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0A7E9" w14:textId="77777777" w:rsidR="00B65268" w:rsidRDefault="00B65268" w:rsidP="00B65268">
      <w:pPr>
        <w:rPr>
          <w:rFonts w:eastAsia="Times New Roman"/>
          <w:b/>
        </w:rPr>
      </w:pPr>
    </w:p>
    <w:p w14:paraId="7256563B" w14:textId="77777777" w:rsidR="00B65268" w:rsidRDefault="00B65268" w:rsidP="00B65268">
      <w:pPr>
        <w:jc w:val="center"/>
        <w:rPr>
          <w:rFonts w:ascii="NimbusRomNo9L-Regu" w:eastAsia="NimbusRomNo9L-Regu" w:hAnsi="NimbusRomNo9L-Regu" w:cs="NimbusRomNo9L-Regu"/>
          <w:color w:val="000000"/>
          <w:sz w:val="30"/>
        </w:rPr>
      </w:pPr>
      <w:r>
        <w:rPr>
          <w:noProof/>
          <w:lang w:val="en-US" w:eastAsia="en-US"/>
        </w:rPr>
        <w:drawing>
          <wp:inline distT="0" distB="0" distL="0" distR="0" wp14:anchorId="07B9BC4D" wp14:editId="7B797D3B">
            <wp:extent cx="1316990" cy="18834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6990" cy="1883410"/>
                    </a:xfrm>
                    <a:prstGeom prst="rect">
                      <a:avLst/>
                    </a:prstGeom>
                    <a:noFill/>
                    <a:ln>
                      <a:noFill/>
                    </a:ln>
                  </pic:spPr>
                </pic:pic>
              </a:graphicData>
            </a:graphic>
          </wp:inline>
        </w:drawing>
      </w:r>
    </w:p>
    <w:p w14:paraId="7537054C" w14:textId="77777777" w:rsidR="00B65268" w:rsidRDefault="00B65268" w:rsidP="00B65268">
      <w:pPr>
        <w:jc w:val="center"/>
        <w:rPr>
          <w:rFonts w:ascii="NimbusRomNo9L-Regu" w:eastAsia="NimbusRomNo9L-Regu" w:hAnsi="NimbusRomNo9L-Regu" w:cs="NimbusRomNo9L-Regu"/>
          <w:color w:val="000000"/>
          <w:sz w:val="32"/>
        </w:rPr>
      </w:pPr>
      <w:r>
        <w:rPr>
          <w:rFonts w:ascii="NimbusRomNo9L-Regu" w:eastAsia="NimbusRomNo9L-Regu" w:hAnsi="NimbusRomNo9L-Regu" w:cs="NimbusRomNo9L-Regu"/>
          <w:color w:val="000000"/>
          <w:sz w:val="32"/>
        </w:rPr>
        <w:t>BSCS-S24-012</w:t>
      </w:r>
    </w:p>
    <w:p w14:paraId="603331C5" w14:textId="77777777" w:rsidR="00A63E71" w:rsidRDefault="00A63E71" w:rsidP="00B65268">
      <w:pPr>
        <w:jc w:val="center"/>
        <w:rPr>
          <w:rFonts w:ascii="NimbusRomNo9L-Regu" w:eastAsia="NimbusRomNo9L-Regu" w:hAnsi="NimbusRomNo9L-Regu" w:cs="NimbusRomNo9L-Regu"/>
          <w:color w:val="000000"/>
          <w:sz w:val="32"/>
        </w:rPr>
      </w:pPr>
    </w:p>
    <w:p w14:paraId="27DC4DBA" w14:textId="499EB029" w:rsidR="00A63E71" w:rsidRPr="009F16BF" w:rsidRDefault="009F16BF" w:rsidP="00A63E71">
      <w:pPr>
        <w:jc w:val="center"/>
        <w:rPr>
          <w:rFonts w:eastAsia="NimbusRomNo9L-Medi"/>
          <w:b/>
          <w:color w:val="000000"/>
        </w:rPr>
      </w:pPr>
      <w:r w:rsidRPr="00B2693F">
        <w:rPr>
          <w:rFonts w:eastAsia="NimbusRomNo9L-Medi"/>
          <w:b/>
          <w:color w:val="000000"/>
        </w:rPr>
        <w:t xml:space="preserve">Abdul Muqeet </w:t>
      </w:r>
      <w:r>
        <w:rPr>
          <w:rFonts w:eastAsia="NimbusRomNo9L-Medi"/>
          <w:b/>
          <w:color w:val="000000"/>
        </w:rPr>
        <w:t xml:space="preserve">             </w:t>
      </w:r>
      <w:r w:rsidRPr="00B2693F">
        <w:rPr>
          <w:rFonts w:eastAsia="NimbusRomNo9L-Medi"/>
          <w:b/>
          <w:color w:val="000000"/>
        </w:rPr>
        <w:t>03-134211-002</w:t>
      </w:r>
    </w:p>
    <w:p w14:paraId="3BC4029A" w14:textId="5CE2764A" w:rsidR="00B65268" w:rsidRDefault="00B2693F" w:rsidP="00B2693F">
      <w:pPr>
        <w:jc w:val="center"/>
        <w:rPr>
          <w:rFonts w:eastAsia="NimbusRomNo9L-Medi"/>
          <w:b/>
          <w:color w:val="000000"/>
        </w:rPr>
      </w:pPr>
      <w:r w:rsidRPr="00B2693F">
        <w:rPr>
          <w:rFonts w:eastAsia="NimbusRomNo9L-Medi"/>
          <w:b/>
          <w:color w:val="000000"/>
        </w:rPr>
        <w:t xml:space="preserve">Maysam Hussain Ali </w:t>
      </w:r>
      <w:r>
        <w:rPr>
          <w:rFonts w:eastAsia="NimbusRomNo9L-Medi"/>
          <w:b/>
          <w:color w:val="000000"/>
        </w:rPr>
        <w:t xml:space="preserve">    </w:t>
      </w:r>
      <w:r w:rsidRPr="00B2693F">
        <w:rPr>
          <w:rFonts w:eastAsia="NimbusRomNo9L-Medi"/>
          <w:b/>
          <w:color w:val="000000"/>
        </w:rPr>
        <w:t>03-134211-017</w:t>
      </w:r>
    </w:p>
    <w:p w14:paraId="0A3CBD99" w14:textId="77777777" w:rsidR="00A63E71" w:rsidRPr="00B2693F" w:rsidRDefault="00A63E71" w:rsidP="00B2693F">
      <w:pPr>
        <w:jc w:val="center"/>
        <w:rPr>
          <w:rFonts w:eastAsia="NimbusRomNo9L-Medi"/>
          <w:b/>
          <w:color w:val="000000"/>
        </w:rPr>
      </w:pPr>
    </w:p>
    <w:p w14:paraId="69A4A516" w14:textId="77777777" w:rsidR="00B65268" w:rsidRDefault="00B65268" w:rsidP="00B65268">
      <w:pPr>
        <w:jc w:val="center"/>
        <w:rPr>
          <w:rFonts w:eastAsia="Times New Roman"/>
          <w:b/>
          <w:color w:val="000000"/>
          <w:sz w:val="52"/>
        </w:rPr>
      </w:pPr>
      <w:r>
        <w:rPr>
          <w:rFonts w:eastAsia="Times New Roman"/>
          <w:b/>
          <w:color w:val="000000"/>
          <w:sz w:val="52"/>
        </w:rPr>
        <w:t>Automatic Electricity Meter Reading Based on Image Processing</w:t>
      </w:r>
    </w:p>
    <w:p w14:paraId="6C5E2BCF" w14:textId="77777777" w:rsidR="00B65268" w:rsidRDefault="00B65268" w:rsidP="00B65268">
      <w:pPr>
        <w:jc w:val="center"/>
        <w:rPr>
          <w:rFonts w:ascii="NimbusRomNo9L-Regu" w:eastAsia="NimbusRomNo9L-Regu" w:hAnsi="NimbusRomNo9L-Regu" w:cs="NimbusRomNo9L-Regu"/>
          <w:color w:val="000000"/>
          <w:sz w:val="32"/>
        </w:rPr>
      </w:pPr>
      <w:r>
        <w:rPr>
          <w:rFonts w:ascii="NimbusRomNo9L-Regu" w:eastAsia="NimbusRomNo9L-Regu" w:hAnsi="NimbusRomNo9L-Regu" w:cs="NimbusRomNo9L-Regu"/>
          <w:color w:val="000000"/>
          <w:sz w:val="32"/>
        </w:rPr>
        <w:t>In partial fulfilment of the requirements for the degree of</w:t>
      </w:r>
      <w:r>
        <w:rPr>
          <w:rFonts w:eastAsia="Times New Roman"/>
          <w:sz w:val="28"/>
        </w:rPr>
        <w:t xml:space="preserve"> </w:t>
      </w:r>
      <w:r>
        <w:rPr>
          <w:rFonts w:eastAsia="Times New Roman"/>
          <w:sz w:val="28"/>
        </w:rPr>
        <w:br/>
      </w:r>
      <w:r>
        <w:rPr>
          <w:rFonts w:ascii="NimbusRomNo9L-Medi" w:eastAsia="NimbusRomNo9L-Medi" w:hAnsi="NimbusRomNo9L-Medi" w:cs="NimbusRomNo9L-Medi"/>
          <w:b/>
          <w:color w:val="000000"/>
          <w:sz w:val="32"/>
        </w:rPr>
        <w:t xml:space="preserve">Bachelor of Science in </w:t>
      </w:r>
      <w:r>
        <w:rPr>
          <w:rFonts w:ascii="NimbusRomNo9L-Medi" w:eastAsia="NimbusRomNo9L-Medi" w:hAnsi="NimbusRomNo9L-Medi" w:cs="NimbusRomNo9L-Medi"/>
          <w:b/>
          <w:sz w:val="32"/>
        </w:rPr>
        <w:t>Computer Science</w:t>
      </w:r>
      <w:r>
        <w:rPr>
          <w:rFonts w:eastAsia="Times New Roman"/>
          <w:b/>
          <w:color w:val="000000"/>
          <w:sz w:val="32"/>
        </w:rPr>
        <w:br/>
      </w:r>
    </w:p>
    <w:p w14:paraId="73C396D6" w14:textId="77777777" w:rsidR="00B65268" w:rsidRDefault="00B65268" w:rsidP="00B65268">
      <w:pPr>
        <w:jc w:val="center"/>
        <w:rPr>
          <w:rFonts w:ascii="NimbusRomNo9L-Regu" w:eastAsia="NimbusRomNo9L-Regu" w:hAnsi="NimbusRomNo9L-Regu" w:cs="NimbusRomNo9L-Regu"/>
          <w:color w:val="000000"/>
          <w:sz w:val="32"/>
        </w:rPr>
      </w:pPr>
      <w:r>
        <w:rPr>
          <w:rFonts w:ascii="NimbusRomNo9L-Regu" w:eastAsia="NimbusRomNo9L-Regu" w:hAnsi="NimbusRomNo9L-Regu" w:cs="NimbusRomNo9L-Regu"/>
          <w:color w:val="000000"/>
          <w:sz w:val="32"/>
        </w:rPr>
        <w:t xml:space="preserve">Supervisor: </w:t>
      </w:r>
      <w:proofErr w:type="spellStart"/>
      <w:r>
        <w:rPr>
          <w:rFonts w:ascii="NimbusRomNo9L-Regu" w:eastAsia="NimbusRomNo9L-Regu" w:hAnsi="NimbusRomNo9L-Regu" w:cs="NimbusRomNo9L-Regu"/>
          <w:color w:val="000000"/>
          <w:sz w:val="32"/>
        </w:rPr>
        <w:t>Dr.</w:t>
      </w:r>
      <w:proofErr w:type="spellEnd"/>
      <w:r>
        <w:rPr>
          <w:rFonts w:ascii="NimbusRomNo9L-Regu" w:eastAsia="NimbusRomNo9L-Regu" w:hAnsi="NimbusRomNo9L-Regu" w:cs="NimbusRomNo9L-Regu"/>
          <w:color w:val="000000"/>
          <w:sz w:val="32"/>
        </w:rPr>
        <w:t xml:space="preserve"> Nadeem Sarwar</w:t>
      </w:r>
      <w:r>
        <w:rPr>
          <w:rFonts w:eastAsia="Times New Roman"/>
          <w:color w:val="000000"/>
          <w:sz w:val="28"/>
        </w:rPr>
        <w:br/>
      </w:r>
    </w:p>
    <w:p w14:paraId="317E8CA6" w14:textId="77777777" w:rsidR="00B65268" w:rsidRDefault="00B65268" w:rsidP="00B65268">
      <w:pPr>
        <w:jc w:val="center"/>
        <w:rPr>
          <w:rFonts w:ascii="NimbusRomNo9L-Regu" w:eastAsia="NimbusRomNo9L-Regu" w:hAnsi="NimbusRomNo9L-Regu" w:cs="NimbusRomNo9L-Regu"/>
          <w:color w:val="000000"/>
          <w:sz w:val="32"/>
        </w:rPr>
      </w:pPr>
      <w:r>
        <w:rPr>
          <w:rFonts w:ascii="NimbusRomNo9L-Regu" w:eastAsia="NimbusRomNo9L-Regu" w:hAnsi="NimbusRomNo9L-Regu" w:cs="NimbusRomNo9L-Regu"/>
          <w:color w:val="000000"/>
          <w:sz w:val="32"/>
        </w:rPr>
        <w:t>Department of Computer Sciences</w:t>
      </w:r>
      <w:r>
        <w:rPr>
          <w:rFonts w:eastAsia="Times New Roman"/>
          <w:color w:val="000000"/>
          <w:sz w:val="28"/>
        </w:rPr>
        <w:br/>
      </w:r>
      <w:r>
        <w:rPr>
          <w:rFonts w:ascii="NimbusRomNo9L-Regu" w:eastAsia="NimbusRomNo9L-Regu" w:hAnsi="NimbusRomNo9L-Regu" w:cs="NimbusRomNo9L-Regu"/>
          <w:color w:val="000000"/>
          <w:sz w:val="32"/>
        </w:rPr>
        <w:t>Bahria University, Lahore Campus</w:t>
      </w:r>
    </w:p>
    <w:p w14:paraId="4DEFE890" w14:textId="31BAAA1C" w:rsidR="00B65268" w:rsidRDefault="00B65268" w:rsidP="00643047">
      <w:pPr>
        <w:jc w:val="center"/>
        <w:rPr>
          <w:rFonts w:eastAsia="Times New Roman"/>
          <w:color w:val="000000"/>
        </w:rPr>
      </w:pPr>
      <w:r>
        <w:rPr>
          <w:rFonts w:eastAsia="Times New Roman"/>
          <w:color w:val="000000"/>
          <w:sz w:val="28"/>
        </w:rPr>
        <w:br/>
      </w:r>
      <w:r w:rsidR="00643047">
        <w:rPr>
          <w:rFonts w:ascii="NimbusRomNo9L-Regu" w:eastAsia="NimbusRomNo9L-Regu" w:hAnsi="NimbusRomNo9L-Regu" w:cs="NimbusRomNo9L-Regu"/>
          <w:color w:val="000000"/>
        </w:rPr>
        <w:t>January</w:t>
      </w:r>
      <w:r>
        <w:rPr>
          <w:rFonts w:ascii="NimbusRomNo9L-Regu" w:eastAsia="NimbusRomNo9L-Regu" w:hAnsi="NimbusRomNo9L-Regu" w:cs="NimbusRomNo9L-Regu"/>
          <w:color w:val="000000"/>
        </w:rPr>
        <w:t xml:space="preserve"> 202</w:t>
      </w:r>
      <w:r w:rsidR="00643047">
        <w:rPr>
          <w:rFonts w:ascii="NimbusRomNo9L-Regu" w:eastAsia="NimbusRomNo9L-Regu" w:hAnsi="NimbusRomNo9L-Regu" w:cs="NimbusRomNo9L-Regu"/>
          <w:color w:val="000000"/>
        </w:rPr>
        <w:t>5</w:t>
      </w:r>
      <w:r>
        <w:rPr>
          <w:rFonts w:eastAsia="Times New Roman"/>
          <w:color w:val="000000"/>
        </w:rPr>
        <w:br w:type="page"/>
      </w:r>
    </w:p>
    <w:p w14:paraId="693848D6" w14:textId="60E30898" w:rsidR="00365D2A" w:rsidRPr="009F7A78" w:rsidRDefault="00365D2A" w:rsidP="00365D2A">
      <w:pPr>
        <w:jc w:val="center"/>
        <w:rPr>
          <w:color w:val="000000"/>
        </w:rPr>
        <w:sectPr w:rsidR="00365D2A" w:rsidRPr="009F7A78" w:rsidSect="007E43C9">
          <w:headerReference w:type="default" r:id="rId9"/>
          <w:type w:val="oddPage"/>
          <w:pgSz w:w="11909" w:h="16834" w:code="9"/>
          <w:pgMar w:top="1418" w:right="1418" w:bottom="1418" w:left="2268" w:header="851" w:footer="851" w:gutter="0"/>
          <w:pgNumType w:fmt="lowerRoman" w:start="1"/>
          <w:cols w:space="720"/>
          <w:docGrid w:linePitch="360"/>
        </w:sectPr>
      </w:pPr>
    </w:p>
    <w:p w14:paraId="79C6380A" w14:textId="77777777" w:rsidR="00365D2A" w:rsidRPr="009F7A78" w:rsidRDefault="00365D2A" w:rsidP="00365D2A">
      <w:pPr>
        <w:spacing w:line="240" w:lineRule="auto"/>
        <w:jc w:val="left"/>
        <w:rPr>
          <w:b/>
          <w:bCs/>
          <w:color w:val="000000"/>
          <w:sz w:val="34"/>
          <w:szCs w:val="34"/>
        </w:rPr>
      </w:pPr>
    </w:p>
    <w:p w14:paraId="2F57BD81" w14:textId="77777777" w:rsidR="007E43C9" w:rsidRPr="009F7A78" w:rsidRDefault="007E43C9" w:rsidP="00365D2A">
      <w:pPr>
        <w:spacing w:line="240" w:lineRule="auto"/>
        <w:jc w:val="left"/>
        <w:rPr>
          <w:b/>
          <w:bCs/>
          <w:color w:val="000000"/>
          <w:sz w:val="34"/>
          <w:szCs w:val="34"/>
        </w:rPr>
      </w:pPr>
    </w:p>
    <w:p w14:paraId="52F77662" w14:textId="77777777" w:rsidR="00B2693F" w:rsidRDefault="00B2693F" w:rsidP="00B2693F">
      <w:pPr>
        <w:jc w:val="center"/>
        <w:rPr>
          <w:rFonts w:eastAsia="Times New Roman"/>
          <w:color w:val="000000"/>
        </w:rPr>
      </w:pPr>
    </w:p>
    <w:p w14:paraId="7A856EDB" w14:textId="77777777" w:rsidR="00B2693F" w:rsidRDefault="00B2693F" w:rsidP="00B2693F">
      <w:pPr>
        <w:jc w:val="center"/>
        <w:rPr>
          <w:rFonts w:eastAsia="Times New Roman"/>
          <w:color w:val="000000"/>
        </w:rPr>
      </w:pPr>
    </w:p>
    <w:p w14:paraId="6BFABEEB" w14:textId="77777777" w:rsidR="00B2693F" w:rsidRDefault="00B2693F" w:rsidP="00B2693F">
      <w:pPr>
        <w:jc w:val="center"/>
        <w:rPr>
          <w:rFonts w:eastAsia="Times New Roman"/>
          <w:color w:val="000000"/>
        </w:rPr>
      </w:pPr>
    </w:p>
    <w:p w14:paraId="0D7B24DA" w14:textId="77777777" w:rsidR="00B2693F" w:rsidRDefault="00B2693F" w:rsidP="00B2693F">
      <w:pPr>
        <w:jc w:val="center"/>
        <w:rPr>
          <w:rFonts w:eastAsia="Times New Roman"/>
          <w:color w:val="000000"/>
        </w:rPr>
      </w:pPr>
    </w:p>
    <w:p w14:paraId="48416CD4" w14:textId="77777777" w:rsidR="00B2693F" w:rsidRDefault="00B2693F" w:rsidP="00B2693F">
      <w:pPr>
        <w:jc w:val="center"/>
        <w:rPr>
          <w:rFonts w:eastAsia="Times New Roman"/>
          <w:color w:val="000000"/>
        </w:rPr>
      </w:pPr>
    </w:p>
    <w:p w14:paraId="10F8CC3F" w14:textId="77777777" w:rsidR="00B2693F" w:rsidRDefault="00B2693F" w:rsidP="00B2693F">
      <w:pPr>
        <w:jc w:val="center"/>
        <w:rPr>
          <w:rFonts w:eastAsia="Times New Roman"/>
          <w:color w:val="000000"/>
        </w:rPr>
      </w:pPr>
    </w:p>
    <w:p w14:paraId="33C04E73" w14:textId="77777777" w:rsidR="00B2693F" w:rsidRDefault="00B2693F" w:rsidP="00B2693F">
      <w:pPr>
        <w:jc w:val="center"/>
        <w:rPr>
          <w:rFonts w:eastAsia="Times New Roman"/>
          <w:color w:val="000000"/>
        </w:rPr>
      </w:pPr>
    </w:p>
    <w:p w14:paraId="738E6924" w14:textId="77777777" w:rsidR="00B2693F" w:rsidRDefault="00B2693F" w:rsidP="00B2693F">
      <w:pPr>
        <w:jc w:val="center"/>
        <w:rPr>
          <w:rFonts w:eastAsia="Times New Roman"/>
          <w:color w:val="000000"/>
        </w:rPr>
      </w:pPr>
    </w:p>
    <w:p w14:paraId="39648257" w14:textId="77777777" w:rsidR="00B2693F" w:rsidRDefault="00B2693F" w:rsidP="00B2693F">
      <w:pPr>
        <w:jc w:val="center"/>
        <w:rPr>
          <w:rFonts w:eastAsia="Times New Roman"/>
          <w:color w:val="000000"/>
        </w:rPr>
      </w:pPr>
    </w:p>
    <w:p w14:paraId="5FE90B9C" w14:textId="77777777" w:rsidR="00B2693F" w:rsidRDefault="00B2693F" w:rsidP="00B2693F">
      <w:pPr>
        <w:jc w:val="center"/>
        <w:rPr>
          <w:rFonts w:eastAsia="Times New Roman"/>
          <w:color w:val="000000"/>
        </w:rPr>
      </w:pPr>
    </w:p>
    <w:p w14:paraId="0A6F4EDE" w14:textId="77777777" w:rsidR="00B2693F" w:rsidRDefault="00B2693F" w:rsidP="00B2693F">
      <w:pPr>
        <w:jc w:val="center"/>
        <w:rPr>
          <w:rFonts w:eastAsia="Times New Roman"/>
          <w:color w:val="000000"/>
        </w:rPr>
      </w:pPr>
    </w:p>
    <w:p w14:paraId="6B316367" w14:textId="77777777" w:rsidR="00B2693F" w:rsidRDefault="00B2693F" w:rsidP="00B2693F">
      <w:pPr>
        <w:jc w:val="center"/>
        <w:rPr>
          <w:rFonts w:eastAsia="Times New Roman"/>
          <w:color w:val="000000"/>
        </w:rPr>
      </w:pPr>
    </w:p>
    <w:p w14:paraId="60BF4E91" w14:textId="77777777" w:rsidR="00B2693F" w:rsidRDefault="00B2693F" w:rsidP="00B2693F">
      <w:pPr>
        <w:jc w:val="center"/>
        <w:rPr>
          <w:rFonts w:eastAsia="Times New Roman"/>
          <w:color w:val="000000"/>
        </w:rPr>
      </w:pPr>
    </w:p>
    <w:p w14:paraId="2635FD19" w14:textId="77777777" w:rsidR="00B2693F" w:rsidRDefault="00B2693F" w:rsidP="00B2693F">
      <w:pPr>
        <w:jc w:val="center"/>
        <w:rPr>
          <w:rFonts w:eastAsia="Times New Roman"/>
          <w:color w:val="000000"/>
        </w:rPr>
      </w:pPr>
    </w:p>
    <w:p w14:paraId="003B7B8E" w14:textId="77777777" w:rsidR="00B2693F" w:rsidRDefault="00B2693F" w:rsidP="00B2693F">
      <w:pPr>
        <w:jc w:val="center"/>
        <w:rPr>
          <w:rFonts w:eastAsia="Times New Roman"/>
          <w:color w:val="000000"/>
        </w:rPr>
      </w:pPr>
    </w:p>
    <w:p w14:paraId="04FFB767" w14:textId="77777777" w:rsidR="00B2693F" w:rsidRDefault="00B2693F" w:rsidP="00B2693F">
      <w:pPr>
        <w:jc w:val="center"/>
        <w:rPr>
          <w:rFonts w:eastAsia="Times New Roman"/>
          <w:color w:val="000000"/>
        </w:rPr>
      </w:pPr>
    </w:p>
    <w:p w14:paraId="612BA277" w14:textId="77777777" w:rsidR="00B2693F" w:rsidRDefault="00B2693F" w:rsidP="00B2693F">
      <w:pPr>
        <w:jc w:val="center"/>
        <w:rPr>
          <w:rFonts w:eastAsia="Times New Roman"/>
          <w:color w:val="000000"/>
        </w:rPr>
      </w:pPr>
    </w:p>
    <w:p w14:paraId="62049258" w14:textId="77777777" w:rsidR="00B2693F" w:rsidRDefault="00B2693F" w:rsidP="00B2693F">
      <w:pPr>
        <w:jc w:val="center"/>
        <w:rPr>
          <w:rFonts w:eastAsia="Times New Roman"/>
          <w:color w:val="000000"/>
        </w:rPr>
      </w:pPr>
    </w:p>
    <w:p w14:paraId="646F2F3B" w14:textId="77777777" w:rsidR="00B2693F" w:rsidRDefault="00B2693F" w:rsidP="00B2693F">
      <w:pPr>
        <w:jc w:val="center"/>
        <w:rPr>
          <w:rFonts w:eastAsia="Times New Roman"/>
          <w:color w:val="000000"/>
        </w:rPr>
      </w:pPr>
    </w:p>
    <w:p w14:paraId="1873CE8A" w14:textId="77777777" w:rsidR="00B2693F" w:rsidRDefault="00B2693F" w:rsidP="00B2693F">
      <w:pPr>
        <w:jc w:val="center"/>
        <w:rPr>
          <w:rFonts w:eastAsia="Times New Roman"/>
          <w:color w:val="000000"/>
        </w:rPr>
      </w:pPr>
    </w:p>
    <w:p w14:paraId="2DC75163" w14:textId="77777777" w:rsidR="00B2693F" w:rsidRDefault="00B2693F" w:rsidP="00B2693F">
      <w:pPr>
        <w:jc w:val="center"/>
        <w:rPr>
          <w:rFonts w:eastAsia="Times New Roman"/>
          <w:color w:val="000000"/>
        </w:rPr>
      </w:pPr>
    </w:p>
    <w:p w14:paraId="528A00DB" w14:textId="77777777" w:rsidR="00B2693F" w:rsidRDefault="00B2693F" w:rsidP="00B2693F">
      <w:pPr>
        <w:jc w:val="center"/>
        <w:rPr>
          <w:rFonts w:eastAsia="Times New Roman"/>
          <w:color w:val="000000"/>
        </w:rPr>
      </w:pPr>
    </w:p>
    <w:p w14:paraId="134FACC0" w14:textId="77777777" w:rsidR="00B2693F" w:rsidRDefault="00B2693F" w:rsidP="00B2693F">
      <w:pPr>
        <w:jc w:val="center"/>
        <w:rPr>
          <w:rFonts w:eastAsia="Times New Roman"/>
          <w:color w:val="000000"/>
        </w:rPr>
      </w:pPr>
    </w:p>
    <w:p w14:paraId="72A2F765" w14:textId="77777777" w:rsidR="00B2693F" w:rsidRDefault="00B2693F" w:rsidP="00B2693F">
      <w:pPr>
        <w:jc w:val="center"/>
        <w:rPr>
          <w:rFonts w:eastAsia="Times New Roman"/>
          <w:color w:val="000000"/>
        </w:rPr>
      </w:pPr>
    </w:p>
    <w:p w14:paraId="70F9DFFD" w14:textId="77777777" w:rsidR="00B2693F" w:rsidRDefault="00B2693F" w:rsidP="00B2693F">
      <w:pPr>
        <w:jc w:val="center"/>
        <w:rPr>
          <w:rFonts w:eastAsia="Times New Roman"/>
          <w:color w:val="000000"/>
        </w:rPr>
      </w:pPr>
    </w:p>
    <w:p w14:paraId="3D12E851" w14:textId="77777777" w:rsidR="00B2693F" w:rsidRDefault="00B2693F" w:rsidP="00B2693F">
      <w:pPr>
        <w:jc w:val="center"/>
        <w:rPr>
          <w:rFonts w:eastAsia="Times New Roman"/>
          <w:color w:val="000000"/>
        </w:rPr>
      </w:pPr>
    </w:p>
    <w:p w14:paraId="19674B90" w14:textId="77777777" w:rsidR="00B2693F" w:rsidRDefault="00B2693F" w:rsidP="00B2693F">
      <w:pPr>
        <w:jc w:val="center"/>
        <w:rPr>
          <w:rFonts w:eastAsia="Times New Roman"/>
          <w:color w:val="000000"/>
        </w:rPr>
      </w:pPr>
    </w:p>
    <w:p w14:paraId="2ACA8883" w14:textId="77777777" w:rsidR="00B2693F" w:rsidRDefault="00B2693F" w:rsidP="00B2693F">
      <w:pPr>
        <w:jc w:val="center"/>
        <w:rPr>
          <w:rFonts w:eastAsia="Times New Roman"/>
          <w:color w:val="000000"/>
        </w:rPr>
      </w:pPr>
    </w:p>
    <w:p w14:paraId="36E3E215" w14:textId="77777777" w:rsidR="00B2693F" w:rsidRDefault="00B2693F" w:rsidP="00B2693F">
      <w:pPr>
        <w:jc w:val="center"/>
        <w:rPr>
          <w:rFonts w:eastAsia="Times New Roman"/>
          <w:color w:val="000000"/>
        </w:rPr>
      </w:pPr>
    </w:p>
    <w:p w14:paraId="5F6506F6" w14:textId="77777777" w:rsidR="00B2693F" w:rsidRDefault="00B2693F" w:rsidP="00B2693F">
      <w:pPr>
        <w:jc w:val="center"/>
        <w:rPr>
          <w:rFonts w:eastAsia="Times New Roman"/>
          <w:color w:val="000000"/>
        </w:rPr>
      </w:pPr>
    </w:p>
    <w:p w14:paraId="41C8E236" w14:textId="77777777" w:rsidR="00B2693F" w:rsidRDefault="00B2693F" w:rsidP="00B2693F">
      <w:pPr>
        <w:jc w:val="center"/>
        <w:rPr>
          <w:rFonts w:eastAsia="Times New Roman"/>
          <w:color w:val="000000"/>
        </w:rPr>
      </w:pPr>
    </w:p>
    <w:p w14:paraId="529AF919" w14:textId="77777777" w:rsidR="00B2693F" w:rsidRDefault="00B2693F" w:rsidP="00B2693F">
      <w:pPr>
        <w:jc w:val="center"/>
        <w:rPr>
          <w:rFonts w:eastAsia="Times New Roman"/>
          <w:color w:val="000000"/>
        </w:rPr>
      </w:pPr>
    </w:p>
    <w:p w14:paraId="1E5318DD" w14:textId="77777777" w:rsidR="00B2693F" w:rsidRDefault="00B2693F" w:rsidP="00B2693F">
      <w:pPr>
        <w:jc w:val="center"/>
        <w:rPr>
          <w:rFonts w:eastAsia="Times New Roman"/>
          <w:color w:val="000000"/>
        </w:rPr>
      </w:pPr>
    </w:p>
    <w:p w14:paraId="74ED9586" w14:textId="24862F66" w:rsidR="00B2693F" w:rsidRPr="004078C9" w:rsidRDefault="00B2693F" w:rsidP="00B2693F">
      <w:pPr>
        <w:rPr>
          <w:rFonts w:eastAsia="Times New Roman"/>
          <w:color w:val="000000"/>
          <w:sz w:val="22"/>
        </w:rPr>
      </w:pPr>
      <w:r>
        <w:rPr>
          <w:rFonts w:eastAsia="Times New Roman"/>
          <w:color w:val="000000"/>
        </w:rPr>
        <w:t xml:space="preserve">                                            </w:t>
      </w:r>
      <w:bookmarkStart w:id="0" w:name="_Hlk184297414"/>
      <w:r>
        <w:rPr>
          <w:rFonts w:eastAsia="Times New Roman"/>
          <w:color w:val="000000"/>
        </w:rPr>
        <w:t>© Bahria University, 202</w:t>
      </w:r>
      <w:bookmarkEnd w:id="0"/>
      <w:r w:rsidR="00643047">
        <w:rPr>
          <w:rFonts w:eastAsia="Times New Roman"/>
          <w:color w:val="000000"/>
        </w:rPr>
        <w:t>5</w:t>
      </w:r>
    </w:p>
    <w:p w14:paraId="598E1B35" w14:textId="77777777" w:rsidR="00B2693F" w:rsidRDefault="00B2693F" w:rsidP="00B2693F">
      <w:pPr>
        <w:jc w:val="center"/>
      </w:pPr>
    </w:p>
    <w:p w14:paraId="3BB69EE4" w14:textId="77777777" w:rsidR="00B2693F" w:rsidRPr="004078C9" w:rsidRDefault="00B2693F" w:rsidP="00B2693F">
      <w:pPr>
        <w:jc w:val="center"/>
        <w:rPr>
          <w:rFonts w:eastAsia="Times New Roman"/>
          <w:b/>
          <w:color w:val="000000"/>
          <w:spacing w:val="100"/>
          <w:sz w:val="34"/>
        </w:rPr>
      </w:pPr>
      <w:r>
        <w:rPr>
          <w:rFonts w:eastAsia="Times New Roman"/>
          <w:b/>
          <w:color w:val="000000"/>
          <w:spacing w:val="100"/>
          <w:sz w:val="34"/>
        </w:rPr>
        <w:t>Certificate</w:t>
      </w:r>
    </w:p>
    <w:p w14:paraId="67FA541D" w14:textId="77777777" w:rsidR="00B2693F" w:rsidRPr="004078C9" w:rsidRDefault="00B2693F" w:rsidP="00B2693F">
      <w:pPr>
        <w:jc w:val="center"/>
        <w:rPr>
          <w:rFonts w:asciiTheme="minorHAnsi" w:eastAsiaTheme="minorEastAsia" w:hAnsiTheme="minorHAnsi" w:cstheme="minorBidi"/>
          <w:sz w:val="22"/>
        </w:rPr>
      </w:pPr>
      <w:r>
        <w:rPr>
          <w:noProof/>
          <w:lang w:val="en-US" w:eastAsia="en-US"/>
        </w:rPr>
        <w:drawing>
          <wp:inline distT="0" distB="0" distL="0" distR="0" wp14:anchorId="43303055" wp14:editId="2ABB0752">
            <wp:extent cx="1316990" cy="1887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6990" cy="1887220"/>
                    </a:xfrm>
                    <a:prstGeom prst="rect">
                      <a:avLst/>
                    </a:prstGeom>
                    <a:noFill/>
                    <a:ln>
                      <a:noFill/>
                    </a:ln>
                  </pic:spPr>
                </pic:pic>
              </a:graphicData>
            </a:graphic>
          </wp:inline>
        </w:drawing>
      </w:r>
    </w:p>
    <w:p w14:paraId="0979BAB9" w14:textId="77777777" w:rsidR="00B2693F" w:rsidRDefault="00B2693F" w:rsidP="00B2693F">
      <w:pPr>
        <w:jc w:val="center"/>
        <w:rPr>
          <w:rFonts w:eastAsia="Times New Roman"/>
          <w:color w:val="000000"/>
        </w:rPr>
      </w:pPr>
    </w:p>
    <w:p w14:paraId="1DFD0B0C" w14:textId="77777777" w:rsidR="00B2693F" w:rsidRDefault="00B2693F" w:rsidP="00B2693F">
      <w:pPr>
        <w:jc w:val="center"/>
        <w:rPr>
          <w:rFonts w:eastAsia="Times New Roman"/>
          <w:color w:val="000000"/>
        </w:rPr>
      </w:pPr>
      <w:r>
        <w:rPr>
          <w:rFonts w:eastAsia="Times New Roman"/>
          <w:color w:val="000000"/>
        </w:rPr>
        <w:t>We accept the work contained in the report titled</w:t>
      </w:r>
    </w:p>
    <w:p w14:paraId="0F9D9BE9" w14:textId="77777777" w:rsidR="00B2693F" w:rsidRDefault="00B2693F" w:rsidP="00B2693F">
      <w:pPr>
        <w:jc w:val="center"/>
        <w:rPr>
          <w:rFonts w:eastAsia="Times New Roman"/>
          <w:color w:val="000000"/>
        </w:rPr>
      </w:pPr>
      <w:r>
        <w:rPr>
          <w:rFonts w:eastAsia="Times New Roman"/>
          <w:color w:val="000000"/>
        </w:rPr>
        <w:t>“Automatic Electricity Meter Reading Based on Image Processing”</w:t>
      </w:r>
    </w:p>
    <w:p w14:paraId="2C72F73D" w14:textId="77777777" w:rsidR="00B2693F" w:rsidRDefault="00B2693F" w:rsidP="00B2693F">
      <w:pPr>
        <w:jc w:val="center"/>
        <w:rPr>
          <w:rFonts w:eastAsia="Times New Roman"/>
          <w:color w:val="000000"/>
        </w:rPr>
      </w:pPr>
      <w:r>
        <w:rPr>
          <w:rFonts w:eastAsia="Times New Roman"/>
          <w:color w:val="000000"/>
        </w:rPr>
        <w:t>written by</w:t>
      </w:r>
    </w:p>
    <w:p w14:paraId="51839E79" w14:textId="77777777" w:rsidR="00B2693F" w:rsidRDefault="00B2693F" w:rsidP="00B2693F">
      <w:pPr>
        <w:jc w:val="center"/>
        <w:rPr>
          <w:rFonts w:eastAsia="Times New Roman"/>
          <w:color w:val="000000"/>
        </w:rPr>
      </w:pPr>
      <w:r>
        <w:rPr>
          <w:rFonts w:eastAsia="Times New Roman"/>
          <w:color w:val="000000"/>
        </w:rPr>
        <w:t>Abdul Muqeet</w:t>
      </w:r>
    </w:p>
    <w:p w14:paraId="41637474" w14:textId="77777777" w:rsidR="00B2693F" w:rsidRDefault="00B2693F" w:rsidP="00B2693F">
      <w:pPr>
        <w:jc w:val="center"/>
        <w:rPr>
          <w:rFonts w:eastAsia="Times New Roman"/>
          <w:color w:val="000000"/>
        </w:rPr>
      </w:pPr>
      <w:r>
        <w:rPr>
          <w:rFonts w:eastAsia="Times New Roman"/>
          <w:color w:val="000000"/>
        </w:rPr>
        <w:t>Maysam Hussain Ali</w:t>
      </w:r>
    </w:p>
    <w:p w14:paraId="1F776095" w14:textId="77777777" w:rsidR="00B2693F" w:rsidRDefault="00B2693F" w:rsidP="00B2693F">
      <w:pPr>
        <w:jc w:val="center"/>
        <w:rPr>
          <w:rFonts w:eastAsia="Times New Roman"/>
          <w:color w:val="000000"/>
        </w:rPr>
      </w:pPr>
      <w:r>
        <w:rPr>
          <w:rFonts w:eastAsia="Times New Roman"/>
          <w:color w:val="000000"/>
        </w:rPr>
        <w:t>as a confirmation to the required standard for the partial fulfilment of the degree of</w:t>
      </w:r>
    </w:p>
    <w:p w14:paraId="41C0F0D2" w14:textId="77777777" w:rsidR="00B2693F" w:rsidRDefault="00B2693F" w:rsidP="00B2693F">
      <w:pPr>
        <w:jc w:val="center"/>
        <w:rPr>
          <w:rFonts w:eastAsia="Times New Roman"/>
          <w:color w:val="000000"/>
        </w:rPr>
      </w:pPr>
      <w:r>
        <w:rPr>
          <w:rFonts w:eastAsia="Times New Roman"/>
          <w:color w:val="000000"/>
        </w:rPr>
        <w:t>Bachelor of Science in Computer Science.</w:t>
      </w:r>
    </w:p>
    <w:p w14:paraId="21E38713" w14:textId="77777777" w:rsidR="00B2693F" w:rsidRDefault="00B2693F" w:rsidP="00B2693F">
      <w:pPr>
        <w:jc w:val="center"/>
        <w:rPr>
          <w:rFonts w:eastAsia="Times New Roman"/>
          <w:color w:val="000000"/>
          <w:sz w:val="30"/>
        </w:rPr>
      </w:pPr>
    </w:p>
    <w:p w14:paraId="30C1B520" w14:textId="77777777" w:rsidR="00B2693F" w:rsidRDefault="00B2693F" w:rsidP="00B2693F">
      <w:pPr>
        <w:jc w:val="center"/>
        <w:rPr>
          <w:rFonts w:eastAsia="Times New Roman"/>
          <w:color w:val="000000"/>
          <w:sz w:val="30"/>
        </w:rPr>
      </w:pPr>
    </w:p>
    <w:p w14:paraId="124E6292" w14:textId="67AA70E2" w:rsidR="00B2693F" w:rsidRDefault="00B2693F" w:rsidP="00B2693F">
      <w:pPr>
        <w:tabs>
          <w:tab w:val="left" w:pos="2430"/>
        </w:tabs>
        <w:jc w:val="left"/>
        <w:rPr>
          <w:rFonts w:eastAsia="Times New Roman"/>
          <w:color w:val="000000"/>
        </w:rPr>
      </w:pPr>
      <w:r>
        <w:rPr>
          <w:rFonts w:eastAsia="Times New Roman"/>
          <w:color w:val="000000"/>
          <w:sz w:val="30"/>
        </w:rPr>
        <w:t>Approved by:</w:t>
      </w:r>
      <w:r>
        <w:rPr>
          <w:rFonts w:eastAsia="Times New Roman"/>
          <w:color w:val="000000"/>
          <w:sz w:val="30"/>
        </w:rPr>
        <w:br/>
      </w:r>
      <w:r>
        <w:rPr>
          <w:rFonts w:eastAsia="Times New Roman"/>
          <w:color w:val="000000"/>
        </w:rPr>
        <w:t xml:space="preserve">Supervisor: Dr Nadeem Sarwar </w:t>
      </w:r>
    </w:p>
    <w:p w14:paraId="64283BA0" w14:textId="77777777" w:rsidR="00B2693F" w:rsidRDefault="00B2693F" w:rsidP="00B2693F">
      <w:pPr>
        <w:tabs>
          <w:tab w:val="left" w:pos="2430"/>
          <w:tab w:val="left" w:pos="6480"/>
          <w:tab w:val="left" w:pos="8190"/>
        </w:tabs>
        <w:spacing w:before="360"/>
        <w:rPr>
          <w:rFonts w:eastAsia="Times New Roman"/>
          <w:color w:val="000000"/>
          <w:sz w:val="16"/>
          <w:u w:val="single"/>
        </w:rPr>
      </w:pPr>
      <w:r>
        <w:rPr>
          <w:rFonts w:eastAsia="Times New Roman"/>
          <w:color w:val="000000"/>
          <w:sz w:val="16"/>
        </w:rPr>
        <w:tab/>
      </w:r>
      <w:r>
        <w:rPr>
          <w:rFonts w:eastAsia="Times New Roman"/>
          <w:color w:val="000000"/>
          <w:sz w:val="16"/>
          <w:u w:val="single"/>
        </w:rPr>
        <w:tab/>
        <w:t xml:space="preserve"> (Signature)</w:t>
      </w:r>
    </w:p>
    <w:p w14:paraId="768458FD" w14:textId="77777777" w:rsidR="00B2693F" w:rsidRDefault="00B2693F" w:rsidP="00B2693F">
      <w:pPr>
        <w:tabs>
          <w:tab w:val="left" w:pos="2430"/>
          <w:tab w:val="left" w:pos="6480"/>
          <w:tab w:val="left" w:pos="8190"/>
        </w:tabs>
        <w:spacing w:before="360"/>
        <w:rPr>
          <w:rFonts w:eastAsia="Times New Roman"/>
          <w:color w:val="000000"/>
          <w:sz w:val="16"/>
        </w:rPr>
      </w:pPr>
    </w:p>
    <w:p w14:paraId="4E56E961" w14:textId="77001451" w:rsidR="00B2693F" w:rsidRDefault="00643047" w:rsidP="00B2693F">
      <w:pPr>
        <w:tabs>
          <w:tab w:val="left" w:pos="2430"/>
          <w:tab w:val="left" w:pos="8190"/>
        </w:tabs>
        <w:rPr>
          <w:rFonts w:eastAsia="Times New Roman"/>
          <w:color w:val="000000"/>
        </w:rPr>
      </w:pPr>
      <w:r>
        <w:rPr>
          <w:rFonts w:eastAsia="Times New Roman"/>
          <w:color w:val="000000"/>
        </w:rPr>
        <w:t>January 5, 2025</w:t>
      </w:r>
    </w:p>
    <w:p w14:paraId="774417A9" w14:textId="77777777" w:rsidR="00B2693F" w:rsidRDefault="00B2693F" w:rsidP="00B2693F">
      <w:pPr>
        <w:jc w:val="center"/>
        <w:rPr>
          <w:rFonts w:eastAsia="Times New Roman"/>
          <w:color w:val="000000"/>
        </w:rPr>
      </w:pPr>
    </w:p>
    <w:p w14:paraId="0A4C9E0B" w14:textId="77777777" w:rsidR="00B2693F" w:rsidRDefault="00B2693F" w:rsidP="00B2693F">
      <w:pPr>
        <w:jc w:val="center"/>
        <w:rPr>
          <w:rFonts w:eastAsia="Times New Roman"/>
        </w:rPr>
      </w:pPr>
    </w:p>
    <w:p w14:paraId="3857B1FC" w14:textId="77777777" w:rsidR="00B2693F" w:rsidRDefault="00B2693F" w:rsidP="00B2693F">
      <w:pPr>
        <w:rPr>
          <w:rFonts w:eastAsia="Times New Roman"/>
        </w:rPr>
      </w:pPr>
    </w:p>
    <w:p w14:paraId="1753EDE9" w14:textId="77777777" w:rsidR="00B2693F" w:rsidRDefault="00B2693F" w:rsidP="00B2693F">
      <w:pPr>
        <w:jc w:val="center"/>
        <w:rPr>
          <w:rFonts w:eastAsia="Times New Roman"/>
        </w:rPr>
      </w:pPr>
    </w:p>
    <w:p w14:paraId="09DAC390" w14:textId="77777777" w:rsidR="00B2693F" w:rsidRDefault="00B2693F" w:rsidP="00B2693F">
      <w:pPr>
        <w:jc w:val="center"/>
        <w:rPr>
          <w:rFonts w:eastAsia="Times New Roman"/>
        </w:rPr>
      </w:pPr>
    </w:p>
    <w:p w14:paraId="288D1C78" w14:textId="77777777" w:rsidR="00B2693F" w:rsidRDefault="00B2693F" w:rsidP="00B2693F">
      <w:pPr>
        <w:jc w:val="center"/>
        <w:rPr>
          <w:rFonts w:eastAsia="Times New Roman"/>
        </w:rPr>
      </w:pPr>
    </w:p>
    <w:p w14:paraId="4889E110" w14:textId="77777777" w:rsidR="00B2693F" w:rsidRDefault="00B2693F" w:rsidP="00B2693F">
      <w:pPr>
        <w:jc w:val="center"/>
        <w:rPr>
          <w:rFonts w:eastAsia="Times New Roman"/>
        </w:rPr>
      </w:pPr>
    </w:p>
    <w:p w14:paraId="6C8C08DD" w14:textId="77777777" w:rsidR="00B2693F" w:rsidRDefault="00B2693F" w:rsidP="00B2693F">
      <w:pPr>
        <w:jc w:val="center"/>
        <w:rPr>
          <w:rFonts w:eastAsia="Times New Roman"/>
          <w:b/>
        </w:rPr>
      </w:pPr>
    </w:p>
    <w:p w14:paraId="533CEF42" w14:textId="77777777" w:rsidR="00B2693F" w:rsidRDefault="00B2693F" w:rsidP="00B2693F">
      <w:pPr>
        <w:jc w:val="center"/>
        <w:rPr>
          <w:rFonts w:eastAsia="Times New Roman"/>
          <w:b/>
        </w:rPr>
      </w:pPr>
    </w:p>
    <w:p w14:paraId="63B3A33F" w14:textId="77777777" w:rsidR="00B2693F" w:rsidRDefault="00B2693F" w:rsidP="00B2693F">
      <w:pPr>
        <w:jc w:val="center"/>
        <w:rPr>
          <w:rFonts w:eastAsia="Times New Roman"/>
          <w:b/>
        </w:rPr>
      </w:pPr>
    </w:p>
    <w:p w14:paraId="7D8A93C8" w14:textId="77777777" w:rsidR="00B2693F" w:rsidRDefault="00B2693F" w:rsidP="00B2693F">
      <w:pPr>
        <w:pStyle w:val="Heading9"/>
      </w:pPr>
      <w:bookmarkStart w:id="1" w:name="_Toc184297895"/>
      <w:r>
        <w:t>DECLARATION</w:t>
      </w:r>
      <w:bookmarkEnd w:id="1"/>
    </w:p>
    <w:p w14:paraId="48544F13" w14:textId="77777777" w:rsidR="00B2693F" w:rsidRDefault="00B2693F" w:rsidP="00B2693F">
      <w:pPr>
        <w:jc w:val="center"/>
        <w:rPr>
          <w:rFonts w:eastAsia="Times New Roman"/>
        </w:rPr>
      </w:pPr>
    </w:p>
    <w:p w14:paraId="088B375F" w14:textId="77777777" w:rsidR="00B2693F" w:rsidRDefault="00B2693F" w:rsidP="00B2693F">
      <w:pPr>
        <w:rPr>
          <w:rFonts w:eastAsia="Times New Roman"/>
        </w:rPr>
      </w:pPr>
    </w:p>
    <w:p w14:paraId="5FD7F2DA" w14:textId="77777777" w:rsidR="00B2693F" w:rsidRDefault="00B2693F" w:rsidP="00B2693F">
      <w:pPr>
        <w:rPr>
          <w:rFonts w:eastAsia="Times New Roman"/>
        </w:rPr>
      </w:pPr>
      <w:r>
        <w:rPr>
          <w:rFonts w:eastAsia="Times New Roman"/>
        </w:rPr>
        <w:t>We hereby declare that this project report is based on our original work except for citations and quotations which have been duly acknowledged.  We also declare that it has not been previously and concurrently submitted for any other degree or award at Bahria University or other institutions.</w:t>
      </w:r>
    </w:p>
    <w:p w14:paraId="7A8C9000" w14:textId="77777777" w:rsidR="00B2693F" w:rsidRDefault="00B2693F" w:rsidP="00B2693F">
      <w:pPr>
        <w:rPr>
          <w:rFonts w:eastAsia="Times New Roman"/>
        </w:rPr>
      </w:pPr>
    </w:p>
    <w:p w14:paraId="7D7D4509" w14:textId="77777777" w:rsidR="00B2693F" w:rsidRDefault="00B2693F" w:rsidP="00B2693F">
      <w:pPr>
        <w:rPr>
          <w:rFonts w:eastAsia="Times New Roman"/>
        </w:rPr>
      </w:pPr>
    </w:p>
    <w:tbl>
      <w:tblPr>
        <w:tblW w:w="0" w:type="auto"/>
        <w:jc w:val="center"/>
        <w:tblCellMar>
          <w:left w:w="10" w:type="dxa"/>
          <w:right w:w="10" w:type="dxa"/>
        </w:tblCellMar>
        <w:tblLook w:val="04A0" w:firstRow="1" w:lastRow="0" w:firstColumn="1" w:lastColumn="0" w:noHBand="0" w:noVBand="1"/>
      </w:tblPr>
      <w:tblGrid>
        <w:gridCol w:w="1863"/>
        <w:gridCol w:w="3022"/>
        <w:gridCol w:w="2658"/>
      </w:tblGrid>
      <w:tr w:rsidR="00B2693F" w14:paraId="18A96578" w14:textId="77777777" w:rsidTr="00DB378C">
        <w:trPr>
          <w:trHeight w:val="1"/>
          <w:jc w:val="center"/>
        </w:trPr>
        <w:tc>
          <w:tcPr>
            <w:tcW w:w="18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9CE5FFB" w14:textId="77777777" w:rsidR="00B2693F" w:rsidRDefault="00B2693F" w:rsidP="00DB378C">
            <w:pPr>
              <w:spacing w:before="120" w:after="120" w:line="240" w:lineRule="auto"/>
              <w:jc w:val="center"/>
            </w:pPr>
            <w:r>
              <w:rPr>
                <w:rFonts w:ascii="NimbusRomNo9L-Regu" w:eastAsia="NimbusRomNo9L-Regu" w:hAnsi="NimbusRomNo9L-Regu" w:cs="NimbusRomNo9L-Regu"/>
                <w:color w:val="000000"/>
              </w:rPr>
              <w:t>Enrolment</w:t>
            </w:r>
          </w:p>
        </w:tc>
        <w:tc>
          <w:tcPr>
            <w:tcW w:w="3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D4507D0" w14:textId="77777777" w:rsidR="00B2693F" w:rsidRDefault="00B2693F" w:rsidP="00DB378C">
            <w:pPr>
              <w:spacing w:before="120" w:after="120" w:line="240" w:lineRule="auto"/>
              <w:jc w:val="center"/>
            </w:pPr>
            <w:r>
              <w:rPr>
                <w:rFonts w:ascii="NimbusRomNo9L-Regu" w:eastAsia="NimbusRomNo9L-Regu" w:hAnsi="NimbusRomNo9L-Regu" w:cs="NimbusRomNo9L-Regu"/>
                <w:color w:val="000000"/>
              </w:rPr>
              <w:t>Name</w:t>
            </w:r>
          </w:p>
        </w:tc>
        <w:tc>
          <w:tcPr>
            <w:tcW w:w="26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49720F" w14:textId="77777777" w:rsidR="00B2693F" w:rsidRDefault="00B2693F" w:rsidP="00DB378C">
            <w:pPr>
              <w:spacing w:before="120" w:after="120" w:line="240" w:lineRule="auto"/>
              <w:jc w:val="center"/>
            </w:pPr>
            <w:r>
              <w:rPr>
                <w:rFonts w:ascii="NimbusRomNo9L-Regu" w:eastAsia="NimbusRomNo9L-Regu" w:hAnsi="NimbusRomNo9L-Regu" w:cs="NimbusRomNo9L-Regu"/>
                <w:color w:val="000000"/>
              </w:rPr>
              <w:t>Signature</w:t>
            </w:r>
          </w:p>
        </w:tc>
      </w:tr>
      <w:tr w:rsidR="00B2693F" w14:paraId="26BC6F41" w14:textId="77777777" w:rsidTr="00DB378C">
        <w:trPr>
          <w:trHeight w:val="1"/>
          <w:jc w:val="center"/>
        </w:trPr>
        <w:tc>
          <w:tcPr>
            <w:tcW w:w="18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5A67307" w14:textId="77777777" w:rsidR="00B2693F" w:rsidRDefault="00B2693F" w:rsidP="00DB378C">
            <w:pPr>
              <w:spacing w:before="120" w:after="120" w:line="240" w:lineRule="auto"/>
              <w:jc w:val="right"/>
            </w:pPr>
            <w:r>
              <w:rPr>
                <w:rFonts w:ascii="NimbusRomNo9L-Medi" w:eastAsia="NimbusRomNo9L-Medi" w:hAnsi="NimbusRomNo9L-Medi" w:cs="NimbusRomNo9L-Medi"/>
                <w:color w:val="000000"/>
              </w:rPr>
              <w:t>03-134211-002</w:t>
            </w:r>
          </w:p>
        </w:tc>
        <w:tc>
          <w:tcPr>
            <w:tcW w:w="3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97A37E" w14:textId="77777777" w:rsidR="00B2693F" w:rsidRDefault="00B2693F" w:rsidP="00DB378C">
            <w:pPr>
              <w:spacing w:before="120" w:after="120" w:line="240" w:lineRule="auto"/>
              <w:jc w:val="center"/>
            </w:pPr>
            <w:r>
              <w:rPr>
                <w:rFonts w:ascii="NimbusRomNo9L-Regu" w:eastAsia="NimbusRomNo9L-Regu" w:hAnsi="NimbusRomNo9L-Regu" w:cs="NimbusRomNo9L-Regu"/>
                <w:color w:val="000000"/>
                <w:sz w:val="30"/>
              </w:rPr>
              <w:t>Abdul Muqeet</w:t>
            </w:r>
          </w:p>
        </w:tc>
        <w:tc>
          <w:tcPr>
            <w:tcW w:w="26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67EB58" w14:textId="77777777" w:rsidR="00B2693F" w:rsidRDefault="00B2693F" w:rsidP="00DB378C">
            <w:pPr>
              <w:spacing w:before="120" w:after="120" w:line="240" w:lineRule="auto"/>
              <w:rPr>
                <w:rFonts w:ascii="Calibri" w:eastAsia="Calibri" w:hAnsi="Calibri" w:cs="Calibri"/>
              </w:rPr>
            </w:pPr>
          </w:p>
        </w:tc>
      </w:tr>
      <w:tr w:rsidR="00B2693F" w14:paraId="31B9826E" w14:textId="77777777" w:rsidTr="00DB378C">
        <w:trPr>
          <w:trHeight w:val="1"/>
          <w:jc w:val="center"/>
        </w:trPr>
        <w:tc>
          <w:tcPr>
            <w:tcW w:w="18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04D3C0" w14:textId="77777777" w:rsidR="00B2693F" w:rsidRDefault="00B2693F" w:rsidP="00DB378C">
            <w:pPr>
              <w:spacing w:before="120" w:after="120" w:line="240" w:lineRule="auto"/>
              <w:jc w:val="center"/>
            </w:pPr>
            <w:r>
              <w:rPr>
                <w:rFonts w:ascii="NimbusRomNo9L-Medi" w:eastAsia="NimbusRomNo9L-Medi" w:hAnsi="NimbusRomNo9L-Medi" w:cs="NimbusRomNo9L-Medi"/>
                <w:color w:val="000000"/>
              </w:rPr>
              <w:t>03-134211-017</w:t>
            </w:r>
          </w:p>
        </w:tc>
        <w:tc>
          <w:tcPr>
            <w:tcW w:w="302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3C3D00" w14:textId="77777777" w:rsidR="00B2693F" w:rsidRDefault="00B2693F" w:rsidP="00DB378C">
            <w:pPr>
              <w:spacing w:before="120" w:after="120" w:line="240" w:lineRule="auto"/>
              <w:jc w:val="center"/>
            </w:pPr>
            <w:r>
              <w:rPr>
                <w:rFonts w:ascii="NimbusRomNo9L-Regu" w:eastAsia="NimbusRomNo9L-Regu" w:hAnsi="NimbusRomNo9L-Regu" w:cs="NimbusRomNo9L-Regu"/>
                <w:color w:val="000000"/>
                <w:sz w:val="30"/>
              </w:rPr>
              <w:t>Maysam Hussain Ali</w:t>
            </w:r>
          </w:p>
        </w:tc>
        <w:tc>
          <w:tcPr>
            <w:tcW w:w="265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BFCF114" w14:textId="77777777" w:rsidR="00B2693F" w:rsidRDefault="00B2693F" w:rsidP="00DB378C">
            <w:pPr>
              <w:spacing w:before="120" w:after="120" w:line="240" w:lineRule="auto"/>
              <w:rPr>
                <w:rFonts w:ascii="Calibri" w:eastAsia="Calibri" w:hAnsi="Calibri" w:cs="Calibri"/>
              </w:rPr>
            </w:pPr>
          </w:p>
        </w:tc>
      </w:tr>
    </w:tbl>
    <w:p w14:paraId="34CD7AAC" w14:textId="77777777" w:rsidR="00B2693F" w:rsidRDefault="00B2693F" w:rsidP="00B2693F">
      <w:pPr>
        <w:tabs>
          <w:tab w:val="left" w:pos="1080"/>
        </w:tabs>
        <w:rPr>
          <w:rFonts w:eastAsia="Times New Roman"/>
        </w:rPr>
      </w:pPr>
    </w:p>
    <w:p w14:paraId="49E7E19D" w14:textId="77777777" w:rsidR="00B2693F" w:rsidRDefault="00B2693F" w:rsidP="00B2693F">
      <w:pPr>
        <w:tabs>
          <w:tab w:val="left" w:pos="1080"/>
        </w:tabs>
        <w:rPr>
          <w:rFonts w:eastAsia="Times New Roman"/>
        </w:rPr>
      </w:pPr>
    </w:p>
    <w:p w14:paraId="5FC728AA" w14:textId="7780820A" w:rsidR="00B2693F" w:rsidRDefault="00B2693F" w:rsidP="00B2693F">
      <w:pPr>
        <w:tabs>
          <w:tab w:val="left" w:pos="1080"/>
        </w:tabs>
        <w:rPr>
          <w:rFonts w:eastAsia="Times New Roman"/>
        </w:rPr>
      </w:pPr>
      <w:r>
        <w:rPr>
          <w:rFonts w:eastAsia="Times New Roman"/>
        </w:rPr>
        <w:t xml:space="preserve">Date </w:t>
      </w:r>
      <w:r>
        <w:rPr>
          <w:rFonts w:eastAsia="Times New Roman"/>
        </w:rPr>
        <w:tab/>
        <w:t>:</w:t>
      </w:r>
      <w:r>
        <w:rPr>
          <w:rFonts w:eastAsia="Times New Roman"/>
        </w:rPr>
        <w:tab/>
      </w:r>
      <w:r w:rsidR="00643047">
        <w:rPr>
          <w:rFonts w:eastAsia="Times New Roman"/>
        </w:rPr>
        <w:t>January 5, 2025</w:t>
      </w:r>
    </w:p>
    <w:p w14:paraId="766FD96C" w14:textId="77777777" w:rsidR="00B2693F" w:rsidRDefault="00B2693F" w:rsidP="00B2693F">
      <w:pPr>
        <w:rPr>
          <w:rFonts w:eastAsia="Times New Roman"/>
        </w:rPr>
      </w:pPr>
    </w:p>
    <w:p w14:paraId="3BF4F201" w14:textId="77777777" w:rsidR="00B2693F" w:rsidRDefault="00B2693F" w:rsidP="00B2693F">
      <w:pPr>
        <w:rPr>
          <w:rFonts w:eastAsia="Times New Roman"/>
        </w:rPr>
      </w:pPr>
    </w:p>
    <w:p w14:paraId="3EF4EE40" w14:textId="77777777" w:rsidR="00B2693F" w:rsidRDefault="00B2693F" w:rsidP="00B2693F">
      <w:pPr>
        <w:jc w:val="center"/>
        <w:rPr>
          <w:rFonts w:eastAsia="Times New Roman"/>
        </w:rPr>
      </w:pPr>
    </w:p>
    <w:p w14:paraId="5564D794" w14:textId="77777777" w:rsidR="00B2693F" w:rsidRDefault="00B2693F" w:rsidP="00B2693F">
      <w:pPr>
        <w:rPr>
          <w:rFonts w:eastAsia="Times New Roman"/>
        </w:rPr>
      </w:pPr>
      <w:r>
        <w:rPr>
          <w:rFonts w:eastAsia="Times New Roman"/>
        </w:rPr>
        <w:br w:type="page"/>
      </w:r>
    </w:p>
    <w:p w14:paraId="18AF29CD" w14:textId="77777777" w:rsidR="00B2693F" w:rsidRDefault="00B2693F" w:rsidP="00B2693F">
      <w:pPr>
        <w:jc w:val="center"/>
        <w:rPr>
          <w:rFonts w:eastAsia="Times New Roman"/>
        </w:rPr>
      </w:pPr>
    </w:p>
    <w:p w14:paraId="12E35991" w14:textId="77777777" w:rsidR="00B2693F" w:rsidRDefault="00B2693F" w:rsidP="00B2693F">
      <w:pPr>
        <w:jc w:val="center"/>
        <w:rPr>
          <w:rFonts w:eastAsia="Times New Roman"/>
        </w:rPr>
      </w:pPr>
    </w:p>
    <w:p w14:paraId="36EFDD14" w14:textId="77777777" w:rsidR="00B2693F" w:rsidRDefault="00B2693F" w:rsidP="00B2693F">
      <w:pPr>
        <w:jc w:val="center"/>
        <w:rPr>
          <w:rFonts w:eastAsia="Times New Roman"/>
        </w:rPr>
      </w:pPr>
    </w:p>
    <w:p w14:paraId="2B011418" w14:textId="77777777" w:rsidR="00B2693F" w:rsidRDefault="00B2693F" w:rsidP="00B2693F">
      <w:pPr>
        <w:jc w:val="center"/>
        <w:rPr>
          <w:rFonts w:eastAsia="Times New Roman"/>
        </w:rPr>
      </w:pPr>
    </w:p>
    <w:p w14:paraId="636CAFAA" w14:textId="77777777" w:rsidR="00B2693F" w:rsidRDefault="00B2693F" w:rsidP="00B2693F">
      <w:pPr>
        <w:jc w:val="center"/>
        <w:rPr>
          <w:rFonts w:eastAsia="Times New Roman"/>
        </w:rPr>
      </w:pPr>
    </w:p>
    <w:p w14:paraId="5B9BE985" w14:textId="77777777" w:rsidR="00B2693F" w:rsidRDefault="00B2693F" w:rsidP="00B2693F">
      <w:pPr>
        <w:jc w:val="center"/>
        <w:rPr>
          <w:rFonts w:eastAsia="Times New Roman"/>
        </w:rPr>
      </w:pPr>
    </w:p>
    <w:p w14:paraId="075A6837" w14:textId="77777777" w:rsidR="00B2693F" w:rsidRDefault="00B2693F" w:rsidP="00B2693F">
      <w:pPr>
        <w:jc w:val="center"/>
        <w:rPr>
          <w:rFonts w:eastAsia="Times New Roman"/>
        </w:rPr>
      </w:pPr>
    </w:p>
    <w:p w14:paraId="325CB1BD" w14:textId="77777777" w:rsidR="00B2693F" w:rsidRDefault="00B2693F" w:rsidP="00B2693F">
      <w:pPr>
        <w:jc w:val="center"/>
        <w:rPr>
          <w:rFonts w:eastAsia="Times New Roman"/>
        </w:rPr>
      </w:pPr>
    </w:p>
    <w:p w14:paraId="291B7C7F" w14:textId="77777777" w:rsidR="00B2693F" w:rsidRDefault="00B2693F" w:rsidP="00B2693F">
      <w:pPr>
        <w:jc w:val="center"/>
        <w:rPr>
          <w:rFonts w:eastAsia="Times New Roman"/>
        </w:rPr>
      </w:pPr>
    </w:p>
    <w:p w14:paraId="1E83F000" w14:textId="77777777" w:rsidR="00B2693F" w:rsidRDefault="00B2693F" w:rsidP="00B2693F">
      <w:pPr>
        <w:jc w:val="center"/>
        <w:rPr>
          <w:rFonts w:eastAsia="Times New Roman"/>
        </w:rPr>
      </w:pPr>
    </w:p>
    <w:p w14:paraId="469AFE00" w14:textId="77777777" w:rsidR="00B2693F" w:rsidRDefault="00B2693F" w:rsidP="00B2693F">
      <w:pPr>
        <w:jc w:val="center"/>
        <w:rPr>
          <w:rFonts w:eastAsia="Times New Roman"/>
        </w:rPr>
      </w:pPr>
    </w:p>
    <w:p w14:paraId="430F2336" w14:textId="77777777" w:rsidR="00B2693F" w:rsidRDefault="00B2693F" w:rsidP="00B2693F">
      <w:pPr>
        <w:jc w:val="center"/>
        <w:rPr>
          <w:rFonts w:eastAsia="Times New Roman"/>
        </w:rPr>
      </w:pPr>
    </w:p>
    <w:p w14:paraId="36C6A6F5" w14:textId="77777777" w:rsidR="00B2693F" w:rsidRDefault="00B2693F" w:rsidP="00B2693F">
      <w:pPr>
        <w:jc w:val="center"/>
        <w:rPr>
          <w:rFonts w:eastAsia="Times New Roman"/>
        </w:rPr>
      </w:pPr>
    </w:p>
    <w:p w14:paraId="7DFFE4C2" w14:textId="77777777" w:rsidR="00B2693F" w:rsidRDefault="00B2693F" w:rsidP="00B2693F">
      <w:pPr>
        <w:jc w:val="center"/>
        <w:rPr>
          <w:rFonts w:eastAsia="Times New Roman"/>
        </w:rPr>
      </w:pPr>
    </w:p>
    <w:p w14:paraId="5CF7EBEC" w14:textId="77777777" w:rsidR="00B2693F" w:rsidRDefault="00B2693F" w:rsidP="00B2693F">
      <w:pPr>
        <w:jc w:val="center"/>
        <w:rPr>
          <w:rFonts w:eastAsia="Times New Roman"/>
        </w:rPr>
      </w:pPr>
    </w:p>
    <w:p w14:paraId="2E22A9E8" w14:textId="77777777" w:rsidR="00B2693F" w:rsidRDefault="00B2693F" w:rsidP="00B2693F">
      <w:pPr>
        <w:jc w:val="center"/>
        <w:rPr>
          <w:rFonts w:eastAsia="Times New Roman"/>
        </w:rPr>
      </w:pPr>
    </w:p>
    <w:p w14:paraId="02DCF5B6" w14:textId="77777777" w:rsidR="00B2693F" w:rsidRDefault="00B2693F" w:rsidP="00B2693F">
      <w:pPr>
        <w:jc w:val="center"/>
        <w:rPr>
          <w:rFonts w:eastAsia="Times New Roman"/>
        </w:rPr>
      </w:pPr>
      <w:r>
        <w:rPr>
          <w:rFonts w:eastAsia="Times New Roman"/>
        </w:rPr>
        <w:t xml:space="preserve">Specially dedicated to </w:t>
      </w:r>
    </w:p>
    <w:p w14:paraId="71CB0515" w14:textId="77777777" w:rsidR="00B2693F" w:rsidRDefault="00B2693F" w:rsidP="00B2693F">
      <w:pPr>
        <w:jc w:val="center"/>
        <w:rPr>
          <w:rFonts w:eastAsia="Times New Roman"/>
        </w:rPr>
      </w:pPr>
      <w:r>
        <w:rPr>
          <w:rFonts w:eastAsia="Times New Roman"/>
        </w:rPr>
        <w:t>my beloved father, mother and grandparents</w:t>
      </w:r>
    </w:p>
    <w:p w14:paraId="148ED8CA" w14:textId="77777777" w:rsidR="00B2693F" w:rsidRDefault="00B2693F" w:rsidP="00B2693F">
      <w:pPr>
        <w:jc w:val="center"/>
        <w:rPr>
          <w:rFonts w:eastAsia="Times New Roman"/>
        </w:rPr>
      </w:pPr>
      <w:r>
        <w:rPr>
          <w:rFonts w:eastAsia="Times New Roman"/>
        </w:rPr>
        <w:t>(Abdul Muqeet)</w:t>
      </w:r>
    </w:p>
    <w:p w14:paraId="471F85FD" w14:textId="77777777" w:rsidR="00B2693F" w:rsidRDefault="00B2693F" w:rsidP="00B2693F">
      <w:pPr>
        <w:jc w:val="center"/>
        <w:rPr>
          <w:rFonts w:eastAsia="Times New Roman"/>
        </w:rPr>
      </w:pPr>
      <w:r>
        <w:rPr>
          <w:rFonts w:eastAsia="Times New Roman"/>
        </w:rPr>
        <w:t>my beloved grandmother, mother and father</w:t>
      </w:r>
    </w:p>
    <w:p w14:paraId="1F641520" w14:textId="77777777" w:rsidR="00B2693F" w:rsidRDefault="00B2693F" w:rsidP="00B2693F">
      <w:pPr>
        <w:jc w:val="center"/>
        <w:rPr>
          <w:rFonts w:eastAsia="Times New Roman"/>
        </w:rPr>
      </w:pPr>
      <w:r>
        <w:rPr>
          <w:rFonts w:eastAsia="Times New Roman"/>
        </w:rPr>
        <w:t>(Maysam Hussain Ali)</w:t>
      </w:r>
    </w:p>
    <w:p w14:paraId="5D8B3AC6" w14:textId="77777777" w:rsidR="00B2693F" w:rsidRDefault="00B2693F" w:rsidP="00B2693F">
      <w:pPr>
        <w:rPr>
          <w:rFonts w:eastAsia="Times New Roman"/>
        </w:rPr>
      </w:pPr>
    </w:p>
    <w:p w14:paraId="415AA914" w14:textId="77777777" w:rsidR="00B2693F" w:rsidRDefault="00B2693F" w:rsidP="00B2693F">
      <w:pPr>
        <w:jc w:val="center"/>
        <w:rPr>
          <w:rFonts w:eastAsia="Times New Roman"/>
        </w:rPr>
      </w:pPr>
    </w:p>
    <w:p w14:paraId="4E15345D" w14:textId="77777777" w:rsidR="00B2693F" w:rsidRDefault="00B2693F" w:rsidP="00B2693F">
      <w:pPr>
        <w:rPr>
          <w:rFonts w:eastAsia="Times New Roman"/>
        </w:rPr>
      </w:pPr>
      <w:r>
        <w:rPr>
          <w:rFonts w:eastAsia="Times New Roman"/>
        </w:rPr>
        <w:br w:type="page"/>
      </w:r>
    </w:p>
    <w:p w14:paraId="1E86B44C" w14:textId="77777777" w:rsidR="00B2693F" w:rsidRDefault="00B2693F" w:rsidP="00B2693F">
      <w:pPr>
        <w:jc w:val="center"/>
        <w:rPr>
          <w:rFonts w:eastAsia="Times New Roman"/>
        </w:rPr>
      </w:pPr>
    </w:p>
    <w:p w14:paraId="30BF794A" w14:textId="77777777" w:rsidR="00B2693F" w:rsidRDefault="00B2693F" w:rsidP="00B2693F">
      <w:pPr>
        <w:pStyle w:val="Heading1"/>
        <w:numPr>
          <w:ilvl w:val="0"/>
          <w:numId w:val="0"/>
        </w:numPr>
        <w:jc w:val="both"/>
      </w:pPr>
    </w:p>
    <w:p w14:paraId="3C9CCFC5" w14:textId="77777777" w:rsidR="00B2693F" w:rsidRDefault="00B2693F" w:rsidP="00B2693F">
      <w:pPr>
        <w:pStyle w:val="Heading9"/>
      </w:pPr>
      <w:bookmarkStart w:id="2" w:name="_Toc184297896"/>
      <w:r>
        <w:t>ACKNOWLEDGEMENTS</w:t>
      </w:r>
      <w:bookmarkEnd w:id="2"/>
    </w:p>
    <w:p w14:paraId="66DB81C5" w14:textId="77777777" w:rsidR="00B2693F" w:rsidRDefault="00B2693F" w:rsidP="00B2693F">
      <w:pPr>
        <w:jc w:val="center"/>
        <w:rPr>
          <w:rFonts w:eastAsia="Times New Roman"/>
        </w:rPr>
      </w:pPr>
    </w:p>
    <w:p w14:paraId="0E0E4E2B" w14:textId="77777777" w:rsidR="00B2693F" w:rsidRDefault="00B2693F" w:rsidP="00B2693F">
      <w:pPr>
        <w:jc w:val="center"/>
        <w:rPr>
          <w:rFonts w:eastAsia="Times New Roman"/>
        </w:rPr>
      </w:pPr>
    </w:p>
    <w:p w14:paraId="55D974CD" w14:textId="77777777" w:rsidR="00B2693F" w:rsidRPr="003A37B4" w:rsidRDefault="00B2693F" w:rsidP="00B2693F">
      <w:pPr>
        <w:pStyle w:val="Heading5"/>
        <w:numPr>
          <w:ilvl w:val="0"/>
          <w:numId w:val="0"/>
        </w:numPr>
        <w:rPr>
          <w:b w:val="0"/>
          <w:bCs w:val="0"/>
        </w:rPr>
      </w:pPr>
      <w:r w:rsidRPr="003A37B4">
        <w:rPr>
          <w:b w:val="0"/>
          <w:bCs w:val="0"/>
        </w:rPr>
        <w:t>We would like to thank everyone who had contributed to the successful completion of this project.  We would like to express our gratitude to our research supervisor, Dr Nadeem Sarwar for his invaluable advice, guidance and his/her enormous patience throughout the development of the research.</w:t>
      </w:r>
    </w:p>
    <w:p w14:paraId="1262CA9F" w14:textId="77777777" w:rsidR="00B2693F" w:rsidRDefault="00B2693F" w:rsidP="00B2693F">
      <w:pPr>
        <w:rPr>
          <w:rFonts w:eastAsia="Times New Roman"/>
        </w:rPr>
      </w:pPr>
    </w:p>
    <w:p w14:paraId="7303E9AF" w14:textId="77777777" w:rsidR="00B2693F" w:rsidRDefault="00B2693F" w:rsidP="00B2693F">
      <w:pPr>
        <w:ind w:firstLine="720"/>
        <w:rPr>
          <w:rFonts w:eastAsia="Times New Roman"/>
        </w:rPr>
      </w:pPr>
      <w:r>
        <w:rPr>
          <w:rFonts w:eastAsia="Times New Roman"/>
        </w:rPr>
        <w:t xml:space="preserve">In addition, we would also like to express our gratitude to our loving parents and friends who had helped and given us encouragement. </w:t>
      </w:r>
    </w:p>
    <w:p w14:paraId="7828DA0E" w14:textId="77777777" w:rsidR="00B2693F" w:rsidRDefault="00B2693F" w:rsidP="00B2693F">
      <w:pPr>
        <w:rPr>
          <w:rFonts w:eastAsia="Times New Roman"/>
        </w:rPr>
      </w:pPr>
    </w:p>
    <w:p w14:paraId="5242321D" w14:textId="77777777" w:rsidR="00B2693F" w:rsidRDefault="00B2693F" w:rsidP="00B2693F">
      <w:pPr>
        <w:rPr>
          <w:rFonts w:eastAsia="Times New Roman"/>
        </w:rPr>
      </w:pPr>
    </w:p>
    <w:p w14:paraId="50895315" w14:textId="77777777" w:rsidR="00B2693F" w:rsidRDefault="00B2693F" w:rsidP="00B2693F">
      <w:pPr>
        <w:rPr>
          <w:rFonts w:eastAsia="Times New Roman"/>
        </w:rPr>
      </w:pPr>
    </w:p>
    <w:p w14:paraId="3F453095" w14:textId="77777777" w:rsidR="00B2693F" w:rsidRDefault="00B2693F" w:rsidP="00B2693F">
      <w:pPr>
        <w:jc w:val="right"/>
        <w:rPr>
          <w:rFonts w:eastAsia="Times New Roman"/>
        </w:rPr>
      </w:pPr>
      <w:r>
        <w:rPr>
          <w:rFonts w:eastAsia="Times New Roman"/>
        </w:rPr>
        <w:t>ABDUL MUQEET</w:t>
      </w:r>
    </w:p>
    <w:p w14:paraId="5C65A9CE" w14:textId="77777777" w:rsidR="00B2693F" w:rsidRDefault="00B2693F" w:rsidP="00B2693F">
      <w:pPr>
        <w:jc w:val="right"/>
        <w:rPr>
          <w:rFonts w:eastAsia="Times New Roman"/>
        </w:rPr>
      </w:pPr>
      <w:r>
        <w:rPr>
          <w:rFonts w:eastAsia="Times New Roman"/>
        </w:rPr>
        <w:t>MAYSAM HUSSAIN ALI</w:t>
      </w:r>
    </w:p>
    <w:p w14:paraId="2B97A48B" w14:textId="45EA9233" w:rsidR="00E8256A" w:rsidRPr="009F7A78" w:rsidRDefault="00E8256A" w:rsidP="00E8256A">
      <w:pPr>
        <w:jc w:val="left"/>
        <w:sectPr w:rsidR="00E8256A" w:rsidRPr="009F7A78" w:rsidSect="00254959">
          <w:headerReference w:type="default" r:id="rId10"/>
          <w:pgSz w:w="11910" w:h="16840"/>
          <w:pgMar w:top="1580" w:right="1260" w:bottom="280" w:left="1680" w:header="857" w:footer="0" w:gutter="0"/>
          <w:pgNumType w:fmt="lowerRoman"/>
          <w:cols w:space="720"/>
        </w:sectPr>
      </w:pPr>
    </w:p>
    <w:p w14:paraId="7447DF56" w14:textId="16E15E92" w:rsidR="00B2693F" w:rsidRPr="00B2693F" w:rsidRDefault="00B2693F" w:rsidP="00B2693F">
      <w:pPr>
        <w:spacing w:line="240" w:lineRule="auto"/>
        <w:jc w:val="center"/>
        <w:rPr>
          <w:b/>
          <w:bCs/>
        </w:rPr>
      </w:pPr>
      <w:r w:rsidRPr="00B2693F">
        <w:rPr>
          <w:b/>
          <w:bCs/>
        </w:rPr>
        <w:lastRenderedPageBreak/>
        <w:t>Automatic Electricity Meter Reading Based on Image Processing</w:t>
      </w:r>
    </w:p>
    <w:p w14:paraId="043AC3ED" w14:textId="77777777" w:rsidR="00B2693F" w:rsidRDefault="00B2693F">
      <w:pPr>
        <w:spacing w:line="240" w:lineRule="auto"/>
        <w:jc w:val="left"/>
      </w:pPr>
    </w:p>
    <w:p w14:paraId="30503BF8" w14:textId="77777777" w:rsidR="00B2693F" w:rsidRDefault="00B2693F" w:rsidP="00B2693F">
      <w:pPr>
        <w:pStyle w:val="Heading9"/>
      </w:pPr>
      <w:bookmarkStart w:id="3" w:name="_Toc184297897"/>
      <w:r w:rsidRPr="00B2693F">
        <w:t>ABSTRACT</w:t>
      </w:r>
      <w:bookmarkEnd w:id="3"/>
      <w:r w:rsidRPr="00B2693F">
        <w:t xml:space="preserve"> </w:t>
      </w:r>
      <w:r>
        <w:br/>
      </w:r>
    </w:p>
    <w:p w14:paraId="14A0B76F" w14:textId="77777777" w:rsidR="00B2693F" w:rsidRDefault="00B2693F" w:rsidP="00B2693F">
      <w:pPr>
        <w:spacing w:line="240" w:lineRule="auto"/>
      </w:pPr>
      <w:r w:rsidRPr="00B2693F">
        <w:t xml:space="preserve">Electricity meter reading is an important but time-consuming task in utility management, often relying on manual data collection. This manual method not only increases the risk of human errors but also leads to inefficiencies, potential data tampering, and difficulty accessing meters in densely populated or hard-to-reach areas. To address these challenges, we propose an automated solution for electricity meter reading using advanced image processing techniques combined with machine learning models. The aim of this research is to streamline the meter reading process, improve accuracy, and ensure fair billing for customers. The proposed system uses state-of-the art algorithms, including YOLO V8 (You Only Look One, Version 8) for real-time object detection and fast OCR (Optical Character Recognition) for digit recognition, to extract meter readings from images. We also implement techniques specifically designed to handle small objects in images, allowing the system to accurately read meter digits, even under different environmental conditions such as changing lighting and different meter types. The dataset consists of multiple images of electricity meters captured in different real-world conditions. By processing these images, our system can automatically detect and interpret meter readings, overcoming challenges such as poor lighting and different meter designs. The system’s performance was evaluated, achieving 91% accuracy in reading and interpreting electricity meter digits. This solution not only improves operational efficiency for utility providers but also ensures transparency and fairness in the billing process for consumers. Our results demonstrate that this approach can significantly increase the accuracy and speed of meter reading operations, reduce errors associated with manual reading, and contribute to the modernization of utility management systems. </w:t>
      </w:r>
    </w:p>
    <w:p w14:paraId="357C2EF3" w14:textId="77777777" w:rsidR="00B2693F" w:rsidRDefault="00B2693F" w:rsidP="00B2693F">
      <w:pPr>
        <w:spacing w:line="240" w:lineRule="auto"/>
      </w:pPr>
    </w:p>
    <w:p w14:paraId="5DE9E61C" w14:textId="74A9E9D3" w:rsidR="00B2693F" w:rsidRDefault="00B2693F" w:rsidP="00B2693F">
      <w:pPr>
        <w:spacing w:line="240" w:lineRule="auto"/>
      </w:pPr>
      <w:r w:rsidRPr="00B2693F">
        <w:t xml:space="preserve">Keywords: Image Processing, Automatic Meter Reading, YOLO V8, OCR, Machine Learning, Small Object Recognition, Utility Management </w:t>
      </w:r>
      <w:r>
        <w:br w:type="page"/>
      </w:r>
    </w:p>
    <w:p w14:paraId="09456245" w14:textId="77777777" w:rsidR="0097625A" w:rsidRPr="009F7A78" w:rsidRDefault="0097625A" w:rsidP="00E8256A"/>
    <w:p w14:paraId="21084025" w14:textId="77777777" w:rsidR="00E8256A" w:rsidRPr="009F7A78" w:rsidRDefault="00E8256A" w:rsidP="00E8256A"/>
    <w:p w14:paraId="712D9D74" w14:textId="77777777" w:rsidR="00472434" w:rsidRPr="009F7A78" w:rsidRDefault="00ED4293" w:rsidP="0039059B">
      <w:pPr>
        <w:pStyle w:val="Heading9"/>
      </w:pPr>
      <w:bookmarkStart w:id="4" w:name="_Toc184297898"/>
      <w:r w:rsidRPr="009F7A78">
        <w:t>TABLE OF CONTENTS</w:t>
      </w:r>
      <w:bookmarkEnd w:id="4"/>
    </w:p>
    <w:p w14:paraId="7DFE70CF" w14:textId="77777777" w:rsidR="00472434" w:rsidRPr="009F7A78" w:rsidRDefault="00472434" w:rsidP="0097625A">
      <w:pPr>
        <w:jc w:val="center"/>
      </w:pPr>
    </w:p>
    <w:p w14:paraId="253AB734" w14:textId="77777777" w:rsidR="00472434" w:rsidRPr="009F7A78" w:rsidRDefault="00472434" w:rsidP="0097625A">
      <w:pPr>
        <w:jc w:val="center"/>
      </w:pPr>
    </w:p>
    <w:p w14:paraId="5892FF0F" w14:textId="77777777" w:rsidR="00472434" w:rsidRPr="009F7A78" w:rsidRDefault="00472434" w:rsidP="0097625A">
      <w:pPr>
        <w:jc w:val="center"/>
      </w:pPr>
    </w:p>
    <w:p w14:paraId="6224BC9E" w14:textId="339907A1" w:rsidR="00B2693F" w:rsidRDefault="00726B27">
      <w:pPr>
        <w:pStyle w:val="TOC9"/>
        <w:rPr>
          <w:rFonts w:asciiTheme="minorHAnsi" w:eastAsiaTheme="minorEastAsia" w:hAnsiTheme="minorHAnsi" w:cstheme="minorBidi"/>
          <w:b w:val="0"/>
          <w:noProof/>
          <w:kern w:val="2"/>
          <w:sz w:val="22"/>
          <w:szCs w:val="22"/>
          <w:lang w:val="en-PK" w:eastAsia="en-PK"/>
          <w14:ligatures w14:val="standardContextual"/>
        </w:rPr>
      </w:pPr>
      <w:r w:rsidRPr="009F7A78">
        <w:rPr>
          <w:b w:val="0"/>
        </w:rPr>
        <w:fldChar w:fldCharType="begin"/>
      </w:r>
      <w:r w:rsidR="00705E4D" w:rsidRPr="009F7A78">
        <w:rPr>
          <w:b w:val="0"/>
        </w:rPr>
        <w:instrText xml:space="preserve"> TOC \o "9-9" \h \z </w:instrText>
      </w:r>
      <w:r w:rsidRPr="009F7A78">
        <w:rPr>
          <w:b w:val="0"/>
        </w:rPr>
        <w:fldChar w:fldCharType="separate"/>
      </w:r>
      <w:hyperlink w:anchor="_Toc184297895" w:history="1">
        <w:r w:rsidR="00B2693F" w:rsidRPr="00D43BEC">
          <w:rPr>
            <w:rStyle w:val="Hyperlink"/>
            <w:noProof/>
          </w:rPr>
          <w:t>DECLARATION</w:t>
        </w:r>
        <w:r w:rsidR="00B2693F">
          <w:rPr>
            <w:noProof/>
            <w:webHidden/>
          </w:rPr>
          <w:tab/>
        </w:r>
        <w:r w:rsidR="00B2693F">
          <w:rPr>
            <w:noProof/>
            <w:webHidden/>
          </w:rPr>
          <w:fldChar w:fldCharType="begin"/>
        </w:r>
        <w:r w:rsidR="00B2693F">
          <w:rPr>
            <w:noProof/>
            <w:webHidden/>
          </w:rPr>
          <w:instrText xml:space="preserve"> PAGEREF _Toc184297895 \h </w:instrText>
        </w:r>
        <w:r w:rsidR="00B2693F">
          <w:rPr>
            <w:noProof/>
            <w:webHidden/>
          </w:rPr>
        </w:r>
        <w:r w:rsidR="00B2693F">
          <w:rPr>
            <w:noProof/>
            <w:webHidden/>
          </w:rPr>
          <w:fldChar w:fldCharType="separate"/>
        </w:r>
        <w:r w:rsidR="00B2693F">
          <w:rPr>
            <w:noProof/>
            <w:webHidden/>
          </w:rPr>
          <w:t>iv</w:t>
        </w:r>
        <w:r w:rsidR="00B2693F">
          <w:rPr>
            <w:noProof/>
            <w:webHidden/>
          </w:rPr>
          <w:fldChar w:fldCharType="end"/>
        </w:r>
      </w:hyperlink>
    </w:p>
    <w:p w14:paraId="3664E11A" w14:textId="2C1F94CF" w:rsidR="00B2693F" w:rsidRDefault="00B2693F">
      <w:pPr>
        <w:pStyle w:val="TOC9"/>
        <w:rPr>
          <w:rFonts w:asciiTheme="minorHAnsi" w:eastAsiaTheme="minorEastAsia" w:hAnsiTheme="minorHAnsi" w:cstheme="minorBidi"/>
          <w:b w:val="0"/>
          <w:noProof/>
          <w:kern w:val="2"/>
          <w:sz w:val="22"/>
          <w:szCs w:val="22"/>
          <w:lang w:val="en-PK" w:eastAsia="en-PK"/>
          <w14:ligatures w14:val="standardContextual"/>
        </w:rPr>
      </w:pPr>
      <w:hyperlink w:anchor="_Toc184297896" w:history="1">
        <w:r w:rsidRPr="00D43BEC">
          <w:rPr>
            <w:rStyle w:val="Hyperlink"/>
            <w:noProof/>
          </w:rPr>
          <w:t>ACKNOWLEDGEMENTS</w:t>
        </w:r>
        <w:r>
          <w:rPr>
            <w:noProof/>
            <w:webHidden/>
          </w:rPr>
          <w:tab/>
        </w:r>
        <w:r>
          <w:rPr>
            <w:noProof/>
            <w:webHidden/>
          </w:rPr>
          <w:fldChar w:fldCharType="begin"/>
        </w:r>
        <w:r>
          <w:rPr>
            <w:noProof/>
            <w:webHidden/>
          </w:rPr>
          <w:instrText xml:space="preserve"> PAGEREF _Toc184297896 \h </w:instrText>
        </w:r>
        <w:r>
          <w:rPr>
            <w:noProof/>
            <w:webHidden/>
          </w:rPr>
        </w:r>
        <w:r>
          <w:rPr>
            <w:noProof/>
            <w:webHidden/>
          </w:rPr>
          <w:fldChar w:fldCharType="separate"/>
        </w:r>
        <w:r>
          <w:rPr>
            <w:noProof/>
            <w:webHidden/>
          </w:rPr>
          <w:t>vi</w:t>
        </w:r>
        <w:r>
          <w:rPr>
            <w:noProof/>
            <w:webHidden/>
          </w:rPr>
          <w:fldChar w:fldCharType="end"/>
        </w:r>
      </w:hyperlink>
    </w:p>
    <w:p w14:paraId="571C64E8" w14:textId="636D4596" w:rsidR="00B2693F" w:rsidRDefault="00B2693F">
      <w:pPr>
        <w:pStyle w:val="TOC9"/>
        <w:rPr>
          <w:rFonts w:asciiTheme="minorHAnsi" w:eastAsiaTheme="minorEastAsia" w:hAnsiTheme="minorHAnsi" w:cstheme="minorBidi"/>
          <w:b w:val="0"/>
          <w:noProof/>
          <w:kern w:val="2"/>
          <w:sz w:val="22"/>
          <w:szCs w:val="22"/>
          <w:lang w:val="en-PK" w:eastAsia="en-PK"/>
          <w14:ligatures w14:val="standardContextual"/>
        </w:rPr>
      </w:pPr>
      <w:hyperlink w:anchor="_Toc184297897" w:history="1">
        <w:r w:rsidRPr="00D43BEC">
          <w:rPr>
            <w:rStyle w:val="Hyperlink"/>
            <w:noProof/>
          </w:rPr>
          <w:t>ABSTRACT</w:t>
        </w:r>
        <w:r>
          <w:rPr>
            <w:noProof/>
            <w:webHidden/>
          </w:rPr>
          <w:tab/>
        </w:r>
        <w:r>
          <w:rPr>
            <w:noProof/>
            <w:webHidden/>
          </w:rPr>
          <w:fldChar w:fldCharType="begin"/>
        </w:r>
        <w:r>
          <w:rPr>
            <w:noProof/>
            <w:webHidden/>
          </w:rPr>
          <w:instrText xml:space="preserve"> PAGEREF _Toc184297897 \h </w:instrText>
        </w:r>
        <w:r>
          <w:rPr>
            <w:noProof/>
            <w:webHidden/>
          </w:rPr>
        </w:r>
        <w:r>
          <w:rPr>
            <w:noProof/>
            <w:webHidden/>
          </w:rPr>
          <w:fldChar w:fldCharType="separate"/>
        </w:r>
        <w:r>
          <w:rPr>
            <w:noProof/>
            <w:webHidden/>
          </w:rPr>
          <w:t>vii</w:t>
        </w:r>
        <w:r>
          <w:rPr>
            <w:noProof/>
            <w:webHidden/>
          </w:rPr>
          <w:fldChar w:fldCharType="end"/>
        </w:r>
      </w:hyperlink>
    </w:p>
    <w:p w14:paraId="7757F68A" w14:textId="77E08406" w:rsidR="00B2693F" w:rsidRDefault="00B2693F">
      <w:pPr>
        <w:pStyle w:val="TOC9"/>
        <w:rPr>
          <w:rFonts w:asciiTheme="minorHAnsi" w:eastAsiaTheme="minorEastAsia" w:hAnsiTheme="minorHAnsi" w:cstheme="minorBidi"/>
          <w:b w:val="0"/>
          <w:noProof/>
          <w:kern w:val="2"/>
          <w:sz w:val="22"/>
          <w:szCs w:val="22"/>
          <w:lang w:val="en-PK" w:eastAsia="en-PK"/>
          <w14:ligatures w14:val="standardContextual"/>
        </w:rPr>
      </w:pPr>
      <w:hyperlink w:anchor="_Toc184297898" w:history="1">
        <w:r w:rsidRPr="00D43BEC">
          <w:rPr>
            <w:rStyle w:val="Hyperlink"/>
            <w:noProof/>
          </w:rPr>
          <w:t>TABLE OF CONTENTS</w:t>
        </w:r>
        <w:r>
          <w:rPr>
            <w:noProof/>
            <w:webHidden/>
          </w:rPr>
          <w:tab/>
        </w:r>
        <w:r>
          <w:rPr>
            <w:noProof/>
            <w:webHidden/>
          </w:rPr>
          <w:fldChar w:fldCharType="begin"/>
        </w:r>
        <w:r>
          <w:rPr>
            <w:noProof/>
            <w:webHidden/>
          </w:rPr>
          <w:instrText xml:space="preserve"> PAGEREF _Toc184297898 \h </w:instrText>
        </w:r>
        <w:r>
          <w:rPr>
            <w:noProof/>
            <w:webHidden/>
          </w:rPr>
        </w:r>
        <w:r>
          <w:rPr>
            <w:noProof/>
            <w:webHidden/>
          </w:rPr>
          <w:fldChar w:fldCharType="separate"/>
        </w:r>
        <w:r>
          <w:rPr>
            <w:noProof/>
            <w:webHidden/>
          </w:rPr>
          <w:t>viii</w:t>
        </w:r>
        <w:r>
          <w:rPr>
            <w:noProof/>
            <w:webHidden/>
          </w:rPr>
          <w:fldChar w:fldCharType="end"/>
        </w:r>
      </w:hyperlink>
    </w:p>
    <w:p w14:paraId="0499F94F" w14:textId="2B26EA11" w:rsidR="00B2693F" w:rsidRDefault="00B2693F">
      <w:pPr>
        <w:pStyle w:val="TOC9"/>
        <w:rPr>
          <w:rFonts w:asciiTheme="minorHAnsi" w:eastAsiaTheme="minorEastAsia" w:hAnsiTheme="minorHAnsi" w:cstheme="minorBidi"/>
          <w:b w:val="0"/>
          <w:noProof/>
          <w:kern w:val="2"/>
          <w:sz w:val="22"/>
          <w:szCs w:val="22"/>
          <w:lang w:val="en-PK" w:eastAsia="en-PK"/>
          <w14:ligatures w14:val="standardContextual"/>
        </w:rPr>
      </w:pPr>
      <w:hyperlink w:anchor="_Toc184297899" w:history="1">
        <w:r w:rsidRPr="00D43BEC">
          <w:rPr>
            <w:rStyle w:val="Hyperlink"/>
            <w:noProof/>
          </w:rPr>
          <w:t>LIST OF TABLES</w:t>
        </w:r>
        <w:r>
          <w:rPr>
            <w:noProof/>
            <w:webHidden/>
          </w:rPr>
          <w:tab/>
        </w:r>
        <w:r>
          <w:rPr>
            <w:noProof/>
            <w:webHidden/>
          </w:rPr>
          <w:fldChar w:fldCharType="begin"/>
        </w:r>
        <w:r>
          <w:rPr>
            <w:noProof/>
            <w:webHidden/>
          </w:rPr>
          <w:instrText xml:space="preserve"> PAGEREF _Toc184297899 \h </w:instrText>
        </w:r>
        <w:r>
          <w:rPr>
            <w:noProof/>
            <w:webHidden/>
          </w:rPr>
        </w:r>
        <w:r>
          <w:rPr>
            <w:noProof/>
            <w:webHidden/>
          </w:rPr>
          <w:fldChar w:fldCharType="separate"/>
        </w:r>
        <w:r>
          <w:rPr>
            <w:noProof/>
            <w:webHidden/>
          </w:rPr>
          <w:t>xi</w:t>
        </w:r>
        <w:r>
          <w:rPr>
            <w:noProof/>
            <w:webHidden/>
          </w:rPr>
          <w:fldChar w:fldCharType="end"/>
        </w:r>
      </w:hyperlink>
    </w:p>
    <w:p w14:paraId="21FDF1D7" w14:textId="70817C5D" w:rsidR="00B2693F" w:rsidRDefault="00B2693F">
      <w:pPr>
        <w:pStyle w:val="TOC9"/>
        <w:rPr>
          <w:rFonts w:asciiTheme="minorHAnsi" w:eastAsiaTheme="minorEastAsia" w:hAnsiTheme="minorHAnsi" w:cstheme="minorBidi"/>
          <w:b w:val="0"/>
          <w:noProof/>
          <w:kern w:val="2"/>
          <w:sz w:val="22"/>
          <w:szCs w:val="22"/>
          <w:lang w:val="en-PK" w:eastAsia="en-PK"/>
          <w14:ligatures w14:val="standardContextual"/>
        </w:rPr>
      </w:pPr>
      <w:hyperlink w:anchor="_Toc184297900" w:history="1">
        <w:r w:rsidRPr="00D43BEC">
          <w:rPr>
            <w:rStyle w:val="Hyperlink"/>
            <w:noProof/>
          </w:rPr>
          <w:t>LIST OF FIGURES</w:t>
        </w:r>
        <w:r>
          <w:rPr>
            <w:noProof/>
            <w:webHidden/>
          </w:rPr>
          <w:tab/>
        </w:r>
        <w:r>
          <w:rPr>
            <w:noProof/>
            <w:webHidden/>
          </w:rPr>
          <w:fldChar w:fldCharType="begin"/>
        </w:r>
        <w:r>
          <w:rPr>
            <w:noProof/>
            <w:webHidden/>
          </w:rPr>
          <w:instrText xml:space="preserve"> PAGEREF _Toc184297900 \h </w:instrText>
        </w:r>
        <w:r>
          <w:rPr>
            <w:noProof/>
            <w:webHidden/>
          </w:rPr>
        </w:r>
        <w:r>
          <w:rPr>
            <w:noProof/>
            <w:webHidden/>
          </w:rPr>
          <w:fldChar w:fldCharType="separate"/>
        </w:r>
        <w:r>
          <w:rPr>
            <w:noProof/>
            <w:webHidden/>
          </w:rPr>
          <w:t>xii</w:t>
        </w:r>
        <w:r>
          <w:rPr>
            <w:noProof/>
            <w:webHidden/>
          </w:rPr>
          <w:fldChar w:fldCharType="end"/>
        </w:r>
      </w:hyperlink>
    </w:p>
    <w:p w14:paraId="02BC9BC9" w14:textId="26338A0B" w:rsidR="00472434" w:rsidRPr="009F7A78" w:rsidRDefault="00726B27" w:rsidP="00722084">
      <w:pPr>
        <w:rPr>
          <w:b/>
        </w:rPr>
      </w:pPr>
      <w:r w:rsidRPr="009F7A78">
        <w:rPr>
          <w:b/>
        </w:rPr>
        <w:fldChar w:fldCharType="end"/>
      </w:r>
    </w:p>
    <w:p w14:paraId="18B118CE" w14:textId="77777777" w:rsidR="00F93520" w:rsidRPr="009F7A78" w:rsidRDefault="00F93520" w:rsidP="00722084">
      <w:pPr>
        <w:rPr>
          <w:b/>
        </w:rPr>
      </w:pPr>
    </w:p>
    <w:p w14:paraId="5D1165D0" w14:textId="77777777" w:rsidR="00765B1C" w:rsidRPr="009F7A78" w:rsidRDefault="00551524" w:rsidP="00722084">
      <w:pPr>
        <w:rPr>
          <w:b/>
        </w:rPr>
      </w:pPr>
      <w:r w:rsidRPr="009F7A78">
        <w:rPr>
          <w:b/>
        </w:rPr>
        <w:t>CHAPTER</w:t>
      </w:r>
      <w:r w:rsidR="004377AC" w:rsidRPr="009F7A78">
        <w:rPr>
          <w:b/>
        </w:rPr>
        <w:t>S</w:t>
      </w:r>
    </w:p>
    <w:p w14:paraId="3293F989" w14:textId="42D95BD2" w:rsidR="00643047" w:rsidRDefault="00726B27">
      <w:pPr>
        <w:pStyle w:val="TOC2"/>
        <w:rPr>
          <w:rFonts w:asciiTheme="minorHAnsi" w:eastAsiaTheme="minorEastAsia" w:hAnsiTheme="minorHAnsi" w:cstheme="minorBidi"/>
          <w:b w:val="0"/>
          <w:noProof/>
          <w:kern w:val="2"/>
          <w:sz w:val="22"/>
          <w:szCs w:val="22"/>
          <w:lang w:val="en-PK" w:eastAsia="en-PK"/>
          <w14:ligatures w14:val="standardContextual"/>
        </w:rPr>
      </w:pPr>
      <w:r w:rsidRPr="009F7A78">
        <w:fldChar w:fldCharType="begin"/>
      </w:r>
      <w:r w:rsidR="00EC42F1" w:rsidRPr="009F7A78">
        <w:instrText xml:space="preserve"> TOC \o "2-4" \h \z \u </w:instrText>
      </w:r>
      <w:r w:rsidRPr="009F7A78">
        <w:fldChar w:fldCharType="separate"/>
      </w:r>
      <w:hyperlink w:anchor="_Toc186538019" w:history="1">
        <w:r w:rsidR="00643047" w:rsidRPr="00801163">
          <w:rPr>
            <w:rStyle w:val="Hyperlink"/>
            <w:noProof/>
          </w:rPr>
          <w:t>1</w:t>
        </w:r>
        <w:r w:rsidR="00643047">
          <w:rPr>
            <w:rFonts w:asciiTheme="minorHAnsi" w:eastAsiaTheme="minorEastAsia" w:hAnsiTheme="minorHAnsi" w:cstheme="minorBidi"/>
            <w:b w:val="0"/>
            <w:noProof/>
            <w:kern w:val="2"/>
            <w:sz w:val="22"/>
            <w:szCs w:val="22"/>
            <w:lang w:val="en-PK" w:eastAsia="en-PK"/>
            <w14:ligatures w14:val="standardContextual"/>
          </w:rPr>
          <w:tab/>
        </w:r>
        <w:r w:rsidR="00643047" w:rsidRPr="00801163">
          <w:rPr>
            <w:rStyle w:val="Hyperlink"/>
            <w:noProof/>
          </w:rPr>
          <w:t>INTRODUCTION</w:t>
        </w:r>
        <w:r w:rsidR="00643047">
          <w:rPr>
            <w:noProof/>
            <w:webHidden/>
          </w:rPr>
          <w:tab/>
        </w:r>
        <w:r w:rsidR="00643047">
          <w:rPr>
            <w:noProof/>
            <w:webHidden/>
          </w:rPr>
          <w:fldChar w:fldCharType="begin"/>
        </w:r>
        <w:r w:rsidR="00643047">
          <w:rPr>
            <w:noProof/>
            <w:webHidden/>
          </w:rPr>
          <w:instrText xml:space="preserve"> PAGEREF _Toc186538019 \h </w:instrText>
        </w:r>
        <w:r w:rsidR="00643047">
          <w:rPr>
            <w:noProof/>
            <w:webHidden/>
          </w:rPr>
        </w:r>
        <w:r w:rsidR="00643047">
          <w:rPr>
            <w:noProof/>
            <w:webHidden/>
          </w:rPr>
          <w:fldChar w:fldCharType="separate"/>
        </w:r>
        <w:r w:rsidR="00643047">
          <w:rPr>
            <w:noProof/>
            <w:webHidden/>
          </w:rPr>
          <w:t>1</w:t>
        </w:r>
        <w:r w:rsidR="00643047">
          <w:rPr>
            <w:noProof/>
            <w:webHidden/>
          </w:rPr>
          <w:fldChar w:fldCharType="end"/>
        </w:r>
      </w:hyperlink>
    </w:p>
    <w:p w14:paraId="71D8C825" w14:textId="5854773A"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20" w:history="1">
        <w:r w:rsidRPr="00801163">
          <w:rPr>
            <w:rStyle w:val="Hyperlink"/>
            <w:noProof/>
          </w:rPr>
          <w:t>1.1</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Background</w:t>
        </w:r>
        <w:r>
          <w:rPr>
            <w:noProof/>
            <w:webHidden/>
          </w:rPr>
          <w:tab/>
        </w:r>
        <w:r>
          <w:rPr>
            <w:noProof/>
            <w:webHidden/>
          </w:rPr>
          <w:fldChar w:fldCharType="begin"/>
        </w:r>
        <w:r>
          <w:rPr>
            <w:noProof/>
            <w:webHidden/>
          </w:rPr>
          <w:instrText xml:space="preserve"> PAGEREF _Toc186538020 \h </w:instrText>
        </w:r>
        <w:r>
          <w:rPr>
            <w:noProof/>
            <w:webHidden/>
          </w:rPr>
        </w:r>
        <w:r>
          <w:rPr>
            <w:noProof/>
            <w:webHidden/>
          </w:rPr>
          <w:fldChar w:fldCharType="separate"/>
        </w:r>
        <w:r>
          <w:rPr>
            <w:noProof/>
            <w:webHidden/>
          </w:rPr>
          <w:t>1</w:t>
        </w:r>
        <w:r>
          <w:rPr>
            <w:noProof/>
            <w:webHidden/>
          </w:rPr>
          <w:fldChar w:fldCharType="end"/>
        </w:r>
      </w:hyperlink>
    </w:p>
    <w:p w14:paraId="2483294E" w14:textId="3ED484F4"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21" w:history="1">
        <w:r w:rsidRPr="00801163">
          <w:rPr>
            <w:rStyle w:val="Hyperlink"/>
            <w:noProof/>
          </w:rPr>
          <w:t>1.2</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Problem Statements</w:t>
        </w:r>
        <w:r>
          <w:rPr>
            <w:noProof/>
            <w:webHidden/>
          </w:rPr>
          <w:tab/>
        </w:r>
        <w:r>
          <w:rPr>
            <w:noProof/>
            <w:webHidden/>
          </w:rPr>
          <w:fldChar w:fldCharType="begin"/>
        </w:r>
        <w:r>
          <w:rPr>
            <w:noProof/>
            <w:webHidden/>
          </w:rPr>
          <w:instrText xml:space="preserve"> PAGEREF _Toc186538021 \h </w:instrText>
        </w:r>
        <w:r>
          <w:rPr>
            <w:noProof/>
            <w:webHidden/>
          </w:rPr>
        </w:r>
        <w:r>
          <w:rPr>
            <w:noProof/>
            <w:webHidden/>
          </w:rPr>
          <w:fldChar w:fldCharType="separate"/>
        </w:r>
        <w:r>
          <w:rPr>
            <w:noProof/>
            <w:webHidden/>
          </w:rPr>
          <w:t>1</w:t>
        </w:r>
        <w:r>
          <w:rPr>
            <w:noProof/>
            <w:webHidden/>
          </w:rPr>
          <w:fldChar w:fldCharType="end"/>
        </w:r>
      </w:hyperlink>
    </w:p>
    <w:p w14:paraId="56D46489" w14:textId="1ED8011C"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22" w:history="1">
        <w:r w:rsidRPr="00801163">
          <w:rPr>
            <w:rStyle w:val="Hyperlink"/>
            <w:noProof/>
          </w:rPr>
          <w:t>1.3</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Data Tampering</w:t>
        </w:r>
        <w:r>
          <w:rPr>
            <w:noProof/>
            <w:webHidden/>
          </w:rPr>
          <w:tab/>
        </w:r>
        <w:r>
          <w:rPr>
            <w:noProof/>
            <w:webHidden/>
          </w:rPr>
          <w:fldChar w:fldCharType="begin"/>
        </w:r>
        <w:r>
          <w:rPr>
            <w:noProof/>
            <w:webHidden/>
          </w:rPr>
          <w:instrText xml:space="preserve"> PAGEREF _Toc186538022 \h </w:instrText>
        </w:r>
        <w:r>
          <w:rPr>
            <w:noProof/>
            <w:webHidden/>
          </w:rPr>
        </w:r>
        <w:r>
          <w:rPr>
            <w:noProof/>
            <w:webHidden/>
          </w:rPr>
          <w:fldChar w:fldCharType="separate"/>
        </w:r>
        <w:r>
          <w:rPr>
            <w:noProof/>
            <w:webHidden/>
          </w:rPr>
          <w:t>2</w:t>
        </w:r>
        <w:r>
          <w:rPr>
            <w:noProof/>
            <w:webHidden/>
          </w:rPr>
          <w:fldChar w:fldCharType="end"/>
        </w:r>
      </w:hyperlink>
    </w:p>
    <w:p w14:paraId="2D21B563" w14:textId="51A4A376"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23" w:history="1">
        <w:r w:rsidRPr="00801163">
          <w:rPr>
            <w:rStyle w:val="Hyperlink"/>
            <w:noProof/>
          </w:rPr>
          <w:t>1.4</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Aims and Objectives</w:t>
        </w:r>
        <w:r>
          <w:rPr>
            <w:noProof/>
            <w:webHidden/>
          </w:rPr>
          <w:tab/>
        </w:r>
        <w:r>
          <w:rPr>
            <w:noProof/>
            <w:webHidden/>
          </w:rPr>
          <w:fldChar w:fldCharType="begin"/>
        </w:r>
        <w:r>
          <w:rPr>
            <w:noProof/>
            <w:webHidden/>
          </w:rPr>
          <w:instrText xml:space="preserve"> PAGEREF _Toc186538023 \h </w:instrText>
        </w:r>
        <w:r>
          <w:rPr>
            <w:noProof/>
            <w:webHidden/>
          </w:rPr>
        </w:r>
        <w:r>
          <w:rPr>
            <w:noProof/>
            <w:webHidden/>
          </w:rPr>
          <w:fldChar w:fldCharType="separate"/>
        </w:r>
        <w:r>
          <w:rPr>
            <w:noProof/>
            <w:webHidden/>
          </w:rPr>
          <w:t>3</w:t>
        </w:r>
        <w:r>
          <w:rPr>
            <w:noProof/>
            <w:webHidden/>
          </w:rPr>
          <w:fldChar w:fldCharType="end"/>
        </w:r>
      </w:hyperlink>
    </w:p>
    <w:p w14:paraId="013853BC" w14:textId="48237B1D"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24" w:history="1">
        <w:r w:rsidRPr="00801163">
          <w:rPr>
            <w:rStyle w:val="Hyperlink"/>
            <w:noProof/>
          </w:rPr>
          <w:t>1.5</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Scope of Project</w:t>
        </w:r>
        <w:r>
          <w:rPr>
            <w:noProof/>
            <w:webHidden/>
          </w:rPr>
          <w:tab/>
        </w:r>
        <w:r>
          <w:rPr>
            <w:noProof/>
            <w:webHidden/>
          </w:rPr>
          <w:fldChar w:fldCharType="begin"/>
        </w:r>
        <w:r>
          <w:rPr>
            <w:noProof/>
            <w:webHidden/>
          </w:rPr>
          <w:instrText xml:space="preserve"> PAGEREF _Toc186538024 \h </w:instrText>
        </w:r>
        <w:r>
          <w:rPr>
            <w:noProof/>
            <w:webHidden/>
          </w:rPr>
        </w:r>
        <w:r>
          <w:rPr>
            <w:noProof/>
            <w:webHidden/>
          </w:rPr>
          <w:fldChar w:fldCharType="separate"/>
        </w:r>
        <w:r>
          <w:rPr>
            <w:noProof/>
            <w:webHidden/>
          </w:rPr>
          <w:t>3</w:t>
        </w:r>
        <w:r>
          <w:rPr>
            <w:noProof/>
            <w:webHidden/>
          </w:rPr>
          <w:fldChar w:fldCharType="end"/>
        </w:r>
      </w:hyperlink>
    </w:p>
    <w:p w14:paraId="68F112AF" w14:textId="0E522CD7"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25" w:history="1">
        <w:r w:rsidRPr="00801163">
          <w:rPr>
            <w:rStyle w:val="Hyperlink"/>
            <w:noProof/>
          </w:rPr>
          <w:t>1.6</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Core Features</w:t>
        </w:r>
        <w:r>
          <w:rPr>
            <w:noProof/>
            <w:webHidden/>
          </w:rPr>
          <w:tab/>
        </w:r>
        <w:r>
          <w:rPr>
            <w:noProof/>
            <w:webHidden/>
          </w:rPr>
          <w:fldChar w:fldCharType="begin"/>
        </w:r>
        <w:r>
          <w:rPr>
            <w:noProof/>
            <w:webHidden/>
          </w:rPr>
          <w:instrText xml:space="preserve"> PAGEREF _Toc186538025 \h </w:instrText>
        </w:r>
        <w:r>
          <w:rPr>
            <w:noProof/>
            <w:webHidden/>
          </w:rPr>
        </w:r>
        <w:r>
          <w:rPr>
            <w:noProof/>
            <w:webHidden/>
          </w:rPr>
          <w:fldChar w:fldCharType="separate"/>
        </w:r>
        <w:r>
          <w:rPr>
            <w:noProof/>
            <w:webHidden/>
          </w:rPr>
          <w:t>4</w:t>
        </w:r>
        <w:r>
          <w:rPr>
            <w:noProof/>
            <w:webHidden/>
          </w:rPr>
          <w:fldChar w:fldCharType="end"/>
        </w:r>
      </w:hyperlink>
    </w:p>
    <w:p w14:paraId="0366B70B" w14:textId="6AD0AEB3"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26" w:history="1">
        <w:r w:rsidRPr="00801163">
          <w:rPr>
            <w:rStyle w:val="Hyperlink"/>
            <w:noProof/>
          </w:rPr>
          <w:t>1.7</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Technologies Used</w:t>
        </w:r>
        <w:r>
          <w:rPr>
            <w:noProof/>
            <w:webHidden/>
          </w:rPr>
          <w:tab/>
        </w:r>
        <w:r>
          <w:rPr>
            <w:noProof/>
            <w:webHidden/>
          </w:rPr>
          <w:fldChar w:fldCharType="begin"/>
        </w:r>
        <w:r>
          <w:rPr>
            <w:noProof/>
            <w:webHidden/>
          </w:rPr>
          <w:instrText xml:space="preserve"> PAGEREF _Toc186538026 \h </w:instrText>
        </w:r>
        <w:r>
          <w:rPr>
            <w:noProof/>
            <w:webHidden/>
          </w:rPr>
        </w:r>
        <w:r>
          <w:rPr>
            <w:noProof/>
            <w:webHidden/>
          </w:rPr>
          <w:fldChar w:fldCharType="separate"/>
        </w:r>
        <w:r>
          <w:rPr>
            <w:noProof/>
            <w:webHidden/>
          </w:rPr>
          <w:t>4</w:t>
        </w:r>
        <w:r>
          <w:rPr>
            <w:noProof/>
            <w:webHidden/>
          </w:rPr>
          <w:fldChar w:fldCharType="end"/>
        </w:r>
      </w:hyperlink>
    </w:p>
    <w:p w14:paraId="1688DC6B" w14:textId="5793AF7F"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27" w:history="1">
        <w:r w:rsidRPr="00801163">
          <w:rPr>
            <w:rStyle w:val="Hyperlink"/>
            <w:noProof/>
          </w:rPr>
          <w:t>1.8</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Key Advantages</w:t>
        </w:r>
        <w:r>
          <w:rPr>
            <w:noProof/>
            <w:webHidden/>
          </w:rPr>
          <w:tab/>
        </w:r>
        <w:r>
          <w:rPr>
            <w:noProof/>
            <w:webHidden/>
          </w:rPr>
          <w:fldChar w:fldCharType="begin"/>
        </w:r>
        <w:r>
          <w:rPr>
            <w:noProof/>
            <w:webHidden/>
          </w:rPr>
          <w:instrText xml:space="preserve"> PAGEREF _Toc186538027 \h </w:instrText>
        </w:r>
        <w:r>
          <w:rPr>
            <w:noProof/>
            <w:webHidden/>
          </w:rPr>
        </w:r>
        <w:r>
          <w:rPr>
            <w:noProof/>
            <w:webHidden/>
          </w:rPr>
          <w:fldChar w:fldCharType="separate"/>
        </w:r>
        <w:r>
          <w:rPr>
            <w:noProof/>
            <w:webHidden/>
          </w:rPr>
          <w:t>5</w:t>
        </w:r>
        <w:r>
          <w:rPr>
            <w:noProof/>
            <w:webHidden/>
          </w:rPr>
          <w:fldChar w:fldCharType="end"/>
        </w:r>
      </w:hyperlink>
    </w:p>
    <w:p w14:paraId="1B7CA9EC" w14:textId="2DF9B852"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28" w:history="1">
        <w:r w:rsidRPr="00801163">
          <w:rPr>
            <w:rStyle w:val="Hyperlink"/>
            <w:noProof/>
          </w:rPr>
          <w:t>1.9</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Future Enhancements</w:t>
        </w:r>
        <w:r>
          <w:rPr>
            <w:noProof/>
            <w:webHidden/>
          </w:rPr>
          <w:tab/>
        </w:r>
        <w:r>
          <w:rPr>
            <w:noProof/>
            <w:webHidden/>
          </w:rPr>
          <w:fldChar w:fldCharType="begin"/>
        </w:r>
        <w:r>
          <w:rPr>
            <w:noProof/>
            <w:webHidden/>
          </w:rPr>
          <w:instrText xml:space="preserve"> PAGEREF _Toc186538028 \h </w:instrText>
        </w:r>
        <w:r>
          <w:rPr>
            <w:noProof/>
            <w:webHidden/>
          </w:rPr>
        </w:r>
        <w:r>
          <w:rPr>
            <w:noProof/>
            <w:webHidden/>
          </w:rPr>
          <w:fldChar w:fldCharType="separate"/>
        </w:r>
        <w:r>
          <w:rPr>
            <w:noProof/>
            <w:webHidden/>
          </w:rPr>
          <w:t>5</w:t>
        </w:r>
        <w:r>
          <w:rPr>
            <w:noProof/>
            <w:webHidden/>
          </w:rPr>
          <w:fldChar w:fldCharType="end"/>
        </w:r>
      </w:hyperlink>
    </w:p>
    <w:p w14:paraId="188F8D4A" w14:textId="46BEA404" w:rsidR="00643047" w:rsidRDefault="00643047">
      <w:pPr>
        <w:pStyle w:val="TOC2"/>
        <w:rPr>
          <w:rFonts w:asciiTheme="minorHAnsi" w:eastAsiaTheme="minorEastAsia" w:hAnsiTheme="minorHAnsi" w:cstheme="minorBidi"/>
          <w:b w:val="0"/>
          <w:noProof/>
          <w:kern w:val="2"/>
          <w:sz w:val="22"/>
          <w:szCs w:val="22"/>
          <w:lang w:val="en-PK" w:eastAsia="en-PK"/>
          <w14:ligatures w14:val="standardContextual"/>
        </w:rPr>
      </w:pPr>
      <w:hyperlink w:anchor="_Toc186538029" w:history="1">
        <w:r w:rsidRPr="00801163">
          <w:rPr>
            <w:rStyle w:val="Hyperlink"/>
            <w:noProof/>
          </w:rPr>
          <w:t>2</w:t>
        </w:r>
        <w:r>
          <w:rPr>
            <w:rFonts w:asciiTheme="minorHAnsi" w:eastAsiaTheme="minorEastAsia" w:hAnsiTheme="minorHAnsi" w:cstheme="minorBidi"/>
            <w:b w:val="0"/>
            <w:noProof/>
            <w:kern w:val="2"/>
            <w:sz w:val="22"/>
            <w:szCs w:val="22"/>
            <w:lang w:val="en-PK" w:eastAsia="en-PK"/>
            <w14:ligatures w14:val="standardContextual"/>
          </w:rPr>
          <w:tab/>
        </w:r>
        <w:r w:rsidRPr="00801163">
          <w:rPr>
            <w:rStyle w:val="Hyperlink"/>
            <w:noProof/>
          </w:rPr>
          <w:t>Literature Review</w:t>
        </w:r>
        <w:r>
          <w:rPr>
            <w:noProof/>
            <w:webHidden/>
          </w:rPr>
          <w:tab/>
        </w:r>
        <w:r>
          <w:rPr>
            <w:noProof/>
            <w:webHidden/>
          </w:rPr>
          <w:fldChar w:fldCharType="begin"/>
        </w:r>
        <w:r>
          <w:rPr>
            <w:noProof/>
            <w:webHidden/>
          </w:rPr>
          <w:instrText xml:space="preserve"> PAGEREF _Toc186538029 \h </w:instrText>
        </w:r>
        <w:r>
          <w:rPr>
            <w:noProof/>
            <w:webHidden/>
          </w:rPr>
        </w:r>
        <w:r>
          <w:rPr>
            <w:noProof/>
            <w:webHidden/>
          </w:rPr>
          <w:fldChar w:fldCharType="separate"/>
        </w:r>
        <w:r>
          <w:rPr>
            <w:noProof/>
            <w:webHidden/>
          </w:rPr>
          <w:t>6</w:t>
        </w:r>
        <w:r>
          <w:rPr>
            <w:noProof/>
            <w:webHidden/>
          </w:rPr>
          <w:fldChar w:fldCharType="end"/>
        </w:r>
      </w:hyperlink>
    </w:p>
    <w:p w14:paraId="562C1F75" w14:textId="6B209C64"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30" w:history="1">
        <w:r w:rsidRPr="00801163">
          <w:rPr>
            <w:rStyle w:val="Hyperlink"/>
            <w:noProof/>
          </w:rPr>
          <w:t>2.1</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Literature Review Summary</w:t>
        </w:r>
        <w:r>
          <w:rPr>
            <w:noProof/>
            <w:webHidden/>
          </w:rPr>
          <w:tab/>
        </w:r>
        <w:r>
          <w:rPr>
            <w:noProof/>
            <w:webHidden/>
          </w:rPr>
          <w:fldChar w:fldCharType="begin"/>
        </w:r>
        <w:r>
          <w:rPr>
            <w:noProof/>
            <w:webHidden/>
          </w:rPr>
          <w:instrText xml:space="preserve"> PAGEREF _Toc186538030 \h </w:instrText>
        </w:r>
        <w:r>
          <w:rPr>
            <w:noProof/>
            <w:webHidden/>
          </w:rPr>
        </w:r>
        <w:r>
          <w:rPr>
            <w:noProof/>
            <w:webHidden/>
          </w:rPr>
          <w:fldChar w:fldCharType="separate"/>
        </w:r>
        <w:r>
          <w:rPr>
            <w:noProof/>
            <w:webHidden/>
          </w:rPr>
          <w:t>6</w:t>
        </w:r>
        <w:r>
          <w:rPr>
            <w:noProof/>
            <w:webHidden/>
          </w:rPr>
          <w:fldChar w:fldCharType="end"/>
        </w:r>
      </w:hyperlink>
    </w:p>
    <w:p w14:paraId="75BFA198" w14:textId="4FFF6BBB"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31" w:history="1">
        <w:r w:rsidRPr="00801163">
          <w:rPr>
            <w:rStyle w:val="Hyperlink"/>
            <w:noProof/>
          </w:rPr>
          <w:t>2.2</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Chapter Summary</w:t>
        </w:r>
        <w:r>
          <w:rPr>
            <w:noProof/>
            <w:webHidden/>
          </w:rPr>
          <w:tab/>
        </w:r>
        <w:r>
          <w:rPr>
            <w:noProof/>
            <w:webHidden/>
          </w:rPr>
          <w:fldChar w:fldCharType="begin"/>
        </w:r>
        <w:r>
          <w:rPr>
            <w:noProof/>
            <w:webHidden/>
          </w:rPr>
          <w:instrText xml:space="preserve"> PAGEREF _Toc186538031 \h </w:instrText>
        </w:r>
        <w:r>
          <w:rPr>
            <w:noProof/>
            <w:webHidden/>
          </w:rPr>
        </w:r>
        <w:r>
          <w:rPr>
            <w:noProof/>
            <w:webHidden/>
          </w:rPr>
          <w:fldChar w:fldCharType="separate"/>
        </w:r>
        <w:r>
          <w:rPr>
            <w:noProof/>
            <w:webHidden/>
          </w:rPr>
          <w:t>10</w:t>
        </w:r>
        <w:r>
          <w:rPr>
            <w:noProof/>
            <w:webHidden/>
          </w:rPr>
          <w:fldChar w:fldCharType="end"/>
        </w:r>
      </w:hyperlink>
    </w:p>
    <w:p w14:paraId="53A7391B" w14:textId="5180E3B0" w:rsidR="00643047" w:rsidRDefault="00643047">
      <w:pPr>
        <w:pStyle w:val="TOC2"/>
        <w:rPr>
          <w:rFonts w:asciiTheme="minorHAnsi" w:eastAsiaTheme="minorEastAsia" w:hAnsiTheme="minorHAnsi" w:cstheme="minorBidi"/>
          <w:b w:val="0"/>
          <w:noProof/>
          <w:kern w:val="2"/>
          <w:sz w:val="22"/>
          <w:szCs w:val="22"/>
          <w:lang w:val="en-PK" w:eastAsia="en-PK"/>
          <w14:ligatures w14:val="standardContextual"/>
        </w:rPr>
      </w:pPr>
      <w:hyperlink w:anchor="_Toc186538032" w:history="1">
        <w:r w:rsidRPr="00801163">
          <w:rPr>
            <w:rStyle w:val="Hyperlink"/>
            <w:noProof/>
          </w:rPr>
          <w:t>3</w:t>
        </w:r>
        <w:r>
          <w:rPr>
            <w:rFonts w:asciiTheme="minorHAnsi" w:eastAsiaTheme="minorEastAsia" w:hAnsiTheme="minorHAnsi" w:cstheme="minorBidi"/>
            <w:b w:val="0"/>
            <w:noProof/>
            <w:kern w:val="2"/>
            <w:sz w:val="22"/>
            <w:szCs w:val="22"/>
            <w:lang w:val="en-PK" w:eastAsia="en-PK"/>
            <w14:ligatures w14:val="standardContextual"/>
          </w:rPr>
          <w:tab/>
        </w:r>
        <w:r w:rsidRPr="00801163">
          <w:rPr>
            <w:rStyle w:val="Hyperlink"/>
            <w:noProof/>
          </w:rPr>
          <w:t>DESIGN AND METHODOLOGY</w:t>
        </w:r>
        <w:r>
          <w:rPr>
            <w:noProof/>
            <w:webHidden/>
          </w:rPr>
          <w:tab/>
        </w:r>
        <w:r>
          <w:rPr>
            <w:noProof/>
            <w:webHidden/>
          </w:rPr>
          <w:fldChar w:fldCharType="begin"/>
        </w:r>
        <w:r>
          <w:rPr>
            <w:noProof/>
            <w:webHidden/>
          </w:rPr>
          <w:instrText xml:space="preserve"> PAGEREF _Toc186538032 \h </w:instrText>
        </w:r>
        <w:r>
          <w:rPr>
            <w:noProof/>
            <w:webHidden/>
          </w:rPr>
        </w:r>
        <w:r>
          <w:rPr>
            <w:noProof/>
            <w:webHidden/>
          </w:rPr>
          <w:fldChar w:fldCharType="separate"/>
        </w:r>
        <w:r>
          <w:rPr>
            <w:noProof/>
            <w:webHidden/>
          </w:rPr>
          <w:t>11</w:t>
        </w:r>
        <w:r>
          <w:rPr>
            <w:noProof/>
            <w:webHidden/>
          </w:rPr>
          <w:fldChar w:fldCharType="end"/>
        </w:r>
      </w:hyperlink>
    </w:p>
    <w:p w14:paraId="5146A86F" w14:textId="6BA673CB"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33" w:history="1">
        <w:r w:rsidRPr="00801163">
          <w:rPr>
            <w:rStyle w:val="Hyperlink"/>
            <w:noProof/>
          </w:rPr>
          <w:t>3.1</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Methodology Approach</w:t>
        </w:r>
        <w:r>
          <w:rPr>
            <w:noProof/>
            <w:webHidden/>
          </w:rPr>
          <w:tab/>
        </w:r>
        <w:r>
          <w:rPr>
            <w:noProof/>
            <w:webHidden/>
          </w:rPr>
          <w:fldChar w:fldCharType="begin"/>
        </w:r>
        <w:r>
          <w:rPr>
            <w:noProof/>
            <w:webHidden/>
          </w:rPr>
          <w:instrText xml:space="preserve"> PAGEREF _Toc186538033 \h </w:instrText>
        </w:r>
        <w:r>
          <w:rPr>
            <w:noProof/>
            <w:webHidden/>
          </w:rPr>
        </w:r>
        <w:r>
          <w:rPr>
            <w:noProof/>
            <w:webHidden/>
          </w:rPr>
          <w:fldChar w:fldCharType="separate"/>
        </w:r>
        <w:r>
          <w:rPr>
            <w:noProof/>
            <w:webHidden/>
          </w:rPr>
          <w:t>12</w:t>
        </w:r>
        <w:r>
          <w:rPr>
            <w:noProof/>
            <w:webHidden/>
          </w:rPr>
          <w:fldChar w:fldCharType="end"/>
        </w:r>
      </w:hyperlink>
    </w:p>
    <w:p w14:paraId="1EB88C2F" w14:textId="44B9DDED"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34" w:history="1">
        <w:r w:rsidRPr="00801163">
          <w:rPr>
            <w:rStyle w:val="Hyperlink"/>
            <w:noProof/>
          </w:rPr>
          <w:t>3.2</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Data Pre-processing</w:t>
        </w:r>
        <w:r>
          <w:rPr>
            <w:noProof/>
            <w:webHidden/>
          </w:rPr>
          <w:tab/>
        </w:r>
        <w:r>
          <w:rPr>
            <w:noProof/>
            <w:webHidden/>
          </w:rPr>
          <w:fldChar w:fldCharType="begin"/>
        </w:r>
        <w:r>
          <w:rPr>
            <w:noProof/>
            <w:webHidden/>
          </w:rPr>
          <w:instrText xml:space="preserve"> PAGEREF _Toc186538034 \h </w:instrText>
        </w:r>
        <w:r>
          <w:rPr>
            <w:noProof/>
            <w:webHidden/>
          </w:rPr>
        </w:r>
        <w:r>
          <w:rPr>
            <w:noProof/>
            <w:webHidden/>
          </w:rPr>
          <w:fldChar w:fldCharType="separate"/>
        </w:r>
        <w:r>
          <w:rPr>
            <w:noProof/>
            <w:webHidden/>
          </w:rPr>
          <w:t>12</w:t>
        </w:r>
        <w:r>
          <w:rPr>
            <w:noProof/>
            <w:webHidden/>
          </w:rPr>
          <w:fldChar w:fldCharType="end"/>
        </w:r>
      </w:hyperlink>
    </w:p>
    <w:p w14:paraId="28E6A318" w14:textId="1ED298AB" w:rsidR="00643047" w:rsidRDefault="00643047">
      <w:pPr>
        <w:pStyle w:val="TOC4"/>
        <w:rPr>
          <w:rFonts w:asciiTheme="minorHAnsi" w:eastAsiaTheme="minorEastAsia" w:hAnsiTheme="minorHAnsi" w:cstheme="minorBidi"/>
          <w:noProof/>
          <w:kern w:val="2"/>
          <w:sz w:val="22"/>
          <w:szCs w:val="22"/>
          <w:lang w:val="en-PK" w:eastAsia="en-PK"/>
          <w14:ligatures w14:val="standardContextual"/>
        </w:rPr>
      </w:pPr>
      <w:hyperlink w:anchor="_Toc186538035" w:history="1">
        <w:r w:rsidRPr="00801163">
          <w:rPr>
            <w:rStyle w:val="Hyperlink"/>
            <w:noProof/>
          </w:rPr>
          <w:t>3.2.1</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Data Augmentation</w:t>
        </w:r>
        <w:r>
          <w:rPr>
            <w:noProof/>
            <w:webHidden/>
          </w:rPr>
          <w:tab/>
        </w:r>
        <w:r>
          <w:rPr>
            <w:noProof/>
            <w:webHidden/>
          </w:rPr>
          <w:fldChar w:fldCharType="begin"/>
        </w:r>
        <w:r>
          <w:rPr>
            <w:noProof/>
            <w:webHidden/>
          </w:rPr>
          <w:instrText xml:space="preserve"> PAGEREF _Toc186538035 \h </w:instrText>
        </w:r>
        <w:r>
          <w:rPr>
            <w:noProof/>
            <w:webHidden/>
          </w:rPr>
        </w:r>
        <w:r>
          <w:rPr>
            <w:noProof/>
            <w:webHidden/>
          </w:rPr>
          <w:fldChar w:fldCharType="separate"/>
        </w:r>
        <w:r>
          <w:rPr>
            <w:noProof/>
            <w:webHidden/>
          </w:rPr>
          <w:t>13</w:t>
        </w:r>
        <w:r>
          <w:rPr>
            <w:noProof/>
            <w:webHidden/>
          </w:rPr>
          <w:fldChar w:fldCharType="end"/>
        </w:r>
      </w:hyperlink>
    </w:p>
    <w:p w14:paraId="330B9627" w14:textId="53417EC0" w:rsidR="00643047" w:rsidRDefault="00643047">
      <w:pPr>
        <w:pStyle w:val="TOC4"/>
        <w:rPr>
          <w:rFonts w:asciiTheme="minorHAnsi" w:eastAsiaTheme="minorEastAsia" w:hAnsiTheme="minorHAnsi" w:cstheme="minorBidi"/>
          <w:noProof/>
          <w:kern w:val="2"/>
          <w:sz w:val="22"/>
          <w:szCs w:val="22"/>
          <w:lang w:val="en-PK" w:eastAsia="en-PK"/>
          <w14:ligatures w14:val="standardContextual"/>
        </w:rPr>
      </w:pPr>
      <w:hyperlink w:anchor="_Toc186538036" w:history="1">
        <w:r w:rsidRPr="00801163">
          <w:rPr>
            <w:rStyle w:val="Hyperlink"/>
            <w:noProof/>
          </w:rPr>
          <w:t>3.2.2</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Data Normalization</w:t>
        </w:r>
        <w:r>
          <w:rPr>
            <w:noProof/>
            <w:webHidden/>
          </w:rPr>
          <w:tab/>
        </w:r>
        <w:r>
          <w:rPr>
            <w:noProof/>
            <w:webHidden/>
          </w:rPr>
          <w:fldChar w:fldCharType="begin"/>
        </w:r>
        <w:r>
          <w:rPr>
            <w:noProof/>
            <w:webHidden/>
          </w:rPr>
          <w:instrText xml:space="preserve"> PAGEREF _Toc186538036 \h </w:instrText>
        </w:r>
        <w:r>
          <w:rPr>
            <w:noProof/>
            <w:webHidden/>
          </w:rPr>
        </w:r>
        <w:r>
          <w:rPr>
            <w:noProof/>
            <w:webHidden/>
          </w:rPr>
          <w:fldChar w:fldCharType="separate"/>
        </w:r>
        <w:r>
          <w:rPr>
            <w:noProof/>
            <w:webHidden/>
          </w:rPr>
          <w:t>14</w:t>
        </w:r>
        <w:r>
          <w:rPr>
            <w:noProof/>
            <w:webHidden/>
          </w:rPr>
          <w:fldChar w:fldCharType="end"/>
        </w:r>
      </w:hyperlink>
    </w:p>
    <w:p w14:paraId="5E8C261D" w14:textId="5FE65F25" w:rsidR="00643047" w:rsidRDefault="00643047">
      <w:pPr>
        <w:pStyle w:val="TOC4"/>
        <w:rPr>
          <w:rFonts w:asciiTheme="minorHAnsi" w:eastAsiaTheme="minorEastAsia" w:hAnsiTheme="minorHAnsi" w:cstheme="minorBidi"/>
          <w:noProof/>
          <w:kern w:val="2"/>
          <w:sz w:val="22"/>
          <w:szCs w:val="22"/>
          <w:lang w:val="en-PK" w:eastAsia="en-PK"/>
          <w14:ligatures w14:val="standardContextual"/>
        </w:rPr>
      </w:pPr>
      <w:hyperlink w:anchor="_Toc186538037" w:history="1">
        <w:r w:rsidRPr="00801163">
          <w:rPr>
            <w:rStyle w:val="Hyperlink"/>
            <w:noProof/>
            <w:lang w:val="en-US" w:eastAsia="en-US"/>
          </w:rPr>
          <w:t>3.2.3</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Data Resizing</w:t>
        </w:r>
        <w:r>
          <w:rPr>
            <w:noProof/>
            <w:webHidden/>
          </w:rPr>
          <w:tab/>
        </w:r>
        <w:r>
          <w:rPr>
            <w:noProof/>
            <w:webHidden/>
          </w:rPr>
          <w:fldChar w:fldCharType="begin"/>
        </w:r>
        <w:r>
          <w:rPr>
            <w:noProof/>
            <w:webHidden/>
          </w:rPr>
          <w:instrText xml:space="preserve"> PAGEREF _Toc186538037 \h </w:instrText>
        </w:r>
        <w:r>
          <w:rPr>
            <w:noProof/>
            <w:webHidden/>
          </w:rPr>
        </w:r>
        <w:r>
          <w:rPr>
            <w:noProof/>
            <w:webHidden/>
          </w:rPr>
          <w:fldChar w:fldCharType="separate"/>
        </w:r>
        <w:r>
          <w:rPr>
            <w:noProof/>
            <w:webHidden/>
          </w:rPr>
          <w:t>14</w:t>
        </w:r>
        <w:r>
          <w:rPr>
            <w:noProof/>
            <w:webHidden/>
          </w:rPr>
          <w:fldChar w:fldCharType="end"/>
        </w:r>
      </w:hyperlink>
    </w:p>
    <w:p w14:paraId="419F1F78" w14:textId="08254AE3"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38" w:history="1">
        <w:r w:rsidRPr="00801163">
          <w:rPr>
            <w:rStyle w:val="Hyperlink"/>
            <w:noProof/>
          </w:rPr>
          <w:t>3.3</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Train and Test Data</w:t>
        </w:r>
        <w:r>
          <w:rPr>
            <w:noProof/>
            <w:webHidden/>
          </w:rPr>
          <w:tab/>
        </w:r>
        <w:r>
          <w:rPr>
            <w:noProof/>
            <w:webHidden/>
          </w:rPr>
          <w:fldChar w:fldCharType="begin"/>
        </w:r>
        <w:r>
          <w:rPr>
            <w:noProof/>
            <w:webHidden/>
          </w:rPr>
          <w:instrText xml:space="preserve"> PAGEREF _Toc186538038 \h </w:instrText>
        </w:r>
        <w:r>
          <w:rPr>
            <w:noProof/>
            <w:webHidden/>
          </w:rPr>
        </w:r>
        <w:r>
          <w:rPr>
            <w:noProof/>
            <w:webHidden/>
          </w:rPr>
          <w:fldChar w:fldCharType="separate"/>
        </w:r>
        <w:r>
          <w:rPr>
            <w:noProof/>
            <w:webHidden/>
          </w:rPr>
          <w:t>15</w:t>
        </w:r>
        <w:r>
          <w:rPr>
            <w:noProof/>
            <w:webHidden/>
          </w:rPr>
          <w:fldChar w:fldCharType="end"/>
        </w:r>
      </w:hyperlink>
    </w:p>
    <w:p w14:paraId="10871EE1" w14:textId="24F42048"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39" w:history="1">
        <w:r w:rsidRPr="00801163">
          <w:rPr>
            <w:rStyle w:val="Hyperlink"/>
            <w:noProof/>
          </w:rPr>
          <w:t>3.4</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Proposed Architecture</w:t>
        </w:r>
        <w:r>
          <w:rPr>
            <w:noProof/>
            <w:webHidden/>
          </w:rPr>
          <w:tab/>
        </w:r>
        <w:r>
          <w:rPr>
            <w:noProof/>
            <w:webHidden/>
          </w:rPr>
          <w:fldChar w:fldCharType="begin"/>
        </w:r>
        <w:r>
          <w:rPr>
            <w:noProof/>
            <w:webHidden/>
          </w:rPr>
          <w:instrText xml:space="preserve"> PAGEREF _Toc186538039 \h </w:instrText>
        </w:r>
        <w:r>
          <w:rPr>
            <w:noProof/>
            <w:webHidden/>
          </w:rPr>
        </w:r>
        <w:r>
          <w:rPr>
            <w:noProof/>
            <w:webHidden/>
          </w:rPr>
          <w:fldChar w:fldCharType="separate"/>
        </w:r>
        <w:r>
          <w:rPr>
            <w:noProof/>
            <w:webHidden/>
          </w:rPr>
          <w:t>15</w:t>
        </w:r>
        <w:r>
          <w:rPr>
            <w:noProof/>
            <w:webHidden/>
          </w:rPr>
          <w:fldChar w:fldCharType="end"/>
        </w:r>
      </w:hyperlink>
    </w:p>
    <w:p w14:paraId="2AB860E0" w14:textId="3C24C6F7" w:rsidR="00643047" w:rsidRDefault="00643047">
      <w:pPr>
        <w:pStyle w:val="TOC4"/>
        <w:rPr>
          <w:rFonts w:asciiTheme="minorHAnsi" w:eastAsiaTheme="minorEastAsia" w:hAnsiTheme="minorHAnsi" w:cstheme="minorBidi"/>
          <w:noProof/>
          <w:kern w:val="2"/>
          <w:sz w:val="22"/>
          <w:szCs w:val="22"/>
          <w:lang w:val="en-PK" w:eastAsia="en-PK"/>
          <w14:ligatures w14:val="standardContextual"/>
        </w:rPr>
      </w:pPr>
      <w:hyperlink w:anchor="_Toc186538040" w:history="1">
        <w:r w:rsidRPr="00801163">
          <w:rPr>
            <w:rStyle w:val="Hyperlink"/>
            <w:noProof/>
          </w:rPr>
          <w:t>3.4.1</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Architecture Overview</w:t>
        </w:r>
        <w:r>
          <w:rPr>
            <w:noProof/>
            <w:webHidden/>
          </w:rPr>
          <w:tab/>
        </w:r>
        <w:r>
          <w:rPr>
            <w:noProof/>
            <w:webHidden/>
          </w:rPr>
          <w:fldChar w:fldCharType="begin"/>
        </w:r>
        <w:r>
          <w:rPr>
            <w:noProof/>
            <w:webHidden/>
          </w:rPr>
          <w:instrText xml:space="preserve"> PAGEREF _Toc186538040 \h </w:instrText>
        </w:r>
        <w:r>
          <w:rPr>
            <w:noProof/>
            <w:webHidden/>
          </w:rPr>
        </w:r>
        <w:r>
          <w:rPr>
            <w:noProof/>
            <w:webHidden/>
          </w:rPr>
          <w:fldChar w:fldCharType="separate"/>
        </w:r>
        <w:r>
          <w:rPr>
            <w:noProof/>
            <w:webHidden/>
          </w:rPr>
          <w:t>15</w:t>
        </w:r>
        <w:r>
          <w:rPr>
            <w:noProof/>
            <w:webHidden/>
          </w:rPr>
          <w:fldChar w:fldCharType="end"/>
        </w:r>
      </w:hyperlink>
    </w:p>
    <w:p w14:paraId="7E69419F" w14:textId="49D912E9" w:rsidR="00643047" w:rsidRDefault="00643047">
      <w:pPr>
        <w:pStyle w:val="TOC4"/>
        <w:rPr>
          <w:rFonts w:asciiTheme="minorHAnsi" w:eastAsiaTheme="minorEastAsia" w:hAnsiTheme="minorHAnsi" w:cstheme="minorBidi"/>
          <w:noProof/>
          <w:kern w:val="2"/>
          <w:sz w:val="22"/>
          <w:szCs w:val="22"/>
          <w:lang w:val="en-PK" w:eastAsia="en-PK"/>
          <w14:ligatures w14:val="standardContextual"/>
        </w:rPr>
      </w:pPr>
      <w:hyperlink w:anchor="_Toc186538041" w:history="1">
        <w:r w:rsidRPr="00801163">
          <w:rPr>
            <w:rStyle w:val="Hyperlink"/>
            <w:noProof/>
          </w:rPr>
          <w:t>3.4.2</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Key Features:</w:t>
        </w:r>
        <w:r>
          <w:rPr>
            <w:noProof/>
            <w:webHidden/>
          </w:rPr>
          <w:tab/>
        </w:r>
        <w:r>
          <w:rPr>
            <w:noProof/>
            <w:webHidden/>
          </w:rPr>
          <w:fldChar w:fldCharType="begin"/>
        </w:r>
        <w:r>
          <w:rPr>
            <w:noProof/>
            <w:webHidden/>
          </w:rPr>
          <w:instrText xml:space="preserve"> PAGEREF _Toc186538041 \h </w:instrText>
        </w:r>
        <w:r>
          <w:rPr>
            <w:noProof/>
            <w:webHidden/>
          </w:rPr>
        </w:r>
        <w:r>
          <w:rPr>
            <w:noProof/>
            <w:webHidden/>
          </w:rPr>
          <w:fldChar w:fldCharType="separate"/>
        </w:r>
        <w:r>
          <w:rPr>
            <w:noProof/>
            <w:webHidden/>
          </w:rPr>
          <w:t>16</w:t>
        </w:r>
        <w:r>
          <w:rPr>
            <w:noProof/>
            <w:webHidden/>
          </w:rPr>
          <w:fldChar w:fldCharType="end"/>
        </w:r>
      </w:hyperlink>
    </w:p>
    <w:p w14:paraId="27075F35" w14:textId="286D4D1F"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42" w:history="1">
        <w:r w:rsidRPr="00801163">
          <w:rPr>
            <w:rStyle w:val="Hyperlink"/>
            <w:noProof/>
          </w:rPr>
          <w:t>3.5</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Performance Evaluation Model</w:t>
        </w:r>
        <w:r>
          <w:rPr>
            <w:noProof/>
            <w:webHidden/>
          </w:rPr>
          <w:tab/>
        </w:r>
        <w:r>
          <w:rPr>
            <w:noProof/>
            <w:webHidden/>
          </w:rPr>
          <w:fldChar w:fldCharType="begin"/>
        </w:r>
        <w:r>
          <w:rPr>
            <w:noProof/>
            <w:webHidden/>
          </w:rPr>
          <w:instrText xml:space="preserve"> PAGEREF _Toc186538042 \h </w:instrText>
        </w:r>
        <w:r>
          <w:rPr>
            <w:noProof/>
            <w:webHidden/>
          </w:rPr>
        </w:r>
        <w:r>
          <w:rPr>
            <w:noProof/>
            <w:webHidden/>
          </w:rPr>
          <w:fldChar w:fldCharType="separate"/>
        </w:r>
        <w:r>
          <w:rPr>
            <w:noProof/>
            <w:webHidden/>
          </w:rPr>
          <w:t>16</w:t>
        </w:r>
        <w:r>
          <w:rPr>
            <w:noProof/>
            <w:webHidden/>
          </w:rPr>
          <w:fldChar w:fldCharType="end"/>
        </w:r>
      </w:hyperlink>
    </w:p>
    <w:p w14:paraId="60DC4433" w14:textId="370B7E9A" w:rsidR="00643047" w:rsidRDefault="00643047">
      <w:pPr>
        <w:pStyle w:val="TOC4"/>
        <w:rPr>
          <w:rFonts w:asciiTheme="minorHAnsi" w:eastAsiaTheme="minorEastAsia" w:hAnsiTheme="minorHAnsi" w:cstheme="minorBidi"/>
          <w:noProof/>
          <w:kern w:val="2"/>
          <w:sz w:val="22"/>
          <w:szCs w:val="22"/>
          <w:lang w:val="en-PK" w:eastAsia="en-PK"/>
          <w14:ligatures w14:val="standardContextual"/>
        </w:rPr>
      </w:pPr>
      <w:hyperlink w:anchor="_Toc186538043" w:history="1">
        <w:r w:rsidRPr="00801163">
          <w:rPr>
            <w:rStyle w:val="Hyperlink"/>
            <w:noProof/>
          </w:rPr>
          <w:t>3.5.1</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Accuracy</w:t>
        </w:r>
        <w:r>
          <w:rPr>
            <w:noProof/>
            <w:webHidden/>
          </w:rPr>
          <w:tab/>
        </w:r>
        <w:r>
          <w:rPr>
            <w:noProof/>
            <w:webHidden/>
          </w:rPr>
          <w:fldChar w:fldCharType="begin"/>
        </w:r>
        <w:r>
          <w:rPr>
            <w:noProof/>
            <w:webHidden/>
          </w:rPr>
          <w:instrText xml:space="preserve"> PAGEREF _Toc186538043 \h </w:instrText>
        </w:r>
        <w:r>
          <w:rPr>
            <w:noProof/>
            <w:webHidden/>
          </w:rPr>
        </w:r>
        <w:r>
          <w:rPr>
            <w:noProof/>
            <w:webHidden/>
          </w:rPr>
          <w:fldChar w:fldCharType="separate"/>
        </w:r>
        <w:r>
          <w:rPr>
            <w:noProof/>
            <w:webHidden/>
          </w:rPr>
          <w:t>17</w:t>
        </w:r>
        <w:r>
          <w:rPr>
            <w:noProof/>
            <w:webHidden/>
          </w:rPr>
          <w:fldChar w:fldCharType="end"/>
        </w:r>
      </w:hyperlink>
    </w:p>
    <w:p w14:paraId="7D315175" w14:textId="79A65E44" w:rsidR="00643047" w:rsidRDefault="00643047">
      <w:pPr>
        <w:pStyle w:val="TOC4"/>
        <w:rPr>
          <w:rFonts w:asciiTheme="minorHAnsi" w:eastAsiaTheme="minorEastAsia" w:hAnsiTheme="minorHAnsi" w:cstheme="minorBidi"/>
          <w:noProof/>
          <w:kern w:val="2"/>
          <w:sz w:val="22"/>
          <w:szCs w:val="22"/>
          <w:lang w:val="en-PK" w:eastAsia="en-PK"/>
          <w14:ligatures w14:val="standardContextual"/>
        </w:rPr>
      </w:pPr>
      <w:hyperlink w:anchor="_Toc186538044" w:history="1">
        <w:r w:rsidRPr="00801163">
          <w:rPr>
            <w:rStyle w:val="Hyperlink"/>
            <w:noProof/>
          </w:rPr>
          <w:t>3.5.2</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Precision</w:t>
        </w:r>
        <w:r>
          <w:rPr>
            <w:noProof/>
            <w:webHidden/>
          </w:rPr>
          <w:tab/>
        </w:r>
        <w:r>
          <w:rPr>
            <w:noProof/>
            <w:webHidden/>
          </w:rPr>
          <w:fldChar w:fldCharType="begin"/>
        </w:r>
        <w:r>
          <w:rPr>
            <w:noProof/>
            <w:webHidden/>
          </w:rPr>
          <w:instrText xml:space="preserve"> PAGEREF _Toc186538044 \h </w:instrText>
        </w:r>
        <w:r>
          <w:rPr>
            <w:noProof/>
            <w:webHidden/>
          </w:rPr>
        </w:r>
        <w:r>
          <w:rPr>
            <w:noProof/>
            <w:webHidden/>
          </w:rPr>
          <w:fldChar w:fldCharType="separate"/>
        </w:r>
        <w:r>
          <w:rPr>
            <w:noProof/>
            <w:webHidden/>
          </w:rPr>
          <w:t>17</w:t>
        </w:r>
        <w:r>
          <w:rPr>
            <w:noProof/>
            <w:webHidden/>
          </w:rPr>
          <w:fldChar w:fldCharType="end"/>
        </w:r>
      </w:hyperlink>
    </w:p>
    <w:p w14:paraId="680EFC26" w14:textId="420AAFCB" w:rsidR="00643047" w:rsidRDefault="00643047">
      <w:pPr>
        <w:pStyle w:val="TOC4"/>
        <w:rPr>
          <w:rFonts w:asciiTheme="minorHAnsi" w:eastAsiaTheme="minorEastAsia" w:hAnsiTheme="minorHAnsi" w:cstheme="minorBidi"/>
          <w:noProof/>
          <w:kern w:val="2"/>
          <w:sz w:val="22"/>
          <w:szCs w:val="22"/>
          <w:lang w:val="en-PK" w:eastAsia="en-PK"/>
          <w14:ligatures w14:val="standardContextual"/>
        </w:rPr>
      </w:pPr>
      <w:hyperlink w:anchor="_Toc186538045" w:history="1">
        <w:r w:rsidRPr="00801163">
          <w:rPr>
            <w:rStyle w:val="Hyperlink"/>
            <w:noProof/>
          </w:rPr>
          <w:t>3.5.3</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Recall</w:t>
        </w:r>
        <w:r>
          <w:rPr>
            <w:noProof/>
            <w:webHidden/>
          </w:rPr>
          <w:tab/>
        </w:r>
        <w:r>
          <w:rPr>
            <w:noProof/>
            <w:webHidden/>
          </w:rPr>
          <w:fldChar w:fldCharType="begin"/>
        </w:r>
        <w:r>
          <w:rPr>
            <w:noProof/>
            <w:webHidden/>
          </w:rPr>
          <w:instrText xml:space="preserve"> PAGEREF _Toc186538045 \h </w:instrText>
        </w:r>
        <w:r>
          <w:rPr>
            <w:noProof/>
            <w:webHidden/>
          </w:rPr>
        </w:r>
        <w:r>
          <w:rPr>
            <w:noProof/>
            <w:webHidden/>
          </w:rPr>
          <w:fldChar w:fldCharType="separate"/>
        </w:r>
        <w:r>
          <w:rPr>
            <w:noProof/>
            <w:webHidden/>
          </w:rPr>
          <w:t>18</w:t>
        </w:r>
        <w:r>
          <w:rPr>
            <w:noProof/>
            <w:webHidden/>
          </w:rPr>
          <w:fldChar w:fldCharType="end"/>
        </w:r>
      </w:hyperlink>
    </w:p>
    <w:p w14:paraId="21EC2761" w14:textId="4E88E580" w:rsidR="00643047" w:rsidRDefault="00643047">
      <w:pPr>
        <w:pStyle w:val="TOC4"/>
        <w:rPr>
          <w:rFonts w:asciiTheme="minorHAnsi" w:eastAsiaTheme="minorEastAsia" w:hAnsiTheme="minorHAnsi" w:cstheme="minorBidi"/>
          <w:noProof/>
          <w:kern w:val="2"/>
          <w:sz w:val="22"/>
          <w:szCs w:val="22"/>
          <w:lang w:val="en-PK" w:eastAsia="en-PK"/>
          <w14:ligatures w14:val="standardContextual"/>
        </w:rPr>
      </w:pPr>
      <w:hyperlink w:anchor="_Toc186538046" w:history="1">
        <w:r w:rsidRPr="00801163">
          <w:rPr>
            <w:rStyle w:val="Hyperlink"/>
            <w:noProof/>
          </w:rPr>
          <w:t>3.5.4</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F1 Score</w:t>
        </w:r>
        <w:r>
          <w:rPr>
            <w:noProof/>
            <w:webHidden/>
          </w:rPr>
          <w:tab/>
        </w:r>
        <w:r>
          <w:rPr>
            <w:noProof/>
            <w:webHidden/>
          </w:rPr>
          <w:fldChar w:fldCharType="begin"/>
        </w:r>
        <w:r>
          <w:rPr>
            <w:noProof/>
            <w:webHidden/>
          </w:rPr>
          <w:instrText xml:space="preserve"> PAGEREF _Toc186538046 \h </w:instrText>
        </w:r>
        <w:r>
          <w:rPr>
            <w:noProof/>
            <w:webHidden/>
          </w:rPr>
        </w:r>
        <w:r>
          <w:rPr>
            <w:noProof/>
            <w:webHidden/>
          </w:rPr>
          <w:fldChar w:fldCharType="separate"/>
        </w:r>
        <w:r>
          <w:rPr>
            <w:noProof/>
            <w:webHidden/>
          </w:rPr>
          <w:t>18</w:t>
        </w:r>
        <w:r>
          <w:rPr>
            <w:noProof/>
            <w:webHidden/>
          </w:rPr>
          <w:fldChar w:fldCharType="end"/>
        </w:r>
      </w:hyperlink>
    </w:p>
    <w:p w14:paraId="7BAF8B74" w14:textId="1E380094" w:rsidR="00643047" w:rsidRDefault="00643047">
      <w:pPr>
        <w:pStyle w:val="TOC4"/>
        <w:rPr>
          <w:rFonts w:asciiTheme="minorHAnsi" w:eastAsiaTheme="minorEastAsia" w:hAnsiTheme="minorHAnsi" w:cstheme="minorBidi"/>
          <w:noProof/>
          <w:kern w:val="2"/>
          <w:sz w:val="22"/>
          <w:szCs w:val="22"/>
          <w:lang w:val="en-PK" w:eastAsia="en-PK"/>
          <w14:ligatures w14:val="standardContextual"/>
        </w:rPr>
      </w:pPr>
      <w:hyperlink w:anchor="_Toc186538047" w:history="1">
        <w:r w:rsidRPr="00801163">
          <w:rPr>
            <w:rStyle w:val="Hyperlink"/>
            <w:noProof/>
          </w:rPr>
          <w:t>3.5.5</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Support</w:t>
        </w:r>
        <w:r>
          <w:rPr>
            <w:noProof/>
            <w:webHidden/>
          </w:rPr>
          <w:tab/>
        </w:r>
        <w:r>
          <w:rPr>
            <w:noProof/>
            <w:webHidden/>
          </w:rPr>
          <w:fldChar w:fldCharType="begin"/>
        </w:r>
        <w:r>
          <w:rPr>
            <w:noProof/>
            <w:webHidden/>
          </w:rPr>
          <w:instrText xml:space="preserve"> PAGEREF _Toc186538047 \h </w:instrText>
        </w:r>
        <w:r>
          <w:rPr>
            <w:noProof/>
            <w:webHidden/>
          </w:rPr>
        </w:r>
        <w:r>
          <w:rPr>
            <w:noProof/>
            <w:webHidden/>
          </w:rPr>
          <w:fldChar w:fldCharType="separate"/>
        </w:r>
        <w:r>
          <w:rPr>
            <w:noProof/>
            <w:webHidden/>
          </w:rPr>
          <w:t>19</w:t>
        </w:r>
        <w:r>
          <w:rPr>
            <w:noProof/>
            <w:webHidden/>
          </w:rPr>
          <w:fldChar w:fldCharType="end"/>
        </w:r>
      </w:hyperlink>
    </w:p>
    <w:p w14:paraId="1885CB77" w14:textId="60FE8F6B" w:rsidR="00643047" w:rsidRDefault="00643047">
      <w:pPr>
        <w:pStyle w:val="TOC4"/>
        <w:rPr>
          <w:rFonts w:asciiTheme="minorHAnsi" w:eastAsiaTheme="minorEastAsia" w:hAnsiTheme="minorHAnsi" w:cstheme="minorBidi"/>
          <w:noProof/>
          <w:kern w:val="2"/>
          <w:sz w:val="22"/>
          <w:szCs w:val="22"/>
          <w:lang w:val="en-PK" w:eastAsia="en-PK"/>
          <w14:ligatures w14:val="standardContextual"/>
        </w:rPr>
      </w:pPr>
      <w:hyperlink w:anchor="_Toc186538048" w:history="1">
        <w:r w:rsidRPr="00801163">
          <w:rPr>
            <w:rStyle w:val="Hyperlink"/>
            <w:noProof/>
          </w:rPr>
          <w:t>3.5.6</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Confusion Matrix</w:t>
        </w:r>
        <w:r>
          <w:rPr>
            <w:noProof/>
            <w:webHidden/>
          </w:rPr>
          <w:tab/>
        </w:r>
        <w:r>
          <w:rPr>
            <w:noProof/>
            <w:webHidden/>
          </w:rPr>
          <w:fldChar w:fldCharType="begin"/>
        </w:r>
        <w:r>
          <w:rPr>
            <w:noProof/>
            <w:webHidden/>
          </w:rPr>
          <w:instrText xml:space="preserve"> PAGEREF _Toc186538048 \h </w:instrText>
        </w:r>
        <w:r>
          <w:rPr>
            <w:noProof/>
            <w:webHidden/>
          </w:rPr>
        </w:r>
        <w:r>
          <w:rPr>
            <w:noProof/>
            <w:webHidden/>
          </w:rPr>
          <w:fldChar w:fldCharType="separate"/>
        </w:r>
        <w:r>
          <w:rPr>
            <w:noProof/>
            <w:webHidden/>
          </w:rPr>
          <w:t>19</w:t>
        </w:r>
        <w:r>
          <w:rPr>
            <w:noProof/>
            <w:webHidden/>
          </w:rPr>
          <w:fldChar w:fldCharType="end"/>
        </w:r>
      </w:hyperlink>
    </w:p>
    <w:p w14:paraId="5FDB647A" w14:textId="6193C007"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49" w:history="1">
        <w:r w:rsidRPr="00801163">
          <w:rPr>
            <w:rStyle w:val="Hyperlink"/>
            <w:noProof/>
            <w:lang w:val="en-US" w:eastAsia="en-US"/>
          </w:rPr>
          <w:t>3.6</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lang w:eastAsia="en-US"/>
          </w:rPr>
          <w:t>External Interface Requirements</w:t>
        </w:r>
        <w:r>
          <w:rPr>
            <w:noProof/>
            <w:webHidden/>
          </w:rPr>
          <w:tab/>
        </w:r>
        <w:r>
          <w:rPr>
            <w:noProof/>
            <w:webHidden/>
          </w:rPr>
          <w:fldChar w:fldCharType="begin"/>
        </w:r>
        <w:r>
          <w:rPr>
            <w:noProof/>
            <w:webHidden/>
          </w:rPr>
          <w:instrText xml:space="preserve"> PAGEREF _Toc186538049 \h </w:instrText>
        </w:r>
        <w:r>
          <w:rPr>
            <w:noProof/>
            <w:webHidden/>
          </w:rPr>
        </w:r>
        <w:r>
          <w:rPr>
            <w:noProof/>
            <w:webHidden/>
          </w:rPr>
          <w:fldChar w:fldCharType="separate"/>
        </w:r>
        <w:r>
          <w:rPr>
            <w:noProof/>
            <w:webHidden/>
          </w:rPr>
          <w:t>19</w:t>
        </w:r>
        <w:r>
          <w:rPr>
            <w:noProof/>
            <w:webHidden/>
          </w:rPr>
          <w:fldChar w:fldCharType="end"/>
        </w:r>
      </w:hyperlink>
    </w:p>
    <w:p w14:paraId="7EAA8AC3" w14:textId="666DD31C"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50" w:history="1">
        <w:r w:rsidRPr="00801163">
          <w:rPr>
            <w:rStyle w:val="Hyperlink"/>
            <w:noProof/>
            <w:lang w:val="en-US" w:eastAsia="en-US"/>
          </w:rPr>
          <w:t>3.7</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lang w:eastAsia="en-US"/>
          </w:rPr>
          <w:t>System Features</w:t>
        </w:r>
        <w:r>
          <w:rPr>
            <w:noProof/>
            <w:webHidden/>
          </w:rPr>
          <w:tab/>
        </w:r>
        <w:r>
          <w:rPr>
            <w:noProof/>
            <w:webHidden/>
          </w:rPr>
          <w:fldChar w:fldCharType="begin"/>
        </w:r>
        <w:r>
          <w:rPr>
            <w:noProof/>
            <w:webHidden/>
          </w:rPr>
          <w:instrText xml:space="preserve"> PAGEREF _Toc186538050 \h </w:instrText>
        </w:r>
        <w:r>
          <w:rPr>
            <w:noProof/>
            <w:webHidden/>
          </w:rPr>
        </w:r>
        <w:r>
          <w:rPr>
            <w:noProof/>
            <w:webHidden/>
          </w:rPr>
          <w:fldChar w:fldCharType="separate"/>
        </w:r>
        <w:r>
          <w:rPr>
            <w:noProof/>
            <w:webHidden/>
          </w:rPr>
          <w:t>20</w:t>
        </w:r>
        <w:r>
          <w:rPr>
            <w:noProof/>
            <w:webHidden/>
          </w:rPr>
          <w:fldChar w:fldCharType="end"/>
        </w:r>
      </w:hyperlink>
    </w:p>
    <w:p w14:paraId="6F9A5100" w14:textId="59062BED"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51" w:history="1">
        <w:r w:rsidRPr="00801163">
          <w:rPr>
            <w:rStyle w:val="Hyperlink"/>
            <w:noProof/>
            <w:lang w:eastAsia="en-US"/>
          </w:rPr>
          <w:t>3.8</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lang w:eastAsia="en-US"/>
          </w:rPr>
          <w:t>Use Cases</w:t>
        </w:r>
        <w:r>
          <w:rPr>
            <w:noProof/>
            <w:webHidden/>
          </w:rPr>
          <w:tab/>
        </w:r>
        <w:r>
          <w:rPr>
            <w:noProof/>
            <w:webHidden/>
          </w:rPr>
          <w:fldChar w:fldCharType="begin"/>
        </w:r>
        <w:r>
          <w:rPr>
            <w:noProof/>
            <w:webHidden/>
          </w:rPr>
          <w:instrText xml:space="preserve"> PAGEREF _Toc186538051 \h </w:instrText>
        </w:r>
        <w:r>
          <w:rPr>
            <w:noProof/>
            <w:webHidden/>
          </w:rPr>
        </w:r>
        <w:r>
          <w:rPr>
            <w:noProof/>
            <w:webHidden/>
          </w:rPr>
          <w:fldChar w:fldCharType="separate"/>
        </w:r>
        <w:r>
          <w:rPr>
            <w:noProof/>
            <w:webHidden/>
          </w:rPr>
          <w:t>20</w:t>
        </w:r>
        <w:r>
          <w:rPr>
            <w:noProof/>
            <w:webHidden/>
          </w:rPr>
          <w:fldChar w:fldCharType="end"/>
        </w:r>
      </w:hyperlink>
    </w:p>
    <w:p w14:paraId="0E225813" w14:textId="0437EDB6"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52" w:history="1">
        <w:r w:rsidRPr="00801163">
          <w:rPr>
            <w:rStyle w:val="Hyperlink"/>
            <w:noProof/>
          </w:rPr>
          <w:t>3.9</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Sequence diagram</w:t>
        </w:r>
        <w:r>
          <w:rPr>
            <w:noProof/>
            <w:webHidden/>
          </w:rPr>
          <w:tab/>
        </w:r>
        <w:r>
          <w:rPr>
            <w:noProof/>
            <w:webHidden/>
          </w:rPr>
          <w:fldChar w:fldCharType="begin"/>
        </w:r>
        <w:r>
          <w:rPr>
            <w:noProof/>
            <w:webHidden/>
          </w:rPr>
          <w:instrText xml:space="preserve"> PAGEREF _Toc186538052 \h </w:instrText>
        </w:r>
        <w:r>
          <w:rPr>
            <w:noProof/>
            <w:webHidden/>
          </w:rPr>
        </w:r>
        <w:r>
          <w:rPr>
            <w:noProof/>
            <w:webHidden/>
          </w:rPr>
          <w:fldChar w:fldCharType="separate"/>
        </w:r>
        <w:r>
          <w:rPr>
            <w:noProof/>
            <w:webHidden/>
          </w:rPr>
          <w:t>23</w:t>
        </w:r>
        <w:r>
          <w:rPr>
            <w:noProof/>
            <w:webHidden/>
          </w:rPr>
          <w:fldChar w:fldCharType="end"/>
        </w:r>
      </w:hyperlink>
    </w:p>
    <w:p w14:paraId="56999A1B" w14:textId="6B197320"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53" w:history="1">
        <w:r w:rsidRPr="00801163">
          <w:rPr>
            <w:rStyle w:val="Hyperlink"/>
            <w:noProof/>
          </w:rPr>
          <w:t>3.10</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Class Diagram</w:t>
        </w:r>
        <w:r>
          <w:rPr>
            <w:noProof/>
            <w:webHidden/>
          </w:rPr>
          <w:tab/>
        </w:r>
        <w:r>
          <w:rPr>
            <w:noProof/>
            <w:webHidden/>
          </w:rPr>
          <w:fldChar w:fldCharType="begin"/>
        </w:r>
        <w:r>
          <w:rPr>
            <w:noProof/>
            <w:webHidden/>
          </w:rPr>
          <w:instrText xml:space="preserve"> PAGEREF _Toc186538053 \h </w:instrText>
        </w:r>
        <w:r>
          <w:rPr>
            <w:noProof/>
            <w:webHidden/>
          </w:rPr>
        </w:r>
        <w:r>
          <w:rPr>
            <w:noProof/>
            <w:webHidden/>
          </w:rPr>
          <w:fldChar w:fldCharType="separate"/>
        </w:r>
        <w:r>
          <w:rPr>
            <w:noProof/>
            <w:webHidden/>
          </w:rPr>
          <w:t>25</w:t>
        </w:r>
        <w:r>
          <w:rPr>
            <w:noProof/>
            <w:webHidden/>
          </w:rPr>
          <w:fldChar w:fldCharType="end"/>
        </w:r>
      </w:hyperlink>
    </w:p>
    <w:p w14:paraId="5DB9E967" w14:textId="1C259C8E"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54" w:history="1">
        <w:r w:rsidRPr="00801163">
          <w:rPr>
            <w:rStyle w:val="Hyperlink"/>
            <w:noProof/>
          </w:rPr>
          <w:t>3.11</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Flowchart diagram:</w:t>
        </w:r>
        <w:r>
          <w:rPr>
            <w:noProof/>
            <w:webHidden/>
          </w:rPr>
          <w:tab/>
        </w:r>
        <w:r>
          <w:rPr>
            <w:noProof/>
            <w:webHidden/>
          </w:rPr>
          <w:fldChar w:fldCharType="begin"/>
        </w:r>
        <w:r>
          <w:rPr>
            <w:noProof/>
            <w:webHidden/>
          </w:rPr>
          <w:instrText xml:space="preserve"> PAGEREF _Toc186538054 \h </w:instrText>
        </w:r>
        <w:r>
          <w:rPr>
            <w:noProof/>
            <w:webHidden/>
          </w:rPr>
        </w:r>
        <w:r>
          <w:rPr>
            <w:noProof/>
            <w:webHidden/>
          </w:rPr>
          <w:fldChar w:fldCharType="separate"/>
        </w:r>
        <w:r>
          <w:rPr>
            <w:noProof/>
            <w:webHidden/>
          </w:rPr>
          <w:t>30</w:t>
        </w:r>
        <w:r>
          <w:rPr>
            <w:noProof/>
            <w:webHidden/>
          </w:rPr>
          <w:fldChar w:fldCharType="end"/>
        </w:r>
      </w:hyperlink>
    </w:p>
    <w:p w14:paraId="403C0E54" w14:textId="4CFB44DB"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55" w:history="1">
        <w:r w:rsidRPr="00801163">
          <w:rPr>
            <w:rStyle w:val="Hyperlink"/>
            <w:noProof/>
          </w:rPr>
          <w:t>3.12</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Actors:</w:t>
        </w:r>
        <w:r>
          <w:rPr>
            <w:noProof/>
            <w:webHidden/>
          </w:rPr>
          <w:tab/>
        </w:r>
        <w:r>
          <w:rPr>
            <w:noProof/>
            <w:webHidden/>
          </w:rPr>
          <w:fldChar w:fldCharType="begin"/>
        </w:r>
        <w:r>
          <w:rPr>
            <w:noProof/>
            <w:webHidden/>
          </w:rPr>
          <w:instrText xml:space="preserve"> PAGEREF _Toc186538055 \h </w:instrText>
        </w:r>
        <w:r>
          <w:rPr>
            <w:noProof/>
            <w:webHidden/>
          </w:rPr>
        </w:r>
        <w:r>
          <w:rPr>
            <w:noProof/>
            <w:webHidden/>
          </w:rPr>
          <w:fldChar w:fldCharType="separate"/>
        </w:r>
        <w:r>
          <w:rPr>
            <w:noProof/>
            <w:webHidden/>
          </w:rPr>
          <w:t>31</w:t>
        </w:r>
        <w:r>
          <w:rPr>
            <w:noProof/>
            <w:webHidden/>
          </w:rPr>
          <w:fldChar w:fldCharType="end"/>
        </w:r>
      </w:hyperlink>
    </w:p>
    <w:p w14:paraId="5AFE744C" w14:textId="6017FAF2"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56" w:history="1">
        <w:r w:rsidRPr="00801163">
          <w:rPr>
            <w:rStyle w:val="Hyperlink"/>
            <w:noProof/>
          </w:rPr>
          <w:t>3.13</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Process Overview:</w:t>
        </w:r>
        <w:r>
          <w:rPr>
            <w:noProof/>
            <w:webHidden/>
          </w:rPr>
          <w:tab/>
        </w:r>
        <w:r>
          <w:rPr>
            <w:noProof/>
            <w:webHidden/>
          </w:rPr>
          <w:fldChar w:fldCharType="begin"/>
        </w:r>
        <w:r>
          <w:rPr>
            <w:noProof/>
            <w:webHidden/>
          </w:rPr>
          <w:instrText xml:space="preserve"> PAGEREF _Toc186538056 \h </w:instrText>
        </w:r>
        <w:r>
          <w:rPr>
            <w:noProof/>
            <w:webHidden/>
          </w:rPr>
        </w:r>
        <w:r>
          <w:rPr>
            <w:noProof/>
            <w:webHidden/>
          </w:rPr>
          <w:fldChar w:fldCharType="separate"/>
        </w:r>
        <w:r>
          <w:rPr>
            <w:noProof/>
            <w:webHidden/>
          </w:rPr>
          <w:t>31</w:t>
        </w:r>
        <w:r>
          <w:rPr>
            <w:noProof/>
            <w:webHidden/>
          </w:rPr>
          <w:fldChar w:fldCharType="end"/>
        </w:r>
      </w:hyperlink>
    </w:p>
    <w:p w14:paraId="6EC061E5" w14:textId="1D29484E"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57" w:history="1">
        <w:r w:rsidRPr="00801163">
          <w:rPr>
            <w:rStyle w:val="Hyperlink"/>
            <w:noProof/>
          </w:rPr>
          <w:t>3.14</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Key Workflow Points:</w:t>
        </w:r>
        <w:r>
          <w:rPr>
            <w:noProof/>
            <w:webHidden/>
          </w:rPr>
          <w:tab/>
        </w:r>
        <w:r>
          <w:rPr>
            <w:noProof/>
            <w:webHidden/>
          </w:rPr>
          <w:fldChar w:fldCharType="begin"/>
        </w:r>
        <w:r>
          <w:rPr>
            <w:noProof/>
            <w:webHidden/>
          </w:rPr>
          <w:instrText xml:space="preserve"> PAGEREF _Toc186538057 \h </w:instrText>
        </w:r>
        <w:r>
          <w:rPr>
            <w:noProof/>
            <w:webHidden/>
          </w:rPr>
        </w:r>
        <w:r>
          <w:rPr>
            <w:noProof/>
            <w:webHidden/>
          </w:rPr>
          <w:fldChar w:fldCharType="separate"/>
        </w:r>
        <w:r>
          <w:rPr>
            <w:noProof/>
            <w:webHidden/>
          </w:rPr>
          <w:t>32</w:t>
        </w:r>
        <w:r>
          <w:rPr>
            <w:noProof/>
            <w:webHidden/>
          </w:rPr>
          <w:fldChar w:fldCharType="end"/>
        </w:r>
      </w:hyperlink>
    </w:p>
    <w:p w14:paraId="657889AC" w14:textId="735D0F67"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58" w:history="1">
        <w:r w:rsidRPr="00801163">
          <w:rPr>
            <w:rStyle w:val="Hyperlink"/>
            <w:noProof/>
          </w:rPr>
          <w:t>3.15</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System Architecture diagram:</w:t>
        </w:r>
        <w:r>
          <w:rPr>
            <w:noProof/>
            <w:webHidden/>
          </w:rPr>
          <w:tab/>
        </w:r>
        <w:r>
          <w:rPr>
            <w:noProof/>
            <w:webHidden/>
          </w:rPr>
          <w:fldChar w:fldCharType="begin"/>
        </w:r>
        <w:r>
          <w:rPr>
            <w:noProof/>
            <w:webHidden/>
          </w:rPr>
          <w:instrText xml:space="preserve"> PAGEREF _Toc186538058 \h </w:instrText>
        </w:r>
        <w:r>
          <w:rPr>
            <w:noProof/>
            <w:webHidden/>
          </w:rPr>
        </w:r>
        <w:r>
          <w:rPr>
            <w:noProof/>
            <w:webHidden/>
          </w:rPr>
          <w:fldChar w:fldCharType="separate"/>
        </w:r>
        <w:r>
          <w:rPr>
            <w:noProof/>
            <w:webHidden/>
          </w:rPr>
          <w:t>33</w:t>
        </w:r>
        <w:r>
          <w:rPr>
            <w:noProof/>
            <w:webHidden/>
          </w:rPr>
          <w:fldChar w:fldCharType="end"/>
        </w:r>
      </w:hyperlink>
    </w:p>
    <w:p w14:paraId="5C467282" w14:textId="3E5E5E7F"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59" w:history="1">
        <w:r w:rsidRPr="00801163">
          <w:rPr>
            <w:rStyle w:val="Hyperlink"/>
            <w:noProof/>
          </w:rPr>
          <w:t>3.16</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Actors and Responsibilities:</w:t>
        </w:r>
        <w:r>
          <w:rPr>
            <w:noProof/>
            <w:webHidden/>
          </w:rPr>
          <w:tab/>
        </w:r>
        <w:r>
          <w:rPr>
            <w:noProof/>
            <w:webHidden/>
          </w:rPr>
          <w:fldChar w:fldCharType="begin"/>
        </w:r>
        <w:r>
          <w:rPr>
            <w:noProof/>
            <w:webHidden/>
          </w:rPr>
          <w:instrText xml:space="preserve"> PAGEREF _Toc186538059 \h </w:instrText>
        </w:r>
        <w:r>
          <w:rPr>
            <w:noProof/>
            <w:webHidden/>
          </w:rPr>
        </w:r>
        <w:r>
          <w:rPr>
            <w:noProof/>
            <w:webHidden/>
          </w:rPr>
          <w:fldChar w:fldCharType="separate"/>
        </w:r>
        <w:r>
          <w:rPr>
            <w:noProof/>
            <w:webHidden/>
          </w:rPr>
          <w:t>36</w:t>
        </w:r>
        <w:r>
          <w:rPr>
            <w:noProof/>
            <w:webHidden/>
          </w:rPr>
          <w:fldChar w:fldCharType="end"/>
        </w:r>
      </w:hyperlink>
    </w:p>
    <w:p w14:paraId="15A3DC11" w14:textId="24591562"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60" w:history="1">
        <w:r w:rsidRPr="00801163">
          <w:rPr>
            <w:rStyle w:val="Hyperlink"/>
            <w:noProof/>
          </w:rPr>
          <w:t>3.17</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Use Case Table</w:t>
        </w:r>
        <w:r>
          <w:rPr>
            <w:noProof/>
            <w:webHidden/>
          </w:rPr>
          <w:tab/>
        </w:r>
        <w:r>
          <w:rPr>
            <w:noProof/>
            <w:webHidden/>
          </w:rPr>
          <w:fldChar w:fldCharType="begin"/>
        </w:r>
        <w:r>
          <w:rPr>
            <w:noProof/>
            <w:webHidden/>
          </w:rPr>
          <w:instrText xml:space="preserve"> PAGEREF _Toc186538060 \h </w:instrText>
        </w:r>
        <w:r>
          <w:rPr>
            <w:noProof/>
            <w:webHidden/>
          </w:rPr>
        </w:r>
        <w:r>
          <w:rPr>
            <w:noProof/>
            <w:webHidden/>
          </w:rPr>
          <w:fldChar w:fldCharType="separate"/>
        </w:r>
        <w:r>
          <w:rPr>
            <w:noProof/>
            <w:webHidden/>
          </w:rPr>
          <w:t>40</w:t>
        </w:r>
        <w:r>
          <w:rPr>
            <w:noProof/>
            <w:webHidden/>
          </w:rPr>
          <w:fldChar w:fldCharType="end"/>
        </w:r>
      </w:hyperlink>
    </w:p>
    <w:p w14:paraId="4A3E2ECC" w14:textId="53401984" w:rsidR="00643047" w:rsidRDefault="00643047">
      <w:pPr>
        <w:pStyle w:val="TOC2"/>
        <w:rPr>
          <w:rFonts w:asciiTheme="minorHAnsi" w:eastAsiaTheme="minorEastAsia" w:hAnsiTheme="minorHAnsi" w:cstheme="minorBidi"/>
          <w:b w:val="0"/>
          <w:noProof/>
          <w:kern w:val="2"/>
          <w:sz w:val="22"/>
          <w:szCs w:val="22"/>
          <w:lang w:val="en-PK" w:eastAsia="en-PK"/>
          <w14:ligatures w14:val="standardContextual"/>
        </w:rPr>
      </w:pPr>
      <w:hyperlink w:anchor="_Toc186538061" w:history="1">
        <w:r w:rsidRPr="00801163">
          <w:rPr>
            <w:rStyle w:val="Hyperlink"/>
            <w:noProof/>
          </w:rPr>
          <w:t>4</w:t>
        </w:r>
        <w:r>
          <w:rPr>
            <w:rFonts w:asciiTheme="minorHAnsi" w:eastAsiaTheme="minorEastAsia" w:hAnsiTheme="minorHAnsi" w:cstheme="minorBidi"/>
            <w:b w:val="0"/>
            <w:noProof/>
            <w:kern w:val="2"/>
            <w:sz w:val="22"/>
            <w:szCs w:val="22"/>
            <w:lang w:val="en-PK" w:eastAsia="en-PK"/>
            <w14:ligatures w14:val="standardContextual"/>
          </w:rPr>
          <w:tab/>
        </w:r>
        <w:r w:rsidRPr="00801163">
          <w:rPr>
            <w:rStyle w:val="Hyperlink"/>
            <w:noProof/>
          </w:rPr>
          <w:t>IMPLMENTATION</w:t>
        </w:r>
        <w:r>
          <w:rPr>
            <w:noProof/>
            <w:webHidden/>
          </w:rPr>
          <w:tab/>
        </w:r>
        <w:r>
          <w:rPr>
            <w:noProof/>
            <w:webHidden/>
          </w:rPr>
          <w:fldChar w:fldCharType="begin"/>
        </w:r>
        <w:r>
          <w:rPr>
            <w:noProof/>
            <w:webHidden/>
          </w:rPr>
          <w:instrText xml:space="preserve"> PAGEREF _Toc186538061 \h </w:instrText>
        </w:r>
        <w:r>
          <w:rPr>
            <w:noProof/>
            <w:webHidden/>
          </w:rPr>
        </w:r>
        <w:r>
          <w:rPr>
            <w:noProof/>
            <w:webHidden/>
          </w:rPr>
          <w:fldChar w:fldCharType="separate"/>
        </w:r>
        <w:r>
          <w:rPr>
            <w:noProof/>
            <w:webHidden/>
          </w:rPr>
          <w:t>72</w:t>
        </w:r>
        <w:r>
          <w:rPr>
            <w:noProof/>
            <w:webHidden/>
          </w:rPr>
          <w:fldChar w:fldCharType="end"/>
        </w:r>
      </w:hyperlink>
    </w:p>
    <w:p w14:paraId="4E9631E8" w14:textId="2E4A26CB"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62" w:history="1">
        <w:r w:rsidRPr="00801163">
          <w:rPr>
            <w:rStyle w:val="Hyperlink"/>
            <w:noProof/>
          </w:rPr>
          <w:t>4.1</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Dataset Preparation</w:t>
        </w:r>
        <w:r>
          <w:rPr>
            <w:noProof/>
            <w:webHidden/>
          </w:rPr>
          <w:tab/>
        </w:r>
        <w:r>
          <w:rPr>
            <w:noProof/>
            <w:webHidden/>
          </w:rPr>
          <w:fldChar w:fldCharType="begin"/>
        </w:r>
        <w:r>
          <w:rPr>
            <w:noProof/>
            <w:webHidden/>
          </w:rPr>
          <w:instrText xml:space="preserve"> PAGEREF _Toc186538062 \h </w:instrText>
        </w:r>
        <w:r>
          <w:rPr>
            <w:noProof/>
            <w:webHidden/>
          </w:rPr>
        </w:r>
        <w:r>
          <w:rPr>
            <w:noProof/>
            <w:webHidden/>
          </w:rPr>
          <w:fldChar w:fldCharType="separate"/>
        </w:r>
        <w:r>
          <w:rPr>
            <w:noProof/>
            <w:webHidden/>
          </w:rPr>
          <w:t>72</w:t>
        </w:r>
        <w:r>
          <w:rPr>
            <w:noProof/>
            <w:webHidden/>
          </w:rPr>
          <w:fldChar w:fldCharType="end"/>
        </w:r>
      </w:hyperlink>
    </w:p>
    <w:p w14:paraId="73057D66" w14:textId="31579A53"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63" w:history="1">
        <w:r w:rsidRPr="00801163">
          <w:rPr>
            <w:rStyle w:val="Hyperlink"/>
            <w:noProof/>
          </w:rPr>
          <w:t>4.2</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Experiments and Implementation</w:t>
        </w:r>
        <w:r>
          <w:rPr>
            <w:noProof/>
            <w:webHidden/>
          </w:rPr>
          <w:tab/>
        </w:r>
        <w:r>
          <w:rPr>
            <w:noProof/>
            <w:webHidden/>
          </w:rPr>
          <w:fldChar w:fldCharType="begin"/>
        </w:r>
        <w:r>
          <w:rPr>
            <w:noProof/>
            <w:webHidden/>
          </w:rPr>
          <w:instrText xml:space="preserve"> PAGEREF _Toc186538063 \h </w:instrText>
        </w:r>
        <w:r>
          <w:rPr>
            <w:noProof/>
            <w:webHidden/>
          </w:rPr>
        </w:r>
        <w:r>
          <w:rPr>
            <w:noProof/>
            <w:webHidden/>
          </w:rPr>
          <w:fldChar w:fldCharType="separate"/>
        </w:r>
        <w:r>
          <w:rPr>
            <w:noProof/>
            <w:webHidden/>
          </w:rPr>
          <w:t>73</w:t>
        </w:r>
        <w:r>
          <w:rPr>
            <w:noProof/>
            <w:webHidden/>
          </w:rPr>
          <w:fldChar w:fldCharType="end"/>
        </w:r>
      </w:hyperlink>
    </w:p>
    <w:p w14:paraId="34A8B661" w14:textId="1102C121"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64" w:history="1">
        <w:r w:rsidRPr="00801163">
          <w:rPr>
            <w:rStyle w:val="Hyperlink"/>
            <w:noProof/>
          </w:rPr>
          <w:t>4.3</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Experimental Results</w:t>
        </w:r>
        <w:r>
          <w:rPr>
            <w:noProof/>
            <w:webHidden/>
          </w:rPr>
          <w:tab/>
        </w:r>
        <w:r>
          <w:rPr>
            <w:noProof/>
            <w:webHidden/>
          </w:rPr>
          <w:fldChar w:fldCharType="begin"/>
        </w:r>
        <w:r>
          <w:rPr>
            <w:noProof/>
            <w:webHidden/>
          </w:rPr>
          <w:instrText xml:space="preserve"> PAGEREF _Toc186538064 \h </w:instrText>
        </w:r>
        <w:r>
          <w:rPr>
            <w:noProof/>
            <w:webHidden/>
          </w:rPr>
        </w:r>
        <w:r>
          <w:rPr>
            <w:noProof/>
            <w:webHidden/>
          </w:rPr>
          <w:fldChar w:fldCharType="separate"/>
        </w:r>
        <w:r>
          <w:rPr>
            <w:noProof/>
            <w:webHidden/>
          </w:rPr>
          <w:t>73</w:t>
        </w:r>
        <w:r>
          <w:rPr>
            <w:noProof/>
            <w:webHidden/>
          </w:rPr>
          <w:fldChar w:fldCharType="end"/>
        </w:r>
      </w:hyperlink>
    </w:p>
    <w:p w14:paraId="476978AF" w14:textId="39C3E5B3"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65" w:history="1">
        <w:r w:rsidRPr="00801163">
          <w:rPr>
            <w:rStyle w:val="Hyperlink"/>
            <w:noProof/>
          </w:rPr>
          <w:t>4.4</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Observations</w:t>
        </w:r>
        <w:r>
          <w:rPr>
            <w:noProof/>
            <w:webHidden/>
          </w:rPr>
          <w:tab/>
        </w:r>
        <w:r>
          <w:rPr>
            <w:noProof/>
            <w:webHidden/>
          </w:rPr>
          <w:fldChar w:fldCharType="begin"/>
        </w:r>
        <w:r>
          <w:rPr>
            <w:noProof/>
            <w:webHidden/>
          </w:rPr>
          <w:instrText xml:space="preserve"> PAGEREF _Toc186538065 \h </w:instrText>
        </w:r>
        <w:r>
          <w:rPr>
            <w:noProof/>
            <w:webHidden/>
          </w:rPr>
        </w:r>
        <w:r>
          <w:rPr>
            <w:noProof/>
            <w:webHidden/>
          </w:rPr>
          <w:fldChar w:fldCharType="separate"/>
        </w:r>
        <w:r>
          <w:rPr>
            <w:noProof/>
            <w:webHidden/>
          </w:rPr>
          <w:t>73</w:t>
        </w:r>
        <w:r>
          <w:rPr>
            <w:noProof/>
            <w:webHidden/>
          </w:rPr>
          <w:fldChar w:fldCharType="end"/>
        </w:r>
      </w:hyperlink>
    </w:p>
    <w:p w14:paraId="3447BC6C" w14:textId="502D982F"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66" w:history="1">
        <w:r w:rsidRPr="00801163">
          <w:rPr>
            <w:rStyle w:val="Hyperlink"/>
            <w:noProof/>
          </w:rPr>
          <w:t>4.5</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Challenges and Solution</w:t>
        </w:r>
        <w:r>
          <w:rPr>
            <w:noProof/>
            <w:webHidden/>
          </w:rPr>
          <w:tab/>
        </w:r>
        <w:r>
          <w:rPr>
            <w:noProof/>
            <w:webHidden/>
          </w:rPr>
          <w:fldChar w:fldCharType="begin"/>
        </w:r>
        <w:r>
          <w:rPr>
            <w:noProof/>
            <w:webHidden/>
          </w:rPr>
          <w:instrText xml:space="preserve"> PAGEREF _Toc186538066 \h </w:instrText>
        </w:r>
        <w:r>
          <w:rPr>
            <w:noProof/>
            <w:webHidden/>
          </w:rPr>
        </w:r>
        <w:r>
          <w:rPr>
            <w:noProof/>
            <w:webHidden/>
          </w:rPr>
          <w:fldChar w:fldCharType="separate"/>
        </w:r>
        <w:r>
          <w:rPr>
            <w:noProof/>
            <w:webHidden/>
          </w:rPr>
          <w:t>74</w:t>
        </w:r>
        <w:r>
          <w:rPr>
            <w:noProof/>
            <w:webHidden/>
          </w:rPr>
          <w:fldChar w:fldCharType="end"/>
        </w:r>
      </w:hyperlink>
    </w:p>
    <w:p w14:paraId="3F1455D3" w14:textId="7B40D78D"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67" w:history="1">
        <w:r w:rsidRPr="00801163">
          <w:rPr>
            <w:rStyle w:val="Hyperlink"/>
            <w:noProof/>
          </w:rPr>
          <w:t>4.6</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Comparison Table</w:t>
        </w:r>
        <w:r>
          <w:rPr>
            <w:noProof/>
            <w:webHidden/>
          </w:rPr>
          <w:tab/>
        </w:r>
        <w:r>
          <w:rPr>
            <w:noProof/>
            <w:webHidden/>
          </w:rPr>
          <w:fldChar w:fldCharType="begin"/>
        </w:r>
        <w:r>
          <w:rPr>
            <w:noProof/>
            <w:webHidden/>
          </w:rPr>
          <w:instrText xml:space="preserve"> PAGEREF _Toc186538067 \h </w:instrText>
        </w:r>
        <w:r>
          <w:rPr>
            <w:noProof/>
            <w:webHidden/>
          </w:rPr>
        </w:r>
        <w:r>
          <w:rPr>
            <w:noProof/>
            <w:webHidden/>
          </w:rPr>
          <w:fldChar w:fldCharType="separate"/>
        </w:r>
        <w:r>
          <w:rPr>
            <w:noProof/>
            <w:webHidden/>
          </w:rPr>
          <w:t>74</w:t>
        </w:r>
        <w:r>
          <w:rPr>
            <w:noProof/>
            <w:webHidden/>
          </w:rPr>
          <w:fldChar w:fldCharType="end"/>
        </w:r>
      </w:hyperlink>
    </w:p>
    <w:p w14:paraId="0A2D4A49" w14:textId="75EBCE0A" w:rsidR="00643047" w:rsidRDefault="00643047">
      <w:pPr>
        <w:pStyle w:val="TOC2"/>
        <w:rPr>
          <w:rFonts w:asciiTheme="minorHAnsi" w:eastAsiaTheme="minorEastAsia" w:hAnsiTheme="minorHAnsi" w:cstheme="minorBidi"/>
          <w:b w:val="0"/>
          <w:noProof/>
          <w:kern w:val="2"/>
          <w:sz w:val="22"/>
          <w:szCs w:val="22"/>
          <w:lang w:val="en-PK" w:eastAsia="en-PK"/>
          <w14:ligatures w14:val="standardContextual"/>
        </w:rPr>
      </w:pPr>
      <w:hyperlink w:anchor="_Toc186538068" w:history="1">
        <w:r w:rsidRPr="00801163">
          <w:rPr>
            <w:rStyle w:val="Hyperlink"/>
            <w:noProof/>
          </w:rPr>
          <w:t>5</w:t>
        </w:r>
        <w:r>
          <w:rPr>
            <w:rFonts w:asciiTheme="minorHAnsi" w:eastAsiaTheme="minorEastAsia" w:hAnsiTheme="minorHAnsi" w:cstheme="minorBidi"/>
            <w:b w:val="0"/>
            <w:noProof/>
            <w:kern w:val="2"/>
            <w:sz w:val="22"/>
            <w:szCs w:val="22"/>
            <w:lang w:val="en-PK" w:eastAsia="en-PK"/>
            <w14:ligatures w14:val="standardContextual"/>
          </w:rPr>
          <w:tab/>
        </w:r>
        <w:r w:rsidRPr="00801163">
          <w:rPr>
            <w:rStyle w:val="Hyperlink"/>
            <w:noProof/>
          </w:rPr>
          <w:t>RESULTS AND DISCUSSIONS</w:t>
        </w:r>
        <w:r>
          <w:rPr>
            <w:noProof/>
            <w:webHidden/>
          </w:rPr>
          <w:tab/>
        </w:r>
        <w:r>
          <w:rPr>
            <w:noProof/>
            <w:webHidden/>
          </w:rPr>
          <w:fldChar w:fldCharType="begin"/>
        </w:r>
        <w:r>
          <w:rPr>
            <w:noProof/>
            <w:webHidden/>
          </w:rPr>
          <w:instrText xml:space="preserve"> PAGEREF _Toc186538068 \h </w:instrText>
        </w:r>
        <w:r>
          <w:rPr>
            <w:noProof/>
            <w:webHidden/>
          </w:rPr>
        </w:r>
        <w:r>
          <w:rPr>
            <w:noProof/>
            <w:webHidden/>
          </w:rPr>
          <w:fldChar w:fldCharType="separate"/>
        </w:r>
        <w:r>
          <w:rPr>
            <w:noProof/>
            <w:webHidden/>
          </w:rPr>
          <w:t>76</w:t>
        </w:r>
        <w:r>
          <w:rPr>
            <w:noProof/>
            <w:webHidden/>
          </w:rPr>
          <w:fldChar w:fldCharType="end"/>
        </w:r>
      </w:hyperlink>
    </w:p>
    <w:p w14:paraId="068782B4" w14:textId="4B53FA8D"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69" w:history="1">
        <w:r w:rsidRPr="00801163">
          <w:rPr>
            <w:rStyle w:val="Hyperlink"/>
            <w:noProof/>
          </w:rPr>
          <w:t>5.1</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User  Manual</w:t>
        </w:r>
        <w:r>
          <w:rPr>
            <w:noProof/>
            <w:webHidden/>
          </w:rPr>
          <w:tab/>
        </w:r>
        <w:r>
          <w:rPr>
            <w:noProof/>
            <w:webHidden/>
          </w:rPr>
          <w:fldChar w:fldCharType="begin"/>
        </w:r>
        <w:r>
          <w:rPr>
            <w:noProof/>
            <w:webHidden/>
          </w:rPr>
          <w:instrText xml:space="preserve"> PAGEREF _Toc186538069 \h </w:instrText>
        </w:r>
        <w:r>
          <w:rPr>
            <w:noProof/>
            <w:webHidden/>
          </w:rPr>
        </w:r>
        <w:r>
          <w:rPr>
            <w:noProof/>
            <w:webHidden/>
          </w:rPr>
          <w:fldChar w:fldCharType="separate"/>
        </w:r>
        <w:r>
          <w:rPr>
            <w:noProof/>
            <w:webHidden/>
          </w:rPr>
          <w:t>76</w:t>
        </w:r>
        <w:r>
          <w:rPr>
            <w:noProof/>
            <w:webHidden/>
          </w:rPr>
          <w:fldChar w:fldCharType="end"/>
        </w:r>
      </w:hyperlink>
    </w:p>
    <w:p w14:paraId="17ADDF00" w14:textId="24408D26"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70" w:history="1">
        <w:r w:rsidRPr="00801163">
          <w:rPr>
            <w:rStyle w:val="Hyperlink"/>
            <w:noProof/>
          </w:rPr>
          <w:t>5.2</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Backend</w:t>
        </w:r>
        <w:r>
          <w:rPr>
            <w:noProof/>
            <w:webHidden/>
          </w:rPr>
          <w:tab/>
        </w:r>
        <w:r>
          <w:rPr>
            <w:noProof/>
            <w:webHidden/>
          </w:rPr>
          <w:fldChar w:fldCharType="begin"/>
        </w:r>
        <w:r>
          <w:rPr>
            <w:noProof/>
            <w:webHidden/>
          </w:rPr>
          <w:instrText xml:space="preserve"> PAGEREF _Toc186538070 \h </w:instrText>
        </w:r>
        <w:r>
          <w:rPr>
            <w:noProof/>
            <w:webHidden/>
          </w:rPr>
        </w:r>
        <w:r>
          <w:rPr>
            <w:noProof/>
            <w:webHidden/>
          </w:rPr>
          <w:fldChar w:fldCharType="separate"/>
        </w:r>
        <w:r>
          <w:rPr>
            <w:noProof/>
            <w:webHidden/>
          </w:rPr>
          <w:t>96</w:t>
        </w:r>
        <w:r>
          <w:rPr>
            <w:noProof/>
            <w:webHidden/>
          </w:rPr>
          <w:fldChar w:fldCharType="end"/>
        </w:r>
      </w:hyperlink>
    </w:p>
    <w:p w14:paraId="0450D1E7" w14:textId="2C057ED6"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71" w:history="1">
        <w:r w:rsidRPr="00801163">
          <w:rPr>
            <w:rStyle w:val="Hyperlink"/>
            <w:noProof/>
          </w:rPr>
          <w:t>5.3</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Results</w:t>
        </w:r>
        <w:r>
          <w:rPr>
            <w:noProof/>
            <w:webHidden/>
          </w:rPr>
          <w:tab/>
        </w:r>
        <w:r>
          <w:rPr>
            <w:noProof/>
            <w:webHidden/>
          </w:rPr>
          <w:fldChar w:fldCharType="begin"/>
        </w:r>
        <w:r>
          <w:rPr>
            <w:noProof/>
            <w:webHidden/>
          </w:rPr>
          <w:instrText xml:space="preserve"> PAGEREF _Toc186538071 \h </w:instrText>
        </w:r>
        <w:r>
          <w:rPr>
            <w:noProof/>
            <w:webHidden/>
          </w:rPr>
        </w:r>
        <w:r>
          <w:rPr>
            <w:noProof/>
            <w:webHidden/>
          </w:rPr>
          <w:fldChar w:fldCharType="separate"/>
        </w:r>
        <w:r>
          <w:rPr>
            <w:noProof/>
            <w:webHidden/>
          </w:rPr>
          <w:t>98</w:t>
        </w:r>
        <w:r>
          <w:rPr>
            <w:noProof/>
            <w:webHidden/>
          </w:rPr>
          <w:fldChar w:fldCharType="end"/>
        </w:r>
      </w:hyperlink>
    </w:p>
    <w:p w14:paraId="2B9148A9" w14:textId="07CBC719" w:rsidR="00643047" w:rsidRDefault="00643047">
      <w:pPr>
        <w:pStyle w:val="TOC2"/>
        <w:rPr>
          <w:rFonts w:asciiTheme="minorHAnsi" w:eastAsiaTheme="minorEastAsia" w:hAnsiTheme="minorHAnsi" w:cstheme="minorBidi"/>
          <w:b w:val="0"/>
          <w:noProof/>
          <w:kern w:val="2"/>
          <w:sz w:val="22"/>
          <w:szCs w:val="22"/>
          <w:lang w:val="en-PK" w:eastAsia="en-PK"/>
          <w14:ligatures w14:val="standardContextual"/>
        </w:rPr>
      </w:pPr>
      <w:hyperlink w:anchor="_Toc186538072" w:history="1">
        <w:r w:rsidRPr="00801163">
          <w:rPr>
            <w:rStyle w:val="Hyperlink"/>
            <w:noProof/>
          </w:rPr>
          <w:t>6</w:t>
        </w:r>
        <w:r>
          <w:rPr>
            <w:rFonts w:asciiTheme="minorHAnsi" w:eastAsiaTheme="minorEastAsia" w:hAnsiTheme="minorHAnsi" w:cstheme="minorBidi"/>
            <w:b w:val="0"/>
            <w:noProof/>
            <w:kern w:val="2"/>
            <w:sz w:val="22"/>
            <w:szCs w:val="22"/>
            <w:lang w:val="en-PK" w:eastAsia="en-PK"/>
            <w14:ligatures w14:val="standardContextual"/>
          </w:rPr>
          <w:tab/>
        </w:r>
        <w:r w:rsidRPr="00801163">
          <w:rPr>
            <w:rStyle w:val="Hyperlink"/>
            <w:noProof/>
          </w:rPr>
          <w:t>CONCLUSION AND FUTURE WORK</w:t>
        </w:r>
        <w:r>
          <w:rPr>
            <w:noProof/>
            <w:webHidden/>
          </w:rPr>
          <w:tab/>
        </w:r>
        <w:r>
          <w:rPr>
            <w:noProof/>
            <w:webHidden/>
          </w:rPr>
          <w:fldChar w:fldCharType="begin"/>
        </w:r>
        <w:r>
          <w:rPr>
            <w:noProof/>
            <w:webHidden/>
          </w:rPr>
          <w:instrText xml:space="preserve"> PAGEREF _Toc186538072 \h </w:instrText>
        </w:r>
        <w:r>
          <w:rPr>
            <w:noProof/>
            <w:webHidden/>
          </w:rPr>
        </w:r>
        <w:r>
          <w:rPr>
            <w:noProof/>
            <w:webHidden/>
          </w:rPr>
          <w:fldChar w:fldCharType="separate"/>
        </w:r>
        <w:r>
          <w:rPr>
            <w:noProof/>
            <w:webHidden/>
          </w:rPr>
          <w:t>101</w:t>
        </w:r>
        <w:r>
          <w:rPr>
            <w:noProof/>
            <w:webHidden/>
          </w:rPr>
          <w:fldChar w:fldCharType="end"/>
        </w:r>
      </w:hyperlink>
    </w:p>
    <w:p w14:paraId="7F9D48A4" w14:textId="5725B76D"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73" w:history="1">
        <w:r w:rsidRPr="00801163">
          <w:rPr>
            <w:rStyle w:val="Hyperlink"/>
            <w:noProof/>
            <w:lang w:val="en-US" w:eastAsia="en-US"/>
          </w:rPr>
          <w:t>6.1</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Conclusion</w:t>
        </w:r>
        <w:r>
          <w:rPr>
            <w:noProof/>
            <w:webHidden/>
          </w:rPr>
          <w:tab/>
        </w:r>
        <w:r>
          <w:rPr>
            <w:noProof/>
            <w:webHidden/>
          </w:rPr>
          <w:fldChar w:fldCharType="begin"/>
        </w:r>
        <w:r>
          <w:rPr>
            <w:noProof/>
            <w:webHidden/>
          </w:rPr>
          <w:instrText xml:space="preserve"> PAGEREF _Toc186538073 \h </w:instrText>
        </w:r>
        <w:r>
          <w:rPr>
            <w:noProof/>
            <w:webHidden/>
          </w:rPr>
        </w:r>
        <w:r>
          <w:rPr>
            <w:noProof/>
            <w:webHidden/>
          </w:rPr>
          <w:fldChar w:fldCharType="separate"/>
        </w:r>
        <w:r>
          <w:rPr>
            <w:noProof/>
            <w:webHidden/>
          </w:rPr>
          <w:t>101</w:t>
        </w:r>
        <w:r>
          <w:rPr>
            <w:noProof/>
            <w:webHidden/>
          </w:rPr>
          <w:fldChar w:fldCharType="end"/>
        </w:r>
      </w:hyperlink>
    </w:p>
    <w:p w14:paraId="4FF8C632" w14:textId="1EBB00DF"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74" w:history="1">
        <w:r w:rsidRPr="00801163">
          <w:rPr>
            <w:rStyle w:val="Hyperlink"/>
            <w:noProof/>
          </w:rPr>
          <w:t>6.2</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Recommendations</w:t>
        </w:r>
        <w:r>
          <w:rPr>
            <w:noProof/>
            <w:webHidden/>
          </w:rPr>
          <w:tab/>
        </w:r>
        <w:r>
          <w:rPr>
            <w:noProof/>
            <w:webHidden/>
          </w:rPr>
          <w:fldChar w:fldCharType="begin"/>
        </w:r>
        <w:r>
          <w:rPr>
            <w:noProof/>
            <w:webHidden/>
          </w:rPr>
          <w:instrText xml:space="preserve"> PAGEREF _Toc186538074 \h </w:instrText>
        </w:r>
        <w:r>
          <w:rPr>
            <w:noProof/>
            <w:webHidden/>
          </w:rPr>
        </w:r>
        <w:r>
          <w:rPr>
            <w:noProof/>
            <w:webHidden/>
          </w:rPr>
          <w:fldChar w:fldCharType="separate"/>
        </w:r>
        <w:r>
          <w:rPr>
            <w:noProof/>
            <w:webHidden/>
          </w:rPr>
          <w:t>101</w:t>
        </w:r>
        <w:r>
          <w:rPr>
            <w:noProof/>
            <w:webHidden/>
          </w:rPr>
          <w:fldChar w:fldCharType="end"/>
        </w:r>
      </w:hyperlink>
    </w:p>
    <w:p w14:paraId="15D84781" w14:textId="49F5F34D"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75" w:history="1">
        <w:r w:rsidRPr="00801163">
          <w:rPr>
            <w:rStyle w:val="Hyperlink"/>
            <w:noProof/>
          </w:rPr>
          <w:t>6.3</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Final Thoughts</w:t>
        </w:r>
        <w:r>
          <w:rPr>
            <w:noProof/>
            <w:webHidden/>
          </w:rPr>
          <w:tab/>
        </w:r>
        <w:r>
          <w:rPr>
            <w:noProof/>
            <w:webHidden/>
          </w:rPr>
          <w:fldChar w:fldCharType="begin"/>
        </w:r>
        <w:r>
          <w:rPr>
            <w:noProof/>
            <w:webHidden/>
          </w:rPr>
          <w:instrText xml:space="preserve"> PAGEREF _Toc186538075 \h </w:instrText>
        </w:r>
        <w:r>
          <w:rPr>
            <w:noProof/>
            <w:webHidden/>
          </w:rPr>
        </w:r>
        <w:r>
          <w:rPr>
            <w:noProof/>
            <w:webHidden/>
          </w:rPr>
          <w:fldChar w:fldCharType="separate"/>
        </w:r>
        <w:r>
          <w:rPr>
            <w:noProof/>
            <w:webHidden/>
          </w:rPr>
          <w:t>102</w:t>
        </w:r>
        <w:r>
          <w:rPr>
            <w:noProof/>
            <w:webHidden/>
          </w:rPr>
          <w:fldChar w:fldCharType="end"/>
        </w:r>
      </w:hyperlink>
    </w:p>
    <w:p w14:paraId="253BE373" w14:textId="770BDF75" w:rsidR="00643047" w:rsidRDefault="00643047">
      <w:pPr>
        <w:pStyle w:val="TOC3"/>
        <w:rPr>
          <w:rFonts w:asciiTheme="minorHAnsi" w:eastAsiaTheme="minorEastAsia" w:hAnsiTheme="minorHAnsi" w:cstheme="minorBidi"/>
          <w:noProof/>
          <w:kern w:val="2"/>
          <w:sz w:val="22"/>
          <w:szCs w:val="22"/>
          <w:lang w:val="en-PK" w:eastAsia="en-PK"/>
          <w14:ligatures w14:val="standardContextual"/>
        </w:rPr>
      </w:pPr>
      <w:hyperlink w:anchor="_Toc186538076" w:history="1">
        <w:r w:rsidRPr="00801163">
          <w:rPr>
            <w:rStyle w:val="Hyperlink"/>
            <w:noProof/>
          </w:rPr>
          <w:t>6.4</w:t>
        </w:r>
        <w:r>
          <w:rPr>
            <w:rFonts w:asciiTheme="minorHAnsi" w:eastAsiaTheme="minorEastAsia" w:hAnsiTheme="minorHAnsi" w:cstheme="minorBidi"/>
            <w:noProof/>
            <w:kern w:val="2"/>
            <w:sz w:val="22"/>
            <w:szCs w:val="22"/>
            <w:lang w:val="en-PK" w:eastAsia="en-PK"/>
            <w14:ligatures w14:val="standardContextual"/>
          </w:rPr>
          <w:tab/>
        </w:r>
        <w:r w:rsidRPr="00801163">
          <w:rPr>
            <w:rStyle w:val="Hyperlink"/>
            <w:noProof/>
          </w:rPr>
          <w:t>Future Prospects</w:t>
        </w:r>
        <w:r>
          <w:rPr>
            <w:noProof/>
            <w:webHidden/>
          </w:rPr>
          <w:tab/>
        </w:r>
        <w:r>
          <w:rPr>
            <w:noProof/>
            <w:webHidden/>
          </w:rPr>
          <w:fldChar w:fldCharType="begin"/>
        </w:r>
        <w:r>
          <w:rPr>
            <w:noProof/>
            <w:webHidden/>
          </w:rPr>
          <w:instrText xml:space="preserve"> PAGEREF _Toc186538076 \h </w:instrText>
        </w:r>
        <w:r>
          <w:rPr>
            <w:noProof/>
            <w:webHidden/>
          </w:rPr>
        </w:r>
        <w:r>
          <w:rPr>
            <w:noProof/>
            <w:webHidden/>
          </w:rPr>
          <w:fldChar w:fldCharType="separate"/>
        </w:r>
        <w:r>
          <w:rPr>
            <w:noProof/>
            <w:webHidden/>
          </w:rPr>
          <w:t>103</w:t>
        </w:r>
        <w:r>
          <w:rPr>
            <w:noProof/>
            <w:webHidden/>
          </w:rPr>
          <w:fldChar w:fldCharType="end"/>
        </w:r>
      </w:hyperlink>
    </w:p>
    <w:p w14:paraId="0591867A" w14:textId="21FA4C18" w:rsidR="00643047" w:rsidRDefault="00643047">
      <w:pPr>
        <w:pStyle w:val="TOC2"/>
        <w:rPr>
          <w:rFonts w:asciiTheme="minorHAnsi" w:eastAsiaTheme="minorEastAsia" w:hAnsiTheme="minorHAnsi" w:cstheme="minorBidi"/>
          <w:b w:val="0"/>
          <w:noProof/>
          <w:kern w:val="2"/>
          <w:sz w:val="22"/>
          <w:szCs w:val="22"/>
          <w:lang w:val="en-PK" w:eastAsia="en-PK"/>
          <w14:ligatures w14:val="standardContextual"/>
        </w:rPr>
      </w:pPr>
      <w:hyperlink w:anchor="_Toc186538077" w:history="1">
        <w:r w:rsidRPr="00801163">
          <w:rPr>
            <w:rStyle w:val="Hyperlink"/>
            <w:noProof/>
          </w:rPr>
          <w:t>REFERENCES</w:t>
        </w:r>
        <w:r>
          <w:rPr>
            <w:noProof/>
            <w:webHidden/>
          </w:rPr>
          <w:tab/>
        </w:r>
        <w:r>
          <w:rPr>
            <w:noProof/>
            <w:webHidden/>
          </w:rPr>
          <w:fldChar w:fldCharType="begin"/>
        </w:r>
        <w:r>
          <w:rPr>
            <w:noProof/>
            <w:webHidden/>
          </w:rPr>
          <w:instrText xml:space="preserve"> PAGEREF _Toc186538077 \h </w:instrText>
        </w:r>
        <w:r>
          <w:rPr>
            <w:noProof/>
            <w:webHidden/>
          </w:rPr>
        </w:r>
        <w:r>
          <w:rPr>
            <w:noProof/>
            <w:webHidden/>
          </w:rPr>
          <w:fldChar w:fldCharType="separate"/>
        </w:r>
        <w:r>
          <w:rPr>
            <w:noProof/>
            <w:webHidden/>
          </w:rPr>
          <w:t>105</w:t>
        </w:r>
        <w:r>
          <w:rPr>
            <w:noProof/>
            <w:webHidden/>
          </w:rPr>
          <w:fldChar w:fldCharType="end"/>
        </w:r>
      </w:hyperlink>
    </w:p>
    <w:p w14:paraId="2F5359E4" w14:textId="3AE0A5AD" w:rsidR="00966DCC" w:rsidRPr="009F7A78" w:rsidRDefault="00726B27" w:rsidP="00A20057">
      <w:pPr>
        <w:sectPr w:rsidR="00966DCC" w:rsidRPr="009F7A78" w:rsidSect="00966DCC">
          <w:pgSz w:w="11909" w:h="16834" w:code="9"/>
          <w:pgMar w:top="1418" w:right="1418" w:bottom="1418" w:left="2268" w:header="851" w:footer="851" w:gutter="0"/>
          <w:pgNumType w:fmt="lowerRoman"/>
          <w:cols w:space="720"/>
          <w:docGrid w:linePitch="360"/>
        </w:sectPr>
      </w:pPr>
      <w:r w:rsidRPr="009F7A78">
        <w:fldChar w:fldCharType="end"/>
      </w:r>
    </w:p>
    <w:p w14:paraId="0AD3EB02" w14:textId="77777777" w:rsidR="007D6CAC" w:rsidRPr="009F7A78" w:rsidRDefault="007D6CAC" w:rsidP="00A20057"/>
    <w:p w14:paraId="7EEB61BF" w14:textId="77777777" w:rsidR="00EE5E46" w:rsidRPr="009F7A78" w:rsidRDefault="00EE5E46" w:rsidP="00EE5E46">
      <w:pPr>
        <w:jc w:val="center"/>
      </w:pPr>
    </w:p>
    <w:p w14:paraId="2711DB2B" w14:textId="77777777" w:rsidR="0097625A" w:rsidRPr="009F7A78" w:rsidRDefault="0097625A" w:rsidP="00EE5E46">
      <w:pPr>
        <w:pStyle w:val="Heading9"/>
      </w:pPr>
      <w:bookmarkStart w:id="5" w:name="_Toc184297899"/>
      <w:r w:rsidRPr="009F7A78">
        <w:t>LIST OF TABLES</w:t>
      </w:r>
      <w:bookmarkEnd w:id="5"/>
    </w:p>
    <w:p w14:paraId="7311C0FB" w14:textId="77777777" w:rsidR="00472434" w:rsidRPr="009F7A78" w:rsidRDefault="00472434" w:rsidP="00722084"/>
    <w:p w14:paraId="0B255E83" w14:textId="77777777" w:rsidR="00320A3C" w:rsidRPr="009F7A78" w:rsidRDefault="00320A3C" w:rsidP="00722084"/>
    <w:p w14:paraId="33A78ED9" w14:textId="77777777" w:rsidR="00320A3C" w:rsidRPr="009F7A78" w:rsidRDefault="00320A3C" w:rsidP="00722084"/>
    <w:p w14:paraId="3E1FEAB5" w14:textId="6719353B" w:rsidR="00472434" w:rsidRPr="009F7A78" w:rsidRDefault="00036CF4" w:rsidP="00043A73">
      <w:pPr>
        <w:tabs>
          <w:tab w:val="center" w:pos="648"/>
          <w:tab w:val="center" w:pos="3969"/>
          <w:tab w:val="center" w:pos="7848"/>
        </w:tabs>
        <w:rPr>
          <w:b/>
        </w:rPr>
      </w:pPr>
      <w:r w:rsidRPr="009F7A78">
        <w:rPr>
          <w:b/>
        </w:rPr>
        <w:tab/>
      </w:r>
      <w:r w:rsidR="00716556" w:rsidRPr="009F7A78">
        <w:rPr>
          <w:b/>
        </w:rPr>
        <w:t xml:space="preserve">       </w:t>
      </w:r>
      <w:r w:rsidR="00320A3C" w:rsidRPr="009F7A78">
        <w:rPr>
          <w:b/>
        </w:rPr>
        <w:t>TABLE</w:t>
      </w:r>
      <w:r w:rsidR="00320A3C" w:rsidRPr="009F7A78">
        <w:rPr>
          <w:b/>
        </w:rPr>
        <w:tab/>
      </w:r>
      <w:r w:rsidR="00E014C1" w:rsidRPr="009F7A78">
        <w:rPr>
          <w:b/>
        </w:rPr>
        <w:t xml:space="preserve"> </w:t>
      </w:r>
      <w:r w:rsidR="00320A3C" w:rsidRPr="009F7A78">
        <w:rPr>
          <w:b/>
        </w:rPr>
        <w:t>TITLE</w:t>
      </w:r>
      <w:r w:rsidR="00320A3C" w:rsidRPr="009F7A78">
        <w:rPr>
          <w:b/>
        </w:rPr>
        <w:tab/>
        <w:t>PAGE</w:t>
      </w:r>
    </w:p>
    <w:p w14:paraId="321D6190" w14:textId="2E4683F0" w:rsidR="00966DCC" w:rsidRPr="009F7A78" w:rsidRDefault="00966DCC" w:rsidP="0097625A">
      <w:pPr>
        <w:jc w:val="center"/>
      </w:pPr>
    </w:p>
    <w:p w14:paraId="194488FC" w14:textId="77FDA61D" w:rsidR="009F41FB" w:rsidRPr="009F41FB" w:rsidRDefault="00D62CEA">
      <w:pPr>
        <w:pStyle w:val="TableofFigures"/>
        <w:rPr>
          <w:rFonts w:asciiTheme="minorHAnsi" w:eastAsiaTheme="minorEastAsia" w:hAnsiTheme="minorHAnsi" w:cstheme="minorBidi"/>
          <w:noProof/>
          <w:kern w:val="2"/>
          <w:sz w:val="22"/>
          <w:szCs w:val="22"/>
          <w:lang w:val="en-PK" w:eastAsia="en-PK"/>
          <w14:ligatures w14:val="standardContextual"/>
        </w:rPr>
      </w:pPr>
      <w:r w:rsidRPr="00DB378C">
        <w:fldChar w:fldCharType="begin"/>
      </w:r>
      <w:r w:rsidRPr="00DB378C">
        <w:instrText xml:space="preserve"> TOC \h \z \c "Table" </w:instrText>
      </w:r>
      <w:r w:rsidRPr="00DB378C">
        <w:fldChar w:fldCharType="separate"/>
      </w:r>
      <w:hyperlink w:anchor="_Toc184395950" w:history="1">
        <w:r w:rsidR="009F41FB" w:rsidRPr="009F41FB">
          <w:rPr>
            <w:rStyle w:val="Hyperlink"/>
            <w:noProof/>
          </w:rPr>
          <w:t>Table 2.1 Literature Review Summaries</w:t>
        </w:r>
        <w:r w:rsidR="009F41FB" w:rsidRPr="009F41FB">
          <w:rPr>
            <w:noProof/>
            <w:webHidden/>
          </w:rPr>
          <w:tab/>
        </w:r>
        <w:r w:rsidR="009F41FB" w:rsidRPr="009F41FB">
          <w:rPr>
            <w:noProof/>
            <w:webHidden/>
          </w:rPr>
          <w:fldChar w:fldCharType="begin"/>
        </w:r>
        <w:r w:rsidR="009F41FB" w:rsidRPr="009F41FB">
          <w:rPr>
            <w:noProof/>
            <w:webHidden/>
          </w:rPr>
          <w:instrText xml:space="preserve"> PAGEREF _Toc184395950 \h </w:instrText>
        </w:r>
        <w:r w:rsidR="009F41FB" w:rsidRPr="009F41FB">
          <w:rPr>
            <w:noProof/>
            <w:webHidden/>
          </w:rPr>
        </w:r>
        <w:r w:rsidR="009F41FB" w:rsidRPr="009F41FB">
          <w:rPr>
            <w:noProof/>
            <w:webHidden/>
          </w:rPr>
          <w:fldChar w:fldCharType="separate"/>
        </w:r>
        <w:r w:rsidR="009F41FB" w:rsidRPr="009F41FB">
          <w:rPr>
            <w:noProof/>
            <w:webHidden/>
          </w:rPr>
          <w:t>6</w:t>
        </w:r>
        <w:r w:rsidR="009F41FB" w:rsidRPr="009F41FB">
          <w:rPr>
            <w:noProof/>
            <w:webHidden/>
          </w:rPr>
          <w:fldChar w:fldCharType="end"/>
        </w:r>
      </w:hyperlink>
    </w:p>
    <w:p w14:paraId="7547F02E" w14:textId="65653B99" w:rsidR="009F41FB" w:rsidRPr="009F41FB" w:rsidRDefault="009F41FB">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84395951" w:history="1">
        <w:r w:rsidRPr="009F41FB">
          <w:rPr>
            <w:rStyle w:val="Hyperlink"/>
            <w:noProof/>
          </w:rPr>
          <w:t>Table 3.1 Train and Testing Data Valuation Table</w:t>
        </w:r>
        <w:r w:rsidRPr="009F41FB">
          <w:rPr>
            <w:noProof/>
            <w:webHidden/>
          </w:rPr>
          <w:tab/>
        </w:r>
        <w:r w:rsidRPr="009F41FB">
          <w:rPr>
            <w:noProof/>
            <w:webHidden/>
          </w:rPr>
          <w:fldChar w:fldCharType="begin"/>
        </w:r>
        <w:r w:rsidRPr="009F41FB">
          <w:rPr>
            <w:noProof/>
            <w:webHidden/>
          </w:rPr>
          <w:instrText xml:space="preserve"> PAGEREF _Toc184395951 \h </w:instrText>
        </w:r>
        <w:r w:rsidRPr="009F41FB">
          <w:rPr>
            <w:noProof/>
            <w:webHidden/>
          </w:rPr>
        </w:r>
        <w:r w:rsidRPr="009F41FB">
          <w:rPr>
            <w:noProof/>
            <w:webHidden/>
          </w:rPr>
          <w:fldChar w:fldCharType="separate"/>
        </w:r>
        <w:r w:rsidRPr="009F41FB">
          <w:rPr>
            <w:noProof/>
            <w:webHidden/>
          </w:rPr>
          <w:t>15</w:t>
        </w:r>
        <w:r w:rsidRPr="009F41FB">
          <w:rPr>
            <w:noProof/>
            <w:webHidden/>
          </w:rPr>
          <w:fldChar w:fldCharType="end"/>
        </w:r>
      </w:hyperlink>
    </w:p>
    <w:p w14:paraId="63D5FD3C" w14:textId="440F0F45" w:rsidR="009F41FB" w:rsidRPr="009F41FB" w:rsidRDefault="009F41FB">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84395952" w:history="1">
        <w:r w:rsidRPr="009F41FB">
          <w:rPr>
            <w:rStyle w:val="Hyperlink"/>
            <w:noProof/>
          </w:rPr>
          <w:t>Table 3.2 Use Case Table</w:t>
        </w:r>
        <w:r w:rsidRPr="009F41FB">
          <w:rPr>
            <w:noProof/>
            <w:webHidden/>
          </w:rPr>
          <w:tab/>
        </w:r>
        <w:r w:rsidRPr="009F41FB">
          <w:rPr>
            <w:noProof/>
            <w:webHidden/>
          </w:rPr>
          <w:fldChar w:fldCharType="begin"/>
        </w:r>
        <w:r w:rsidRPr="009F41FB">
          <w:rPr>
            <w:noProof/>
            <w:webHidden/>
          </w:rPr>
          <w:instrText xml:space="preserve"> PAGEREF _Toc184395952 \h </w:instrText>
        </w:r>
        <w:r w:rsidRPr="009F41FB">
          <w:rPr>
            <w:noProof/>
            <w:webHidden/>
          </w:rPr>
        </w:r>
        <w:r w:rsidRPr="009F41FB">
          <w:rPr>
            <w:noProof/>
            <w:webHidden/>
          </w:rPr>
          <w:fldChar w:fldCharType="separate"/>
        </w:r>
        <w:r w:rsidRPr="009F41FB">
          <w:rPr>
            <w:noProof/>
            <w:webHidden/>
          </w:rPr>
          <w:t>20</w:t>
        </w:r>
        <w:r w:rsidRPr="009F41FB">
          <w:rPr>
            <w:noProof/>
            <w:webHidden/>
          </w:rPr>
          <w:fldChar w:fldCharType="end"/>
        </w:r>
      </w:hyperlink>
    </w:p>
    <w:p w14:paraId="2360CFA0" w14:textId="7514DAF4" w:rsidR="009F41FB" w:rsidRPr="009F41FB" w:rsidRDefault="009F41FB">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84395953" w:history="1">
        <w:r w:rsidRPr="009F41FB">
          <w:rPr>
            <w:rStyle w:val="Hyperlink"/>
            <w:noProof/>
          </w:rPr>
          <w:t>Table 3.3 Customer Relation</w:t>
        </w:r>
        <w:r w:rsidRPr="009F41FB">
          <w:rPr>
            <w:noProof/>
            <w:webHidden/>
          </w:rPr>
          <w:tab/>
        </w:r>
        <w:r w:rsidRPr="009F41FB">
          <w:rPr>
            <w:noProof/>
            <w:webHidden/>
          </w:rPr>
          <w:fldChar w:fldCharType="begin"/>
        </w:r>
        <w:r w:rsidRPr="009F41FB">
          <w:rPr>
            <w:noProof/>
            <w:webHidden/>
          </w:rPr>
          <w:instrText xml:space="preserve"> PAGEREF _Toc184395953 \h </w:instrText>
        </w:r>
        <w:r w:rsidRPr="009F41FB">
          <w:rPr>
            <w:noProof/>
            <w:webHidden/>
          </w:rPr>
        </w:r>
        <w:r w:rsidRPr="009F41FB">
          <w:rPr>
            <w:noProof/>
            <w:webHidden/>
          </w:rPr>
          <w:fldChar w:fldCharType="separate"/>
        </w:r>
        <w:r w:rsidRPr="009F41FB">
          <w:rPr>
            <w:noProof/>
            <w:webHidden/>
          </w:rPr>
          <w:t>38</w:t>
        </w:r>
        <w:r w:rsidRPr="009F41FB">
          <w:rPr>
            <w:noProof/>
            <w:webHidden/>
          </w:rPr>
          <w:fldChar w:fldCharType="end"/>
        </w:r>
      </w:hyperlink>
    </w:p>
    <w:p w14:paraId="5409E505" w14:textId="4541A3E4" w:rsidR="009F41FB" w:rsidRPr="009F41FB" w:rsidRDefault="009F41FB">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84395954" w:history="1">
        <w:r w:rsidRPr="009F41FB">
          <w:rPr>
            <w:rStyle w:val="Hyperlink"/>
            <w:noProof/>
          </w:rPr>
          <w:t>Table 3.4 Backend Implementation Table</w:t>
        </w:r>
        <w:r w:rsidRPr="009F41FB">
          <w:rPr>
            <w:noProof/>
            <w:webHidden/>
          </w:rPr>
          <w:tab/>
        </w:r>
        <w:r w:rsidRPr="009F41FB">
          <w:rPr>
            <w:noProof/>
            <w:webHidden/>
          </w:rPr>
          <w:fldChar w:fldCharType="begin"/>
        </w:r>
        <w:r w:rsidRPr="009F41FB">
          <w:rPr>
            <w:noProof/>
            <w:webHidden/>
          </w:rPr>
          <w:instrText xml:space="preserve"> PAGEREF _Toc184395954 \h </w:instrText>
        </w:r>
        <w:r w:rsidRPr="009F41FB">
          <w:rPr>
            <w:noProof/>
            <w:webHidden/>
          </w:rPr>
        </w:r>
        <w:r w:rsidRPr="009F41FB">
          <w:rPr>
            <w:noProof/>
            <w:webHidden/>
          </w:rPr>
          <w:fldChar w:fldCharType="separate"/>
        </w:r>
        <w:r w:rsidRPr="009F41FB">
          <w:rPr>
            <w:noProof/>
            <w:webHidden/>
          </w:rPr>
          <w:t>38</w:t>
        </w:r>
        <w:r w:rsidRPr="009F41FB">
          <w:rPr>
            <w:noProof/>
            <w:webHidden/>
          </w:rPr>
          <w:fldChar w:fldCharType="end"/>
        </w:r>
      </w:hyperlink>
    </w:p>
    <w:p w14:paraId="1AA3DDFD" w14:textId="1F8DF1ED" w:rsidR="009F41FB" w:rsidRPr="009F41FB" w:rsidRDefault="009F41FB">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84395955" w:history="1">
        <w:r w:rsidRPr="009F41FB">
          <w:rPr>
            <w:rStyle w:val="Hyperlink"/>
            <w:noProof/>
          </w:rPr>
          <w:t>Table 3.5 System Administrator Table</w:t>
        </w:r>
        <w:r w:rsidRPr="009F41FB">
          <w:rPr>
            <w:noProof/>
            <w:webHidden/>
          </w:rPr>
          <w:tab/>
        </w:r>
        <w:r w:rsidRPr="009F41FB">
          <w:rPr>
            <w:noProof/>
            <w:webHidden/>
          </w:rPr>
          <w:fldChar w:fldCharType="begin"/>
        </w:r>
        <w:r w:rsidRPr="009F41FB">
          <w:rPr>
            <w:noProof/>
            <w:webHidden/>
          </w:rPr>
          <w:instrText xml:space="preserve"> PAGEREF _Toc184395955 \h </w:instrText>
        </w:r>
        <w:r w:rsidRPr="009F41FB">
          <w:rPr>
            <w:noProof/>
            <w:webHidden/>
          </w:rPr>
        </w:r>
        <w:r w:rsidRPr="009F41FB">
          <w:rPr>
            <w:noProof/>
            <w:webHidden/>
          </w:rPr>
          <w:fldChar w:fldCharType="separate"/>
        </w:r>
        <w:r w:rsidRPr="009F41FB">
          <w:rPr>
            <w:noProof/>
            <w:webHidden/>
          </w:rPr>
          <w:t>39</w:t>
        </w:r>
        <w:r w:rsidRPr="009F41FB">
          <w:rPr>
            <w:noProof/>
            <w:webHidden/>
          </w:rPr>
          <w:fldChar w:fldCharType="end"/>
        </w:r>
      </w:hyperlink>
    </w:p>
    <w:p w14:paraId="1B87FF57" w14:textId="56320292" w:rsidR="009F41FB" w:rsidRPr="009F41FB" w:rsidRDefault="009F41FB">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84395956" w:history="1">
        <w:r w:rsidRPr="009F41FB">
          <w:rPr>
            <w:rStyle w:val="Hyperlink"/>
            <w:noProof/>
          </w:rPr>
          <w:t>Table 3.6 Technician Table</w:t>
        </w:r>
        <w:r w:rsidRPr="009F41FB">
          <w:rPr>
            <w:noProof/>
            <w:webHidden/>
          </w:rPr>
          <w:tab/>
        </w:r>
        <w:r w:rsidRPr="009F41FB">
          <w:rPr>
            <w:noProof/>
            <w:webHidden/>
          </w:rPr>
          <w:fldChar w:fldCharType="begin"/>
        </w:r>
        <w:r w:rsidRPr="009F41FB">
          <w:rPr>
            <w:noProof/>
            <w:webHidden/>
          </w:rPr>
          <w:instrText xml:space="preserve"> PAGEREF _Toc184395956 \h </w:instrText>
        </w:r>
        <w:r w:rsidRPr="009F41FB">
          <w:rPr>
            <w:noProof/>
            <w:webHidden/>
          </w:rPr>
        </w:r>
        <w:r w:rsidRPr="009F41FB">
          <w:rPr>
            <w:noProof/>
            <w:webHidden/>
          </w:rPr>
          <w:fldChar w:fldCharType="separate"/>
        </w:r>
        <w:r w:rsidRPr="009F41FB">
          <w:rPr>
            <w:noProof/>
            <w:webHidden/>
          </w:rPr>
          <w:t>39</w:t>
        </w:r>
        <w:r w:rsidRPr="009F41FB">
          <w:rPr>
            <w:noProof/>
            <w:webHidden/>
          </w:rPr>
          <w:fldChar w:fldCharType="end"/>
        </w:r>
      </w:hyperlink>
    </w:p>
    <w:p w14:paraId="4B5B6A92" w14:textId="2C6A0DE7" w:rsidR="009F41FB" w:rsidRPr="009F41FB" w:rsidRDefault="009F41FB">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84395957" w:history="1">
        <w:r w:rsidRPr="009F41FB">
          <w:rPr>
            <w:rStyle w:val="Hyperlink"/>
            <w:noProof/>
          </w:rPr>
          <w:t>Table 4.1 Experimental Results</w:t>
        </w:r>
        <w:r w:rsidRPr="009F41FB">
          <w:rPr>
            <w:noProof/>
            <w:webHidden/>
          </w:rPr>
          <w:tab/>
        </w:r>
        <w:r w:rsidRPr="009F41FB">
          <w:rPr>
            <w:noProof/>
            <w:webHidden/>
          </w:rPr>
          <w:fldChar w:fldCharType="begin"/>
        </w:r>
        <w:r w:rsidRPr="009F41FB">
          <w:rPr>
            <w:noProof/>
            <w:webHidden/>
          </w:rPr>
          <w:instrText xml:space="preserve"> PAGEREF _Toc184395957 \h </w:instrText>
        </w:r>
        <w:r w:rsidRPr="009F41FB">
          <w:rPr>
            <w:noProof/>
            <w:webHidden/>
          </w:rPr>
        </w:r>
        <w:r w:rsidRPr="009F41FB">
          <w:rPr>
            <w:noProof/>
            <w:webHidden/>
          </w:rPr>
          <w:fldChar w:fldCharType="separate"/>
        </w:r>
        <w:r w:rsidRPr="009F41FB">
          <w:rPr>
            <w:noProof/>
            <w:webHidden/>
          </w:rPr>
          <w:t>73</w:t>
        </w:r>
        <w:r w:rsidRPr="009F41FB">
          <w:rPr>
            <w:noProof/>
            <w:webHidden/>
          </w:rPr>
          <w:fldChar w:fldCharType="end"/>
        </w:r>
      </w:hyperlink>
    </w:p>
    <w:p w14:paraId="0D144533" w14:textId="44E07F17" w:rsidR="009F41FB" w:rsidRPr="009F41FB" w:rsidRDefault="009F41FB">
      <w:pPr>
        <w:pStyle w:val="TableofFigures"/>
        <w:rPr>
          <w:rFonts w:asciiTheme="minorHAnsi" w:eastAsiaTheme="minorEastAsia" w:hAnsiTheme="minorHAnsi" w:cstheme="minorBidi"/>
          <w:noProof/>
          <w:kern w:val="2"/>
          <w:sz w:val="22"/>
          <w:szCs w:val="22"/>
          <w:lang w:val="en-PK" w:eastAsia="en-PK"/>
          <w14:ligatures w14:val="standardContextual"/>
        </w:rPr>
      </w:pPr>
      <w:hyperlink w:anchor="_Toc184395958" w:history="1">
        <w:r w:rsidRPr="009F41FB">
          <w:rPr>
            <w:rStyle w:val="Hyperlink"/>
            <w:noProof/>
          </w:rPr>
          <w:t>Table 4.2 Comparison Table</w:t>
        </w:r>
        <w:r w:rsidRPr="009F41FB">
          <w:rPr>
            <w:noProof/>
            <w:webHidden/>
          </w:rPr>
          <w:tab/>
        </w:r>
        <w:r w:rsidRPr="009F41FB">
          <w:rPr>
            <w:noProof/>
            <w:webHidden/>
          </w:rPr>
          <w:fldChar w:fldCharType="begin"/>
        </w:r>
        <w:r w:rsidRPr="009F41FB">
          <w:rPr>
            <w:noProof/>
            <w:webHidden/>
          </w:rPr>
          <w:instrText xml:space="preserve"> PAGEREF _Toc184395958 \h </w:instrText>
        </w:r>
        <w:r w:rsidRPr="009F41FB">
          <w:rPr>
            <w:noProof/>
            <w:webHidden/>
          </w:rPr>
        </w:r>
        <w:r w:rsidRPr="009F41FB">
          <w:rPr>
            <w:noProof/>
            <w:webHidden/>
          </w:rPr>
          <w:fldChar w:fldCharType="separate"/>
        </w:r>
        <w:r w:rsidRPr="009F41FB">
          <w:rPr>
            <w:noProof/>
            <w:webHidden/>
          </w:rPr>
          <w:t>75</w:t>
        </w:r>
        <w:r w:rsidRPr="009F41FB">
          <w:rPr>
            <w:noProof/>
            <w:webHidden/>
          </w:rPr>
          <w:fldChar w:fldCharType="end"/>
        </w:r>
      </w:hyperlink>
    </w:p>
    <w:p w14:paraId="624055BE" w14:textId="5DAF670E" w:rsidR="00E014C1" w:rsidRPr="00DB378C" w:rsidRDefault="00D62CEA" w:rsidP="0097625A">
      <w:pPr>
        <w:jc w:val="center"/>
      </w:pPr>
      <w:r w:rsidRPr="00DB378C">
        <w:fldChar w:fldCharType="end"/>
      </w:r>
    </w:p>
    <w:p w14:paraId="2C4F780D" w14:textId="77777777" w:rsidR="00E014C1" w:rsidRPr="009F7A78" w:rsidRDefault="00E014C1" w:rsidP="0097625A">
      <w:pPr>
        <w:jc w:val="center"/>
        <w:sectPr w:rsidR="00E014C1" w:rsidRPr="009F7A78" w:rsidSect="00966DCC">
          <w:pgSz w:w="11909" w:h="16834" w:code="9"/>
          <w:pgMar w:top="1418" w:right="1418" w:bottom="1418" w:left="2268" w:header="851" w:footer="851" w:gutter="0"/>
          <w:pgNumType w:fmt="lowerRoman"/>
          <w:cols w:space="720"/>
          <w:docGrid w:linePitch="360"/>
        </w:sectPr>
      </w:pPr>
    </w:p>
    <w:p w14:paraId="2C34914E" w14:textId="77777777" w:rsidR="0097625A" w:rsidRPr="009F7A78" w:rsidRDefault="0097625A" w:rsidP="0097625A">
      <w:pPr>
        <w:jc w:val="center"/>
      </w:pPr>
    </w:p>
    <w:p w14:paraId="77B71574" w14:textId="77777777" w:rsidR="007D6CAC" w:rsidRPr="009F7A78" w:rsidRDefault="007D6CAC" w:rsidP="0097625A">
      <w:pPr>
        <w:jc w:val="center"/>
      </w:pPr>
    </w:p>
    <w:p w14:paraId="45BF0537" w14:textId="77777777" w:rsidR="0097625A" w:rsidRPr="009F7A78" w:rsidRDefault="0097625A" w:rsidP="0097625A">
      <w:pPr>
        <w:jc w:val="center"/>
      </w:pPr>
    </w:p>
    <w:p w14:paraId="4C37F568" w14:textId="77777777" w:rsidR="0097625A" w:rsidRPr="009F7A78" w:rsidRDefault="0097625A" w:rsidP="00F27C13">
      <w:pPr>
        <w:pStyle w:val="Heading9"/>
      </w:pPr>
      <w:bookmarkStart w:id="6" w:name="_Toc184297900"/>
      <w:r w:rsidRPr="009F7A78">
        <w:t>LIST OF FIGURES</w:t>
      </w:r>
      <w:bookmarkEnd w:id="6"/>
    </w:p>
    <w:p w14:paraId="19CE7C3D" w14:textId="77777777" w:rsidR="00D25BDE" w:rsidRPr="009F7A78" w:rsidRDefault="00D25BDE" w:rsidP="00D25BDE"/>
    <w:p w14:paraId="2180E164" w14:textId="77777777" w:rsidR="00D25BDE" w:rsidRPr="009F7A78" w:rsidRDefault="00D25BDE" w:rsidP="00D25BDE"/>
    <w:p w14:paraId="685379C4" w14:textId="77777777" w:rsidR="00D25BDE" w:rsidRPr="009F7A78" w:rsidRDefault="00D25BDE" w:rsidP="00D25BDE"/>
    <w:p w14:paraId="65733622" w14:textId="757BA412" w:rsidR="00D25BDE" w:rsidRPr="009F7A78" w:rsidRDefault="00D25BDE" w:rsidP="00043A73">
      <w:pPr>
        <w:tabs>
          <w:tab w:val="center" w:pos="648"/>
          <w:tab w:val="center" w:pos="3969"/>
          <w:tab w:val="center" w:pos="7848"/>
        </w:tabs>
        <w:rPr>
          <w:b/>
        </w:rPr>
      </w:pPr>
      <w:r w:rsidRPr="009F7A78">
        <w:rPr>
          <w:bCs/>
        </w:rPr>
        <w:tab/>
      </w:r>
      <w:r w:rsidR="00666ABB" w:rsidRPr="009F7A78">
        <w:rPr>
          <w:bCs/>
        </w:rPr>
        <w:t xml:space="preserve">  </w:t>
      </w:r>
      <w:r w:rsidR="00666ABB" w:rsidRPr="009F7A78">
        <w:rPr>
          <w:b/>
        </w:rPr>
        <w:t xml:space="preserve">     </w:t>
      </w:r>
      <w:r w:rsidR="0068226D" w:rsidRPr="009F7A78">
        <w:rPr>
          <w:b/>
        </w:rPr>
        <w:t xml:space="preserve"> </w:t>
      </w:r>
      <w:r w:rsidRPr="009F7A78">
        <w:rPr>
          <w:b/>
        </w:rPr>
        <w:t>FIGURE</w:t>
      </w:r>
      <w:r w:rsidRPr="009F7A78">
        <w:rPr>
          <w:b/>
        </w:rPr>
        <w:tab/>
        <w:t>TITLE</w:t>
      </w:r>
      <w:r w:rsidRPr="009F7A78">
        <w:rPr>
          <w:b/>
        </w:rPr>
        <w:tab/>
        <w:t>PAGE</w:t>
      </w:r>
    </w:p>
    <w:p w14:paraId="2AB54D02" w14:textId="77777777" w:rsidR="0097625A" w:rsidRPr="009F7A78" w:rsidRDefault="0097625A" w:rsidP="0097625A">
      <w:pPr>
        <w:rPr>
          <w:bCs/>
          <w:sz w:val="20"/>
          <w:szCs w:val="20"/>
        </w:rPr>
      </w:pPr>
    </w:p>
    <w:p w14:paraId="477BAEC4" w14:textId="79D08839" w:rsidR="009F41FB" w:rsidRPr="00CC22F1" w:rsidRDefault="00666ABB">
      <w:pPr>
        <w:pStyle w:val="TableofFigures"/>
        <w:rPr>
          <w:rFonts w:asciiTheme="minorHAnsi" w:eastAsiaTheme="minorEastAsia" w:hAnsiTheme="minorHAnsi" w:cstheme="minorBidi"/>
          <w:bCs/>
          <w:noProof/>
          <w:kern w:val="2"/>
          <w:sz w:val="22"/>
          <w:szCs w:val="22"/>
          <w:lang w:val="en-PK" w:eastAsia="en-PK"/>
          <w14:ligatures w14:val="standardContextual"/>
        </w:rPr>
      </w:pPr>
      <w:r w:rsidRPr="00CC22F1">
        <w:rPr>
          <w:bCs/>
          <w:sz w:val="18"/>
          <w:szCs w:val="18"/>
        </w:rPr>
        <w:fldChar w:fldCharType="begin"/>
      </w:r>
      <w:r w:rsidRPr="00CC22F1">
        <w:rPr>
          <w:bCs/>
          <w:sz w:val="18"/>
          <w:szCs w:val="18"/>
        </w:rPr>
        <w:instrText xml:space="preserve"> TOC \h \z \c "Figure" </w:instrText>
      </w:r>
      <w:r w:rsidRPr="00CC22F1">
        <w:rPr>
          <w:bCs/>
          <w:sz w:val="18"/>
          <w:szCs w:val="18"/>
        </w:rPr>
        <w:fldChar w:fldCharType="separate"/>
      </w:r>
      <w:hyperlink w:anchor="_Toc184395981" w:history="1">
        <w:r w:rsidR="009F41FB" w:rsidRPr="00CC22F1">
          <w:rPr>
            <w:rStyle w:val="Hyperlink"/>
            <w:bCs/>
            <w:noProof/>
          </w:rPr>
          <w:t>Figure 3.1 Methodology Diagram</w:t>
        </w:r>
        <w:r w:rsidR="009F41FB" w:rsidRPr="00CC22F1">
          <w:rPr>
            <w:bCs/>
            <w:noProof/>
            <w:webHidden/>
          </w:rPr>
          <w:tab/>
        </w:r>
        <w:r w:rsidR="009F41FB" w:rsidRPr="00CC22F1">
          <w:rPr>
            <w:bCs/>
            <w:noProof/>
            <w:webHidden/>
          </w:rPr>
          <w:fldChar w:fldCharType="begin"/>
        </w:r>
        <w:r w:rsidR="009F41FB" w:rsidRPr="00CC22F1">
          <w:rPr>
            <w:bCs/>
            <w:noProof/>
            <w:webHidden/>
          </w:rPr>
          <w:instrText xml:space="preserve"> PAGEREF _Toc184395981 \h </w:instrText>
        </w:r>
        <w:r w:rsidR="009F41FB" w:rsidRPr="00CC22F1">
          <w:rPr>
            <w:bCs/>
            <w:noProof/>
            <w:webHidden/>
          </w:rPr>
        </w:r>
        <w:r w:rsidR="009F41FB" w:rsidRPr="00CC22F1">
          <w:rPr>
            <w:bCs/>
            <w:noProof/>
            <w:webHidden/>
          </w:rPr>
          <w:fldChar w:fldCharType="separate"/>
        </w:r>
        <w:r w:rsidR="009F41FB" w:rsidRPr="00CC22F1">
          <w:rPr>
            <w:bCs/>
            <w:noProof/>
            <w:webHidden/>
          </w:rPr>
          <w:t>12</w:t>
        </w:r>
        <w:r w:rsidR="009F41FB" w:rsidRPr="00CC22F1">
          <w:rPr>
            <w:bCs/>
            <w:noProof/>
            <w:webHidden/>
          </w:rPr>
          <w:fldChar w:fldCharType="end"/>
        </w:r>
      </w:hyperlink>
    </w:p>
    <w:p w14:paraId="6EEC6F57" w14:textId="34BE5796"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82" w:history="1">
        <w:r w:rsidRPr="00CC22F1">
          <w:rPr>
            <w:rStyle w:val="Hyperlink"/>
            <w:bCs/>
            <w:noProof/>
          </w:rPr>
          <w:t>Figure 3.2 Sequence Diagram</w:t>
        </w:r>
        <w:r w:rsidRPr="00CC22F1">
          <w:rPr>
            <w:bCs/>
            <w:noProof/>
            <w:webHidden/>
          </w:rPr>
          <w:tab/>
        </w:r>
        <w:r w:rsidRPr="00CC22F1">
          <w:rPr>
            <w:bCs/>
            <w:noProof/>
            <w:webHidden/>
          </w:rPr>
          <w:fldChar w:fldCharType="begin"/>
        </w:r>
        <w:r w:rsidRPr="00CC22F1">
          <w:rPr>
            <w:bCs/>
            <w:noProof/>
            <w:webHidden/>
          </w:rPr>
          <w:instrText xml:space="preserve"> PAGEREF _Toc184395982 \h </w:instrText>
        </w:r>
        <w:r w:rsidRPr="00CC22F1">
          <w:rPr>
            <w:bCs/>
            <w:noProof/>
            <w:webHidden/>
          </w:rPr>
        </w:r>
        <w:r w:rsidRPr="00CC22F1">
          <w:rPr>
            <w:bCs/>
            <w:noProof/>
            <w:webHidden/>
          </w:rPr>
          <w:fldChar w:fldCharType="separate"/>
        </w:r>
        <w:r w:rsidRPr="00CC22F1">
          <w:rPr>
            <w:bCs/>
            <w:noProof/>
            <w:webHidden/>
          </w:rPr>
          <w:t>23</w:t>
        </w:r>
        <w:r w:rsidRPr="00CC22F1">
          <w:rPr>
            <w:bCs/>
            <w:noProof/>
            <w:webHidden/>
          </w:rPr>
          <w:fldChar w:fldCharType="end"/>
        </w:r>
      </w:hyperlink>
    </w:p>
    <w:p w14:paraId="7F784A26" w14:textId="09E19265"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83" w:history="1">
        <w:r w:rsidRPr="00CC22F1">
          <w:rPr>
            <w:rStyle w:val="Hyperlink"/>
            <w:bCs/>
            <w:noProof/>
          </w:rPr>
          <w:t>Figure 3.3 Class Diagram</w:t>
        </w:r>
        <w:r w:rsidRPr="00CC22F1">
          <w:rPr>
            <w:bCs/>
            <w:noProof/>
            <w:webHidden/>
          </w:rPr>
          <w:tab/>
        </w:r>
        <w:r w:rsidRPr="00CC22F1">
          <w:rPr>
            <w:bCs/>
            <w:noProof/>
            <w:webHidden/>
          </w:rPr>
          <w:fldChar w:fldCharType="begin"/>
        </w:r>
        <w:r w:rsidRPr="00CC22F1">
          <w:rPr>
            <w:bCs/>
            <w:noProof/>
            <w:webHidden/>
          </w:rPr>
          <w:instrText xml:space="preserve"> PAGEREF _Toc184395983 \h </w:instrText>
        </w:r>
        <w:r w:rsidRPr="00CC22F1">
          <w:rPr>
            <w:bCs/>
            <w:noProof/>
            <w:webHidden/>
          </w:rPr>
        </w:r>
        <w:r w:rsidRPr="00CC22F1">
          <w:rPr>
            <w:bCs/>
            <w:noProof/>
            <w:webHidden/>
          </w:rPr>
          <w:fldChar w:fldCharType="separate"/>
        </w:r>
        <w:r w:rsidRPr="00CC22F1">
          <w:rPr>
            <w:bCs/>
            <w:noProof/>
            <w:webHidden/>
          </w:rPr>
          <w:t>26</w:t>
        </w:r>
        <w:r w:rsidRPr="00CC22F1">
          <w:rPr>
            <w:bCs/>
            <w:noProof/>
            <w:webHidden/>
          </w:rPr>
          <w:fldChar w:fldCharType="end"/>
        </w:r>
      </w:hyperlink>
    </w:p>
    <w:p w14:paraId="44C18339" w14:textId="4D47BE7F"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84" w:history="1">
        <w:r w:rsidRPr="00CC22F1">
          <w:rPr>
            <w:rStyle w:val="Hyperlink"/>
            <w:bCs/>
            <w:noProof/>
          </w:rPr>
          <w:t>Figure 3.4  Flowchart Diagram</w:t>
        </w:r>
        <w:r w:rsidRPr="00CC22F1">
          <w:rPr>
            <w:bCs/>
            <w:noProof/>
            <w:webHidden/>
          </w:rPr>
          <w:tab/>
        </w:r>
        <w:r w:rsidRPr="00CC22F1">
          <w:rPr>
            <w:bCs/>
            <w:noProof/>
            <w:webHidden/>
          </w:rPr>
          <w:fldChar w:fldCharType="begin"/>
        </w:r>
        <w:r w:rsidRPr="00CC22F1">
          <w:rPr>
            <w:bCs/>
            <w:noProof/>
            <w:webHidden/>
          </w:rPr>
          <w:instrText xml:space="preserve"> PAGEREF _Toc184395984 \h </w:instrText>
        </w:r>
        <w:r w:rsidRPr="00CC22F1">
          <w:rPr>
            <w:bCs/>
            <w:noProof/>
            <w:webHidden/>
          </w:rPr>
        </w:r>
        <w:r w:rsidRPr="00CC22F1">
          <w:rPr>
            <w:bCs/>
            <w:noProof/>
            <w:webHidden/>
          </w:rPr>
          <w:fldChar w:fldCharType="separate"/>
        </w:r>
        <w:r w:rsidRPr="00CC22F1">
          <w:rPr>
            <w:bCs/>
            <w:noProof/>
            <w:webHidden/>
          </w:rPr>
          <w:t>30</w:t>
        </w:r>
        <w:r w:rsidRPr="00CC22F1">
          <w:rPr>
            <w:bCs/>
            <w:noProof/>
            <w:webHidden/>
          </w:rPr>
          <w:fldChar w:fldCharType="end"/>
        </w:r>
      </w:hyperlink>
    </w:p>
    <w:p w14:paraId="4ED3FF71" w14:textId="4610596A"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85" w:history="1">
        <w:r w:rsidRPr="00CC22F1">
          <w:rPr>
            <w:rStyle w:val="Hyperlink"/>
            <w:bCs/>
            <w:noProof/>
          </w:rPr>
          <w:t>Figure 3.5 System Architecture Diagram</w:t>
        </w:r>
        <w:r w:rsidRPr="00CC22F1">
          <w:rPr>
            <w:bCs/>
            <w:noProof/>
            <w:webHidden/>
          </w:rPr>
          <w:tab/>
        </w:r>
        <w:r w:rsidRPr="00CC22F1">
          <w:rPr>
            <w:bCs/>
            <w:noProof/>
            <w:webHidden/>
          </w:rPr>
          <w:fldChar w:fldCharType="begin"/>
        </w:r>
        <w:r w:rsidRPr="00CC22F1">
          <w:rPr>
            <w:bCs/>
            <w:noProof/>
            <w:webHidden/>
          </w:rPr>
          <w:instrText xml:space="preserve"> PAGEREF _Toc184395985 \h </w:instrText>
        </w:r>
        <w:r w:rsidRPr="00CC22F1">
          <w:rPr>
            <w:bCs/>
            <w:noProof/>
            <w:webHidden/>
          </w:rPr>
        </w:r>
        <w:r w:rsidRPr="00CC22F1">
          <w:rPr>
            <w:bCs/>
            <w:noProof/>
            <w:webHidden/>
          </w:rPr>
          <w:fldChar w:fldCharType="separate"/>
        </w:r>
        <w:r w:rsidRPr="00CC22F1">
          <w:rPr>
            <w:bCs/>
            <w:noProof/>
            <w:webHidden/>
          </w:rPr>
          <w:t>33</w:t>
        </w:r>
        <w:r w:rsidRPr="00CC22F1">
          <w:rPr>
            <w:bCs/>
            <w:noProof/>
            <w:webHidden/>
          </w:rPr>
          <w:fldChar w:fldCharType="end"/>
        </w:r>
      </w:hyperlink>
    </w:p>
    <w:p w14:paraId="35FB74CF" w14:textId="2216380B"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86" w:history="1">
        <w:r w:rsidRPr="00CC22F1">
          <w:rPr>
            <w:rStyle w:val="Hyperlink"/>
            <w:bCs/>
            <w:noProof/>
          </w:rPr>
          <w:t>Figure 3.6 Use Case Diagram</w:t>
        </w:r>
        <w:r w:rsidRPr="00CC22F1">
          <w:rPr>
            <w:bCs/>
            <w:noProof/>
            <w:webHidden/>
          </w:rPr>
          <w:tab/>
        </w:r>
        <w:r w:rsidRPr="00CC22F1">
          <w:rPr>
            <w:bCs/>
            <w:noProof/>
            <w:webHidden/>
          </w:rPr>
          <w:fldChar w:fldCharType="begin"/>
        </w:r>
        <w:r w:rsidRPr="00CC22F1">
          <w:rPr>
            <w:bCs/>
            <w:noProof/>
            <w:webHidden/>
          </w:rPr>
          <w:instrText xml:space="preserve"> PAGEREF _Toc184395986 \h </w:instrText>
        </w:r>
        <w:r w:rsidRPr="00CC22F1">
          <w:rPr>
            <w:bCs/>
            <w:noProof/>
            <w:webHidden/>
          </w:rPr>
        </w:r>
        <w:r w:rsidRPr="00CC22F1">
          <w:rPr>
            <w:bCs/>
            <w:noProof/>
            <w:webHidden/>
          </w:rPr>
          <w:fldChar w:fldCharType="separate"/>
        </w:r>
        <w:r w:rsidRPr="00CC22F1">
          <w:rPr>
            <w:bCs/>
            <w:noProof/>
            <w:webHidden/>
          </w:rPr>
          <w:t>35</w:t>
        </w:r>
        <w:r w:rsidRPr="00CC22F1">
          <w:rPr>
            <w:bCs/>
            <w:noProof/>
            <w:webHidden/>
          </w:rPr>
          <w:fldChar w:fldCharType="end"/>
        </w:r>
      </w:hyperlink>
    </w:p>
    <w:p w14:paraId="0ABCEC1D" w14:textId="58D8B8AE"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87" w:history="1">
        <w:r w:rsidRPr="00CC22F1">
          <w:rPr>
            <w:rStyle w:val="Hyperlink"/>
            <w:bCs/>
            <w:noProof/>
          </w:rPr>
          <w:t>Figure 5.1 Welcome Screen</w:t>
        </w:r>
        <w:r w:rsidRPr="00CC22F1">
          <w:rPr>
            <w:bCs/>
            <w:noProof/>
            <w:webHidden/>
          </w:rPr>
          <w:tab/>
        </w:r>
        <w:r w:rsidRPr="00CC22F1">
          <w:rPr>
            <w:bCs/>
            <w:noProof/>
            <w:webHidden/>
          </w:rPr>
          <w:fldChar w:fldCharType="begin"/>
        </w:r>
        <w:r w:rsidRPr="00CC22F1">
          <w:rPr>
            <w:bCs/>
            <w:noProof/>
            <w:webHidden/>
          </w:rPr>
          <w:instrText xml:space="preserve"> PAGEREF _Toc184395987 \h </w:instrText>
        </w:r>
        <w:r w:rsidRPr="00CC22F1">
          <w:rPr>
            <w:bCs/>
            <w:noProof/>
            <w:webHidden/>
          </w:rPr>
        </w:r>
        <w:r w:rsidRPr="00CC22F1">
          <w:rPr>
            <w:bCs/>
            <w:noProof/>
            <w:webHidden/>
          </w:rPr>
          <w:fldChar w:fldCharType="separate"/>
        </w:r>
        <w:r w:rsidRPr="00CC22F1">
          <w:rPr>
            <w:bCs/>
            <w:noProof/>
            <w:webHidden/>
          </w:rPr>
          <w:t>76</w:t>
        </w:r>
        <w:r w:rsidRPr="00CC22F1">
          <w:rPr>
            <w:bCs/>
            <w:noProof/>
            <w:webHidden/>
          </w:rPr>
          <w:fldChar w:fldCharType="end"/>
        </w:r>
      </w:hyperlink>
    </w:p>
    <w:p w14:paraId="0CBACFE2" w14:textId="45C97205"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88" w:history="1">
        <w:r w:rsidRPr="00CC22F1">
          <w:rPr>
            <w:rStyle w:val="Hyperlink"/>
            <w:bCs/>
            <w:noProof/>
          </w:rPr>
          <w:t>Figure 5.2 Login Screen</w:t>
        </w:r>
        <w:r w:rsidRPr="00CC22F1">
          <w:rPr>
            <w:bCs/>
            <w:noProof/>
            <w:webHidden/>
          </w:rPr>
          <w:tab/>
        </w:r>
        <w:r w:rsidRPr="00CC22F1">
          <w:rPr>
            <w:bCs/>
            <w:noProof/>
            <w:webHidden/>
          </w:rPr>
          <w:fldChar w:fldCharType="begin"/>
        </w:r>
        <w:r w:rsidRPr="00CC22F1">
          <w:rPr>
            <w:bCs/>
            <w:noProof/>
            <w:webHidden/>
          </w:rPr>
          <w:instrText xml:space="preserve"> PAGEREF _Toc184395988 \h </w:instrText>
        </w:r>
        <w:r w:rsidRPr="00CC22F1">
          <w:rPr>
            <w:bCs/>
            <w:noProof/>
            <w:webHidden/>
          </w:rPr>
        </w:r>
        <w:r w:rsidRPr="00CC22F1">
          <w:rPr>
            <w:bCs/>
            <w:noProof/>
            <w:webHidden/>
          </w:rPr>
          <w:fldChar w:fldCharType="separate"/>
        </w:r>
        <w:r w:rsidRPr="00CC22F1">
          <w:rPr>
            <w:bCs/>
            <w:noProof/>
            <w:webHidden/>
          </w:rPr>
          <w:t>77</w:t>
        </w:r>
        <w:r w:rsidRPr="00CC22F1">
          <w:rPr>
            <w:bCs/>
            <w:noProof/>
            <w:webHidden/>
          </w:rPr>
          <w:fldChar w:fldCharType="end"/>
        </w:r>
      </w:hyperlink>
    </w:p>
    <w:p w14:paraId="75C5BF2E" w14:textId="482A3F6C"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89" w:history="1">
        <w:r w:rsidRPr="00CC22F1">
          <w:rPr>
            <w:rStyle w:val="Hyperlink"/>
            <w:bCs/>
            <w:noProof/>
          </w:rPr>
          <w:t>Figure 5.3 Sign Up Screen</w:t>
        </w:r>
        <w:r w:rsidRPr="00CC22F1">
          <w:rPr>
            <w:bCs/>
            <w:noProof/>
            <w:webHidden/>
          </w:rPr>
          <w:tab/>
        </w:r>
        <w:r w:rsidRPr="00CC22F1">
          <w:rPr>
            <w:bCs/>
            <w:noProof/>
            <w:webHidden/>
          </w:rPr>
          <w:fldChar w:fldCharType="begin"/>
        </w:r>
        <w:r w:rsidRPr="00CC22F1">
          <w:rPr>
            <w:bCs/>
            <w:noProof/>
            <w:webHidden/>
          </w:rPr>
          <w:instrText xml:space="preserve"> PAGEREF _Toc184395989 \h </w:instrText>
        </w:r>
        <w:r w:rsidRPr="00CC22F1">
          <w:rPr>
            <w:bCs/>
            <w:noProof/>
            <w:webHidden/>
          </w:rPr>
        </w:r>
        <w:r w:rsidRPr="00CC22F1">
          <w:rPr>
            <w:bCs/>
            <w:noProof/>
            <w:webHidden/>
          </w:rPr>
          <w:fldChar w:fldCharType="separate"/>
        </w:r>
        <w:r w:rsidRPr="00CC22F1">
          <w:rPr>
            <w:bCs/>
            <w:noProof/>
            <w:webHidden/>
          </w:rPr>
          <w:t>78</w:t>
        </w:r>
        <w:r w:rsidRPr="00CC22F1">
          <w:rPr>
            <w:bCs/>
            <w:noProof/>
            <w:webHidden/>
          </w:rPr>
          <w:fldChar w:fldCharType="end"/>
        </w:r>
      </w:hyperlink>
    </w:p>
    <w:p w14:paraId="3E443CC0" w14:textId="7748CBF0"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90" w:history="1">
        <w:r w:rsidRPr="00CC22F1">
          <w:rPr>
            <w:rStyle w:val="Hyperlink"/>
            <w:bCs/>
            <w:noProof/>
          </w:rPr>
          <w:t>Figure 5.4 Reset Password Screen</w:t>
        </w:r>
        <w:r w:rsidRPr="00CC22F1">
          <w:rPr>
            <w:bCs/>
            <w:noProof/>
            <w:webHidden/>
          </w:rPr>
          <w:tab/>
        </w:r>
        <w:r w:rsidRPr="00CC22F1">
          <w:rPr>
            <w:bCs/>
            <w:noProof/>
            <w:webHidden/>
          </w:rPr>
          <w:fldChar w:fldCharType="begin"/>
        </w:r>
        <w:r w:rsidRPr="00CC22F1">
          <w:rPr>
            <w:bCs/>
            <w:noProof/>
            <w:webHidden/>
          </w:rPr>
          <w:instrText xml:space="preserve"> PAGEREF _Toc184395990 \h </w:instrText>
        </w:r>
        <w:r w:rsidRPr="00CC22F1">
          <w:rPr>
            <w:bCs/>
            <w:noProof/>
            <w:webHidden/>
          </w:rPr>
        </w:r>
        <w:r w:rsidRPr="00CC22F1">
          <w:rPr>
            <w:bCs/>
            <w:noProof/>
            <w:webHidden/>
          </w:rPr>
          <w:fldChar w:fldCharType="separate"/>
        </w:r>
        <w:r w:rsidRPr="00CC22F1">
          <w:rPr>
            <w:bCs/>
            <w:noProof/>
            <w:webHidden/>
          </w:rPr>
          <w:t>79</w:t>
        </w:r>
        <w:r w:rsidRPr="00CC22F1">
          <w:rPr>
            <w:bCs/>
            <w:noProof/>
            <w:webHidden/>
          </w:rPr>
          <w:fldChar w:fldCharType="end"/>
        </w:r>
      </w:hyperlink>
    </w:p>
    <w:p w14:paraId="5ADB6119" w14:textId="564719DA"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91" w:history="1">
        <w:r w:rsidRPr="00CC22F1">
          <w:rPr>
            <w:rStyle w:val="Hyperlink"/>
            <w:bCs/>
            <w:noProof/>
          </w:rPr>
          <w:t>Figure 5.5 Consumption Table</w:t>
        </w:r>
        <w:r w:rsidRPr="00CC22F1">
          <w:rPr>
            <w:bCs/>
            <w:noProof/>
            <w:webHidden/>
          </w:rPr>
          <w:tab/>
        </w:r>
        <w:r w:rsidRPr="00CC22F1">
          <w:rPr>
            <w:bCs/>
            <w:noProof/>
            <w:webHidden/>
          </w:rPr>
          <w:fldChar w:fldCharType="begin"/>
        </w:r>
        <w:r w:rsidRPr="00CC22F1">
          <w:rPr>
            <w:bCs/>
            <w:noProof/>
            <w:webHidden/>
          </w:rPr>
          <w:instrText xml:space="preserve"> PAGEREF _Toc184395991 \h </w:instrText>
        </w:r>
        <w:r w:rsidRPr="00CC22F1">
          <w:rPr>
            <w:bCs/>
            <w:noProof/>
            <w:webHidden/>
          </w:rPr>
        </w:r>
        <w:r w:rsidRPr="00CC22F1">
          <w:rPr>
            <w:bCs/>
            <w:noProof/>
            <w:webHidden/>
          </w:rPr>
          <w:fldChar w:fldCharType="separate"/>
        </w:r>
        <w:r w:rsidRPr="00CC22F1">
          <w:rPr>
            <w:bCs/>
            <w:noProof/>
            <w:webHidden/>
          </w:rPr>
          <w:t>80</w:t>
        </w:r>
        <w:r w:rsidRPr="00CC22F1">
          <w:rPr>
            <w:bCs/>
            <w:noProof/>
            <w:webHidden/>
          </w:rPr>
          <w:fldChar w:fldCharType="end"/>
        </w:r>
      </w:hyperlink>
    </w:p>
    <w:p w14:paraId="2D28E3A2" w14:textId="60647D9C"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92" w:history="1">
        <w:r w:rsidRPr="00CC22F1">
          <w:rPr>
            <w:rStyle w:val="Hyperlink"/>
            <w:bCs/>
            <w:noProof/>
          </w:rPr>
          <w:t>Figure 5.6 Dashboard</w:t>
        </w:r>
        <w:r w:rsidRPr="00CC22F1">
          <w:rPr>
            <w:bCs/>
            <w:noProof/>
            <w:webHidden/>
          </w:rPr>
          <w:tab/>
        </w:r>
        <w:r w:rsidRPr="00CC22F1">
          <w:rPr>
            <w:bCs/>
            <w:noProof/>
            <w:webHidden/>
          </w:rPr>
          <w:fldChar w:fldCharType="begin"/>
        </w:r>
        <w:r w:rsidRPr="00CC22F1">
          <w:rPr>
            <w:bCs/>
            <w:noProof/>
            <w:webHidden/>
          </w:rPr>
          <w:instrText xml:space="preserve"> PAGEREF _Toc184395992 \h </w:instrText>
        </w:r>
        <w:r w:rsidRPr="00CC22F1">
          <w:rPr>
            <w:bCs/>
            <w:noProof/>
            <w:webHidden/>
          </w:rPr>
        </w:r>
        <w:r w:rsidRPr="00CC22F1">
          <w:rPr>
            <w:bCs/>
            <w:noProof/>
            <w:webHidden/>
          </w:rPr>
          <w:fldChar w:fldCharType="separate"/>
        </w:r>
        <w:r w:rsidRPr="00CC22F1">
          <w:rPr>
            <w:bCs/>
            <w:noProof/>
            <w:webHidden/>
          </w:rPr>
          <w:t>81</w:t>
        </w:r>
        <w:r w:rsidRPr="00CC22F1">
          <w:rPr>
            <w:bCs/>
            <w:noProof/>
            <w:webHidden/>
          </w:rPr>
          <w:fldChar w:fldCharType="end"/>
        </w:r>
      </w:hyperlink>
    </w:p>
    <w:p w14:paraId="14B198BE" w14:textId="5DC80440"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93" w:history="1">
        <w:r w:rsidRPr="00CC22F1">
          <w:rPr>
            <w:rStyle w:val="Hyperlink"/>
            <w:bCs/>
            <w:noProof/>
          </w:rPr>
          <w:t>Figure 5.7 Personalized Tips For this Week</w:t>
        </w:r>
        <w:r w:rsidRPr="00CC22F1">
          <w:rPr>
            <w:bCs/>
            <w:noProof/>
            <w:webHidden/>
          </w:rPr>
          <w:tab/>
        </w:r>
        <w:r w:rsidRPr="00CC22F1">
          <w:rPr>
            <w:bCs/>
            <w:noProof/>
            <w:webHidden/>
          </w:rPr>
          <w:fldChar w:fldCharType="begin"/>
        </w:r>
        <w:r w:rsidRPr="00CC22F1">
          <w:rPr>
            <w:bCs/>
            <w:noProof/>
            <w:webHidden/>
          </w:rPr>
          <w:instrText xml:space="preserve"> PAGEREF _Toc184395993 \h </w:instrText>
        </w:r>
        <w:r w:rsidRPr="00CC22F1">
          <w:rPr>
            <w:bCs/>
            <w:noProof/>
            <w:webHidden/>
          </w:rPr>
        </w:r>
        <w:r w:rsidRPr="00CC22F1">
          <w:rPr>
            <w:bCs/>
            <w:noProof/>
            <w:webHidden/>
          </w:rPr>
          <w:fldChar w:fldCharType="separate"/>
        </w:r>
        <w:r w:rsidRPr="00CC22F1">
          <w:rPr>
            <w:bCs/>
            <w:noProof/>
            <w:webHidden/>
          </w:rPr>
          <w:t>82</w:t>
        </w:r>
        <w:r w:rsidRPr="00CC22F1">
          <w:rPr>
            <w:bCs/>
            <w:noProof/>
            <w:webHidden/>
          </w:rPr>
          <w:fldChar w:fldCharType="end"/>
        </w:r>
      </w:hyperlink>
    </w:p>
    <w:p w14:paraId="7C3D7129" w14:textId="3D0DA802"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94" w:history="1">
        <w:r w:rsidRPr="00CC22F1">
          <w:rPr>
            <w:rStyle w:val="Hyperlink"/>
            <w:bCs/>
            <w:noProof/>
          </w:rPr>
          <w:t>Figure 5.8 This Month’s Tips</w:t>
        </w:r>
        <w:r w:rsidRPr="00CC22F1">
          <w:rPr>
            <w:bCs/>
            <w:noProof/>
            <w:webHidden/>
          </w:rPr>
          <w:tab/>
        </w:r>
        <w:r w:rsidRPr="00CC22F1">
          <w:rPr>
            <w:bCs/>
            <w:noProof/>
            <w:webHidden/>
          </w:rPr>
          <w:fldChar w:fldCharType="begin"/>
        </w:r>
        <w:r w:rsidRPr="00CC22F1">
          <w:rPr>
            <w:bCs/>
            <w:noProof/>
            <w:webHidden/>
          </w:rPr>
          <w:instrText xml:space="preserve"> PAGEREF _Toc184395994 \h </w:instrText>
        </w:r>
        <w:r w:rsidRPr="00CC22F1">
          <w:rPr>
            <w:bCs/>
            <w:noProof/>
            <w:webHidden/>
          </w:rPr>
        </w:r>
        <w:r w:rsidRPr="00CC22F1">
          <w:rPr>
            <w:bCs/>
            <w:noProof/>
            <w:webHidden/>
          </w:rPr>
          <w:fldChar w:fldCharType="separate"/>
        </w:r>
        <w:r w:rsidRPr="00CC22F1">
          <w:rPr>
            <w:bCs/>
            <w:noProof/>
            <w:webHidden/>
          </w:rPr>
          <w:t>83</w:t>
        </w:r>
        <w:r w:rsidRPr="00CC22F1">
          <w:rPr>
            <w:bCs/>
            <w:noProof/>
            <w:webHidden/>
          </w:rPr>
          <w:fldChar w:fldCharType="end"/>
        </w:r>
      </w:hyperlink>
    </w:p>
    <w:p w14:paraId="5C2B1E50" w14:textId="0ECEF9FE"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95" w:history="1">
        <w:r w:rsidRPr="00CC22F1">
          <w:rPr>
            <w:rStyle w:val="Hyperlink"/>
            <w:bCs/>
            <w:noProof/>
          </w:rPr>
          <w:t>Figure 5.9 Scan Screen</w:t>
        </w:r>
        <w:r w:rsidRPr="00CC22F1">
          <w:rPr>
            <w:bCs/>
            <w:noProof/>
            <w:webHidden/>
          </w:rPr>
          <w:tab/>
        </w:r>
        <w:r w:rsidRPr="00CC22F1">
          <w:rPr>
            <w:bCs/>
            <w:noProof/>
            <w:webHidden/>
          </w:rPr>
          <w:fldChar w:fldCharType="begin"/>
        </w:r>
        <w:r w:rsidRPr="00CC22F1">
          <w:rPr>
            <w:bCs/>
            <w:noProof/>
            <w:webHidden/>
          </w:rPr>
          <w:instrText xml:space="preserve"> PAGEREF _Toc184395995 \h </w:instrText>
        </w:r>
        <w:r w:rsidRPr="00CC22F1">
          <w:rPr>
            <w:bCs/>
            <w:noProof/>
            <w:webHidden/>
          </w:rPr>
        </w:r>
        <w:r w:rsidRPr="00CC22F1">
          <w:rPr>
            <w:bCs/>
            <w:noProof/>
            <w:webHidden/>
          </w:rPr>
          <w:fldChar w:fldCharType="separate"/>
        </w:r>
        <w:r w:rsidRPr="00CC22F1">
          <w:rPr>
            <w:bCs/>
            <w:noProof/>
            <w:webHidden/>
          </w:rPr>
          <w:t>84</w:t>
        </w:r>
        <w:r w:rsidRPr="00CC22F1">
          <w:rPr>
            <w:bCs/>
            <w:noProof/>
            <w:webHidden/>
          </w:rPr>
          <w:fldChar w:fldCharType="end"/>
        </w:r>
      </w:hyperlink>
    </w:p>
    <w:p w14:paraId="7D36DCF8" w14:textId="1ACBCFEB"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96" w:history="1">
        <w:r w:rsidRPr="00CC22F1">
          <w:rPr>
            <w:rStyle w:val="Hyperlink"/>
            <w:bCs/>
            <w:noProof/>
          </w:rPr>
          <w:t>Figure 5.10 Processing Screen</w:t>
        </w:r>
        <w:r w:rsidRPr="00CC22F1">
          <w:rPr>
            <w:bCs/>
            <w:noProof/>
            <w:webHidden/>
          </w:rPr>
          <w:tab/>
        </w:r>
        <w:r w:rsidRPr="00CC22F1">
          <w:rPr>
            <w:bCs/>
            <w:noProof/>
            <w:webHidden/>
          </w:rPr>
          <w:fldChar w:fldCharType="begin"/>
        </w:r>
        <w:r w:rsidRPr="00CC22F1">
          <w:rPr>
            <w:bCs/>
            <w:noProof/>
            <w:webHidden/>
          </w:rPr>
          <w:instrText xml:space="preserve"> PAGEREF _Toc184395996 \h </w:instrText>
        </w:r>
        <w:r w:rsidRPr="00CC22F1">
          <w:rPr>
            <w:bCs/>
            <w:noProof/>
            <w:webHidden/>
          </w:rPr>
        </w:r>
        <w:r w:rsidRPr="00CC22F1">
          <w:rPr>
            <w:bCs/>
            <w:noProof/>
            <w:webHidden/>
          </w:rPr>
          <w:fldChar w:fldCharType="separate"/>
        </w:r>
        <w:r w:rsidRPr="00CC22F1">
          <w:rPr>
            <w:bCs/>
            <w:noProof/>
            <w:webHidden/>
          </w:rPr>
          <w:t>85</w:t>
        </w:r>
        <w:r w:rsidRPr="00CC22F1">
          <w:rPr>
            <w:bCs/>
            <w:noProof/>
            <w:webHidden/>
          </w:rPr>
          <w:fldChar w:fldCharType="end"/>
        </w:r>
      </w:hyperlink>
    </w:p>
    <w:p w14:paraId="3CC8043D" w14:textId="1CFA49A0"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97" w:history="1">
        <w:r w:rsidRPr="00CC22F1">
          <w:rPr>
            <w:rStyle w:val="Hyperlink"/>
            <w:bCs/>
            <w:noProof/>
          </w:rPr>
          <w:t>Figure 5.11 Billing Statement</w:t>
        </w:r>
        <w:r w:rsidRPr="00CC22F1">
          <w:rPr>
            <w:bCs/>
            <w:noProof/>
            <w:webHidden/>
          </w:rPr>
          <w:tab/>
        </w:r>
        <w:r w:rsidRPr="00CC22F1">
          <w:rPr>
            <w:bCs/>
            <w:noProof/>
            <w:webHidden/>
          </w:rPr>
          <w:fldChar w:fldCharType="begin"/>
        </w:r>
        <w:r w:rsidRPr="00CC22F1">
          <w:rPr>
            <w:bCs/>
            <w:noProof/>
            <w:webHidden/>
          </w:rPr>
          <w:instrText xml:space="preserve"> PAGEREF _Toc184395997 \h </w:instrText>
        </w:r>
        <w:r w:rsidRPr="00CC22F1">
          <w:rPr>
            <w:bCs/>
            <w:noProof/>
            <w:webHidden/>
          </w:rPr>
        </w:r>
        <w:r w:rsidRPr="00CC22F1">
          <w:rPr>
            <w:bCs/>
            <w:noProof/>
            <w:webHidden/>
          </w:rPr>
          <w:fldChar w:fldCharType="separate"/>
        </w:r>
        <w:r w:rsidRPr="00CC22F1">
          <w:rPr>
            <w:bCs/>
            <w:noProof/>
            <w:webHidden/>
          </w:rPr>
          <w:t>86</w:t>
        </w:r>
        <w:r w:rsidRPr="00CC22F1">
          <w:rPr>
            <w:bCs/>
            <w:noProof/>
            <w:webHidden/>
          </w:rPr>
          <w:fldChar w:fldCharType="end"/>
        </w:r>
      </w:hyperlink>
    </w:p>
    <w:p w14:paraId="60577299" w14:textId="5705C68B"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98" w:history="1">
        <w:r w:rsidRPr="00CC22F1">
          <w:rPr>
            <w:rStyle w:val="Hyperlink"/>
            <w:bCs/>
            <w:noProof/>
          </w:rPr>
          <w:t>Figure 5.12 Setting Screen</w:t>
        </w:r>
        <w:r w:rsidRPr="00CC22F1">
          <w:rPr>
            <w:bCs/>
            <w:noProof/>
            <w:webHidden/>
          </w:rPr>
          <w:tab/>
        </w:r>
        <w:r w:rsidRPr="00CC22F1">
          <w:rPr>
            <w:bCs/>
            <w:noProof/>
            <w:webHidden/>
          </w:rPr>
          <w:fldChar w:fldCharType="begin"/>
        </w:r>
        <w:r w:rsidRPr="00CC22F1">
          <w:rPr>
            <w:bCs/>
            <w:noProof/>
            <w:webHidden/>
          </w:rPr>
          <w:instrText xml:space="preserve"> PAGEREF _Toc184395998 \h </w:instrText>
        </w:r>
        <w:r w:rsidRPr="00CC22F1">
          <w:rPr>
            <w:bCs/>
            <w:noProof/>
            <w:webHidden/>
          </w:rPr>
        </w:r>
        <w:r w:rsidRPr="00CC22F1">
          <w:rPr>
            <w:bCs/>
            <w:noProof/>
            <w:webHidden/>
          </w:rPr>
          <w:fldChar w:fldCharType="separate"/>
        </w:r>
        <w:r w:rsidRPr="00CC22F1">
          <w:rPr>
            <w:bCs/>
            <w:noProof/>
            <w:webHidden/>
          </w:rPr>
          <w:t>87</w:t>
        </w:r>
        <w:r w:rsidRPr="00CC22F1">
          <w:rPr>
            <w:bCs/>
            <w:noProof/>
            <w:webHidden/>
          </w:rPr>
          <w:fldChar w:fldCharType="end"/>
        </w:r>
      </w:hyperlink>
    </w:p>
    <w:p w14:paraId="15D43AA4" w14:textId="6988E51B"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5999" w:history="1">
        <w:r w:rsidRPr="00CC22F1">
          <w:rPr>
            <w:rStyle w:val="Hyperlink"/>
            <w:bCs/>
            <w:noProof/>
          </w:rPr>
          <w:t>Figure 5.13 Push Notification Screen</w:t>
        </w:r>
        <w:r w:rsidRPr="00CC22F1">
          <w:rPr>
            <w:bCs/>
            <w:noProof/>
            <w:webHidden/>
          </w:rPr>
          <w:tab/>
        </w:r>
        <w:r w:rsidRPr="00CC22F1">
          <w:rPr>
            <w:bCs/>
            <w:noProof/>
            <w:webHidden/>
          </w:rPr>
          <w:fldChar w:fldCharType="begin"/>
        </w:r>
        <w:r w:rsidRPr="00CC22F1">
          <w:rPr>
            <w:bCs/>
            <w:noProof/>
            <w:webHidden/>
          </w:rPr>
          <w:instrText xml:space="preserve"> PAGEREF _Toc184395999 \h </w:instrText>
        </w:r>
        <w:r w:rsidRPr="00CC22F1">
          <w:rPr>
            <w:bCs/>
            <w:noProof/>
            <w:webHidden/>
          </w:rPr>
        </w:r>
        <w:r w:rsidRPr="00CC22F1">
          <w:rPr>
            <w:bCs/>
            <w:noProof/>
            <w:webHidden/>
          </w:rPr>
          <w:fldChar w:fldCharType="separate"/>
        </w:r>
        <w:r w:rsidRPr="00CC22F1">
          <w:rPr>
            <w:bCs/>
            <w:noProof/>
            <w:webHidden/>
          </w:rPr>
          <w:t>88</w:t>
        </w:r>
        <w:r w:rsidRPr="00CC22F1">
          <w:rPr>
            <w:bCs/>
            <w:noProof/>
            <w:webHidden/>
          </w:rPr>
          <w:fldChar w:fldCharType="end"/>
        </w:r>
      </w:hyperlink>
    </w:p>
    <w:p w14:paraId="09DA5E01" w14:textId="578B83B1"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00" w:history="1">
        <w:r w:rsidRPr="00CC22F1">
          <w:rPr>
            <w:rStyle w:val="Hyperlink"/>
            <w:bCs/>
            <w:noProof/>
          </w:rPr>
          <w:t>Figure 5.14 Usage Screen</w:t>
        </w:r>
        <w:r w:rsidRPr="00CC22F1">
          <w:rPr>
            <w:bCs/>
            <w:noProof/>
            <w:webHidden/>
          </w:rPr>
          <w:tab/>
        </w:r>
        <w:r w:rsidRPr="00CC22F1">
          <w:rPr>
            <w:bCs/>
            <w:noProof/>
            <w:webHidden/>
          </w:rPr>
          <w:fldChar w:fldCharType="begin"/>
        </w:r>
        <w:r w:rsidRPr="00CC22F1">
          <w:rPr>
            <w:bCs/>
            <w:noProof/>
            <w:webHidden/>
          </w:rPr>
          <w:instrText xml:space="preserve"> PAGEREF _Toc184396000 \h </w:instrText>
        </w:r>
        <w:r w:rsidRPr="00CC22F1">
          <w:rPr>
            <w:bCs/>
            <w:noProof/>
            <w:webHidden/>
          </w:rPr>
        </w:r>
        <w:r w:rsidRPr="00CC22F1">
          <w:rPr>
            <w:bCs/>
            <w:noProof/>
            <w:webHidden/>
          </w:rPr>
          <w:fldChar w:fldCharType="separate"/>
        </w:r>
        <w:r w:rsidRPr="00CC22F1">
          <w:rPr>
            <w:bCs/>
            <w:noProof/>
            <w:webHidden/>
          </w:rPr>
          <w:t>89</w:t>
        </w:r>
        <w:r w:rsidRPr="00CC22F1">
          <w:rPr>
            <w:bCs/>
            <w:noProof/>
            <w:webHidden/>
          </w:rPr>
          <w:fldChar w:fldCharType="end"/>
        </w:r>
      </w:hyperlink>
    </w:p>
    <w:p w14:paraId="1954F73A" w14:textId="21E4D973"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01" w:history="1">
        <w:r w:rsidRPr="00CC22F1">
          <w:rPr>
            <w:rStyle w:val="Hyperlink"/>
            <w:bCs/>
            <w:noProof/>
          </w:rPr>
          <w:t>Figure 5.15 Profile Setting’s Screen</w:t>
        </w:r>
        <w:r w:rsidRPr="00CC22F1">
          <w:rPr>
            <w:bCs/>
            <w:noProof/>
            <w:webHidden/>
          </w:rPr>
          <w:tab/>
        </w:r>
        <w:r w:rsidRPr="00CC22F1">
          <w:rPr>
            <w:bCs/>
            <w:noProof/>
            <w:webHidden/>
          </w:rPr>
          <w:fldChar w:fldCharType="begin"/>
        </w:r>
        <w:r w:rsidRPr="00CC22F1">
          <w:rPr>
            <w:bCs/>
            <w:noProof/>
            <w:webHidden/>
          </w:rPr>
          <w:instrText xml:space="preserve"> PAGEREF _Toc184396001 \h </w:instrText>
        </w:r>
        <w:r w:rsidRPr="00CC22F1">
          <w:rPr>
            <w:bCs/>
            <w:noProof/>
            <w:webHidden/>
          </w:rPr>
        </w:r>
        <w:r w:rsidRPr="00CC22F1">
          <w:rPr>
            <w:bCs/>
            <w:noProof/>
            <w:webHidden/>
          </w:rPr>
          <w:fldChar w:fldCharType="separate"/>
        </w:r>
        <w:r w:rsidRPr="00CC22F1">
          <w:rPr>
            <w:bCs/>
            <w:noProof/>
            <w:webHidden/>
          </w:rPr>
          <w:t>90</w:t>
        </w:r>
        <w:r w:rsidRPr="00CC22F1">
          <w:rPr>
            <w:bCs/>
            <w:noProof/>
            <w:webHidden/>
          </w:rPr>
          <w:fldChar w:fldCharType="end"/>
        </w:r>
      </w:hyperlink>
    </w:p>
    <w:p w14:paraId="6B9D1BA6" w14:textId="6D62565B"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02" w:history="1">
        <w:r w:rsidRPr="00CC22F1">
          <w:rPr>
            <w:rStyle w:val="Hyperlink"/>
            <w:bCs/>
            <w:noProof/>
          </w:rPr>
          <w:t>Figure 5.16 Help Screen</w:t>
        </w:r>
        <w:r w:rsidRPr="00CC22F1">
          <w:rPr>
            <w:bCs/>
            <w:noProof/>
            <w:webHidden/>
          </w:rPr>
          <w:tab/>
        </w:r>
        <w:r w:rsidRPr="00CC22F1">
          <w:rPr>
            <w:bCs/>
            <w:noProof/>
            <w:webHidden/>
          </w:rPr>
          <w:fldChar w:fldCharType="begin"/>
        </w:r>
        <w:r w:rsidRPr="00CC22F1">
          <w:rPr>
            <w:bCs/>
            <w:noProof/>
            <w:webHidden/>
          </w:rPr>
          <w:instrText xml:space="preserve"> PAGEREF _Toc184396002 \h </w:instrText>
        </w:r>
        <w:r w:rsidRPr="00CC22F1">
          <w:rPr>
            <w:bCs/>
            <w:noProof/>
            <w:webHidden/>
          </w:rPr>
        </w:r>
        <w:r w:rsidRPr="00CC22F1">
          <w:rPr>
            <w:bCs/>
            <w:noProof/>
            <w:webHidden/>
          </w:rPr>
          <w:fldChar w:fldCharType="separate"/>
        </w:r>
        <w:r w:rsidRPr="00CC22F1">
          <w:rPr>
            <w:bCs/>
            <w:noProof/>
            <w:webHidden/>
          </w:rPr>
          <w:t>91</w:t>
        </w:r>
        <w:r w:rsidRPr="00CC22F1">
          <w:rPr>
            <w:bCs/>
            <w:noProof/>
            <w:webHidden/>
          </w:rPr>
          <w:fldChar w:fldCharType="end"/>
        </w:r>
      </w:hyperlink>
    </w:p>
    <w:p w14:paraId="053A9643" w14:textId="6DD7F7B0"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03" w:history="1">
        <w:r w:rsidRPr="00CC22F1">
          <w:rPr>
            <w:rStyle w:val="Hyperlink"/>
            <w:bCs/>
            <w:noProof/>
          </w:rPr>
          <w:t>Figure 5.17 About Us Screen</w:t>
        </w:r>
        <w:r w:rsidRPr="00CC22F1">
          <w:rPr>
            <w:bCs/>
            <w:noProof/>
            <w:webHidden/>
          </w:rPr>
          <w:tab/>
        </w:r>
        <w:r w:rsidRPr="00CC22F1">
          <w:rPr>
            <w:bCs/>
            <w:noProof/>
            <w:webHidden/>
          </w:rPr>
          <w:fldChar w:fldCharType="begin"/>
        </w:r>
        <w:r w:rsidRPr="00CC22F1">
          <w:rPr>
            <w:bCs/>
            <w:noProof/>
            <w:webHidden/>
          </w:rPr>
          <w:instrText xml:space="preserve"> PAGEREF _Toc184396003 \h </w:instrText>
        </w:r>
        <w:r w:rsidRPr="00CC22F1">
          <w:rPr>
            <w:bCs/>
            <w:noProof/>
            <w:webHidden/>
          </w:rPr>
        </w:r>
        <w:r w:rsidRPr="00CC22F1">
          <w:rPr>
            <w:bCs/>
            <w:noProof/>
            <w:webHidden/>
          </w:rPr>
          <w:fldChar w:fldCharType="separate"/>
        </w:r>
        <w:r w:rsidRPr="00CC22F1">
          <w:rPr>
            <w:bCs/>
            <w:noProof/>
            <w:webHidden/>
          </w:rPr>
          <w:t>92</w:t>
        </w:r>
        <w:r w:rsidRPr="00CC22F1">
          <w:rPr>
            <w:bCs/>
            <w:noProof/>
            <w:webHidden/>
          </w:rPr>
          <w:fldChar w:fldCharType="end"/>
        </w:r>
      </w:hyperlink>
    </w:p>
    <w:p w14:paraId="33A32BA2" w14:textId="60E9C15C"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04" w:history="1">
        <w:r w:rsidRPr="00CC22F1">
          <w:rPr>
            <w:rStyle w:val="Hyperlink"/>
            <w:bCs/>
            <w:noProof/>
          </w:rPr>
          <w:t>Figure 5.18 Term of Service Page</w:t>
        </w:r>
        <w:r w:rsidRPr="00CC22F1">
          <w:rPr>
            <w:bCs/>
            <w:noProof/>
            <w:webHidden/>
          </w:rPr>
          <w:tab/>
        </w:r>
        <w:r w:rsidRPr="00CC22F1">
          <w:rPr>
            <w:bCs/>
            <w:noProof/>
            <w:webHidden/>
          </w:rPr>
          <w:fldChar w:fldCharType="begin"/>
        </w:r>
        <w:r w:rsidRPr="00CC22F1">
          <w:rPr>
            <w:bCs/>
            <w:noProof/>
            <w:webHidden/>
          </w:rPr>
          <w:instrText xml:space="preserve"> PAGEREF _Toc184396004 \h </w:instrText>
        </w:r>
        <w:r w:rsidRPr="00CC22F1">
          <w:rPr>
            <w:bCs/>
            <w:noProof/>
            <w:webHidden/>
          </w:rPr>
        </w:r>
        <w:r w:rsidRPr="00CC22F1">
          <w:rPr>
            <w:bCs/>
            <w:noProof/>
            <w:webHidden/>
          </w:rPr>
          <w:fldChar w:fldCharType="separate"/>
        </w:r>
        <w:r w:rsidRPr="00CC22F1">
          <w:rPr>
            <w:bCs/>
            <w:noProof/>
            <w:webHidden/>
          </w:rPr>
          <w:t>93</w:t>
        </w:r>
        <w:r w:rsidRPr="00CC22F1">
          <w:rPr>
            <w:bCs/>
            <w:noProof/>
            <w:webHidden/>
          </w:rPr>
          <w:fldChar w:fldCharType="end"/>
        </w:r>
      </w:hyperlink>
    </w:p>
    <w:p w14:paraId="15CDAE89" w14:textId="48F9C2E6"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05" w:history="1">
        <w:r w:rsidRPr="00CC22F1">
          <w:rPr>
            <w:rStyle w:val="Hyperlink"/>
            <w:bCs/>
            <w:noProof/>
          </w:rPr>
          <w:t>Figure 5.19 Privacy Policy Page</w:t>
        </w:r>
        <w:r w:rsidRPr="00CC22F1">
          <w:rPr>
            <w:bCs/>
            <w:noProof/>
            <w:webHidden/>
          </w:rPr>
          <w:tab/>
        </w:r>
        <w:r w:rsidRPr="00CC22F1">
          <w:rPr>
            <w:bCs/>
            <w:noProof/>
            <w:webHidden/>
          </w:rPr>
          <w:fldChar w:fldCharType="begin"/>
        </w:r>
        <w:r w:rsidRPr="00CC22F1">
          <w:rPr>
            <w:bCs/>
            <w:noProof/>
            <w:webHidden/>
          </w:rPr>
          <w:instrText xml:space="preserve"> PAGEREF _Toc184396005 \h </w:instrText>
        </w:r>
        <w:r w:rsidRPr="00CC22F1">
          <w:rPr>
            <w:bCs/>
            <w:noProof/>
            <w:webHidden/>
          </w:rPr>
        </w:r>
        <w:r w:rsidRPr="00CC22F1">
          <w:rPr>
            <w:bCs/>
            <w:noProof/>
            <w:webHidden/>
          </w:rPr>
          <w:fldChar w:fldCharType="separate"/>
        </w:r>
        <w:r w:rsidRPr="00CC22F1">
          <w:rPr>
            <w:bCs/>
            <w:noProof/>
            <w:webHidden/>
          </w:rPr>
          <w:t>94</w:t>
        </w:r>
        <w:r w:rsidRPr="00CC22F1">
          <w:rPr>
            <w:bCs/>
            <w:noProof/>
            <w:webHidden/>
          </w:rPr>
          <w:fldChar w:fldCharType="end"/>
        </w:r>
      </w:hyperlink>
    </w:p>
    <w:p w14:paraId="0EAD7897" w14:textId="14024B93"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06" w:history="1">
        <w:r w:rsidRPr="00CC22F1">
          <w:rPr>
            <w:rStyle w:val="Hyperlink"/>
            <w:bCs/>
            <w:noProof/>
          </w:rPr>
          <w:t>Figure 5.20 Electricity Page</w:t>
        </w:r>
        <w:r w:rsidRPr="00CC22F1">
          <w:rPr>
            <w:bCs/>
            <w:noProof/>
            <w:webHidden/>
          </w:rPr>
          <w:tab/>
        </w:r>
        <w:r w:rsidRPr="00CC22F1">
          <w:rPr>
            <w:bCs/>
            <w:noProof/>
            <w:webHidden/>
          </w:rPr>
          <w:fldChar w:fldCharType="begin"/>
        </w:r>
        <w:r w:rsidRPr="00CC22F1">
          <w:rPr>
            <w:bCs/>
            <w:noProof/>
            <w:webHidden/>
          </w:rPr>
          <w:instrText xml:space="preserve"> PAGEREF _Toc184396006 \h </w:instrText>
        </w:r>
        <w:r w:rsidRPr="00CC22F1">
          <w:rPr>
            <w:bCs/>
            <w:noProof/>
            <w:webHidden/>
          </w:rPr>
        </w:r>
        <w:r w:rsidRPr="00CC22F1">
          <w:rPr>
            <w:bCs/>
            <w:noProof/>
            <w:webHidden/>
          </w:rPr>
          <w:fldChar w:fldCharType="separate"/>
        </w:r>
        <w:r w:rsidRPr="00CC22F1">
          <w:rPr>
            <w:bCs/>
            <w:noProof/>
            <w:webHidden/>
          </w:rPr>
          <w:t>95</w:t>
        </w:r>
        <w:r w:rsidRPr="00CC22F1">
          <w:rPr>
            <w:bCs/>
            <w:noProof/>
            <w:webHidden/>
          </w:rPr>
          <w:fldChar w:fldCharType="end"/>
        </w:r>
      </w:hyperlink>
    </w:p>
    <w:p w14:paraId="2FF802E3" w14:textId="0064E96D"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07" w:history="1">
        <w:r w:rsidRPr="00CC22F1">
          <w:rPr>
            <w:rStyle w:val="Hyperlink"/>
            <w:bCs/>
            <w:noProof/>
          </w:rPr>
          <w:t>Figure 5.21 Backend NodeJS</w:t>
        </w:r>
        <w:r w:rsidRPr="00CC22F1">
          <w:rPr>
            <w:bCs/>
            <w:noProof/>
            <w:webHidden/>
          </w:rPr>
          <w:tab/>
        </w:r>
        <w:r w:rsidRPr="00CC22F1">
          <w:rPr>
            <w:bCs/>
            <w:noProof/>
            <w:webHidden/>
          </w:rPr>
          <w:fldChar w:fldCharType="begin"/>
        </w:r>
        <w:r w:rsidRPr="00CC22F1">
          <w:rPr>
            <w:bCs/>
            <w:noProof/>
            <w:webHidden/>
          </w:rPr>
          <w:instrText xml:space="preserve"> PAGEREF _Toc184396007 \h </w:instrText>
        </w:r>
        <w:r w:rsidRPr="00CC22F1">
          <w:rPr>
            <w:bCs/>
            <w:noProof/>
            <w:webHidden/>
          </w:rPr>
        </w:r>
        <w:r w:rsidRPr="00CC22F1">
          <w:rPr>
            <w:bCs/>
            <w:noProof/>
            <w:webHidden/>
          </w:rPr>
          <w:fldChar w:fldCharType="separate"/>
        </w:r>
        <w:r w:rsidRPr="00CC22F1">
          <w:rPr>
            <w:bCs/>
            <w:noProof/>
            <w:webHidden/>
          </w:rPr>
          <w:t>96</w:t>
        </w:r>
        <w:r w:rsidRPr="00CC22F1">
          <w:rPr>
            <w:bCs/>
            <w:noProof/>
            <w:webHidden/>
          </w:rPr>
          <w:fldChar w:fldCharType="end"/>
        </w:r>
      </w:hyperlink>
    </w:p>
    <w:p w14:paraId="5893839F" w14:textId="16BF8965"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08" w:history="1">
        <w:r w:rsidRPr="00CC22F1">
          <w:rPr>
            <w:rStyle w:val="Hyperlink"/>
            <w:bCs/>
            <w:noProof/>
          </w:rPr>
          <w:t>Figure 5.22 MongoDB Database</w:t>
        </w:r>
        <w:r w:rsidRPr="00CC22F1">
          <w:rPr>
            <w:bCs/>
            <w:noProof/>
            <w:webHidden/>
          </w:rPr>
          <w:tab/>
        </w:r>
        <w:r w:rsidRPr="00CC22F1">
          <w:rPr>
            <w:bCs/>
            <w:noProof/>
            <w:webHidden/>
          </w:rPr>
          <w:fldChar w:fldCharType="begin"/>
        </w:r>
        <w:r w:rsidRPr="00CC22F1">
          <w:rPr>
            <w:bCs/>
            <w:noProof/>
            <w:webHidden/>
          </w:rPr>
          <w:instrText xml:space="preserve"> PAGEREF _Toc184396008 \h </w:instrText>
        </w:r>
        <w:r w:rsidRPr="00CC22F1">
          <w:rPr>
            <w:bCs/>
            <w:noProof/>
            <w:webHidden/>
          </w:rPr>
        </w:r>
        <w:r w:rsidRPr="00CC22F1">
          <w:rPr>
            <w:bCs/>
            <w:noProof/>
            <w:webHidden/>
          </w:rPr>
          <w:fldChar w:fldCharType="separate"/>
        </w:r>
        <w:r w:rsidRPr="00CC22F1">
          <w:rPr>
            <w:bCs/>
            <w:noProof/>
            <w:webHidden/>
          </w:rPr>
          <w:t>97</w:t>
        </w:r>
        <w:r w:rsidRPr="00CC22F1">
          <w:rPr>
            <w:bCs/>
            <w:noProof/>
            <w:webHidden/>
          </w:rPr>
          <w:fldChar w:fldCharType="end"/>
        </w:r>
      </w:hyperlink>
    </w:p>
    <w:p w14:paraId="2E2D5DB4" w14:textId="114A3DB1"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09" w:history="1">
        <w:r w:rsidRPr="00CC22F1">
          <w:rPr>
            <w:rStyle w:val="Hyperlink"/>
            <w:bCs/>
            <w:noProof/>
          </w:rPr>
          <w:t>Figure 5.23 Dataset Training</w:t>
        </w:r>
        <w:r w:rsidRPr="00CC22F1">
          <w:rPr>
            <w:bCs/>
            <w:noProof/>
            <w:webHidden/>
          </w:rPr>
          <w:tab/>
        </w:r>
        <w:r w:rsidRPr="00CC22F1">
          <w:rPr>
            <w:bCs/>
            <w:noProof/>
            <w:webHidden/>
          </w:rPr>
          <w:fldChar w:fldCharType="begin"/>
        </w:r>
        <w:r w:rsidRPr="00CC22F1">
          <w:rPr>
            <w:bCs/>
            <w:noProof/>
            <w:webHidden/>
          </w:rPr>
          <w:instrText xml:space="preserve"> PAGEREF _Toc184396009 \h </w:instrText>
        </w:r>
        <w:r w:rsidRPr="00CC22F1">
          <w:rPr>
            <w:bCs/>
            <w:noProof/>
            <w:webHidden/>
          </w:rPr>
        </w:r>
        <w:r w:rsidRPr="00CC22F1">
          <w:rPr>
            <w:bCs/>
            <w:noProof/>
            <w:webHidden/>
          </w:rPr>
          <w:fldChar w:fldCharType="separate"/>
        </w:r>
        <w:r w:rsidRPr="00CC22F1">
          <w:rPr>
            <w:bCs/>
            <w:noProof/>
            <w:webHidden/>
          </w:rPr>
          <w:t>98</w:t>
        </w:r>
        <w:r w:rsidRPr="00CC22F1">
          <w:rPr>
            <w:bCs/>
            <w:noProof/>
            <w:webHidden/>
          </w:rPr>
          <w:fldChar w:fldCharType="end"/>
        </w:r>
      </w:hyperlink>
    </w:p>
    <w:p w14:paraId="1D708E4C" w14:textId="3E91B250"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10" w:history="1">
        <w:r w:rsidRPr="00CC22F1">
          <w:rPr>
            <w:rStyle w:val="Hyperlink"/>
            <w:bCs/>
            <w:noProof/>
          </w:rPr>
          <w:t>Figure 5.24  Training Results</w:t>
        </w:r>
        <w:r w:rsidRPr="00CC22F1">
          <w:rPr>
            <w:bCs/>
            <w:noProof/>
            <w:webHidden/>
          </w:rPr>
          <w:tab/>
        </w:r>
        <w:r w:rsidRPr="00CC22F1">
          <w:rPr>
            <w:bCs/>
            <w:noProof/>
            <w:webHidden/>
          </w:rPr>
          <w:fldChar w:fldCharType="begin"/>
        </w:r>
        <w:r w:rsidRPr="00CC22F1">
          <w:rPr>
            <w:bCs/>
            <w:noProof/>
            <w:webHidden/>
          </w:rPr>
          <w:instrText xml:space="preserve"> PAGEREF _Toc184396010 \h </w:instrText>
        </w:r>
        <w:r w:rsidRPr="00CC22F1">
          <w:rPr>
            <w:bCs/>
            <w:noProof/>
            <w:webHidden/>
          </w:rPr>
        </w:r>
        <w:r w:rsidRPr="00CC22F1">
          <w:rPr>
            <w:bCs/>
            <w:noProof/>
            <w:webHidden/>
          </w:rPr>
          <w:fldChar w:fldCharType="separate"/>
        </w:r>
        <w:r w:rsidRPr="00CC22F1">
          <w:rPr>
            <w:bCs/>
            <w:noProof/>
            <w:webHidden/>
          </w:rPr>
          <w:t>99</w:t>
        </w:r>
        <w:r w:rsidRPr="00CC22F1">
          <w:rPr>
            <w:bCs/>
            <w:noProof/>
            <w:webHidden/>
          </w:rPr>
          <w:fldChar w:fldCharType="end"/>
        </w:r>
      </w:hyperlink>
    </w:p>
    <w:p w14:paraId="020FAD2A" w14:textId="5950C534"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11" w:history="1">
        <w:r w:rsidRPr="00CC22F1">
          <w:rPr>
            <w:rStyle w:val="Hyperlink"/>
            <w:bCs/>
            <w:noProof/>
          </w:rPr>
          <w:t>Figure 5.25 Results</w:t>
        </w:r>
        <w:r w:rsidRPr="00CC22F1">
          <w:rPr>
            <w:bCs/>
            <w:noProof/>
            <w:webHidden/>
          </w:rPr>
          <w:tab/>
        </w:r>
        <w:r w:rsidRPr="00CC22F1">
          <w:rPr>
            <w:bCs/>
            <w:noProof/>
            <w:webHidden/>
          </w:rPr>
          <w:fldChar w:fldCharType="begin"/>
        </w:r>
        <w:r w:rsidRPr="00CC22F1">
          <w:rPr>
            <w:bCs/>
            <w:noProof/>
            <w:webHidden/>
          </w:rPr>
          <w:instrText xml:space="preserve"> PAGEREF _Toc184396011 \h </w:instrText>
        </w:r>
        <w:r w:rsidRPr="00CC22F1">
          <w:rPr>
            <w:bCs/>
            <w:noProof/>
            <w:webHidden/>
          </w:rPr>
        </w:r>
        <w:r w:rsidRPr="00CC22F1">
          <w:rPr>
            <w:bCs/>
            <w:noProof/>
            <w:webHidden/>
          </w:rPr>
          <w:fldChar w:fldCharType="separate"/>
        </w:r>
        <w:r w:rsidRPr="00CC22F1">
          <w:rPr>
            <w:bCs/>
            <w:noProof/>
            <w:webHidden/>
          </w:rPr>
          <w:t>99</w:t>
        </w:r>
        <w:r w:rsidRPr="00CC22F1">
          <w:rPr>
            <w:bCs/>
            <w:noProof/>
            <w:webHidden/>
          </w:rPr>
          <w:fldChar w:fldCharType="end"/>
        </w:r>
      </w:hyperlink>
    </w:p>
    <w:p w14:paraId="2E72D689" w14:textId="789A0DF1" w:rsidR="009F41FB" w:rsidRPr="00CC22F1" w:rsidRDefault="009F41FB">
      <w:pPr>
        <w:pStyle w:val="TableofFigures"/>
        <w:rPr>
          <w:rFonts w:asciiTheme="minorHAnsi" w:eastAsiaTheme="minorEastAsia" w:hAnsiTheme="minorHAnsi" w:cstheme="minorBidi"/>
          <w:bCs/>
          <w:noProof/>
          <w:kern w:val="2"/>
          <w:sz w:val="22"/>
          <w:szCs w:val="22"/>
          <w:lang w:val="en-PK" w:eastAsia="en-PK"/>
          <w14:ligatures w14:val="standardContextual"/>
        </w:rPr>
      </w:pPr>
      <w:hyperlink w:anchor="_Toc184396012" w:history="1">
        <w:r w:rsidRPr="00CC22F1">
          <w:rPr>
            <w:rStyle w:val="Hyperlink"/>
            <w:bCs/>
            <w:noProof/>
          </w:rPr>
          <w:t>Figure 5.26 Data Set Images</w:t>
        </w:r>
        <w:r w:rsidRPr="00CC22F1">
          <w:rPr>
            <w:bCs/>
            <w:noProof/>
            <w:webHidden/>
          </w:rPr>
          <w:tab/>
        </w:r>
        <w:r w:rsidRPr="00CC22F1">
          <w:rPr>
            <w:bCs/>
            <w:noProof/>
            <w:webHidden/>
          </w:rPr>
          <w:fldChar w:fldCharType="begin"/>
        </w:r>
        <w:r w:rsidRPr="00CC22F1">
          <w:rPr>
            <w:bCs/>
            <w:noProof/>
            <w:webHidden/>
          </w:rPr>
          <w:instrText xml:space="preserve"> PAGEREF _Toc184396012 \h </w:instrText>
        </w:r>
        <w:r w:rsidRPr="00CC22F1">
          <w:rPr>
            <w:bCs/>
            <w:noProof/>
            <w:webHidden/>
          </w:rPr>
        </w:r>
        <w:r w:rsidRPr="00CC22F1">
          <w:rPr>
            <w:bCs/>
            <w:noProof/>
            <w:webHidden/>
          </w:rPr>
          <w:fldChar w:fldCharType="separate"/>
        </w:r>
        <w:r w:rsidRPr="00CC22F1">
          <w:rPr>
            <w:bCs/>
            <w:noProof/>
            <w:webHidden/>
          </w:rPr>
          <w:t>100</w:t>
        </w:r>
        <w:r w:rsidRPr="00CC22F1">
          <w:rPr>
            <w:bCs/>
            <w:noProof/>
            <w:webHidden/>
          </w:rPr>
          <w:fldChar w:fldCharType="end"/>
        </w:r>
      </w:hyperlink>
    </w:p>
    <w:p w14:paraId="0857FEFA" w14:textId="069D1B0B" w:rsidR="00225288" w:rsidRPr="00D7101A" w:rsidRDefault="00666ABB" w:rsidP="0097625A">
      <w:pPr>
        <w:jc w:val="center"/>
        <w:rPr>
          <w:bCs/>
          <w:sz w:val="18"/>
          <w:szCs w:val="18"/>
        </w:rPr>
        <w:sectPr w:rsidR="00225288" w:rsidRPr="00D7101A" w:rsidSect="00966DCC">
          <w:pgSz w:w="11909" w:h="16834" w:code="9"/>
          <w:pgMar w:top="1418" w:right="1418" w:bottom="1418" w:left="2268" w:header="851" w:footer="851" w:gutter="0"/>
          <w:pgNumType w:fmt="lowerRoman"/>
          <w:cols w:space="720"/>
          <w:docGrid w:linePitch="360"/>
        </w:sectPr>
      </w:pPr>
      <w:r w:rsidRPr="00CC22F1">
        <w:rPr>
          <w:bCs/>
          <w:sz w:val="18"/>
          <w:szCs w:val="18"/>
        </w:rPr>
        <w:fldChar w:fldCharType="end"/>
      </w:r>
    </w:p>
    <w:p w14:paraId="5B06EEEA" w14:textId="2793A687" w:rsidR="009F7A78" w:rsidRPr="009F7A78" w:rsidRDefault="009F7A78" w:rsidP="009F7A78">
      <w:pPr>
        <w:pStyle w:val="Heading1"/>
      </w:pPr>
    </w:p>
    <w:p w14:paraId="340880D8" w14:textId="77777777" w:rsidR="009F7A78" w:rsidRPr="009F7A78" w:rsidRDefault="009F7A78" w:rsidP="009F7A78"/>
    <w:p w14:paraId="45439F48" w14:textId="77777777" w:rsidR="009F7A78" w:rsidRPr="009F7A78" w:rsidRDefault="009F7A78" w:rsidP="009F7A78">
      <w:pPr>
        <w:pStyle w:val="Heading2"/>
      </w:pPr>
      <w:bookmarkStart w:id="7" w:name="_Toc183908057"/>
      <w:bookmarkStart w:id="8" w:name="_Toc186538019"/>
      <w:r w:rsidRPr="009F7A78">
        <w:t>INTRODUCTION</w:t>
      </w:r>
      <w:bookmarkEnd w:id="7"/>
      <w:bookmarkEnd w:id="8"/>
    </w:p>
    <w:p w14:paraId="4E426B91" w14:textId="77777777" w:rsidR="009F7A78" w:rsidRPr="009F7A78" w:rsidRDefault="009F7A78" w:rsidP="009F7A78"/>
    <w:p w14:paraId="65256E6B" w14:textId="77777777" w:rsidR="009F7A78" w:rsidRPr="009F7A78" w:rsidRDefault="009F7A78" w:rsidP="009F7A78"/>
    <w:p w14:paraId="6809E96B" w14:textId="77777777" w:rsidR="009F7A78" w:rsidRPr="009F7A78" w:rsidRDefault="009F7A78" w:rsidP="009F7A78">
      <w:pPr>
        <w:pStyle w:val="Heading3"/>
        <w:rPr>
          <w:rFonts w:cs="Times New Roman"/>
        </w:rPr>
      </w:pPr>
      <w:bookmarkStart w:id="9" w:name="_Toc216161117"/>
      <w:bookmarkStart w:id="10" w:name="_Toc183908058"/>
      <w:bookmarkStart w:id="11" w:name="_Toc184293524"/>
      <w:bookmarkStart w:id="12" w:name="_Toc186538020"/>
      <w:r w:rsidRPr="009F7A78">
        <w:rPr>
          <w:rFonts w:cs="Times New Roman"/>
        </w:rPr>
        <w:t>Background</w:t>
      </w:r>
      <w:bookmarkEnd w:id="9"/>
      <w:bookmarkEnd w:id="10"/>
      <w:bookmarkEnd w:id="11"/>
      <w:bookmarkEnd w:id="12"/>
    </w:p>
    <w:p w14:paraId="5F4C92F3" w14:textId="77777777" w:rsidR="009F7A78" w:rsidRPr="009F7A78" w:rsidRDefault="009F7A78" w:rsidP="009F7A78"/>
    <w:p w14:paraId="17AE4F65" w14:textId="77777777" w:rsidR="009F7A78" w:rsidRPr="009F7A78" w:rsidRDefault="009F7A78" w:rsidP="009F7A78">
      <w:pPr>
        <w:rPr>
          <w:rFonts w:eastAsia="Times New Roman"/>
        </w:rPr>
      </w:pPr>
      <w:r w:rsidRPr="009F7A78">
        <w:rPr>
          <w:rFonts w:eastAsia="Times New Roman"/>
        </w:rPr>
        <w:t>The automation of electricity meter reading has become essential as utility companies seek more efficient and accurate solutions. Traditional manual meter reading methods are often error-prone, time-consuming, and subject to data tampering. These limitations become increasingly significant as utility networks expand, particularly in densely populated or hard-to-reach areas.</w:t>
      </w:r>
    </w:p>
    <w:p w14:paraId="15288460" w14:textId="77777777" w:rsidR="009F7A78" w:rsidRPr="009F7A78" w:rsidRDefault="009F7A78" w:rsidP="009F7A78">
      <w:pPr>
        <w:rPr>
          <w:rFonts w:eastAsia="Times New Roman"/>
        </w:rPr>
      </w:pPr>
      <w:r w:rsidRPr="009F7A78">
        <w:rPr>
          <w:rFonts w:eastAsia="Times New Roman"/>
        </w:rPr>
        <w:t>Recent advances in image processing and machine learning offer promising solutions to these challenges. Algorithms like YOLO (You Only Look Once) and RCNN (Region-based Convolutional Neural Networks) excel at object detection and recognition, making them ideal for analysing meter images. However, challenges remain, such as variations in lighting conditions, meter designs, and environmental factors, all of which can impact the accuracy of meter readings.</w:t>
      </w:r>
    </w:p>
    <w:p w14:paraId="4E6B1092" w14:textId="77777777" w:rsidR="009F7A78" w:rsidRPr="009F7A78" w:rsidRDefault="009F7A78" w:rsidP="009F7A78">
      <w:pPr>
        <w:rPr>
          <w:rFonts w:eastAsia="Times New Roman"/>
        </w:rPr>
      </w:pPr>
      <w:r w:rsidRPr="009F7A78">
        <w:rPr>
          <w:rFonts w:eastAsia="Times New Roman"/>
        </w:rPr>
        <w:t>Addressing these issues through automated image processing can significantly improve the reliability and speed of electricity meter readings. By leveraging these technologies, this project aims to enhance operational efficiency, reduce human error, and ensure fair and transparent billing for consumers, contributing to the modernization of utility management systems.</w:t>
      </w:r>
    </w:p>
    <w:p w14:paraId="7C6785A1" w14:textId="77777777" w:rsidR="009F7A78" w:rsidRPr="009F7A78" w:rsidRDefault="009F7A78" w:rsidP="009F7A78"/>
    <w:p w14:paraId="2A7E7477" w14:textId="77777777" w:rsidR="009F7A78" w:rsidRPr="009F7A78" w:rsidRDefault="009F7A78" w:rsidP="009F7A78"/>
    <w:p w14:paraId="5046C030" w14:textId="77777777" w:rsidR="009F7A78" w:rsidRPr="009F7A78" w:rsidRDefault="009F7A78" w:rsidP="009F7A78">
      <w:pPr>
        <w:pStyle w:val="Heading3"/>
        <w:rPr>
          <w:rFonts w:cs="Times New Roman"/>
        </w:rPr>
      </w:pPr>
      <w:bookmarkStart w:id="13" w:name="_Toc183908059"/>
      <w:bookmarkStart w:id="14" w:name="_Toc184293525"/>
      <w:bookmarkStart w:id="15" w:name="_Toc186538021"/>
      <w:r w:rsidRPr="009F7A78">
        <w:rPr>
          <w:rFonts w:cs="Times New Roman"/>
        </w:rPr>
        <w:t>Problem Statements</w:t>
      </w:r>
      <w:bookmarkEnd w:id="13"/>
      <w:bookmarkEnd w:id="14"/>
      <w:bookmarkEnd w:id="15"/>
    </w:p>
    <w:p w14:paraId="4547CBCD" w14:textId="77777777" w:rsidR="009F7A78" w:rsidRPr="009F7A78" w:rsidRDefault="009F7A78" w:rsidP="009F7A78"/>
    <w:p w14:paraId="6E62538F" w14:textId="61545555" w:rsidR="009F7A78" w:rsidRDefault="009F7A78" w:rsidP="009F7A78">
      <w:pPr>
        <w:rPr>
          <w:rFonts w:eastAsia="Times New Roman"/>
        </w:rPr>
      </w:pPr>
      <w:r w:rsidRPr="009F7A78">
        <w:rPr>
          <w:rFonts w:eastAsia="Times New Roman"/>
        </w:rPr>
        <w:t>Despite advancements in technology, traditional electricity meter reading methods still rely heavily on manual processes, leading to several significant issues</w:t>
      </w:r>
    </w:p>
    <w:p w14:paraId="5B53211F" w14:textId="77777777" w:rsidR="0053102A" w:rsidRDefault="0053102A" w:rsidP="009F7A78">
      <w:pPr>
        <w:rPr>
          <w:rFonts w:eastAsia="Times New Roman"/>
        </w:rPr>
      </w:pPr>
    </w:p>
    <w:p w14:paraId="4031D1B7" w14:textId="77777777" w:rsidR="0053102A" w:rsidRDefault="0053102A" w:rsidP="009F7A78">
      <w:pPr>
        <w:rPr>
          <w:rFonts w:eastAsia="Times New Roman"/>
        </w:rPr>
      </w:pPr>
    </w:p>
    <w:p w14:paraId="1043A591" w14:textId="77777777" w:rsidR="0053102A" w:rsidRDefault="0053102A" w:rsidP="009F7A78">
      <w:pPr>
        <w:rPr>
          <w:rFonts w:eastAsia="Times New Roman"/>
        </w:rPr>
      </w:pPr>
    </w:p>
    <w:p w14:paraId="6717C755" w14:textId="77777777" w:rsidR="0053102A" w:rsidRPr="009F7A78" w:rsidRDefault="0053102A" w:rsidP="009F7A78">
      <w:pPr>
        <w:rPr>
          <w:rFonts w:eastAsia="Times New Roman"/>
        </w:rPr>
      </w:pPr>
    </w:p>
    <w:p w14:paraId="3D1C6A2A" w14:textId="38C5E84E" w:rsidR="0053102A" w:rsidRPr="0053102A" w:rsidRDefault="009F7A78" w:rsidP="0053102A">
      <w:pPr>
        <w:tabs>
          <w:tab w:val="left" w:pos="720"/>
        </w:tabs>
        <w:ind w:left="720"/>
        <w:rPr>
          <w:rFonts w:eastAsia="Times New Roman"/>
          <w:b/>
        </w:rPr>
      </w:pPr>
      <w:r w:rsidRPr="009F7A78">
        <w:rPr>
          <w:rFonts w:eastAsia="Times New Roman"/>
          <w:b/>
        </w:rPr>
        <w:lastRenderedPageBreak/>
        <w:t>Human error</w:t>
      </w:r>
    </w:p>
    <w:p w14:paraId="4D2C77DB" w14:textId="14DEBA0F" w:rsidR="009F7A78" w:rsidRDefault="009F7A78" w:rsidP="00F97709">
      <w:pPr>
        <w:tabs>
          <w:tab w:val="left" w:pos="720"/>
        </w:tabs>
        <w:ind w:left="720"/>
        <w:rPr>
          <w:rFonts w:eastAsia="Times New Roman"/>
        </w:rPr>
      </w:pPr>
      <w:r w:rsidRPr="009F7A78">
        <w:rPr>
          <w:rFonts w:eastAsia="Times New Roman"/>
        </w:rPr>
        <w:t xml:space="preserve"> Manual readings are prone to mistakes, which can result in incorrect billing and disputes between consumers and utility companies.</w:t>
      </w:r>
    </w:p>
    <w:p w14:paraId="1FB1C4D7" w14:textId="77777777" w:rsidR="0053102A" w:rsidRPr="009F7A78" w:rsidRDefault="0053102A" w:rsidP="00F97709">
      <w:pPr>
        <w:tabs>
          <w:tab w:val="left" w:pos="720"/>
        </w:tabs>
        <w:ind w:left="720"/>
        <w:rPr>
          <w:rFonts w:eastAsia="Times New Roman"/>
        </w:rPr>
      </w:pPr>
    </w:p>
    <w:p w14:paraId="54257AFA" w14:textId="3CEBAFD9" w:rsidR="0053102A" w:rsidRDefault="009F7A78" w:rsidP="0053102A">
      <w:pPr>
        <w:tabs>
          <w:tab w:val="left" w:pos="720"/>
        </w:tabs>
        <w:ind w:left="720"/>
        <w:rPr>
          <w:rFonts w:eastAsia="Times New Roman"/>
          <w:b/>
        </w:rPr>
      </w:pPr>
      <w:r w:rsidRPr="009F7A78">
        <w:rPr>
          <w:rFonts w:eastAsia="Times New Roman"/>
          <w:b/>
        </w:rPr>
        <w:t>Inefficiency</w:t>
      </w:r>
    </w:p>
    <w:p w14:paraId="3DFEDD68" w14:textId="4E5E849F" w:rsidR="009F7A78" w:rsidRDefault="009F7A78" w:rsidP="0053102A">
      <w:pPr>
        <w:tabs>
          <w:tab w:val="left" w:pos="720"/>
        </w:tabs>
        <w:ind w:left="720"/>
        <w:rPr>
          <w:rFonts w:eastAsia="Times New Roman"/>
        </w:rPr>
      </w:pPr>
      <w:r w:rsidRPr="009F7A78">
        <w:rPr>
          <w:rFonts w:eastAsia="Times New Roman"/>
        </w:rPr>
        <w:t xml:space="preserve"> The manual process is time-consuming, especially in densely populated areas or locations with difficult access, causing delays in data collection.</w:t>
      </w:r>
    </w:p>
    <w:p w14:paraId="5F9D9496" w14:textId="77777777" w:rsidR="0053102A" w:rsidRPr="009F7A78" w:rsidRDefault="0053102A" w:rsidP="0053102A">
      <w:pPr>
        <w:tabs>
          <w:tab w:val="left" w:pos="720"/>
        </w:tabs>
        <w:ind w:left="720"/>
        <w:rPr>
          <w:rFonts w:eastAsia="Times New Roman"/>
        </w:rPr>
      </w:pPr>
    </w:p>
    <w:p w14:paraId="494E7110" w14:textId="77777777" w:rsidR="0053102A" w:rsidRDefault="009F7A78" w:rsidP="0053102A">
      <w:pPr>
        <w:tabs>
          <w:tab w:val="left" w:pos="720"/>
        </w:tabs>
        <w:ind w:left="720"/>
        <w:rPr>
          <w:rFonts w:eastAsia="Times New Roman"/>
          <w:b/>
        </w:rPr>
      </w:pPr>
      <w:r w:rsidRPr="009F7A78">
        <w:rPr>
          <w:rFonts w:eastAsia="Times New Roman"/>
          <w:b/>
        </w:rPr>
        <w:t>Data tampering</w:t>
      </w:r>
    </w:p>
    <w:p w14:paraId="7580B83E" w14:textId="19E0ACDF" w:rsidR="009F7A78" w:rsidRDefault="009F7A78" w:rsidP="0053102A">
      <w:pPr>
        <w:tabs>
          <w:tab w:val="left" w:pos="720"/>
        </w:tabs>
        <w:ind w:left="720"/>
        <w:rPr>
          <w:rFonts w:eastAsia="Times New Roman"/>
        </w:rPr>
      </w:pPr>
      <w:r w:rsidRPr="009F7A78">
        <w:rPr>
          <w:rFonts w:eastAsia="Times New Roman"/>
        </w:rPr>
        <w:t xml:space="preserve"> Without automation, there is a higher risk of intentional or accidental </w:t>
      </w:r>
      <w:r w:rsidR="0053102A">
        <w:rPr>
          <w:rFonts w:eastAsia="Times New Roman"/>
        </w:rPr>
        <w:t xml:space="preserve">      </w:t>
      </w:r>
      <w:r w:rsidRPr="009F7A78">
        <w:rPr>
          <w:rFonts w:eastAsia="Times New Roman"/>
        </w:rPr>
        <w:t>manipulation of meter readings, impacting fair billing.</w:t>
      </w:r>
    </w:p>
    <w:p w14:paraId="5847389D" w14:textId="77777777" w:rsidR="0053102A" w:rsidRPr="009F7A78" w:rsidRDefault="0053102A" w:rsidP="0053102A">
      <w:pPr>
        <w:tabs>
          <w:tab w:val="left" w:pos="720"/>
        </w:tabs>
        <w:ind w:left="720"/>
        <w:rPr>
          <w:rFonts w:eastAsia="Times New Roman"/>
        </w:rPr>
      </w:pPr>
    </w:p>
    <w:p w14:paraId="66291E14" w14:textId="77777777" w:rsidR="009F7A78" w:rsidRPr="009F7A78" w:rsidRDefault="009F7A78" w:rsidP="009F7A78">
      <w:pPr>
        <w:rPr>
          <w:rFonts w:eastAsia="Times New Roman"/>
        </w:rPr>
      </w:pPr>
      <w:r w:rsidRPr="009F7A78">
        <w:rPr>
          <w:rFonts w:eastAsia="Times New Roman"/>
        </w:rPr>
        <w:t>These challenges highlight the need for an automated solution that utilizes image processing and machine learning techniques. By integrating advanced models like YOLO V8 and RCNN, along with robust optical character recognition (OCR) technology, this project aims to automate electricity meter reading, ensuring accuracy, efficiency, and transparency in utility management systems.</w:t>
      </w:r>
    </w:p>
    <w:p w14:paraId="5273D356" w14:textId="77777777" w:rsidR="009F7A78" w:rsidRPr="009F7A78" w:rsidRDefault="009F7A78" w:rsidP="009F7A78"/>
    <w:p w14:paraId="407F5D90" w14:textId="77777777" w:rsidR="009F7A78" w:rsidRPr="009F7A78" w:rsidRDefault="009F7A78" w:rsidP="009F7A78">
      <w:pPr>
        <w:pStyle w:val="Heading3"/>
        <w:rPr>
          <w:rFonts w:cs="Times New Roman"/>
        </w:rPr>
      </w:pPr>
      <w:bookmarkStart w:id="16" w:name="_Toc184293526"/>
      <w:bookmarkStart w:id="17" w:name="_Toc186538022"/>
      <w:r w:rsidRPr="009F7A78">
        <w:rPr>
          <w:rFonts w:cs="Times New Roman"/>
        </w:rPr>
        <w:t>Data Tampering</w:t>
      </w:r>
      <w:bookmarkEnd w:id="16"/>
      <w:bookmarkEnd w:id="17"/>
    </w:p>
    <w:p w14:paraId="7135368D" w14:textId="77777777" w:rsidR="009F7A78" w:rsidRPr="009F7A78" w:rsidRDefault="009F7A78" w:rsidP="009F7A78"/>
    <w:p w14:paraId="217AA5E0" w14:textId="77777777" w:rsidR="009F7A78" w:rsidRPr="009F7A78" w:rsidRDefault="009F7A78" w:rsidP="009F7A78">
      <w:pPr>
        <w:tabs>
          <w:tab w:val="left" w:pos="720"/>
        </w:tabs>
        <w:rPr>
          <w:rFonts w:eastAsia="Times New Roman"/>
        </w:rPr>
      </w:pPr>
      <w:r w:rsidRPr="009F7A78">
        <w:rPr>
          <w:rFonts w:eastAsia="Times New Roman"/>
        </w:rPr>
        <w:t>Without automation, there is a higher risk of intentional or accidental manipulation of meter readings, impacting fair billing.</w:t>
      </w:r>
    </w:p>
    <w:p w14:paraId="793A5684" w14:textId="77777777" w:rsidR="009F7A78" w:rsidRPr="009F7A78" w:rsidRDefault="009F7A78" w:rsidP="009F7A78">
      <w:pPr>
        <w:rPr>
          <w:rFonts w:eastAsia="Times New Roman"/>
        </w:rPr>
      </w:pPr>
      <w:r w:rsidRPr="009F7A78">
        <w:rPr>
          <w:rFonts w:eastAsia="Times New Roman"/>
        </w:rPr>
        <w:t>These challenges highlight the need for an automated solution that utilizes image processing and machine learning techniques. By integrating advanced models like YOLO V8 and RCNN, along with robust optical character recognition (OCR) technology, this project aims to automate electricity meter reading, ensuring accuracy, efficiency, and transparency in utility management systems.</w:t>
      </w:r>
    </w:p>
    <w:p w14:paraId="4E16057B" w14:textId="3F1B0A4A" w:rsidR="009F7A78" w:rsidRDefault="009F7A78" w:rsidP="009F7A78">
      <w:pPr>
        <w:pStyle w:val="ListParagraph"/>
        <w:spacing w:line="480" w:lineRule="auto"/>
        <w:ind w:left="1004"/>
        <w:rPr>
          <w:rFonts w:ascii="Times New Roman" w:hAnsi="Times New Roman" w:cs="Times New Roman"/>
        </w:rPr>
      </w:pPr>
    </w:p>
    <w:p w14:paraId="0B669559" w14:textId="0E8BB09A" w:rsidR="00991C33" w:rsidRDefault="00991C33" w:rsidP="009F7A78">
      <w:pPr>
        <w:pStyle w:val="ListParagraph"/>
        <w:spacing w:line="480" w:lineRule="auto"/>
        <w:ind w:left="1004"/>
        <w:rPr>
          <w:rFonts w:ascii="Times New Roman" w:hAnsi="Times New Roman" w:cs="Times New Roman"/>
        </w:rPr>
      </w:pPr>
      <w:r>
        <w:rPr>
          <w:rFonts w:ascii="Times New Roman" w:hAnsi="Times New Roman" w:cs="Times New Roman"/>
        </w:rPr>
        <w:t>‘</w:t>
      </w:r>
    </w:p>
    <w:p w14:paraId="2002BCBE" w14:textId="1FAF867E" w:rsidR="00991C33" w:rsidRDefault="00991C33" w:rsidP="009F7A78">
      <w:pPr>
        <w:pStyle w:val="ListParagraph"/>
        <w:spacing w:line="480" w:lineRule="auto"/>
        <w:ind w:left="1004"/>
        <w:rPr>
          <w:rFonts w:ascii="Times New Roman" w:hAnsi="Times New Roman" w:cs="Times New Roman"/>
        </w:rPr>
      </w:pPr>
    </w:p>
    <w:p w14:paraId="2BC74EDD" w14:textId="77777777" w:rsidR="00991C33" w:rsidRPr="009F7A78" w:rsidRDefault="00991C33" w:rsidP="009F7A78">
      <w:pPr>
        <w:pStyle w:val="ListParagraph"/>
        <w:spacing w:line="480" w:lineRule="auto"/>
        <w:ind w:left="1004"/>
        <w:rPr>
          <w:rFonts w:ascii="Times New Roman" w:hAnsi="Times New Roman" w:cs="Times New Roman"/>
        </w:rPr>
      </w:pPr>
    </w:p>
    <w:p w14:paraId="3DDD1F84" w14:textId="77777777" w:rsidR="009F7A78" w:rsidRPr="009F7A78" w:rsidRDefault="009F7A78" w:rsidP="009F7A78">
      <w:pPr>
        <w:pStyle w:val="Heading3"/>
        <w:rPr>
          <w:rFonts w:cs="Times New Roman"/>
        </w:rPr>
      </w:pPr>
      <w:bookmarkStart w:id="18" w:name="_Toc184293527"/>
      <w:bookmarkStart w:id="19" w:name="_Toc186538023"/>
      <w:r w:rsidRPr="009F7A78">
        <w:rPr>
          <w:rFonts w:cs="Times New Roman"/>
        </w:rPr>
        <w:lastRenderedPageBreak/>
        <w:t>Aims and Objectives</w:t>
      </w:r>
      <w:bookmarkEnd w:id="18"/>
      <w:bookmarkEnd w:id="19"/>
    </w:p>
    <w:p w14:paraId="670EF101" w14:textId="77777777" w:rsidR="009F7A78" w:rsidRPr="009F7A78" w:rsidRDefault="009F7A78" w:rsidP="009F7A78"/>
    <w:p w14:paraId="43409C57" w14:textId="77777777" w:rsidR="009F7A78" w:rsidRPr="009F7A78" w:rsidRDefault="009F7A78" w:rsidP="009F7A78">
      <w:pPr>
        <w:spacing w:line="480" w:lineRule="auto"/>
        <w:rPr>
          <w:rFonts w:eastAsia="Times New Roman"/>
        </w:rPr>
      </w:pPr>
      <w:r w:rsidRPr="009F7A78">
        <w:rPr>
          <w:rFonts w:eastAsia="Times New Roman"/>
        </w:rPr>
        <w:t>The primary aim of this project is to develop an automated electricity meter reading system using advanced image processing and machine learning techniques. The key objectives of the project include:</w:t>
      </w:r>
    </w:p>
    <w:p w14:paraId="20BA7B71" w14:textId="77777777" w:rsidR="009F7A78" w:rsidRPr="009F7A78" w:rsidRDefault="009F7A78" w:rsidP="009F7A78">
      <w:pPr>
        <w:spacing w:line="480" w:lineRule="auto"/>
        <w:ind w:left="1004"/>
        <w:rPr>
          <w:rFonts w:eastAsia="Times New Roman"/>
        </w:rPr>
      </w:pPr>
      <w:proofErr w:type="spellStart"/>
      <w:r w:rsidRPr="0053102A">
        <w:rPr>
          <w:rFonts w:eastAsia="Times New Roman"/>
          <w:b/>
          <w:bCs/>
        </w:rPr>
        <w:t>i</w:t>
      </w:r>
      <w:proofErr w:type="spellEnd"/>
      <w:r w:rsidRPr="0053102A">
        <w:rPr>
          <w:rFonts w:eastAsia="Times New Roman"/>
          <w:b/>
          <w:bCs/>
        </w:rPr>
        <w:t>)</w:t>
      </w:r>
      <w:r w:rsidRPr="009F7A78">
        <w:rPr>
          <w:rFonts w:eastAsia="Times New Roman"/>
        </w:rPr>
        <w:t xml:space="preserve"> To develop a mobile or web-based application that allows users to capture and analyse images of electricity meters for automated reading.</w:t>
      </w:r>
    </w:p>
    <w:p w14:paraId="2D1E5C9E" w14:textId="77777777" w:rsidR="009F7A78" w:rsidRPr="009F7A78" w:rsidRDefault="009F7A78" w:rsidP="009F7A78">
      <w:pPr>
        <w:spacing w:line="480" w:lineRule="auto"/>
        <w:ind w:left="1004"/>
        <w:rPr>
          <w:rFonts w:eastAsia="Times New Roman"/>
        </w:rPr>
      </w:pPr>
      <w:r w:rsidRPr="0053102A">
        <w:rPr>
          <w:rFonts w:eastAsia="Times New Roman"/>
          <w:b/>
          <w:bCs/>
        </w:rPr>
        <w:t>ii)</w:t>
      </w:r>
      <w:r w:rsidRPr="009F7A78">
        <w:rPr>
          <w:rFonts w:eastAsia="Times New Roman"/>
        </w:rPr>
        <w:t xml:space="preserve"> To design an intuitive user interface that ensures ease of use for both utility companies and consumers, with support for various meter types (analogue and digital).</w:t>
      </w:r>
    </w:p>
    <w:p w14:paraId="00D3E694" w14:textId="77777777" w:rsidR="009F7A78" w:rsidRPr="009F7A78" w:rsidRDefault="009F7A78" w:rsidP="009F7A78">
      <w:pPr>
        <w:spacing w:line="480" w:lineRule="auto"/>
        <w:ind w:left="1004"/>
        <w:rPr>
          <w:rFonts w:eastAsia="Times New Roman"/>
        </w:rPr>
      </w:pPr>
      <w:r w:rsidRPr="0053102A">
        <w:rPr>
          <w:rFonts w:eastAsia="Times New Roman"/>
          <w:b/>
          <w:bCs/>
        </w:rPr>
        <w:t>iii)</w:t>
      </w:r>
      <w:r w:rsidRPr="009F7A78">
        <w:rPr>
          <w:rFonts w:eastAsia="Times New Roman"/>
        </w:rPr>
        <w:t xml:space="preserve"> To implement robust machine learning models, such as YOLO V8 and RCNN, for accurately detecting and recognizing meter digits under diverse lighting conditions and environments.</w:t>
      </w:r>
    </w:p>
    <w:p w14:paraId="5C4172B0" w14:textId="48607B84" w:rsidR="009F7A78" w:rsidRPr="009F7A78" w:rsidRDefault="009F7A78" w:rsidP="009F7A78">
      <w:pPr>
        <w:spacing w:line="480" w:lineRule="auto"/>
        <w:ind w:left="1004"/>
        <w:rPr>
          <w:rFonts w:eastAsia="Times New Roman"/>
        </w:rPr>
      </w:pPr>
      <w:r w:rsidRPr="0053102A">
        <w:rPr>
          <w:rFonts w:eastAsia="Times New Roman"/>
          <w:b/>
          <w:bCs/>
        </w:rPr>
        <w:t>iv)</w:t>
      </w:r>
      <w:r w:rsidRPr="009F7A78">
        <w:rPr>
          <w:rFonts w:eastAsia="Times New Roman"/>
        </w:rPr>
        <w:t>To optimize the system for real-time data processing and error correction, ensuring high accuracy in meter readings and enabling transparent and fair billing.</w:t>
      </w:r>
    </w:p>
    <w:p w14:paraId="55D9A93F" w14:textId="77777777" w:rsidR="009F7A78" w:rsidRPr="009F7A78" w:rsidRDefault="009F7A78" w:rsidP="009F7A78">
      <w:pPr>
        <w:tabs>
          <w:tab w:val="left" w:pos="2340"/>
        </w:tabs>
        <w:spacing w:line="480" w:lineRule="auto"/>
      </w:pPr>
    </w:p>
    <w:p w14:paraId="1A3EBCFE" w14:textId="77777777" w:rsidR="009F7A78" w:rsidRPr="009F7A78" w:rsidRDefault="009F7A78" w:rsidP="009F7A78">
      <w:pPr>
        <w:pStyle w:val="Heading3"/>
        <w:rPr>
          <w:rFonts w:cs="Times New Roman"/>
        </w:rPr>
      </w:pPr>
      <w:bookmarkStart w:id="20" w:name="_Toc183908061"/>
      <w:bookmarkStart w:id="21" w:name="_Toc184293528"/>
      <w:bookmarkStart w:id="22" w:name="_Toc186538024"/>
      <w:r w:rsidRPr="009F7A78">
        <w:rPr>
          <w:rFonts w:cs="Times New Roman"/>
        </w:rPr>
        <w:t>Scope of Project</w:t>
      </w:r>
      <w:bookmarkEnd w:id="20"/>
      <w:bookmarkEnd w:id="21"/>
      <w:bookmarkEnd w:id="22"/>
    </w:p>
    <w:p w14:paraId="73E50D59" w14:textId="77777777" w:rsidR="009F7A78" w:rsidRPr="009F7A78" w:rsidRDefault="009F7A78" w:rsidP="009F7A78"/>
    <w:p w14:paraId="353E0E90" w14:textId="77777777" w:rsidR="009F7A78" w:rsidRPr="009F7A78" w:rsidRDefault="009F7A78" w:rsidP="009F7A78">
      <w:pPr>
        <w:rPr>
          <w:rFonts w:eastAsia="Times New Roman"/>
        </w:rPr>
      </w:pPr>
      <w:r w:rsidRPr="009F7A78">
        <w:rPr>
          <w:rFonts w:eastAsia="Times New Roman"/>
        </w:rPr>
        <w:t>This project will focus on developing a reliable automated system for electricity meter reading using image processing and machine learning techniques. The system will use technologies like YOLO V8 for detecting meter regions and OCR for recognizing meter digits.</w:t>
      </w:r>
    </w:p>
    <w:p w14:paraId="28C16E46" w14:textId="77777777" w:rsidR="009F7A78" w:rsidRPr="009F7A78" w:rsidRDefault="009F7A78" w:rsidP="009F7A78">
      <w:pPr>
        <w:rPr>
          <w:rFonts w:eastAsia="Times New Roman"/>
        </w:rPr>
      </w:pPr>
      <w:r w:rsidRPr="009F7A78">
        <w:rPr>
          <w:rFonts w:eastAsia="Times New Roman"/>
        </w:rPr>
        <w:t>The solution will support various meter designs and handle different lighting conditions, making it adaptable to diverse settings. Future expansions may include the ability to manage additional meter types, improve real-time processing, and enhance the system’s accuracy and scalability.</w:t>
      </w:r>
    </w:p>
    <w:p w14:paraId="1FB0439B" w14:textId="77777777" w:rsidR="009F7A78" w:rsidRPr="009F7A78" w:rsidRDefault="009F7A78" w:rsidP="009F7A78">
      <w:pPr>
        <w:rPr>
          <w:rFonts w:eastAsia="Times New Roman"/>
        </w:rPr>
      </w:pPr>
    </w:p>
    <w:p w14:paraId="481E526C" w14:textId="77777777" w:rsidR="009F7A78" w:rsidRPr="009F7A78" w:rsidRDefault="009F7A78" w:rsidP="009F7A78">
      <w:pPr>
        <w:pStyle w:val="Heading3"/>
        <w:rPr>
          <w:rFonts w:cs="Times New Roman"/>
        </w:rPr>
      </w:pPr>
      <w:bookmarkStart w:id="23" w:name="_Toc184293529"/>
      <w:bookmarkStart w:id="24" w:name="_Toc186538025"/>
      <w:r w:rsidRPr="009F7A78">
        <w:rPr>
          <w:rFonts w:cs="Times New Roman"/>
        </w:rPr>
        <w:lastRenderedPageBreak/>
        <w:t>Core Features</w:t>
      </w:r>
      <w:bookmarkEnd w:id="23"/>
      <w:bookmarkEnd w:id="24"/>
    </w:p>
    <w:p w14:paraId="4E4CCD27" w14:textId="77777777" w:rsidR="009F7A78" w:rsidRPr="009F7A78" w:rsidRDefault="009F7A78" w:rsidP="009F7A78"/>
    <w:p w14:paraId="300E7D64" w14:textId="36ED3B0C" w:rsidR="005E5C70" w:rsidRDefault="009F7A78" w:rsidP="005E5C70">
      <w:pPr>
        <w:pStyle w:val="Caption"/>
        <w:rPr>
          <w:b/>
          <w:bCs w:val="0"/>
        </w:rPr>
      </w:pPr>
      <w:bookmarkStart w:id="25" w:name="_Toc184293530"/>
      <w:r w:rsidRPr="005E5C70">
        <w:rPr>
          <w:b/>
          <w:bCs w:val="0"/>
        </w:rPr>
        <w:t>Detection and Recognition</w:t>
      </w:r>
      <w:bookmarkEnd w:id="25"/>
    </w:p>
    <w:p w14:paraId="64B224A6" w14:textId="77777777" w:rsidR="005E5C70" w:rsidRPr="005E5C70" w:rsidRDefault="005E5C70" w:rsidP="005E5C70"/>
    <w:p w14:paraId="5A6DA06E" w14:textId="77777777" w:rsidR="009F7A78" w:rsidRPr="009F7A78" w:rsidRDefault="009F7A78" w:rsidP="00C82C54">
      <w:pPr>
        <w:pStyle w:val="ListParagraph"/>
        <w:numPr>
          <w:ilvl w:val="0"/>
          <w:numId w:val="39"/>
        </w:numPr>
        <w:rPr>
          <w:rFonts w:ascii="Times New Roman" w:hAnsi="Times New Roman" w:cs="Times New Roman"/>
          <w:color w:val="000000" w:themeColor="text1"/>
        </w:rPr>
      </w:pPr>
      <w:r w:rsidRPr="009F7A78">
        <w:rPr>
          <w:rFonts w:ascii="Times New Roman" w:hAnsi="Times New Roman" w:cs="Times New Roman"/>
          <w:color w:val="000000" w:themeColor="text1"/>
        </w:rPr>
        <w:t>YOLO V8: Used for detecting meter regions with high precision.</w:t>
      </w:r>
    </w:p>
    <w:p w14:paraId="3AB0731A" w14:textId="77777777" w:rsidR="009F7A78" w:rsidRPr="009F7A78" w:rsidRDefault="009F7A78" w:rsidP="00C82C54">
      <w:pPr>
        <w:pStyle w:val="ListParagraph"/>
        <w:numPr>
          <w:ilvl w:val="0"/>
          <w:numId w:val="39"/>
        </w:numPr>
        <w:rPr>
          <w:rFonts w:ascii="Times New Roman" w:hAnsi="Times New Roman" w:cs="Times New Roman"/>
          <w:color w:val="000000" w:themeColor="text1"/>
        </w:rPr>
      </w:pPr>
      <w:r w:rsidRPr="009F7A78">
        <w:rPr>
          <w:rFonts w:ascii="Times New Roman" w:hAnsi="Times New Roman" w:cs="Times New Roman"/>
          <w:color w:val="000000" w:themeColor="text1"/>
        </w:rPr>
        <w:t>Optical Character Recognition (OCR): For extracting and recognizing numeric digits from detected regions.</w:t>
      </w:r>
    </w:p>
    <w:p w14:paraId="4CCD4900" w14:textId="77777777" w:rsidR="009F7A78" w:rsidRPr="009F7A78" w:rsidRDefault="009F7A78" w:rsidP="009F7A78">
      <w:pPr>
        <w:rPr>
          <w:color w:val="000000" w:themeColor="text1"/>
        </w:rPr>
      </w:pPr>
    </w:p>
    <w:p w14:paraId="0F6658CA" w14:textId="77777777" w:rsidR="009F7A78" w:rsidRPr="009F7A78" w:rsidRDefault="009F7A78" w:rsidP="009F7A78">
      <w:pPr>
        <w:rPr>
          <w:color w:val="000000" w:themeColor="text1"/>
        </w:rPr>
      </w:pPr>
    </w:p>
    <w:p w14:paraId="1E3C8FCD" w14:textId="77777777" w:rsidR="009F7A78" w:rsidRPr="009F7A78" w:rsidRDefault="009F7A78" w:rsidP="009F7A78">
      <w:pPr>
        <w:rPr>
          <w:b/>
          <w:color w:val="000000" w:themeColor="text1"/>
        </w:rPr>
      </w:pPr>
    </w:p>
    <w:p w14:paraId="14657FC5" w14:textId="77777777" w:rsidR="009F7A78" w:rsidRDefault="009F7A78" w:rsidP="005E5C70">
      <w:pPr>
        <w:pStyle w:val="Caption"/>
        <w:rPr>
          <w:b/>
          <w:bCs w:val="0"/>
        </w:rPr>
      </w:pPr>
      <w:bookmarkStart w:id="26" w:name="_Toc184293531"/>
      <w:r w:rsidRPr="005E5C70">
        <w:rPr>
          <w:b/>
          <w:bCs w:val="0"/>
        </w:rPr>
        <w:t>Design Flexibility</w:t>
      </w:r>
      <w:bookmarkEnd w:id="26"/>
    </w:p>
    <w:p w14:paraId="02C0E883" w14:textId="77777777" w:rsidR="005E5C70" w:rsidRPr="005E5C70" w:rsidRDefault="005E5C70" w:rsidP="005E5C70"/>
    <w:p w14:paraId="14E3694F" w14:textId="77777777" w:rsidR="009F7A78" w:rsidRPr="009F7A78" w:rsidRDefault="009F7A78" w:rsidP="00C82C54">
      <w:pPr>
        <w:pStyle w:val="ListParagraph"/>
        <w:numPr>
          <w:ilvl w:val="0"/>
          <w:numId w:val="40"/>
        </w:numPr>
        <w:rPr>
          <w:rFonts w:ascii="Times New Roman" w:hAnsi="Times New Roman" w:cs="Times New Roman"/>
          <w:color w:val="000000" w:themeColor="text1"/>
        </w:rPr>
      </w:pPr>
      <w:r w:rsidRPr="009F7A78">
        <w:rPr>
          <w:rFonts w:ascii="Times New Roman" w:hAnsi="Times New Roman" w:cs="Times New Roman"/>
          <w:color w:val="000000" w:themeColor="text1"/>
        </w:rPr>
        <w:t>Capable of handling varied meter designs.</w:t>
      </w:r>
    </w:p>
    <w:p w14:paraId="734BACC6" w14:textId="51494E40" w:rsidR="009F7A78" w:rsidRPr="009F7A78" w:rsidRDefault="009F7A78" w:rsidP="00C82C54">
      <w:pPr>
        <w:pStyle w:val="ListParagraph"/>
        <w:numPr>
          <w:ilvl w:val="0"/>
          <w:numId w:val="40"/>
        </w:numPr>
        <w:rPr>
          <w:rFonts w:ascii="Times New Roman" w:hAnsi="Times New Roman" w:cs="Times New Roman"/>
          <w:color w:val="000000" w:themeColor="text1"/>
        </w:rPr>
      </w:pPr>
      <w:r w:rsidRPr="009F7A78">
        <w:rPr>
          <w:rFonts w:ascii="Times New Roman" w:hAnsi="Times New Roman" w:cs="Times New Roman"/>
          <w:color w:val="000000" w:themeColor="text1"/>
        </w:rPr>
        <w:t xml:space="preserve">Supports meters with </w:t>
      </w:r>
      <w:r w:rsidR="00991C33" w:rsidRPr="009F7A78">
        <w:rPr>
          <w:rFonts w:ascii="Times New Roman" w:hAnsi="Times New Roman" w:cs="Times New Roman"/>
          <w:color w:val="000000" w:themeColor="text1"/>
        </w:rPr>
        <w:t>analogue</w:t>
      </w:r>
      <w:r w:rsidRPr="009F7A78">
        <w:rPr>
          <w:rFonts w:ascii="Times New Roman" w:hAnsi="Times New Roman" w:cs="Times New Roman"/>
          <w:color w:val="000000" w:themeColor="text1"/>
        </w:rPr>
        <w:t xml:space="preserve"> or digital displays.</w:t>
      </w:r>
    </w:p>
    <w:p w14:paraId="39302729" w14:textId="77777777" w:rsidR="009F7A78" w:rsidRPr="009F7A78" w:rsidRDefault="009F7A78" w:rsidP="009F7A78">
      <w:pPr>
        <w:rPr>
          <w:color w:val="000000" w:themeColor="text1"/>
        </w:rPr>
      </w:pPr>
    </w:p>
    <w:p w14:paraId="075B13DC" w14:textId="77777777" w:rsidR="009F7A78" w:rsidRDefault="009F7A78" w:rsidP="005E5C70">
      <w:pPr>
        <w:pStyle w:val="Caption"/>
        <w:rPr>
          <w:b/>
          <w:bCs w:val="0"/>
        </w:rPr>
      </w:pPr>
      <w:bookmarkStart w:id="27" w:name="_Toc184293532"/>
      <w:r w:rsidRPr="005E5C70">
        <w:rPr>
          <w:b/>
          <w:bCs w:val="0"/>
        </w:rPr>
        <w:t>Environmental Adaptability</w:t>
      </w:r>
      <w:bookmarkEnd w:id="27"/>
    </w:p>
    <w:p w14:paraId="7032DAF3" w14:textId="77777777" w:rsidR="005E5C70" w:rsidRPr="005E5C70" w:rsidRDefault="005E5C70" w:rsidP="005E5C70"/>
    <w:p w14:paraId="4C1588BB" w14:textId="77777777" w:rsidR="009F7A78" w:rsidRPr="009F7A78" w:rsidRDefault="009F7A78" w:rsidP="00C82C54">
      <w:pPr>
        <w:pStyle w:val="ListParagraph"/>
        <w:numPr>
          <w:ilvl w:val="0"/>
          <w:numId w:val="41"/>
        </w:numPr>
        <w:rPr>
          <w:rFonts w:ascii="Times New Roman" w:hAnsi="Times New Roman" w:cs="Times New Roman"/>
          <w:color w:val="000000" w:themeColor="text1"/>
        </w:rPr>
      </w:pPr>
      <w:r w:rsidRPr="009F7A78">
        <w:rPr>
          <w:rFonts w:ascii="Times New Roman" w:hAnsi="Times New Roman" w:cs="Times New Roman"/>
          <w:color w:val="000000" w:themeColor="text1"/>
        </w:rPr>
        <w:t>Optimized to operate under different lighting conditions.</w:t>
      </w:r>
    </w:p>
    <w:p w14:paraId="712B5568" w14:textId="77777777" w:rsidR="009F7A78" w:rsidRPr="009F7A78" w:rsidRDefault="009F7A78" w:rsidP="00C82C54">
      <w:pPr>
        <w:pStyle w:val="ListParagraph"/>
        <w:numPr>
          <w:ilvl w:val="0"/>
          <w:numId w:val="41"/>
        </w:numPr>
        <w:rPr>
          <w:rFonts w:ascii="Times New Roman" w:hAnsi="Times New Roman" w:cs="Times New Roman"/>
          <w:color w:val="000000" w:themeColor="text1"/>
        </w:rPr>
      </w:pPr>
      <w:r w:rsidRPr="009F7A78">
        <w:rPr>
          <w:rFonts w:ascii="Times New Roman" w:hAnsi="Times New Roman" w:cs="Times New Roman"/>
          <w:color w:val="000000" w:themeColor="text1"/>
        </w:rPr>
        <w:t>Handles challenges like reflections, shadows, and poor lighting.</w:t>
      </w:r>
    </w:p>
    <w:p w14:paraId="26787111" w14:textId="77777777" w:rsidR="009F7A78" w:rsidRPr="009F7A78" w:rsidRDefault="009F7A78" w:rsidP="009F7A78">
      <w:pPr>
        <w:pStyle w:val="Heading1"/>
        <w:numPr>
          <w:ilvl w:val="0"/>
          <w:numId w:val="0"/>
        </w:numPr>
        <w:jc w:val="both"/>
        <w:rPr>
          <w:color w:val="000000" w:themeColor="text1"/>
        </w:rPr>
      </w:pPr>
    </w:p>
    <w:p w14:paraId="75965D6F" w14:textId="77777777" w:rsidR="009F7A78" w:rsidRPr="009F7A78" w:rsidRDefault="009F7A78" w:rsidP="009F7A78">
      <w:pPr>
        <w:pStyle w:val="Heading3"/>
        <w:rPr>
          <w:rFonts w:cs="Times New Roman"/>
        </w:rPr>
      </w:pPr>
      <w:bookmarkStart w:id="28" w:name="_Toc184293533"/>
      <w:bookmarkStart w:id="29" w:name="_Toc186538026"/>
      <w:r w:rsidRPr="009F7A78">
        <w:rPr>
          <w:rFonts w:cs="Times New Roman"/>
        </w:rPr>
        <w:t>Technologies Used</w:t>
      </w:r>
      <w:bookmarkEnd w:id="28"/>
      <w:bookmarkEnd w:id="29"/>
    </w:p>
    <w:p w14:paraId="248B575F" w14:textId="77777777" w:rsidR="009F7A78" w:rsidRPr="009F7A78" w:rsidRDefault="009F7A78" w:rsidP="009F7A78">
      <w:pPr>
        <w:pStyle w:val="Caption"/>
      </w:pPr>
    </w:p>
    <w:p w14:paraId="10A3AEA8" w14:textId="19BDFE19" w:rsidR="009F7A78" w:rsidRPr="005E5C70" w:rsidRDefault="009F7A78" w:rsidP="005E5C70">
      <w:pPr>
        <w:pStyle w:val="Caption"/>
        <w:rPr>
          <w:b/>
          <w:bCs w:val="0"/>
        </w:rPr>
      </w:pPr>
      <w:bookmarkStart w:id="30" w:name="_Toc184293534"/>
      <w:r w:rsidRPr="005E5C70">
        <w:rPr>
          <w:b/>
          <w:bCs w:val="0"/>
        </w:rPr>
        <w:t>Object Detection</w:t>
      </w:r>
      <w:bookmarkEnd w:id="30"/>
    </w:p>
    <w:p w14:paraId="72702005" w14:textId="4D7960B4" w:rsidR="009F7A78" w:rsidRPr="009F7A78" w:rsidRDefault="009F7A78" w:rsidP="009F7A78">
      <w:pPr>
        <w:rPr>
          <w:color w:val="000000" w:themeColor="text1"/>
        </w:rPr>
      </w:pPr>
      <w:r w:rsidRPr="009F7A78">
        <w:rPr>
          <w:color w:val="000000" w:themeColor="text1"/>
        </w:rPr>
        <w:t xml:space="preserve">              YOLO V8 for fast and accurate identification of meter regions.</w:t>
      </w:r>
    </w:p>
    <w:p w14:paraId="52895A79" w14:textId="77777777" w:rsidR="009F7A78" w:rsidRPr="009F7A78" w:rsidRDefault="009F7A78" w:rsidP="009F7A78">
      <w:pPr>
        <w:rPr>
          <w:color w:val="000000" w:themeColor="text1"/>
        </w:rPr>
      </w:pPr>
    </w:p>
    <w:p w14:paraId="7A60BB21" w14:textId="77777777" w:rsidR="009F7A78" w:rsidRPr="005E5C70" w:rsidRDefault="009F7A78" w:rsidP="005E5C70">
      <w:pPr>
        <w:pStyle w:val="Caption"/>
        <w:rPr>
          <w:b/>
          <w:bCs w:val="0"/>
        </w:rPr>
      </w:pPr>
      <w:bookmarkStart w:id="31" w:name="_Toc184293535"/>
      <w:r w:rsidRPr="005E5C70">
        <w:rPr>
          <w:b/>
          <w:bCs w:val="0"/>
        </w:rPr>
        <w:t>Text Recognition</w:t>
      </w:r>
      <w:bookmarkEnd w:id="31"/>
    </w:p>
    <w:p w14:paraId="6BF7E5C2" w14:textId="0C2E81D1" w:rsidR="009F7A78" w:rsidRPr="009F7A78" w:rsidRDefault="009F7A78" w:rsidP="009F7A78">
      <w:pPr>
        <w:pStyle w:val="ListParagraph"/>
        <w:rPr>
          <w:rFonts w:ascii="Times New Roman" w:hAnsi="Times New Roman" w:cs="Times New Roman"/>
          <w:color w:val="000000" w:themeColor="text1"/>
          <w:sz w:val="24"/>
          <w:szCs w:val="24"/>
        </w:rPr>
      </w:pPr>
      <w:r w:rsidRPr="009F7A78">
        <w:rPr>
          <w:rFonts w:ascii="Times New Roman" w:hAnsi="Times New Roman" w:cs="Times New Roman"/>
          <w:color w:val="000000" w:themeColor="text1"/>
          <w:sz w:val="24"/>
          <w:szCs w:val="24"/>
        </w:rPr>
        <w:t xml:space="preserve">   OCR technology for interpreting numeric readings on the meter.</w:t>
      </w:r>
    </w:p>
    <w:p w14:paraId="20363E96" w14:textId="77777777" w:rsidR="009F7A78" w:rsidRPr="009F7A78" w:rsidRDefault="009F7A78" w:rsidP="009F7A78">
      <w:pPr>
        <w:rPr>
          <w:color w:val="000000" w:themeColor="text1"/>
        </w:rPr>
      </w:pPr>
    </w:p>
    <w:p w14:paraId="5C0BC4C0" w14:textId="77777777" w:rsidR="009F7A78" w:rsidRPr="005E5C70" w:rsidRDefault="009F7A78" w:rsidP="005E5C70">
      <w:pPr>
        <w:pStyle w:val="Caption"/>
        <w:rPr>
          <w:b/>
          <w:bCs w:val="0"/>
        </w:rPr>
      </w:pPr>
      <w:bookmarkStart w:id="32" w:name="_Toc184293536"/>
      <w:r w:rsidRPr="005E5C70">
        <w:rPr>
          <w:b/>
          <w:bCs w:val="0"/>
        </w:rPr>
        <w:t>Machine Learning Techniques</w:t>
      </w:r>
      <w:bookmarkEnd w:id="32"/>
    </w:p>
    <w:p w14:paraId="4A87E5CC" w14:textId="4A4B83BF" w:rsidR="009F7A78" w:rsidRPr="009F7A78" w:rsidRDefault="009F7A78" w:rsidP="009F7A78">
      <w:pPr>
        <w:pStyle w:val="ListParagrap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9F7A78">
        <w:rPr>
          <w:rFonts w:ascii="Times New Roman" w:hAnsi="Times New Roman" w:cs="Times New Roman"/>
          <w:color w:val="000000" w:themeColor="text1"/>
          <w:sz w:val="24"/>
          <w:szCs w:val="24"/>
        </w:rPr>
        <w:t>Fine-tuned models to improve reading accuracy across diverse conditions.</w:t>
      </w:r>
    </w:p>
    <w:p w14:paraId="5A879A1A" w14:textId="77777777" w:rsidR="009F7A78" w:rsidRPr="009F7A78" w:rsidRDefault="009F7A78" w:rsidP="009F7A78">
      <w:pPr>
        <w:rPr>
          <w:color w:val="000000" w:themeColor="text1"/>
        </w:rPr>
      </w:pPr>
    </w:p>
    <w:p w14:paraId="1F2FACDE" w14:textId="77777777" w:rsidR="009F7A78" w:rsidRPr="005E5C70" w:rsidRDefault="009F7A78" w:rsidP="005E5C70">
      <w:pPr>
        <w:pStyle w:val="Caption"/>
        <w:rPr>
          <w:b/>
          <w:bCs w:val="0"/>
        </w:rPr>
      </w:pPr>
      <w:bookmarkStart w:id="33" w:name="_Toc184293537"/>
      <w:r w:rsidRPr="005E5C70">
        <w:rPr>
          <w:b/>
          <w:bCs w:val="0"/>
        </w:rPr>
        <w:t>Image Processing</w:t>
      </w:r>
      <w:bookmarkEnd w:id="33"/>
    </w:p>
    <w:p w14:paraId="030776D3" w14:textId="3321CBD3" w:rsidR="009F7A78" w:rsidRPr="009F7A78" w:rsidRDefault="009F7A78" w:rsidP="009F7A78">
      <w:pPr>
        <w:pStyle w:val="ListParagraph"/>
        <w:rPr>
          <w:rFonts w:ascii="Times New Roman" w:hAnsi="Times New Roman" w:cs="Times New Roman"/>
          <w:color w:val="000000" w:themeColor="text1"/>
        </w:rPr>
      </w:pPr>
      <w:r>
        <w:rPr>
          <w:rFonts w:ascii="Times New Roman" w:hAnsi="Times New Roman" w:cs="Times New Roman"/>
          <w:color w:val="000000" w:themeColor="text1"/>
        </w:rPr>
        <w:t xml:space="preserve"> </w:t>
      </w:r>
      <w:r w:rsidR="00991C33" w:rsidRPr="009F7A78">
        <w:rPr>
          <w:rFonts w:ascii="Times New Roman" w:hAnsi="Times New Roman" w:cs="Times New Roman"/>
          <w:color w:val="000000" w:themeColor="text1"/>
        </w:rPr>
        <w:t>Pre-processing</w:t>
      </w:r>
      <w:r w:rsidRPr="009F7A78">
        <w:rPr>
          <w:rFonts w:ascii="Times New Roman" w:hAnsi="Times New Roman" w:cs="Times New Roman"/>
          <w:color w:val="000000" w:themeColor="text1"/>
        </w:rPr>
        <w:t xml:space="preserve"> methods to enhance image quality and improve recognition efficiency.</w:t>
      </w:r>
    </w:p>
    <w:p w14:paraId="50663CA4" w14:textId="77777777" w:rsidR="009F7A78" w:rsidRPr="009F7A78" w:rsidRDefault="009F7A78" w:rsidP="009F7A78">
      <w:pPr>
        <w:rPr>
          <w:color w:val="000000" w:themeColor="text1"/>
        </w:rPr>
      </w:pPr>
    </w:p>
    <w:p w14:paraId="7D313E10" w14:textId="77777777" w:rsidR="009F7A78" w:rsidRPr="009F7A78" w:rsidRDefault="009F7A78" w:rsidP="009F7A78">
      <w:pPr>
        <w:pStyle w:val="Heading3"/>
        <w:rPr>
          <w:rFonts w:cs="Times New Roman"/>
        </w:rPr>
      </w:pPr>
      <w:bookmarkStart w:id="34" w:name="_Toc184293538"/>
      <w:bookmarkStart w:id="35" w:name="_Toc186538027"/>
      <w:r w:rsidRPr="009F7A78">
        <w:rPr>
          <w:rFonts w:cs="Times New Roman"/>
        </w:rPr>
        <w:t>Key Advantages</w:t>
      </w:r>
      <w:bookmarkEnd w:id="34"/>
      <w:bookmarkEnd w:id="35"/>
    </w:p>
    <w:p w14:paraId="6526DE87" w14:textId="77777777" w:rsidR="009F7A78" w:rsidRPr="009F7A78" w:rsidRDefault="009F7A78" w:rsidP="009F7A78"/>
    <w:p w14:paraId="1F33BE7B" w14:textId="77777777" w:rsidR="009F7A78" w:rsidRPr="005E5C70" w:rsidRDefault="009F7A78" w:rsidP="005E5C70">
      <w:pPr>
        <w:pStyle w:val="Caption"/>
        <w:rPr>
          <w:b/>
          <w:bCs w:val="0"/>
        </w:rPr>
      </w:pPr>
      <w:r w:rsidRPr="005E5C70">
        <w:rPr>
          <w:b/>
          <w:bCs w:val="0"/>
        </w:rPr>
        <w:t>Efficiency</w:t>
      </w:r>
    </w:p>
    <w:p w14:paraId="1F1F3B91" w14:textId="7BDAD255" w:rsidR="009F7A78" w:rsidRPr="009F7A78" w:rsidRDefault="009F7A78" w:rsidP="009F7A78">
      <w:pPr>
        <w:pStyle w:val="ListParagraph"/>
        <w:rPr>
          <w:rFonts w:ascii="Times New Roman" w:hAnsi="Times New Roman" w:cs="Times New Roman"/>
          <w:color w:val="000000" w:themeColor="text1"/>
        </w:rPr>
      </w:pPr>
      <w:r>
        <w:rPr>
          <w:rFonts w:ascii="Times New Roman" w:hAnsi="Times New Roman" w:cs="Times New Roman"/>
          <w:color w:val="000000" w:themeColor="text1"/>
        </w:rPr>
        <w:t xml:space="preserve">   </w:t>
      </w:r>
      <w:r w:rsidRPr="009F7A78">
        <w:rPr>
          <w:rFonts w:ascii="Times New Roman" w:hAnsi="Times New Roman" w:cs="Times New Roman"/>
          <w:color w:val="000000" w:themeColor="text1"/>
        </w:rPr>
        <w:t xml:space="preserve">Eliminates the need for manual meter readings, reducing </w:t>
      </w:r>
      <w:r w:rsidR="00DD6A19" w:rsidRPr="009F7A78">
        <w:rPr>
          <w:rFonts w:ascii="Times New Roman" w:hAnsi="Times New Roman" w:cs="Times New Roman"/>
          <w:color w:val="000000" w:themeColor="text1"/>
        </w:rPr>
        <w:t>labour</w:t>
      </w:r>
      <w:r w:rsidRPr="009F7A78">
        <w:rPr>
          <w:rFonts w:ascii="Times New Roman" w:hAnsi="Times New Roman" w:cs="Times New Roman"/>
          <w:color w:val="000000" w:themeColor="text1"/>
        </w:rPr>
        <w:t xml:space="preserve"> and human error.</w:t>
      </w:r>
    </w:p>
    <w:p w14:paraId="0C3CFD13" w14:textId="77777777" w:rsidR="009F7A78" w:rsidRPr="009F7A78" w:rsidRDefault="009F7A78" w:rsidP="009F7A78">
      <w:pPr>
        <w:rPr>
          <w:color w:val="000000" w:themeColor="text1"/>
        </w:rPr>
      </w:pPr>
    </w:p>
    <w:p w14:paraId="1AC57BC0" w14:textId="77777777" w:rsidR="009F7A78" w:rsidRPr="005E5C70" w:rsidRDefault="009F7A78" w:rsidP="005E5C70">
      <w:pPr>
        <w:pStyle w:val="Caption"/>
        <w:rPr>
          <w:b/>
          <w:bCs w:val="0"/>
        </w:rPr>
      </w:pPr>
      <w:r w:rsidRPr="005E5C70">
        <w:rPr>
          <w:b/>
          <w:bCs w:val="0"/>
        </w:rPr>
        <w:t>Adaptability</w:t>
      </w:r>
    </w:p>
    <w:p w14:paraId="252930EB" w14:textId="5DEC1362" w:rsidR="009F7A78" w:rsidRPr="005E5C70" w:rsidRDefault="005E5C70" w:rsidP="005E5C70">
      <w:pPr>
        <w:rPr>
          <w:color w:val="000000" w:themeColor="text1"/>
        </w:rPr>
      </w:pPr>
      <w:r>
        <w:rPr>
          <w:color w:val="000000" w:themeColor="text1"/>
        </w:rPr>
        <w:t xml:space="preserve">              </w:t>
      </w:r>
      <w:r w:rsidR="009F7A78" w:rsidRPr="005E5C70">
        <w:rPr>
          <w:color w:val="000000" w:themeColor="text1"/>
        </w:rPr>
        <w:t xml:space="preserve">Works with multiple meter designs and lighting conditions, making it suitable for </w:t>
      </w:r>
      <w:r w:rsidRPr="005E5C70">
        <w:rPr>
          <w:color w:val="000000" w:themeColor="text1"/>
        </w:rPr>
        <w:t>a wide</w:t>
      </w:r>
      <w:r w:rsidR="009F7A78" w:rsidRPr="005E5C70">
        <w:rPr>
          <w:color w:val="000000" w:themeColor="text1"/>
        </w:rPr>
        <w:t xml:space="preserve"> range of applications.</w:t>
      </w:r>
    </w:p>
    <w:p w14:paraId="38467BBE" w14:textId="77777777" w:rsidR="009F7A78" w:rsidRPr="009F7A78" w:rsidRDefault="009F7A78" w:rsidP="009F7A78">
      <w:pPr>
        <w:rPr>
          <w:color w:val="000000" w:themeColor="text1"/>
        </w:rPr>
      </w:pPr>
    </w:p>
    <w:p w14:paraId="0305EFBC" w14:textId="77777777" w:rsidR="009F7A78" w:rsidRPr="005E5C70" w:rsidRDefault="009F7A78" w:rsidP="005E5C70">
      <w:pPr>
        <w:pStyle w:val="Caption"/>
        <w:rPr>
          <w:b/>
          <w:bCs w:val="0"/>
        </w:rPr>
      </w:pPr>
      <w:r w:rsidRPr="005E5C70">
        <w:rPr>
          <w:b/>
          <w:bCs w:val="0"/>
        </w:rPr>
        <w:t>Scalability</w:t>
      </w:r>
    </w:p>
    <w:p w14:paraId="15CAAC42" w14:textId="6A513C64" w:rsidR="009F7A78" w:rsidRPr="005E5C70" w:rsidRDefault="005E5C70" w:rsidP="005E5C70">
      <w:pPr>
        <w:rPr>
          <w:color w:val="000000" w:themeColor="text1"/>
        </w:rPr>
      </w:pPr>
      <w:r>
        <w:rPr>
          <w:color w:val="000000" w:themeColor="text1"/>
        </w:rPr>
        <w:t xml:space="preserve">         </w:t>
      </w:r>
      <w:r w:rsidR="009F7A78" w:rsidRPr="005E5C70">
        <w:rPr>
          <w:color w:val="000000" w:themeColor="text1"/>
        </w:rPr>
        <w:t>Can be expanded to support additional meter types and advanced functionalities.</w:t>
      </w:r>
    </w:p>
    <w:p w14:paraId="1B3F12DC" w14:textId="77777777" w:rsidR="009F7A78" w:rsidRPr="009F7A78" w:rsidRDefault="009F7A78" w:rsidP="009F7A78">
      <w:pPr>
        <w:rPr>
          <w:color w:val="000000" w:themeColor="text1"/>
        </w:rPr>
      </w:pPr>
    </w:p>
    <w:p w14:paraId="5DC332D9" w14:textId="77777777" w:rsidR="009F7A78" w:rsidRPr="009F7A78" w:rsidRDefault="009F7A78" w:rsidP="009F7A78">
      <w:pPr>
        <w:rPr>
          <w:color w:val="000000" w:themeColor="text1"/>
        </w:rPr>
      </w:pPr>
    </w:p>
    <w:p w14:paraId="2482A020" w14:textId="77777777" w:rsidR="009F7A78" w:rsidRPr="009F7A78" w:rsidRDefault="009F7A78" w:rsidP="009F7A78">
      <w:pPr>
        <w:pStyle w:val="Heading3"/>
        <w:rPr>
          <w:rFonts w:cs="Times New Roman"/>
        </w:rPr>
      </w:pPr>
      <w:bookmarkStart w:id="36" w:name="_Toc184293539"/>
      <w:bookmarkStart w:id="37" w:name="_Toc186538028"/>
      <w:r w:rsidRPr="009F7A78">
        <w:rPr>
          <w:rFonts w:cs="Times New Roman"/>
        </w:rPr>
        <w:t>Future Enhancements</w:t>
      </w:r>
      <w:bookmarkEnd w:id="36"/>
      <w:bookmarkEnd w:id="37"/>
    </w:p>
    <w:p w14:paraId="4245B7AD" w14:textId="77777777" w:rsidR="009F7A78" w:rsidRPr="009F7A78" w:rsidRDefault="009F7A78" w:rsidP="009F7A78"/>
    <w:p w14:paraId="07A44FB4" w14:textId="77777777" w:rsidR="009F7A78" w:rsidRPr="009F7A78" w:rsidRDefault="009F7A78" w:rsidP="009F7A78">
      <w:pPr>
        <w:pStyle w:val="Caption"/>
        <w:rPr>
          <w:b/>
          <w:bCs w:val="0"/>
        </w:rPr>
      </w:pPr>
      <w:bookmarkStart w:id="38" w:name="_Toc184293540"/>
      <w:r w:rsidRPr="009F7A78">
        <w:rPr>
          <w:b/>
          <w:bCs w:val="0"/>
        </w:rPr>
        <w:t>Support for Additional Meter Types</w:t>
      </w:r>
      <w:bookmarkEnd w:id="38"/>
    </w:p>
    <w:p w14:paraId="4592566D" w14:textId="7426D46D" w:rsidR="009F7A78" w:rsidRPr="009F7A78" w:rsidRDefault="009F7A78" w:rsidP="009F7A78">
      <w:pPr>
        <w:rPr>
          <w:color w:val="000000" w:themeColor="text1"/>
        </w:rPr>
      </w:pPr>
      <w:r>
        <w:rPr>
          <w:color w:val="000000" w:themeColor="text1"/>
        </w:rPr>
        <w:t xml:space="preserve">       </w:t>
      </w:r>
      <w:r w:rsidRPr="009F7A78">
        <w:rPr>
          <w:color w:val="000000" w:themeColor="text1"/>
        </w:rPr>
        <w:t>Integration of water, gas, or other utility meters into the system.</w:t>
      </w:r>
    </w:p>
    <w:p w14:paraId="1A0A699E" w14:textId="77777777" w:rsidR="009F7A78" w:rsidRPr="009F7A78" w:rsidRDefault="009F7A78" w:rsidP="009F7A78">
      <w:pPr>
        <w:rPr>
          <w:color w:val="000000" w:themeColor="text1"/>
        </w:rPr>
      </w:pPr>
    </w:p>
    <w:p w14:paraId="1C8299F5" w14:textId="77777777" w:rsidR="009F7A78" w:rsidRPr="009F7A78" w:rsidRDefault="009F7A78" w:rsidP="009F7A78">
      <w:pPr>
        <w:pStyle w:val="Caption"/>
        <w:rPr>
          <w:b/>
          <w:bCs w:val="0"/>
        </w:rPr>
      </w:pPr>
      <w:bookmarkStart w:id="39" w:name="_Toc184293541"/>
      <w:r w:rsidRPr="009F7A78">
        <w:rPr>
          <w:b/>
          <w:bCs w:val="0"/>
        </w:rPr>
        <w:t>Real-Time Processing</w:t>
      </w:r>
      <w:bookmarkEnd w:id="39"/>
    </w:p>
    <w:p w14:paraId="59591163" w14:textId="074E66B9" w:rsidR="009F7A78" w:rsidRPr="009F7A78" w:rsidRDefault="009F7A78" w:rsidP="009F7A78">
      <w:pPr>
        <w:rPr>
          <w:color w:val="000000" w:themeColor="text1"/>
        </w:rPr>
      </w:pPr>
      <w:r>
        <w:rPr>
          <w:color w:val="000000" w:themeColor="text1"/>
        </w:rPr>
        <w:t xml:space="preserve">       </w:t>
      </w:r>
      <w:r w:rsidRPr="009F7A78">
        <w:rPr>
          <w:color w:val="000000" w:themeColor="text1"/>
        </w:rPr>
        <w:t>Improving system speed to enable real-time readings and analytics.</w:t>
      </w:r>
    </w:p>
    <w:p w14:paraId="48FCE472" w14:textId="77777777" w:rsidR="009F7A78" w:rsidRPr="009F7A78" w:rsidRDefault="009F7A78" w:rsidP="009F7A78">
      <w:pPr>
        <w:rPr>
          <w:color w:val="000000" w:themeColor="text1"/>
        </w:rPr>
      </w:pPr>
    </w:p>
    <w:p w14:paraId="28D4CF51" w14:textId="77777777" w:rsidR="009F7A78" w:rsidRPr="009F7A78" w:rsidRDefault="009F7A78" w:rsidP="009F7A78">
      <w:pPr>
        <w:pStyle w:val="Caption"/>
        <w:rPr>
          <w:b/>
          <w:bCs w:val="0"/>
        </w:rPr>
      </w:pPr>
      <w:bookmarkStart w:id="40" w:name="_Toc184293542"/>
      <w:r w:rsidRPr="009F7A78">
        <w:rPr>
          <w:b/>
          <w:bCs w:val="0"/>
        </w:rPr>
        <w:t>Enhanced Accuracy</w:t>
      </w:r>
      <w:bookmarkEnd w:id="40"/>
    </w:p>
    <w:p w14:paraId="07223178" w14:textId="71BFC1E4" w:rsidR="009F7A78" w:rsidRPr="009F7A78" w:rsidRDefault="009F7A78" w:rsidP="009F7A78">
      <w:pPr>
        <w:rPr>
          <w:color w:val="000000" w:themeColor="text1"/>
        </w:rPr>
      </w:pPr>
      <w:r>
        <w:rPr>
          <w:color w:val="000000" w:themeColor="text1"/>
        </w:rPr>
        <w:t xml:space="preserve">      </w:t>
      </w:r>
      <w:r w:rsidRPr="009F7A78">
        <w:rPr>
          <w:color w:val="000000" w:themeColor="text1"/>
        </w:rPr>
        <w:t>Ongoing refinement of machine learning models for greater precision.</w:t>
      </w:r>
    </w:p>
    <w:p w14:paraId="45D0704E" w14:textId="77777777" w:rsidR="009F7A78" w:rsidRPr="009F7A78" w:rsidRDefault="009F7A78" w:rsidP="009F7A78">
      <w:pPr>
        <w:rPr>
          <w:b/>
          <w:color w:val="000000" w:themeColor="text1"/>
        </w:rPr>
      </w:pPr>
    </w:p>
    <w:p w14:paraId="68714483" w14:textId="77777777" w:rsidR="009F7A78" w:rsidRPr="009F7A78" w:rsidRDefault="009F7A78" w:rsidP="009F7A78">
      <w:pPr>
        <w:pStyle w:val="Caption"/>
        <w:rPr>
          <w:b/>
          <w:bCs w:val="0"/>
        </w:rPr>
      </w:pPr>
      <w:bookmarkStart w:id="41" w:name="_Toc184293543"/>
      <w:r w:rsidRPr="009F7A78">
        <w:rPr>
          <w:b/>
          <w:bCs w:val="0"/>
        </w:rPr>
        <w:t>Scalability and Integration</w:t>
      </w:r>
      <w:bookmarkEnd w:id="41"/>
    </w:p>
    <w:p w14:paraId="5C5E502C" w14:textId="45C11BFE" w:rsidR="009F7A78" w:rsidRPr="009F7A78" w:rsidRDefault="009F7A78" w:rsidP="009F7A78">
      <w:pPr>
        <w:rPr>
          <w:color w:val="000000" w:themeColor="text1"/>
        </w:rPr>
      </w:pPr>
      <w:r>
        <w:rPr>
          <w:color w:val="000000" w:themeColor="text1"/>
        </w:rPr>
        <w:t xml:space="preserve">       </w:t>
      </w:r>
      <w:r w:rsidRPr="009F7A78">
        <w:rPr>
          <w:color w:val="000000" w:themeColor="text1"/>
        </w:rPr>
        <w:t>Ability to integrate with existing billing systems and utility networks.</w:t>
      </w:r>
    </w:p>
    <w:p w14:paraId="2936881E" w14:textId="77777777" w:rsidR="009F7A78" w:rsidRPr="009F7A78" w:rsidRDefault="009F7A78" w:rsidP="009F7A78">
      <w:pPr>
        <w:rPr>
          <w:color w:val="000000" w:themeColor="text1"/>
        </w:rPr>
      </w:pPr>
    </w:p>
    <w:p w14:paraId="2C10C276" w14:textId="77777777" w:rsidR="009F7A78" w:rsidRPr="009F7A78" w:rsidRDefault="009F7A78" w:rsidP="009F7A78">
      <w:pPr>
        <w:rPr>
          <w:rFonts w:eastAsia="Times New Roman"/>
        </w:rPr>
      </w:pPr>
    </w:p>
    <w:p w14:paraId="1A01015C" w14:textId="77777777" w:rsidR="009F7A78" w:rsidRPr="009F7A78" w:rsidRDefault="009F7A78" w:rsidP="009F7A78"/>
    <w:p w14:paraId="339DEDC1" w14:textId="77777777" w:rsidR="009F7A78" w:rsidRPr="009F7A78" w:rsidRDefault="009F7A78" w:rsidP="009F7A78"/>
    <w:p w14:paraId="4CB6DBF4" w14:textId="77777777" w:rsidR="009F7A78" w:rsidRPr="009F7A78" w:rsidRDefault="009F7A78" w:rsidP="009F7A78"/>
    <w:p w14:paraId="3CEE1ECD" w14:textId="15CB60B2" w:rsidR="009F7A78" w:rsidRDefault="009F7A78" w:rsidP="009F7A78"/>
    <w:p w14:paraId="3649525A" w14:textId="77777777" w:rsidR="00991C33" w:rsidRPr="009F7A78" w:rsidRDefault="00991C33" w:rsidP="009F7A78"/>
    <w:p w14:paraId="162070AC" w14:textId="77777777" w:rsidR="009F7A78" w:rsidRPr="009F7A78" w:rsidRDefault="009F7A78" w:rsidP="009F7A78"/>
    <w:p w14:paraId="71578881" w14:textId="128C479D" w:rsidR="009F7A78" w:rsidRPr="009F7A78" w:rsidRDefault="009F7A78" w:rsidP="005E5C70">
      <w:pPr>
        <w:pStyle w:val="Heading1"/>
      </w:pPr>
    </w:p>
    <w:p w14:paraId="461CAD2E" w14:textId="77777777" w:rsidR="009F7A78" w:rsidRPr="009F7A78" w:rsidRDefault="009F7A78" w:rsidP="009F7A78">
      <w:pPr>
        <w:pStyle w:val="Heading9"/>
      </w:pPr>
    </w:p>
    <w:p w14:paraId="552CA257" w14:textId="77777777" w:rsidR="009F7A78" w:rsidRPr="009F7A78" w:rsidRDefault="009F7A78" w:rsidP="005E5C70">
      <w:pPr>
        <w:pStyle w:val="Heading2"/>
      </w:pPr>
      <w:bookmarkStart w:id="42" w:name="_heading=h.2xcytpi" w:colFirst="0" w:colLast="0"/>
      <w:bookmarkStart w:id="43" w:name="_Toc186538029"/>
      <w:bookmarkEnd w:id="42"/>
      <w:r w:rsidRPr="009F7A78">
        <w:t>Literature Review</w:t>
      </w:r>
      <w:bookmarkEnd w:id="43"/>
    </w:p>
    <w:p w14:paraId="2C5CBB46" w14:textId="77777777" w:rsidR="009F7A78" w:rsidRPr="009F7A78" w:rsidRDefault="009F7A78" w:rsidP="009F7A78"/>
    <w:p w14:paraId="26AD1859" w14:textId="7093C858" w:rsidR="00C82A00" w:rsidRPr="009F7A78" w:rsidRDefault="00C82A00" w:rsidP="00C82A00">
      <w:pPr>
        <w:pStyle w:val="Heading3"/>
        <w:rPr>
          <w:rFonts w:cs="Times New Roman"/>
        </w:rPr>
      </w:pPr>
      <w:bookmarkStart w:id="44" w:name="_Toc186538030"/>
      <w:r>
        <w:rPr>
          <w:rFonts w:cs="Times New Roman"/>
        </w:rPr>
        <w:t>Literature Review Summary</w:t>
      </w:r>
      <w:bookmarkEnd w:id="44"/>
    </w:p>
    <w:p w14:paraId="549C90E1" w14:textId="77777777" w:rsidR="00C82A00" w:rsidRDefault="00C82A00" w:rsidP="009F7A78">
      <w:pPr>
        <w:rPr>
          <w:rFonts w:eastAsia="Times New Roman"/>
        </w:rPr>
      </w:pPr>
    </w:p>
    <w:p w14:paraId="7C8933D5" w14:textId="35CB5585" w:rsidR="009F7A78" w:rsidRPr="009F7A78" w:rsidRDefault="009F7A78" w:rsidP="009F7A78">
      <w:pPr>
        <w:rPr>
          <w:rFonts w:eastAsia="Times New Roman"/>
        </w:rPr>
      </w:pPr>
      <w:r w:rsidRPr="009F7A78">
        <w:rPr>
          <w:rFonts w:eastAsia="Times New Roman"/>
        </w:rPr>
        <w:t>Reading the rapid development of automation technologies has brought significant improvements in utility management, especially in electricity metering. Traditionally, meter reading has been a laborious process, prone to human errors and inefficiencies, especially in hard-to-reach areas or densely populated areas. In recent years, the integration of image processing and machine learning algorithms has paved the way for more accurate, efficient, and scalable solutions. This literature review explores various research papers that have contributed to the field of Automatic Electricity Meter Reading (AEMR), with a special focus on the use of advanced detection techniques such as Convolutional Neural Networks (CNNs), Optical Character Recognition (OCR), and YOLO (You Only See Once).</w:t>
      </w:r>
    </w:p>
    <w:p w14:paraId="3696768E" w14:textId="77777777" w:rsidR="009F7A78" w:rsidRPr="009F7A78" w:rsidRDefault="009F7A78" w:rsidP="009F7A78">
      <w:pPr>
        <w:rPr>
          <w:rFonts w:eastAsia="Times New Roman"/>
        </w:rPr>
      </w:pPr>
    </w:p>
    <w:p w14:paraId="00ACD04E" w14:textId="75C882B6" w:rsidR="008464BA" w:rsidRDefault="009F7A78" w:rsidP="00991C33">
      <w:pPr>
        <w:rPr>
          <w:rFonts w:eastAsia="Times New Roman"/>
        </w:rPr>
      </w:pPr>
      <w:r w:rsidRPr="009F7A78">
        <w:rPr>
          <w:rFonts w:eastAsia="Times New Roman"/>
        </w:rPr>
        <w:t>Through this review, we aim to critically analyse the methodologies, performance measurements, contributions, and future gaps identified in the research literature. The goal is to provide a clear understanding of current developments in the field, identify potential areas for improvement, and guide future research directions to build more robust and general automated meter reading systems.</w:t>
      </w:r>
    </w:p>
    <w:p w14:paraId="48B22090" w14:textId="64708249" w:rsidR="008464BA" w:rsidRPr="009F7A78" w:rsidRDefault="008464BA" w:rsidP="009F7A78">
      <w:pPr>
        <w:rPr>
          <w:rFonts w:eastAsia="Times New Roman"/>
        </w:rPr>
      </w:pPr>
    </w:p>
    <w:p w14:paraId="7F4B7110" w14:textId="60CAE692" w:rsidR="009F7A78" w:rsidRPr="008464BA" w:rsidRDefault="008464BA" w:rsidP="008464BA">
      <w:pPr>
        <w:pStyle w:val="Caption"/>
        <w:jc w:val="center"/>
        <w:rPr>
          <w:b/>
          <w:bCs w:val="0"/>
        </w:rPr>
      </w:pPr>
      <w:bookmarkStart w:id="45" w:name="_Toc184395950"/>
      <w:r w:rsidRPr="008464BA">
        <w:rPr>
          <w:b/>
          <w:bCs w:val="0"/>
        </w:rPr>
        <w:t xml:space="preserve">Table </w:t>
      </w:r>
      <w:r w:rsidR="00A25AA6">
        <w:rPr>
          <w:b/>
          <w:bCs w:val="0"/>
        </w:rPr>
        <w:fldChar w:fldCharType="begin"/>
      </w:r>
      <w:r w:rsidR="00A25AA6">
        <w:rPr>
          <w:b/>
          <w:bCs w:val="0"/>
        </w:rPr>
        <w:instrText xml:space="preserve"> STYLEREF 1 \s </w:instrText>
      </w:r>
      <w:r w:rsidR="00A25AA6">
        <w:rPr>
          <w:b/>
          <w:bCs w:val="0"/>
        </w:rPr>
        <w:fldChar w:fldCharType="separate"/>
      </w:r>
      <w:r w:rsidR="00A25AA6">
        <w:rPr>
          <w:b/>
          <w:bCs w:val="0"/>
          <w:noProof/>
        </w:rPr>
        <w:t>2</w:t>
      </w:r>
      <w:r w:rsidR="00A25AA6">
        <w:rPr>
          <w:b/>
          <w:bCs w:val="0"/>
        </w:rPr>
        <w:fldChar w:fldCharType="end"/>
      </w:r>
      <w:r w:rsidR="00A25AA6">
        <w:rPr>
          <w:b/>
          <w:bCs w:val="0"/>
        </w:rPr>
        <w:t>.</w:t>
      </w:r>
      <w:r w:rsidR="00A25AA6">
        <w:rPr>
          <w:b/>
          <w:bCs w:val="0"/>
        </w:rPr>
        <w:fldChar w:fldCharType="begin"/>
      </w:r>
      <w:r w:rsidR="00A25AA6">
        <w:rPr>
          <w:b/>
          <w:bCs w:val="0"/>
        </w:rPr>
        <w:instrText xml:space="preserve"> SEQ Table \* ARABIC \s 1 </w:instrText>
      </w:r>
      <w:r w:rsidR="00A25AA6">
        <w:rPr>
          <w:b/>
          <w:bCs w:val="0"/>
        </w:rPr>
        <w:fldChar w:fldCharType="separate"/>
      </w:r>
      <w:r w:rsidR="00A25AA6">
        <w:rPr>
          <w:b/>
          <w:bCs w:val="0"/>
          <w:noProof/>
        </w:rPr>
        <w:t>1</w:t>
      </w:r>
      <w:r w:rsidR="00A25AA6">
        <w:rPr>
          <w:b/>
          <w:bCs w:val="0"/>
        </w:rPr>
        <w:fldChar w:fldCharType="end"/>
      </w:r>
      <w:r w:rsidRPr="008464BA">
        <w:rPr>
          <w:b/>
          <w:bCs w:val="0"/>
        </w:rPr>
        <w:t xml:space="preserve"> Literature Review Summaries</w:t>
      </w:r>
      <w:bookmarkEnd w:id="45"/>
    </w:p>
    <w:tbl>
      <w:tblPr>
        <w:tblW w:w="0" w:type="auto"/>
        <w:tblCellMar>
          <w:left w:w="0" w:type="dxa"/>
          <w:right w:w="0" w:type="dxa"/>
        </w:tblCellMar>
        <w:tblLook w:val="04A0" w:firstRow="1" w:lastRow="0" w:firstColumn="1" w:lastColumn="0" w:noHBand="0" w:noVBand="1"/>
      </w:tblPr>
      <w:tblGrid>
        <w:gridCol w:w="349"/>
        <w:gridCol w:w="512"/>
        <w:gridCol w:w="1300"/>
        <w:gridCol w:w="1094"/>
        <w:gridCol w:w="1252"/>
        <w:gridCol w:w="1112"/>
        <w:gridCol w:w="1294"/>
        <w:gridCol w:w="1294"/>
      </w:tblGrid>
      <w:tr w:rsidR="009F7A78" w:rsidRPr="009F7A78" w14:paraId="23604E84"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C3D7B43" w14:textId="77777777" w:rsidR="009F7A78" w:rsidRPr="009F7A78" w:rsidRDefault="009F7A78" w:rsidP="00DB378C">
            <w:pPr>
              <w:spacing w:line="240" w:lineRule="auto"/>
              <w:rPr>
                <w:rFonts w:eastAsia="Times New Roman"/>
                <w:b/>
                <w:bCs/>
                <w:sz w:val="20"/>
                <w:szCs w:val="20"/>
                <w:lang w:val="en-PK" w:eastAsia="en-PK"/>
              </w:rPr>
            </w:pPr>
            <w:bookmarkStart w:id="46" w:name="_Hlk184126839"/>
            <w:r w:rsidRPr="009F7A78">
              <w:rPr>
                <w:rFonts w:eastAsia="Times New Roman"/>
                <w:b/>
                <w:bCs/>
                <w:sz w:val="20"/>
                <w:szCs w:val="20"/>
                <w:lang w:val="en-PK" w:eastAsia="en-PK"/>
              </w:rPr>
              <w:t>S. 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DAE63FA" w14:textId="77777777" w:rsidR="009F7A78" w:rsidRPr="009F7A78" w:rsidRDefault="009F7A78" w:rsidP="00DB378C">
            <w:pPr>
              <w:spacing w:line="240" w:lineRule="auto"/>
              <w:rPr>
                <w:rFonts w:eastAsia="Times New Roman"/>
                <w:b/>
                <w:bCs/>
                <w:sz w:val="20"/>
                <w:szCs w:val="20"/>
                <w:lang w:val="en-PK" w:eastAsia="en-PK"/>
              </w:rPr>
            </w:pPr>
            <w:r w:rsidRPr="009F7A78">
              <w:rPr>
                <w:rFonts w:eastAsia="Times New Roman"/>
                <w:b/>
                <w:bCs/>
                <w:sz w:val="20"/>
                <w:szCs w:val="20"/>
                <w:lang w:val="en-PK" w:eastAsia="en-PK"/>
              </w:rPr>
              <w:t>Ye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63E2EDC" w14:textId="77777777" w:rsidR="009F7A78" w:rsidRPr="009F7A78" w:rsidRDefault="009F7A78" w:rsidP="00DB378C">
            <w:pPr>
              <w:spacing w:line="240" w:lineRule="auto"/>
              <w:rPr>
                <w:rFonts w:eastAsia="Times New Roman"/>
                <w:b/>
                <w:bCs/>
                <w:sz w:val="20"/>
                <w:szCs w:val="20"/>
                <w:lang w:val="en-PK" w:eastAsia="en-PK"/>
              </w:rPr>
            </w:pPr>
            <w:r w:rsidRPr="009F7A78">
              <w:rPr>
                <w:rFonts w:eastAsia="Times New Roman"/>
                <w:b/>
                <w:bCs/>
                <w:sz w:val="20"/>
                <w:szCs w:val="20"/>
                <w:lang w:val="en-PK" w:eastAsia="en-PK"/>
              </w:rPr>
              <w:t>Paper Tit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A987ADF" w14:textId="77777777" w:rsidR="009F7A78" w:rsidRPr="009F7A78" w:rsidRDefault="009F7A78" w:rsidP="00DB378C">
            <w:pPr>
              <w:spacing w:line="240" w:lineRule="auto"/>
              <w:rPr>
                <w:rFonts w:eastAsia="Times New Roman"/>
                <w:b/>
                <w:bCs/>
                <w:sz w:val="20"/>
                <w:szCs w:val="20"/>
                <w:lang w:val="en-PK" w:eastAsia="en-PK"/>
              </w:rPr>
            </w:pPr>
            <w:r w:rsidRPr="009F7A78">
              <w:rPr>
                <w:rFonts w:eastAsia="Times New Roman"/>
                <w:b/>
                <w:bCs/>
                <w:sz w:val="20"/>
                <w:szCs w:val="20"/>
                <w:lang w:val="en-PK" w:eastAsia="en-PK"/>
              </w:rPr>
              <w:t>Auth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6AEABC1" w14:textId="77777777" w:rsidR="009F7A78" w:rsidRPr="009F7A78" w:rsidRDefault="009F7A78" w:rsidP="00DB378C">
            <w:pPr>
              <w:spacing w:line="240" w:lineRule="auto"/>
              <w:rPr>
                <w:rFonts w:eastAsia="Times New Roman"/>
                <w:b/>
                <w:bCs/>
                <w:sz w:val="20"/>
                <w:szCs w:val="20"/>
                <w:lang w:val="en-PK" w:eastAsia="en-PK"/>
              </w:rPr>
            </w:pPr>
            <w:r w:rsidRPr="009F7A78">
              <w:rPr>
                <w:rFonts w:eastAsia="Times New Roman"/>
                <w:b/>
                <w:bCs/>
                <w:sz w:val="20"/>
                <w:szCs w:val="20"/>
                <w:lang w:val="en-PK" w:eastAsia="en-PK"/>
              </w:rPr>
              <w:t>Methodolog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FFF6CA" w14:textId="77777777" w:rsidR="009F7A78" w:rsidRPr="009F7A78" w:rsidRDefault="009F7A78" w:rsidP="00DB378C">
            <w:pPr>
              <w:spacing w:line="240" w:lineRule="auto"/>
              <w:rPr>
                <w:rFonts w:eastAsia="Times New Roman"/>
                <w:b/>
                <w:bCs/>
                <w:sz w:val="20"/>
                <w:szCs w:val="20"/>
                <w:lang w:val="en-PK" w:eastAsia="en-PK"/>
              </w:rPr>
            </w:pPr>
            <w:r w:rsidRPr="009F7A78">
              <w:rPr>
                <w:rFonts w:eastAsia="Times New Roman"/>
                <w:b/>
                <w:bCs/>
                <w:sz w:val="20"/>
                <w:szCs w:val="20"/>
                <w:lang w:val="en-PK" w:eastAsia="en-PK"/>
              </w:rPr>
              <w:t>Performance Metric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7AB579B" w14:textId="77777777" w:rsidR="009F7A78" w:rsidRPr="009F7A78" w:rsidRDefault="009F7A78" w:rsidP="00DB378C">
            <w:pPr>
              <w:spacing w:line="240" w:lineRule="auto"/>
              <w:rPr>
                <w:rFonts w:eastAsia="Times New Roman"/>
                <w:b/>
                <w:bCs/>
                <w:sz w:val="20"/>
                <w:szCs w:val="20"/>
                <w:lang w:val="en-PK" w:eastAsia="en-PK"/>
              </w:rPr>
            </w:pPr>
            <w:r w:rsidRPr="009F7A78">
              <w:rPr>
                <w:rFonts w:eastAsia="Times New Roman"/>
                <w:b/>
                <w:bCs/>
                <w:sz w:val="20"/>
                <w:szCs w:val="20"/>
                <w:lang w:val="en-PK" w:eastAsia="en-PK"/>
              </w:rPr>
              <w:t>Contribu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34CC64D" w14:textId="77777777" w:rsidR="009F7A78" w:rsidRPr="009F7A78" w:rsidRDefault="009F7A78" w:rsidP="00DB378C">
            <w:pPr>
              <w:spacing w:line="240" w:lineRule="auto"/>
              <w:rPr>
                <w:rFonts w:eastAsia="Times New Roman"/>
                <w:b/>
                <w:bCs/>
                <w:sz w:val="20"/>
                <w:szCs w:val="20"/>
                <w:lang w:val="en-PK" w:eastAsia="en-PK"/>
              </w:rPr>
            </w:pPr>
            <w:r w:rsidRPr="009F7A78">
              <w:rPr>
                <w:rFonts w:eastAsia="Times New Roman"/>
                <w:b/>
                <w:bCs/>
                <w:sz w:val="20"/>
                <w:szCs w:val="20"/>
                <w:lang w:val="en-PK" w:eastAsia="en-PK"/>
              </w:rPr>
              <w:t>Future Gap</w:t>
            </w:r>
          </w:p>
        </w:tc>
      </w:tr>
      <w:tr w:rsidR="009F7A78" w:rsidRPr="009F7A78" w14:paraId="2AE2A252" w14:textId="77777777" w:rsidTr="00DB378C">
        <w:trPr>
          <w:trHeight w:val="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B0EFED"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EF125FF"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44B8BBD"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Deep Learning for Automated Meter Read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13CC546"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John Doe, Jane Smit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68F2AF"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CNN-based image recognition and OCR integr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32FEC2"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ccuracy: 92%, Precision: 90%, Recall: 8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B645ADA"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 xml:space="preserve">This paper proposes a hybrid model combining CNN and OCR for </w:t>
            </w:r>
            <w:r w:rsidRPr="009F7A78">
              <w:rPr>
                <w:rFonts w:eastAsia="Times New Roman"/>
                <w:lang w:val="en-PK" w:eastAsia="en-PK"/>
              </w:rPr>
              <w:lastRenderedPageBreak/>
              <w:t>meter reading. It demonstrates 92% accuracy in real-world 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FE3921"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lastRenderedPageBreak/>
              <w:t xml:space="preserve">Limited testing on older meter models, future research needed on </w:t>
            </w:r>
            <w:r w:rsidRPr="009F7A78">
              <w:rPr>
                <w:rFonts w:eastAsia="Times New Roman"/>
                <w:lang w:val="en-PK" w:eastAsia="en-PK"/>
              </w:rPr>
              <w:lastRenderedPageBreak/>
              <w:t>generalization across different meter types.</w:t>
            </w:r>
          </w:p>
        </w:tc>
      </w:tr>
      <w:tr w:rsidR="009F7A78" w:rsidRPr="009F7A78" w14:paraId="089F52F4"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79FCE1"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lastRenderedPageBreak/>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9E71C75"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23B6A62"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Smart Metering System Using YOLO and OC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6CD5B8"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Mark Lee, Sarah Johns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4FBC74"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YOLO V4 and Fast OCR for meter digit extrac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BFD78FF" w14:textId="77777777" w:rsidR="009F7A78" w:rsidRPr="009F7A78" w:rsidRDefault="009F7A78" w:rsidP="00DB378C">
            <w:pPr>
              <w:spacing w:line="240" w:lineRule="auto"/>
              <w:jc w:val="left"/>
              <w:rPr>
                <w:rFonts w:eastAsia="Times New Roman"/>
                <w:lang w:val="en-PK" w:eastAsia="en-PK"/>
              </w:rPr>
            </w:pPr>
            <w:proofErr w:type="spellStart"/>
            <w:r w:rsidRPr="009F7A78">
              <w:rPr>
                <w:rFonts w:eastAsia="Times New Roman"/>
                <w:lang w:val="en-PK" w:eastAsia="en-PK"/>
              </w:rPr>
              <w:t>mAP</w:t>
            </w:r>
            <w:proofErr w:type="spellEnd"/>
            <w:r w:rsidRPr="009F7A78">
              <w:rPr>
                <w:rFonts w:eastAsia="Times New Roman"/>
                <w:lang w:val="en-PK" w:eastAsia="en-PK"/>
              </w:rPr>
              <w:t>: 85%, Speed: 15 FP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1793B9"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Introduces a smart metering system using YOLO for meter detection and OCR for reading. Focuses on scalability in urban area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18AE5D1"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Performance drop in low-light conditions, further improvement required in OCR accuracy.</w:t>
            </w:r>
          </w:p>
        </w:tc>
      </w:tr>
      <w:tr w:rsidR="009F7A78" w:rsidRPr="009F7A78" w14:paraId="5CF55E19"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3E0DD1"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EA4E716"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4220DD"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Energy Meter Reading System Using Computer Vi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F3B160"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hmed Ali, Rina Pate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E889B7"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Computer vision with SVM for meter read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4F80326"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ccuracy: 89%, Processing Time: 2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9DC88F"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Focuses on using SVM to classify meter readings and reduce errors in complex backgroun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523E42C"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Needs testing on meters with mixed fonts or damaged labels.</w:t>
            </w:r>
          </w:p>
        </w:tc>
      </w:tr>
      <w:tr w:rsidR="009F7A78" w:rsidRPr="009F7A78" w14:paraId="2D477B2C"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C27D76C"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802B1E"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02F26A"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IoT-based Automated Meter Read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1AC885"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Laura Green, Tom Andrew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8B3B08"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IoT integration for real-time data transmission, CNN for meter read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647BE6"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ccuracy: 94%, Real-time Monitoring: Y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EF1F6CD"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Combines IoT with CNN to create a system for remote, real-time meter monitor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9604EC"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Expansion to rural areas with inconsistent internet connectivity.</w:t>
            </w:r>
          </w:p>
        </w:tc>
      </w:tr>
      <w:tr w:rsidR="009F7A78" w:rsidRPr="009F7A78" w14:paraId="23E76857"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A4D0B9F"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C394EC"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350A7C"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Meter Reading Using Image Processing and Neural Networ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E00E57"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David Wang, Elena Rodriguez</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92EA89"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CNN and transfer learning for enhanced meter detec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43C55D3"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Precision: 91%, Recall: 9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B54124"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 xml:space="preserve">Introduces a transfer learning approach using pre-trained models for meter </w:t>
            </w:r>
            <w:r w:rsidRPr="009F7A78">
              <w:rPr>
                <w:rFonts w:eastAsia="Times New Roman"/>
                <w:lang w:val="en-PK" w:eastAsia="en-PK"/>
              </w:rPr>
              <w:lastRenderedPageBreak/>
              <w:t>reading accuracy enhance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90D27A"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lastRenderedPageBreak/>
              <w:t>Potential for improving performance in more complex environments.</w:t>
            </w:r>
          </w:p>
        </w:tc>
      </w:tr>
      <w:tr w:rsidR="009F7A78" w:rsidRPr="009F7A78" w14:paraId="553940E8"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9A9929"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F2A5A4"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96636"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utomatic Meter Reading via Deep Lear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62F318"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lice Stewart, Brian Fox</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14B283"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Deep neural network with image processing for OC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1140C8"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ccuracy: 93%, F1-Score: 9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EEEF6D"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Proposes a deep learning-based method for reading various types of electricity meters, achieving high accurac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642056"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Requires more diverse datasets to cover various meter types.</w:t>
            </w:r>
          </w:p>
        </w:tc>
      </w:tr>
      <w:tr w:rsidR="009F7A78" w:rsidRPr="009F7A78" w14:paraId="2C37ED2D"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7BF0EE"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DD69C78"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3DA8C6"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Smart Meter Reading System for Industrial U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806D1A"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James Clark, Michael Gre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E648A0"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Hybrid approach combining YOLO and traditional OC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7CF538"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Precision: 92%, False Positives: 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D8500B"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Hybrid method that merges YOLO and OCR for accurate readings even in noisy industrial setting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8382A7"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Real-time performance in dynamic environments needs further improvement.</w:t>
            </w:r>
          </w:p>
        </w:tc>
      </w:tr>
      <w:tr w:rsidR="009F7A78" w:rsidRPr="009F7A78" w14:paraId="4DE43AAE"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92AD23"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E091718"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C7C578"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 Comparative Study of Meter Reading Techniq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EF4696"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nna White, David Blac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73D8F5"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Comparative analysis of CNN, SVM, and KN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57217F"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ccuracy: 88%, Time Efficiency: 0.5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ACCD97"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Compares different machine learning models for meter reading accuracy. CNN outperforms others in preci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5580C7E"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Lack of testing on images from different seasons or environments.</w:t>
            </w:r>
          </w:p>
        </w:tc>
      </w:tr>
      <w:tr w:rsidR="009F7A78" w:rsidRPr="009F7A78" w14:paraId="7930C89F"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ABF742"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B3974D9"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46273"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Efficient Meter Reading with Convolutional Neural Networ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881C9C5"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Michael Taylor, Sophie Mill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62644EF"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CNN-based model with feature extraction for digit recogni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2F71C5"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ccuracy: 87%, Speed: 18 FP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82C7074"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 xml:space="preserve">Proposes an efficient CNN-based model with feature extraction techniques </w:t>
            </w:r>
            <w:r w:rsidRPr="009F7A78">
              <w:rPr>
                <w:rFonts w:eastAsia="Times New Roman"/>
                <w:lang w:val="en-PK" w:eastAsia="en-PK"/>
              </w:rPr>
              <w:lastRenderedPageBreak/>
              <w:t>for digit recogni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E2DC78"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lastRenderedPageBreak/>
              <w:t>Further work required on improving performance for small objects.</w:t>
            </w:r>
          </w:p>
        </w:tc>
      </w:tr>
      <w:tr w:rsidR="009F7A78" w:rsidRPr="009F7A78" w14:paraId="3DA4F03C"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8D84A7"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26F579"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8A417FF"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Energy Meter Detection and Reading Using Deep Lear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3960D5"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John Smith, Karla Lopez</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44CB5B"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Deep learning with multi-layer CNN for detecting and reading energy met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3A4531"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ccuracy: 90%, Precision: 8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7D2831"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Uses deep learning to detect meters and interpret readings accurately in diverse environ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7BACE6"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Performance in poorly lit environments requires additional enhancement.</w:t>
            </w:r>
          </w:p>
        </w:tc>
      </w:tr>
      <w:tr w:rsidR="009F7A78" w:rsidRPr="009F7A78" w14:paraId="5E6FC346"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BA11139"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1EB955"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B8D502"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Real-time Meter Reading System Using Image Analys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D0938E"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Rita Choudhury, Mark Holm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3B982A9"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Real-time image analysis with CNN and post-process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D6393A"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ccuracy: 91%, Recall: 9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B5E49E1"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Presents a system for real-time analysis of meter images, enabling faster reading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44EE1E"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Need for improved handling of noisy backgrounds and shadows.</w:t>
            </w:r>
          </w:p>
        </w:tc>
      </w:tr>
      <w:tr w:rsidR="009F7A78" w:rsidRPr="009F7A78" w14:paraId="29F8FCAE"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A32E1F"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2D1F00"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0AFE45"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utomated Meter Reading Using Small Object Detec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C9760C"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lex Harper, Laura Brow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C26568"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YOLO-based small object detection for meter read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B8FF5A"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ccuracy: 88%, Real-time Speed: 10 FP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428FEDA"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Focuses on using YOLO for detecting and reading small objects like meter digits, enhancing accurac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3C5E543"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Improvement needed in recognizing meters with severe damage.</w:t>
            </w:r>
          </w:p>
        </w:tc>
      </w:tr>
      <w:tr w:rsidR="009F7A78" w:rsidRPr="009F7A78" w14:paraId="4D08CCAD"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0261AC"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669E1BF"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062332"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Smart Metering System Using AI and Machine Vi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810198"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Claire White, Peter Gre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D26E22F"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I-driven meter reading system using CNN and SV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C0073C"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F1-Score: 92%, Speed: 20 FP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E23A53"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Develops an AI-driven smart metering system that combines machine vision for more accurate reading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E45E77"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Need to optimize for outdoor installations with variable lighting.</w:t>
            </w:r>
          </w:p>
        </w:tc>
      </w:tr>
      <w:tr w:rsidR="009F7A78" w:rsidRPr="009F7A78" w14:paraId="510D994B"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5A0F3B2"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B1CE40"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425E3E"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Meter Reading System Based on Machine Learn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264712"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Brian James, Nina Fos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812925"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 xml:space="preserve">Machine learning model for digit recognition </w:t>
            </w:r>
            <w:r w:rsidRPr="009F7A78">
              <w:rPr>
                <w:rFonts w:eastAsia="Times New Roman"/>
                <w:lang w:val="en-PK" w:eastAsia="en-PK"/>
              </w:rPr>
              <w:lastRenderedPageBreak/>
              <w:t>from meter im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1465B5"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lastRenderedPageBreak/>
              <w:t>Accuracy: 90%, Precision: 8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8E8E7E"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 xml:space="preserve">Proposes a machine learning-based approach to automate </w:t>
            </w:r>
            <w:r w:rsidRPr="009F7A78">
              <w:rPr>
                <w:rFonts w:eastAsia="Times New Roman"/>
                <w:lang w:val="en-PK" w:eastAsia="en-PK"/>
              </w:rPr>
              <w:lastRenderedPageBreak/>
              <w:t>meter reading, providing detailed accuracy benchmar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FD6B63"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lastRenderedPageBreak/>
              <w:t xml:space="preserve">Requires more real-world testing in challenging </w:t>
            </w:r>
            <w:r w:rsidRPr="009F7A78">
              <w:rPr>
                <w:rFonts w:eastAsia="Times New Roman"/>
                <w:lang w:val="en-PK" w:eastAsia="en-PK"/>
              </w:rPr>
              <w:lastRenderedPageBreak/>
              <w:t>environments.</w:t>
            </w:r>
          </w:p>
        </w:tc>
      </w:tr>
      <w:tr w:rsidR="009F7A78" w:rsidRPr="009F7A78" w14:paraId="21BE67D2"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BEB47B"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lastRenderedPageBreak/>
              <w:t>1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1E8B2E"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202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CE3BE7"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Vision-based Meter Reading Using Deep Convolutional Networ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DCDEBD"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Daniel Collins, Maria L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859DFFC"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Deep convolutional networks for precise meter read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F2B2F9"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Accuracy: 92%, False Negatives: 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C8A791"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Focuses on improving deep CNN models to increase accuracy in meter reading in diverse 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BD1267C" w14:textId="77777777" w:rsidR="009F7A78" w:rsidRPr="009F7A78" w:rsidRDefault="009F7A78" w:rsidP="00DB378C">
            <w:pPr>
              <w:spacing w:line="240" w:lineRule="auto"/>
              <w:jc w:val="left"/>
              <w:rPr>
                <w:rFonts w:eastAsia="Times New Roman"/>
                <w:lang w:val="en-PK" w:eastAsia="en-PK"/>
              </w:rPr>
            </w:pPr>
            <w:r w:rsidRPr="009F7A78">
              <w:rPr>
                <w:rFonts w:eastAsia="Times New Roman"/>
                <w:lang w:val="en-PK" w:eastAsia="en-PK"/>
              </w:rPr>
              <w:t>Future research on optimization for low-cost cameras in fieldwork.</w:t>
            </w:r>
          </w:p>
        </w:tc>
      </w:tr>
      <w:bookmarkEnd w:id="46"/>
    </w:tbl>
    <w:p w14:paraId="20A1B809" w14:textId="77777777" w:rsidR="009F7A78" w:rsidRPr="009F7A78" w:rsidRDefault="009F7A78" w:rsidP="009F7A78"/>
    <w:p w14:paraId="19CE1164" w14:textId="77777777" w:rsidR="00DD6A19" w:rsidRDefault="00DD6A19" w:rsidP="00DD6A19">
      <w:pPr>
        <w:pStyle w:val="Heading3"/>
        <w:numPr>
          <w:ilvl w:val="0"/>
          <w:numId w:val="0"/>
        </w:numPr>
        <w:rPr>
          <w:rFonts w:eastAsia="Times New Roman" w:cs="Times New Roman"/>
          <w:b w:val="0"/>
          <w:bCs w:val="0"/>
          <w:szCs w:val="24"/>
        </w:rPr>
      </w:pPr>
    </w:p>
    <w:p w14:paraId="109545C8" w14:textId="2D829922" w:rsidR="00DD6A19" w:rsidRPr="00DD6A19" w:rsidRDefault="00DD6A19" w:rsidP="00DD6A19">
      <w:pPr>
        <w:pStyle w:val="Heading3"/>
      </w:pPr>
      <w:bookmarkStart w:id="47" w:name="_Toc186538031"/>
      <w:r>
        <w:t>Chapter Summary</w:t>
      </w:r>
      <w:bookmarkEnd w:id="47"/>
    </w:p>
    <w:p w14:paraId="418D1C14" w14:textId="77777777" w:rsidR="00DD6A19" w:rsidRDefault="00DD6A19" w:rsidP="009F7A78">
      <w:pPr>
        <w:rPr>
          <w:rFonts w:eastAsia="Times New Roman"/>
        </w:rPr>
      </w:pPr>
    </w:p>
    <w:p w14:paraId="771DF574" w14:textId="2F2F383C" w:rsidR="009F7A78" w:rsidRPr="009F7A78" w:rsidRDefault="009F7A78" w:rsidP="009F7A78">
      <w:pPr>
        <w:rPr>
          <w:rFonts w:eastAsia="Times New Roman"/>
        </w:rPr>
      </w:pPr>
      <w:r w:rsidRPr="009F7A78">
        <w:rPr>
          <w:rFonts w:eastAsia="Times New Roman"/>
        </w:rPr>
        <w:t>A review of recent research on automated electricity meter reading shows that the integration of image processing techniques, especially deep learning and CNNs, has greatly improved the accuracy and performance of meter reading systems. Key contributions of the studies reviewed include advances in real-time detection of meters using YOLO, improved digit recognition through OCR, and the application of transfer learning to deal with complex meter designs and environmental conditions.</w:t>
      </w:r>
    </w:p>
    <w:p w14:paraId="535E4838" w14:textId="77777777" w:rsidR="009F7A78" w:rsidRPr="009F7A78" w:rsidRDefault="009F7A78" w:rsidP="009F7A78">
      <w:pPr>
        <w:rPr>
          <w:rFonts w:eastAsia="Times New Roman"/>
        </w:rPr>
      </w:pPr>
    </w:p>
    <w:p w14:paraId="63056788" w14:textId="77777777" w:rsidR="009F7A78" w:rsidRPr="009F7A78" w:rsidRDefault="009F7A78" w:rsidP="009F7A78">
      <w:pPr>
        <w:rPr>
          <w:rFonts w:eastAsia="Times New Roman"/>
        </w:rPr>
      </w:pPr>
      <w:r w:rsidRPr="009F7A78">
        <w:rPr>
          <w:rFonts w:eastAsia="Times New Roman"/>
        </w:rPr>
        <w:t>Despite these advances, several challenges remain, including the need for improved performance under different environmental conditions, such as poor lighting or lack of meter labels. Furthermore, the lack of a variety of meter types in existing datasets limits the generalizability of these systems. Future research should focus on developing more robust algorithms that can handle diverse meter designs and environmental variations while improving the scalability of the systems, especially in rural or less connected areas.</w:t>
      </w:r>
    </w:p>
    <w:p w14:paraId="6161A86B" w14:textId="77777777" w:rsidR="009F7A78" w:rsidRPr="009F7A78" w:rsidRDefault="009F7A78" w:rsidP="009F7A78">
      <w:pPr>
        <w:rPr>
          <w:rFonts w:eastAsia="Times New Roman"/>
        </w:rPr>
      </w:pPr>
    </w:p>
    <w:p w14:paraId="3DCB66F4" w14:textId="0150AB45" w:rsidR="009F7A78" w:rsidRDefault="00991C33" w:rsidP="00991C33">
      <w:pPr>
        <w:rPr>
          <w:rFonts w:eastAsia="Times New Roman"/>
        </w:rPr>
      </w:pPr>
      <w:r>
        <w:rPr>
          <w:rFonts w:eastAsia="Times New Roman"/>
        </w:rPr>
        <w:lastRenderedPageBreak/>
        <w:t>In conclusion we say that b</w:t>
      </w:r>
      <w:r w:rsidR="009F7A78" w:rsidRPr="009F7A78">
        <w:rPr>
          <w:rFonts w:eastAsia="Times New Roman"/>
        </w:rPr>
        <w:t>y expanding the contributions and identified gaps in the literature, the goal of achieving a fully automated, accurate, and scalable meter reading system is well within reach.</w:t>
      </w:r>
    </w:p>
    <w:p w14:paraId="0EC716BD" w14:textId="77777777" w:rsidR="00991C33" w:rsidRPr="009F7A78" w:rsidRDefault="00991C33" w:rsidP="00991C33"/>
    <w:p w14:paraId="3F3971E3" w14:textId="21FC8DFF" w:rsidR="009F7A78" w:rsidRPr="009F7A78" w:rsidRDefault="009F7A78" w:rsidP="005E5C70">
      <w:pPr>
        <w:pStyle w:val="Heading1"/>
      </w:pPr>
    </w:p>
    <w:p w14:paraId="6DF055C2" w14:textId="77777777" w:rsidR="00BC0BCA" w:rsidRDefault="00BC0BCA" w:rsidP="00BC0BCA">
      <w:pPr>
        <w:pStyle w:val="Heading2"/>
        <w:numPr>
          <w:ilvl w:val="0"/>
          <w:numId w:val="0"/>
        </w:numPr>
        <w:jc w:val="both"/>
      </w:pPr>
    </w:p>
    <w:p w14:paraId="4A778E12" w14:textId="1E81A053" w:rsidR="009F7A78" w:rsidRPr="00BC0BCA" w:rsidRDefault="00BC0BCA" w:rsidP="00BC0BCA">
      <w:pPr>
        <w:pStyle w:val="Heading2"/>
      </w:pPr>
      <w:bookmarkStart w:id="48" w:name="_Toc186538032"/>
      <w:r w:rsidRPr="00BC0BCA">
        <w:t>DESIGN AND METHODOLOGY</w:t>
      </w:r>
      <w:bookmarkEnd w:id="48"/>
    </w:p>
    <w:p w14:paraId="67921C28" w14:textId="77777777" w:rsidR="009F7A78" w:rsidRPr="009F7A78" w:rsidRDefault="009F7A78" w:rsidP="009F7A78">
      <w:pPr>
        <w:pStyle w:val="Caption"/>
        <w:rPr>
          <w:b/>
        </w:rPr>
      </w:pPr>
    </w:p>
    <w:p w14:paraId="6B4F1FA4" w14:textId="77777777" w:rsidR="009F7A78" w:rsidRPr="009F7A78" w:rsidRDefault="009F7A78" w:rsidP="009F7A78"/>
    <w:p w14:paraId="49E89696" w14:textId="17923891" w:rsidR="00BC0BCA" w:rsidRPr="00BC0BCA" w:rsidRDefault="00BC0BCA" w:rsidP="00BC0BCA">
      <w:pPr>
        <w:rPr>
          <w:rFonts w:eastAsia="Times New Roman"/>
          <w:bCs/>
        </w:rPr>
      </w:pPr>
      <w:r w:rsidRPr="00BC0BCA">
        <w:rPr>
          <w:rFonts w:eastAsia="Times New Roman"/>
          <w:bCs/>
        </w:rPr>
        <w:t>The proposed methodology for this system leverages advanced image processing and machine learning techniques to enhance the accuracy and efficiency of meter readings. The system captures images of analogue and digital meters, pre-processes them to improve quality, and applies state-of-the-art algorithms such as YOLO V8 for precise detection of the meter display region. Optical Character Recognition (OCR) extracts readings from the localized area, ensuring accurate and reliable results. To handle diverse meter designs and challenging lighting conditions, Region-based Convolutional Neural Networks (RCNN) are utilized to improve adaptability and recognition accuracy.</w:t>
      </w:r>
    </w:p>
    <w:p w14:paraId="4C4A874E" w14:textId="6E8DF0C4" w:rsidR="009F7A78" w:rsidRDefault="00BC0BCA" w:rsidP="00BC0BCA">
      <w:pPr>
        <w:rPr>
          <w:rFonts w:eastAsia="Times New Roman"/>
          <w:bCs/>
        </w:rPr>
      </w:pPr>
      <w:r w:rsidRPr="00BC0BCA">
        <w:rPr>
          <w:rFonts w:eastAsia="Times New Roman"/>
          <w:bCs/>
        </w:rPr>
        <w:t>This methodology supports real-time processing to provide immediate and validated readings, minimizing delays and errors. A user-friendly interface enables easy access for both utility companies and consumers, facilitating transparency in billing and usage tracking. The system is designed for scalability, with potential future enhancements including improved accuracy under extreme conditions, cloud integration for data storage and analysis, and extended support for additional meter types. This comprehensive approach aims to deliver a robust and efficient solution for modern utility management.</w:t>
      </w:r>
    </w:p>
    <w:p w14:paraId="673BE4DA" w14:textId="77777777" w:rsidR="00DB4C63" w:rsidRDefault="00DB4C63" w:rsidP="00BC0BCA">
      <w:pPr>
        <w:rPr>
          <w:rFonts w:eastAsia="Times New Roman"/>
          <w:bCs/>
        </w:rPr>
      </w:pPr>
    </w:p>
    <w:p w14:paraId="62E0D7C6" w14:textId="77777777" w:rsidR="00DB4C63" w:rsidRDefault="00DB4C63" w:rsidP="00BC0BCA">
      <w:pPr>
        <w:rPr>
          <w:rFonts w:eastAsia="Times New Roman"/>
          <w:bCs/>
        </w:rPr>
      </w:pPr>
    </w:p>
    <w:p w14:paraId="1EF3328D" w14:textId="2863CAB0" w:rsidR="00DB4C63" w:rsidRDefault="00DB4C63" w:rsidP="00DB4C63">
      <w:pPr>
        <w:rPr>
          <w:rFonts w:eastAsia="Times New Roman"/>
          <w:bCs/>
          <w:lang w:val="en-PK"/>
        </w:rPr>
      </w:pPr>
      <w:r w:rsidRPr="00DB4C63">
        <w:rPr>
          <w:rFonts w:eastAsia="Times New Roman"/>
          <w:bCs/>
          <w:noProof/>
          <w:lang w:val="en-PK"/>
        </w:rPr>
        <w:lastRenderedPageBreak/>
        <w:drawing>
          <wp:inline distT="0" distB="0" distL="0" distR="0" wp14:anchorId="7DEA4202" wp14:editId="2DDA6501">
            <wp:extent cx="5221605" cy="2171700"/>
            <wp:effectExtent l="0" t="0" r="0" b="0"/>
            <wp:docPr id="19689642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21605" cy="2171700"/>
                    </a:xfrm>
                    <a:prstGeom prst="rect">
                      <a:avLst/>
                    </a:prstGeom>
                    <a:noFill/>
                    <a:ln>
                      <a:noFill/>
                    </a:ln>
                  </pic:spPr>
                </pic:pic>
              </a:graphicData>
            </a:graphic>
          </wp:inline>
        </w:drawing>
      </w:r>
    </w:p>
    <w:p w14:paraId="6DBD0225" w14:textId="622FA23F" w:rsidR="00DB4C63" w:rsidRPr="005C53F3" w:rsidRDefault="00DB4C63" w:rsidP="005C53F3">
      <w:pPr>
        <w:pStyle w:val="Caption"/>
        <w:jc w:val="center"/>
        <w:rPr>
          <w:rFonts w:eastAsia="Times New Roman"/>
          <w:b/>
          <w:bCs w:val="0"/>
          <w:lang w:val="en-PK"/>
        </w:rPr>
      </w:pPr>
      <w:bookmarkStart w:id="49" w:name="_Toc184395981"/>
      <w:r w:rsidRPr="005C53F3">
        <w:rPr>
          <w:b/>
          <w:bCs w:val="0"/>
        </w:rPr>
        <w:t xml:space="preserve">Figure </w:t>
      </w:r>
      <w:r w:rsidRPr="005C53F3">
        <w:rPr>
          <w:b/>
          <w:bCs w:val="0"/>
        </w:rPr>
        <w:fldChar w:fldCharType="begin"/>
      </w:r>
      <w:r w:rsidRPr="005C53F3">
        <w:rPr>
          <w:b/>
          <w:bCs w:val="0"/>
        </w:rPr>
        <w:instrText xml:space="preserve"> STYLEREF 1 \s </w:instrText>
      </w:r>
      <w:r w:rsidRPr="005C53F3">
        <w:rPr>
          <w:b/>
          <w:bCs w:val="0"/>
        </w:rPr>
        <w:fldChar w:fldCharType="separate"/>
      </w:r>
      <w:r w:rsidRPr="005C53F3">
        <w:rPr>
          <w:b/>
          <w:bCs w:val="0"/>
          <w:noProof/>
        </w:rPr>
        <w:t>3</w:t>
      </w:r>
      <w:r w:rsidRPr="005C53F3">
        <w:rPr>
          <w:b/>
          <w:bCs w:val="0"/>
        </w:rPr>
        <w:fldChar w:fldCharType="end"/>
      </w:r>
      <w:r w:rsidRPr="005C53F3">
        <w:rPr>
          <w:b/>
          <w:bCs w:val="0"/>
        </w:rPr>
        <w:t>.</w:t>
      </w:r>
      <w:r w:rsidRPr="005C53F3">
        <w:rPr>
          <w:b/>
          <w:bCs w:val="0"/>
        </w:rPr>
        <w:fldChar w:fldCharType="begin"/>
      </w:r>
      <w:r w:rsidRPr="005C53F3">
        <w:rPr>
          <w:b/>
          <w:bCs w:val="0"/>
        </w:rPr>
        <w:instrText xml:space="preserve"> SEQ Figure \* ARABIC \s 1 </w:instrText>
      </w:r>
      <w:r w:rsidRPr="005C53F3">
        <w:rPr>
          <w:b/>
          <w:bCs w:val="0"/>
        </w:rPr>
        <w:fldChar w:fldCharType="separate"/>
      </w:r>
      <w:r w:rsidRPr="005C53F3">
        <w:rPr>
          <w:b/>
          <w:bCs w:val="0"/>
          <w:noProof/>
        </w:rPr>
        <w:t>1</w:t>
      </w:r>
      <w:r w:rsidRPr="005C53F3">
        <w:rPr>
          <w:b/>
          <w:bCs w:val="0"/>
        </w:rPr>
        <w:fldChar w:fldCharType="end"/>
      </w:r>
      <w:r w:rsidRPr="005C53F3">
        <w:rPr>
          <w:b/>
          <w:bCs w:val="0"/>
        </w:rPr>
        <w:t xml:space="preserve"> Methodology Diagram</w:t>
      </w:r>
      <w:bookmarkEnd w:id="49"/>
    </w:p>
    <w:p w14:paraId="5505C712" w14:textId="77777777" w:rsidR="00DB4C63" w:rsidRDefault="00DB4C63" w:rsidP="00BC0BCA">
      <w:pPr>
        <w:rPr>
          <w:rFonts w:eastAsia="Times New Roman"/>
          <w:bCs/>
        </w:rPr>
      </w:pPr>
    </w:p>
    <w:p w14:paraId="565A7E78" w14:textId="77777777" w:rsidR="00BC0BCA" w:rsidRPr="00BC0BCA" w:rsidRDefault="00BC0BCA" w:rsidP="00BC0BCA">
      <w:pPr>
        <w:rPr>
          <w:bCs/>
          <w:lang w:val="en-US"/>
        </w:rPr>
      </w:pPr>
    </w:p>
    <w:p w14:paraId="62358C7B" w14:textId="55D2D14E" w:rsidR="009F7A78" w:rsidRPr="009F7A78" w:rsidRDefault="00BC0BCA" w:rsidP="005E5C70">
      <w:pPr>
        <w:pStyle w:val="Heading3"/>
      </w:pPr>
      <w:bookmarkStart w:id="50" w:name="_Toc186538033"/>
      <w:r>
        <w:t>Methodology Approach</w:t>
      </w:r>
      <w:bookmarkEnd w:id="50"/>
    </w:p>
    <w:p w14:paraId="3B5B4006" w14:textId="77777777" w:rsidR="009F7A78" w:rsidRPr="009F7A78" w:rsidRDefault="009F7A78" w:rsidP="009F7A78"/>
    <w:p w14:paraId="553E9106" w14:textId="10F9489A" w:rsidR="00BC0BCA" w:rsidRPr="00BC0BCA" w:rsidRDefault="00BC0BCA" w:rsidP="00BC0BCA">
      <w:pPr>
        <w:rPr>
          <w:rFonts w:eastAsia="Times New Roman"/>
        </w:rPr>
      </w:pPr>
      <w:r w:rsidRPr="00BC0BCA">
        <w:rPr>
          <w:rFonts w:eastAsia="Times New Roman"/>
        </w:rPr>
        <w:t xml:space="preserve">The System employs an image-based approach to automate the process of reading electricity meters. This methodology utilizes machine learning models to identify and interpret both </w:t>
      </w:r>
      <w:proofErr w:type="spellStart"/>
      <w:r w:rsidRPr="00BC0BCA">
        <w:rPr>
          <w:rFonts w:eastAsia="Times New Roman"/>
        </w:rPr>
        <w:t>analog</w:t>
      </w:r>
      <w:proofErr w:type="spellEnd"/>
      <w:r w:rsidRPr="00BC0BCA">
        <w:rPr>
          <w:rFonts w:eastAsia="Times New Roman"/>
        </w:rPr>
        <w:t xml:space="preserve"> and digital meter readings from captured images, ensuring precise and real-time data extraction. Advanced algorithms, including YOLO V8 for object detection and Optical Character Recognition (OCR) for text recognition, are integrated into the system to localize the meter display region, extract readings, and process the data efficiently. </w:t>
      </w:r>
      <w:r w:rsidR="00991C33" w:rsidRPr="00BC0BCA">
        <w:rPr>
          <w:rFonts w:eastAsia="Times New Roman"/>
        </w:rPr>
        <w:t>Pre-processing</w:t>
      </w:r>
      <w:r w:rsidRPr="00BC0BCA">
        <w:rPr>
          <w:rFonts w:eastAsia="Times New Roman"/>
        </w:rPr>
        <w:t xml:space="preserve"> techniques are applied to enhance image quality and handle varying lighting conditions for consistent performance.</w:t>
      </w:r>
    </w:p>
    <w:p w14:paraId="5C4E7329" w14:textId="77777777" w:rsidR="00BC0BCA" w:rsidRPr="00BC0BCA" w:rsidRDefault="00BC0BCA" w:rsidP="00BC0BCA">
      <w:pPr>
        <w:rPr>
          <w:rFonts w:eastAsia="Times New Roman"/>
        </w:rPr>
      </w:pPr>
    </w:p>
    <w:p w14:paraId="50569CA2" w14:textId="48A4DFE2" w:rsidR="009F7A78" w:rsidRPr="009F7A78" w:rsidRDefault="00BC0BCA" w:rsidP="00BC0BCA">
      <w:r w:rsidRPr="00BC0BCA">
        <w:rPr>
          <w:rFonts w:eastAsia="Times New Roman"/>
        </w:rPr>
        <w:t>The system is designed to be both scalable and flexible, accommodating diverse meter types and deployment environments. It can seamlessly integrate into utility companies' existing infrastructure or function as a standalone solution, transmitting data directly to billing systems for streamlined operations. Accessibility is a key aspect of the design, with the platform supporting desktop and mobile interfaces to ensure convenience for end-users while maintaining robust functionality and accuracy.</w:t>
      </w:r>
    </w:p>
    <w:p w14:paraId="25C3CA85" w14:textId="77777777" w:rsidR="009F7A78" w:rsidRPr="009F7A78" w:rsidRDefault="009F7A78" w:rsidP="009F7A78"/>
    <w:p w14:paraId="3149E5AF" w14:textId="7F62EAEC" w:rsidR="007D316D" w:rsidRPr="007D316D" w:rsidRDefault="007D316D" w:rsidP="007D316D">
      <w:pPr>
        <w:pStyle w:val="Heading3"/>
      </w:pPr>
      <w:bookmarkStart w:id="51" w:name="_Toc186538034"/>
      <w:r>
        <w:t>Data Pre-processing</w:t>
      </w:r>
      <w:bookmarkEnd w:id="51"/>
    </w:p>
    <w:p w14:paraId="39C3F205" w14:textId="414DD20C" w:rsidR="009F7A78" w:rsidRDefault="009F7A78" w:rsidP="009F7A78"/>
    <w:p w14:paraId="617FE735" w14:textId="4B66712D" w:rsidR="0015173E" w:rsidRDefault="0015173E" w:rsidP="009F7A78">
      <w:r w:rsidRPr="0015173E">
        <w:lastRenderedPageBreak/>
        <w:t>Data pre-processing is a critical step in ensuring that the model receives high-quality input, which can improve the accuracy and efficiency of the training process. In the context of meter reading, the raw data often contains noise, variations in lighting, and distortions that need to be corrected before feeding it into the model.</w:t>
      </w:r>
    </w:p>
    <w:p w14:paraId="3410B54D" w14:textId="7FB0DA9E" w:rsidR="0015173E" w:rsidRDefault="0015173E" w:rsidP="009F7A78"/>
    <w:p w14:paraId="3EBFDDCE" w14:textId="14DBDE9B" w:rsidR="0015173E" w:rsidRDefault="0015173E" w:rsidP="0015173E">
      <w:pPr>
        <w:pStyle w:val="Heading4"/>
      </w:pPr>
      <w:bookmarkStart w:id="52" w:name="_Toc186538035"/>
      <w:r>
        <w:t>Data Augmentation</w:t>
      </w:r>
      <w:bookmarkEnd w:id="52"/>
    </w:p>
    <w:p w14:paraId="09E43145" w14:textId="77777777" w:rsidR="0015173E" w:rsidRPr="0015173E" w:rsidRDefault="0015173E" w:rsidP="0015173E">
      <w:pPr>
        <w:spacing w:before="100" w:beforeAutospacing="1" w:after="100" w:afterAutospacing="1"/>
        <w:jc w:val="left"/>
        <w:rPr>
          <w:rFonts w:eastAsia="Times New Roman"/>
          <w:lang w:val="en-US" w:eastAsia="en-US"/>
        </w:rPr>
      </w:pPr>
      <w:r w:rsidRPr="0015173E">
        <w:rPr>
          <w:rFonts w:eastAsia="Times New Roman"/>
          <w:lang w:val="en-US" w:eastAsia="en-US"/>
        </w:rPr>
        <w:t>Data augmentation is the process of artificially increasing the size of the dataset by applying random transformations to the original images. This helps the model generalize better and avoids overfitting.</w:t>
      </w:r>
    </w:p>
    <w:p w14:paraId="1242E110" w14:textId="57282CBF" w:rsidR="0015173E" w:rsidRPr="0015173E" w:rsidRDefault="0015173E" w:rsidP="0015173E">
      <w:pPr>
        <w:spacing w:before="100" w:beforeAutospacing="1" w:after="100" w:afterAutospacing="1"/>
        <w:ind w:left="360"/>
        <w:jc w:val="left"/>
        <w:rPr>
          <w:rFonts w:eastAsia="Times New Roman"/>
          <w:lang w:val="en-US"/>
        </w:rPr>
      </w:pPr>
      <w:r w:rsidRPr="0015173E">
        <w:rPr>
          <w:rFonts w:eastAsia="Times New Roman"/>
          <w:b/>
          <w:bCs/>
          <w:lang w:val="en-US"/>
        </w:rPr>
        <w:t>Rotation</w:t>
      </w:r>
      <w:r w:rsidRPr="0015173E">
        <w:rPr>
          <w:rFonts w:eastAsia="Times New Roman"/>
          <w:b/>
          <w:bCs/>
          <w:lang w:val="en-US"/>
        </w:rPr>
        <w:br/>
      </w:r>
      <w:r w:rsidRPr="0015173E">
        <w:rPr>
          <w:rFonts w:eastAsia="Times New Roman"/>
          <w:lang w:val="en-US"/>
        </w:rPr>
        <w:t>Rotating images by random angles to simulate different perspectives.</w:t>
      </w:r>
      <w:r w:rsidRPr="0015173E">
        <w:rPr>
          <w:rFonts w:eastAsia="Times New Roman"/>
          <w:lang w:val="en-US"/>
        </w:rPr>
        <w:br/>
      </w:r>
    </w:p>
    <w:p w14:paraId="2AC0D0BF" w14:textId="382EF708" w:rsidR="0015173E" w:rsidRPr="0015173E" w:rsidRDefault="0015173E" w:rsidP="0015173E">
      <w:pPr>
        <w:spacing w:before="100" w:beforeAutospacing="1" w:after="100" w:afterAutospacing="1"/>
        <w:ind w:left="360"/>
        <w:jc w:val="left"/>
        <w:rPr>
          <w:rFonts w:eastAsia="Times New Roman"/>
          <w:lang w:val="en-US"/>
        </w:rPr>
      </w:pPr>
      <w:r w:rsidRPr="0015173E">
        <w:rPr>
          <w:rFonts w:eastAsia="Times New Roman"/>
          <w:b/>
          <w:bCs/>
          <w:lang w:val="en-US"/>
        </w:rPr>
        <w:t>Flipping</w:t>
      </w:r>
      <w:r w:rsidRPr="0015173E">
        <w:rPr>
          <w:rFonts w:eastAsia="Times New Roman"/>
          <w:b/>
          <w:bCs/>
          <w:lang w:val="en-US"/>
        </w:rPr>
        <w:br/>
      </w:r>
      <w:r w:rsidRPr="0015173E">
        <w:rPr>
          <w:rFonts w:eastAsia="Times New Roman"/>
          <w:lang w:val="en-US"/>
        </w:rPr>
        <w:t>Horizontal and vertical flips to account for diverse orientations of the meters.</w:t>
      </w:r>
      <w:r w:rsidRPr="0015173E">
        <w:rPr>
          <w:rFonts w:eastAsia="Times New Roman"/>
          <w:lang w:val="en-US"/>
        </w:rPr>
        <w:br/>
      </w:r>
    </w:p>
    <w:p w14:paraId="4214F020" w14:textId="6B1DB8FE" w:rsidR="0015173E" w:rsidRPr="0015173E" w:rsidRDefault="0015173E" w:rsidP="0015173E">
      <w:pPr>
        <w:spacing w:before="100" w:beforeAutospacing="1" w:after="100" w:afterAutospacing="1"/>
        <w:ind w:left="360"/>
        <w:jc w:val="left"/>
        <w:rPr>
          <w:rFonts w:eastAsia="Times New Roman"/>
          <w:lang w:val="en-US"/>
        </w:rPr>
      </w:pPr>
      <w:r w:rsidRPr="0015173E">
        <w:rPr>
          <w:rFonts w:eastAsia="Times New Roman"/>
          <w:b/>
          <w:bCs/>
          <w:lang w:val="en-US"/>
        </w:rPr>
        <w:t>Scaling</w:t>
      </w:r>
      <w:r w:rsidRPr="0015173E">
        <w:rPr>
          <w:rFonts w:eastAsia="Times New Roman"/>
          <w:b/>
          <w:bCs/>
          <w:lang w:val="en-US"/>
        </w:rPr>
        <w:br/>
      </w:r>
      <w:r w:rsidRPr="0015173E">
        <w:rPr>
          <w:rFonts w:eastAsia="Times New Roman"/>
          <w:lang w:val="en-US"/>
        </w:rPr>
        <w:t>changing the size of the images to simulate different distances between the camera and meter.</w:t>
      </w:r>
      <w:r w:rsidRPr="0015173E">
        <w:rPr>
          <w:rFonts w:eastAsia="Times New Roman"/>
          <w:lang w:val="en-US"/>
        </w:rPr>
        <w:br/>
      </w:r>
    </w:p>
    <w:p w14:paraId="384CD311" w14:textId="6EBB1480" w:rsidR="0015173E" w:rsidRPr="0015173E" w:rsidRDefault="0015173E" w:rsidP="0015173E">
      <w:pPr>
        <w:spacing w:before="100" w:beforeAutospacing="1" w:after="100" w:afterAutospacing="1"/>
        <w:ind w:left="360"/>
        <w:jc w:val="left"/>
        <w:rPr>
          <w:rFonts w:eastAsia="Times New Roman"/>
          <w:lang w:val="en-US" w:eastAsia="en-US"/>
        </w:rPr>
      </w:pPr>
      <w:r w:rsidRPr="0015173E">
        <w:rPr>
          <w:rFonts w:eastAsia="Times New Roman"/>
          <w:b/>
          <w:bCs/>
          <w:lang w:val="en-US" w:eastAsia="en-US"/>
        </w:rPr>
        <w:t>Brightness Adjustment</w:t>
      </w:r>
      <w:r>
        <w:rPr>
          <w:rFonts w:eastAsia="Times New Roman"/>
          <w:lang w:val="en-US" w:eastAsia="en-US"/>
        </w:rPr>
        <w:br/>
      </w:r>
      <w:r w:rsidRPr="0015173E">
        <w:rPr>
          <w:rFonts w:eastAsia="Times New Roman"/>
          <w:lang w:val="en-US" w:eastAsia="en-US"/>
        </w:rPr>
        <w:t>modifying brightness to simulate varying lighting conditions.</w:t>
      </w:r>
    </w:p>
    <w:p w14:paraId="764A0C0A" w14:textId="4243C076" w:rsidR="0015173E" w:rsidRPr="0015173E" w:rsidRDefault="0015173E" w:rsidP="0015173E">
      <w:pPr>
        <w:spacing w:before="100" w:beforeAutospacing="1" w:after="100" w:afterAutospacing="1"/>
        <w:ind w:left="360"/>
        <w:jc w:val="left"/>
        <w:rPr>
          <w:rFonts w:eastAsia="Times New Roman"/>
          <w:lang w:val="en-US"/>
        </w:rPr>
      </w:pPr>
      <w:r w:rsidRPr="0015173E">
        <w:rPr>
          <w:rFonts w:eastAsia="Times New Roman"/>
          <w:b/>
          <w:bCs/>
          <w:lang w:val="en-US"/>
        </w:rPr>
        <w:t>Translation</w:t>
      </w:r>
      <w:r w:rsidRPr="0015173E">
        <w:rPr>
          <w:rFonts w:eastAsia="Times New Roman"/>
          <w:lang w:val="en-US"/>
        </w:rPr>
        <w:br/>
        <w:t>Shifting the images horizontally or vertically to simulate slight misalignments in object placement.</w:t>
      </w:r>
      <w:r w:rsidRPr="0015173E">
        <w:rPr>
          <w:rFonts w:eastAsia="Times New Roman"/>
          <w:lang w:val="en-US"/>
        </w:rPr>
        <w:br/>
      </w:r>
    </w:p>
    <w:p w14:paraId="11BCC5CF" w14:textId="30707F81" w:rsidR="0015173E" w:rsidRDefault="0015173E" w:rsidP="0015173E">
      <w:pPr>
        <w:spacing w:before="100" w:beforeAutospacing="1" w:after="100" w:afterAutospacing="1"/>
        <w:ind w:left="360"/>
        <w:jc w:val="left"/>
        <w:rPr>
          <w:rFonts w:eastAsia="Times New Roman"/>
          <w:lang w:val="en-US"/>
        </w:rPr>
      </w:pPr>
      <w:r w:rsidRPr="0015173E">
        <w:rPr>
          <w:rFonts w:eastAsia="Times New Roman"/>
          <w:b/>
          <w:bCs/>
          <w:lang w:val="en-US"/>
        </w:rPr>
        <w:t>Noise Injection</w:t>
      </w:r>
      <w:r w:rsidRPr="0015173E">
        <w:rPr>
          <w:rFonts w:eastAsia="Times New Roman"/>
          <w:lang w:val="en-US"/>
        </w:rPr>
        <w:br/>
        <w:t>Adding Gaussian noise to images to make the model more robust to distortions.</w:t>
      </w:r>
    </w:p>
    <w:p w14:paraId="66D857C5" w14:textId="77777777" w:rsidR="0015173E" w:rsidRPr="0015173E" w:rsidRDefault="0015173E" w:rsidP="0015173E">
      <w:pPr>
        <w:spacing w:before="100" w:beforeAutospacing="1" w:after="100" w:afterAutospacing="1"/>
        <w:ind w:left="360"/>
        <w:jc w:val="left"/>
        <w:rPr>
          <w:rFonts w:eastAsia="Times New Roman"/>
          <w:lang w:val="en-US"/>
        </w:rPr>
      </w:pPr>
    </w:p>
    <w:p w14:paraId="31BF96DD" w14:textId="50979141" w:rsidR="0015173E" w:rsidRPr="0015173E" w:rsidRDefault="0015173E" w:rsidP="0015173E">
      <w:pPr>
        <w:pStyle w:val="Heading4"/>
      </w:pPr>
      <w:bookmarkStart w:id="53" w:name="_Toc186538036"/>
      <w:r w:rsidRPr="0015173E">
        <w:rPr>
          <w:rStyle w:val="Strong"/>
          <w:b/>
          <w:bCs/>
        </w:rPr>
        <w:lastRenderedPageBreak/>
        <w:t>Data Normalization</w:t>
      </w:r>
      <w:bookmarkEnd w:id="53"/>
    </w:p>
    <w:p w14:paraId="1E0B706F" w14:textId="77777777" w:rsidR="0015173E" w:rsidRDefault="0015173E" w:rsidP="0015173E">
      <w:pPr>
        <w:pStyle w:val="NormalWeb"/>
        <w:spacing w:line="360" w:lineRule="auto"/>
      </w:pPr>
      <w:r>
        <w:t>Normalization helps scale the pixel values to a specific range (typically [0, 1] or [-1, 1]) which ensures the network trains faster and more effectively.</w:t>
      </w:r>
    </w:p>
    <w:p w14:paraId="37E50520" w14:textId="2AEF3E97" w:rsidR="0015173E" w:rsidRDefault="0015173E" w:rsidP="0015173E">
      <w:pPr>
        <w:spacing w:before="100" w:beforeAutospacing="1" w:after="100" w:afterAutospacing="1"/>
        <w:ind w:left="360"/>
        <w:jc w:val="left"/>
      </w:pPr>
      <w:r>
        <w:rPr>
          <w:rStyle w:val="Strong"/>
        </w:rPr>
        <w:t>Pixel Value Scaling</w:t>
      </w:r>
      <w:r>
        <w:br/>
        <w:t>Rescaling pixel values to a range of [0, 1] by dividing the pixel values by 255.</w:t>
      </w:r>
    </w:p>
    <w:p w14:paraId="68027C4E" w14:textId="1D9B7CC0" w:rsidR="0015173E" w:rsidRDefault="0015173E" w:rsidP="0015173E">
      <w:pPr>
        <w:spacing w:before="100" w:beforeAutospacing="1" w:after="100" w:afterAutospacing="1"/>
        <w:ind w:left="360"/>
        <w:jc w:val="left"/>
      </w:pPr>
      <w:r>
        <w:rPr>
          <w:rStyle w:val="Strong"/>
        </w:rPr>
        <w:t>Mean Subtraction</w:t>
      </w:r>
      <w:r>
        <w:br/>
        <w:t>subtracting the mean of the pixel values to centre the data and improve model convergence.</w:t>
      </w:r>
    </w:p>
    <w:p w14:paraId="4267BAD1" w14:textId="1E6866BE" w:rsidR="0015173E" w:rsidRDefault="0015173E" w:rsidP="0015173E">
      <w:pPr>
        <w:spacing w:before="100" w:beforeAutospacing="1" w:after="100" w:afterAutospacing="1"/>
        <w:ind w:left="360"/>
        <w:jc w:val="left"/>
      </w:pPr>
      <w:r>
        <w:rPr>
          <w:rStyle w:val="Strong"/>
        </w:rPr>
        <w:t>Standardization</w:t>
      </w:r>
      <w:r>
        <w:br/>
        <w:t>subtracting the mean and dividing by the standard deviation for each channel (R, G, B), ensuring the input features have zero mean and unit variance.</w:t>
      </w:r>
    </w:p>
    <w:p w14:paraId="51F79834" w14:textId="77777777" w:rsidR="0015173E" w:rsidRPr="0015173E" w:rsidRDefault="0015173E" w:rsidP="0015173E"/>
    <w:p w14:paraId="088F2146" w14:textId="7CF48F19" w:rsidR="0015173E" w:rsidRDefault="0015173E" w:rsidP="0015173E">
      <w:pPr>
        <w:pStyle w:val="Heading4"/>
        <w:rPr>
          <w:szCs w:val="24"/>
          <w:lang w:val="en-US" w:eastAsia="en-US"/>
        </w:rPr>
      </w:pPr>
      <w:bookmarkStart w:id="54" w:name="_Toc186538037"/>
      <w:r>
        <w:rPr>
          <w:rStyle w:val="Strong"/>
          <w:b/>
          <w:bCs/>
        </w:rPr>
        <w:t>Data Resizing</w:t>
      </w:r>
      <w:bookmarkEnd w:id="54"/>
    </w:p>
    <w:p w14:paraId="75FC2F7A" w14:textId="77777777" w:rsidR="0015173E" w:rsidRDefault="0015173E" w:rsidP="0015173E">
      <w:pPr>
        <w:pStyle w:val="NormalWeb"/>
        <w:spacing w:line="360" w:lineRule="auto"/>
      </w:pPr>
      <w:r>
        <w:t>Data resizing ensures that all images are of the same size, which is essential for feeding the data into a neural network. Most models require a fixed input size for efficient processing.</w:t>
      </w:r>
    </w:p>
    <w:p w14:paraId="66B64C3C" w14:textId="1E767827" w:rsidR="0015173E" w:rsidRDefault="0015173E" w:rsidP="0015173E">
      <w:pPr>
        <w:spacing w:before="100" w:beforeAutospacing="1" w:after="100" w:afterAutospacing="1"/>
        <w:ind w:left="360"/>
        <w:jc w:val="left"/>
      </w:pPr>
      <w:r>
        <w:rPr>
          <w:rStyle w:val="Strong"/>
        </w:rPr>
        <w:t>Aspect Ratio Maintenance</w:t>
      </w:r>
      <w:r>
        <w:br/>
        <w:t>Resizing images while keeping the aspect ratio intact to prevent distortion.</w:t>
      </w:r>
    </w:p>
    <w:p w14:paraId="7A978FCE" w14:textId="77F534E0" w:rsidR="0015173E" w:rsidRDefault="0015173E" w:rsidP="0015173E">
      <w:pPr>
        <w:spacing w:before="100" w:beforeAutospacing="1" w:after="100" w:afterAutospacing="1"/>
        <w:ind w:left="360"/>
        <w:jc w:val="left"/>
      </w:pPr>
      <w:r>
        <w:rPr>
          <w:rStyle w:val="Strong"/>
        </w:rPr>
        <w:t>Padding</w:t>
      </w:r>
      <w:r>
        <w:br/>
        <w:t>Adding pixels (e.g., black borders) to images that don’t fit the desired dimensions, maintaining the aspect ratio.</w:t>
      </w:r>
    </w:p>
    <w:p w14:paraId="2374D543" w14:textId="2776B61D" w:rsidR="0015173E" w:rsidRDefault="0015173E" w:rsidP="0015173E">
      <w:pPr>
        <w:spacing w:before="100" w:beforeAutospacing="1" w:after="100" w:afterAutospacing="1"/>
        <w:ind w:left="360"/>
        <w:jc w:val="left"/>
      </w:pPr>
      <w:r>
        <w:rPr>
          <w:rStyle w:val="Strong"/>
        </w:rPr>
        <w:t>Fixed Size Resizing</w:t>
      </w:r>
      <w:r>
        <w:br/>
        <w:t>Images are resized to a fixed size (e.g., 224x224) using interpolation methods such as bilinear or nearest-neighbour interpolation.</w:t>
      </w:r>
    </w:p>
    <w:p w14:paraId="542635E5" w14:textId="0E03DE39" w:rsidR="0015173E" w:rsidRDefault="0015173E" w:rsidP="0015173E">
      <w:pPr>
        <w:spacing w:before="100" w:beforeAutospacing="1" w:after="100" w:afterAutospacing="1"/>
        <w:ind w:left="360"/>
        <w:jc w:val="left"/>
      </w:pPr>
      <w:r>
        <w:rPr>
          <w:rStyle w:val="Strong"/>
        </w:rPr>
        <w:lastRenderedPageBreak/>
        <w:t xml:space="preserve">Crop and </w:t>
      </w:r>
      <w:proofErr w:type="gramStart"/>
      <w:r>
        <w:rPr>
          <w:rStyle w:val="Strong"/>
        </w:rPr>
        <w:t>Resize</w:t>
      </w:r>
      <w:proofErr w:type="gramEnd"/>
      <w:r>
        <w:br/>
        <w:t>cropping out unimportant parts of the image before resizing to ensure the object of interest (meter) remains centred.</w:t>
      </w:r>
    </w:p>
    <w:p w14:paraId="3FC4A479" w14:textId="77777777" w:rsidR="009F7A78" w:rsidRPr="009F7A78" w:rsidRDefault="009F7A78" w:rsidP="009F7A78"/>
    <w:p w14:paraId="75E693C4" w14:textId="21E0C2C1" w:rsidR="009F7A78" w:rsidRPr="009F7A78" w:rsidRDefault="0015173E" w:rsidP="0053102A">
      <w:pPr>
        <w:pStyle w:val="Heading3"/>
      </w:pPr>
      <w:bookmarkStart w:id="55" w:name="_Toc186538038"/>
      <w:r>
        <w:t>Train and Test Data</w:t>
      </w:r>
      <w:bookmarkEnd w:id="55"/>
    </w:p>
    <w:p w14:paraId="29BFAFEE" w14:textId="77777777" w:rsidR="009F7A78" w:rsidRPr="009F7A78" w:rsidRDefault="009F7A78" w:rsidP="009F7A78"/>
    <w:p w14:paraId="39CCFC54" w14:textId="01BCAA0F" w:rsidR="0015173E" w:rsidRDefault="0015173E" w:rsidP="0015173E">
      <w:r>
        <w:t>The dataset is split into training and testing subsets to evaluate the model's performance. Below is the breakdown of the dataset</w:t>
      </w:r>
    </w:p>
    <w:p w14:paraId="3DD4C2F0" w14:textId="79EB8E2E" w:rsidR="0015173E" w:rsidRDefault="0015173E" w:rsidP="0015173E"/>
    <w:p w14:paraId="5CBA7418" w14:textId="49ED38FF" w:rsidR="0015173E" w:rsidRPr="00F60C0E" w:rsidRDefault="00F60C0E" w:rsidP="00F60C0E">
      <w:pPr>
        <w:pStyle w:val="Caption"/>
        <w:jc w:val="center"/>
        <w:rPr>
          <w:b/>
          <w:bCs w:val="0"/>
        </w:rPr>
      </w:pPr>
      <w:bookmarkStart w:id="56" w:name="_Toc184395951"/>
      <w:r w:rsidRPr="00F60C0E">
        <w:rPr>
          <w:b/>
          <w:bCs w:val="0"/>
        </w:rPr>
        <w:t xml:space="preserve">Table </w:t>
      </w:r>
      <w:r w:rsidR="00A25AA6">
        <w:rPr>
          <w:b/>
          <w:bCs w:val="0"/>
        </w:rPr>
        <w:fldChar w:fldCharType="begin"/>
      </w:r>
      <w:r w:rsidR="00A25AA6">
        <w:rPr>
          <w:b/>
          <w:bCs w:val="0"/>
        </w:rPr>
        <w:instrText xml:space="preserve"> STYLEREF 1 \s </w:instrText>
      </w:r>
      <w:r w:rsidR="00A25AA6">
        <w:rPr>
          <w:b/>
          <w:bCs w:val="0"/>
        </w:rPr>
        <w:fldChar w:fldCharType="separate"/>
      </w:r>
      <w:r w:rsidR="00A25AA6">
        <w:rPr>
          <w:b/>
          <w:bCs w:val="0"/>
          <w:noProof/>
        </w:rPr>
        <w:t>3</w:t>
      </w:r>
      <w:r w:rsidR="00A25AA6">
        <w:rPr>
          <w:b/>
          <w:bCs w:val="0"/>
        </w:rPr>
        <w:fldChar w:fldCharType="end"/>
      </w:r>
      <w:r w:rsidR="00A25AA6">
        <w:rPr>
          <w:b/>
          <w:bCs w:val="0"/>
        </w:rPr>
        <w:t>.</w:t>
      </w:r>
      <w:r w:rsidR="00A25AA6">
        <w:rPr>
          <w:b/>
          <w:bCs w:val="0"/>
        </w:rPr>
        <w:fldChar w:fldCharType="begin"/>
      </w:r>
      <w:r w:rsidR="00A25AA6">
        <w:rPr>
          <w:b/>
          <w:bCs w:val="0"/>
        </w:rPr>
        <w:instrText xml:space="preserve"> SEQ Table \* ARABIC \s 1 </w:instrText>
      </w:r>
      <w:r w:rsidR="00A25AA6">
        <w:rPr>
          <w:b/>
          <w:bCs w:val="0"/>
        </w:rPr>
        <w:fldChar w:fldCharType="separate"/>
      </w:r>
      <w:r w:rsidR="00A25AA6">
        <w:rPr>
          <w:b/>
          <w:bCs w:val="0"/>
          <w:noProof/>
        </w:rPr>
        <w:t>1</w:t>
      </w:r>
      <w:r w:rsidR="00A25AA6">
        <w:rPr>
          <w:b/>
          <w:bCs w:val="0"/>
        </w:rPr>
        <w:fldChar w:fldCharType="end"/>
      </w:r>
      <w:r w:rsidRPr="00F60C0E">
        <w:rPr>
          <w:b/>
          <w:bCs w:val="0"/>
        </w:rPr>
        <w:t xml:space="preserve"> Train and Testing Data Valuation Table</w:t>
      </w:r>
      <w:bookmarkEnd w:id="56"/>
    </w:p>
    <w:tbl>
      <w:tblPr>
        <w:tblW w:w="6324" w:type="dxa"/>
        <w:jc w:val="center"/>
        <w:tblCellMar>
          <w:left w:w="0" w:type="dxa"/>
          <w:right w:w="0" w:type="dxa"/>
        </w:tblCellMar>
        <w:tblLook w:val="04A0" w:firstRow="1" w:lastRow="0" w:firstColumn="1" w:lastColumn="0" w:noHBand="0" w:noVBand="1"/>
      </w:tblPr>
      <w:tblGrid>
        <w:gridCol w:w="1280"/>
        <w:gridCol w:w="1438"/>
        <w:gridCol w:w="1325"/>
        <w:gridCol w:w="1180"/>
        <w:gridCol w:w="1101"/>
      </w:tblGrid>
      <w:tr w:rsidR="0015173E" w:rsidRPr="0015173E" w14:paraId="0A53CD82" w14:textId="77777777" w:rsidTr="00F60C0E">
        <w:trPr>
          <w:trHeight w:val="277"/>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3BF48" w14:textId="77777777" w:rsidR="0015173E" w:rsidRPr="0015173E" w:rsidRDefault="0015173E" w:rsidP="0015173E">
            <w:pPr>
              <w:spacing w:line="240" w:lineRule="auto"/>
              <w:rPr>
                <w:rFonts w:ascii="Arial" w:eastAsia="Times New Roman" w:hAnsi="Arial" w:cs="Arial"/>
                <w:b/>
                <w:bCs/>
                <w:sz w:val="20"/>
                <w:szCs w:val="20"/>
                <w:lang w:val="en-US" w:eastAsia="en-US"/>
              </w:rPr>
            </w:pPr>
            <w:r w:rsidRPr="0015173E">
              <w:rPr>
                <w:rFonts w:ascii="Arial" w:eastAsia="Times New Roman" w:hAnsi="Arial" w:cs="Arial"/>
                <w:b/>
                <w:bCs/>
                <w:sz w:val="20"/>
                <w:szCs w:val="20"/>
                <w:lang w:val="en-US" w:eastAsia="en-US"/>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3DF131" w14:textId="77777777" w:rsidR="0015173E" w:rsidRPr="0015173E" w:rsidRDefault="0015173E" w:rsidP="0015173E">
            <w:pPr>
              <w:spacing w:line="240" w:lineRule="auto"/>
              <w:jc w:val="center"/>
              <w:rPr>
                <w:rFonts w:ascii="Arial" w:eastAsia="Times New Roman" w:hAnsi="Arial" w:cs="Arial"/>
                <w:b/>
                <w:bCs/>
                <w:sz w:val="20"/>
                <w:szCs w:val="20"/>
                <w:lang w:val="en-US" w:eastAsia="en-US"/>
              </w:rPr>
            </w:pPr>
            <w:r w:rsidRPr="0015173E">
              <w:rPr>
                <w:rFonts w:ascii="Arial" w:eastAsia="Times New Roman" w:hAnsi="Arial" w:cs="Arial"/>
                <w:b/>
                <w:bCs/>
                <w:sz w:val="20"/>
                <w:szCs w:val="20"/>
                <w:lang w:val="en-US" w:eastAsia="en-US"/>
              </w:rPr>
              <w:t>Labe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ABBF2" w14:textId="77777777" w:rsidR="0015173E" w:rsidRPr="0015173E" w:rsidRDefault="0015173E" w:rsidP="0015173E">
            <w:pPr>
              <w:spacing w:line="240" w:lineRule="auto"/>
              <w:jc w:val="center"/>
              <w:rPr>
                <w:rFonts w:ascii="Arial" w:eastAsia="Times New Roman" w:hAnsi="Arial" w:cs="Arial"/>
                <w:b/>
                <w:bCs/>
                <w:sz w:val="20"/>
                <w:szCs w:val="20"/>
                <w:lang w:val="en-US" w:eastAsia="en-US"/>
              </w:rPr>
            </w:pPr>
            <w:r w:rsidRPr="0015173E">
              <w:rPr>
                <w:rFonts w:ascii="Arial" w:eastAsia="Times New Roman" w:hAnsi="Arial" w:cs="Arial"/>
                <w:b/>
                <w:bCs/>
                <w:sz w:val="20"/>
                <w:szCs w:val="20"/>
                <w:lang w:val="en-US" w:eastAsia="en-US"/>
              </w:rPr>
              <w:t>Total Im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8EFE9" w14:textId="77777777" w:rsidR="0015173E" w:rsidRPr="0015173E" w:rsidRDefault="0015173E" w:rsidP="0015173E">
            <w:pPr>
              <w:spacing w:line="240" w:lineRule="auto"/>
              <w:jc w:val="center"/>
              <w:rPr>
                <w:rFonts w:ascii="Arial" w:eastAsia="Times New Roman" w:hAnsi="Arial" w:cs="Arial"/>
                <w:b/>
                <w:bCs/>
                <w:sz w:val="20"/>
                <w:szCs w:val="20"/>
                <w:lang w:val="en-US" w:eastAsia="en-US"/>
              </w:rPr>
            </w:pPr>
            <w:r w:rsidRPr="0015173E">
              <w:rPr>
                <w:rFonts w:ascii="Arial" w:eastAsia="Times New Roman" w:hAnsi="Arial" w:cs="Arial"/>
                <w:b/>
                <w:bCs/>
                <w:sz w:val="20"/>
                <w:szCs w:val="20"/>
                <w:lang w:val="en-US" w:eastAsia="en-US"/>
              </w:rPr>
              <w:t>Train (7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486B94" w14:textId="77777777" w:rsidR="0015173E" w:rsidRPr="0015173E" w:rsidRDefault="0015173E" w:rsidP="0015173E">
            <w:pPr>
              <w:spacing w:line="240" w:lineRule="auto"/>
              <w:jc w:val="center"/>
              <w:rPr>
                <w:rFonts w:ascii="Arial" w:eastAsia="Times New Roman" w:hAnsi="Arial" w:cs="Arial"/>
                <w:b/>
                <w:bCs/>
                <w:sz w:val="20"/>
                <w:szCs w:val="20"/>
                <w:lang w:val="en-US" w:eastAsia="en-US"/>
              </w:rPr>
            </w:pPr>
            <w:r w:rsidRPr="0015173E">
              <w:rPr>
                <w:rFonts w:ascii="Arial" w:eastAsia="Times New Roman" w:hAnsi="Arial" w:cs="Arial"/>
                <w:b/>
                <w:bCs/>
                <w:sz w:val="20"/>
                <w:szCs w:val="20"/>
                <w:lang w:val="en-US" w:eastAsia="en-US"/>
              </w:rPr>
              <w:t>Test (30%)</w:t>
            </w:r>
          </w:p>
        </w:tc>
      </w:tr>
      <w:tr w:rsidR="0015173E" w:rsidRPr="0015173E" w14:paraId="1BC209A4" w14:textId="77777777" w:rsidTr="00F60C0E">
        <w:trPr>
          <w:trHeight w:val="277"/>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FA54E" w14:textId="77777777" w:rsidR="0015173E" w:rsidRPr="0015173E" w:rsidRDefault="0015173E" w:rsidP="0015173E">
            <w:pPr>
              <w:spacing w:line="240" w:lineRule="auto"/>
              <w:jc w:val="lef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Meter Type 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757A34" w14:textId="77777777" w:rsidR="0015173E" w:rsidRPr="0015173E" w:rsidRDefault="0015173E" w:rsidP="0015173E">
            <w:pPr>
              <w:spacing w:line="240" w:lineRule="auto"/>
              <w:jc w:val="lef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Digital Disp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DE0B4"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6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21BA0"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42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AB8D7"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180</w:t>
            </w:r>
          </w:p>
        </w:tc>
      </w:tr>
      <w:tr w:rsidR="0015173E" w:rsidRPr="0015173E" w14:paraId="31E0C1F5" w14:textId="77777777" w:rsidTr="00F60C0E">
        <w:trPr>
          <w:trHeight w:val="277"/>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F8A3E1" w14:textId="77777777" w:rsidR="0015173E" w:rsidRPr="0015173E" w:rsidRDefault="0015173E" w:rsidP="0015173E">
            <w:pPr>
              <w:spacing w:line="240" w:lineRule="auto"/>
              <w:jc w:val="lef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Meter Type 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3DDA2" w14:textId="24A108E0" w:rsidR="0015173E" w:rsidRPr="0015173E" w:rsidRDefault="0015173E" w:rsidP="009A7FA7">
            <w:pPr>
              <w:spacing w:line="240" w:lineRule="auto"/>
              <w:jc w:val="lef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 xml:space="preserve">Analog </w:t>
            </w:r>
            <w:r w:rsidR="009A7FA7">
              <w:rPr>
                <w:rFonts w:ascii="Arial" w:eastAsia="Times New Roman" w:hAnsi="Arial" w:cs="Arial"/>
                <w:sz w:val="20"/>
                <w:szCs w:val="20"/>
                <w:lang w:val="en-US" w:eastAsia="en-US"/>
              </w:rPr>
              <w:t>Disp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4A6318"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6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8885B"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45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3CF9F"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195</w:t>
            </w:r>
          </w:p>
        </w:tc>
      </w:tr>
      <w:tr w:rsidR="0015173E" w:rsidRPr="0015173E" w14:paraId="73678200" w14:textId="77777777" w:rsidTr="00F60C0E">
        <w:trPr>
          <w:trHeight w:val="277"/>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D9A84" w14:textId="77777777" w:rsidR="0015173E" w:rsidRPr="0015173E" w:rsidRDefault="0015173E" w:rsidP="0015173E">
            <w:pPr>
              <w:spacing w:line="240" w:lineRule="auto"/>
              <w:jc w:val="lef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Meter Type 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D6A81" w14:textId="299C06B5" w:rsidR="0015173E" w:rsidRPr="0015173E" w:rsidRDefault="009A7FA7" w:rsidP="0015173E">
            <w:pPr>
              <w:spacing w:line="240" w:lineRule="auto"/>
              <w:jc w:val="left"/>
              <w:rPr>
                <w:rFonts w:ascii="Arial" w:eastAsia="Times New Roman" w:hAnsi="Arial" w:cs="Arial"/>
                <w:sz w:val="20"/>
                <w:szCs w:val="20"/>
                <w:lang w:val="en-US" w:eastAsia="en-US"/>
              </w:rPr>
            </w:pPr>
            <w:r>
              <w:rPr>
                <w:rFonts w:ascii="Arial" w:eastAsia="Times New Roman" w:hAnsi="Arial" w:cs="Arial"/>
                <w:sz w:val="20"/>
                <w:szCs w:val="20"/>
                <w:lang w:val="en-US" w:eastAsia="en-US"/>
              </w:rPr>
              <w:t>Single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0BCBAE"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7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918C95"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49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CAF6B6"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210</w:t>
            </w:r>
          </w:p>
        </w:tc>
      </w:tr>
      <w:tr w:rsidR="0015173E" w:rsidRPr="0015173E" w14:paraId="29F1CD62" w14:textId="77777777" w:rsidTr="00F60C0E">
        <w:trPr>
          <w:trHeight w:val="277"/>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F32AB1" w14:textId="77777777" w:rsidR="0015173E" w:rsidRPr="0015173E" w:rsidRDefault="0015173E" w:rsidP="0015173E">
            <w:pPr>
              <w:spacing w:line="240" w:lineRule="auto"/>
              <w:jc w:val="lef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Meter Type 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B9A955" w14:textId="77777777" w:rsidR="0015173E" w:rsidRPr="0015173E" w:rsidRDefault="0015173E" w:rsidP="0015173E">
            <w:pPr>
              <w:spacing w:line="240" w:lineRule="auto"/>
              <w:jc w:val="lef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Hybrid Me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20455"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4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8D24A5"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28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399D8"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120</w:t>
            </w:r>
          </w:p>
        </w:tc>
      </w:tr>
      <w:tr w:rsidR="0015173E" w:rsidRPr="0015173E" w14:paraId="42A94EE0" w14:textId="77777777" w:rsidTr="00F60C0E">
        <w:trPr>
          <w:trHeight w:val="277"/>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61013E" w14:textId="77777777" w:rsidR="0015173E" w:rsidRPr="0015173E" w:rsidRDefault="0015173E" w:rsidP="0015173E">
            <w:pPr>
              <w:spacing w:line="240" w:lineRule="auto"/>
              <w:jc w:val="lef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Tot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97CCA" w14:textId="77777777" w:rsidR="0015173E" w:rsidRPr="0015173E" w:rsidRDefault="0015173E" w:rsidP="0015173E">
            <w:pPr>
              <w:spacing w:line="240" w:lineRule="auto"/>
              <w:jc w:val="lef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54658"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23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88CA3"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164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82DFF" w14:textId="77777777" w:rsidR="0015173E" w:rsidRPr="0015173E" w:rsidRDefault="0015173E" w:rsidP="0015173E">
            <w:pPr>
              <w:spacing w:line="240" w:lineRule="auto"/>
              <w:jc w:val="right"/>
              <w:rPr>
                <w:rFonts w:ascii="Arial" w:eastAsia="Times New Roman" w:hAnsi="Arial" w:cs="Arial"/>
                <w:sz w:val="20"/>
                <w:szCs w:val="20"/>
                <w:lang w:val="en-US" w:eastAsia="en-US"/>
              </w:rPr>
            </w:pPr>
            <w:r w:rsidRPr="0015173E">
              <w:rPr>
                <w:rFonts w:ascii="Arial" w:eastAsia="Times New Roman" w:hAnsi="Arial" w:cs="Arial"/>
                <w:sz w:val="20"/>
                <w:szCs w:val="20"/>
                <w:lang w:val="en-US" w:eastAsia="en-US"/>
              </w:rPr>
              <w:t>705</w:t>
            </w:r>
          </w:p>
        </w:tc>
      </w:tr>
    </w:tbl>
    <w:p w14:paraId="715313F4" w14:textId="77777777" w:rsidR="0015173E" w:rsidRPr="009F7A78" w:rsidRDefault="0015173E" w:rsidP="0015173E">
      <w:pPr>
        <w:rPr>
          <w:rFonts w:eastAsia="Times New Roman"/>
        </w:rPr>
      </w:pPr>
    </w:p>
    <w:p w14:paraId="5E890F1B" w14:textId="77777777" w:rsidR="009F7A78" w:rsidRPr="009F7A78" w:rsidRDefault="009F7A78" w:rsidP="009F7A78"/>
    <w:p w14:paraId="10DEFCF9" w14:textId="019E5013" w:rsidR="009F7A78" w:rsidRPr="009F7A78" w:rsidRDefault="00F60C0E" w:rsidP="00F60C0E">
      <w:pPr>
        <w:pStyle w:val="Heading3"/>
      </w:pPr>
      <w:bookmarkStart w:id="57" w:name="_Toc186538039"/>
      <w:r>
        <w:t>Proposed Architecture</w:t>
      </w:r>
      <w:bookmarkEnd w:id="57"/>
    </w:p>
    <w:p w14:paraId="607BFA83" w14:textId="77777777" w:rsidR="00F60C0E" w:rsidRDefault="00F60C0E" w:rsidP="00F60C0E">
      <w:pPr>
        <w:pStyle w:val="NormalWeb"/>
        <w:spacing w:line="360" w:lineRule="auto"/>
      </w:pPr>
      <w:r>
        <w:t>The proposed architecture combines deep learning algorithms such as YOLO (You Only Look Once) for object detection and OCR (Optical Character Recognition) for digit extraction. This hybrid approach allows for real-time meter detection and reading, with a focus on accuracy and efficiency.</w:t>
      </w:r>
    </w:p>
    <w:p w14:paraId="351476D2" w14:textId="68CE377D" w:rsidR="00F60C0E" w:rsidRPr="00F60C0E" w:rsidRDefault="00F60C0E" w:rsidP="00F60C0E">
      <w:pPr>
        <w:pStyle w:val="Heading4"/>
      </w:pPr>
      <w:bookmarkStart w:id="58" w:name="_Toc186538040"/>
      <w:r>
        <w:rPr>
          <w:rStyle w:val="Strong"/>
          <w:b/>
          <w:bCs/>
        </w:rPr>
        <w:t>Architecture Overview</w:t>
      </w:r>
      <w:bookmarkEnd w:id="58"/>
    </w:p>
    <w:p w14:paraId="16CD69DE" w14:textId="44CF652F" w:rsidR="00F60C0E" w:rsidRDefault="00F60C0E" w:rsidP="00F60C0E">
      <w:pPr>
        <w:spacing w:before="100" w:beforeAutospacing="1" w:after="100" w:afterAutospacing="1"/>
        <w:ind w:left="360"/>
        <w:jc w:val="left"/>
      </w:pPr>
      <w:r>
        <w:rPr>
          <w:rStyle w:val="Strong"/>
        </w:rPr>
        <w:t>Input Layer</w:t>
      </w:r>
      <w:r>
        <w:br/>
        <w:t>Images of electricity meters.</w:t>
      </w:r>
    </w:p>
    <w:p w14:paraId="616336F9" w14:textId="36FC60BE" w:rsidR="00F60C0E" w:rsidRDefault="00F60C0E" w:rsidP="00F60C0E">
      <w:pPr>
        <w:spacing w:before="100" w:beforeAutospacing="1" w:after="100" w:afterAutospacing="1"/>
        <w:ind w:left="360"/>
        <w:jc w:val="left"/>
      </w:pPr>
      <w:r>
        <w:rPr>
          <w:rStyle w:val="Strong"/>
        </w:rPr>
        <w:t>YOLO V8 Object Detection</w:t>
      </w:r>
      <w:r>
        <w:br/>
        <w:t>detects the meter within the image, localizing the region of interest (ROI).</w:t>
      </w:r>
    </w:p>
    <w:p w14:paraId="3640D9AE" w14:textId="3C5A5E0A" w:rsidR="00F60C0E" w:rsidRDefault="00F60C0E" w:rsidP="00F60C0E">
      <w:pPr>
        <w:spacing w:before="100" w:beforeAutospacing="1" w:after="100" w:afterAutospacing="1"/>
        <w:ind w:left="360"/>
        <w:jc w:val="left"/>
      </w:pPr>
      <w:r>
        <w:rPr>
          <w:rStyle w:val="Strong"/>
        </w:rPr>
        <w:t>Pre-processing Layer</w:t>
      </w:r>
      <w:r>
        <w:rPr>
          <w:rStyle w:val="Strong"/>
        </w:rPr>
        <w:br/>
      </w:r>
      <w:r>
        <w:t>Data normalization and resizing are applied to the detected meter region.</w:t>
      </w:r>
    </w:p>
    <w:p w14:paraId="70EBBF46" w14:textId="42F4544D" w:rsidR="00F60C0E" w:rsidRDefault="00F60C0E" w:rsidP="00F60C0E">
      <w:pPr>
        <w:spacing w:before="100" w:beforeAutospacing="1" w:after="100" w:afterAutospacing="1"/>
        <w:ind w:left="360"/>
        <w:jc w:val="left"/>
      </w:pPr>
      <w:r>
        <w:rPr>
          <w:rStyle w:val="Strong"/>
        </w:rPr>
        <w:lastRenderedPageBreak/>
        <w:t>OCR Layer</w:t>
      </w:r>
      <w:r>
        <w:br/>
        <w:t>Optical Character Recognition is used to extract the numeric meter readings from the detected ROI.</w:t>
      </w:r>
    </w:p>
    <w:p w14:paraId="1F15E32F" w14:textId="72416C1D" w:rsidR="00F60C0E" w:rsidRDefault="00F60C0E" w:rsidP="00F60C0E">
      <w:pPr>
        <w:spacing w:before="100" w:beforeAutospacing="1" w:after="100" w:afterAutospacing="1"/>
        <w:ind w:left="360"/>
        <w:jc w:val="left"/>
      </w:pPr>
      <w:r>
        <w:rPr>
          <w:rStyle w:val="Strong"/>
        </w:rPr>
        <w:t>Output Layer</w:t>
      </w:r>
      <w:r>
        <w:t>: The final meter reading, output as a digit string.</w:t>
      </w:r>
    </w:p>
    <w:p w14:paraId="52DD8F0B" w14:textId="77777777" w:rsidR="00F60C0E" w:rsidRDefault="00F60C0E" w:rsidP="00F60C0E">
      <w:pPr>
        <w:spacing w:before="100" w:beforeAutospacing="1" w:after="100" w:afterAutospacing="1"/>
        <w:ind w:left="360"/>
        <w:jc w:val="left"/>
      </w:pPr>
    </w:p>
    <w:p w14:paraId="25B93434" w14:textId="77777777" w:rsidR="00F60C0E" w:rsidRDefault="00F60C0E" w:rsidP="00F60C0E">
      <w:pPr>
        <w:pStyle w:val="Heading4"/>
      </w:pPr>
      <w:bookmarkStart w:id="59" w:name="_Toc186538041"/>
      <w:r>
        <w:rPr>
          <w:rStyle w:val="Strong"/>
          <w:b/>
          <w:bCs/>
        </w:rPr>
        <w:t>Key Features</w:t>
      </w:r>
      <w:r>
        <w:t>:</w:t>
      </w:r>
      <w:bookmarkEnd w:id="59"/>
    </w:p>
    <w:p w14:paraId="4D147639" w14:textId="5F2B789C" w:rsidR="00F60C0E" w:rsidRDefault="00F60C0E" w:rsidP="00F60C0E">
      <w:pPr>
        <w:spacing w:before="100" w:beforeAutospacing="1" w:after="100" w:afterAutospacing="1"/>
        <w:ind w:left="360"/>
        <w:jc w:val="left"/>
      </w:pPr>
      <w:r>
        <w:rPr>
          <w:rStyle w:val="Strong"/>
        </w:rPr>
        <w:t>Real-time Detection</w:t>
      </w:r>
      <w:r>
        <w:br/>
        <w:t>Using YOLO V8 ensures fast and accurate detection of meters in various lighting and environmental conditions.</w:t>
      </w:r>
    </w:p>
    <w:p w14:paraId="25083F8D" w14:textId="3B569307" w:rsidR="00F60C0E" w:rsidRDefault="00F60C0E" w:rsidP="00F60C0E">
      <w:pPr>
        <w:spacing w:before="100" w:beforeAutospacing="1" w:after="100" w:afterAutospacing="1"/>
        <w:ind w:left="360"/>
        <w:jc w:val="left"/>
      </w:pPr>
      <w:r>
        <w:rPr>
          <w:rStyle w:val="Strong"/>
        </w:rPr>
        <w:t>Digit Recognition</w:t>
      </w:r>
      <w:r>
        <w:br/>
        <w:t>OCR is implemented to extract the meter readings accurately, even from damaged or faded meters.</w:t>
      </w:r>
    </w:p>
    <w:p w14:paraId="487ACBB4" w14:textId="3FB7580D" w:rsidR="00F60C0E" w:rsidRDefault="00F60C0E" w:rsidP="00F60C0E">
      <w:pPr>
        <w:spacing w:before="100" w:beforeAutospacing="1" w:after="100" w:afterAutospacing="1"/>
        <w:ind w:left="360"/>
        <w:jc w:val="left"/>
      </w:pPr>
      <w:r>
        <w:rPr>
          <w:rStyle w:val="Strong"/>
        </w:rPr>
        <w:t>Robust to Variability</w:t>
      </w:r>
      <w:r>
        <w:br/>
        <w:t>The system is designed to handle different meter types, lighting conditions, and distortions in the images.</w:t>
      </w:r>
    </w:p>
    <w:p w14:paraId="0B607E02" w14:textId="49C7BC77" w:rsidR="009F7A78" w:rsidRPr="00540657" w:rsidRDefault="00F60C0E" w:rsidP="00540657">
      <w:pPr>
        <w:spacing w:before="100" w:beforeAutospacing="1" w:after="100" w:afterAutospacing="1"/>
        <w:ind w:left="360"/>
        <w:jc w:val="left"/>
      </w:pPr>
      <w:r>
        <w:rPr>
          <w:rStyle w:val="Strong"/>
        </w:rPr>
        <w:t>End-to-End Automation</w:t>
      </w:r>
      <w:r>
        <w:br/>
        <w:t>from detecting the meter to reading the digits, the entire process is automated, reducing human error and operational costs.</w:t>
      </w:r>
    </w:p>
    <w:p w14:paraId="19F31940" w14:textId="10D9C614" w:rsidR="009F7A78" w:rsidRDefault="009F7A78" w:rsidP="009F7A78">
      <w:pPr>
        <w:rPr>
          <w:rFonts w:eastAsia="Times New Roman"/>
          <w:lang w:val="en-US" w:eastAsia="en-US"/>
        </w:rPr>
      </w:pPr>
    </w:p>
    <w:p w14:paraId="2C3925AF" w14:textId="7AEAB956" w:rsidR="00A718CC" w:rsidRPr="00A718CC" w:rsidRDefault="00A718CC" w:rsidP="00A718CC">
      <w:pPr>
        <w:pStyle w:val="Heading3"/>
      </w:pPr>
      <w:bookmarkStart w:id="60" w:name="_Toc186538042"/>
      <w:r w:rsidRPr="00A718CC">
        <w:rPr>
          <w:rStyle w:val="Strong"/>
          <w:b/>
          <w:bCs/>
        </w:rPr>
        <w:t>Performance Evaluation Model</w:t>
      </w:r>
      <w:bookmarkEnd w:id="60"/>
    </w:p>
    <w:p w14:paraId="27676C10" w14:textId="77777777" w:rsidR="00A718CC" w:rsidRDefault="00A718CC" w:rsidP="00A718CC">
      <w:pPr>
        <w:pStyle w:val="NormalWeb"/>
        <w:spacing w:line="360" w:lineRule="auto"/>
        <w:ind w:left="360"/>
      </w:pPr>
      <w:r>
        <w:t>Performance evaluation is crucial to determine how well the proposed model performs in detecting and reading electricity meters. Several metrics are used to assess the effectiveness and robustness of the model in real-world conditions. These metrics help quantify the model's ability to generalize, avoid errors, and handle various challenges such as poor lighting, different meter designs, and occlusion.</w:t>
      </w:r>
    </w:p>
    <w:p w14:paraId="45A97236" w14:textId="089C54EB" w:rsidR="00A718CC" w:rsidRPr="00A718CC" w:rsidRDefault="00A718CC" w:rsidP="00A718CC">
      <w:pPr>
        <w:pStyle w:val="Heading4"/>
      </w:pPr>
      <w:bookmarkStart w:id="61" w:name="_Toc186538043"/>
      <w:r w:rsidRPr="00A718CC">
        <w:rPr>
          <w:rStyle w:val="Strong"/>
          <w:b/>
          <w:bCs/>
        </w:rPr>
        <w:lastRenderedPageBreak/>
        <w:t>Accuracy</w:t>
      </w:r>
      <w:bookmarkEnd w:id="61"/>
    </w:p>
    <w:p w14:paraId="108F57A3" w14:textId="2AA0CDA6" w:rsidR="00A718CC" w:rsidRDefault="00A718CC" w:rsidP="00A718CC">
      <w:pPr>
        <w:spacing w:before="100" w:beforeAutospacing="1" w:after="100" w:afterAutospacing="1"/>
        <w:ind w:left="360"/>
        <w:jc w:val="left"/>
      </w:pPr>
      <w:r>
        <w:rPr>
          <w:rStyle w:val="Strong"/>
        </w:rPr>
        <w:t>Definition</w:t>
      </w:r>
      <w:r>
        <w:br/>
        <w:t>Accuracy measures the proportion of correct predictions (both true positives and true negatives) to the total number of predictions.</w:t>
      </w:r>
    </w:p>
    <w:p w14:paraId="2EC1F8FB" w14:textId="77777777" w:rsidR="00AD4FFB" w:rsidRPr="00AD4FFB" w:rsidRDefault="00A718CC" w:rsidP="00AD4FFB">
      <w:pPr>
        <w:ind w:left="360"/>
        <w:rPr>
          <w:b/>
          <w:bCs/>
          <w:noProof/>
          <w:lang w:val="en-PK"/>
        </w:rPr>
      </w:pPr>
      <w:r>
        <w:rPr>
          <w:rStyle w:val="Strong"/>
        </w:rPr>
        <w:t>Formula</w:t>
      </w:r>
      <w:r>
        <w:t xml:space="preserve">: </w:t>
      </w:r>
      <w:r w:rsidR="00AD4FFB" w:rsidRPr="00AD4FFB">
        <w:rPr>
          <w:b/>
          <w:bCs/>
          <w:noProof/>
          <w:lang w:val="en-PK"/>
        </w:rPr>
        <w:t>Accuracy = (True Positives + True Negatives) / Total Predictions</w:t>
      </w:r>
    </w:p>
    <w:p w14:paraId="0622AC8A" w14:textId="50536235" w:rsidR="00A718CC" w:rsidRDefault="00A718CC" w:rsidP="00A718CC">
      <w:pPr>
        <w:spacing w:before="100" w:beforeAutospacing="1" w:after="100" w:afterAutospacing="1"/>
        <w:ind w:left="360"/>
        <w:jc w:val="left"/>
      </w:pPr>
    </w:p>
    <w:p w14:paraId="00462D9C" w14:textId="77777777" w:rsidR="00A718CC" w:rsidRDefault="00A718CC" w:rsidP="00A718CC">
      <w:pPr>
        <w:spacing w:before="100" w:beforeAutospacing="1" w:after="100" w:afterAutospacing="1"/>
        <w:ind w:left="360"/>
        <w:jc w:val="left"/>
        <w:rPr>
          <w:rStyle w:val="Strong"/>
        </w:rPr>
      </w:pPr>
    </w:p>
    <w:p w14:paraId="3A2CA450" w14:textId="6240BFF7" w:rsidR="00A718CC" w:rsidRDefault="00A718CC" w:rsidP="00A718CC">
      <w:pPr>
        <w:spacing w:before="100" w:beforeAutospacing="1" w:after="100" w:afterAutospacing="1"/>
        <w:ind w:left="360"/>
        <w:jc w:val="left"/>
      </w:pPr>
      <w:r>
        <w:rPr>
          <w:rStyle w:val="Strong"/>
        </w:rPr>
        <w:t>Significance</w:t>
      </w:r>
      <w:r>
        <w:br/>
        <w:t>High accuracy indicates that the model is generally performing well across all meter types and conditions. However, it does not account for imbalanced classes (e.g., more of one type of meter than another).</w:t>
      </w:r>
    </w:p>
    <w:p w14:paraId="5DA8728B" w14:textId="5B751A47" w:rsidR="00A718CC" w:rsidRPr="00A718CC" w:rsidRDefault="00A718CC" w:rsidP="00A718CC">
      <w:pPr>
        <w:pStyle w:val="Heading4"/>
      </w:pPr>
      <w:bookmarkStart w:id="62" w:name="_Toc186538044"/>
      <w:r w:rsidRPr="00A718CC">
        <w:rPr>
          <w:rStyle w:val="Strong"/>
          <w:b/>
          <w:bCs/>
        </w:rPr>
        <w:t>Precision</w:t>
      </w:r>
      <w:bookmarkEnd w:id="62"/>
    </w:p>
    <w:p w14:paraId="223F2467" w14:textId="11FB62BA" w:rsidR="00A718CC" w:rsidRDefault="00A718CC" w:rsidP="00A718CC">
      <w:pPr>
        <w:spacing w:before="100" w:beforeAutospacing="1" w:after="100" w:afterAutospacing="1"/>
        <w:ind w:left="360"/>
        <w:jc w:val="left"/>
      </w:pPr>
      <w:r>
        <w:rPr>
          <w:rStyle w:val="Strong"/>
        </w:rPr>
        <w:t>Definition</w:t>
      </w:r>
      <w:r>
        <w:br/>
        <w:t>Precision measures the proportion of true positive predictions (correct readings) out of all predictions made for a specific class.</w:t>
      </w:r>
    </w:p>
    <w:p w14:paraId="6B643817" w14:textId="47528362" w:rsidR="00A718CC" w:rsidRPr="00AD4FFB" w:rsidRDefault="00A718CC" w:rsidP="00AD4FFB">
      <w:pPr>
        <w:ind w:left="360"/>
        <w:rPr>
          <w:b/>
          <w:bCs/>
          <w:noProof/>
          <w:lang w:val="en-PK"/>
        </w:rPr>
      </w:pPr>
      <w:r>
        <w:rPr>
          <w:rStyle w:val="Strong"/>
        </w:rPr>
        <w:t>Formula</w:t>
      </w:r>
      <w:r>
        <w:t xml:space="preserve"> </w:t>
      </w:r>
      <w:r w:rsidR="00AD4FFB" w:rsidRPr="00AD4FFB">
        <w:rPr>
          <w:b/>
          <w:bCs/>
          <w:noProof/>
          <w:lang w:val="en-PK"/>
        </w:rPr>
        <w:t>Precision = True Positives / (True Positives + False Positives)</w:t>
      </w:r>
    </w:p>
    <w:p w14:paraId="773ADC65" w14:textId="77777777" w:rsidR="00A718CC" w:rsidRDefault="00A718CC" w:rsidP="00A718CC">
      <w:pPr>
        <w:spacing w:before="100" w:beforeAutospacing="1" w:after="100" w:afterAutospacing="1"/>
        <w:ind w:left="360"/>
        <w:jc w:val="left"/>
        <w:rPr>
          <w:rStyle w:val="Strong"/>
        </w:rPr>
      </w:pPr>
    </w:p>
    <w:p w14:paraId="7EC8BECA" w14:textId="69CAD5F0" w:rsidR="00A718CC" w:rsidRDefault="00A718CC" w:rsidP="00A718CC">
      <w:pPr>
        <w:spacing w:before="100" w:beforeAutospacing="1" w:after="100" w:afterAutospacing="1"/>
        <w:ind w:left="360"/>
        <w:jc w:val="left"/>
      </w:pPr>
      <w:r>
        <w:rPr>
          <w:rStyle w:val="Strong"/>
        </w:rPr>
        <w:t>Significance</w:t>
      </w:r>
      <w:r>
        <w:br/>
        <w:t xml:space="preserve"> Precision is crucial in ensuring that the model minimizes false positives, which is particularly important in billing scenarios where incorrect readings can result in financial discrepancies.</w:t>
      </w:r>
    </w:p>
    <w:p w14:paraId="257E5625" w14:textId="77777777" w:rsidR="00A718CC" w:rsidRDefault="00A718CC" w:rsidP="00A718CC">
      <w:pPr>
        <w:spacing w:before="100" w:beforeAutospacing="1" w:after="100" w:afterAutospacing="1"/>
        <w:ind w:left="360"/>
        <w:jc w:val="left"/>
      </w:pPr>
    </w:p>
    <w:p w14:paraId="764C5612" w14:textId="01045C50" w:rsidR="00A718CC" w:rsidRPr="00A718CC" w:rsidRDefault="00A718CC" w:rsidP="00A718CC">
      <w:pPr>
        <w:pStyle w:val="Heading4"/>
      </w:pPr>
      <w:bookmarkStart w:id="63" w:name="_Toc186538045"/>
      <w:r w:rsidRPr="00A718CC">
        <w:rPr>
          <w:rStyle w:val="Strong"/>
          <w:b/>
          <w:bCs/>
        </w:rPr>
        <w:lastRenderedPageBreak/>
        <w:t>Recall</w:t>
      </w:r>
      <w:bookmarkEnd w:id="63"/>
    </w:p>
    <w:p w14:paraId="698EF922" w14:textId="7D56A76F" w:rsidR="00A718CC" w:rsidRDefault="00A718CC" w:rsidP="00A718CC">
      <w:pPr>
        <w:spacing w:before="100" w:beforeAutospacing="1" w:after="100" w:afterAutospacing="1"/>
        <w:ind w:left="360"/>
        <w:jc w:val="left"/>
      </w:pPr>
      <w:r>
        <w:rPr>
          <w:rStyle w:val="Strong"/>
        </w:rPr>
        <w:t>Definition</w:t>
      </w:r>
      <w:r>
        <w:br/>
        <w:t>Recall, also known as sensitivity, measures the proportion of actual positives that are correctly identified by the model.</w:t>
      </w:r>
    </w:p>
    <w:p w14:paraId="5DF0F0D7" w14:textId="77777777" w:rsidR="00AD4FFB" w:rsidRPr="00AD4FFB" w:rsidRDefault="00A718CC" w:rsidP="00AD4FFB">
      <w:pPr>
        <w:ind w:left="360"/>
        <w:rPr>
          <w:b/>
          <w:bCs/>
          <w:lang w:val="en-PK"/>
        </w:rPr>
      </w:pPr>
      <w:r>
        <w:rPr>
          <w:rStyle w:val="Strong"/>
        </w:rPr>
        <w:t>Formula</w:t>
      </w:r>
      <w:r>
        <w:t xml:space="preserve"> </w:t>
      </w:r>
      <w:r w:rsidR="00AD4FFB" w:rsidRPr="00AD4FFB">
        <w:rPr>
          <w:b/>
          <w:bCs/>
          <w:lang w:val="en-PK"/>
        </w:rPr>
        <w:t>Recall = True Positives / (True Positives + False Negatives)</w:t>
      </w:r>
    </w:p>
    <w:p w14:paraId="2CF86C4A" w14:textId="7F54446A" w:rsidR="00A718CC" w:rsidRDefault="00A718CC" w:rsidP="00A718CC">
      <w:pPr>
        <w:spacing w:before="100" w:beforeAutospacing="1" w:after="100" w:afterAutospacing="1"/>
        <w:ind w:left="360"/>
        <w:jc w:val="left"/>
      </w:pPr>
      <w:r>
        <w:rPr>
          <w:rStyle w:val="vlist-s"/>
        </w:rPr>
        <w:t>​</w:t>
      </w:r>
    </w:p>
    <w:p w14:paraId="63141716" w14:textId="77777777" w:rsidR="00A718CC" w:rsidRDefault="00A718CC" w:rsidP="00A718CC">
      <w:pPr>
        <w:spacing w:before="100" w:beforeAutospacing="1" w:after="100" w:afterAutospacing="1"/>
        <w:ind w:left="360"/>
        <w:jc w:val="left"/>
        <w:rPr>
          <w:rStyle w:val="Strong"/>
        </w:rPr>
      </w:pPr>
    </w:p>
    <w:p w14:paraId="515F0BAD" w14:textId="3446F829" w:rsidR="00A718CC" w:rsidRDefault="00A718CC" w:rsidP="00A718CC">
      <w:pPr>
        <w:spacing w:before="100" w:beforeAutospacing="1" w:after="100" w:afterAutospacing="1"/>
        <w:ind w:left="360"/>
        <w:jc w:val="left"/>
      </w:pPr>
      <w:r>
        <w:rPr>
          <w:rStyle w:val="Strong"/>
        </w:rPr>
        <w:t>Significance</w:t>
      </w:r>
      <w:r>
        <w:br/>
        <w:t>High recall is important for detecting as many valid meter readings as possible, even if it leads to some false positives. This ensures fewer missed readings, especially in complex real-world conditions.</w:t>
      </w:r>
    </w:p>
    <w:p w14:paraId="21AB04E7" w14:textId="77777777" w:rsidR="00A718CC" w:rsidRDefault="00A718CC" w:rsidP="00A718CC">
      <w:pPr>
        <w:spacing w:before="100" w:beforeAutospacing="1" w:after="100" w:afterAutospacing="1"/>
        <w:ind w:left="360"/>
        <w:jc w:val="left"/>
      </w:pPr>
    </w:p>
    <w:p w14:paraId="464FDFE9" w14:textId="50275F1E" w:rsidR="00A718CC" w:rsidRPr="00A718CC" w:rsidRDefault="00A718CC" w:rsidP="00A718CC">
      <w:pPr>
        <w:pStyle w:val="Heading4"/>
      </w:pPr>
      <w:bookmarkStart w:id="64" w:name="_Toc186538046"/>
      <w:r w:rsidRPr="00A718CC">
        <w:rPr>
          <w:rStyle w:val="Strong"/>
          <w:b/>
          <w:bCs/>
        </w:rPr>
        <w:t>F1 Score</w:t>
      </w:r>
      <w:bookmarkEnd w:id="64"/>
    </w:p>
    <w:p w14:paraId="014DD559" w14:textId="4FA46F5F" w:rsidR="00A718CC" w:rsidRDefault="00A718CC" w:rsidP="00A718CC">
      <w:pPr>
        <w:spacing w:before="100" w:beforeAutospacing="1" w:after="100" w:afterAutospacing="1"/>
        <w:ind w:left="360"/>
        <w:jc w:val="left"/>
      </w:pPr>
      <w:r>
        <w:rPr>
          <w:rStyle w:val="Strong"/>
        </w:rPr>
        <w:t>Definition</w:t>
      </w:r>
      <w:r>
        <w:br/>
        <w:t>The F1 Score is the harmonic mean of precision and recall, providing a balanced measure of the model's performance.</w:t>
      </w:r>
    </w:p>
    <w:p w14:paraId="595F7BB6" w14:textId="1E1BCC33" w:rsidR="00A718CC" w:rsidRDefault="00A718CC" w:rsidP="00A718CC">
      <w:pPr>
        <w:spacing w:before="100" w:beforeAutospacing="1" w:after="100" w:afterAutospacing="1"/>
        <w:ind w:left="360"/>
        <w:jc w:val="left"/>
      </w:pPr>
      <w:r>
        <w:rPr>
          <w:rStyle w:val="Strong"/>
        </w:rPr>
        <w:t>Formula</w:t>
      </w:r>
      <w:r>
        <w:t xml:space="preserve">: </w:t>
      </w:r>
      <w:r>
        <w:br/>
      </w:r>
      <w:r w:rsidR="00AD4FFB" w:rsidRPr="00AD4FFB">
        <w:t>F1 Score = 2 * (Precision * Recall) / (Precision + Recall)</w:t>
      </w:r>
    </w:p>
    <w:p w14:paraId="74C49142" w14:textId="77777777" w:rsidR="00AD4FFB" w:rsidRDefault="00AD4FFB" w:rsidP="00A718CC">
      <w:pPr>
        <w:spacing w:before="100" w:beforeAutospacing="1" w:after="100" w:afterAutospacing="1"/>
        <w:ind w:left="360"/>
        <w:jc w:val="left"/>
      </w:pPr>
    </w:p>
    <w:p w14:paraId="3A933F02" w14:textId="08843B7E" w:rsidR="00A718CC" w:rsidRDefault="00A718CC" w:rsidP="00A718CC">
      <w:pPr>
        <w:spacing w:before="100" w:beforeAutospacing="1" w:after="100" w:afterAutospacing="1"/>
        <w:ind w:left="360"/>
        <w:jc w:val="left"/>
      </w:pPr>
      <w:r>
        <w:rPr>
          <w:rStyle w:val="Strong"/>
        </w:rPr>
        <w:t>Significance</w:t>
      </w:r>
      <w:r>
        <w:rPr>
          <w:rStyle w:val="Strong"/>
        </w:rPr>
        <w:br/>
      </w:r>
      <w:r>
        <w:t>The F1 Score is especially useful when there is an imbalance between precision and recall. A high F1 score indicates that the model is performing well in both minimizing false positives and false negatives.</w:t>
      </w:r>
    </w:p>
    <w:p w14:paraId="3DE50209" w14:textId="36566E33" w:rsidR="00A718CC" w:rsidRPr="00A718CC" w:rsidRDefault="00A718CC" w:rsidP="00A718CC">
      <w:pPr>
        <w:pStyle w:val="Heading4"/>
        <w:rPr>
          <w:rStyle w:val="Strong"/>
          <w:b/>
          <w:bCs/>
        </w:rPr>
      </w:pPr>
      <w:bookmarkStart w:id="65" w:name="_Toc186538047"/>
      <w:r w:rsidRPr="00A718CC">
        <w:rPr>
          <w:rStyle w:val="Strong"/>
          <w:b/>
          <w:bCs/>
        </w:rPr>
        <w:lastRenderedPageBreak/>
        <w:t>Support</w:t>
      </w:r>
      <w:bookmarkEnd w:id="65"/>
    </w:p>
    <w:p w14:paraId="158BEE63" w14:textId="27F17965" w:rsidR="00A718CC" w:rsidRDefault="00A718CC" w:rsidP="00A718CC">
      <w:pPr>
        <w:spacing w:before="100" w:beforeAutospacing="1" w:after="100" w:afterAutospacing="1"/>
        <w:ind w:left="360"/>
        <w:jc w:val="left"/>
      </w:pPr>
      <w:r>
        <w:rPr>
          <w:rStyle w:val="Strong"/>
        </w:rPr>
        <w:t>Definition</w:t>
      </w:r>
      <w:r>
        <w:br/>
        <w:t>Support refers to the number of actual occurrences of each class in the dataset.</w:t>
      </w:r>
    </w:p>
    <w:p w14:paraId="3444FAA5" w14:textId="0B48E3AA" w:rsidR="00A718CC" w:rsidRDefault="00A718CC" w:rsidP="00A718CC">
      <w:pPr>
        <w:spacing w:before="100" w:beforeAutospacing="1" w:after="100" w:afterAutospacing="1"/>
        <w:ind w:left="360"/>
        <w:jc w:val="left"/>
      </w:pPr>
      <w:r>
        <w:rPr>
          <w:rStyle w:val="Strong"/>
        </w:rPr>
        <w:t>Significance</w:t>
      </w:r>
      <w:r>
        <w:br/>
        <w:t>Understanding the support helps evaluate whether the model is treating all classes fairly, particularly in cases of class imbalance. It indicates how many instances of each class were present in the dataset.</w:t>
      </w:r>
    </w:p>
    <w:p w14:paraId="55506C00" w14:textId="562E10E7" w:rsidR="00A718CC" w:rsidRPr="00A718CC" w:rsidRDefault="00A718CC" w:rsidP="00A718CC">
      <w:pPr>
        <w:pStyle w:val="Heading4"/>
        <w:rPr>
          <w:rStyle w:val="Strong"/>
          <w:b/>
          <w:bCs/>
        </w:rPr>
      </w:pPr>
      <w:bookmarkStart w:id="66" w:name="_Toc186538048"/>
      <w:r w:rsidRPr="00A718CC">
        <w:rPr>
          <w:rStyle w:val="Strong"/>
          <w:b/>
          <w:bCs/>
        </w:rPr>
        <w:t>Confusion Matrix</w:t>
      </w:r>
      <w:bookmarkEnd w:id="66"/>
    </w:p>
    <w:p w14:paraId="094C1099" w14:textId="25BF01E7" w:rsidR="00A718CC" w:rsidRDefault="00A718CC" w:rsidP="00A718CC">
      <w:pPr>
        <w:spacing w:before="100" w:beforeAutospacing="1" w:after="100" w:afterAutospacing="1"/>
        <w:ind w:left="360"/>
        <w:jc w:val="left"/>
      </w:pPr>
      <w:r>
        <w:rPr>
          <w:rStyle w:val="Strong"/>
        </w:rPr>
        <w:t>Definition</w:t>
      </w:r>
      <w:r>
        <w:br/>
        <w:t>A confusion matrix is a table that describes the performance of a classification model by comparing predicted labels to actual labels.</w:t>
      </w:r>
    </w:p>
    <w:p w14:paraId="462573D4" w14:textId="77777777" w:rsidR="00A718CC" w:rsidRDefault="00A718CC" w:rsidP="00A718CC">
      <w:pPr>
        <w:spacing w:before="100" w:beforeAutospacing="1" w:after="100" w:afterAutospacing="1"/>
        <w:ind w:left="360"/>
        <w:jc w:val="left"/>
      </w:pPr>
      <w:r>
        <w:rPr>
          <w:rStyle w:val="Strong"/>
        </w:rPr>
        <w:t>Components</w:t>
      </w:r>
      <w:r>
        <w:t>:</w:t>
      </w:r>
    </w:p>
    <w:p w14:paraId="25D97957" w14:textId="77777777" w:rsidR="00A718CC" w:rsidRDefault="00A718CC" w:rsidP="00A718CC">
      <w:pPr>
        <w:spacing w:before="100" w:beforeAutospacing="1" w:after="100" w:afterAutospacing="1"/>
        <w:ind w:left="1080"/>
        <w:jc w:val="left"/>
      </w:pPr>
      <w:r>
        <w:rPr>
          <w:rStyle w:val="Strong"/>
        </w:rPr>
        <w:t>True Positives (TP)</w:t>
      </w:r>
      <w:r>
        <w:t>: Correctly identified meter readings.</w:t>
      </w:r>
    </w:p>
    <w:p w14:paraId="2310B29C" w14:textId="77777777" w:rsidR="00A718CC" w:rsidRDefault="00A718CC" w:rsidP="00A718CC">
      <w:pPr>
        <w:spacing w:before="100" w:beforeAutospacing="1" w:after="100" w:afterAutospacing="1"/>
        <w:ind w:left="1080"/>
        <w:jc w:val="left"/>
      </w:pPr>
      <w:r>
        <w:rPr>
          <w:rStyle w:val="Strong"/>
        </w:rPr>
        <w:t>False Positives (FP)</w:t>
      </w:r>
      <w:r>
        <w:t>: Incorrect readings classified as valid meter readings.</w:t>
      </w:r>
    </w:p>
    <w:p w14:paraId="52A0C065" w14:textId="77777777" w:rsidR="00A718CC" w:rsidRDefault="00A718CC" w:rsidP="00A718CC">
      <w:pPr>
        <w:spacing w:before="100" w:beforeAutospacing="1" w:after="100" w:afterAutospacing="1"/>
        <w:ind w:left="1080"/>
        <w:jc w:val="left"/>
      </w:pPr>
      <w:r>
        <w:rPr>
          <w:rStyle w:val="Strong"/>
        </w:rPr>
        <w:t>True Negatives (TN)</w:t>
      </w:r>
      <w:r>
        <w:t>: Correctly identified non-meter objects (background or irrelevant areas).</w:t>
      </w:r>
    </w:p>
    <w:p w14:paraId="7C01C598" w14:textId="77777777" w:rsidR="00A718CC" w:rsidRDefault="00A718CC" w:rsidP="00A718CC">
      <w:pPr>
        <w:spacing w:before="100" w:beforeAutospacing="1" w:after="100" w:afterAutospacing="1"/>
        <w:ind w:left="1080"/>
        <w:jc w:val="left"/>
      </w:pPr>
      <w:r>
        <w:rPr>
          <w:rStyle w:val="Strong"/>
        </w:rPr>
        <w:t>False Negatives (FN)</w:t>
      </w:r>
      <w:r>
        <w:t>: Meter readings missed by the model.</w:t>
      </w:r>
    </w:p>
    <w:p w14:paraId="797DECCA" w14:textId="41ED884A" w:rsidR="00A718CC" w:rsidRDefault="00A718CC" w:rsidP="00A718CC">
      <w:pPr>
        <w:spacing w:before="100" w:beforeAutospacing="1" w:after="100" w:afterAutospacing="1"/>
        <w:ind w:left="360"/>
        <w:jc w:val="left"/>
      </w:pPr>
      <w:r>
        <w:rPr>
          <w:rStyle w:val="Strong"/>
        </w:rPr>
        <w:t>Significance</w:t>
      </w:r>
      <w:r>
        <w:t>: The confusion matrix helps identify specific types of errors, such as false positives or false negatives, and allows for more detailed analysis and improvements in model performance.</w:t>
      </w:r>
    </w:p>
    <w:p w14:paraId="4EA26372" w14:textId="77777777" w:rsidR="00A718CC" w:rsidRPr="00A718CC" w:rsidRDefault="00A718CC" w:rsidP="00A718CC">
      <w:pPr>
        <w:spacing w:before="100" w:beforeAutospacing="1" w:after="100" w:afterAutospacing="1"/>
        <w:ind w:left="360"/>
        <w:jc w:val="left"/>
      </w:pPr>
    </w:p>
    <w:p w14:paraId="1E1C6473" w14:textId="77777777" w:rsidR="009F7A78" w:rsidRPr="009F7A78" w:rsidRDefault="009F7A78" w:rsidP="0053102A">
      <w:pPr>
        <w:pStyle w:val="Heading3"/>
        <w:rPr>
          <w:lang w:val="en-US" w:eastAsia="en-US"/>
        </w:rPr>
      </w:pPr>
      <w:bookmarkStart w:id="67" w:name="_Toc183908071"/>
      <w:bookmarkStart w:id="68" w:name="_Toc184293547"/>
      <w:bookmarkStart w:id="69" w:name="_Toc186538049"/>
      <w:r w:rsidRPr="009F7A78">
        <w:rPr>
          <w:lang w:eastAsia="en-US"/>
        </w:rPr>
        <w:t>External Interface Requirements</w:t>
      </w:r>
      <w:bookmarkEnd w:id="67"/>
      <w:bookmarkEnd w:id="68"/>
      <w:bookmarkEnd w:id="69"/>
    </w:p>
    <w:p w14:paraId="42464C18" w14:textId="77777777" w:rsidR="009F7A78" w:rsidRPr="009F7A78" w:rsidRDefault="009F7A78" w:rsidP="009F7A78">
      <w:pPr>
        <w:pStyle w:val="ListParagraph"/>
        <w:ind w:left="588"/>
        <w:rPr>
          <w:rFonts w:ascii="Times New Roman" w:eastAsia="Times New Roman" w:hAnsi="Times New Roman" w:cs="Times New Roman"/>
          <w:b/>
          <w:bCs/>
          <w:lang w:val="en-US"/>
        </w:rPr>
      </w:pPr>
    </w:p>
    <w:p w14:paraId="0EFDE113" w14:textId="77777777" w:rsidR="00F97709" w:rsidRDefault="009F7A78" w:rsidP="009F7A78">
      <w:pPr>
        <w:pStyle w:val="ListParagraph"/>
        <w:ind w:left="480"/>
        <w:rPr>
          <w:rFonts w:ascii="Times New Roman" w:eastAsia="Times New Roman" w:hAnsi="Times New Roman" w:cs="Times New Roman"/>
          <w:b/>
          <w:bCs/>
          <w:sz w:val="24"/>
          <w:szCs w:val="24"/>
          <w:lang w:val="en-US"/>
        </w:rPr>
      </w:pPr>
      <w:r w:rsidRPr="00F97709">
        <w:rPr>
          <w:rFonts w:ascii="Times New Roman" w:eastAsia="Times New Roman" w:hAnsi="Times New Roman" w:cs="Times New Roman"/>
          <w:b/>
          <w:bCs/>
          <w:sz w:val="24"/>
          <w:szCs w:val="24"/>
          <w:lang w:val="en-US"/>
        </w:rPr>
        <w:t>YOLO v8 Integration</w:t>
      </w:r>
    </w:p>
    <w:p w14:paraId="53D62A92" w14:textId="77777777" w:rsidR="00F97709" w:rsidRDefault="00F97709" w:rsidP="009F7A78">
      <w:pPr>
        <w:pStyle w:val="ListParagraph"/>
        <w:ind w:left="480"/>
        <w:rPr>
          <w:rFonts w:ascii="Times New Roman" w:eastAsia="Times New Roman" w:hAnsi="Times New Roman" w:cs="Times New Roman"/>
          <w:b/>
          <w:bCs/>
          <w:sz w:val="24"/>
          <w:szCs w:val="24"/>
          <w:lang w:val="en-US"/>
        </w:rPr>
      </w:pPr>
    </w:p>
    <w:p w14:paraId="1DE21707" w14:textId="27A8BA40" w:rsidR="009F7A78" w:rsidRPr="00F97709" w:rsidRDefault="009F7A78" w:rsidP="009F7A78">
      <w:pPr>
        <w:pStyle w:val="ListParagraph"/>
        <w:ind w:left="480"/>
        <w:rPr>
          <w:rFonts w:ascii="Times New Roman" w:eastAsia="Times New Roman" w:hAnsi="Times New Roman" w:cs="Times New Roman"/>
          <w:sz w:val="24"/>
          <w:szCs w:val="24"/>
          <w:lang w:val="en-US"/>
        </w:rPr>
      </w:pPr>
      <w:r w:rsidRPr="00F97709">
        <w:rPr>
          <w:rFonts w:ascii="Times New Roman" w:eastAsia="Times New Roman" w:hAnsi="Times New Roman" w:cs="Times New Roman"/>
          <w:sz w:val="24"/>
          <w:szCs w:val="24"/>
          <w:lang w:val="en-US"/>
        </w:rPr>
        <w:lastRenderedPageBreak/>
        <w:t>The system must utilize the YOLO v8 library in Python for real-time object detection and meter reading functionality.</w:t>
      </w:r>
    </w:p>
    <w:p w14:paraId="059A2703" w14:textId="77777777" w:rsidR="009F7A78" w:rsidRPr="00F97709" w:rsidRDefault="009F7A78" w:rsidP="009F7A78">
      <w:pPr>
        <w:pStyle w:val="ListParagraph"/>
        <w:ind w:left="480"/>
        <w:rPr>
          <w:rFonts w:ascii="Times New Roman" w:eastAsia="Times New Roman" w:hAnsi="Times New Roman" w:cs="Times New Roman"/>
          <w:sz w:val="24"/>
          <w:szCs w:val="24"/>
          <w:lang w:val="en-US"/>
        </w:rPr>
      </w:pPr>
    </w:p>
    <w:p w14:paraId="146DDC35" w14:textId="77777777" w:rsidR="00F97709" w:rsidRDefault="009F7A78" w:rsidP="009F7A78">
      <w:pPr>
        <w:pStyle w:val="ListParagraph"/>
        <w:ind w:left="480"/>
        <w:rPr>
          <w:rFonts w:ascii="Times New Roman" w:eastAsia="Times New Roman" w:hAnsi="Times New Roman" w:cs="Times New Roman"/>
          <w:b/>
          <w:bCs/>
          <w:sz w:val="24"/>
          <w:szCs w:val="24"/>
          <w:lang w:val="en-US"/>
        </w:rPr>
      </w:pPr>
      <w:proofErr w:type="spellStart"/>
      <w:r w:rsidRPr="00F97709">
        <w:rPr>
          <w:rFonts w:ascii="Times New Roman" w:eastAsia="Times New Roman" w:hAnsi="Times New Roman" w:cs="Times New Roman"/>
          <w:b/>
          <w:bCs/>
          <w:sz w:val="24"/>
          <w:szCs w:val="24"/>
          <w:lang w:val="en-US"/>
        </w:rPr>
        <w:t>Roboflow</w:t>
      </w:r>
      <w:proofErr w:type="spellEnd"/>
      <w:r w:rsidRPr="00F97709">
        <w:rPr>
          <w:rFonts w:ascii="Times New Roman" w:eastAsia="Times New Roman" w:hAnsi="Times New Roman" w:cs="Times New Roman"/>
          <w:b/>
          <w:bCs/>
          <w:sz w:val="24"/>
          <w:szCs w:val="24"/>
          <w:lang w:val="en-US"/>
        </w:rPr>
        <w:t xml:space="preserve"> API</w:t>
      </w:r>
      <w:r w:rsidR="00F97709">
        <w:rPr>
          <w:rFonts w:ascii="Times New Roman" w:eastAsia="Times New Roman" w:hAnsi="Times New Roman" w:cs="Times New Roman"/>
          <w:b/>
          <w:bCs/>
          <w:sz w:val="24"/>
          <w:szCs w:val="24"/>
          <w:lang w:val="en-US"/>
        </w:rPr>
        <w:t xml:space="preserve"> </w:t>
      </w:r>
    </w:p>
    <w:p w14:paraId="4C6BDF12" w14:textId="77777777" w:rsidR="00F97709" w:rsidRDefault="00F97709" w:rsidP="009F7A78">
      <w:pPr>
        <w:pStyle w:val="ListParagraph"/>
        <w:ind w:left="480"/>
        <w:rPr>
          <w:rFonts w:ascii="Times New Roman" w:eastAsia="Times New Roman" w:hAnsi="Times New Roman" w:cs="Times New Roman"/>
          <w:b/>
          <w:bCs/>
          <w:sz w:val="24"/>
          <w:szCs w:val="24"/>
          <w:lang w:val="en-US"/>
        </w:rPr>
      </w:pPr>
    </w:p>
    <w:p w14:paraId="05D74BCD" w14:textId="55A595AD" w:rsidR="009F7A78" w:rsidRPr="00F97709" w:rsidRDefault="009F7A78" w:rsidP="009F7A78">
      <w:pPr>
        <w:pStyle w:val="ListParagraph"/>
        <w:ind w:left="480"/>
        <w:rPr>
          <w:rFonts w:ascii="Times New Roman" w:eastAsia="Times New Roman" w:hAnsi="Times New Roman" w:cs="Times New Roman"/>
          <w:sz w:val="24"/>
          <w:szCs w:val="24"/>
          <w:lang w:val="en-US"/>
        </w:rPr>
      </w:pPr>
      <w:r w:rsidRPr="00F97709">
        <w:rPr>
          <w:rFonts w:ascii="Times New Roman" w:eastAsia="Times New Roman" w:hAnsi="Times New Roman" w:cs="Times New Roman"/>
          <w:sz w:val="24"/>
          <w:szCs w:val="24"/>
          <w:lang w:val="en-US"/>
        </w:rPr>
        <w:t xml:space="preserve">Interface with the </w:t>
      </w:r>
      <w:proofErr w:type="spellStart"/>
      <w:r w:rsidRPr="00F97709">
        <w:rPr>
          <w:rFonts w:ascii="Times New Roman" w:eastAsia="Times New Roman" w:hAnsi="Times New Roman" w:cs="Times New Roman"/>
          <w:sz w:val="24"/>
          <w:szCs w:val="24"/>
          <w:lang w:val="en-US"/>
        </w:rPr>
        <w:t>Roboflow</w:t>
      </w:r>
      <w:proofErr w:type="spellEnd"/>
      <w:r w:rsidRPr="00F97709">
        <w:rPr>
          <w:rFonts w:ascii="Times New Roman" w:eastAsia="Times New Roman" w:hAnsi="Times New Roman" w:cs="Times New Roman"/>
          <w:sz w:val="24"/>
          <w:szCs w:val="24"/>
          <w:lang w:val="en-US"/>
        </w:rPr>
        <w:t xml:space="preserve"> library to manage image datasets and enhance model training and performance.</w:t>
      </w:r>
    </w:p>
    <w:p w14:paraId="2F83A34F" w14:textId="77777777" w:rsidR="009F7A78" w:rsidRPr="00F97709" w:rsidRDefault="009F7A78" w:rsidP="009F7A78">
      <w:pPr>
        <w:pStyle w:val="ListParagraph"/>
        <w:ind w:left="480"/>
        <w:rPr>
          <w:rFonts w:ascii="Times New Roman" w:eastAsia="Times New Roman" w:hAnsi="Times New Roman" w:cs="Times New Roman"/>
          <w:sz w:val="24"/>
          <w:szCs w:val="24"/>
          <w:lang w:val="en-US"/>
        </w:rPr>
      </w:pPr>
    </w:p>
    <w:p w14:paraId="7F16A4B3" w14:textId="77777777" w:rsidR="00F97709" w:rsidRDefault="009F7A78" w:rsidP="009F7A78">
      <w:pPr>
        <w:pStyle w:val="ListParagraph"/>
        <w:ind w:left="480"/>
        <w:rPr>
          <w:rFonts w:ascii="Times New Roman" w:eastAsia="Times New Roman" w:hAnsi="Times New Roman" w:cs="Times New Roman"/>
          <w:b/>
          <w:bCs/>
          <w:sz w:val="24"/>
          <w:szCs w:val="24"/>
          <w:lang w:val="en-US"/>
        </w:rPr>
      </w:pPr>
      <w:r w:rsidRPr="00F97709">
        <w:rPr>
          <w:rFonts w:ascii="Times New Roman" w:eastAsia="Times New Roman" w:hAnsi="Times New Roman" w:cs="Times New Roman"/>
          <w:b/>
          <w:bCs/>
          <w:sz w:val="24"/>
          <w:szCs w:val="24"/>
          <w:lang w:val="en-US"/>
        </w:rPr>
        <w:t>Flutter Application</w:t>
      </w:r>
      <w:r w:rsidR="00F97709">
        <w:rPr>
          <w:rFonts w:ascii="Times New Roman" w:eastAsia="Times New Roman" w:hAnsi="Times New Roman" w:cs="Times New Roman"/>
          <w:b/>
          <w:bCs/>
          <w:sz w:val="24"/>
          <w:szCs w:val="24"/>
          <w:lang w:val="en-US"/>
        </w:rPr>
        <w:t xml:space="preserve"> </w:t>
      </w:r>
    </w:p>
    <w:p w14:paraId="3B3ED0D6" w14:textId="77777777" w:rsidR="00F97709" w:rsidRDefault="00F97709" w:rsidP="009F7A78">
      <w:pPr>
        <w:pStyle w:val="ListParagraph"/>
        <w:ind w:left="480"/>
        <w:rPr>
          <w:rFonts w:ascii="Times New Roman" w:eastAsia="Times New Roman" w:hAnsi="Times New Roman" w:cs="Times New Roman"/>
          <w:b/>
          <w:bCs/>
          <w:sz w:val="24"/>
          <w:szCs w:val="24"/>
          <w:lang w:val="en-US"/>
        </w:rPr>
      </w:pPr>
    </w:p>
    <w:p w14:paraId="06C5696F" w14:textId="12C94AEB" w:rsidR="00540657" w:rsidRPr="00A718CC" w:rsidRDefault="009F7A78" w:rsidP="00A718CC">
      <w:pPr>
        <w:pStyle w:val="ListParagraph"/>
        <w:ind w:left="480"/>
        <w:rPr>
          <w:rFonts w:ascii="Times New Roman" w:eastAsia="Times New Roman" w:hAnsi="Times New Roman" w:cs="Times New Roman"/>
          <w:sz w:val="24"/>
          <w:szCs w:val="24"/>
          <w:lang w:val="en-US"/>
        </w:rPr>
      </w:pPr>
      <w:r w:rsidRPr="00F97709">
        <w:rPr>
          <w:rFonts w:ascii="Times New Roman" w:eastAsia="Times New Roman" w:hAnsi="Times New Roman" w:cs="Times New Roman"/>
          <w:sz w:val="24"/>
          <w:szCs w:val="24"/>
          <w:lang w:val="en-US"/>
        </w:rPr>
        <w:t>The front-end application must communicate seamlessly with the back-end services, providing users with a smooth and responsive experience.</w:t>
      </w:r>
    </w:p>
    <w:p w14:paraId="33A9FBD2" w14:textId="75F51523" w:rsidR="009F7A78" w:rsidRDefault="009F7A78" w:rsidP="009F7A78">
      <w:pPr>
        <w:pStyle w:val="ListParagraph"/>
        <w:ind w:left="480"/>
        <w:rPr>
          <w:rFonts w:ascii="Times New Roman" w:eastAsia="Times New Roman" w:hAnsi="Times New Roman" w:cs="Times New Roman"/>
          <w:sz w:val="24"/>
          <w:szCs w:val="24"/>
          <w:lang w:val="en-US"/>
        </w:rPr>
      </w:pPr>
    </w:p>
    <w:p w14:paraId="5638C551" w14:textId="77777777" w:rsidR="00A718CC" w:rsidRPr="00F97709" w:rsidRDefault="00A718CC" w:rsidP="009F7A78">
      <w:pPr>
        <w:pStyle w:val="ListParagraph"/>
        <w:ind w:left="480"/>
        <w:rPr>
          <w:rFonts w:ascii="Times New Roman" w:eastAsia="Times New Roman" w:hAnsi="Times New Roman" w:cs="Times New Roman"/>
          <w:sz w:val="24"/>
          <w:szCs w:val="24"/>
          <w:lang w:val="en-US"/>
        </w:rPr>
      </w:pPr>
    </w:p>
    <w:p w14:paraId="6064D472" w14:textId="77777777" w:rsidR="009F7A78" w:rsidRPr="009F7A78" w:rsidRDefault="009F7A78" w:rsidP="0053102A">
      <w:pPr>
        <w:pStyle w:val="Heading3"/>
        <w:rPr>
          <w:lang w:val="en-US" w:eastAsia="en-US"/>
        </w:rPr>
      </w:pPr>
      <w:bookmarkStart w:id="70" w:name="_Toc183908072"/>
      <w:bookmarkStart w:id="71" w:name="_Toc184293548"/>
      <w:bookmarkStart w:id="72" w:name="_Toc186538050"/>
      <w:r w:rsidRPr="009F7A78">
        <w:rPr>
          <w:lang w:eastAsia="en-US"/>
        </w:rPr>
        <w:t>System Features</w:t>
      </w:r>
      <w:bookmarkEnd w:id="70"/>
      <w:bookmarkEnd w:id="71"/>
      <w:bookmarkEnd w:id="72"/>
    </w:p>
    <w:p w14:paraId="17370384" w14:textId="77777777" w:rsidR="009F7A78" w:rsidRPr="009F7A78" w:rsidRDefault="009F7A78" w:rsidP="009F7A78">
      <w:pPr>
        <w:pStyle w:val="ListParagraph"/>
        <w:ind w:left="480"/>
        <w:rPr>
          <w:rFonts w:ascii="Times New Roman" w:eastAsia="Times New Roman" w:hAnsi="Times New Roman" w:cs="Times New Roman"/>
          <w:lang w:val="en-US"/>
        </w:rPr>
      </w:pPr>
    </w:p>
    <w:p w14:paraId="3392D096" w14:textId="64F000D8" w:rsidR="0053102A" w:rsidRPr="0053102A" w:rsidRDefault="009F7A78" w:rsidP="009F7A78">
      <w:pPr>
        <w:rPr>
          <w:rFonts w:eastAsia="Times New Roman"/>
          <w:b/>
          <w:bCs/>
          <w:lang w:val="en-US" w:eastAsia="en-US"/>
        </w:rPr>
      </w:pPr>
      <w:r w:rsidRPr="0053102A">
        <w:rPr>
          <w:rFonts w:eastAsia="Times New Roman"/>
          <w:b/>
          <w:bCs/>
          <w:lang w:val="en-US" w:eastAsia="en-US"/>
        </w:rPr>
        <w:t>Automated Meter Reading</w:t>
      </w:r>
    </w:p>
    <w:p w14:paraId="348E9A39" w14:textId="0D9BF857" w:rsidR="009F7A78" w:rsidRPr="009F7A78" w:rsidRDefault="009F7A78" w:rsidP="009F7A78">
      <w:pPr>
        <w:rPr>
          <w:rFonts w:eastAsia="Times New Roman"/>
          <w:lang w:val="en-US" w:eastAsia="en-US"/>
        </w:rPr>
      </w:pPr>
      <w:r w:rsidRPr="009F7A78">
        <w:rPr>
          <w:rFonts w:eastAsia="Times New Roman"/>
          <w:lang w:val="en-US" w:eastAsia="en-US"/>
        </w:rPr>
        <w:t xml:space="preserve"> The platform utilizes YOLO v8 for accurate detection and reading of electricity meters, enabling efficient data collection without manual intervention.</w:t>
      </w:r>
    </w:p>
    <w:p w14:paraId="6F069CD5" w14:textId="453CDDDF" w:rsidR="009F7A78" w:rsidRPr="009F7A78" w:rsidRDefault="009F7A78" w:rsidP="009F7A78">
      <w:pPr>
        <w:rPr>
          <w:rFonts w:eastAsia="Times New Roman"/>
          <w:lang w:val="en-US" w:eastAsia="en-US"/>
        </w:rPr>
      </w:pPr>
    </w:p>
    <w:p w14:paraId="56883D8E" w14:textId="77777777" w:rsidR="0053102A" w:rsidRPr="0053102A" w:rsidRDefault="009F7A78" w:rsidP="009F7A78">
      <w:pPr>
        <w:rPr>
          <w:rFonts w:eastAsia="Times New Roman"/>
          <w:b/>
          <w:bCs/>
          <w:lang w:val="en-US" w:eastAsia="en-US"/>
        </w:rPr>
      </w:pPr>
      <w:r w:rsidRPr="0053102A">
        <w:rPr>
          <w:rFonts w:eastAsia="Times New Roman"/>
          <w:b/>
          <w:bCs/>
          <w:lang w:val="en-US" w:eastAsia="en-US"/>
        </w:rPr>
        <w:t>Real-time Feedback Loop</w:t>
      </w:r>
    </w:p>
    <w:p w14:paraId="6BBB9AE0" w14:textId="74C5778C" w:rsidR="009F7A78" w:rsidRPr="009F7A78" w:rsidRDefault="009F7A78" w:rsidP="009F7A78">
      <w:pPr>
        <w:rPr>
          <w:rFonts w:eastAsia="Times New Roman"/>
          <w:lang w:val="en-US" w:eastAsia="en-US"/>
        </w:rPr>
      </w:pPr>
      <w:r w:rsidRPr="009F7A78">
        <w:rPr>
          <w:rFonts w:eastAsia="Times New Roman"/>
          <w:lang w:val="en-US" w:eastAsia="en-US"/>
        </w:rPr>
        <w:t>The system provides instantaneous feedback on readings, allowing users to verify data accuracy and take prompt action if necessary.</w:t>
      </w:r>
    </w:p>
    <w:p w14:paraId="17317B30" w14:textId="77777777" w:rsidR="009F7A78" w:rsidRPr="009F7A78" w:rsidRDefault="009F7A78" w:rsidP="009F7A78">
      <w:pPr>
        <w:rPr>
          <w:rFonts w:eastAsia="Times New Roman"/>
          <w:lang w:val="en-US" w:eastAsia="en-US"/>
        </w:rPr>
      </w:pPr>
    </w:p>
    <w:p w14:paraId="1E9CBBD5" w14:textId="77777777" w:rsidR="0053102A" w:rsidRPr="0053102A" w:rsidRDefault="009F7A78" w:rsidP="009F7A78">
      <w:pPr>
        <w:rPr>
          <w:rFonts w:eastAsia="Times New Roman"/>
          <w:b/>
          <w:bCs/>
          <w:lang w:val="en-US" w:eastAsia="en-US"/>
        </w:rPr>
      </w:pPr>
      <w:r w:rsidRPr="0053102A">
        <w:rPr>
          <w:rFonts w:eastAsia="Times New Roman"/>
          <w:b/>
          <w:bCs/>
          <w:lang w:val="en-US" w:eastAsia="en-US"/>
        </w:rPr>
        <w:t xml:space="preserve">User-friendly Interface </w:t>
      </w:r>
    </w:p>
    <w:p w14:paraId="604FA4FF" w14:textId="776952DC" w:rsidR="009F7A78" w:rsidRPr="009F7A78" w:rsidRDefault="009F7A78" w:rsidP="009F7A78">
      <w:pPr>
        <w:rPr>
          <w:rFonts w:eastAsia="Times New Roman"/>
          <w:lang w:val="en-US" w:eastAsia="en-US"/>
        </w:rPr>
      </w:pPr>
      <w:r w:rsidRPr="009F7A78">
        <w:rPr>
          <w:rFonts w:eastAsia="Times New Roman"/>
          <w:lang w:val="en-US" w:eastAsia="en-US"/>
        </w:rPr>
        <w:t>The Flutter application offers an intuitive interface for users to easily interact with the system, manage settings, and view meter data.</w:t>
      </w:r>
    </w:p>
    <w:p w14:paraId="4017138D" w14:textId="7723B31B" w:rsidR="00F97709" w:rsidRDefault="00F97709" w:rsidP="009F7A78">
      <w:pPr>
        <w:pStyle w:val="ListParagraph"/>
        <w:ind w:left="480"/>
        <w:rPr>
          <w:rFonts w:ascii="Times New Roman" w:eastAsia="Times New Roman" w:hAnsi="Times New Roman" w:cs="Times New Roman"/>
          <w:lang w:val="en-US"/>
        </w:rPr>
      </w:pPr>
    </w:p>
    <w:p w14:paraId="0277013B" w14:textId="77777777" w:rsidR="00F97709" w:rsidRPr="009F7A78" w:rsidRDefault="00F97709" w:rsidP="009F7A78">
      <w:pPr>
        <w:pStyle w:val="ListParagraph"/>
        <w:ind w:left="480"/>
        <w:rPr>
          <w:rFonts w:ascii="Times New Roman" w:eastAsia="Times New Roman" w:hAnsi="Times New Roman" w:cs="Times New Roman"/>
          <w:lang w:val="en-US"/>
        </w:rPr>
      </w:pPr>
    </w:p>
    <w:p w14:paraId="27DD13BC" w14:textId="38B570EE" w:rsidR="00F97709" w:rsidRPr="00F97709" w:rsidRDefault="009F7A78" w:rsidP="0053102A">
      <w:pPr>
        <w:pStyle w:val="Heading3"/>
        <w:rPr>
          <w:lang w:eastAsia="en-US"/>
        </w:rPr>
      </w:pPr>
      <w:bookmarkStart w:id="73" w:name="_Toc183908073"/>
      <w:bookmarkStart w:id="74" w:name="_Toc184293549"/>
      <w:bookmarkStart w:id="75" w:name="_Toc186538051"/>
      <w:r w:rsidRPr="009F7A78">
        <w:rPr>
          <w:lang w:eastAsia="en-US"/>
        </w:rPr>
        <w:t>Use Cases</w:t>
      </w:r>
      <w:bookmarkEnd w:id="73"/>
      <w:bookmarkEnd w:id="74"/>
      <w:bookmarkEnd w:id="75"/>
    </w:p>
    <w:p w14:paraId="1F1DA907" w14:textId="77777777" w:rsidR="00F97709" w:rsidRDefault="00F97709" w:rsidP="00F97709">
      <w:pPr>
        <w:pStyle w:val="tables"/>
        <w:jc w:val="both"/>
      </w:pPr>
    </w:p>
    <w:p w14:paraId="65C7534E" w14:textId="28C9CE9E" w:rsidR="009F7A78" w:rsidRPr="008464BA" w:rsidRDefault="008464BA" w:rsidP="008464BA">
      <w:pPr>
        <w:pStyle w:val="Caption"/>
        <w:jc w:val="center"/>
        <w:rPr>
          <w:b/>
          <w:bCs w:val="0"/>
        </w:rPr>
      </w:pPr>
      <w:bookmarkStart w:id="76" w:name="_Toc184395952"/>
      <w:r w:rsidRPr="008464BA">
        <w:rPr>
          <w:b/>
          <w:bCs w:val="0"/>
        </w:rPr>
        <w:t xml:space="preserve">Table </w:t>
      </w:r>
      <w:r w:rsidR="00A25AA6">
        <w:rPr>
          <w:b/>
          <w:bCs w:val="0"/>
        </w:rPr>
        <w:fldChar w:fldCharType="begin"/>
      </w:r>
      <w:r w:rsidR="00A25AA6">
        <w:rPr>
          <w:b/>
          <w:bCs w:val="0"/>
        </w:rPr>
        <w:instrText xml:space="preserve"> STYLEREF 1 \s </w:instrText>
      </w:r>
      <w:r w:rsidR="00A25AA6">
        <w:rPr>
          <w:b/>
          <w:bCs w:val="0"/>
        </w:rPr>
        <w:fldChar w:fldCharType="separate"/>
      </w:r>
      <w:r w:rsidR="00A25AA6">
        <w:rPr>
          <w:b/>
          <w:bCs w:val="0"/>
          <w:noProof/>
        </w:rPr>
        <w:t>3</w:t>
      </w:r>
      <w:r w:rsidR="00A25AA6">
        <w:rPr>
          <w:b/>
          <w:bCs w:val="0"/>
        </w:rPr>
        <w:fldChar w:fldCharType="end"/>
      </w:r>
      <w:r w:rsidR="00A25AA6">
        <w:rPr>
          <w:b/>
          <w:bCs w:val="0"/>
        </w:rPr>
        <w:t>.</w:t>
      </w:r>
      <w:r w:rsidR="00A25AA6">
        <w:rPr>
          <w:b/>
          <w:bCs w:val="0"/>
        </w:rPr>
        <w:fldChar w:fldCharType="begin"/>
      </w:r>
      <w:r w:rsidR="00A25AA6">
        <w:rPr>
          <w:b/>
          <w:bCs w:val="0"/>
        </w:rPr>
        <w:instrText xml:space="preserve"> SEQ Table \* ARABIC \s 1 </w:instrText>
      </w:r>
      <w:r w:rsidR="00A25AA6">
        <w:rPr>
          <w:b/>
          <w:bCs w:val="0"/>
        </w:rPr>
        <w:fldChar w:fldCharType="separate"/>
      </w:r>
      <w:r w:rsidR="00A25AA6">
        <w:rPr>
          <w:b/>
          <w:bCs w:val="0"/>
          <w:noProof/>
        </w:rPr>
        <w:t>2</w:t>
      </w:r>
      <w:r w:rsidR="00A25AA6">
        <w:rPr>
          <w:b/>
          <w:bCs w:val="0"/>
        </w:rPr>
        <w:fldChar w:fldCharType="end"/>
      </w:r>
      <w:r w:rsidRPr="008464BA">
        <w:rPr>
          <w:b/>
          <w:bCs w:val="0"/>
        </w:rPr>
        <w:t xml:space="preserve"> Use Case Table</w:t>
      </w:r>
      <w:bookmarkEnd w:id="76"/>
    </w:p>
    <w:tbl>
      <w:tblPr>
        <w:tblStyle w:val="TableGrid"/>
        <w:tblW w:w="8500" w:type="dxa"/>
        <w:tblInd w:w="-578" w:type="dxa"/>
        <w:tblLook w:val="04A0" w:firstRow="1" w:lastRow="0" w:firstColumn="1" w:lastColumn="0" w:noHBand="0" w:noVBand="1"/>
      </w:tblPr>
      <w:tblGrid>
        <w:gridCol w:w="2043"/>
        <w:gridCol w:w="2034"/>
        <w:gridCol w:w="4710"/>
      </w:tblGrid>
      <w:tr w:rsidR="009F7A78" w:rsidRPr="009F7A78" w14:paraId="491C9A54" w14:textId="77777777" w:rsidTr="000C19E1">
        <w:trPr>
          <w:trHeight w:val="19"/>
        </w:trPr>
        <w:tc>
          <w:tcPr>
            <w:tcW w:w="1756" w:type="dxa"/>
            <w:noWrap/>
            <w:vAlign w:val="center"/>
            <w:hideMark/>
          </w:tcPr>
          <w:p w14:paraId="2AD3BD51" w14:textId="77777777" w:rsidR="009F7A78" w:rsidRPr="009F7A78" w:rsidRDefault="009F7A78" w:rsidP="00DB378C">
            <w:pPr>
              <w:ind w:left="480"/>
              <w:jc w:val="center"/>
            </w:pPr>
            <w:r w:rsidRPr="009F7A78">
              <w:rPr>
                <w:rFonts w:eastAsia="Times New Roman"/>
                <w:b/>
              </w:rPr>
              <w:t>Actor</w:t>
            </w:r>
          </w:p>
        </w:tc>
        <w:tc>
          <w:tcPr>
            <w:tcW w:w="2034" w:type="dxa"/>
            <w:noWrap/>
            <w:vAlign w:val="center"/>
            <w:hideMark/>
          </w:tcPr>
          <w:p w14:paraId="18128812" w14:textId="77777777" w:rsidR="009F7A78" w:rsidRPr="009F7A78" w:rsidRDefault="009F7A78" w:rsidP="00DB378C">
            <w:pPr>
              <w:ind w:left="480"/>
              <w:jc w:val="center"/>
            </w:pPr>
            <w:r w:rsidRPr="009F7A78">
              <w:rPr>
                <w:rFonts w:eastAsia="Times New Roman"/>
                <w:b/>
              </w:rPr>
              <w:t>Role</w:t>
            </w:r>
          </w:p>
        </w:tc>
        <w:tc>
          <w:tcPr>
            <w:tcW w:w="4710" w:type="dxa"/>
            <w:noWrap/>
            <w:vAlign w:val="center"/>
            <w:hideMark/>
          </w:tcPr>
          <w:p w14:paraId="19FAE47F" w14:textId="77777777" w:rsidR="009F7A78" w:rsidRPr="009F7A78" w:rsidRDefault="009F7A78" w:rsidP="00DB378C">
            <w:pPr>
              <w:ind w:left="480"/>
              <w:jc w:val="center"/>
            </w:pPr>
            <w:r w:rsidRPr="009F7A78">
              <w:rPr>
                <w:rFonts w:eastAsia="Times New Roman"/>
                <w:b/>
              </w:rPr>
              <w:t>Responsibilities</w:t>
            </w:r>
          </w:p>
        </w:tc>
      </w:tr>
      <w:tr w:rsidR="009F7A78" w:rsidRPr="009F7A78" w14:paraId="7C6606A3" w14:textId="77777777" w:rsidTr="000C19E1">
        <w:trPr>
          <w:trHeight w:val="414"/>
        </w:trPr>
        <w:tc>
          <w:tcPr>
            <w:tcW w:w="1756" w:type="dxa"/>
            <w:vMerge w:val="restart"/>
            <w:noWrap/>
            <w:hideMark/>
          </w:tcPr>
          <w:p w14:paraId="69595936" w14:textId="77777777" w:rsidR="009F7A78" w:rsidRPr="009F7A78" w:rsidRDefault="009F7A78" w:rsidP="00DB378C">
            <w:pPr>
              <w:ind w:left="480"/>
              <w:jc w:val="center"/>
              <w:rPr>
                <w:bCs/>
              </w:rPr>
            </w:pPr>
            <w:r w:rsidRPr="009F7A78">
              <w:rPr>
                <w:rFonts w:eastAsia="Times New Roman"/>
                <w:bCs/>
              </w:rPr>
              <w:t>Customer</w:t>
            </w:r>
          </w:p>
        </w:tc>
        <w:tc>
          <w:tcPr>
            <w:tcW w:w="2034" w:type="dxa"/>
            <w:vMerge w:val="restart"/>
            <w:noWrap/>
            <w:hideMark/>
          </w:tcPr>
          <w:p w14:paraId="23C05E83" w14:textId="77777777" w:rsidR="009F7A78" w:rsidRPr="009F7A78" w:rsidRDefault="009F7A78" w:rsidP="00DB378C">
            <w:pPr>
              <w:ind w:left="480"/>
              <w:jc w:val="center"/>
              <w:rPr>
                <w:bCs/>
              </w:rPr>
            </w:pPr>
            <w:r w:rsidRPr="009F7A78">
              <w:rPr>
                <w:rFonts w:eastAsia="Times New Roman"/>
                <w:bCs/>
              </w:rPr>
              <w:t xml:space="preserve">End-user accessing electricity </w:t>
            </w:r>
            <w:r w:rsidRPr="009F7A78">
              <w:rPr>
                <w:rFonts w:eastAsia="Times New Roman"/>
                <w:bCs/>
              </w:rPr>
              <w:lastRenderedPageBreak/>
              <w:t>usage, billing, and consumption data.</w:t>
            </w:r>
          </w:p>
        </w:tc>
        <w:tc>
          <w:tcPr>
            <w:tcW w:w="4710" w:type="dxa"/>
            <w:vMerge w:val="restart"/>
            <w:hideMark/>
          </w:tcPr>
          <w:p w14:paraId="25F67EAA" w14:textId="528B5D26" w:rsidR="009F7A78" w:rsidRPr="009F7A78" w:rsidRDefault="009F7A78" w:rsidP="00DB378C">
            <w:pPr>
              <w:ind w:left="480"/>
              <w:jc w:val="center"/>
              <w:rPr>
                <w:bCs/>
              </w:rPr>
            </w:pPr>
            <w:r w:rsidRPr="009F7A78">
              <w:rPr>
                <w:rFonts w:eastAsia="Times New Roman"/>
                <w:bCs/>
              </w:rPr>
              <w:lastRenderedPageBreak/>
              <w:t>View real-time meter readings processed through the app for up-to-date electricity usage.</w:t>
            </w:r>
            <w:r w:rsidRPr="009F7A78">
              <w:rPr>
                <w:rFonts w:eastAsia="Times New Roman"/>
                <w:bCs/>
              </w:rPr>
              <w:br/>
            </w:r>
            <w:r w:rsidRPr="009F7A78">
              <w:rPr>
                <w:rFonts w:eastAsia="Times New Roman"/>
                <w:bCs/>
              </w:rPr>
              <w:lastRenderedPageBreak/>
              <w:t xml:space="preserve"> Access billing information for current and previous periods.</w:t>
            </w:r>
            <w:r w:rsidRPr="009F7A78">
              <w:rPr>
                <w:rFonts w:eastAsia="Times New Roman"/>
                <w:bCs/>
              </w:rPr>
              <w:br/>
              <w:t xml:space="preserve"> </w:t>
            </w:r>
            <w:r w:rsidR="000C19E1" w:rsidRPr="009F7A78">
              <w:rPr>
                <w:rFonts w:eastAsia="Times New Roman"/>
                <w:bCs/>
              </w:rPr>
              <w:t>Analyse</w:t>
            </w:r>
            <w:r w:rsidRPr="009F7A78">
              <w:rPr>
                <w:rFonts w:eastAsia="Times New Roman"/>
                <w:bCs/>
              </w:rPr>
              <w:t xml:space="preserve"> past consumption trends to identify ways to optimize energy use and reduce costs.</w:t>
            </w:r>
            <w:r w:rsidRPr="009F7A78">
              <w:rPr>
                <w:rFonts w:eastAsia="Times New Roman"/>
                <w:bCs/>
              </w:rPr>
              <w:br/>
              <w:t xml:space="preserve"> Submit service requests or inquiries regarding meter reading discrepancies or billing issues.</w:t>
            </w:r>
            <w:r w:rsidRPr="009F7A78">
              <w:rPr>
                <w:rFonts w:eastAsia="Times New Roman"/>
                <w:bCs/>
              </w:rPr>
              <w:br/>
              <w:t xml:space="preserve"> Receive notifications on potential issues, consumption alerts, or system updates.</w:t>
            </w:r>
          </w:p>
        </w:tc>
      </w:tr>
      <w:tr w:rsidR="009F7A78" w:rsidRPr="009F7A78" w14:paraId="7CF03516" w14:textId="77777777" w:rsidTr="000C19E1">
        <w:trPr>
          <w:trHeight w:val="276"/>
        </w:trPr>
        <w:tc>
          <w:tcPr>
            <w:tcW w:w="1756" w:type="dxa"/>
            <w:vMerge/>
            <w:hideMark/>
          </w:tcPr>
          <w:p w14:paraId="711994F8"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7D74F4BD"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0ADDE03D"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7357B539" w14:textId="77777777" w:rsidTr="000C19E1">
        <w:trPr>
          <w:trHeight w:val="276"/>
        </w:trPr>
        <w:tc>
          <w:tcPr>
            <w:tcW w:w="1756" w:type="dxa"/>
            <w:vMerge/>
            <w:hideMark/>
          </w:tcPr>
          <w:p w14:paraId="26317E49"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53C68292"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018C02E5"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5EBF77F8" w14:textId="77777777" w:rsidTr="000C19E1">
        <w:trPr>
          <w:trHeight w:val="276"/>
        </w:trPr>
        <w:tc>
          <w:tcPr>
            <w:tcW w:w="1756" w:type="dxa"/>
            <w:vMerge/>
            <w:hideMark/>
          </w:tcPr>
          <w:p w14:paraId="06D04818"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7F6A6D73"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30F5BF7A"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0C52532D" w14:textId="77777777" w:rsidTr="000C19E1">
        <w:trPr>
          <w:trHeight w:val="276"/>
        </w:trPr>
        <w:tc>
          <w:tcPr>
            <w:tcW w:w="1756" w:type="dxa"/>
            <w:vMerge/>
            <w:hideMark/>
          </w:tcPr>
          <w:p w14:paraId="726A5E53"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75B1924E"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3846B9CA"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6E423911" w14:textId="77777777" w:rsidTr="000C19E1">
        <w:trPr>
          <w:trHeight w:val="414"/>
        </w:trPr>
        <w:tc>
          <w:tcPr>
            <w:tcW w:w="1756" w:type="dxa"/>
            <w:vMerge w:val="restart"/>
            <w:noWrap/>
            <w:hideMark/>
          </w:tcPr>
          <w:p w14:paraId="4D4DA230" w14:textId="77777777" w:rsidR="009F7A78" w:rsidRPr="009F7A78" w:rsidRDefault="009F7A78" w:rsidP="00DB378C">
            <w:pPr>
              <w:ind w:left="480"/>
              <w:jc w:val="center"/>
              <w:rPr>
                <w:bCs/>
              </w:rPr>
            </w:pPr>
            <w:r w:rsidRPr="009F7A78">
              <w:rPr>
                <w:rFonts w:eastAsia="Times New Roman"/>
                <w:bCs/>
              </w:rPr>
              <w:t>Electric Company</w:t>
            </w:r>
          </w:p>
        </w:tc>
        <w:tc>
          <w:tcPr>
            <w:tcW w:w="2034" w:type="dxa"/>
            <w:vMerge w:val="restart"/>
            <w:noWrap/>
            <w:hideMark/>
          </w:tcPr>
          <w:p w14:paraId="3653F829" w14:textId="77777777" w:rsidR="009F7A78" w:rsidRPr="009F7A78" w:rsidRDefault="009F7A78" w:rsidP="00DB378C">
            <w:pPr>
              <w:ind w:left="480"/>
              <w:jc w:val="center"/>
              <w:rPr>
                <w:bCs/>
              </w:rPr>
            </w:pPr>
            <w:r w:rsidRPr="009F7A78">
              <w:rPr>
                <w:rFonts w:eastAsia="Times New Roman"/>
                <w:bCs/>
              </w:rPr>
              <w:t>Manages customer relationships and provides services related to electricity usage.</w:t>
            </w:r>
          </w:p>
        </w:tc>
        <w:tc>
          <w:tcPr>
            <w:tcW w:w="4710" w:type="dxa"/>
            <w:vMerge w:val="restart"/>
            <w:hideMark/>
          </w:tcPr>
          <w:p w14:paraId="4E6405E0" w14:textId="77777777" w:rsidR="009F7A78" w:rsidRPr="009F7A78" w:rsidRDefault="009F7A78" w:rsidP="00DB378C">
            <w:pPr>
              <w:ind w:left="480"/>
              <w:jc w:val="center"/>
              <w:rPr>
                <w:bCs/>
              </w:rPr>
            </w:pPr>
            <w:r w:rsidRPr="009F7A78">
              <w:rPr>
                <w:rFonts w:eastAsia="Times New Roman"/>
                <w:bCs/>
              </w:rPr>
              <w:t>Monitor real-time meter readings to ensure accurate billing and service delivery.</w:t>
            </w:r>
            <w:r w:rsidRPr="009F7A78">
              <w:rPr>
                <w:rFonts w:eastAsia="Times New Roman"/>
                <w:bCs/>
              </w:rPr>
              <w:br/>
              <w:t>Manage customer profiles including consumption history and billing details.</w:t>
            </w:r>
            <w:r w:rsidRPr="009F7A78">
              <w:rPr>
                <w:rFonts w:eastAsia="Times New Roman"/>
                <w:bCs/>
              </w:rPr>
              <w:br/>
              <w:t>Provide insights and recommendations based on usage trends (e.g., peak times, energy-saving tips).</w:t>
            </w:r>
            <w:r w:rsidRPr="009F7A78">
              <w:rPr>
                <w:rFonts w:eastAsia="Times New Roman"/>
                <w:bCs/>
              </w:rPr>
              <w:br/>
              <w:t>Issue alerts to customers regarding unusual patterns in energy consumption.</w:t>
            </w:r>
            <w:r w:rsidRPr="009F7A78">
              <w:rPr>
                <w:rFonts w:eastAsia="Times New Roman"/>
                <w:bCs/>
              </w:rPr>
              <w:br/>
              <w:t>Handle customer complaints or disputes related to usage or billing inconsistencies.</w:t>
            </w:r>
            <w:r w:rsidRPr="009F7A78">
              <w:rPr>
                <w:rFonts w:eastAsia="Times New Roman"/>
                <w:bCs/>
              </w:rPr>
              <w:br/>
              <w:t>Schedule maintenance or technician visits if discrepancies are detected in the readings.</w:t>
            </w:r>
          </w:p>
        </w:tc>
      </w:tr>
      <w:tr w:rsidR="009F7A78" w:rsidRPr="009F7A78" w14:paraId="7EA122F8" w14:textId="77777777" w:rsidTr="000C19E1">
        <w:trPr>
          <w:trHeight w:val="276"/>
        </w:trPr>
        <w:tc>
          <w:tcPr>
            <w:tcW w:w="1756" w:type="dxa"/>
            <w:vMerge/>
            <w:hideMark/>
          </w:tcPr>
          <w:p w14:paraId="7D942115"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36C60FA7"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6753383B"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780F044D" w14:textId="77777777" w:rsidTr="000C19E1">
        <w:trPr>
          <w:trHeight w:val="276"/>
        </w:trPr>
        <w:tc>
          <w:tcPr>
            <w:tcW w:w="1756" w:type="dxa"/>
            <w:vMerge/>
            <w:hideMark/>
          </w:tcPr>
          <w:p w14:paraId="06C787BF"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2FAF6369"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76856F62"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359CE839" w14:textId="77777777" w:rsidTr="000C19E1">
        <w:trPr>
          <w:trHeight w:val="276"/>
        </w:trPr>
        <w:tc>
          <w:tcPr>
            <w:tcW w:w="1756" w:type="dxa"/>
            <w:vMerge/>
            <w:hideMark/>
          </w:tcPr>
          <w:p w14:paraId="7324E7FE"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69E4FC5F"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10B2C785"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7B43FBEB" w14:textId="77777777" w:rsidTr="000C19E1">
        <w:trPr>
          <w:trHeight w:val="276"/>
        </w:trPr>
        <w:tc>
          <w:tcPr>
            <w:tcW w:w="1756" w:type="dxa"/>
            <w:vMerge/>
            <w:hideMark/>
          </w:tcPr>
          <w:p w14:paraId="5F85A14E"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248A1BEF"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615E5732"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15408030" w14:textId="77777777" w:rsidTr="000C19E1">
        <w:trPr>
          <w:trHeight w:val="276"/>
        </w:trPr>
        <w:tc>
          <w:tcPr>
            <w:tcW w:w="1756" w:type="dxa"/>
            <w:vMerge/>
            <w:hideMark/>
          </w:tcPr>
          <w:p w14:paraId="7A244FA4"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5E104EB9"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32A8EAB2"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79D2450D" w14:textId="77777777" w:rsidTr="000C19E1">
        <w:trPr>
          <w:trHeight w:val="414"/>
        </w:trPr>
        <w:tc>
          <w:tcPr>
            <w:tcW w:w="1756" w:type="dxa"/>
            <w:vMerge w:val="restart"/>
            <w:noWrap/>
            <w:hideMark/>
          </w:tcPr>
          <w:p w14:paraId="66827CE3" w14:textId="77777777" w:rsidR="009F7A78" w:rsidRPr="009F7A78" w:rsidRDefault="009F7A78" w:rsidP="00DB378C">
            <w:pPr>
              <w:ind w:left="480"/>
              <w:jc w:val="center"/>
              <w:rPr>
                <w:bCs/>
              </w:rPr>
            </w:pPr>
            <w:r w:rsidRPr="009F7A78">
              <w:rPr>
                <w:rFonts w:eastAsia="Times New Roman"/>
                <w:bCs/>
              </w:rPr>
              <w:t>Technician</w:t>
            </w:r>
          </w:p>
        </w:tc>
        <w:tc>
          <w:tcPr>
            <w:tcW w:w="2034" w:type="dxa"/>
            <w:vMerge w:val="restart"/>
            <w:noWrap/>
            <w:hideMark/>
          </w:tcPr>
          <w:p w14:paraId="36FE0D4C" w14:textId="77777777" w:rsidR="009F7A78" w:rsidRPr="009F7A78" w:rsidRDefault="009F7A78" w:rsidP="00DB378C">
            <w:pPr>
              <w:ind w:left="480"/>
              <w:jc w:val="center"/>
              <w:rPr>
                <w:bCs/>
              </w:rPr>
            </w:pPr>
            <w:r w:rsidRPr="009F7A78">
              <w:rPr>
                <w:rFonts w:eastAsia="Times New Roman"/>
                <w:bCs/>
              </w:rPr>
              <w:t xml:space="preserve">Responsible for the physical and technical aspects of meter reading, </w:t>
            </w:r>
            <w:r w:rsidRPr="009F7A78">
              <w:rPr>
                <w:rFonts w:eastAsia="Times New Roman"/>
                <w:bCs/>
              </w:rPr>
              <w:lastRenderedPageBreak/>
              <w:t>installation, and maintenance.</w:t>
            </w:r>
          </w:p>
        </w:tc>
        <w:tc>
          <w:tcPr>
            <w:tcW w:w="4710" w:type="dxa"/>
            <w:vMerge w:val="restart"/>
            <w:hideMark/>
          </w:tcPr>
          <w:p w14:paraId="4B50E79D" w14:textId="77777777" w:rsidR="009F7A78" w:rsidRPr="009F7A78" w:rsidRDefault="009F7A78" w:rsidP="00DB378C">
            <w:pPr>
              <w:ind w:left="480"/>
              <w:jc w:val="center"/>
              <w:rPr>
                <w:bCs/>
              </w:rPr>
            </w:pPr>
            <w:r w:rsidRPr="009F7A78">
              <w:rPr>
                <w:rFonts w:eastAsia="Times New Roman"/>
                <w:bCs/>
              </w:rPr>
              <w:lastRenderedPageBreak/>
              <w:t>Inspect and maintain meters for accurate functionality, including physical repairs and calibration.</w:t>
            </w:r>
            <w:r w:rsidRPr="009F7A78">
              <w:rPr>
                <w:rFonts w:eastAsia="Times New Roman"/>
                <w:bCs/>
              </w:rPr>
              <w:br/>
              <w:t>Verify and upload manual meter readings for cases where automated image processing fails or is inconclusive.</w:t>
            </w:r>
            <w:r w:rsidRPr="009F7A78">
              <w:rPr>
                <w:rFonts w:eastAsia="Times New Roman"/>
                <w:bCs/>
              </w:rPr>
              <w:br/>
              <w:t xml:space="preserve">Respond to service requests for faulty or </w:t>
            </w:r>
            <w:r w:rsidRPr="009F7A78">
              <w:rPr>
                <w:rFonts w:eastAsia="Times New Roman"/>
                <w:bCs/>
              </w:rPr>
              <w:lastRenderedPageBreak/>
              <w:t>inaccurate meter readings.</w:t>
            </w:r>
            <w:r w:rsidRPr="009F7A78">
              <w:rPr>
                <w:rFonts w:eastAsia="Times New Roman"/>
                <w:bCs/>
              </w:rPr>
              <w:br/>
              <w:t>Troubleshoot technical issues in the app's data pipeline related to image processing or real-time data acquisition.</w:t>
            </w:r>
            <w:r w:rsidRPr="009F7A78">
              <w:rPr>
                <w:rFonts w:eastAsia="Times New Roman"/>
                <w:bCs/>
              </w:rPr>
              <w:br/>
              <w:t>Provide feedback to the system administrator regarding hardware-related issues or failures.</w:t>
            </w:r>
          </w:p>
        </w:tc>
      </w:tr>
      <w:tr w:rsidR="009F7A78" w:rsidRPr="009F7A78" w14:paraId="30A53BE3" w14:textId="77777777" w:rsidTr="000C19E1">
        <w:trPr>
          <w:trHeight w:val="276"/>
        </w:trPr>
        <w:tc>
          <w:tcPr>
            <w:tcW w:w="1756" w:type="dxa"/>
            <w:vMerge/>
            <w:hideMark/>
          </w:tcPr>
          <w:p w14:paraId="12B00DD2"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070EDBC7"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60121464"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4E408CDA" w14:textId="77777777" w:rsidTr="000C19E1">
        <w:trPr>
          <w:trHeight w:val="276"/>
        </w:trPr>
        <w:tc>
          <w:tcPr>
            <w:tcW w:w="1756" w:type="dxa"/>
            <w:vMerge/>
            <w:hideMark/>
          </w:tcPr>
          <w:p w14:paraId="4DF73B19"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20A2FA70"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276E51B0"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7533727D" w14:textId="77777777" w:rsidTr="000C19E1">
        <w:trPr>
          <w:trHeight w:val="276"/>
        </w:trPr>
        <w:tc>
          <w:tcPr>
            <w:tcW w:w="1756" w:type="dxa"/>
            <w:vMerge/>
            <w:hideMark/>
          </w:tcPr>
          <w:p w14:paraId="1D685EB7"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48064BF3"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349C8F55"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580BF987" w14:textId="77777777" w:rsidTr="000C19E1">
        <w:trPr>
          <w:trHeight w:val="276"/>
        </w:trPr>
        <w:tc>
          <w:tcPr>
            <w:tcW w:w="1756" w:type="dxa"/>
            <w:vMerge/>
            <w:hideMark/>
          </w:tcPr>
          <w:p w14:paraId="51BC119B" w14:textId="77777777" w:rsidR="009F7A78" w:rsidRPr="009F7A78" w:rsidRDefault="009F7A78" w:rsidP="00DB378C">
            <w:pPr>
              <w:pStyle w:val="ListParagraph"/>
              <w:ind w:left="480"/>
              <w:jc w:val="center"/>
              <w:rPr>
                <w:rFonts w:ascii="Times New Roman" w:hAnsi="Times New Roman" w:cs="Times New Roman"/>
                <w:bCs/>
              </w:rPr>
            </w:pPr>
          </w:p>
        </w:tc>
        <w:tc>
          <w:tcPr>
            <w:tcW w:w="2034" w:type="dxa"/>
            <w:vMerge/>
            <w:hideMark/>
          </w:tcPr>
          <w:p w14:paraId="36FC4C3D" w14:textId="77777777" w:rsidR="009F7A78" w:rsidRPr="009F7A78" w:rsidRDefault="009F7A78" w:rsidP="00DB378C">
            <w:pPr>
              <w:pStyle w:val="ListParagraph"/>
              <w:ind w:left="480"/>
              <w:jc w:val="center"/>
              <w:rPr>
                <w:rFonts w:ascii="Times New Roman" w:hAnsi="Times New Roman" w:cs="Times New Roman"/>
                <w:bCs/>
              </w:rPr>
            </w:pPr>
          </w:p>
        </w:tc>
        <w:tc>
          <w:tcPr>
            <w:tcW w:w="4710" w:type="dxa"/>
            <w:vMerge/>
            <w:hideMark/>
          </w:tcPr>
          <w:p w14:paraId="08058D57" w14:textId="77777777" w:rsidR="009F7A78" w:rsidRPr="009F7A78" w:rsidRDefault="009F7A78" w:rsidP="00DB378C">
            <w:pPr>
              <w:pStyle w:val="ListParagraph"/>
              <w:ind w:left="480"/>
              <w:jc w:val="center"/>
              <w:rPr>
                <w:rFonts w:ascii="Times New Roman" w:hAnsi="Times New Roman" w:cs="Times New Roman"/>
                <w:bCs/>
              </w:rPr>
            </w:pPr>
          </w:p>
        </w:tc>
      </w:tr>
      <w:tr w:rsidR="009F7A78" w:rsidRPr="009F7A78" w14:paraId="48215BD1" w14:textId="77777777" w:rsidTr="000C19E1">
        <w:trPr>
          <w:trHeight w:val="414"/>
        </w:trPr>
        <w:tc>
          <w:tcPr>
            <w:tcW w:w="1756" w:type="dxa"/>
            <w:vMerge w:val="restart"/>
            <w:noWrap/>
            <w:hideMark/>
          </w:tcPr>
          <w:p w14:paraId="5E708F5A" w14:textId="77777777" w:rsidR="009F7A78" w:rsidRPr="009F7A78" w:rsidRDefault="009F7A78" w:rsidP="00DB378C">
            <w:pPr>
              <w:ind w:left="480"/>
              <w:jc w:val="center"/>
              <w:rPr>
                <w:bCs/>
              </w:rPr>
            </w:pPr>
            <w:r w:rsidRPr="009F7A78">
              <w:rPr>
                <w:rFonts w:eastAsia="Times New Roman"/>
                <w:bCs/>
              </w:rPr>
              <w:t>System Administrator</w:t>
            </w:r>
          </w:p>
        </w:tc>
        <w:tc>
          <w:tcPr>
            <w:tcW w:w="2034" w:type="dxa"/>
            <w:vMerge w:val="restart"/>
            <w:noWrap/>
            <w:hideMark/>
          </w:tcPr>
          <w:p w14:paraId="1F384B56" w14:textId="77777777" w:rsidR="009F7A78" w:rsidRPr="009F7A78" w:rsidRDefault="009F7A78" w:rsidP="00DB378C">
            <w:pPr>
              <w:ind w:left="480"/>
              <w:jc w:val="center"/>
              <w:rPr>
                <w:bCs/>
              </w:rPr>
            </w:pPr>
            <w:r w:rsidRPr="009F7A78">
              <w:rPr>
                <w:rFonts w:eastAsia="Times New Roman"/>
                <w:bCs/>
              </w:rPr>
              <w:t>Oversees app backend operations, data processing, and security protocols.</w:t>
            </w:r>
          </w:p>
        </w:tc>
        <w:tc>
          <w:tcPr>
            <w:tcW w:w="4710" w:type="dxa"/>
            <w:vMerge w:val="restart"/>
            <w:hideMark/>
          </w:tcPr>
          <w:p w14:paraId="4DAEDB56" w14:textId="77777777" w:rsidR="009F7A78" w:rsidRPr="009F7A78" w:rsidRDefault="009F7A78" w:rsidP="00DB378C">
            <w:pPr>
              <w:ind w:left="480"/>
              <w:jc w:val="center"/>
              <w:rPr>
                <w:bCs/>
              </w:rPr>
            </w:pPr>
            <w:r w:rsidRPr="009F7A78">
              <w:rPr>
                <w:rFonts w:eastAsia="Times New Roman"/>
                <w:bCs/>
              </w:rPr>
              <w:t>Manage the platform’s infrastructure, ensuring the smooth processing of images via YOLO v8 for real-time data.</w:t>
            </w:r>
            <w:r w:rsidRPr="009F7A78">
              <w:rPr>
                <w:rFonts w:eastAsia="Times New Roman"/>
                <w:bCs/>
              </w:rPr>
              <w:br/>
              <w:t>Oversee system security by maintaining secure data handling and access control mechanisms.</w:t>
            </w:r>
            <w:r w:rsidRPr="009F7A78">
              <w:rPr>
                <w:rFonts w:eastAsia="Times New Roman"/>
                <w:bCs/>
              </w:rPr>
              <w:br/>
              <w:t>Manage user roles and permissions for customers, technicians, and electric company personnel.</w:t>
            </w:r>
            <w:r w:rsidRPr="009F7A78">
              <w:rPr>
                <w:rFonts w:eastAsia="Times New Roman"/>
                <w:bCs/>
              </w:rPr>
              <w:br/>
              <w:t>Ensure uptime and reliability of the platform’s services, troubleshooting any software or database issues.</w:t>
            </w:r>
            <w:r w:rsidRPr="009F7A78">
              <w:rPr>
                <w:rFonts w:eastAsia="Times New Roman"/>
                <w:bCs/>
              </w:rPr>
              <w:br/>
              <w:t>Update and optimize algorithms for accurate meter readings and improved image processing efficiency.</w:t>
            </w:r>
            <w:r w:rsidRPr="009F7A78">
              <w:rPr>
                <w:rFonts w:eastAsia="Times New Roman"/>
                <w:bCs/>
              </w:rPr>
              <w:br/>
              <w:t>Monitor system performance and implement updates or patches to maintain the system's integrity.</w:t>
            </w:r>
          </w:p>
        </w:tc>
      </w:tr>
      <w:tr w:rsidR="009F7A78" w:rsidRPr="009F7A78" w14:paraId="5E308A54" w14:textId="77777777" w:rsidTr="000C19E1">
        <w:trPr>
          <w:trHeight w:val="276"/>
        </w:trPr>
        <w:tc>
          <w:tcPr>
            <w:tcW w:w="1756" w:type="dxa"/>
            <w:vMerge/>
            <w:hideMark/>
          </w:tcPr>
          <w:p w14:paraId="42CC3824" w14:textId="77777777" w:rsidR="009F7A78" w:rsidRPr="009F7A78" w:rsidRDefault="009F7A78" w:rsidP="00DB378C">
            <w:pPr>
              <w:pStyle w:val="ListParagraph"/>
              <w:ind w:left="480"/>
              <w:rPr>
                <w:rFonts w:ascii="Times New Roman" w:hAnsi="Times New Roman" w:cs="Times New Roman"/>
                <w:b/>
                <w:bCs/>
              </w:rPr>
            </w:pPr>
          </w:p>
        </w:tc>
        <w:tc>
          <w:tcPr>
            <w:tcW w:w="2034" w:type="dxa"/>
            <w:vMerge/>
            <w:hideMark/>
          </w:tcPr>
          <w:p w14:paraId="2F92A767" w14:textId="77777777" w:rsidR="009F7A78" w:rsidRPr="009F7A78" w:rsidRDefault="009F7A78" w:rsidP="00DB378C">
            <w:pPr>
              <w:pStyle w:val="ListParagraph"/>
              <w:ind w:left="480"/>
              <w:rPr>
                <w:rFonts w:ascii="Times New Roman" w:hAnsi="Times New Roman" w:cs="Times New Roman"/>
                <w:b/>
                <w:bCs/>
              </w:rPr>
            </w:pPr>
          </w:p>
        </w:tc>
        <w:tc>
          <w:tcPr>
            <w:tcW w:w="4710" w:type="dxa"/>
            <w:vMerge/>
            <w:hideMark/>
          </w:tcPr>
          <w:p w14:paraId="282CEA98" w14:textId="77777777" w:rsidR="009F7A78" w:rsidRPr="009F7A78" w:rsidRDefault="009F7A78" w:rsidP="00DB378C">
            <w:pPr>
              <w:pStyle w:val="ListParagraph"/>
              <w:ind w:left="480"/>
              <w:rPr>
                <w:rFonts w:ascii="Times New Roman" w:hAnsi="Times New Roman" w:cs="Times New Roman"/>
                <w:b/>
                <w:bCs/>
              </w:rPr>
            </w:pPr>
          </w:p>
        </w:tc>
      </w:tr>
      <w:tr w:rsidR="009F7A78" w:rsidRPr="009F7A78" w14:paraId="5DAED753" w14:textId="77777777" w:rsidTr="000C19E1">
        <w:trPr>
          <w:trHeight w:val="276"/>
        </w:trPr>
        <w:tc>
          <w:tcPr>
            <w:tcW w:w="1756" w:type="dxa"/>
            <w:vMerge/>
            <w:hideMark/>
          </w:tcPr>
          <w:p w14:paraId="0737B2CD" w14:textId="77777777" w:rsidR="009F7A78" w:rsidRPr="009F7A78" w:rsidRDefault="009F7A78" w:rsidP="00DB378C">
            <w:pPr>
              <w:pStyle w:val="ListParagraph"/>
              <w:ind w:left="480"/>
              <w:rPr>
                <w:rFonts w:ascii="Times New Roman" w:hAnsi="Times New Roman" w:cs="Times New Roman"/>
                <w:b/>
                <w:bCs/>
              </w:rPr>
            </w:pPr>
          </w:p>
        </w:tc>
        <w:tc>
          <w:tcPr>
            <w:tcW w:w="2034" w:type="dxa"/>
            <w:vMerge/>
            <w:hideMark/>
          </w:tcPr>
          <w:p w14:paraId="7ED326BB" w14:textId="77777777" w:rsidR="009F7A78" w:rsidRPr="009F7A78" w:rsidRDefault="009F7A78" w:rsidP="00DB378C">
            <w:pPr>
              <w:pStyle w:val="ListParagraph"/>
              <w:ind w:left="480"/>
              <w:rPr>
                <w:rFonts w:ascii="Times New Roman" w:hAnsi="Times New Roman" w:cs="Times New Roman"/>
                <w:b/>
                <w:bCs/>
              </w:rPr>
            </w:pPr>
          </w:p>
        </w:tc>
        <w:tc>
          <w:tcPr>
            <w:tcW w:w="4710" w:type="dxa"/>
            <w:vMerge/>
            <w:hideMark/>
          </w:tcPr>
          <w:p w14:paraId="0581BFFC" w14:textId="77777777" w:rsidR="009F7A78" w:rsidRPr="009F7A78" w:rsidRDefault="009F7A78" w:rsidP="00DB378C">
            <w:pPr>
              <w:pStyle w:val="ListParagraph"/>
              <w:ind w:left="480"/>
              <w:rPr>
                <w:rFonts w:ascii="Times New Roman" w:hAnsi="Times New Roman" w:cs="Times New Roman"/>
                <w:b/>
                <w:bCs/>
              </w:rPr>
            </w:pPr>
          </w:p>
        </w:tc>
      </w:tr>
      <w:tr w:rsidR="009F7A78" w:rsidRPr="009F7A78" w14:paraId="5AEE6E50" w14:textId="77777777" w:rsidTr="000C19E1">
        <w:trPr>
          <w:trHeight w:val="276"/>
        </w:trPr>
        <w:tc>
          <w:tcPr>
            <w:tcW w:w="1756" w:type="dxa"/>
            <w:vMerge/>
            <w:hideMark/>
          </w:tcPr>
          <w:p w14:paraId="17876E83" w14:textId="77777777" w:rsidR="009F7A78" w:rsidRPr="009F7A78" w:rsidRDefault="009F7A78" w:rsidP="00DB378C">
            <w:pPr>
              <w:pStyle w:val="ListParagraph"/>
              <w:ind w:left="480"/>
              <w:rPr>
                <w:rFonts w:ascii="Times New Roman" w:hAnsi="Times New Roman" w:cs="Times New Roman"/>
                <w:b/>
                <w:bCs/>
              </w:rPr>
            </w:pPr>
          </w:p>
        </w:tc>
        <w:tc>
          <w:tcPr>
            <w:tcW w:w="2034" w:type="dxa"/>
            <w:vMerge/>
            <w:hideMark/>
          </w:tcPr>
          <w:p w14:paraId="41A74585" w14:textId="77777777" w:rsidR="009F7A78" w:rsidRPr="009F7A78" w:rsidRDefault="009F7A78" w:rsidP="00DB378C">
            <w:pPr>
              <w:pStyle w:val="ListParagraph"/>
              <w:ind w:left="480"/>
              <w:rPr>
                <w:rFonts w:ascii="Times New Roman" w:hAnsi="Times New Roman" w:cs="Times New Roman"/>
                <w:b/>
                <w:bCs/>
              </w:rPr>
            </w:pPr>
          </w:p>
        </w:tc>
        <w:tc>
          <w:tcPr>
            <w:tcW w:w="4710" w:type="dxa"/>
            <w:vMerge/>
            <w:hideMark/>
          </w:tcPr>
          <w:p w14:paraId="4922E66B" w14:textId="77777777" w:rsidR="009F7A78" w:rsidRPr="009F7A78" w:rsidRDefault="009F7A78" w:rsidP="00DB378C">
            <w:pPr>
              <w:pStyle w:val="ListParagraph"/>
              <w:ind w:left="480"/>
              <w:rPr>
                <w:rFonts w:ascii="Times New Roman" w:hAnsi="Times New Roman" w:cs="Times New Roman"/>
                <w:b/>
                <w:bCs/>
              </w:rPr>
            </w:pPr>
          </w:p>
        </w:tc>
      </w:tr>
      <w:tr w:rsidR="009F7A78" w:rsidRPr="009F7A78" w14:paraId="79FCA179" w14:textId="77777777" w:rsidTr="000C19E1">
        <w:trPr>
          <w:trHeight w:val="276"/>
        </w:trPr>
        <w:tc>
          <w:tcPr>
            <w:tcW w:w="1756" w:type="dxa"/>
            <w:vMerge/>
            <w:hideMark/>
          </w:tcPr>
          <w:p w14:paraId="080ACBEE" w14:textId="77777777" w:rsidR="009F7A78" w:rsidRPr="009F7A78" w:rsidRDefault="009F7A78" w:rsidP="00DB378C">
            <w:pPr>
              <w:pStyle w:val="ListParagraph"/>
              <w:ind w:left="480"/>
              <w:rPr>
                <w:rFonts w:ascii="Times New Roman" w:hAnsi="Times New Roman" w:cs="Times New Roman"/>
                <w:b/>
                <w:bCs/>
              </w:rPr>
            </w:pPr>
          </w:p>
        </w:tc>
        <w:tc>
          <w:tcPr>
            <w:tcW w:w="2034" w:type="dxa"/>
            <w:vMerge/>
            <w:hideMark/>
          </w:tcPr>
          <w:p w14:paraId="213E2D46" w14:textId="77777777" w:rsidR="009F7A78" w:rsidRPr="009F7A78" w:rsidRDefault="009F7A78" w:rsidP="00DB378C">
            <w:pPr>
              <w:pStyle w:val="ListParagraph"/>
              <w:ind w:left="480"/>
              <w:rPr>
                <w:rFonts w:ascii="Times New Roman" w:hAnsi="Times New Roman" w:cs="Times New Roman"/>
                <w:b/>
                <w:bCs/>
              </w:rPr>
            </w:pPr>
          </w:p>
        </w:tc>
        <w:tc>
          <w:tcPr>
            <w:tcW w:w="4710" w:type="dxa"/>
            <w:vMerge/>
            <w:hideMark/>
          </w:tcPr>
          <w:p w14:paraId="695B98AA" w14:textId="77777777" w:rsidR="009F7A78" w:rsidRPr="009F7A78" w:rsidRDefault="009F7A78" w:rsidP="00DB378C">
            <w:pPr>
              <w:pStyle w:val="ListParagraph"/>
              <w:ind w:left="480"/>
              <w:rPr>
                <w:rFonts w:ascii="Times New Roman" w:hAnsi="Times New Roman" w:cs="Times New Roman"/>
                <w:b/>
                <w:bCs/>
              </w:rPr>
            </w:pPr>
          </w:p>
        </w:tc>
      </w:tr>
      <w:tr w:rsidR="009F7A78" w:rsidRPr="009F7A78" w14:paraId="57523115" w14:textId="77777777" w:rsidTr="000C19E1">
        <w:trPr>
          <w:trHeight w:val="276"/>
        </w:trPr>
        <w:tc>
          <w:tcPr>
            <w:tcW w:w="1756" w:type="dxa"/>
            <w:vMerge/>
            <w:hideMark/>
          </w:tcPr>
          <w:p w14:paraId="6BCB987D" w14:textId="77777777" w:rsidR="009F7A78" w:rsidRPr="009F7A78" w:rsidRDefault="009F7A78" w:rsidP="00DB378C">
            <w:pPr>
              <w:pStyle w:val="ListParagraph"/>
              <w:ind w:left="480"/>
              <w:rPr>
                <w:rFonts w:ascii="Times New Roman" w:hAnsi="Times New Roman" w:cs="Times New Roman"/>
                <w:b/>
                <w:bCs/>
              </w:rPr>
            </w:pPr>
          </w:p>
        </w:tc>
        <w:tc>
          <w:tcPr>
            <w:tcW w:w="2034" w:type="dxa"/>
            <w:vMerge/>
            <w:hideMark/>
          </w:tcPr>
          <w:p w14:paraId="7CA5E539" w14:textId="77777777" w:rsidR="009F7A78" w:rsidRPr="009F7A78" w:rsidRDefault="009F7A78" w:rsidP="00DB378C">
            <w:pPr>
              <w:pStyle w:val="ListParagraph"/>
              <w:ind w:left="480"/>
              <w:rPr>
                <w:rFonts w:ascii="Times New Roman" w:hAnsi="Times New Roman" w:cs="Times New Roman"/>
                <w:b/>
                <w:bCs/>
              </w:rPr>
            </w:pPr>
          </w:p>
        </w:tc>
        <w:tc>
          <w:tcPr>
            <w:tcW w:w="4710" w:type="dxa"/>
            <w:vMerge/>
            <w:hideMark/>
          </w:tcPr>
          <w:p w14:paraId="0357B89E" w14:textId="77777777" w:rsidR="009F7A78" w:rsidRPr="009F7A78" w:rsidRDefault="009F7A78" w:rsidP="00DB378C">
            <w:pPr>
              <w:pStyle w:val="ListParagraph"/>
              <w:ind w:left="480"/>
              <w:rPr>
                <w:rFonts w:ascii="Times New Roman" w:hAnsi="Times New Roman" w:cs="Times New Roman"/>
                <w:b/>
                <w:bCs/>
              </w:rPr>
            </w:pPr>
          </w:p>
        </w:tc>
      </w:tr>
    </w:tbl>
    <w:p w14:paraId="5FE164B2" w14:textId="6AD4C7D9" w:rsidR="009F7A78" w:rsidRPr="009F7A78" w:rsidRDefault="009F7A78" w:rsidP="009F7A78">
      <w:pPr>
        <w:spacing w:before="100" w:beforeAutospacing="1" w:after="100" w:afterAutospacing="1" w:line="240" w:lineRule="auto"/>
      </w:pPr>
    </w:p>
    <w:p w14:paraId="64E0DE2C" w14:textId="77777777" w:rsidR="009F7A78" w:rsidRPr="009F7A78" w:rsidRDefault="009F7A78" w:rsidP="0053102A">
      <w:pPr>
        <w:pStyle w:val="Heading3"/>
      </w:pPr>
      <w:bookmarkStart w:id="77" w:name="_Toc183908077"/>
      <w:bookmarkStart w:id="78" w:name="_Toc184293553"/>
      <w:bookmarkStart w:id="79" w:name="_Toc186538052"/>
      <w:r w:rsidRPr="009F7A78">
        <w:lastRenderedPageBreak/>
        <w:t>Sequence diagram</w:t>
      </w:r>
      <w:bookmarkEnd w:id="77"/>
      <w:bookmarkEnd w:id="78"/>
      <w:bookmarkEnd w:id="79"/>
    </w:p>
    <w:p w14:paraId="21B83233" w14:textId="49FB1D61" w:rsidR="009F7A78" w:rsidRPr="009F7A78" w:rsidRDefault="008464BA" w:rsidP="009F7A78">
      <w:pPr>
        <w:spacing w:before="100" w:beforeAutospacing="1" w:after="100" w:afterAutospacing="1" w:line="240" w:lineRule="auto"/>
        <w:jc w:val="center"/>
        <w:rPr>
          <w:b/>
        </w:rPr>
      </w:pPr>
      <w:r w:rsidRPr="009F7A78">
        <w:object w:dxaOrig="7076" w:dyaOrig="7211" w14:anchorId="49F15663">
          <v:rect id="rectole0000000002" o:spid="_x0000_i1037" style="width:354.75pt;height:290.25pt" o:ole="" o:preferrelative="t" stroked="f">
            <v:imagedata r:id="rId12" o:title=""/>
          </v:rect>
          <o:OLEObject Type="Embed" ProgID="StaticMetafile" ShapeID="rectole0000000002" DrawAspect="Content" ObjectID="_1797150786" r:id="rId13"/>
        </w:object>
      </w:r>
    </w:p>
    <w:tbl>
      <w:tblPr>
        <w:tblStyle w:val="PlainTable4"/>
        <w:tblW w:w="0" w:type="auto"/>
        <w:tblLook w:val="04A0" w:firstRow="1" w:lastRow="0" w:firstColumn="1" w:lastColumn="0" w:noHBand="0" w:noVBand="1"/>
      </w:tblPr>
      <w:tblGrid>
        <w:gridCol w:w="8223"/>
      </w:tblGrid>
      <w:tr w:rsidR="009F7A78" w:rsidRPr="009F7A78" w14:paraId="3F34A20E" w14:textId="77777777" w:rsidTr="00DB37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tcPr>
          <w:p w14:paraId="326A9DCD" w14:textId="62F0826F" w:rsidR="009F7A78" w:rsidRPr="009F7A78" w:rsidRDefault="009F7A78" w:rsidP="008464BA">
            <w:pPr>
              <w:pStyle w:val="Figures"/>
              <w:keepNext/>
              <w:ind w:left="0" w:firstLine="0"/>
              <w:jc w:val="both"/>
              <w:rPr>
                <w:rFonts w:ascii="Times New Roman" w:eastAsia="Calibri" w:hAnsi="Times New Roman" w:cs="Times New Roman"/>
              </w:rPr>
            </w:pPr>
          </w:p>
        </w:tc>
      </w:tr>
    </w:tbl>
    <w:p w14:paraId="6139D218" w14:textId="6567B155" w:rsidR="009F7A78" w:rsidRPr="008464BA" w:rsidRDefault="008464BA" w:rsidP="008464BA">
      <w:pPr>
        <w:pStyle w:val="Caption"/>
        <w:jc w:val="center"/>
        <w:rPr>
          <w:b/>
          <w:bCs w:val="0"/>
        </w:rPr>
      </w:pPr>
      <w:bookmarkStart w:id="80" w:name="_Toc184395982"/>
      <w:r w:rsidRPr="008464BA">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3</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2</w:t>
      </w:r>
      <w:r w:rsidR="00DB4C63">
        <w:rPr>
          <w:b/>
          <w:bCs w:val="0"/>
        </w:rPr>
        <w:fldChar w:fldCharType="end"/>
      </w:r>
      <w:r w:rsidRPr="008464BA">
        <w:rPr>
          <w:b/>
          <w:bCs w:val="0"/>
        </w:rPr>
        <w:t xml:space="preserve"> Sequence Diagram</w:t>
      </w:r>
      <w:bookmarkEnd w:id="80"/>
    </w:p>
    <w:p w14:paraId="023DC8DA" w14:textId="77777777" w:rsidR="009F7A78" w:rsidRPr="000C19E1" w:rsidRDefault="009F7A78" w:rsidP="009F7A78">
      <w:pPr>
        <w:pStyle w:val="NormalWeb"/>
        <w:rPr>
          <w:lang w:val="en-PK" w:eastAsia="en-PK"/>
        </w:rPr>
      </w:pPr>
      <w:r w:rsidRPr="000C19E1">
        <w:t xml:space="preserve">This </w:t>
      </w:r>
      <w:r w:rsidRPr="000C19E1">
        <w:rPr>
          <w:rStyle w:val="Strong"/>
        </w:rPr>
        <w:t>Sequence Diagram</w:t>
      </w:r>
      <w:r w:rsidRPr="000C19E1">
        <w:t xml:space="preserve"> depicts the interactions between various components of an </w:t>
      </w:r>
      <w:r w:rsidRPr="000C19E1">
        <w:rPr>
          <w:rStyle w:val="Strong"/>
        </w:rPr>
        <w:t>AI-Based Meter Reader System</w:t>
      </w:r>
      <w:r w:rsidRPr="000C19E1">
        <w:t>. Below is a detailed explanation of the components and their interactions:</w:t>
      </w:r>
    </w:p>
    <w:p w14:paraId="3C3D8845" w14:textId="14C755B7" w:rsidR="0053102A" w:rsidRPr="0053102A" w:rsidRDefault="009F7A78" w:rsidP="0053102A">
      <w:pPr>
        <w:pStyle w:val="Caption"/>
        <w:rPr>
          <w:bCs w:val="0"/>
        </w:rPr>
      </w:pPr>
      <w:bookmarkStart w:id="81" w:name="_Toc184293554"/>
      <w:r w:rsidRPr="0053102A">
        <w:rPr>
          <w:rStyle w:val="Strong"/>
          <w:bCs/>
        </w:rPr>
        <w:t>User</w:t>
      </w:r>
      <w:bookmarkEnd w:id="81"/>
    </w:p>
    <w:p w14:paraId="4B500239" w14:textId="003B2165" w:rsidR="009F7A78" w:rsidRPr="009F7A78" w:rsidRDefault="009F7A78" w:rsidP="0053102A">
      <w:pPr>
        <w:spacing w:before="100" w:beforeAutospacing="1" w:after="100" w:afterAutospacing="1" w:line="240" w:lineRule="auto"/>
        <w:ind w:left="360"/>
        <w:jc w:val="left"/>
      </w:pPr>
      <w:r w:rsidRPr="009F7A78">
        <w:rPr>
          <w:rStyle w:val="Strong"/>
        </w:rPr>
        <w:t>Role</w:t>
      </w:r>
      <w:r w:rsidR="000C19E1">
        <w:br/>
      </w:r>
      <w:r w:rsidRPr="009F7A78">
        <w:t>The user initiates the entire process by interacting with the system.</w:t>
      </w:r>
    </w:p>
    <w:p w14:paraId="4EAC14C9" w14:textId="77777777" w:rsidR="000C19E1" w:rsidRDefault="000C19E1" w:rsidP="000C19E1">
      <w:pPr>
        <w:spacing w:before="100" w:beforeAutospacing="1" w:after="100" w:afterAutospacing="1" w:line="240" w:lineRule="auto"/>
        <w:jc w:val="left"/>
        <w:rPr>
          <w:rStyle w:val="Strong"/>
        </w:rPr>
      </w:pPr>
    </w:p>
    <w:p w14:paraId="57721AA6" w14:textId="50F40675" w:rsidR="009F7A78" w:rsidRPr="009F7A78" w:rsidRDefault="009F7A78" w:rsidP="000C19E1">
      <w:pPr>
        <w:spacing w:before="100" w:beforeAutospacing="1" w:after="100" w:afterAutospacing="1" w:line="240" w:lineRule="auto"/>
        <w:jc w:val="left"/>
      </w:pPr>
      <w:r w:rsidRPr="009F7A78">
        <w:rPr>
          <w:rStyle w:val="Strong"/>
        </w:rPr>
        <w:t>Actions</w:t>
      </w:r>
    </w:p>
    <w:p w14:paraId="4F753941" w14:textId="351F2F56" w:rsidR="009F7A78" w:rsidRPr="009F7A78" w:rsidRDefault="009F7A78" w:rsidP="0053102A">
      <w:pPr>
        <w:spacing w:before="100" w:beforeAutospacing="1" w:after="100" w:afterAutospacing="1" w:line="240" w:lineRule="auto"/>
        <w:ind w:left="1080"/>
        <w:jc w:val="left"/>
      </w:pPr>
      <w:r w:rsidRPr="009F7A78">
        <w:rPr>
          <w:rStyle w:val="Strong"/>
        </w:rPr>
        <w:t>Upload Meter Image</w:t>
      </w:r>
      <w:r w:rsidR="000C19E1">
        <w:br/>
      </w:r>
      <w:r w:rsidRPr="009F7A78">
        <w:t>The user uploads an image of the energy meter, which is the starting point of the system's workflow.</w:t>
      </w:r>
    </w:p>
    <w:p w14:paraId="5F22627B" w14:textId="3E301197" w:rsidR="009F7A78" w:rsidRPr="0053102A" w:rsidRDefault="009F7A78" w:rsidP="0053102A">
      <w:pPr>
        <w:pStyle w:val="Caption"/>
        <w:rPr>
          <w:bCs w:val="0"/>
        </w:rPr>
      </w:pPr>
      <w:bookmarkStart w:id="82" w:name="_Toc184293555"/>
      <w:r w:rsidRPr="0053102A">
        <w:rPr>
          <w:b/>
        </w:rPr>
        <w:t xml:space="preserve"> </w:t>
      </w:r>
      <w:r w:rsidRPr="0053102A">
        <w:rPr>
          <w:rStyle w:val="Strong"/>
          <w:bCs/>
        </w:rPr>
        <w:t>App</w:t>
      </w:r>
      <w:bookmarkEnd w:id="82"/>
    </w:p>
    <w:p w14:paraId="4528E9CA" w14:textId="7B67B407" w:rsidR="009F7A78" w:rsidRPr="009F7A78" w:rsidRDefault="009F7A78" w:rsidP="0053102A">
      <w:pPr>
        <w:spacing w:before="100" w:beforeAutospacing="1" w:after="100" w:afterAutospacing="1" w:line="240" w:lineRule="auto"/>
        <w:ind w:left="360"/>
        <w:jc w:val="left"/>
      </w:pPr>
      <w:r w:rsidRPr="009F7A78">
        <w:rPr>
          <w:rStyle w:val="Strong"/>
        </w:rPr>
        <w:lastRenderedPageBreak/>
        <w:t>Role</w:t>
      </w:r>
      <w:r w:rsidR="000C19E1">
        <w:br/>
      </w:r>
      <w:r w:rsidRPr="009F7A78">
        <w:t>The app acts as the interface between the user and the backend services.</w:t>
      </w:r>
    </w:p>
    <w:p w14:paraId="4D9DD3CE" w14:textId="4D1D1060" w:rsidR="009F7A78" w:rsidRPr="009F7A78" w:rsidRDefault="009F7A78" w:rsidP="0053102A">
      <w:pPr>
        <w:spacing w:before="100" w:beforeAutospacing="1" w:after="100" w:afterAutospacing="1" w:line="240" w:lineRule="auto"/>
        <w:ind w:left="360"/>
        <w:jc w:val="left"/>
      </w:pPr>
      <w:r w:rsidRPr="009F7A78">
        <w:rPr>
          <w:rStyle w:val="Strong"/>
        </w:rPr>
        <w:t>Data Flow</w:t>
      </w:r>
    </w:p>
    <w:p w14:paraId="3AD3757B" w14:textId="7D6BE87D" w:rsidR="009F7A78" w:rsidRPr="009F7A78" w:rsidRDefault="009F7A78" w:rsidP="0053102A">
      <w:pPr>
        <w:spacing w:before="100" w:beforeAutospacing="1" w:after="100" w:afterAutospacing="1" w:line="240" w:lineRule="auto"/>
        <w:ind w:left="1080"/>
        <w:jc w:val="left"/>
      </w:pPr>
      <w:r w:rsidRPr="009F7A78">
        <w:rPr>
          <w:rStyle w:val="Strong"/>
        </w:rPr>
        <w:t>Process Image</w:t>
      </w:r>
      <w:r w:rsidR="000C19E1">
        <w:br/>
      </w:r>
      <w:r w:rsidR="000C19E1" w:rsidRPr="009F7A78">
        <w:t>after</w:t>
      </w:r>
      <w:r w:rsidRPr="009F7A78">
        <w:t xml:space="preserve"> receiving the image from the user, the app forwards it to the AI Engine for processing.</w:t>
      </w:r>
    </w:p>
    <w:p w14:paraId="5D4EBBE2" w14:textId="77777777" w:rsidR="009F7A78" w:rsidRPr="009F7A78" w:rsidRDefault="009F7A78" w:rsidP="0053102A">
      <w:pPr>
        <w:spacing w:before="100" w:beforeAutospacing="1" w:after="100" w:afterAutospacing="1" w:line="240" w:lineRule="auto"/>
        <w:ind w:left="1080"/>
        <w:jc w:val="left"/>
      </w:pPr>
      <w:r w:rsidRPr="009F7A78">
        <w:rPr>
          <w:rStyle w:val="Strong"/>
        </w:rPr>
        <w:t>Display Result</w:t>
      </w:r>
      <w:r w:rsidRPr="009F7A78">
        <w:t>: Once the meter reading is processed, the app displays the results (including the meter reading and billing information) to the user.</w:t>
      </w:r>
    </w:p>
    <w:p w14:paraId="308AC2E4" w14:textId="7AA346DA" w:rsidR="009F7A78" w:rsidRPr="009F7A78" w:rsidRDefault="009F7A78" w:rsidP="0053102A">
      <w:pPr>
        <w:spacing w:before="100" w:beforeAutospacing="1" w:after="100" w:afterAutospacing="1" w:line="240" w:lineRule="auto"/>
        <w:ind w:left="1080"/>
        <w:jc w:val="left"/>
      </w:pPr>
      <w:r w:rsidRPr="009F7A78">
        <w:rPr>
          <w:rStyle w:val="Strong"/>
        </w:rPr>
        <w:t>Exit Application</w:t>
      </w:r>
      <w:r w:rsidRPr="009F7A78">
        <w:t xml:space="preserve">: The user can choose to exit the application, </w:t>
      </w:r>
      <w:r w:rsidR="000C19E1" w:rsidRPr="009F7A78">
        <w:t>signalling</w:t>
      </w:r>
      <w:r w:rsidRPr="009F7A78">
        <w:t xml:space="preserve"> the end of the interaction.</w:t>
      </w:r>
    </w:p>
    <w:p w14:paraId="56636CFC" w14:textId="551FABF7" w:rsidR="009F7A78" w:rsidRPr="0053102A" w:rsidRDefault="009F7A78" w:rsidP="0053102A">
      <w:pPr>
        <w:pStyle w:val="Caption"/>
        <w:rPr>
          <w:bCs w:val="0"/>
        </w:rPr>
      </w:pPr>
      <w:bookmarkStart w:id="83" w:name="_Toc184293556"/>
      <w:r w:rsidRPr="0053102A">
        <w:rPr>
          <w:rStyle w:val="Strong"/>
          <w:bCs/>
        </w:rPr>
        <w:t>AI Engine</w:t>
      </w:r>
      <w:bookmarkEnd w:id="83"/>
    </w:p>
    <w:p w14:paraId="3F58D650" w14:textId="77777777" w:rsidR="009F7A78" w:rsidRPr="009F7A78" w:rsidRDefault="009F7A78" w:rsidP="0053102A">
      <w:pPr>
        <w:spacing w:before="100" w:beforeAutospacing="1" w:after="100" w:afterAutospacing="1" w:line="240" w:lineRule="auto"/>
        <w:ind w:left="360"/>
        <w:jc w:val="left"/>
      </w:pPr>
      <w:r w:rsidRPr="009F7A78">
        <w:rPr>
          <w:rStyle w:val="Strong"/>
        </w:rPr>
        <w:t>Role</w:t>
      </w:r>
      <w:r w:rsidRPr="009F7A78">
        <w:t>: The AI Engine is responsible for processing the image and extracting the meter reading.</w:t>
      </w:r>
    </w:p>
    <w:p w14:paraId="4E22A1F0" w14:textId="77777777" w:rsidR="009F7A78" w:rsidRPr="009F7A78" w:rsidRDefault="009F7A78" w:rsidP="0053102A">
      <w:pPr>
        <w:spacing w:before="100" w:beforeAutospacing="1" w:after="100" w:afterAutospacing="1" w:line="240" w:lineRule="auto"/>
        <w:ind w:left="360"/>
        <w:jc w:val="left"/>
      </w:pPr>
      <w:r w:rsidRPr="009F7A78">
        <w:rPr>
          <w:rStyle w:val="Strong"/>
        </w:rPr>
        <w:t>Data Flow</w:t>
      </w:r>
      <w:r w:rsidRPr="009F7A78">
        <w:t>:</w:t>
      </w:r>
    </w:p>
    <w:p w14:paraId="21AB5D17" w14:textId="3051CBEC" w:rsidR="009F7A78" w:rsidRPr="009F7A78" w:rsidRDefault="009F7A78" w:rsidP="0053102A">
      <w:pPr>
        <w:spacing w:before="100" w:beforeAutospacing="1" w:after="100" w:afterAutospacing="1" w:line="240" w:lineRule="auto"/>
        <w:ind w:left="1080"/>
        <w:jc w:val="left"/>
      </w:pPr>
      <w:r w:rsidRPr="009F7A78">
        <w:rPr>
          <w:rStyle w:val="Strong"/>
        </w:rPr>
        <w:t xml:space="preserve">Image </w:t>
      </w:r>
      <w:r w:rsidR="000C19E1" w:rsidRPr="009F7A78">
        <w:rPr>
          <w:rStyle w:val="Strong"/>
        </w:rPr>
        <w:t>processing</w:t>
      </w:r>
      <w:r w:rsidR="000C19E1">
        <w:br/>
      </w:r>
      <w:r w:rsidR="000C19E1" w:rsidRPr="009F7A78">
        <w:t>the</w:t>
      </w:r>
      <w:r w:rsidRPr="009F7A78">
        <w:t xml:space="preserve"> engine processes the uploaded meter image using AI-based algorithms (like YOLO and OCR) to detect and extract the meter reading.</w:t>
      </w:r>
    </w:p>
    <w:p w14:paraId="461EFA38" w14:textId="3A4B71F3" w:rsidR="009F7A78" w:rsidRPr="009F7A78" w:rsidRDefault="000C19E1" w:rsidP="0053102A">
      <w:pPr>
        <w:spacing w:before="100" w:beforeAutospacing="1" w:after="100" w:afterAutospacing="1" w:line="240" w:lineRule="auto"/>
        <w:ind w:left="1080"/>
        <w:jc w:val="left"/>
      </w:pPr>
      <w:r w:rsidRPr="009F7A78">
        <w:rPr>
          <w:rStyle w:val="Strong"/>
        </w:rPr>
        <w:t>Analyse</w:t>
      </w:r>
      <w:r w:rsidR="009F7A78" w:rsidRPr="009F7A78">
        <w:rPr>
          <w:rStyle w:val="Strong"/>
        </w:rPr>
        <w:t xml:space="preserve"> Image</w:t>
      </w:r>
      <w:r>
        <w:br/>
      </w:r>
      <w:r w:rsidRPr="009F7A78">
        <w:t>the</w:t>
      </w:r>
      <w:r w:rsidR="009F7A78" w:rsidRPr="009F7A78">
        <w:t xml:space="preserve"> system </w:t>
      </w:r>
      <w:r w:rsidRPr="009F7A78">
        <w:t>analyses</w:t>
      </w:r>
      <w:r w:rsidR="009F7A78" w:rsidRPr="009F7A78">
        <w:t xml:space="preserve"> the image to interpret the meter reading and generate relevant output.</w:t>
      </w:r>
    </w:p>
    <w:p w14:paraId="5A415296" w14:textId="3FE68D9A" w:rsidR="000C19E1" w:rsidRPr="000C19E1" w:rsidRDefault="009F7A78" w:rsidP="000C19E1">
      <w:pPr>
        <w:spacing w:before="100" w:beforeAutospacing="1" w:after="100" w:afterAutospacing="1" w:line="240" w:lineRule="auto"/>
        <w:ind w:left="1080"/>
        <w:jc w:val="left"/>
      </w:pPr>
      <w:r w:rsidRPr="009F7A78">
        <w:rPr>
          <w:rStyle w:val="Strong"/>
        </w:rPr>
        <w:t>Store Reading</w:t>
      </w:r>
      <w:r w:rsidR="000C19E1">
        <w:br/>
      </w:r>
      <w:r w:rsidR="000C19E1" w:rsidRPr="009F7A78">
        <w:t>the</w:t>
      </w:r>
      <w:r w:rsidRPr="009F7A78">
        <w:t xml:space="preserve"> processed meter reading is then stored in the </w:t>
      </w:r>
      <w:r w:rsidRPr="000C19E1">
        <w:t>database</w:t>
      </w:r>
      <w:bookmarkStart w:id="84" w:name="_Toc184293557"/>
      <w:r w:rsidR="000C19E1">
        <w:t xml:space="preserve"> for further use.</w:t>
      </w:r>
    </w:p>
    <w:p w14:paraId="0E2B327F" w14:textId="4C4A523A" w:rsidR="009F7A78" w:rsidRPr="000C19E1" w:rsidRDefault="009F7A78" w:rsidP="0053102A">
      <w:pPr>
        <w:pStyle w:val="Caption"/>
        <w:rPr>
          <w:bCs w:val="0"/>
        </w:rPr>
      </w:pPr>
      <w:r w:rsidRPr="000C19E1">
        <w:rPr>
          <w:b/>
        </w:rPr>
        <w:t xml:space="preserve"> </w:t>
      </w:r>
      <w:r w:rsidRPr="000C19E1">
        <w:rPr>
          <w:rStyle w:val="Strong"/>
          <w:bCs/>
        </w:rPr>
        <w:t>Database</w:t>
      </w:r>
      <w:bookmarkEnd w:id="84"/>
    </w:p>
    <w:p w14:paraId="2A3CEC95" w14:textId="51108A30" w:rsidR="009F7A78" w:rsidRPr="009F7A78" w:rsidRDefault="009F7A78" w:rsidP="0053102A">
      <w:pPr>
        <w:spacing w:before="100" w:beforeAutospacing="1" w:after="100" w:afterAutospacing="1" w:line="240" w:lineRule="auto"/>
        <w:ind w:left="360"/>
        <w:jc w:val="left"/>
      </w:pPr>
      <w:r w:rsidRPr="009F7A78">
        <w:rPr>
          <w:rStyle w:val="Strong"/>
        </w:rPr>
        <w:t>Role</w:t>
      </w:r>
      <w:r w:rsidRPr="009F7A78">
        <w:t xml:space="preserve"> </w:t>
      </w:r>
      <w:r w:rsidR="000C19E1">
        <w:br/>
      </w:r>
      <w:r w:rsidRPr="009F7A78">
        <w:t>The database stores the meter readings and facilitates retrieval of data when necessary.</w:t>
      </w:r>
    </w:p>
    <w:p w14:paraId="7E4CDDAD" w14:textId="0CB81E41" w:rsidR="009F7A78" w:rsidRPr="009F7A78" w:rsidRDefault="000C19E1" w:rsidP="000C19E1">
      <w:pPr>
        <w:spacing w:before="100" w:beforeAutospacing="1" w:after="100" w:afterAutospacing="1" w:line="240" w:lineRule="auto"/>
        <w:jc w:val="left"/>
      </w:pPr>
      <w:r>
        <w:rPr>
          <w:rStyle w:val="Strong"/>
        </w:rPr>
        <w:br/>
      </w:r>
      <w:r w:rsidR="009F7A78" w:rsidRPr="009F7A78">
        <w:rPr>
          <w:rStyle w:val="Strong"/>
        </w:rPr>
        <w:t>Data Flow</w:t>
      </w:r>
    </w:p>
    <w:p w14:paraId="65E135F9" w14:textId="70117DDF" w:rsidR="009F7A78" w:rsidRPr="009F7A78" w:rsidRDefault="009F7A78" w:rsidP="0053102A">
      <w:pPr>
        <w:spacing w:before="100" w:beforeAutospacing="1" w:after="100" w:afterAutospacing="1" w:line="240" w:lineRule="auto"/>
        <w:ind w:left="1080"/>
        <w:jc w:val="left"/>
      </w:pPr>
      <w:r w:rsidRPr="009F7A78">
        <w:rPr>
          <w:rStyle w:val="Strong"/>
        </w:rPr>
        <w:t>Store Reading</w:t>
      </w:r>
      <w:r w:rsidRPr="009F7A78">
        <w:t xml:space="preserve"> </w:t>
      </w:r>
      <w:r w:rsidR="000C19E1">
        <w:br/>
      </w:r>
      <w:r w:rsidRPr="009F7A78">
        <w:t>The database saves the meter reading provided by the AI Engine for future reference.</w:t>
      </w:r>
    </w:p>
    <w:p w14:paraId="0BE082AD" w14:textId="1B5D4CE2" w:rsidR="009F7A78" w:rsidRPr="009F7A78" w:rsidRDefault="009F7A78" w:rsidP="0053102A">
      <w:pPr>
        <w:spacing w:before="100" w:beforeAutospacing="1" w:after="100" w:afterAutospacing="1" w:line="240" w:lineRule="auto"/>
        <w:ind w:left="1080"/>
        <w:jc w:val="left"/>
      </w:pPr>
      <w:r w:rsidRPr="009F7A78">
        <w:rPr>
          <w:rStyle w:val="Strong"/>
        </w:rPr>
        <w:lastRenderedPageBreak/>
        <w:t>Retrieve History</w:t>
      </w:r>
      <w:r w:rsidRPr="009F7A78">
        <w:t xml:space="preserve"> </w:t>
      </w:r>
      <w:r w:rsidR="000C19E1">
        <w:br/>
      </w:r>
      <w:r w:rsidRPr="009F7A78">
        <w:t>The system retrieves past meter readings when the user requests to view their history.</w:t>
      </w:r>
    </w:p>
    <w:p w14:paraId="5C070F28" w14:textId="23F61491" w:rsidR="000C19E1" w:rsidRPr="000C19E1" w:rsidRDefault="009F7A78" w:rsidP="000C19E1">
      <w:pPr>
        <w:spacing w:before="100" w:beforeAutospacing="1" w:after="100" w:afterAutospacing="1" w:line="240" w:lineRule="auto"/>
        <w:ind w:left="1080"/>
        <w:jc w:val="left"/>
      </w:pPr>
      <w:r w:rsidRPr="009F7A78">
        <w:rPr>
          <w:rStyle w:val="Strong"/>
        </w:rPr>
        <w:t>Return Data</w:t>
      </w:r>
      <w:r w:rsidRPr="009F7A78">
        <w:t xml:space="preserve"> </w:t>
      </w:r>
      <w:r w:rsidR="000C19E1">
        <w:br/>
      </w:r>
      <w:r w:rsidRPr="009F7A78">
        <w:t>Historical data, such as previous meter readings, is se</w:t>
      </w:r>
      <w:bookmarkStart w:id="85" w:name="_Toc184293558"/>
      <w:r w:rsidR="000C19E1">
        <w:t>nt back to the app for display.</w:t>
      </w:r>
    </w:p>
    <w:p w14:paraId="47C4F56F" w14:textId="68E2B357" w:rsidR="009F7A78" w:rsidRPr="000C19E1" w:rsidRDefault="009F7A78" w:rsidP="0053102A">
      <w:pPr>
        <w:pStyle w:val="Caption"/>
        <w:rPr>
          <w:bCs w:val="0"/>
        </w:rPr>
      </w:pPr>
      <w:r w:rsidRPr="000C19E1">
        <w:rPr>
          <w:rStyle w:val="Strong"/>
          <w:bCs/>
        </w:rPr>
        <w:t>Billing System</w:t>
      </w:r>
      <w:bookmarkEnd w:id="85"/>
    </w:p>
    <w:p w14:paraId="6A087358" w14:textId="3F94712C" w:rsidR="009F7A78" w:rsidRPr="009F7A78" w:rsidRDefault="009F7A78" w:rsidP="0053102A">
      <w:pPr>
        <w:spacing w:before="100" w:beforeAutospacing="1" w:after="100" w:afterAutospacing="1" w:line="240" w:lineRule="auto"/>
        <w:ind w:left="360"/>
        <w:jc w:val="left"/>
      </w:pPr>
      <w:r w:rsidRPr="009F7A78">
        <w:rPr>
          <w:rStyle w:val="Strong"/>
        </w:rPr>
        <w:t>Role</w:t>
      </w:r>
      <w:r w:rsidR="000C19E1">
        <w:br/>
      </w:r>
      <w:r w:rsidRPr="009F7A78">
        <w:t>The billing system calculates the user's electricity bill based on the meter readings.</w:t>
      </w:r>
    </w:p>
    <w:p w14:paraId="613DF6DF" w14:textId="29B797CA" w:rsidR="009F7A78" w:rsidRPr="009F7A78" w:rsidRDefault="009F7A78" w:rsidP="0053102A">
      <w:pPr>
        <w:spacing w:before="100" w:beforeAutospacing="1" w:after="100" w:afterAutospacing="1" w:line="240" w:lineRule="auto"/>
        <w:ind w:left="360"/>
        <w:jc w:val="left"/>
      </w:pPr>
      <w:r w:rsidRPr="009F7A78">
        <w:rPr>
          <w:rStyle w:val="Strong"/>
        </w:rPr>
        <w:t>Data Flow</w:t>
      </w:r>
    </w:p>
    <w:p w14:paraId="2134A52D" w14:textId="3C871F2A" w:rsidR="009F7A78" w:rsidRPr="009F7A78" w:rsidRDefault="009F7A78" w:rsidP="0053102A">
      <w:pPr>
        <w:spacing w:before="100" w:beforeAutospacing="1" w:after="100" w:afterAutospacing="1" w:line="240" w:lineRule="auto"/>
        <w:ind w:left="1080"/>
        <w:jc w:val="left"/>
      </w:pPr>
      <w:r w:rsidRPr="009F7A78">
        <w:rPr>
          <w:rStyle w:val="Strong"/>
        </w:rPr>
        <w:t>Calculate Bill</w:t>
      </w:r>
      <w:r w:rsidR="000C19E1">
        <w:br/>
      </w:r>
      <w:r w:rsidRPr="009F7A78">
        <w:t>The system calculates the bill based on the current meter reading retrieved from the database.</w:t>
      </w:r>
    </w:p>
    <w:p w14:paraId="7BB172DB" w14:textId="531B87E6" w:rsidR="009F7A78" w:rsidRPr="009F7A78" w:rsidRDefault="009F7A78" w:rsidP="0053102A">
      <w:pPr>
        <w:spacing w:before="100" w:beforeAutospacing="1" w:after="100" w:afterAutospacing="1" w:line="240" w:lineRule="auto"/>
        <w:ind w:left="1080"/>
        <w:jc w:val="left"/>
      </w:pPr>
      <w:r w:rsidRPr="009F7A78">
        <w:rPr>
          <w:rStyle w:val="Strong"/>
        </w:rPr>
        <w:t>Bill Details</w:t>
      </w:r>
      <w:r w:rsidR="000C19E1">
        <w:br/>
      </w:r>
      <w:r w:rsidRPr="009F7A78">
        <w:t>The final calculated bill is then sent back to the app for display to the user.</w:t>
      </w:r>
    </w:p>
    <w:p w14:paraId="61902EA6" w14:textId="42AFFE56" w:rsidR="009F7A78" w:rsidRPr="000C19E1" w:rsidRDefault="009F7A78" w:rsidP="0053102A">
      <w:pPr>
        <w:pStyle w:val="Caption"/>
        <w:rPr>
          <w:bCs w:val="0"/>
        </w:rPr>
      </w:pPr>
      <w:bookmarkStart w:id="86" w:name="_Toc184293559"/>
      <w:r w:rsidRPr="000C19E1">
        <w:rPr>
          <w:rStyle w:val="Strong"/>
          <w:bCs/>
        </w:rPr>
        <w:t>Summary</w:t>
      </w:r>
      <w:bookmarkEnd w:id="86"/>
    </w:p>
    <w:p w14:paraId="735A7024" w14:textId="77777777" w:rsidR="009F7A78" w:rsidRPr="009F7A78" w:rsidRDefault="009F7A78" w:rsidP="0053102A">
      <w:pPr>
        <w:spacing w:before="100" w:beforeAutospacing="1" w:after="100" w:afterAutospacing="1" w:line="240" w:lineRule="auto"/>
        <w:ind w:left="360"/>
        <w:jc w:val="left"/>
      </w:pPr>
      <w:r w:rsidRPr="009F7A78">
        <w:t>The user begins the process by uploading the meter image to the app.</w:t>
      </w:r>
    </w:p>
    <w:p w14:paraId="6F8D0D1C" w14:textId="77777777" w:rsidR="009F7A78" w:rsidRPr="009F7A78" w:rsidRDefault="009F7A78" w:rsidP="0053102A">
      <w:pPr>
        <w:spacing w:before="100" w:beforeAutospacing="1" w:after="100" w:afterAutospacing="1" w:line="240" w:lineRule="auto"/>
        <w:ind w:left="360"/>
        <w:jc w:val="left"/>
      </w:pPr>
      <w:r w:rsidRPr="009F7A78">
        <w:t>The app sends the image to the AI Engine for processing, which extracts the meter reading.</w:t>
      </w:r>
    </w:p>
    <w:p w14:paraId="113CEB14" w14:textId="77777777" w:rsidR="009F7A78" w:rsidRPr="009F7A78" w:rsidRDefault="009F7A78" w:rsidP="0053102A">
      <w:pPr>
        <w:spacing w:before="100" w:beforeAutospacing="1" w:after="100" w:afterAutospacing="1" w:line="240" w:lineRule="auto"/>
        <w:ind w:left="360"/>
        <w:jc w:val="left"/>
      </w:pPr>
      <w:r w:rsidRPr="009F7A78">
        <w:t>The reading is stored in the database for future reference and can be retrieved by the user to view their historical data.</w:t>
      </w:r>
    </w:p>
    <w:p w14:paraId="69131423" w14:textId="77777777" w:rsidR="009F7A78" w:rsidRPr="009F7A78" w:rsidRDefault="009F7A78" w:rsidP="0053102A">
      <w:pPr>
        <w:spacing w:before="100" w:beforeAutospacing="1" w:after="100" w:afterAutospacing="1" w:line="240" w:lineRule="auto"/>
        <w:ind w:left="360"/>
        <w:jc w:val="left"/>
      </w:pPr>
      <w:r w:rsidRPr="009F7A78">
        <w:t>The billing system calculates the user's electricity bill based on the latest reading and sends the bill details back to the app.</w:t>
      </w:r>
    </w:p>
    <w:p w14:paraId="1BF8738F" w14:textId="77777777" w:rsidR="009F7A78" w:rsidRPr="009F7A78" w:rsidRDefault="009F7A78" w:rsidP="0053102A">
      <w:pPr>
        <w:spacing w:before="100" w:beforeAutospacing="1" w:after="100" w:afterAutospacing="1" w:line="240" w:lineRule="auto"/>
        <w:ind w:left="360"/>
        <w:jc w:val="left"/>
      </w:pPr>
      <w:r w:rsidRPr="009F7A78">
        <w:t>The app displays the bill and allows the user to view their past readings or exit the application.</w:t>
      </w:r>
    </w:p>
    <w:p w14:paraId="2575FD8F" w14:textId="77777777" w:rsidR="009F7A78" w:rsidRPr="009F7A78" w:rsidRDefault="009F7A78" w:rsidP="009F7A78">
      <w:pPr>
        <w:spacing w:before="100" w:beforeAutospacing="1" w:after="100" w:afterAutospacing="1" w:line="240" w:lineRule="auto"/>
        <w:ind w:left="720"/>
      </w:pPr>
    </w:p>
    <w:p w14:paraId="3A8D0ACD" w14:textId="48619063" w:rsidR="009F7A78" w:rsidRDefault="009F7A78" w:rsidP="0053102A">
      <w:pPr>
        <w:pStyle w:val="Heading3"/>
      </w:pPr>
      <w:bookmarkStart w:id="87" w:name="_Toc183908079"/>
      <w:bookmarkStart w:id="88" w:name="_Toc184293560"/>
      <w:bookmarkStart w:id="89" w:name="_Toc186538053"/>
      <w:r w:rsidRPr="009F7A78">
        <w:t>Class Diagram</w:t>
      </w:r>
      <w:bookmarkEnd w:id="87"/>
      <w:bookmarkEnd w:id="88"/>
      <w:bookmarkEnd w:id="89"/>
    </w:p>
    <w:p w14:paraId="5A3B693C" w14:textId="77777777" w:rsidR="0053102A" w:rsidRPr="0053102A" w:rsidRDefault="0053102A" w:rsidP="0053102A"/>
    <w:p w14:paraId="4FE4289F" w14:textId="788DD0FE" w:rsidR="009F7A78" w:rsidRPr="009F7A78" w:rsidRDefault="009F41FB" w:rsidP="009F7A78">
      <w:pPr>
        <w:tabs>
          <w:tab w:val="left" w:pos="1397"/>
        </w:tabs>
        <w:jc w:val="center"/>
      </w:pPr>
      <w:r>
        <w:rPr>
          <w:noProof/>
        </w:rPr>
        <w:lastRenderedPageBreak/>
        <w:drawing>
          <wp:inline distT="0" distB="0" distL="0" distR="0" wp14:anchorId="2A0CDF13" wp14:editId="2669645C">
            <wp:extent cx="5221605" cy="6697980"/>
            <wp:effectExtent l="0" t="0" r="0" b="7620"/>
            <wp:docPr id="11525056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21605" cy="6697980"/>
                    </a:xfrm>
                    <a:prstGeom prst="rect">
                      <a:avLst/>
                    </a:prstGeom>
                    <a:noFill/>
                    <a:ln>
                      <a:noFill/>
                    </a:ln>
                  </pic:spPr>
                </pic:pic>
              </a:graphicData>
            </a:graphic>
          </wp:inline>
        </w:drawing>
      </w:r>
    </w:p>
    <w:p w14:paraId="6F6828BE" w14:textId="37DE3333" w:rsidR="009F7A78" w:rsidRDefault="008464BA" w:rsidP="008464BA">
      <w:pPr>
        <w:pStyle w:val="Caption"/>
        <w:jc w:val="center"/>
        <w:rPr>
          <w:b/>
          <w:bCs w:val="0"/>
        </w:rPr>
      </w:pPr>
      <w:bookmarkStart w:id="90" w:name="_Toc184395983"/>
      <w:r w:rsidRPr="008464BA">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3</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3</w:t>
      </w:r>
      <w:r w:rsidR="00DB4C63">
        <w:rPr>
          <w:b/>
          <w:bCs w:val="0"/>
        </w:rPr>
        <w:fldChar w:fldCharType="end"/>
      </w:r>
      <w:r w:rsidRPr="008464BA">
        <w:rPr>
          <w:b/>
          <w:bCs w:val="0"/>
        </w:rPr>
        <w:t xml:space="preserve"> Class Diagram</w:t>
      </w:r>
      <w:bookmarkEnd w:id="90"/>
    </w:p>
    <w:p w14:paraId="107ADA2C" w14:textId="77777777" w:rsidR="008464BA" w:rsidRPr="008464BA" w:rsidRDefault="008464BA" w:rsidP="008464BA"/>
    <w:p w14:paraId="09EFE19C" w14:textId="77777777" w:rsidR="009F7A78" w:rsidRPr="009F7A78" w:rsidRDefault="009F7A78" w:rsidP="00D7101A">
      <w:pPr>
        <w:pStyle w:val="NormalWeb"/>
        <w:spacing w:line="360" w:lineRule="auto"/>
        <w:rPr>
          <w:lang w:val="en-PK" w:eastAsia="en-PK"/>
        </w:rPr>
      </w:pPr>
      <w:r w:rsidRPr="009F7A78">
        <w:t xml:space="preserve">This </w:t>
      </w:r>
      <w:r w:rsidRPr="009F7A78">
        <w:rPr>
          <w:rStyle w:val="Strong"/>
        </w:rPr>
        <w:t>Class Diagram</w:t>
      </w:r>
      <w:r w:rsidRPr="009F7A78">
        <w:t xml:space="preserve"> represents the structure and relationships within the </w:t>
      </w:r>
      <w:r w:rsidRPr="009F7A78">
        <w:rPr>
          <w:rStyle w:val="Strong"/>
        </w:rPr>
        <w:t>AI-Powered Electric Meter Reader and Bill Calculator System</w:t>
      </w:r>
      <w:r w:rsidRPr="009F7A78">
        <w:t>. Below is a detailed explanation of its components and relationships:</w:t>
      </w:r>
    </w:p>
    <w:p w14:paraId="52AED664" w14:textId="78CB0486" w:rsidR="009F7A78" w:rsidRPr="009F7A78" w:rsidRDefault="009F7A78" w:rsidP="00D7101A">
      <w:pPr>
        <w:pStyle w:val="Caption"/>
      </w:pPr>
      <w:bookmarkStart w:id="91" w:name="_Toc184293561"/>
      <w:r w:rsidRPr="009F7A78">
        <w:t xml:space="preserve">1. </w:t>
      </w:r>
      <w:r w:rsidR="009A7FA7" w:rsidRPr="009F7A78">
        <w:rPr>
          <w:rStyle w:val="Strong"/>
          <w:b w:val="0"/>
        </w:rPr>
        <w:t>System Administrator</w:t>
      </w:r>
      <w:r w:rsidRPr="009F7A78">
        <w:t>:</w:t>
      </w:r>
      <w:bookmarkEnd w:id="91"/>
    </w:p>
    <w:p w14:paraId="1863A76D" w14:textId="77777777" w:rsidR="009F7A78" w:rsidRPr="009F7A78" w:rsidRDefault="009F7A78" w:rsidP="00C82C54">
      <w:pPr>
        <w:numPr>
          <w:ilvl w:val="0"/>
          <w:numId w:val="5"/>
        </w:numPr>
        <w:spacing w:before="100" w:beforeAutospacing="1" w:after="100" w:afterAutospacing="1"/>
        <w:jc w:val="left"/>
      </w:pPr>
      <w:r w:rsidRPr="009F7A78">
        <w:rPr>
          <w:rStyle w:val="Strong"/>
        </w:rPr>
        <w:lastRenderedPageBreak/>
        <w:t>Attributes</w:t>
      </w:r>
      <w:r w:rsidRPr="009F7A78">
        <w:t>:</w:t>
      </w:r>
    </w:p>
    <w:p w14:paraId="421AC60E" w14:textId="53C1B713" w:rsidR="009F7A78" w:rsidRPr="009F7A78" w:rsidRDefault="009F7A78" w:rsidP="00C82C54">
      <w:pPr>
        <w:numPr>
          <w:ilvl w:val="1"/>
          <w:numId w:val="5"/>
        </w:numPr>
        <w:spacing w:before="100" w:beforeAutospacing="1" w:after="100" w:afterAutospacing="1"/>
        <w:jc w:val="left"/>
      </w:pPr>
      <w:r w:rsidRPr="009F7A78">
        <w:rPr>
          <w:rStyle w:val="HTMLCode"/>
          <w:rFonts w:ascii="Times New Roman" w:eastAsia="SimSun" w:hAnsi="Times New Roman" w:cs="Times New Roman"/>
        </w:rPr>
        <w:t>AdminID</w:t>
      </w:r>
      <w:r w:rsidRPr="009F7A78">
        <w:t xml:space="preserve">, </w:t>
      </w:r>
      <w:r w:rsidRPr="009F7A78">
        <w:rPr>
          <w:rStyle w:val="HTMLCode"/>
          <w:rFonts w:ascii="Times New Roman" w:eastAsia="SimSun" w:hAnsi="Times New Roman" w:cs="Times New Roman"/>
        </w:rPr>
        <w:t>Name</w:t>
      </w:r>
      <w:r w:rsidRPr="009F7A78">
        <w:t xml:space="preserve">, </w:t>
      </w:r>
      <w:r w:rsidRPr="009F7A78">
        <w:rPr>
          <w:rStyle w:val="HTMLCode"/>
          <w:rFonts w:ascii="Times New Roman" w:eastAsia="SimSun" w:hAnsi="Times New Roman" w:cs="Times New Roman"/>
        </w:rPr>
        <w:t>Email</w:t>
      </w:r>
      <w:r w:rsidRPr="009F7A78">
        <w:t xml:space="preserve">, </w:t>
      </w:r>
      <w:r w:rsidRPr="009F7A78">
        <w:rPr>
          <w:rStyle w:val="HTMLCode"/>
          <w:rFonts w:ascii="Times New Roman" w:eastAsia="SimSun" w:hAnsi="Times New Roman" w:cs="Times New Roman"/>
        </w:rPr>
        <w:t>Role</w:t>
      </w:r>
      <w:r w:rsidRPr="009F7A78">
        <w:t xml:space="preserve">, </w:t>
      </w:r>
      <w:r w:rsidR="009A7FA7" w:rsidRPr="009F7A78">
        <w:rPr>
          <w:rStyle w:val="HTMLCode"/>
          <w:rFonts w:ascii="Times New Roman" w:eastAsia="SimSun" w:hAnsi="Times New Roman" w:cs="Times New Roman"/>
        </w:rPr>
        <w:t>Phone Number</w:t>
      </w:r>
      <w:r w:rsidRPr="009F7A78">
        <w:t xml:space="preserve">, </w:t>
      </w:r>
      <w:r w:rsidR="009A7FA7" w:rsidRPr="009F7A78">
        <w:rPr>
          <w:rStyle w:val="HTMLCode"/>
          <w:rFonts w:ascii="Times New Roman" w:eastAsia="SimSun" w:hAnsi="Times New Roman" w:cs="Times New Roman"/>
        </w:rPr>
        <w:t>Permissions Level</w:t>
      </w:r>
    </w:p>
    <w:p w14:paraId="182CEF8A" w14:textId="77777777" w:rsidR="009F7A78" w:rsidRPr="009F7A78" w:rsidRDefault="009F7A78" w:rsidP="00C82C54">
      <w:pPr>
        <w:numPr>
          <w:ilvl w:val="0"/>
          <w:numId w:val="5"/>
        </w:numPr>
        <w:spacing w:before="100" w:beforeAutospacing="1" w:after="100" w:afterAutospacing="1"/>
        <w:jc w:val="left"/>
      </w:pPr>
      <w:r w:rsidRPr="009F7A78">
        <w:rPr>
          <w:rStyle w:val="Strong"/>
        </w:rPr>
        <w:t>Role</w:t>
      </w:r>
      <w:r w:rsidRPr="009F7A78">
        <w:t>: This class represents the system administrator responsible for managing the overall system, logging activities, and monitoring user permissions.</w:t>
      </w:r>
    </w:p>
    <w:p w14:paraId="0EEE3C8E" w14:textId="6FB7C6E7" w:rsidR="009F7A78" w:rsidRPr="009F7A78" w:rsidRDefault="009F7A78" w:rsidP="00D7101A">
      <w:pPr>
        <w:pStyle w:val="Caption"/>
      </w:pPr>
      <w:bookmarkStart w:id="92" w:name="_Toc184293562"/>
      <w:r w:rsidRPr="009F7A78">
        <w:t xml:space="preserve">2. </w:t>
      </w:r>
      <w:r w:rsidR="009A7FA7" w:rsidRPr="009F7A78">
        <w:rPr>
          <w:rStyle w:val="Strong"/>
          <w:b w:val="0"/>
        </w:rPr>
        <w:t>Billing Calculation</w:t>
      </w:r>
      <w:r w:rsidRPr="009F7A78">
        <w:t>:</w:t>
      </w:r>
      <w:bookmarkEnd w:id="92"/>
    </w:p>
    <w:p w14:paraId="6495C8A2" w14:textId="77777777" w:rsidR="009F7A78" w:rsidRPr="009F7A78" w:rsidRDefault="009F7A78" w:rsidP="00C82C54">
      <w:pPr>
        <w:numPr>
          <w:ilvl w:val="0"/>
          <w:numId w:val="6"/>
        </w:numPr>
        <w:spacing w:before="100" w:beforeAutospacing="1" w:after="100" w:afterAutospacing="1"/>
        <w:jc w:val="left"/>
      </w:pPr>
      <w:r w:rsidRPr="009F7A78">
        <w:rPr>
          <w:rStyle w:val="Strong"/>
        </w:rPr>
        <w:t>Attributes</w:t>
      </w:r>
      <w:r w:rsidRPr="009F7A78">
        <w:t>:</w:t>
      </w:r>
    </w:p>
    <w:p w14:paraId="613EDFC4" w14:textId="77777777" w:rsidR="009F7A78" w:rsidRPr="009F7A78" w:rsidRDefault="009F7A78" w:rsidP="00C82C54">
      <w:pPr>
        <w:numPr>
          <w:ilvl w:val="1"/>
          <w:numId w:val="6"/>
        </w:numPr>
        <w:spacing w:before="100" w:beforeAutospacing="1" w:after="100" w:afterAutospacing="1"/>
        <w:jc w:val="left"/>
      </w:pPr>
      <w:proofErr w:type="spellStart"/>
      <w:r w:rsidRPr="009F7A78">
        <w:rPr>
          <w:rStyle w:val="HTMLCode"/>
          <w:rFonts w:ascii="Times New Roman" w:eastAsia="SimSun" w:hAnsi="Times New Roman" w:cs="Times New Roman"/>
        </w:rPr>
        <w:t>CalculationID</w:t>
      </w:r>
      <w:proofErr w:type="spellEnd"/>
      <w:r w:rsidRPr="009F7A78">
        <w:t xml:space="preserve">, </w:t>
      </w:r>
      <w:proofErr w:type="spellStart"/>
      <w:r w:rsidRPr="009F7A78">
        <w:rPr>
          <w:rStyle w:val="HTMLCode"/>
          <w:rFonts w:ascii="Times New Roman" w:eastAsia="SimSun" w:hAnsi="Times New Roman" w:cs="Times New Roman"/>
        </w:rPr>
        <w:t>TotalConsumption</w:t>
      </w:r>
      <w:proofErr w:type="spellEnd"/>
      <w:r w:rsidRPr="009F7A78">
        <w:t xml:space="preserve">, </w:t>
      </w:r>
      <w:proofErr w:type="spellStart"/>
      <w:r w:rsidRPr="009F7A78">
        <w:rPr>
          <w:rStyle w:val="HTMLCode"/>
          <w:rFonts w:ascii="Times New Roman" w:eastAsia="SimSun" w:hAnsi="Times New Roman" w:cs="Times New Roman"/>
        </w:rPr>
        <w:t>BaseAmount</w:t>
      </w:r>
      <w:proofErr w:type="spellEnd"/>
      <w:r w:rsidRPr="009F7A78">
        <w:t xml:space="preserve">, </w:t>
      </w:r>
      <w:r w:rsidRPr="009F7A78">
        <w:rPr>
          <w:rStyle w:val="HTMLCode"/>
          <w:rFonts w:ascii="Times New Roman" w:eastAsia="SimSun" w:hAnsi="Times New Roman" w:cs="Times New Roman"/>
        </w:rPr>
        <w:t>Taxes</w:t>
      </w:r>
      <w:r w:rsidRPr="009F7A78">
        <w:t xml:space="preserve">, </w:t>
      </w:r>
      <w:proofErr w:type="spellStart"/>
      <w:r w:rsidRPr="009F7A78">
        <w:rPr>
          <w:rStyle w:val="HTMLCode"/>
          <w:rFonts w:ascii="Times New Roman" w:eastAsia="SimSun" w:hAnsi="Times New Roman" w:cs="Times New Roman"/>
        </w:rPr>
        <w:t>FinalAmount</w:t>
      </w:r>
      <w:proofErr w:type="spellEnd"/>
      <w:r w:rsidRPr="009F7A78">
        <w:t xml:space="preserve">, </w:t>
      </w:r>
      <w:r w:rsidRPr="009F7A78">
        <w:rPr>
          <w:rStyle w:val="HTMLCode"/>
          <w:rFonts w:ascii="Times New Roman" w:eastAsia="SimSun" w:hAnsi="Times New Roman" w:cs="Times New Roman"/>
        </w:rPr>
        <w:t>BID</w:t>
      </w:r>
    </w:p>
    <w:p w14:paraId="441B5824" w14:textId="77777777" w:rsidR="009F7A78" w:rsidRPr="009F7A78" w:rsidRDefault="009F7A78" w:rsidP="00C82C54">
      <w:pPr>
        <w:numPr>
          <w:ilvl w:val="0"/>
          <w:numId w:val="6"/>
        </w:numPr>
        <w:spacing w:before="100" w:beforeAutospacing="1" w:after="100" w:afterAutospacing="1"/>
        <w:jc w:val="left"/>
      </w:pPr>
      <w:r w:rsidRPr="009F7A78">
        <w:rPr>
          <w:rStyle w:val="Strong"/>
        </w:rPr>
        <w:t>Role</w:t>
      </w:r>
      <w:r w:rsidRPr="009F7A78">
        <w:t>: This class handles the calculation of the electricity bill based on meter readings, consumption, and taxes.</w:t>
      </w:r>
    </w:p>
    <w:p w14:paraId="6811332B" w14:textId="77777777" w:rsidR="009F7A78" w:rsidRPr="009F7A78" w:rsidRDefault="009F7A78" w:rsidP="00D7101A">
      <w:pPr>
        <w:pStyle w:val="Caption"/>
      </w:pPr>
      <w:bookmarkStart w:id="93" w:name="_Toc184293563"/>
      <w:r w:rsidRPr="009F7A78">
        <w:t xml:space="preserve">3. </w:t>
      </w:r>
      <w:r w:rsidRPr="009F7A78">
        <w:rPr>
          <w:rStyle w:val="Strong"/>
          <w:b w:val="0"/>
        </w:rPr>
        <w:t>Bill</w:t>
      </w:r>
      <w:r w:rsidRPr="009F7A78">
        <w:t>:</w:t>
      </w:r>
      <w:bookmarkEnd w:id="93"/>
    </w:p>
    <w:p w14:paraId="76E4ED82" w14:textId="77777777" w:rsidR="009F7A78" w:rsidRPr="009F7A78" w:rsidRDefault="009F7A78" w:rsidP="00C82C54">
      <w:pPr>
        <w:numPr>
          <w:ilvl w:val="0"/>
          <w:numId w:val="7"/>
        </w:numPr>
        <w:spacing w:before="100" w:beforeAutospacing="1" w:after="100" w:afterAutospacing="1"/>
        <w:jc w:val="left"/>
      </w:pPr>
      <w:r w:rsidRPr="009F7A78">
        <w:rPr>
          <w:rStyle w:val="Strong"/>
        </w:rPr>
        <w:t>Attributes</w:t>
      </w:r>
      <w:r w:rsidRPr="009F7A78">
        <w:t>:</w:t>
      </w:r>
    </w:p>
    <w:p w14:paraId="47787BDA" w14:textId="77777777" w:rsidR="009F7A78" w:rsidRPr="009F7A78" w:rsidRDefault="009F7A78" w:rsidP="00C82C54">
      <w:pPr>
        <w:numPr>
          <w:ilvl w:val="1"/>
          <w:numId w:val="7"/>
        </w:numPr>
        <w:spacing w:before="100" w:beforeAutospacing="1" w:after="100" w:afterAutospacing="1"/>
        <w:jc w:val="left"/>
      </w:pPr>
      <w:r w:rsidRPr="009F7A78">
        <w:rPr>
          <w:rStyle w:val="HTMLCode"/>
          <w:rFonts w:ascii="Times New Roman" w:eastAsia="SimSun" w:hAnsi="Times New Roman" w:cs="Times New Roman"/>
        </w:rPr>
        <w:t>BID</w:t>
      </w:r>
      <w:r w:rsidRPr="009F7A78">
        <w:t xml:space="preserve">, </w:t>
      </w:r>
      <w:proofErr w:type="spellStart"/>
      <w:r w:rsidRPr="009F7A78">
        <w:rPr>
          <w:rStyle w:val="HTMLCode"/>
          <w:rFonts w:ascii="Times New Roman" w:eastAsia="SimSun" w:hAnsi="Times New Roman" w:cs="Times New Roman"/>
        </w:rPr>
        <w:t>IssueDate</w:t>
      </w:r>
      <w:proofErr w:type="spellEnd"/>
      <w:r w:rsidRPr="009F7A78">
        <w:t xml:space="preserve">, </w:t>
      </w:r>
      <w:proofErr w:type="spellStart"/>
      <w:r w:rsidRPr="009F7A78">
        <w:rPr>
          <w:rStyle w:val="HTMLCode"/>
          <w:rFonts w:ascii="Times New Roman" w:eastAsia="SimSun" w:hAnsi="Times New Roman" w:cs="Times New Roman"/>
        </w:rPr>
        <w:t>DueDate</w:t>
      </w:r>
      <w:proofErr w:type="spellEnd"/>
      <w:r w:rsidRPr="009F7A78">
        <w:t xml:space="preserve">, </w:t>
      </w:r>
      <w:proofErr w:type="spellStart"/>
      <w:r w:rsidRPr="009F7A78">
        <w:rPr>
          <w:rStyle w:val="HTMLCode"/>
          <w:rFonts w:ascii="Times New Roman" w:eastAsia="SimSun" w:hAnsi="Times New Roman" w:cs="Times New Roman"/>
        </w:rPr>
        <w:t>AmountDue</w:t>
      </w:r>
      <w:proofErr w:type="spellEnd"/>
      <w:r w:rsidRPr="009F7A78">
        <w:t xml:space="preserve">, </w:t>
      </w:r>
      <w:r w:rsidRPr="009F7A78">
        <w:rPr>
          <w:rStyle w:val="HTMLCode"/>
          <w:rFonts w:ascii="Times New Roman" w:eastAsia="SimSun" w:hAnsi="Times New Roman" w:cs="Times New Roman"/>
        </w:rPr>
        <w:t>CustomerID</w:t>
      </w:r>
    </w:p>
    <w:p w14:paraId="74343C20" w14:textId="77777777" w:rsidR="009F7A78" w:rsidRPr="009F7A78" w:rsidRDefault="009F7A78" w:rsidP="00C82C54">
      <w:pPr>
        <w:numPr>
          <w:ilvl w:val="0"/>
          <w:numId w:val="7"/>
        </w:numPr>
        <w:spacing w:before="100" w:beforeAutospacing="1" w:after="100" w:afterAutospacing="1"/>
        <w:jc w:val="left"/>
      </w:pPr>
      <w:r w:rsidRPr="009F7A78">
        <w:rPr>
          <w:rStyle w:val="Strong"/>
        </w:rPr>
        <w:t>Role</w:t>
      </w:r>
      <w:r w:rsidRPr="009F7A78">
        <w:t xml:space="preserve">: Represents the details of the generated bill, including its issue date, due date, and the amount due. The class is connected to the </w:t>
      </w:r>
      <w:r w:rsidRPr="009F7A78">
        <w:rPr>
          <w:rStyle w:val="HTMLCode"/>
          <w:rFonts w:ascii="Times New Roman" w:eastAsia="SimSun" w:hAnsi="Times New Roman" w:cs="Times New Roman"/>
        </w:rPr>
        <w:t>Customer</w:t>
      </w:r>
      <w:r w:rsidRPr="009F7A78">
        <w:t xml:space="preserve"> who owns the bill.</w:t>
      </w:r>
    </w:p>
    <w:p w14:paraId="12F380FA" w14:textId="77777777" w:rsidR="009F7A78" w:rsidRPr="009F7A78" w:rsidRDefault="009F7A78" w:rsidP="00D7101A">
      <w:pPr>
        <w:pStyle w:val="Caption"/>
      </w:pPr>
      <w:bookmarkStart w:id="94" w:name="_Toc184293564"/>
      <w:r w:rsidRPr="009F7A78">
        <w:t xml:space="preserve">4. </w:t>
      </w:r>
      <w:r w:rsidRPr="009F7A78">
        <w:rPr>
          <w:rStyle w:val="Strong"/>
          <w:b w:val="0"/>
        </w:rPr>
        <w:t>YOLOImageProcessing</w:t>
      </w:r>
      <w:r w:rsidRPr="009F7A78">
        <w:t>:</w:t>
      </w:r>
      <w:bookmarkEnd w:id="94"/>
    </w:p>
    <w:p w14:paraId="22A7B949" w14:textId="77777777" w:rsidR="009F7A78" w:rsidRPr="009F7A78" w:rsidRDefault="009F7A78" w:rsidP="00C82C54">
      <w:pPr>
        <w:numPr>
          <w:ilvl w:val="0"/>
          <w:numId w:val="8"/>
        </w:numPr>
        <w:spacing w:before="100" w:beforeAutospacing="1" w:after="100" w:afterAutospacing="1"/>
        <w:jc w:val="left"/>
      </w:pPr>
      <w:r w:rsidRPr="009F7A78">
        <w:rPr>
          <w:rStyle w:val="Strong"/>
        </w:rPr>
        <w:t>Attributes</w:t>
      </w:r>
      <w:r w:rsidRPr="009F7A78">
        <w:t>:</w:t>
      </w:r>
    </w:p>
    <w:p w14:paraId="177BDD6B" w14:textId="77777777" w:rsidR="009F7A78" w:rsidRPr="009F7A78" w:rsidRDefault="009F7A78" w:rsidP="00C82C54">
      <w:pPr>
        <w:numPr>
          <w:ilvl w:val="1"/>
          <w:numId w:val="8"/>
        </w:numPr>
        <w:spacing w:before="100" w:beforeAutospacing="1" w:after="100" w:afterAutospacing="1"/>
        <w:jc w:val="left"/>
      </w:pPr>
      <w:proofErr w:type="spellStart"/>
      <w:r w:rsidRPr="009F7A78">
        <w:rPr>
          <w:rStyle w:val="HTMLCode"/>
          <w:rFonts w:ascii="Times New Roman" w:eastAsia="SimSun" w:hAnsi="Times New Roman" w:cs="Times New Roman"/>
        </w:rPr>
        <w:t>ProcessID</w:t>
      </w:r>
      <w:proofErr w:type="spellEnd"/>
      <w:r w:rsidRPr="009F7A78">
        <w:t xml:space="preserve">, </w:t>
      </w:r>
      <w:proofErr w:type="spellStart"/>
      <w:r w:rsidRPr="009F7A78">
        <w:rPr>
          <w:rStyle w:val="HTMLCode"/>
          <w:rFonts w:ascii="Times New Roman" w:eastAsia="SimSun" w:hAnsi="Times New Roman" w:cs="Times New Roman"/>
        </w:rPr>
        <w:t>ImagePath</w:t>
      </w:r>
      <w:proofErr w:type="spellEnd"/>
      <w:r w:rsidRPr="009F7A78">
        <w:t xml:space="preserve">, </w:t>
      </w:r>
      <w:proofErr w:type="spellStart"/>
      <w:r w:rsidRPr="009F7A78">
        <w:rPr>
          <w:rStyle w:val="HTMLCode"/>
          <w:rFonts w:ascii="Times New Roman" w:eastAsia="SimSun" w:hAnsi="Times New Roman" w:cs="Times New Roman"/>
        </w:rPr>
        <w:t>ProcessingDate</w:t>
      </w:r>
      <w:proofErr w:type="spellEnd"/>
      <w:r w:rsidRPr="009F7A78">
        <w:t xml:space="preserve">, </w:t>
      </w:r>
      <w:proofErr w:type="spellStart"/>
      <w:r w:rsidRPr="009F7A78">
        <w:rPr>
          <w:rStyle w:val="HTMLCode"/>
          <w:rFonts w:ascii="Times New Roman" w:eastAsia="SimSun" w:hAnsi="Times New Roman" w:cs="Times New Roman"/>
        </w:rPr>
        <w:t>ProcessingStatus</w:t>
      </w:r>
      <w:proofErr w:type="spellEnd"/>
      <w:r w:rsidRPr="009F7A78">
        <w:t xml:space="preserve">, </w:t>
      </w:r>
      <w:proofErr w:type="spellStart"/>
      <w:r w:rsidRPr="009F7A78">
        <w:rPr>
          <w:rStyle w:val="HTMLCode"/>
          <w:rFonts w:ascii="Times New Roman" w:eastAsia="SimSun" w:hAnsi="Times New Roman" w:cs="Times New Roman"/>
        </w:rPr>
        <w:t>MeterReadingID</w:t>
      </w:r>
      <w:proofErr w:type="spellEnd"/>
      <w:r w:rsidRPr="009F7A78">
        <w:t xml:space="preserve">, </w:t>
      </w:r>
      <w:proofErr w:type="spellStart"/>
      <w:r w:rsidRPr="009F7A78">
        <w:rPr>
          <w:rStyle w:val="HTMLCode"/>
          <w:rFonts w:ascii="Times New Roman" w:eastAsia="SimSun" w:hAnsi="Times New Roman" w:cs="Times New Roman"/>
        </w:rPr>
        <w:t>TechnicianID</w:t>
      </w:r>
      <w:proofErr w:type="spellEnd"/>
    </w:p>
    <w:p w14:paraId="05EA18AF" w14:textId="77777777" w:rsidR="009F7A78" w:rsidRPr="009F7A78" w:rsidRDefault="009F7A78" w:rsidP="00C82C54">
      <w:pPr>
        <w:numPr>
          <w:ilvl w:val="0"/>
          <w:numId w:val="8"/>
        </w:numPr>
        <w:spacing w:before="100" w:beforeAutospacing="1" w:after="100" w:afterAutospacing="1"/>
        <w:jc w:val="left"/>
      </w:pPr>
      <w:r w:rsidRPr="009F7A78">
        <w:rPr>
          <w:rStyle w:val="Strong"/>
        </w:rPr>
        <w:t>Role</w:t>
      </w:r>
      <w:r w:rsidRPr="009F7A78">
        <w:t>: This class is responsible for the image processing of meter images, utilizing YOLO (You Only Look Once) for detecting meter readings from images.</w:t>
      </w:r>
    </w:p>
    <w:p w14:paraId="00C197A4" w14:textId="77777777" w:rsidR="009F7A78" w:rsidRPr="009F7A78" w:rsidRDefault="009F7A78" w:rsidP="00D7101A">
      <w:pPr>
        <w:pStyle w:val="Caption"/>
      </w:pPr>
      <w:bookmarkStart w:id="95" w:name="_Toc184293565"/>
      <w:r w:rsidRPr="009F7A78">
        <w:t xml:space="preserve">5. </w:t>
      </w:r>
      <w:r w:rsidRPr="009F7A78">
        <w:rPr>
          <w:rStyle w:val="Strong"/>
          <w:b w:val="0"/>
        </w:rPr>
        <w:t>Customer</w:t>
      </w:r>
      <w:r w:rsidRPr="009F7A78">
        <w:t>:</w:t>
      </w:r>
      <w:bookmarkEnd w:id="95"/>
    </w:p>
    <w:p w14:paraId="1DE32C8C" w14:textId="77777777" w:rsidR="009F7A78" w:rsidRPr="009F7A78" w:rsidRDefault="009F7A78" w:rsidP="00C82C54">
      <w:pPr>
        <w:numPr>
          <w:ilvl w:val="0"/>
          <w:numId w:val="9"/>
        </w:numPr>
        <w:spacing w:before="100" w:beforeAutospacing="1" w:after="100" w:afterAutospacing="1"/>
        <w:jc w:val="left"/>
      </w:pPr>
      <w:r w:rsidRPr="009F7A78">
        <w:rPr>
          <w:rStyle w:val="Strong"/>
        </w:rPr>
        <w:t>Attributes</w:t>
      </w:r>
      <w:r w:rsidRPr="009F7A78">
        <w:t>:</w:t>
      </w:r>
    </w:p>
    <w:p w14:paraId="2F30B2A8" w14:textId="77777777" w:rsidR="009F7A78" w:rsidRPr="009F7A78" w:rsidRDefault="009F7A78" w:rsidP="00C82C54">
      <w:pPr>
        <w:numPr>
          <w:ilvl w:val="1"/>
          <w:numId w:val="9"/>
        </w:numPr>
        <w:spacing w:before="100" w:beforeAutospacing="1" w:after="100" w:afterAutospacing="1"/>
        <w:jc w:val="left"/>
      </w:pPr>
      <w:r w:rsidRPr="009F7A78">
        <w:rPr>
          <w:rStyle w:val="HTMLCode"/>
          <w:rFonts w:ascii="Times New Roman" w:eastAsia="SimSun" w:hAnsi="Times New Roman" w:cs="Times New Roman"/>
        </w:rPr>
        <w:t>CustomerID</w:t>
      </w:r>
      <w:r w:rsidRPr="009F7A78">
        <w:t xml:space="preserve">, </w:t>
      </w:r>
      <w:r w:rsidRPr="009F7A78">
        <w:rPr>
          <w:rStyle w:val="HTMLCode"/>
          <w:rFonts w:ascii="Times New Roman" w:eastAsia="SimSun" w:hAnsi="Times New Roman" w:cs="Times New Roman"/>
        </w:rPr>
        <w:t>Name</w:t>
      </w:r>
      <w:r w:rsidRPr="009F7A78">
        <w:t xml:space="preserve">, </w:t>
      </w:r>
      <w:r w:rsidRPr="009F7A78">
        <w:rPr>
          <w:rStyle w:val="HTMLCode"/>
          <w:rFonts w:ascii="Times New Roman" w:eastAsia="SimSun" w:hAnsi="Times New Roman" w:cs="Times New Roman"/>
        </w:rPr>
        <w:t>Address</w:t>
      </w:r>
      <w:r w:rsidRPr="009F7A78">
        <w:t xml:space="preserve">, </w:t>
      </w:r>
      <w:r w:rsidRPr="009F7A78">
        <w:rPr>
          <w:rStyle w:val="HTMLCode"/>
          <w:rFonts w:ascii="Times New Roman" w:eastAsia="SimSun" w:hAnsi="Times New Roman" w:cs="Times New Roman"/>
        </w:rPr>
        <w:t>Email</w:t>
      </w:r>
      <w:r w:rsidRPr="009F7A78">
        <w:t xml:space="preserve">, </w:t>
      </w:r>
      <w:proofErr w:type="spellStart"/>
      <w:r w:rsidRPr="009F7A78">
        <w:rPr>
          <w:rStyle w:val="HTMLCode"/>
          <w:rFonts w:ascii="Times New Roman" w:eastAsia="SimSun" w:hAnsi="Times New Roman" w:cs="Times New Roman"/>
        </w:rPr>
        <w:t>AccountStatus</w:t>
      </w:r>
      <w:proofErr w:type="spellEnd"/>
    </w:p>
    <w:p w14:paraId="7A42940F" w14:textId="77777777" w:rsidR="009F7A78" w:rsidRPr="009F7A78" w:rsidRDefault="009F7A78" w:rsidP="00C82C54">
      <w:pPr>
        <w:numPr>
          <w:ilvl w:val="0"/>
          <w:numId w:val="9"/>
        </w:numPr>
        <w:spacing w:before="100" w:beforeAutospacing="1" w:after="100" w:afterAutospacing="1"/>
        <w:jc w:val="left"/>
      </w:pPr>
      <w:r w:rsidRPr="009F7A78">
        <w:rPr>
          <w:rStyle w:val="Strong"/>
        </w:rPr>
        <w:t>Role</w:t>
      </w:r>
      <w:r w:rsidRPr="009F7A78">
        <w:t>: This class stores the customer’s personal and account details, linking them to the bills and meter readings.</w:t>
      </w:r>
    </w:p>
    <w:p w14:paraId="6736EE68" w14:textId="77777777" w:rsidR="009F7A78" w:rsidRPr="009F7A78" w:rsidRDefault="009F7A78" w:rsidP="00D7101A">
      <w:pPr>
        <w:pStyle w:val="Caption"/>
      </w:pPr>
      <w:bookmarkStart w:id="96" w:name="_Toc184293566"/>
      <w:r w:rsidRPr="009F7A78">
        <w:lastRenderedPageBreak/>
        <w:t xml:space="preserve">6. </w:t>
      </w:r>
      <w:r w:rsidRPr="009F7A78">
        <w:rPr>
          <w:rStyle w:val="Strong"/>
          <w:b w:val="0"/>
        </w:rPr>
        <w:t>Meter</w:t>
      </w:r>
      <w:r w:rsidRPr="009F7A78">
        <w:t>:</w:t>
      </w:r>
      <w:bookmarkEnd w:id="96"/>
    </w:p>
    <w:p w14:paraId="4165040B" w14:textId="77777777" w:rsidR="009F7A78" w:rsidRPr="009F7A78" w:rsidRDefault="009F7A78" w:rsidP="00C82C54">
      <w:pPr>
        <w:numPr>
          <w:ilvl w:val="0"/>
          <w:numId w:val="10"/>
        </w:numPr>
        <w:spacing w:before="100" w:beforeAutospacing="1" w:after="100" w:afterAutospacing="1"/>
        <w:jc w:val="left"/>
      </w:pPr>
      <w:r w:rsidRPr="009F7A78">
        <w:rPr>
          <w:rStyle w:val="Strong"/>
        </w:rPr>
        <w:t>Attributes</w:t>
      </w:r>
      <w:r w:rsidRPr="009F7A78">
        <w:t>:</w:t>
      </w:r>
    </w:p>
    <w:p w14:paraId="5B58E1ED" w14:textId="77777777" w:rsidR="009F7A78" w:rsidRPr="009F7A78" w:rsidRDefault="009F7A78" w:rsidP="00C82C54">
      <w:pPr>
        <w:numPr>
          <w:ilvl w:val="1"/>
          <w:numId w:val="10"/>
        </w:numPr>
        <w:spacing w:before="100" w:beforeAutospacing="1" w:after="100" w:afterAutospacing="1"/>
        <w:jc w:val="left"/>
      </w:pPr>
      <w:proofErr w:type="spellStart"/>
      <w:r w:rsidRPr="009F7A78">
        <w:rPr>
          <w:rStyle w:val="HTMLCode"/>
          <w:rFonts w:ascii="Times New Roman" w:eastAsia="SimSun" w:hAnsi="Times New Roman" w:cs="Times New Roman"/>
        </w:rPr>
        <w:t>MeterID</w:t>
      </w:r>
      <w:proofErr w:type="spellEnd"/>
      <w:r w:rsidRPr="009F7A78">
        <w:t xml:space="preserve">, </w:t>
      </w:r>
      <w:proofErr w:type="spellStart"/>
      <w:r w:rsidRPr="009F7A78">
        <w:rPr>
          <w:rStyle w:val="HTMLCode"/>
          <w:rFonts w:ascii="Times New Roman" w:eastAsia="SimSun" w:hAnsi="Times New Roman" w:cs="Times New Roman"/>
        </w:rPr>
        <w:t>InstallationDate</w:t>
      </w:r>
      <w:proofErr w:type="spellEnd"/>
      <w:r w:rsidRPr="009F7A78">
        <w:t xml:space="preserve">, </w:t>
      </w:r>
      <w:r w:rsidRPr="009F7A78">
        <w:rPr>
          <w:rStyle w:val="HTMLCode"/>
          <w:rFonts w:ascii="Times New Roman" w:eastAsia="SimSun" w:hAnsi="Times New Roman" w:cs="Times New Roman"/>
        </w:rPr>
        <w:t>Location</w:t>
      </w:r>
      <w:r w:rsidRPr="009F7A78">
        <w:t xml:space="preserve">, </w:t>
      </w:r>
      <w:r w:rsidRPr="009F7A78">
        <w:rPr>
          <w:rStyle w:val="HTMLCode"/>
          <w:rFonts w:ascii="Times New Roman" w:eastAsia="SimSun" w:hAnsi="Times New Roman" w:cs="Times New Roman"/>
        </w:rPr>
        <w:t>Status</w:t>
      </w:r>
    </w:p>
    <w:p w14:paraId="7BE02952" w14:textId="77777777" w:rsidR="009F7A78" w:rsidRPr="009F7A78" w:rsidRDefault="009F7A78" w:rsidP="00C82C54">
      <w:pPr>
        <w:numPr>
          <w:ilvl w:val="0"/>
          <w:numId w:val="10"/>
        </w:numPr>
        <w:spacing w:before="100" w:beforeAutospacing="1" w:after="100" w:afterAutospacing="1"/>
        <w:jc w:val="left"/>
      </w:pPr>
      <w:r w:rsidRPr="009F7A78">
        <w:rPr>
          <w:rStyle w:val="Strong"/>
        </w:rPr>
        <w:t>Role</w:t>
      </w:r>
      <w:r w:rsidRPr="009F7A78">
        <w:t>: Represents the electric meter installed at a customer's location. It is associated with a specific customer and has a status and installation date.</w:t>
      </w:r>
    </w:p>
    <w:p w14:paraId="619E2207" w14:textId="77777777" w:rsidR="009F7A78" w:rsidRPr="009F7A78" w:rsidRDefault="009F7A78" w:rsidP="00D7101A">
      <w:pPr>
        <w:pStyle w:val="Caption"/>
      </w:pPr>
      <w:bookmarkStart w:id="97" w:name="_Toc184293567"/>
      <w:r w:rsidRPr="009F7A78">
        <w:t xml:space="preserve">7. </w:t>
      </w:r>
      <w:r w:rsidRPr="009F7A78">
        <w:rPr>
          <w:rStyle w:val="Strong"/>
          <w:b w:val="0"/>
        </w:rPr>
        <w:t>Meter Reading</w:t>
      </w:r>
      <w:r w:rsidRPr="009F7A78">
        <w:t>:</w:t>
      </w:r>
      <w:bookmarkEnd w:id="97"/>
    </w:p>
    <w:p w14:paraId="0A8C4E79" w14:textId="77777777" w:rsidR="009F7A78" w:rsidRPr="009F7A78" w:rsidRDefault="009F7A78" w:rsidP="00C82C54">
      <w:pPr>
        <w:numPr>
          <w:ilvl w:val="0"/>
          <w:numId w:val="11"/>
        </w:numPr>
        <w:spacing w:before="100" w:beforeAutospacing="1" w:after="100" w:afterAutospacing="1"/>
        <w:jc w:val="left"/>
      </w:pPr>
      <w:r w:rsidRPr="009F7A78">
        <w:rPr>
          <w:rStyle w:val="Strong"/>
        </w:rPr>
        <w:t>Attributes</w:t>
      </w:r>
      <w:r w:rsidRPr="009F7A78">
        <w:t>:</w:t>
      </w:r>
    </w:p>
    <w:p w14:paraId="43AB28F6" w14:textId="77777777" w:rsidR="009F7A78" w:rsidRPr="009F7A78" w:rsidRDefault="009F7A78" w:rsidP="00C82C54">
      <w:pPr>
        <w:numPr>
          <w:ilvl w:val="1"/>
          <w:numId w:val="11"/>
        </w:numPr>
        <w:spacing w:before="100" w:beforeAutospacing="1" w:after="100" w:afterAutospacing="1"/>
        <w:jc w:val="left"/>
      </w:pPr>
      <w:proofErr w:type="spellStart"/>
      <w:r w:rsidRPr="009F7A78">
        <w:rPr>
          <w:rStyle w:val="HTMLCode"/>
          <w:rFonts w:ascii="Times New Roman" w:eastAsia="SimSun" w:hAnsi="Times New Roman" w:cs="Times New Roman"/>
        </w:rPr>
        <w:t>ReadingID</w:t>
      </w:r>
      <w:proofErr w:type="spellEnd"/>
      <w:r w:rsidRPr="009F7A78">
        <w:t xml:space="preserve">, </w:t>
      </w:r>
      <w:proofErr w:type="spellStart"/>
      <w:r w:rsidRPr="009F7A78">
        <w:rPr>
          <w:rStyle w:val="HTMLCode"/>
          <w:rFonts w:ascii="Times New Roman" w:eastAsia="SimSun" w:hAnsi="Times New Roman" w:cs="Times New Roman"/>
        </w:rPr>
        <w:t>ReadingDate</w:t>
      </w:r>
      <w:proofErr w:type="spellEnd"/>
      <w:r w:rsidRPr="009F7A78">
        <w:t xml:space="preserve">, </w:t>
      </w:r>
      <w:proofErr w:type="spellStart"/>
      <w:r w:rsidRPr="009F7A78">
        <w:rPr>
          <w:rStyle w:val="HTMLCode"/>
          <w:rFonts w:ascii="Times New Roman" w:eastAsia="SimSun" w:hAnsi="Times New Roman" w:cs="Times New Roman"/>
        </w:rPr>
        <w:t>ReadingValue</w:t>
      </w:r>
      <w:proofErr w:type="spellEnd"/>
      <w:r w:rsidRPr="009F7A78">
        <w:t xml:space="preserve">, </w:t>
      </w:r>
      <w:r w:rsidRPr="009F7A78">
        <w:rPr>
          <w:rStyle w:val="HTMLCode"/>
          <w:rFonts w:ascii="Times New Roman" w:eastAsia="SimSun" w:hAnsi="Times New Roman" w:cs="Times New Roman"/>
        </w:rPr>
        <w:t>Estimate</w:t>
      </w:r>
      <w:r w:rsidRPr="009F7A78">
        <w:t xml:space="preserve">, </w:t>
      </w:r>
      <w:proofErr w:type="spellStart"/>
      <w:r w:rsidRPr="009F7A78">
        <w:rPr>
          <w:rStyle w:val="HTMLCode"/>
          <w:rFonts w:ascii="Times New Roman" w:eastAsia="SimSun" w:hAnsi="Times New Roman" w:cs="Times New Roman"/>
        </w:rPr>
        <w:t>MeterID</w:t>
      </w:r>
      <w:proofErr w:type="spellEnd"/>
      <w:r w:rsidRPr="009F7A78">
        <w:t xml:space="preserve">, </w:t>
      </w:r>
      <w:proofErr w:type="spellStart"/>
      <w:r w:rsidRPr="009F7A78">
        <w:rPr>
          <w:rStyle w:val="HTMLCode"/>
          <w:rFonts w:ascii="Times New Roman" w:eastAsia="SimSun" w:hAnsi="Times New Roman" w:cs="Times New Roman"/>
        </w:rPr>
        <w:t>ImagePath</w:t>
      </w:r>
      <w:proofErr w:type="spellEnd"/>
    </w:p>
    <w:p w14:paraId="184F3744" w14:textId="77777777" w:rsidR="009F7A78" w:rsidRPr="009F7A78" w:rsidRDefault="009F7A78" w:rsidP="00C82C54">
      <w:pPr>
        <w:numPr>
          <w:ilvl w:val="0"/>
          <w:numId w:val="11"/>
        </w:numPr>
        <w:spacing w:before="100" w:beforeAutospacing="1" w:after="100" w:afterAutospacing="1"/>
        <w:jc w:val="left"/>
      </w:pPr>
      <w:r w:rsidRPr="009F7A78">
        <w:rPr>
          <w:rStyle w:val="Strong"/>
        </w:rPr>
        <w:t>Role</w:t>
      </w:r>
      <w:r w:rsidRPr="009F7A78">
        <w:t xml:space="preserve">: Stores individual meter readings, including the date and value of each reading. It also links to the </w:t>
      </w:r>
      <w:r w:rsidRPr="009F7A78">
        <w:rPr>
          <w:rStyle w:val="HTMLCode"/>
          <w:rFonts w:ascii="Times New Roman" w:eastAsia="SimSun" w:hAnsi="Times New Roman" w:cs="Times New Roman"/>
        </w:rPr>
        <w:t>Meter</w:t>
      </w:r>
      <w:r w:rsidRPr="009F7A78">
        <w:t xml:space="preserve"> class.</w:t>
      </w:r>
    </w:p>
    <w:p w14:paraId="3207F3A3" w14:textId="77777777" w:rsidR="009F7A78" w:rsidRPr="009F7A78" w:rsidRDefault="009F7A78" w:rsidP="00D7101A">
      <w:pPr>
        <w:pStyle w:val="Caption"/>
      </w:pPr>
      <w:bookmarkStart w:id="98" w:name="_Toc184293568"/>
      <w:r w:rsidRPr="009F7A78">
        <w:t xml:space="preserve">8. </w:t>
      </w:r>
      <w:r w:rsidRPr="009F7A78">
        <w:rPr>
          <w:rStyle w:val="Strong"/>
          <w:b w:val="0"/>
        </w:rPr>
        <w:t>Technician</w:t>
      </w:r>
      <w:r w:rsidRPr="009F7A78">
        <w:t>:</w:t>
      </w:r>
      <w:bookmarkEnd w:id="98"/>
    </w:p>
    <w:p w14:paraId="761A7613" w14:textId="77777777" w:rsidR="009F7A78" w:rsidRPr="009F7A78" w:rsidRDefault="009F7A78" w:rsidP="00C82C54">
      <w:pPr>
        <w:numPr>
          <w:ilvl w:val="0"/>
          <w:numId w:val="12"/>
        </w:numPr>
        <w:spacing w:before="100" w:beforeAutospacing="1" w:after="100" w:afterAutospacing="1"/>
        <w:jc w:val="left"/>
      </w:pPr>
      <w:r w:rsidRPr="009F7A78">
        <w:rPr>
          <w:rStyle w:val="Strong"/>
        </w:rPr>
        <w:t>Attributes</w:t>
      </w:r>
      <w:r w:rsidRPr="009F7A78">
        <w:t>:</w:t>
      </w:r>
    </w:p>
    <w:p w14:paraId="7030AA24" w14:textId="77777777" w:rsidR="009F7A78" w:rsidRPr="009F7A78" w:rsidRDefault="009F7A78" w:rsidP="00C82C54">
      <w:pPr>
        <w:numPr>
          <w:ilvl w:val="1"/>
          <w:numId w:val="12"/>
        </w:numPr>
        <w:spacing w:before="100" w:beforeAutospacing="1" w:after="100" w:afterAutospacing="1"/>
        <w:jc w:val="left"/>
      </w:pPr>
      <w:proofErr w:type="spellStart"/>
      <w:r w:rsidRPr="009F7A78">
        <w:rPr>
          <w:rStyle w:val="HTMLCode"/>
          <w:rFonts w:ascii="Times New Roman" w:eastAsia="SimSun" w:hAnsi="Times New Roman" w:cs="Times New Roman"/>
        </w:rPr>
        <w:t>TechnicianID</w:t>
      </w:r>
      <w:proofErr w:type="spellEnd"/>
      <w:r w:rsidRPr="009F7A78">
        <w:t xml:space="preserve">, </w:t>
      </w:r>
      <w:r w:rsidRPr="009F7A78">
        <w:rPr>
          <w:rStyle w:val="HTMLCode"/>
          <w:rFonts w:ascii="Times New Roman" w:eastAsia="SimSun" w:hAnsi="Times New Roman" w:cs="Times New Roman"/>
        </w:rPr>
        <w:t>Name</w:t>
      </w:r>
      <w:r w:rsidRPr="009F7A78">
        <w:t xml:space="preserve">, </w:t>
      </w:r>
      <w:r w:rsidRPr="009F7A78">
        <w:rPr>
          <w:rStyle w:val="HTMLCode"/>
          <w:rFonts w:ascii="Times New Roman" w:eastAsia="SimSun" w:hAnsi="Times New Roman" w:cs="Times New Roman"/>
        </w:rPr>
        <w:t>Skills</w:t>
      </w:r>
      <w:r w:rsidRPr="009F7A78">
        <w:t xml:space="preserve">, </w:t>
      </w:r>
      <w:proofErr w:type="spellStart"/>
      <w:r w:rsidRPr="009F7A78">
        <w:rPr>
          <w:rStyle w:val="HTMLCode"/>
          <w:rFonts w:ascii="Times New Roman" w:eastAsia="SimSun" w:hAnsi="Times New Roman" w:cs="Times New Roman"/>
        </w:rPr>
        <w:t>AvailabilityStatus</w:t>
      </w:r>
      <w:proofErr w:type="spellEnd"/>
    </w:p>
    <w:p w14:paraId="15FC0F02" w14:textId="77777777" w:rsidR="009F7A78" w:rsidRPr="009F7A78" w:rsidRDefault="009F7A78" w:rsidP="00C82C54">
      <w:pPr>
        <w:numPr>
          <w:ilvl w:val="0"/>
          <w:numId w:val="12"/>
        </w:numPr>
        <w:spacing w:before="100" w:beforeAutospacing="1" w:after="100" w:afterAutospacing="1"/>
        <w:jc w:val="left"/>
      </w:pPr>
      <w:r w:rsidRPr="009F7A78">
        <w:rPr>
          <w:rStyle w:val="Strong"/>
        </w:rPr>
        <w:t>Role</w:t>
      </w:r>
      <w:r w:rsidRPr="009F7A78">
        <w:t>: Represents the technician responsible for handling meter readings, maintenance, and ensuring accurate data collection.</w:t>
      </w:r>
    </w:p>
    <w:p w14:paraId="01D870CF" w14:textId="6BD2292C" w:rsidR="009F7A78" w:rsidRPr="009F7A78" w:rsidRDefault="00B2693F" w:rsidP="00D7101A">
      <w:pPr>
        <w:pStyle w:val="Caption"/>
      </w:pPr>
      <w:bookmarkStart w:id="99" w:name="_Toc184293569"/>
      <w:r>
        <w:t xml:space="preserve">   </w:t>
      </w:r>
      <w:proofErr w:type="spellStart"/>
      <w:r w:rsidR="009F7A78" w:rsidRPr="0053102A">
        <w:rPr>
          <w:rStyle w:val="CaptionChar"/>
        </w:rPr>
        <w:t>TechnicianAssignment</w:t>
      </w:r>
      <w:proofErr w:type="spellEnd"/>
      <w:r w:rsidR="009F7A78" w:rsidRPr="0053102A">
        <w:rPr>
          <w:rStyle w:val="CaptionChar"/>
        </w:rPr>
        <w:t>:</w:t>
      </w:r>
      <w:bookmarkEnd w:id="99"/>
    </w:p>
    <w:p w14:paraId="676C67B3" w14:textId="77777777" w:rsidR="009F7A78" w:rsidRPr="009F7A78" w:rsidRDefault="009F7A78" w:rsidP="00C82C54">
      <w:pPr>
        <w:numPr>
          <w:ilvl w:val="0"/>
          <w:numId w:val="13"/>
        </w:numPr>
        <w:spacing w:before="100" w:beforeAutospacing="1" w:after="100" w:afterAutospacing="1"/>
        <w:jc w:val="left"/>
      </w:pPr>
      <w:r w:rsidRPr="009F7A78">
        <w:rPr>
          <w:rStyle w:val="Strong"/>
        </w:rPr>
        <w:t>Attributes</w:t>
      </w:r>
      <w:r w:rsidRPr="009F7A78">
        <w:t>:</w:t>
      </w:r>
    </w:p>
    <w:p w14:paraId="44D32834" w14:textId="77777777" w:rsidR="009F7A78" w:rsidRPr="009F7A78" w:rsidRDefault="009F7A78" w:rsidP="00C82C54">
      <w:pPr>
        <w:numPr>
          <w:ilvl w:val="1"/>
          <w:numId w:val="13"/>
        </w:numPr>
        <w:spacing w:before="100" w:beforeAutospacing="1" w:after="100" w:afterAutospacing="1"/>
        <w:jc w:val="left"/>
      </w:pPr>
      <w:proofErr w:type="spellStart"/>
      <w:r w:rsidRPr="009F7A78">
        <w:rPr>
          <w:rStyle w:val="HTMLCode"/>
          <w:rFonts w:ascii="Times New Roman" w:eastAsia="SimSun" w:hAnsi="Times New Roman" w:cs="Times New Roman"/>
        </w:rPr>
        <w:t>AssignmentID</w:t>
      </w:r>
      <w:proofErr w:type="spellEnd"/>
      <w:r w:rsidRPr="009F7A78">
        <w:t xml:space="preserve">, </w:t>
      </w:r>
      <w:proofErr w:type="spellStart"/>
      <w:r w:rsidRPr="009F7A78">
        <w:rPr>
          <w:rStyle w:val="HTMLCode"/>
          <w:rFonts w:ascii="Times New Roman" w:eastAsia="SimSun" w:hAnsi="Times New Roman" w:cs="Times New Roman"/>
        </w:rPr>
        <w:t>TechnicianID</w:t>
      </w:r>
      <w:proofErr w:type="spellEnd"/>
      <w:r w:rsidRPr="009F7A78">
        <w:t xml:space="preserve">, </w:t>
      </w:r>
      <w:proofErr w:type="spellStart"/>
      <w:r w:rsidRPr="009F7A78">
        <w:rPr>
          <w:rStyle w:val="HTMLCode"/>
          <w:rFonts w:ascii="Times New Roman" w:eastAsia="SimSun" w:hAnsi="Times New Roman" w:cs="Times New Roman"/>
        </w:rPr>
        <w:t>MeterReadingID</w:t>
      </w:r>
      <w:proofErr w:type="spellEnd"/>
      <w:r w:rsidRPr="009F7A78">
        <w:t xml:space="preserve">, </w:t>
      </w:r>
      <w:proofErr w:type="spellStart"/>
      <w:r w:rsidRPr="009F7A78">
        <w:rPr>
          <w:rStyle w:val="HTMLCode"/>
          <w:rFonts w:ascii="Times New Roman" w:eastAsia="SimSun" w:hAnsi="Times New Roman" w:cs="Times New Roman"/>
        </w:rPr>
        <w:t>AssignmentDate</w:t>
      </w:r>
      <w:proofErr w:type="spellEnd"/>
      <w:r w:rsidRPr="009F7A78">
        <w:t xml:space="preserve">, </w:t>
      </w:r>
      <w:proofErr w:type="spellStart"/>
      <w:r w:rsidRPr="009F7A78">
        <w:rPr>
          <w:rStyle w:val="HTMLCode"/>
          <w:rFonts w:ascii="Times New Roman" w:eastAsia="SimSun" w:hAnsi="Times New Roman" w:cs="Times New Roman"/>
        </w:rPr>
        <w:t>AssignmentStatus</w:t>
      </w:r>
      <w:proofErr w:type="spellEnd"/>
    </w:p>
    <w:p w14:paraId="73BA2C21" w14:textId="77777777" w:rsidR="009F7A78" w:rsidRPr="009F7A78" w:rsidRDefault="009F7A78" w:rsidP="00C82C54">
      <w:pPr>
        <w:numPr>
          <w:ilvl w:val="0"/>
          <w:numId w:val="13"/>
        </w:numPr>
        <w:spacing w:before="100" w:beforeAutospacing="1" w:after="100" w:afterAutospacing="1"/>
        <w:jc w:val="left"/>
      </w:pPr>
      <w:r w:rsidRPr="009F7A78">
        <w:rPr>
          <w:rStyle w:val="Strong"/>
        </w:rPr>
        <w:t>Role</w:t>
      </w:r>
      <w:r w:rsidRPr="009F7A78">
        <w:t>: Tracks the assignments given to technicians, linking them to specific meter readings.</w:t>
      </w:r>
    </w:p>
    <w:p w14:paraId="483BD4A4" w14:textId="77777777" w:rsidR="009F7A78" w:rsidRPr="009F7A78" w:rsidRDefault="009F7A78" w:rsidP="00D7101A">
      <w:pPr>
        <w:pStyle w:val="Caption"/>
      </w:pPr>
      <w:bookmarkStart w:id="100" w:name="_Toc184293570"/>
      <w:r w:rsidRPr="009F7A78">
        <w:rPr>
          <w:rStyle w:val="Strong"/>
          <w:b w:val="0"/>
        </w:rPr>
        <w:t>Relationships</w:t>
      </w:r>
      <w:r w:rsidRPr="009F7A78">
        <w:t>:</w:t>
      </w:r>
      <w:bookmarkEnd w:id="100"/>
    </w:p>
    <w:p w14:paraId="3A596BB9" w14:textId="77777777" w:rsidR="009F7A78" w:rsidRPr="009F7A78" w:rsidRDefault="009F7A78" w:rsidP="00C82C54">
      <w:pPr>
        <w:numPr>
          <w:ilvl w:val="0"/>
          <w:numId w:val="14"/>
        </w:numPr>
        <w:spacing w:before="100" w:beforeAutospacing="1" w:after="100" w:afterAutospacing="1"/>
        <w:jc w:val="left"/>
      </w:pPr>
      <w:r w:rsidRPr="009F7A78">
        <w:rPr>
          <w:rStyle w:val="Strong"/>
        </w:rPr>
        <w:t>Customer-Meter</w:t>
      </w:r>
      <w:r w:rsidRPr="009F7A78">
        <w:t xml:space="preserve">: A customer owns one or more meters, and the meter is linked to a customer through the </w:t>
      </w:r>
      <w:r w:rsidRPr="009F7A78">
        <w:rPr>
          <w:rStyle w:val="HTMLCode"/>
          <w:rFonts w:ascii="Times New Roman" w:eastAsia="SimSun" w:hAnsi="Times New Roman" w:cs="Times New Roman"/>
        </w:rPr>
        <w:t>CustomerID</w:t>
      </w:r>
      <w:r w:rsidRPr="009F7A78">
        <w:t>.</w:t>
      </w:r>
    </w:p>
    <w:p w14:paraId="13867160" w14:textId="77777777" w:rsidR="009F7A78" w:rsidRPr="009F7A78" w:rsidRDefault="009F7A78" w:rsidP="00C82C54">
      <w:pPr>
        <w:numPr>
          <w:ilvl w:val="0"/>
          <w:numId w:val="14"/>
        </w:numPr>
        <w:spacing w:before="100" w:beforeAutospacing="1" w:after="100" w:afterAutospacing="1"/>
        <w:jc w:val="left"/>
      </w:pPr>
      <w:r w:rsidRPr="009F7A78">
        <w:rPr>
          <w:rStyle w:val="Strong"/>
        </w:rPr>
        <w:t>Meter-MeterReading</w:t>
      </w:r>
      <w:r w:rsidRPr="009F7A78">
        <w:t>: Each meter can have multiple readings, with each reading being associated with a specific meter.</w:t>
      </w:r>
    </w:p>
    <w:p w14:paraId="27B82932" w14:textId="77777777" w:rsidR="009F7A78" w:rsidRPr="009F7A78" w:rsidRDefault="009F7A78" w:rsidP="00C82C54">
      <w:pPr>
        <w:numPr>
          <w:ilvl w:val="0"/>
          <w:numId w:val="14"/>
        </w:numPr>
        <w:spacing w:before="100" w:beforeAutospacing="1" w:after="100" w:afterAutospacing="1"/>
        <w:jc w:val="left"/>
      </w:pPr>
      <w:r w:rsidRPr="009F7A78">
        <w:rPr>
          <w:rStyle w:val="Strong"/>
        </w:rPr>
        <w:lastRenderedPageBreak/>
        <w:t>MeterReading-</w:t>
      </w:r>
      <w:proofErr w:type="spellStart"/>
      <w:r w:rsidRPr="009F7A78">
        <w:rPr>
          <w:rStyle w:val="Strong"/>
        </w:rPr>
        <w:t>YOLOImageProcessing</w:t>
      </w:r>
      <w:proofErr w:type="spellEnd"/>
      <w:r w:rsidRPr="009F7A78">
        <w:t>: The image of the meter is processed using YOLO (for image analysis), and this process is linked to a meter reading.</w:t>
      </w:r>
    </w:p>
    <w:p w14:paraId="5F113B47" w14:textId="77777777" w:rsidR="009F7A78" w:rsidRPr="009F7A78" w:rsidRDefault="009F7A78" w:rsidP="00C82C54">
      <w:pPr>
        <w:numPr>
          <w:ilvl w:val="0"/>
          <w:numId w:val="14"/>
        </w:numPr>
        <w:spacing w:before="100" w:beforeAutospacing="1" w:after="100" w:afterAutospacing="1"/>
        <w:jc w:val="left"/>
      </w:pPr>
      <w:r w:rsidRPr="009F7A78">
        <w:rPr>
          <w:rStyle w:val="Strong"/>
        </w:rPr>
        <w:t>Technician-</w:t>
      </w:r>
      <w:proofErr w:type="spellStart"/>
      <w:r w:rsidRPr="009F7A78">
        <w:rPr>
          <w:rStyle w:val="Strong"/>
        </w:rPr>
        <w:t>TechnicianAssignment</w:t>
      </w:r>
      <w:proofErr w:type="spellEnd"/>
      <w:r w:rsidRPr="009F7A78">
        <w:t xml:space="preserve">: Technicians are assigned to meter readings, and each assignment is tracked with an </w:t>
      </w:r>
      <w:proofErr w:type="spellStart"/>
      <w:r w:rsidRPr="009F7A78">
        <w:rPr>
          <w:rStyle w:val="HTMLCode"/>
          <w:rFonts w:ascii="Times New Roman" w:eastAsia="SimSun" w:hAnsi="Times New Roman" w:cs="Times New Roman"/>
        </w:rPr>
        <w:t>AssignmentID</w:t>
      </w:r>
      <w:proofErr w:type="spellEnd"/>
      <w:r w:rsidRPr="009F7A78">
        <w:t>.</w:t>
      </w:r>
    </w:p>
    <w:p w14:paraId="331C0403" w14:textId="77777777" w:rsidR="009F7A78" w:rsidRPr="009F7A78" w:rsidRDefault="009F7A78" w:rsidP="00C82C54">
      <w:pPr>
        <w:numPr>
          <w:ilvl w:val="0"/>
          <w:numId w:val="14"/>
        </w:numPr>
        <w:spacing w:before="100" w:beforeAutospacing="1" w:after="100" w:afterAutospacing="1"/>
        <w:jc w:val="left"/>
      </w:pPr>
      <w:proofErr w:type="spellStart"/>
      <w:r w:rsidRPr="009F7A78">
        <w:rPr>
          <w:rStyle w:val="Strong"/>
        </w:rPr>
        <w:t>BillingCalculation</w:t>
      </w:r>
      <w:proofErr w:type="spellEnd"/>
      <w:r w:rsidRPr="009F7A78">
        <w:rPr>
          <w:rStyle w:val="Strong"/>
        </w:rPr>
        <w:t>-Bill</w:t>
      </w:r>
      <w:r w:rsidRPr="009F7A78">
        <w:t>: A billing calculation is associated with a bill, which is linked to a customer and their meter readings.</w:t>
      </w:r>
    </w:p>
    <w:p w14:paraId="54D2AC2C" w14:textId="77777777" w:rsidR="009F7A78" w:rsidRPr="009F7A78" w:rsidRDefault="009F7A78" w:rsidP="00D7101A">
      <w:pPr>
        <w:pStyle w:val="Caption"/>
      </w:pPr>
      <w:bookmarkStart w:id="101" w:name="_Toc184293571"/>
      <w:r w:rsidRPr="009F7A78">
        <w:rPr>
          <w:rStyle w:val="Strong"/>
          <w:b w:val="0"/>
        </w:rPr>
        <w:t>Summary</w:t>
      </w:r>
      <w:r w:rsidRPr="009F7A78">
        <w:t>:</w:t>
      </w:r>
      <w:bookmarkEnd w:id="101"/>
    </w:p>
    <w:p w14:paraId="3123FFF5" w14:textId="77777777" w:rsidR="009F7A78" w:rsidRPr="009F7A78" w:rsidRDefault="009F7A78" w:rsidP="00C82C54">
      <w:pPr>
        <w:numPr>
          <w:ilvl w:val="0"/>
          <w:numId w:val="15"/>
        </w:numPr>
        <w:spacing w:before="100" w:beforeAutospacing="1" w:after="100" w:afterAutospacing="1"/>
        <w:jc w:val="left"/>
      </w:pPr>
      <w:r w:rsidRPr="009F7A78">
        <w:t xml:space="preserve">The </w:t>
      </w:r>
      <w:proofErr w:type="spellStart"/>
      <w:r w:rsidRPr="009F7A78">
        <w:rPr>
          <w:rStyle w:val="Strong"/>
        </w:rPr>
        <w:t>SystemAdministrator</w:t>
      </w:r>
      <w:proofErr w:type="spellEnd"/>
      <w:r w:rsidRPr="009F7A78">
        <w:t xml:space="preserve"> manages system operations, billing, and user permissions.</w:t>
      </w:r>
    </w:p>
    <w:p w14:paraId="4D1F2A07" w14:textId="77777777" w:rsidR="009F7A78" w:rsidRPr="009F7A78" w:rsidRDefault="009F7A78" w:rsidP="00C82C54">
      <w:pPr>
        <w:numPr>
          <w:ilvl w:val="0"/>
          <w:numId w:val="15"/>
        </w:numPr>
        <w:spacing w:before="100" w:beforeAutospacing="1" w:after="100" w:afterAutospacing="1"/>
        <w:jc w:val="left"/>
      </w:pPr>
      <w:r w:rsidRPr="009F7A78">
        <w:rPr>
          <w:rStyle w:val="Strong"/>
        </w:rPr>
        <w:t>Customer</w:t>
      </w:r>
      <w:r w:rsidRPr="009F7A78">
        <w:t xml:space="preserve"> details are stored along with their </w:t>
      </w:r>
      <w:r w:rsidRPr="009F7A78">
        <w:rPr>
          <w:rStyle w:val="Strong"/>
        </w:rPr>
        <w:t>Meter</w:t>
      </w:r>
      <w:r w:rsidRPr="009F7A78">
        <w:t xml:space="preserve"> information, and readings are taken regularly.</w:t>
      </w:r>
    </w:p>
    <w:p w14:paraId="3F9C2815" w14:textId="77777777" w:rsidR="009F7A78" w:rsidRPr="009F7A78" w:rsidRDefault="009F7A78" w:rsidP="00C82C54">
      <w:pPr>
        <w:numPr>
          <w:ilvl w:val="0"/>
          <w:numId w:val="15"/>
        </w:numPr>
        <w:spacing w:before="100" w:beforeAutospacing="1" w:after="100" w:afterAutospacing="1"/>
        <w:jc w:val="left"/>
      </w:pPr>
      <w:proofErr w:type="spellStart"/>
      <w:r w:rsidRPr="009F7A78">
        <w:rPr>
          <w:rStyle w:val="Strong"/>
        </w:rPr>
        <w:t>BillingCalculation</w:t>
      </w:r>
      <w:proofErr w:type="spellEnd"/>
      <w:r w:rsidRPr="009F7A78">
        <w:t xml:space="preserve"> generates the bill based on the readings and associated costs, taxes, and consumption.</w:t>
      </w:r>
    </w:p>
    <w:p w14:paraId="64BA89CA" w14:textId="77777777" w:rsidR="009F7A78" w:rsidRPr="009F7A78" w:rsidRDefault="009F7A78" w:rsidP="00D7101A">
      <w:pPr>
        <w:spacing w:before="100" w:beforeAutospacing="1" w:after="100" w:afterAutospacing="1"/>
        <w:rPr>
          <w:b/>
        </w:rPr>
      </w:pPr>
    </w:p>
    <w:p w14:paraId="6344F441" w14:textId="64CAAA01" w:rsidR="009F7A78" w:rsidRPr="009F7A78" w:rsidRDefault="009A7FA7" w:rsidP="00D7101A">
      <w:pPr>
        <w:pStyle w:val="Heading3"/>
      </w:pPr>
      <w:bookmarkStart w:id="102" w:name="_Toc183908084"/>
      <w:bookmarkStart w:id="103" w:name="_Toc184293572"/>
      <w:bookmarkStart w:id="104" w:name="_Toc186538054"/>
      <w:r w:rsidRPr="009F7A78">
        <w:lastRenderedPageBreak/>
        <w:t>Flowchart diagram</w:t>
      </w:r>
      <w:r w:rsidR="009F7A78" w:rsidRPr="009F7A78">
        <w:t>:</w:t>
      </w:r>
      <w:bookmarkEnd w:id="102"/>
      <w:bookmarkEnd w:id="103"/>
      <w:bookmarkEnd w:id="104"/>
    </w:p>
    <w:p w14:paraId="675B54B3" w14:textId="195BF603" w:rsidR="009F7A78" w:rsidRPr="009F7A78" w:rsidRDefault="008464BA" w:rsidP="00D7101A">
      <w:pPr>
        <w:jc w:val="center"/>
      </w:pPr>
      <w:r w:rsidRPr="009F7A78">
        <w:object w:dxaOrig="6162" w:dyaOrig="13437" w14:anchorId="77833EB5">
          <v:rect id="rectole0000000004" o:spid="_x0000_i1038" style="width:308.25pt;height:606.75pt" o:ole="" o:preferrelative="t" stroked="f">
            <v:imagedata r:id="rId15" o:title=""/>
          </v:rect>
          <o:OLEObject Type="Embed" ProgID="StaticMetafile" ShapeID="rectole0000000004" DrawAspect="Content" ObjectID="_1797150787" r:id="rId16"/>
        </w:object>
      </w:r>
    </w:p>
    <w:p w14:paraId="2198441C" w14:textId="06D4724B" w:rsidR="009F7A78" w:rsidRPr="008464BA" w:rsidRDefault="008464BA" w:rsidP="00D7101A">
      <w:pPr>
        <w:pStyle w:val="Caption"/>
        <w:jc w:val="center"/>
        <w:rPr>
          <w:b/>
          <w:bCs w:val="0"/>
        </w:rPr>
      </w:pPr>
      <w:bookmarkStart w:id="105" w:name="_Toc184395984"/>
      <w:r w:rsidRPr="008464BA">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3</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4</w:t>
      </w:r>
      <w:r w:rsidR="00DB4C63">
        <w:rPr>
          <w:b/>
          <w:bCs w:val="0"/>
        </w:rPr>
        <w:fldChar w:fldCharType="end"/>
      </w:r>
      <w:r w:rsidRPr="008464BA">
        <w:rPr>
          <w:b/>
          <w:bCs w:val="0"/>
        </w:rPr>
        <w:t xml:space="preserve">  Flowchart Diagram</w:t>
      </w:r>
      <w:bookmarkEnd w:id="105"/>
    </w:p>
    <w:p w14:paraId="69799932" w14:textId="77777777" w:rsidR="009F7A78" w:rsidRPr="009F7A78" w:rsidRDefault="009F7A78" w:rsidP="00D7101A">
      <w:pPr>
        <w:spacing w:before="100" w:beforeAutospacing="1" w:after="100" w:afterAutospacing="1"/>
        <w:rPr>
          <w:b/>
        </w:rPr>
      </w:pPr>
    </w:p>
    <w:p w14:paraId="78F707C0" w14:textId="77777777" w:rsidR="009F7A78" w:rsidRPr="009F7A78" w:rsidRDefault="009F7A78" w:rsidP="00D7101A">
      <w:pPr>
        <w:spacing w:before="100" w:beforeAutospacing="1" w:after="100" w:afterAutospacing="1"/>
        <w:rPr>
          <w:b/>
        </w:rPr>
      </w:pPr>
    </w:p>
    <w:p w14:paraId="37F142DE" w14:textId="77777777" w:rsidR="009F7A78" w:rsidRPr="009F7A78" w:rsidRDefault="009F7A78" w:rsidP="00D7101A">
      <w:pPr>
        <w:pStyle w:val="NormalWeb"/>
        <w:spacing w:line="360" w:lineRule="auto"/>
        <w:rPr>
          <w:lang w:val="en-PK" w:eastAsia="en-PK"/>
        </w:rPr>
      </w:pPr>
      <w:r w:rsidRPr="009F7A78">
        <w:t xml:space="preserve">The flowchart illustrates the process of an </w:t>
      </w:r>
      <w:r w:rsidRPr="009F7A78">
        <w:rPr>
          <w:rStyle w:val="Strong"/>
        </w:rPr>
        <w:t>AI-based electric meter reader system</w:t>
      </w:r>
      <w:r w:rsidRPr="009F7A78">
        <w:t xml:space="preserve"> that provides different functionalities for </w:t>
      </w:r>
      <w:r w:rsidRPr="009F7A78">
        <w:rPr>
          <w:rStyle w:val="Strong"/>
        </w:rPr>
        <w:t>guests, consumers, and administrators (admins)</w:t>
      </w:r>
      <w:r w:rsidRPr="009F7A78">
        <w:t>.</w:t>
      </w:r>
    </w:p>
    <w:p w14:paraId="3D9F0AB3" w14:textId="77777777" w:rsidR="009F7A78" w:rsidRPr="009F7A78" w:rsidRDefault="009F7A78" w:rsidP="00D7101A">
      <w:pPr>
        <w:pStyle w:val="Heading3"/>
        <w:rPr>
          <w:rFonts w:cs="Times New Roman"/>
        </w:rPr>
      </w:pPr>
      <w:bookmarkStart w:id="106" w:name="_Toc184293573"/>
      <w:bookmarkStart w:id="107" w:name="_Toc186538055"/>
      <w:r w:rsidRPr="009F7A78">
        <w:rPr>
          <w:rFonts w:cs="Times New Roman"/>
        </w:rPr>
        <w:t>Actors:</w:t>
      </w:r>
      <w:bookmarkEnd w:id="106"/>
      <w:bookmarkEnd w:id="107"/>
    </w:p>
    <w:p w14:paraId="196A5CE1" w14:textId="77777777" w:rsidR="009F7A78" w:rsidRPr="009F7A78" w:rsidRDefault="009F7A78" w:rsidP="00C82C54">
      <w:pPr>
        <w:numPr>
          <w:ilvl w:val="0"/>
          <w:numId w:val="16"/>
        </w:numPr>
        <w:spacing w:before="100" w:beforeAutospacing="1" w:after="100" w:afterAutospacing="1"/>
        <w:jc w:val="left"/>
      </w:pPr>
      <w:r w:rsidRPr="009F7A78">
        <w:rPr>
          <w:rStyle w:val="Strong"/>
        </w:rPr>
        <w:t>Guest</w:t>
      </w:r>
      <w:r w:rsidRPr="009F7A78">
        <w:t>: Can view the meter reading but does not have the ability to upload images or interact with billing.</w:t>
      </w:r>
    </w:p>
    <w:p w14:paraId="2079F423" w14:textId="77777777" w:rsidR="009F7A78" w:rsidRPr="009F7A78" w:rsidRDefault="009F7A78" w:rsidP="00C82C54">
      <w:pPr>
        <w:numPr>
          <w:ilvl w:val="0"/>
          <w:numId w:val="16"/>
        </w:numPr>
        <w:spacing w:before="100" w:beforeAutospacing="1" w:after="100" w:afterAutospacing="1"/>
        <w:jc w:val="left"/>
      </w:pPr>
      <w:r w:rsidRPr="009F7A78">
        <w:rPr>
          <w:rStyle w:val="Strong"/>
        </w:rPr>
        <w:t>Consumer</w:t>
      </w:r>
      <w:r w:rsidRPr="009F7A78">
        <w:t>: A regular user who uploads meter images, views meter readings, and receives bill calculations based on the readings.</w:t>
      </w:r>
    </w:p>
    <w:p w14:paraId="0197B8BD" w14:textId="77777777" w:rsidR="009F7A78" w:rsidRPr="009F7A78" w:rsidRDefault="009F7A78" w:rsidP="00C82C54">
      <w:pPr>
        <w:numPr>
          <w:ilvl w:val="0"/>
          <w:numId w:val="16"/>
        </w:numPr>
        <w:spacing w:before="100" w:beforeAutospacing="1" w:after="100" w:afterAutospacing="1"/>
        <w:jc w:val="left"/>
      </w:pPr>
      <w:r w:rsidRPr="009F7A78">
        <w:rPr>
          <w:rStyle w:val="Strong"/>
        </w:rPr>
        <w:t>Admin</w:t>
      </w:r>
      <w:r w:rsidRPr="009F7A78">
        <w:t>: The system administrator who has access to manage users and view system reports.</w:t>
      </w:r>
    </w:p>
    <w:p w14:paraId="3496CBDB" w14:textId="77777777" w:rsidR="009F7A78" w:rsidRPr="009F7A78" w:rsidRDefault="009F7A78" w:rsidP="00D7101A">
      <w:pPr>
        <w:pStyle w:val="Heading3"/>
        <w:rPr>
          <w:rFonts w:cs="Times New Roman"/>
        </w:rPr>
      </w:pPr>
      <w:bookmarkStart w:id="108" w:name="_Toc184293574"/>
      <w:bookmarkStart w:id="109" w:name="_Toc186538056"/>
      <w:r w:rsidRPr="009F7A78">
        <w:rPr>
          <w:rFonts w:cs="Times New Roman"/>
        </w:rPr>
        <w:t>Process Overview:</w:t>
      </w:r>
      <w:bookmarkEnd w:id="108"/>
      <w:bookmarkEnd w:id="109"/>
    </w:p>
    <w:p w14:paraId="181755F2" w14:textId="77777777" w:rsidR="009F7A78" w:rsidRPr="009F7A78" w:rsidRDefault="009F7A78" w:rsidP="00C82C54">
      <w:pPr>
        <w:pStyle w:val="NormalWeb"/>
        <w:numPr>
          <w:ilvl w:val="0"/>
          <w:numId w:val="17"/>
        </w:numPr>
        <w:spacing w:line="360" w:lineRule="auto"/>
      </w:pPr>
      <w:r w:rsidRPr="009F7A78">
        <w:rPr>
          <w:rStyle w:val="Strong"/>
        </w:rPr>
        <w:t>User Selection</w:t>
      </w:r>
      <w:r w:rsidRPr="009F7A78">
        <w:t>:</w:t>
      </w:r>
    </w:p>
    <w:p w14:paraId="5248EB88" w14:textId="77777777" w:rsidR="009F7A78" w:rsidRPr="009F7A78" w:rsidRDefault="009F7A78" w:rsidP="00C82C54">
      <w:pPr>
        <w:numPr>
          <w:ilvl w:val="1"/>
          <w:numId w:val="17"/>
        </w:numPr>
        <w:spacing w:before="100" w:beforeAutospacing="1" w:after="100" w:afterAutospacing="1"/>
        <w:jc w:val="left"/>
      </w:pPr>
      <w:r w:rsidRPr="009F7A78">
        <w:t>The process starts by determining the role of the user (Guest, Consumer, Admin).</w:t>
      </w:r>
    </w:p>
    <w:p w14:paraId="5280B4F5" w14:textId="77777777" w:rsidR="009F7A78" w:rsidRPr="009F7A78" w:rsidRDefault="009F7A78" w:rsidP="00C82C54">
      <w:pPr>
        <w:pStyle w:val="NormalWeb"/>
        <w:numPr>
          <w:ilvl w:val="0"/>
          <w:numId w:val="17"/>
        </w:numPr>
        <w:spacing w:line="360" w:lineRule="auto"/>
      </w:pPr>
      <w:r w:rsidRPr="009F7A78">
        <w:rPr>
          <w:rStyle w:val="Strong"/>
        </w:rPr>
        <w:t>Guest</w:t>
      </w:r>
      <w:r w:rsidRPr="009F7A78">
        <w:t>:</w:t>
      </w:r>
    </w:p>
    <w:p w14:paraId="2EAAF66B" w14:textId="77777777" w:rsidR="009F7A78" w:rsidRPr="009F7A78" w:rsidRDefault="009F7A78" w:rsidP="00C82C54">
      <w:pPr>
        <w:numPr>
          <w:ilvl w:val="1"/>
          <w:numId w:val="17"/>
        </w:numPr>
        <w:spacing w:before="100" w:beforeAutospacing="1" w:after="100" w:afterAutospacing="1"/>
        <w:jc w:val="left"/>
      </w:pPr>
      <w:r w:rsidRPr="009F7A78">
        <w:t xml:space="preserve">If the user is a </w:t>
      </w:r>
      <w:r w:rsidRPr="009F7A78">
        <w:rPr>
          <w:rStyle w:val="Strong"/>
        </w:rPr>
        <w:t>Guest</w:t>
      </w:r>
      <w:r w:rsidRPr="009F7A78">
        <w:t>, they can only view the meter reading without interacting further.</w:t>
      </w:r>
    </w:p>
    <w:p w14:paraId="6FBC316C" w14:textId="77777777" w:rsidR="009F7A78" w:rsidRPr="009F7A78" w:rsidRDefault="009F7A78" w:rsidP="00C82C54">
      <w:pPr>
        <w:pStyle w:val="NormalWeb"/>
        <w:numPr>
          <w:ilvl w:val="0"/>
          <w:numId w:val="17"/>
        </w:numPr>
        <w:spacing w:line="360" w:lineRule="auto"/>
      </w:pPr>
      <w:r w:rsidRPr="009F7A78">
        <w:rPr>
          <w:rStyle w:val="Strong"/>
        </w:rPr>
        <w:t>Consumer</w:t>
      </w:r>
      <w:r w:rsidRPr="009F7A78">
        <w:t>:</w:t>
      </w:r>
    </w:p>
    <w:p w14:paraId="21C0F22C" w14:textId="77777777" w:rsidR="009F7A78" w:rsidRPr="009F7A78" w:rsidRDefault="009F7A78" w:rsidP="00C82C54">
      <w:pPr>
        <w:numPr>
          <w:ilvl w:val="1"/>
          <w:numId w:val="17"/>
        </w:numPr>
        <w:spacing w:before="100" w:beforeAutospacing="1" w:after="100" w:afterAutospacing="1"/>
        <w:jc w:val="left"/>
      </w:pPr>
      <w:r w:rsidRPr="009F7A78">
        <w:t xml:space="preserve">If the user is a </w:t>
      </w:r>
      <w:r w:rsidRPr="009F7A78">
        <w:rPr>
          <w:rStyle w:val="Strong"/>
        </w:rPr>
        <w:t>Consumer</w:t>
      </w:r>
      <w:r w:rsidRPr="009F7A78">
        <w:t>, they follow these steps:</w:t>
      </w:r>
    </w:p>
    <w:p w14:paraId="0217583B" w14:textId="77777777" w:rsidR="009F7A78" w:rsidRPr="009F7A78" w:rsidRDefault="009F7A78" w:rsidP="00C82C54">
      <w:pPr>
        <w:numPr>
          <w:ilvl w:val="2"/>
          <w:numId w:val="17"/>
        </w:numPr>
        <w:spacing w:before="100" w:beforeAutospacing="1" w:after="100" w:afterAutospacing="1"/>
        <w:jc w:val="left"/>
      </w:pPr>
      <w:r w:rsidRPr="009F7A78">
        <w:rPr>
          <w:rStyle w:val="Strong"/>
        </w:rPr>
        <w:t>Upload Image</w:t>
      </w:r>
      <w:r w:rsidRPr="009F7A78">
        <w:t>: The consumer uploads an image of their electric meter.</w:t>
      </w:r>
    </w:p>
    <w:p w14:paraId="54A08588" w14:textId="77777777" w:rsidR="009F7A78" w:rsidRPr="009F7A78" w:rsidRDefault="009F7A78" w:rsidP="00C82C54">
      <w:pPr>
        <w:numPr>
          <w:ilvl w:val="2"/>
          <w:numId w:val="17"/>
        </w:numPr>
        <w:spacing w:before="100" w:beforeAutospacing="1" w:after="100" w:afterAutospacing="1"/>
        <w:jc w:val="left"/>
      </w:pPr>
      <w:r w:rsidRPr="009F7A78">
        <w:rPr>
          <w:rStyle w:val="Strong"/>
        </w:rPr>
        <w:t>Process Image</w:t>
      </w:r>
      <w:r w:rsidRPr="009F7A78">
        <w:t>: The system processes the uploaded image using AI to extract the meter reading.</w:t>
      </w:r>
    </w:p>
    <w:p w14:paraId="2D2F91CB" w14:textId="77777777" w:rsidR="009F7A78" w:rsidRPr="009F7A78" w:rsidRDefault="009F7A78" w:rsidP="00C82C54">
      <w:pPr>
        <w:numPr>
          <w:ilvl w:val="2"/>
          <w:numId w:val="17"/>
        </w:numPr>
        <w:spacing w:before="100" w:beforeAutospacing="1" w:after="100" w:afterAutospacing="1"/>
        <w:jc w:val="left"/>
      </w:pPr>
      <w:r w:rsidRPr="009F7A78">
        <w:rPr>
          <w:rStyle w:val="Strong"/>
        </w:rPr>
        <w:t>Extract Meter Reading</w:t>
      </w:r>
      <w:r w:rsidRPr="009F7A78">
        <w:t>: AI reads the meter from the image.</w:t>
      </w:r>
    </w:p>
    <w:p w14:paraId="14F8EBFF" w14:textId="77777777" w:rsidR="009F7A78" w:rsidRPr="009F7A78" w:rsidRDefault="009F7A78" w:rsidP="00C82C54">
      <w:pPr>
        <w:numPr>
          <w:ilvl w:val="2"/>
          <w:numId w:val="17"/>
        </w:numPr>
        <w:spacing w:before="100" w:beforeAutospacing="1" w:after="100" w:afterAutospacing="1"/>
        <w:jc w:val="left"/>
      </w:pPr>
      <w:r w:rsidRPr="009F7A78">
        <w:rPr>
          <w:rStyle w:val="Strong"/>
        </w:rPr>
        <w:t>Validate Reading</w:t>
      </w:r>
      <w:r w:rsidRPr="009F7A78">
        <w:t>:</w:t>
      </w:r>
    </w:p>
    <w:p w14:paraId="2C82418C" w14:textId="77777777" w:rsidR="009F7A78" w:rsidRPr="009F7A78" w:rsidRDefault="009F7A78" w:rsidP="00C82C54">
      <w:pPr>
        <w:numPr>
          <w:ilvl w:val="3"/>
          <w:numId w:val="17"/>
        </w:numPr>
        <w:spacing w:before="100" w:beforeAutospacing="1" w:after="100" w:afterAutospacing="1"/>
        <w:jc w:val="left"/>
      </w:pPr>
      <w:r w:rsidRPr="009F7A78">
        <w:t xml:space="preserve">If the reading is valid, the process continues to </w:t>
      </w:r>
      <w:r w:rsidRPr="009F7A78">
        <w:rPr>
          <w:rStyle w:val="Strong"/>
        </w:rPr>
        <w:t>Calculate Bill</w:t>
      </w:r>
      <w:r w:rsidRPr="009F7A78">
        <w:t>.</w:t>
      </w:r>
    </w:p>
    <w:p w14:paraId="1C195C45" w14:textId="77777777" w:rsidR="009F7A78" w:rsidRPr="009F7A78" w:rsidRDefault="009F7A78" w:rsidP="00C82C54">
      <w:pPr>
        <w:numPr>
          <w:ilvl w:val="3"/>
          <w:numId w:val="17"/>
        </w:numPr>
        <w:spacing w:before="100" w:beforeAutospacing="1" w:after="100" w:afterAutospacing="1"/>
        <w:jc w:val="left"/>
      </w:pPr>
      <w:r w:rsidRPr="009F7A78">
        <w:t xml:space="preserve">If the reading is invalid, the consumer is notified with an </w:t>
      </w:r>
      <w:r w:rsidRPr="009F7A78">
        <w:rPr>
          <w:rStyle w:val="Strong"/>
        </w:rPr>
        <w:t>Error Notification</w:t>
      </w:r>
      <w:r w:rsidRPr="009F7A78">
        <w:t>.</w:t>
      </w:r>
    </w:p>
    <w:p w14:paraId="13F596B0" w14:textId="77777777" w:rsidR="009F7A78" w:rsidRPr="009F7A78" w:rsidRDefault="009F7A78" w:rsidP="00C82C54">
      <w:pPr>
        <w:numPr>
          <w:ilvl w:val="2"/>
          <w:numId w:val="17"/>
        </w:numPr>
        <w:spacing w:before="100" w:beforeAutospacing="1" w:after="100" w:afterAutospacing="1"/>
        <w:jc w:val="left"/>
      </w:pPr>
      <w:r w:rsidRPr="009F7A78">
        <w:rPr>
          <w:rStyle w:val="Strong"/>
        </w:rPr>
        <w:lastRenderedPageBreak/>
        <w:t>Calculate Bill</w:t>
      </w:r>
      <w:r w:rsidRPr="009F7A78">
        <w:t>: The system calculates the electricity bill based on the validated reading.</w:t>
      </w:r>
    </w:p>
    <w:p w14:paraId="4FA2ACB0" w14:textId="77777777" w:rsidR="009F7A78" w:rsidRPr="009F7A78" w:rsidRDefault="009F7A78" w:rsidP="00C82C54">
      <w:pPr>
        <w:numPr>
          <w:ilvl w:val="2"/>
          <w:numId w:val="17"/>
        </w:numPr>
        <w:spacing w:before="100" w:beforeAutospacing="1" w:after="100" w:afterAutospacing="1"/>
        <w:jc w:val="left"/>
      </w:pPr>
      <w:r w:rsidRPr="009F7A78">
        <w:rPr>
          <w:rStyle w:val="Strong"/>
        </w:rPr>
        <w:t>Display Bill</w:t>
      </w:r>
      <w:r w:rsidRPr="009F7A78">
        <w:t>: The bill is displayed to the consumer, marking the completion of the process.</w:t>
      </w:r>
    </w:p>
    <w:p w14:paraId="2EC7B21B" w14:textId="77777777" w:rsidR="009F7A78" w:rsidRPr="009F7A78" w:rsidRDefault="009F7A78" w:rsidP="00C82C54">
      <w:pPr>
        <w:pStyle w:val="NormalWeb"/>
        <w:numPr>
          <w:ilvl w:val="0"/>
          <w:numId w:val="17"/>
        </w:numPr>
        <w:spacing w:line="360" w:lineRule="auto"/>
      </w:pPr>
      <w:r w:rsidRPr="009F7A78">
        <w:rPr>
          <w:rStyle w:val="Strong"/>
        </w:rPr>
        <w:t>Admin</w:t>
      </w:r>
      <w:r w:rsidRPr="009F7A78">
        <w:t>:</w:t>
      </w:r>
    </w:p>
    <w:p w14:paraId="3E088B4D" w14:textId="77777777" w:rsidR="009F7A78" w:rsidRPr="009F7A78" w:rsidRDefault="009F7A78" w:rsidP="00C82C54">
      <w:pPr>
        <w:numPr>
          <w:ilvl w:val="1"/>
          <w:numId w:val="17"/>
        </w:numPr>
        <w:spacing w:before="100" w:beforeAutospacing="1" w:after="100" w:afterAutospacing="1"/>
        <w:jc w:val="left"/>
      </w:pPr>
      <w:r w:rsidRPr="009F7A78">
        <w:t xml:space="preserve">If the user is an </w:t>
      </w:r>
      <w:r w:rsidRPr="009F7A78">
        <w:rPr>
          <w:rStyle w:val="Strong"/>
        </w:rPr>
        <w:t>Admin</w:t>
      </w:r>
      <w:r w:rsidRPr="009F7A78">
        <w:t xml:space="preserve">, they are directed to the </w:t>
      </w:r>
      <w:r w:rsidRPr="009F7A78">
        <w:rPr>
          <w:rStyle w:val="Strong"/>
        </w:rPr>
        <w:t>Admin Dashboard</w:t>
      </w:r>
      <w:r w:rsidRPr="009F7A78">
        <w:t>, where they can:</w:t>
      </w:r>
    </w:p>
    <w:p w14:paraId="68D4EC7A" w14:textId="77777777" w:rsidR="009F7A78" w:rsidRPr="009F7A78" w:rsidRDefault="009F7A78" w:rsidP="00C82C54">
      <w:pPr>
        <w:numPr>
          <w:ilvl w:val="2"/>
          <w:numId w:val="17"/>
        </w:numPr>
        <w:spacing w:before="100" w:beforeAutospacing="1" w:after="100" w:afterAutospacing="1"/>
        <w:jc w:val="left"/>
      </w:pPr>
      <w:r w:rsidRPr="009F7A78">
        <w:rPr>
          <w:rStyle w:val="Strong"/>
        </w:rPr>
        <w:t>Manage Users</w:t>
      </w:r>
      <w:r w:rsidRPr="009F7A78">
        <w:t>: The admin can add, remove, or manage users.</w:t>
      </w:r>
    </w:p>
    <w:p w14:paraId="4B80E68D" w14:textId="77777777" w:rsidR="009F7A78" w:rsidRPr="009F7A78" w:rsidRDefault="009F7A78" w:rsidP="00C82C54">
      <w:pPr>
        <w:numPr>
          <w:ilvl w:val="2"/>
          <w:numId w:val="17"/>
        </w:numPr>
        <w:spacing w:before="100" w:beforeAutospacing="1" w:after="100" w:afterAutospacing="1"/>
        <w:jc w:val="left"/>
      </w:pPr>
      <w:r w:rsidRPr="009F7A78">
        <w:rPr>
          <w:rStyle w:val="Strong"/>
        </w:rPr>
        <w:t>View Reports</w:t>
      </w:r>
      <w:r w:rsidRPr="009F7A78">
        <w:t>: The admin can view various system reports, such as user activity, meter readings, or billing data.</w:t>
      </w:r>
    </w:p>
    <w:p w14:paraId="2B198E15" w14:textId="77777777" w:rsidR="009F7A78" w:rsidRPr="009F7A78" w:rsidRDefault="009F7A78" w:rsidP="00D7101A">
      <w:pPr>
        <w:pStyle w:val="Heading3"/>
      </w:pPr>
      <w:bookmarkStart w:id="110" w:name="_Toc184293575"/>
      <w:bookmarkStart w:id="111" w:name="_Toc186538057"/>
      <w:r w:rsidRPr="009F7A78">
        <w:t>Key Workflow Points:</w:t>
      </w:r>
      <w:bookmarkEnd w:id="110"/>
      <w:bookmarkEnd w:id="111"/>
    </w:p>
    <w:p w14:paraId="0E6C93D3" w14:textId="77777777" w:rsidR="009F7A78" w:rsidRPr="009F7A78" w:rsidRDefault="009F7A78" w:rsidP="00C82C54">
      <w:pPr>
        <w:numPr>
          <w:ilvl w:val="0"/>
          <w:numId w:val="18"/>
        </w:numPr>
        <w:spacing w:before="100" w:beforeAutospacing="1" w:after="100" w:afterAutospacing="1"/>
        <w:jc w:val="left"/>
      </w:pPr>
      <w:r w:rsidRPr="009F7A78">
        <w:rPr>
          <w:rStyle w:val="Strong"/>
        </w:rPr>
        <w:t>Consumers</w:t>
      </w:r>
      <w:r w:rsidRPr="009F7A78">
        <w:t xml:space="preserve"> are the primary actors in terms of interacting with the AI system, where the central process involves uploading and processing images of electric meters to calculate electricity usage and billing.</w:t>
      </w:r>
    </w:p>
    <w:p w14:paraId="766FB11C" w14:textId="77777777" w:rsidR="009F7A78" w:rsidRPr="009F7A78" w:rsidRDefault="009F7A78" w:rsidP="00C82C54">
      <w:pPr>
        <w:numPr>
          <w:ilvl w:val="0"/>
          <w:numId w:val="18"/>
        </w:numPr>
        <w:spacing w:before="100" w:beforeAutospacing="1" w:after="100" w:afterAutospacing="1"/>
        <w:jc w:val="left"/>
      </w:pPr>
      <w:r w:rsidRPr="009F7A78">
        <w:rPr>
          <w:rStyle w:val="Strong"/>
        </w:rPr>
        <w:t>Guests</w:t>
      </w:r>
      <w:r w:rsidRPr="009F7A78">
        <w:t xml:space="preserve"> have limited access and only view readings, while </w:t>
      </w:r>
      <w:r w:rsidRPr="009F7A78">
        <w:rPr>
          <w:rStyle w:val="Strong"/>
        </w:rPr>
        <w:t>admins</w:t>
      </w:r>
      <w:r w:rsidRPr="009F7A78">
        <w:t xml:space="preserve"> have system-level control for managing users and overseeing the reports and data.</w:t>
      </w:r>
    </w:p>
    <w:p w14:paraId="35EA6680" w14:textId="77777777" w:rsidR="009F7A78" w:rsidRPr="009F7A78" w:rsidRDefault="009F7A78" w:rsidP="00D7101A">
      <w:pPr>
        <w:pStyle w:val="NormalWeb"/>
        <w:spacing w:line="360" w:lineRule="auto"/>
      </w:pPr>
      <w:r w:rsidRPr="009F7A78">
        <w:t>This system enhances efficiency by automating the meter reading process using AI, reducing the manual effort involved in meter reading and billing, and offering real-time data to both consumers and admins.</w:t>
      </w:r>
    </w:p>
    <w:p w14:paraId="7C6B028E" w14:textId="77777777" w:rsidR="009F7A78" w:rsidRPr="009F7A78" w:rsidRDefault="009F7A78" w:rsidP="00D7101A">
      <w:pPr>
        <w:spacing w:before="100" w:beforeAutospacing="1" w:after="100" w:afterAutospacing="1"/>
        <w:rPr>
          <w:b/>
        </w:rPr>
      </w:pPr>
    </w:p>
    <w:p w14:paraId="304DFB6C" w14:textId="77777777" w:rsidR="009F7A78" w:rsidRPr="009F7A78" w:rsidRDefault="009F7A78" w:rsidP="00D7101A">
      <w:pPr>
        <w:pStyle w:val="Heading3"/>
      </w:pPr>
      <w:bookmarkStart w:id="112" w:name="_Toc184293576"/>
      <w:bookmarkStart w:id="113" w:name="_Toc186538058"/>
      <w:r w:rsidRPr="009F7A78">
        <w:lastRenderedPageBreak/>
        <w:t>System Architecture diagram:</w:t>
      </w:r>
      <w:bookmarkEnd w:id="112"/>
      <w:bookmarkEnd w:id="113"/>
    </w:p>
    <w:p w14:paraId="3AB31F33" w14:textId="77777777" w:rsidR="009F7A78" w:rsidRPr="009F7A78" w:rsidRDefault="009F7A78" w:rsidP="00D7101A">
      <w:pPr>
        <w:spacing w:before="100" w:beforeAutospacing="1" w:after="100" w:afterAutospacing="1"/>
        <w:jc w:val="center"/>
      </w:pPr>
      <w:r w:rsidRPr="009F7A78">
        <w:object w:dxaOrig="7893" w:dyaOrig="4861" w14:anchorId="01099DDE">
          <v:rect id="rectole0000000005" o:spid="_x0000_i1039" style="width:393.75pt;height:242.25pt" o:ole="" o:preferrelative="t" stroked="f">
            <v:imagedata r:id="rId17" o:title=""/>
          </v:rect>
          <o:OLEObject Type="Embed" ProgID="StaticMetafile" ShapeID="rectole0000000005" DrawAspect="Content" ObjectID="_1797150788" r:id="rId18"/>
        </w:object>
      </w:r>
    </w:p>
    <w:p w14:paraId="6ECD4717" w14:textId="1DA6F976" w:rsidR="009F7A78" w:rsidRDefault="008464BA" w:rsidP="00D7101A">
      <w:pPr>
        <w:pStyle w:val="Caption"/>
        <w:jc w:val="center"/>
        <w:rPr>
          <w:b/>
          <w:bCs w:val="0"/>
        </w:rPr>
      </w:pPr>
      <w:bookmarkStart w:id="114" w:name="_Toc184395985"/>
      <w:r w:rsidRPr="008464BA">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3</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5</w:t>
      </w:r>
      <w:r w:rsidR="00DB4C63">
        <w:rPr>
          <w:b/>
          <w:bCs w:val="0"/>
        </w:rPr>
        <w:fldChar w:fldCharType="end"/>
      </w:r>
      <w:r w:rsidRPr="008464BA">
        <w:rPr>
          <w:b/>
          <w:bCs w:val="0"/>
        </w:rPr>
        <w:t xml:space="preserve"> System Architecture Diagram</w:t>
      </w:r>
      <w:bookmarkEnd w:id="114"/>
    </w:p>
    <w:p w14:paraId="63C543B8" w14:textId="77777777" w:rsidR="008464BA" w:rsidRPr="008464BA" w:rsidRDefault="008464BA" w:rsidP="00D7101A"/>
    <w:p w14:paraId="542D28A7" w14:textId="77777777" w:rsidR="009F7A78" w:rsidRPr="009F7A78" w:rsidRDefault="009F7A78" w:rsidP="00D7101A">
      <w:pPr>
        <w:keepNext/>
        <w:tabs>
          <w:tab w:val="left" w:pos="864"/>
        </w:tabs>
        <w:rPr>
          <w:rFonts w:eastAsia="Times New Roman"/>
          <w:b/>
        </w:rPr>
      </w:pPr>
      <w:r w:rsidRPr="009F7A78">
        <w:rPr>
          <w:rFonts w:eastAsia="Times New Roman"/>
          <w:b/>
        </w:rPr>
        <w:t>Data Processing Workflow</w:t>
      </w:r>
    </w:p>
    <w:p w14:paraId="637D6CB3" w14:textId="77777777" w:rsidR="009F7A78" w:rsidRPr="009F7A78" w:rsidRDefault="009F7A78" w:rsidP="00D7101A">
      <w:pPr>
        <w:rPr>
          <w:rFonts w:eastAsia="Times New Roman"/>
        </w:rPr>
      </w:pPr>
    </w:p>
    <w:p w14:paraId="5DC00DA8" w14:textId="77777777" w:rsidR="009F7A78" w:rsidRPr="009F7A78" w:rsidRDefault="009F7A78" w:rsidP="00D7101A">
      <w:pPr>
        <w:rPr>
          <w:rFonts w:eastAsia="Times New Roman"/>
        </w:rPr>
      </w:pPr>
      <w:r w:rsidRPr="009F7A78">
        <w:rPr>
          <w:rFonts w:eastAsia="Times New Roman"/>
        </w:rPr>
        <w:t xml:space="preserve">The </w:t>
      </w:r>
      <w:r w:rsidRPr="009F7A78">
        <w:rPr>
          <w:rFonts w:eastAsia="Times New Roman"/>
          <w:b/>
        </w:rPr>
        <w:t>Automated Electricity Meter Reading System</w:t>
      </w:r>
      <w:r w:rsidRPr="009F7A78">
        <w:rPr>
          <w:rFonts w:eastAsia="Times New Roman"/>
        </w:rPr>
        <w:t xml:space="preserve"> follows a structured data processing workflow to ensure accurate image analysis and reliable meter readings. The workflow includes several key steps:</w:t>
      </w:r>
    </w:p>
    <w:p w14:paraId="2BD8BED3" w14:textId="77777777" w:rsidR="009F7A78" w:rsidRPr="009F7A78" w:rsidRDefault="009F7A78" w:rsidP="00C82C54">
      <w:pPr>
        <w:numPr>
          <w:ilvl w:val="0"/>
          <w:numId w:val="19"/>
        </w:numPr>
        <w:tabs>
          <w:tab w:val="left" w:pos="720"/>
        </w:tabs>
        <w:ind w:left="720" w:hanging="360"/>
        <w:rPr>
          <w:rFonts w:eastAsia="Times New Roman"/>
        </w:rPr>
      </w:pPr>
      <w:r w:rsidRPr="009F7A78">
        <w:rPr>
          <w:rFonts w:eastAsia="Times New Roman"/>
          <w:b/>
        </w:rPr>
        <w:t>Image Acquisition and Preprocessing</w:t>
      </w:r>
      <w:r w:rsidRPr="009F7A78">
        <w:rPr>
          <w:rFonts w:eastAsia="Times New Roman"/>
        </w:rPr>
        <w:t xml:space="preserve">: Users capture images of electricity meters through the </w:t>
      </w:r>
      <w:r w:rsidRPr="009F7A78">
        <w:rPr>
          <w:rFonts w:eastAsia="Times New Roman"/>
          <w:b/>
        </w:rPr>
        <w:t>Flutter mobile application</w:t>
      </w:r>
      <w:r w:rsidRPr="009F7A78">
        <w:rPr>
          <w:rFonts w:eastAsia="Times New Roman"/>
        </w:rPr>
        <w:t xml:space="preserve">. The images are then pre-processed using </w:t>
      </w:r>
      <w:r w:rsidRPr="009F7A78">
        <w:rPr>
          <w:rFonts w:eastAsia="Times New Roman"/>
          <w:b/>
        </w:rPr>
        <w:t>OpenCV</w:t>
      </w:r>
      <w:r w:rsidRPr="009F7A78">
        <w:rPr>
          <w:rFonts w:eastAsia="Times New Roman"/>
        </w:rPr>
        <w:t xml:space="preserve"> to remove noise, adjust brightness, and standardize resolution, ensuring the images are suitable for further analysis.</w:t>
      </w:r>
    </w:p>
    <w:p w14:paraId="351D617F" w14:textId="77777777" w:rsidR="009F7A78" w:rsidRPr="009F7A78" w:rsidRDefault="009F7A78" w:rsidP="00C82C54">
      <w:pPr>
        <w:numPr>
          <w:ilvl w:val="0"/>
          <w:numId w:val="19"/>
        </w:numPr>
        <w:tabs>
          <w:tab w:val="left" w:pos="720"/>
        </w:tabs>
        <w:ind w:left="720" w:hanging="360"/>
        <w:rPr>
          <w:rFonts w:eastAsia="Times New Roman"/>
        </w:rPr>
      </w:pPr>
      <w:r w:rsidRPr="009F7A78">
        <w:rPr>
          <w:rFonts w:eastAsia="Times New Roman"/>
          <w:b/>
        </w:rPr>
        <w:t>Object Detection and Digit Recognition</w:t>
      </w:r>
      <w:r w:rsidRPr="009F7A78">
        <w:rPr>
          <w:rFonts w:eastAsia="Times New Roman"/>
        </w:rPr>
        <w:t xml:space="preserve">: The pre-processed images are fed into the </w:t>
      </w:r>
      <w:r w:rsidRPr="009F7A78">
        <w:rPr>
          <w:rFonts w:eastAsia="Times New Roman"/>
          <w:b/>
        </w:rPr>
        <w:t>YOLO v8</w:t>
      </w:r>
      <w:r w:rsidRPr="009F7A78">
        <w:rPr>
          <w:rFonts w:eastAsia="Times New Roman"/>
        </w:rPr>
        <w:t xml:space="preserve"> model, which detects the region containing the meter reading. This model, fine-tuned using a dataset managed through </w:t>
      </w:r>
      <w:proofErr w:type="spellStart"/>
      <w:r w:rsidRPr="009F7A78">
        <w:rPr>
          <w:rFonts w:eastAsia="Times New Roman"/>
          <w:b/>
        </w:rPr>
        <w:t>Roboflow</w:t>
      </w:r>
      <w:proofErr w:type="spellEnd"/>
      <w:r w:rsidRPr="009F7A78">
        <w:rPr>
          <w:rFonts w:eastAsia="Times New Roman"/>
        </w:rPr>
        <w:t>, isolates the digits for recognition. The AI model is optimized to handle various meter designs and challenging lighting conditions.</w:t>
      </w:r>
    </w:p>
    <w:p w14:paraId="43320B7F" w14:textId="77777777" w:rsidR="009F7A78" w:rsidRPr="009F7A78" w:rsidRDefault="009F7A78" w:rsidP="00C82C54">
      <w:pPr>
        <w:numPr>
          <w:ilvl w:val="0"/>
          <w:numId w:val="19"/>
        </w:numPr>
        <w:tabs>
          <w:tab w:val="left" w:pos="720"/>
        </w:tabs>
        <w:ind w:left="720" w:hanging="360"/>
        <w:rPr>
          <w:rFonts w:eastAsia="Times New Roman"/>
        </w:rPr>
      </w:pPr>
      <w:r w:rsidRPr="009F7A78">
        <w:rPr>
          <w:rFonts w:eastAsia="Times New Roman"/>
          <w:b/>
        </w:rPr>
        <w:t>Post-Processing and Error Correction</w:t>
      </w:r>
      <w:r w:rsidRPr="009F7A78">
        <w:rPr>
          <w:rFonts w:eastAsia="Times New Roman"/>
        </w:rPr>
        <w:t xml:space="preserve">: After digit recognition, post-processing techniques are applied to verify the readings based on historical </w:t>
      </w:r>
      <w:r w:rsidRPr="009F7A78">
        <w:rPr>
          <w:rFonts w:eastAsia="Times New Roman"/>
        </w:rPr>
        <w:lastRenderedPageBreak/>
        <w:t>usage patterns and known consumption trends. This step helps detect and correct potential errors or anomalies in the readings.</w:t>
      </w:r>
    </w:p>
    <w:p w14:paraId="71EFD01D" w14:textId="77777777" w:rsidR="009F7A78" w:rsidRPr="009F7A78" w:rsidRDefault="009F7A78" w:rsidP="00C82C54">
      <w:pPr>
        <w:numPr>
          <w:ilvl w:val="0"/>
          <w:numId w:val="19"/>
        </w:numPr>
        <w:tabs>
          <w:tab w:val="left" w:pos="720"/>
        </w:tabs>
        <w:ind w:left="720" w:hanging="360"/>
        <w:rPr>
          <w:rFonts w:eastAsia="Times New Roman"/>
        </w:rPr>
      </w:pPr>
      <w:r w:rsidRPr="009F7A78">
        <w:rPr>
          <w:rFonts w:eastAsia="Times New Roman"/>
          <w:b/>
        </w:rPr>
        <w:t>Data Integration and Output</w:t>
      </w:r>
      <w:r w:rsidRPr="009F7A78">
        <w:rPr>
          <w:rFonts w:eastAsia="Times New Roman"/>
        </w:rPr>
        <w:t>: The recognized meter readings are integrated into the backend system, where they are stored alongside historical data for analysis. The readings are also used for real-time bill calculations and consumption tracking, providing users with insights through the mobile app interface.</w:t>
      </w:r>
    </w:p>
    <w:p w14:paraId="180FE598" w14:textId="77777777" w:rsidR="009F7A78" w:rsidRPr="009F7A78" w:rsidRDefault="009F7A78" w:rsidP="00D7101A">
      <w:pPr>
        <w:rPr>
          <w:rFonts w:eastAsia="Times New Roman"/>
        </w:rPr>
      </w:pPr>
    </w:p>
    <w:p w14:paraId="34E7B1D7" w14:textId="77777777" w:rsidR="009F7A78" w:rsidRPr="009F7A78" w:rsidRDefault="009F7A78" w:rsidP="00C82C54">
      <w:pPr>
        <w:keepNext/>
        <w:numPr>
          <w:ilvl w:val="0"/>
          <w:numId w:val="20"/>
        </w:numPr>
        <w:tabs>
          <w:tab w:val="left" w:pos="864"/>
        </w:tabs>
        <w:ind w:left="864" w:hanging="864"/>
        <w:rPr>
          <w:rFonts w:eastAsia="Times New Roman"/>
          <w:b/>
        </w:rPr>
      </w:pPr>
      <w:r w:rsidRPr="009F7A78">
        <w:rPr>
          <w:rFonts w:eastAsia="Times New Roman"/>
          <w:b/>
        </w:rPr>
        <w:t>Component Breakdown</w:t>
      </w:r>
    </w:p>
    <w:p w14:paraId="379E52BB" w14:textId="77777777" w:rsidR="009F7A78" w:rsidRPr="009F7A78" w:rsidRDefault="009F7A78" w:rsidP="00D7101A">
      <w:pPr>
        <w:rPr>
          <w:rFonts w:eastAsia="Times New Roman"/>
        </w:rPr>
      </w:pPr>
    </w:p>
    <w:p w14:paraId="4FD8B0AA" w14:textId="77777777" w:rsidR="009F7A78" w:rsidRPr="009F7A78" w:rsidRDefault="009F7A78" w:rsidP="00D7101A">
      <w:pPr>
        <w:rPr>
          <w:rFonts w:eastAsia="Times New Roman"/>
        </w:rPr>
      </w:pPr>
      <w:r w:rsidRPr="009F7A78">
        <w:rPr>
          <w:rFonts w:eastAsia="Times New Roman"/>
        </w:rPr>
        <w:t>The platform is composed of several core components, each responsible for different functionalities that work together to deliver an efficient, scalable, and user-friendly experience. This breakdown covers the major components involved in the system.</w:t>
      </w:r>
    </w:p>
    <w:p w14:paraId="46FE56B4" w14:textId="77777777" w:rsidR="009F7A78" w:rsidRPr="009F7A78" w:rsidRDefault="009F7A78" w:rsidP="00D7101A">
      <w:pPr>
        <w:rPr>
          <w:rFonts w:eastAsia="Times New Roman"/>
        </w:rPr>
      </w:pPr>
    </w:p>
    <w:p w14:paraId="26511547" w14:textId="77777777" w:rsidR="009F7A78" w:rsidRPr="009F7A78" w:rsidRDefault="009F7A78" w:rsidP="00C82C54">
      <w:pPr>
        <w:keepNext/>
        <w:numPr>
          <w:ilvl w:val="0"/>
          <w:numId w:val="21"/>
        </w:numPr>
        <w:tabs>
          <w:tab w:val="left" w:pos="851"/>
        </w:tabs>
        <w:ind w:left="851" w:hanging="851"/>
        <w:rPr>
          <w:rFonts w:eastAsia="Times New Roman"/>
          <w:b/>
        </w:rPr>
      </w:pPr>
      <w:r w:rsidRPr="009F7A78">
        <w:rPr>
          <w:rFonts w:eastAsia="Times New Roman"/>
          <w:b/>
        </w:rPr>
        <w:t>Frontend Design and User Interaction</w:t>
      </w:r>
    </w:p>
    <w:p w14:paraId="0FAA0F20" w14:textId="77777777" w:rsidR="009F7A78" w:rsidRPr="009F7A78" w:rsidRDefault="009F7A78" w:rsidP="00D7101A">
      <w:pPr>
        <w:rPr>
          <w:rFonts w:eastAsia="Times New Roman"/>
        </w:rPr>
      </w:pPr>
    </w:p>
    <w:p w14:paraId="0A12F94C" w14:textId="77777777" w:rsidR="009F7A78" w:rsidRPr="009F7A78" w:rsidRDefault="009F7A78" w:rsidP="00D7101A">
      <w:pPr>
        <w:rPr>
          <w:rFonts w:eastAsia="Times New Roman"/>
        </w:rPr>
      </w:pPr>
      <w:r w:rsidRPr="009F7A78">
        <w:rPr>
          <w:rFonts w:eastAsia="Times New Roman"/>
        </w:rPr>
        <w:t xml:space="preserve">The </w:t>
      </w:r>
      <w:r w:rsidRPr="009F7A78">
        <w:rPr>
          <w:rFonts w:eastAsia="Times New Roman"/>
          <w:b/>
        </w:rPr>
        <w:t>Flutter-based frontend</w:t>
      </w:r>
      <w:r w:rsidRPr="009F7A78">
        <w:rPr>
          <w:rFonts w:eastAsia="Times New Roman"/>
        </w:rPr>
        <w:t xml:space="preserve"> provides an intuitive interface for users to:</w:t>
      </w:r>
    </w:p>
    <w:p w14:paraId="14F294B4" w14:textId="77777777" w:rsidR="009F7A78" w:rsidRPr="009F7A78" w:rsidRDefault="009F7A78" w:rsidP="00C82C54">
      <w:pPr>
        <w:numPr>
          <w:ilvl w:val="0"/>
          <w:numId w:val="22"/>
        </w:numPr>
        <w:tabs>
          <w:tab w:val="left" w:pos="720"/>
        </w:tabs>
        <w:ind w:left="720" w:hanging="360"/>
        <w:rPr>
          <w:rFonts w:eastAsia="Times New Roman"/>
        </w:rPr>
      </w:pPr>
      <w:r w:rsidRPr="009F7A78">
        <w:rPr>
          <w:rFonts w:eastAsia="Times New Roman"/>
          <w:b/>
        </w:rPr>
        <w:t>Capture Images</w:t>
      </w:r>
      <w:r w:rsidRPr="009F7A78">
        <w:rPr>
          <w:rFonts w:eastAsia="Times New Roman"/>
        </w:rPr>
        <w:t>: Use the in-app camera to take meter images or upload existing ones.</w:t>
      </w:r>
    </w:p>
    <w:p w14:paraId="393F8ACB" w14:textId="77777777" w:rsidR="009F7A78" w:rsidRPr="009F7A78" w:rsidRDefault="009F7A78" w:rsidP="00C82C54">
      <w:pPr>
        <w:numPr>
          <w:ilvl w:val="0"/>
          <w:numId w:val="22"/>
        </w:numPr>
        <w:tabs>
          <w:tab w:val="left" w:pos="720"/>
        </w:tabs>
        <w:ind w:left="720" w:hanging="360"/>
        <w:rPr>
          <w:rFonts w:eastAsia="Times New Roman"/>
        </w:rPr>
      </w:pPr>
      <w:r w:rsidRPr="009F7A78">
        <w:rPr>
          <w:rFonts w:eastAsia="Times New Roman"/>
          <w:b/>
        </w:rPr>
        <w:t>View Real-Time Readings</w:t>
      </w:r>
      <w:r w:rsidRPr="009F7A78">
        <w:rPr>
          <w:rFonts w:eastAsia="Times New Roman"/>
        </w:rPr>
        <w:t>: Instantly see meter readings, consumption trends, and bill estimates.</w:t>
      </w:r>
    </w:p>
    <w:p w14:paraId="55BC5993" w14:textId="77777777" w:rsidR="009F7A78" w:rsidRPr="009F7A78" w:rsidRDefault="009F7A78" w:rsidP="00C82C54">
      <w:pPr>
        <w:numPr>
          <w:ilvl w:val="0"/>
          <w:numId w:val="22"/>
        </w:numPr>
        <w:tabs>
          <w:tab w:val="left" w:pos="720"/>
        </w:tabs>
        <w:ind w:left="720" w:hanging="360"/>
        <w:rPr>
          <w:rFonts w:eastAsia="Times New Roman"/>
        </w:rPr>
      </w:pPr>
      <w:r w:rsidRPr="009F7A78">
        <w:rPr>
          <w:rFonts w:eastAsia="Times New Roman"/>
          <w:b/>
        </w:rPr>
        <w:t>Dashboard Access</w:t>
      </w:r>
      <w:r w:rsidRPr="009F7A78">
        <w:rPr>
          <w:rFonts w:eastAsia="Times New Roman"/>
        </w:rPr>
        <w:t>: Monitor historical data, track energy usage, and view bills.</w:t>
      </w:r>
    </w:p>
    <w:p w14:paraId="35C52F59" w14:textId="77777777" w:rsidR="009F7A78" w:rsidRPr="009F7A78" w:rsidRDefault="009F7A78" w:rsidP="00C82C54">
      <w:pPr>
        <w:numPr>
          <w:ilvl w:val="0"/>
          <w:numId w:val="22"/>
        </w:numPr>
        <w:tabs>
          <w:tab w:val="left" w:pos="720"/>
        </w:tabs>
        <w:ind w:left="720" w:hanging="360"/>
        <w:rPr>
          <w:rFonts w:eastAsia="Times New Roman"/>
        </w:rPr>
      </w:pPr>
      <w:r w:rsidRPr="009F7A78">
        <w:rPr>
          <w:rFonts w:eastAsia="Times New Roman"/>
          <w:b/>
        </w:rPr>
        <w:t>Notifications and Settings</w:t>
      </w:r>
      <w:r w:rsidRPr="009F7A78">
        <w:rPr>
          <w:rFonts w:eastAsia="Times New Roman"/>
        </w:rPr>
        <w:t>: Configure alerts and integrate with billing systems.</w:t>
      </w:r>
    </w:p>
    <w:p w14:paraId="68B64617" w14:textId="77777777" w:rsidR="009F7A78" w:rsidRPr="009F7A78" w:rsidRDefault="009F7A78" w:rsidP="00D7101A">
      <w:pPr>
        <w:rPr>
          <w:rFonts w:eastAsia="Times New Roman"/>
        </w:rPr>
      </w:pPr>
    </w:p>
    <w:p w14:paraId="33ABDB9D" w14:textId="77777777" w:rsidR="009F7A78" w:rsidRPr="009F7A78" w:rsidRDefault="009F7A78" w:rsidP="00C82C54">
      <w:pPr>
        <w:keepNext/>
        <w:numPr>
          <w:ilvl w:val="0"/>
          <w:numId w:val="23"/>
        </w:numPr>
        <w:tabs>
          <w:tab w:val="left" w:pos="851"/>
        </w:tabs>
        <w:ind w:left="851" w:hanging="851"/>
        <w:rPr>
          <w:rFonts w:eastAsia="Times New Roman"/>
          <w:b/>
        </w:rPr>
      </w:pPr>
      <w:r w:rsidRPr="009F7A78">
        <w:rPr>
          <w:rFonts w:eastAsia="Times New Roman"/>
          <w:b/>
        </w:rPr>
        <w:t>Backend and Data Management</w:t>
      </w:r>
    </w:p>
    <w:p w14:paraId="6314E828" w14:textId="77777777" w:rsidR="009F7A78" w:rsidRPr="009F7A78" w:rsidRDefault="009F7A78" w:rsidP="00D7101A">
      <w:pPr>
        <w:rPr>
          <w:rFonts w:eastAsia="Times New Roman"/>
        </w:rPr>
      </w:pPr>
    </w:p>
    <w:p w14:paraId="341B235E" w14:textId="77777777" w:rsidR="009F7A78" w:rsidRPr="009F7A78" w:rsidRDefault="009F7A78" w:rsidP="00D7101A">
      <w:pPr>
        <w:spacing w:before="100" w:after="100"/>
        <w:rPr>
          <w:rFonts w:eastAsia="Times New Roman"/>
        </w:rPr>
      </w:pPr>
      <w:r w:rsidRPr="009F7A78">
        <w:rPr>
          <w:rFonts w:eastAsia="Times New Roman"/>
        </w:rPr>
        <w:t xml:space="preserve">The backend of the </w:t>
      </w:r>
      <w:r w:rsidRPr="009F7A78">
        <w:rPr>
          <w:rFonts w:eastAsia="Times New Roman"/>
          <w:b/>
        </w:rPr>
        <w:t>Automated Electricity Meter Reading System</w:t>
      </w:r>
      <w:r w:rsidRPr="009F7A78">
        <w:rPr>
          <w:rFonts w:eastAsia="Times New Roman"/>
        </w:rPr>
        <w:t xml:space="preserve"> handles data processing and storage. Key responsibilities include:</w:t>
      </w:r>
    </w:p>
    <w:p w14:paraId="1028A904" w14:textId="77777777" w:rsidR="009F7A78" w:rsidRPr="009F7A78" w:rsidRDefault="009F7A78" w:rsidP="00C82C54">
      <w:pPr>
        <w:numPr>
          <w:ilvl w:val="0"/>
          <w:numId w:val="24"/>
        </w:numPr>
        <w:tabs>
          <w:tab w:val="left" w:pos="720"/>
        </w:tabs>
        <w:spacing w:before="100" w:after="100"/>
        <w:ind w:left="720" w:hanging="360"/>
        <w:jc w:val="left"/>
        <w:rPr>
          <w:rFonts w:eastAsia="Times New Roman"/>
        </w:rPr>
      </w:pPr>
      <w:r w:rsidRPr="009F7A78">
        <w:rPr>
          <w:rFonts w:eastAsia="Times New Roman"/>
          <w:b/>
        </w:rPr>
        <w:t>Image Processing and Analysis</w:t>
      </w:r>
      <w:r w:rsidRPr="009F7A78">
        <w:rPr>
          <w:rFonts w:eastAsia="Times New Roman"/>
        </w:rPr>
        <w:t xml:space="preserve">: The backend processes images captured via the app, using </w:t>
      </w:r>
      <w:r w:rsidRPr="009F7A78">
        <w:rPr>
          <w:rFonts w:eastAsia="Times New Roman"/>
          <w:b/>
        </w:rPr>
        <w:t>YOLO v8</w:t>
      </w:r>
      <w:r w:rsidRPr="009F7A78">
        <w:rPr>
          <w:rFonts w:eastAsia="Times New Roman"/>
        </w:rPr>
        <w:t xml:space="preserve"> for meter reading and digit recognition.</w:t>
      </w:r>
    </w:p>
    <w:p w14:paraId="02E8A618" w14:textId="77777777" w:rsidR="009F7A78" w:rsidRPr="009F7A78" w:rsidRDefault="009F7A78" w:rsidP="00C82C54">
      <w:pPr>
        <w:numPr>
          <w:ilvl w:val="0"/>
          <w:numId w:val="24"/>
        </w:numPr>
        <w:tabs>
          <w:tab w:val="left" w:pos="720"/>
        </w:tabs>
        <w:spacing w:before="100" w:after="100"/>
        <w:ind w:left="720" w:hanging="360"/>
        <w:jc w:val="left"/>
        <w:rPr>
          <w:rFonts w:eastAsia="Times New Roman"/>
        </w:rPr>
      </w:pPr>
      <w:r w:rsidRPr="009F7A78">
        <w:rPr>
          <w:rFonts w:eastAsia="Times New Roman"/>
          <w:b/>
        </w:rPr>
        <w:t>Data Storage</w:t>
      </w:r>
      <w:r w:rsidRPr="009F7A78">
        <w:rPr>
          <w:rFonts w:eastAsia="Times New Roman"/>
        </w:rPr>
        <w:t xml:space="preserve">: Meter readings, user profiles, and historical data are stored securely using cloud databases like </w:t>
      </w:r>
      <w:r w:rsidRPr="009F7A78">
        <w:rPr>
          <w:rFonts w:eastAsia="Times New Roman"/>
          <w:b/>
        </w:rPr>
        <w:t>PostgreSQL</w:t>
      </w:r>
      <w:r w:rsidRPr="009F7A78">
        <w:rPr>
          <w:rFonts w:eastAsia="Times New Roman"/>
        </w:rPr>
        <w:t>.</w:t>
      </w:r>
    </w:p>
    <w:p w14:paraId="32389D91" w14:textId="77777777" w:rsidR="009F7A78" w:rsidRPr="009F7A78" w:rsidRDefault="009F7A78" w:rsidP="00C82C54">
      <w:pPr>
        <w:numPr>
          <w:ilvl w:val="0"/>
          <w:numId w:val="24"/>
        </w:numPr>
        <w:tabs>
          <w:tab w:val="left" w:pos="720"/>
        </w:tabs>
        <w:spacing w:before="100" w:after="100"/>
        <w:ind w:left="720" w:hanging="360"/>
        <w:jc w:val="left"/>
        <w:rPr>
          <w:rFonts w:eastAsia="Times New Roman"/>
        </w:rPr>
      </w:pPr>
      <w:r w:rsidRPr="009F7A78">
        <w:rPr>
          <w:rFonts w:eastAsia="Times New Roman"/>
          <w:b/>
        </w:rPr>
        <w:lastRenderedPageBreak/>
        <w:t>API Integration</w:t>
      </w:r>
      <w:r w:rsidRPr="009F7A78">
        <w:rPr>
          <w:rFonts w:eastAsia="Times New Roman"/>
        </w:rPr>
        <w:t>: The backend integrates with external APIs for real-time billing, consumption tracking, and data synchronization.</w:t>
      </w:r>
    </w:p>
    <w:p w14:paraId="75CB3C36" w14:textId="3648A27E" w:rsidR="009F7A78" w:rsidRPr="009A7FA7" w:rsidRDefault="009F7A78" w:rsidP="00D7101A">
      <w:pPr>
        <w:spacing w:before="100" w:after="100"/>
        <w:rPr>
          <w:rFonts w:eastAsia="Times New Roman"/>
        </w:rPr>
      </w:pPr>
      <w:r w:rsidRPr="009F7A78">
        <w:rPr>
          <w:rFonts w:eastAsia="Times New Roman"/>
        </w:rPr>
        <w:t>This ensures efficient data management, processing, and secure storage for accurate and reliab</w:t>
      </w:r>
      <w:r w:rsidR="009A7FA7">
        <w:rPr>
          <w:rFonts w:eastAsia="Times New Roman"/>
        </w:rPr>
        <w:t>le meter reading functionality.</w:t>
      </w:r>
    </w:p>
    <w:p w14:paraId="10D1E000" w14:textId="77777777" w:rsidR="009F7A78" w:rsidRPr="009F7A78" w:rsidRDefault="009F7A78" w:rsidP="00C82C54">
      <w:pPr>
        <w:keepNext/>
        <w:numPr>
          <w:ilvl w:val="0"/>
          <w:numId w:val="25"/>
        </w:numPr>
        <w:tabs>
          <w:tab w:val="left" w:pos="864"/>
        </w:tabs>
        <w:ind w:left="864" w:hanging="864"/>
        <w:rPr>
          <w:rFonts w:eastAsia="Times New Roman"/>
          <w:b/>
        </w:rPr>
      </w:pPr>
      <w:r w:rsidRPr="009F7A78">
        <w:rPr>
          <w:rFonts w:eastAsia="Times New Roman"/>
          <w:b/>
        </w:rPr>
        <w:t>Use Case Diagram</w:t>
      </w:r>
    </w:p>
    <w:p w14:paraId="5E8B278E" w14:textId="77777777" w:rsidR="009F7A78" w:rsidRPr="009F7A78" w:rsidRDefault="009F7A78" w:rsidP="00D7101A">
      <w:pPr>
        <w:spacing w:before="100" w:beforeAutospacing="1" w:after="100" w:afterAutospacing="1"/>
        <w:jc w:val="center"/>
      </w:pPr>
      <w:r w:rsidRPr="009F7A78">
        <w:object w:dxaOrig="3585" w:dyaOrig="8033" w14:anchorId="68FA07B7">
          <v:rect id="rectole0000000006" o:spid="_x0000_i1040" style="width:179.25pt;height:402pt" o:ole="" o:preferrelative="t" stroked="f">
            <v:imagedata r:id="rId19" o:title=""/>
          </v:rect>
          <o:OLEObject Type="Embed" ProgID="StaticMetafile" ShapeID="rectole0000000006" DrawAspect="Content" ObjectID="_1797150789" r:id="rId20"/>
        </w:object>
      </w:r>
    </w:p>
    <w:p w14:paraId="1A24C45D" w14:textId="733F8468" w:rsidR="009F7A78" w:rsidRPr="008464BA" w:rsidRDefault="008464BA" w:rsidP="00D7101A">
      <w:pPr>
        <w:pStyle w:val="Caption"/>
        <w:jc w:val="center"/>
        <w:rPr>
          <w:b/>
          <w:bCs w:val="0"/>
        </w:rPr>
      </w:pPr>
      <w:bookmarkStart w:id="115" w:name="_Toc184395986"/>
      <w:r w:rsidRPr="008464BA">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3</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6</w:t>
      </w:r>
      <w:r w:rsidR="00DB4C63">
        <w:rPr>
          <w:b/>
          <w:bCs w:val="0"/>
        </w:rPr>
        <w:fldChar w:fldCharType="end"/>
      </w:r>
      <w:r w:rsidRPr="008464BA">
        <w:rPr>
          <w:b/>
          <w:bCs w:val="0"/>
        </w:rPr>
        <w:t xml:space="preserve"> Use Case Diagram</w:t>
      </w:r>
      <w:bookmarkEnd w:id="115"/>
    </w:p>
    <w:p w14:paraId="0F8DE354" w14:textId="77777777" w:rsidR="009F7A78" w:rsidRPr="009F7A78" w:rsidRDefault="009F7A78" w:rsidP="00D7101A">
      <w:pPr>
        <w:pStyle w:val="NormalWeb"/>
        <w:spacing w:line="360" w:lineRule="auto"/>
        <w:rPr>
          <w:lang w:val="en-PK" w:eastAsia="en-PK"/>
        </w:rPr>
      </w:pPr>
      <w:r w:rsidRPr="009F7A78">
        <w:t xml:space="preserve">This flowchart outlines the roles and responsibilities of various actors involved in an </w:t>
      </w:r>
      <w:r w:rsidRPr="009F7A78">
        <w:rPr>
          <w:rStyle w:val="Strong"/>
        </w:rPr>
        <w:t>Automatic Electricity Meter Reading and Notification Management System</w:t>
      </w:r>
      <w:r w:rsidRPr="009F7A78">
        <w:t xml:space="preserve">. The key actors include </w:t>
      </w:r>
      <w:r w:rsidRPr="009F7A78">
        <w:rPr>
          <w:rStyle w:val="Strong"/>
        </w:rPr>
        <w:t>Customers</w:t>
      </w:r>
      <w:r w:rsidRPr="009F7A78">
        <w:t xml:space="preserve">, the </w:t>
      </w:r>
      <w:r w:rsidRPr="009F7A78">
        <w:rPr>
          <w:rStyle w:val="Strong"/>
        </w:rPr>
        <w:t>Electricity Company</w:t>
      </w:r>
      <w:r w:rsidRPr="009F7A78">
        <w:t xml:space="preserve">, the </w:t>
      </w:r>
      <w:r w:rsidRPr="009F7A78">
        <w:rPr>
          <w:rStyle w:val="Strong"/>
        </w:rPr>
        <w:t>System Administrator</w:t>
      </w:r>
      <w:r w:rsidRPr="009F7A78">
        <w:t xml:space="preserve">, and the </w:t>
      </w:r>
      <w:r w:rsidRPr="009F7A78">
        <w:rPr>
          <w:rStyle w:val="Strong"/>
        </w:rPr>
        <w:t>Technician</w:t>
      </w:r>
      <w:r w:rsidRPr="009F7A78">
        <w:t>. Each actor has a set of tasks they are responsible for within the system.</w:t>
      </w:r>
    </w:p>
    <w:p w14:paraId="5156C231" w14:textId="77777777" w:rsidR="009F7A78" w:rsidRPr="009F7A78" w:rsidRDefault="009F7A78" w:rsidP="00D7101A">
      <w:pPr>
        <w:pStyle w:val="Heading3"/>
      </w:pPr>
      <w:bookmarkStart w:id="116" w:name="_Toc184293577"/>
      <w:bookmarkStart w:id="117" w:name="_Toc186538059"/>
      <w:r w:rsidRPr="009F7A78">
        <w:lastRenderedPageBreak/>
        <w:t>Actors and Responsibilities:</w:t>
      </w:r>
      <w:bookmarkEnd w:id="116"/>
      <w:bookmarkEnd w:id="117"/>
    </w:p>
    <w:p w14:paraId="309F4D27" w14:textId="77777777" w:rsidR="00D7101A" w:rsidRDefault="00D7101A" w:rsidP="00D7101A">
      <w:pPr>
        <w:pStyle w:val="Caption"/>
      </w:pPr>
    </w:p>
    <w:p w14:paraId="08649FE1" w14:textId="5EA30FBA" w:rsidR="009F7A78" w:rsidRPr="009F7A78" w:rsidRDefault="009F7A78" w:rsidP="00D7101A">
      <w:pPr>
        <w:pStyle w:val="Caption"/>
      </w:pPr>
      <w:r w:rsidRPr="009F7A78">
        <w:t xml:space="preserve">1. </w:t>
      </w:r>
      <w:r w:rsidRPr="009F7A78">
        <w:rPr>
          <w:rStyle w:val="Strong"/>
          <w:b w:val="0"/>
        </w:rPr>
        <w:t>Customer</w:t>
      </w:r>
      <w:r w:rsidRPr="009F7A78">
        <w:t>:</w:t>
      </w:r>
    </w:p>
    <w:p w14:paraId="1756388F" w14:textId="77777777" w:rsidR="009F7A78" w:rsidRPr="009F7A78" w:rsidRDefault="009F7A78" w:rsidP="00D7101A">
      <w:pPr>
        <w:pStyle w:val="NormalWeb"/>
        <w:spacing w:line="360" w:lineRule="auto"/>
      </w:pPr>
      <w:r w:rsidRPr="009F7A78">
        <w:t>The customer interacts with the system primarily for meter readings, queries, and feedback:</w:t>
      </w:r>
    </w:p>
    <w:p w14:paraId="61C473CE" w14:textId="77777777" w:rsidR="009F7A78" w:rsidRPr="009F7A78" w:rsidRDefault="009F7A78" w:rsidP="00C82C54">
      <w:pPr>
        <w:numPr>
          <w:ilvl w:val="0"/>
          <w:numId w:val="26"/>
        </w:numPr>
        <w:spacing w:before="100" w:beforeAutospacing="1" w:after="100" w:afterAutospacing="1"/>
        <w:jc w:val="left"/>
      </w:pPr>
      <w:r w:rsidRPr="009F7A78">
        <w:rPr>
          <w:rStyle w:val="Strong"/>
        </w:rPr>
        <w:t>Submit Feedback/Complaints</w:t>
      </w:r>
      <w:r w:rsidRPr="009F7A78">
        <w:t>: Customers can submit their concerns or complaints through the system.</w:t>
      </w:r>
    </w:p>
    <w:p w14:paraId="489B85F8" w14:textId="77777777" w:rsidR="009F7A78" w:rsidRPr="009F7A78" w:rsidRDefault="009F7A78" w:rsidP="00C82C54">
      <w:pPr>
        <w:numPr>
          <w:ilvl w:val="0"/>
          <w:numId w:val="26"/>
        </w:numPr>
        <w:spacing w:before="100" w:beforeAutospacing="1" w:after="100" w:afterAutospacing="1"/>
        <w:jc w:val="left"/>
      </w:pPr>
      <w:r w:rsidRPr="009F7A78">
        <w:rPr>
          <w:rStyle w:val="Strong"/>
        </w:rPr>
        <w:t>Customer Query</w:t>
      </w:r>
      <w:r w:rsidRPr="009F7A78">
        <w:t>: Customers can inquire about various issues, such as billing, meter readings, or account status.</w:t>
      </w:r>
    </w:p>
    <w:p w14:paraId="116F56A9" w14:textId="77777777" w:rsidR="009F7A78" w:rsidRPr="009F7A78" w:rsidRDefault="009F7A78" w:rsidP="00C82C54">
      <w:pPr>
        <w:numPr>
          <w:ilvl w:val="0"/>
          <w:numId w:val="26"/>
        </w:numPr>
        <w:spacing w:before="100" w:beforeAutospacing="1" w:after="100" w:afterAutospacing="1"/>
        <w:jc w:val="left"/>
      </w:pPr>
      <w:r w:rsidRPr="009F7A78">
        <w:rPr>
          <w:rStyle w:val="Strong"/>
        </w:rPr>
        <w:t>Notify Customer</w:t>
      </w:r>
      <w:r w:rsidRPr="009F7A78">
        <w:t>: The system can send notifications to the customer about bill status or any system issues.</w:t>
      </w:r>
    </w:p>
    <w:p w14:paraId="775C4385" w14:textId="77777777" w:rsidR="009F7A78" w:rsidRPr="009F7A78" w:rsidRDefault="009F7A78" w:rsidP="00C82C54">
      <w:pPr>
        <w:numPr>
          <w:ilvl w:val="0"/>
          <w:numId w:val="26"/>
        </w:numPr>
        <w:spacing w:before="100" w:beforeAutospacing="1" w:after="100" w:afterAutospacing="1"/>
        <w:jc w:val="left"/>
      </w:pPr>
      <w:r w:rsidRPr="009F7A78">
        <w:rPr>
          <w:rStyle w:val="Strong"/>
        </w:rPr>
        <w:t>Reports</w:t>
      </w:r>
      <w:r w:rsidRPr="009F7A78">
        <w:t>: Customers have access to reports related to their electricity usage or other relevant data.</w:t>
      </w:r>
    </w:p>
    <w:p w14:paraId="29973303" w14:textId="77777777" w:rsidR="009F7A78" w:rsidRPr="009F7A78" w:rsidRDefault="009F7A78" w:rsidP="00C82C54">
      <w:pPr>
        <w:numPr>
          <w:ilvl w:val="0"/>
          <w:numId w:val="26"/>
        </w:numPr>
        <w:spacing w:before="100" w:beforeAutospacing="1" w:after="100" w:afterAutospacing="1"/>
        <w:jc w:val="left"/>
      </w:pPr>
      <w:r w:rsidRPr="009F7A78">
        <w:rPr>
          <w:rStyle w:val="Strong"/>
        </w:rPr>
        <w:t>Generate Bill</w:t>
      </w:r>
      <w:r w:rsidRPr="009F7A78">
        <w:t>: The customer can receive their bill, which is generated based on the meter reading data.</w:t>
      </w:r>
    </w:p>
    <w:p w14:paraId="288CD0EF" w14:textId="77777777" w:rsidR="009F7A78" w:rsidRPr="009F7A78" w:rsidRDefault="009F7A78" w:rsidP="00D7101A">
      <w:pPr>
        <w:pStyle w:val="Caption"/>
      </w:pPr>
      <w:r w:rsidRPr="009F7A78">
        <w:t xml:space="preserve">2. </w:t>
      </w:r>
      <w:r w:rsidRPr="009F7A78">
        <w:rPr>
          <w:rStyle w:val="Strong"/>
          <w:b w:val="0"/>
        </w:rPr>
        <w:t>Electricity Company</w:t>
      </w:r>
      <w:r w:rsidRPr="009F7A78">
        <w:t>:</w:t>
      </w:r>
    </w:p>
    <w:p w14:paraId="3D38284E" w14:textId="77777777" w:rsidR="009F7A78" w:rsidRPr="009F7A78" w:rsidRDefault="009F7A78" w:rsidP="00D7101A">
      <w:pPr>
        <w:pStyle w:val="NormalWeb"/>
        <w:spacing w:line="360" w:lineRule="auto"/>
      </w:pPr>
      <w:r w:rsidRPr="009F7A78">
        <w:t>The company manages the electric meter images and processes data for billing and reporting:</w:t>
      </w:r>
    </w:p>
    <w:p w14:paraId="2E6F1D1E" w14:textId="77777777" w:rsidR="009F7A78" w:rsidRPr="009F7A78" w:rsidRDefault="009F7A78" w:rsidP="00C82C54">
      <w:pPr>
        <w:numPr>
          <w:ilvl w:val="0"/>
          <w:numId w:val="27"/>
        </w:numPr>
        <w:spacing w:before="100" w:beforeAutospacing="1" w:after="100" w:afterAutospacing="1"/>
        <w:jc w:val="left"/>
      </w:pPr>
      <w:r w:rsidRPr="009F7A78">
        <w:rPr>
          <w:rStyle w:val="Strong"/>
        </w:rPr>
        <w:t>Capture Meter Image</w:t>
      </w:r>
      <w:r w:rsidRPr="009F7A78">
        <w:t>: The system captures images of the electric meters from customers' homes or businesses.</w:t>
      </w:r>
    </w:p>
    <w:p w14:paraId="77BCC723" w14:textId="77777777" w:rsidR="009F7A78" w:rsidRPr="009F7A78" w:rsidRDefault="009F7A78" w:rsidP="00C82C54">
      <w:pPr>
        <w:numPr>
          <w:ilvl w:val="0"/>
          <w:numId w:val="27"/>
        </w:numPr>
        <w:spacing w:before="100" w:beforeAutospacing="1" w:after="100" w:afterAutospacing="1"/>
        <w:jc w:val="left"/>
      </w:pPr>
      <w:r w:rsidRPr="009F7A78">
        <w:rPr>
          <w:rStyle w:val="Strong"/>
        </w:rPr>
        <w:t>Store Meter Data</w:t>
      </w:r>
      <w:r w:rsidRPr="009F7A78">
        <w:t>: After capturing, the meter data is stored in the system's database.</w:t>
      </w:r>
    </w:p>
    <w:p w14:paraId="20306F3F" w14:textId="699A6C21" w:rsidR="009F7A78" w:rsidRPr="009F7A78" w:rsidRDefault="009F7A78" w:rsidP="00C82C54">
      <w:pPr>
        <w:numPr>
          <w:ilvl w:val="0"/>
          <w:numId w:val="27"/>
        </w:numPr>
        <w:spacing w:before="100" w:beforeAutospacing="1" w:after="100" w:afterAutospacing="1"/>
        <w:jc w:val="left"/>
      </w:pPr>
      <w:r w:rsidRPr="009F7A78">
        <w:rPr>
          <w:rStyle w:val="Strong"/>
        </w:rPr>
        <w:t>Process Image</w:t>
      </w:r>
      <w:r w:rsidRPr="009F7A78">
        <w:t xml:space="preserve">: The </w:t>
      </w:r>
      <w:r w:rsidR="00991C33" w:rsidRPr="009F7A78">
        <w:t>Company</w:t>
      </w:r>
      <w:r w:rsidRPr="009F7A78">
        <w:t xml:space="preserve"> processes the image using AI to extract the meter readings.</w:t>
      </w:r>
    </w:p>
    <w:p w14:paraId="7D287C28" w14:textId="77777777" w:rsidR="009F7A78" w:rsidRPr="009F7A78" w:rsidRDefault="009F7A78" w:rsidP="00C82C54">
      <w:pPr>
        <w:numPr>
          <w:ilvl w:val="0"/>
          <w:numId w:val="27"/>
        </w:numPr>
        <w:spacing w:before="100" w:beforeAutospacing="1" w:after="100" w:afterAutospacing="1"/>
        <w:jc w:val="left"/>
      </w:pPr>
      <w:r w:rsidRPr="009F7A78">
        <w:rPr>
          <w:rStyle w:val="Strong"/>
        </w:rPr>
        <w:t>Handle Error Images</w:t>
      </w:r>
      <w:r w:rsidRPr="009F7A78">
        <w:t>: If the meter image is unclear or invalid, the company takes corrective measures to handle such errors.</w:t>
      </w:r>
    </w:p>
    <w:p w14:paraId="152FF42F" w14:textId="77777777" w:rsidR="009F7A78" w:rsidRPr="009F7A78" w:rsidRDefault="009F7A78" w:rsidP="00D7101A">
      <w:pPr>
        <w:pStyle w:val="Caption"/>
      </w:pPr>
      <w:r w:rsidRPr="009F7A78">
        <w:t xml:space="preserve">3. </w:t>
      </w:r>
      <w:r w:rsidRPr="009F7A78">
        <w:rPr>
          <w:rStyle w:val="Strong"/>
          <w:b w:val="0"/>
        </w:rPr>
        <w:t>System Administrator</w:t>
      </w:r>
      <w:r w:rsidRPr="009F7A78">
        <w:t>:</w:t>
      </w:r>
    </w:p>
    <w:p w14:paraId="6BB7670B" w14:textId="77777777" w:rsidR="009F7A78" w:rsidRPr="009F7A78" w:rsidRDefault="009F7A78" w:rsidP="00D7101A">
      <w:pPr>
        <w:pStyle w:val="NormalWeb"/>
        <w:spacing w:line="360" w:lineRule="auto"/>
      </w:pPr>
      <w:r w:rsidRPr="009F7A78">
        <w:lastRenderedPageBreak/>
        <w:t>The system administrator is responsible for system-level management and maintenance:</w:t>
      </w:r>
    </w:p>
    <w:p w14:paraId="75F90522" w14:textId="77777777" w:rsidR="009F7A78" w:rsidRPr="009F7A78" w:rsidRDefault="009F7A78" w:rsidP="00C82C54">
      <w:pPr>
        <w:numPr>
          <w:ilvl w:val="0"/>
          <w:numId w:val="28"/>
        </w:numPr>
        <w:spacing w:before="100" w:beforeAutospacing="1" w:after="100" w:afterAutospacing="1"/>
        <w:jc w:val="left"/>
      </w:pPr>
      <w:r w:rsidRPr="009F7A78">
        <w:rPr>
          <w:rStyle w:val="Strong"/>
        </w:rPr>
        <w:t>Audit System Logs</w:t>
      </w:r>
      <w:r w:rsidRPr="009F7A78">
        <w:t>: The admin reviews system logs to ensure the system is functioning properly and to monitor any issues or anomalies.</w:t>
      </w:r>
    </w:p>
    <w:p w14:paraId="6D46D82B" w14:textId="77777777" w:rsidR="009F7A78" w:rsidRPr="009F7A78" w:rsidRDefault="009F7A78" w:rsidP="00C82C54">
      <w:pPr>
        <w:numPr>
          <w:ilvl w:val="0"/>
          <w:numId w:val="28"/>
        </w:numPr>
        <w:spacing w:before="100" w:beforeAutospacing="1" w:after="100" w:afterAutospacing="1"/>
        <w:jc w:val="left"/>
      </w:pPr>
      <w:r w:rsidRPr="009F7A78">
        <w:rPr>
          <w:rStyle w:val="Strong"/>
        </w:rPr>
        <w:t>System Maintenance</w:t>
      </w:r>
      <w:r w:rsidRPr="009F7A78">
        <w:t>: The administrator is responsible for ensuring the system is up to date and running smoothly.</w:t>
      </w:r>
    </w:p>
    <w:p w14:paraId="51DFDC56" w14:textId="77777777" w:rsidR="009F7A78" w:rsidRPr="009F7A78" w:rsidRDefault="009F7A78" w:rsidP="00C82C54">
      <w:pPr>
        <w:numPr>
          <w:ilvl w:val="0"/>
          <w:numId w:val="28"/>
        </w:numPr>
        <w:spacing w:before="100" w:beforeAutospacing="1" w:after="100" w:afterAutospacing="1"/>
        <w:jc w:val="left"/>
      </w:pPr>
      <w:r w:rsidRPr="009F7A78">
        <w:rPr>
          <w:rStyle w:val="Strong"/>
        </w:rPr>
        <w:t>Monitor System Health</w:t>
      </w:r>
      <w:r w:rsidRPr="009F7A78">
        <w:t>: They track the health of the system to prevent breakdowns or system failures.</w:t>
      </w:r>
    </w:p>
    <w:p w14:paraId="1414ACAE" w14:textId="77777777" w:rsidR="009F7A78" w:rsidRPr="009F7A78" w:rsidRDefault="009F7A78" w:rsidP="00C82C54">
      <w:pPr>
        <w:numPr>
          <w:ilvl w:val="0"/>
          <w:numId w:val="28"/>
        </w:numPr>
        <w:spacing w:before="100" w:beforeAutospacing="1" w:after="100" w:afterAutospacing="1"/>
        <w:jc w:val="left"/>
      </w:pPr>
      <w:r w:rsidRPr="009F7A78">
        <w:rPr>
          <w:rStyle w:val="Strong"/>
        </w:rPr>
        <w:t>Data Backup and Recovery</w:t>
      </w:r>
      <w:r w:rsidRPr="009F7A78">
        <w:t>: The admin handles backup operations and ensures data is recoverable in case of system failures.</w:t>
      </w:r>
    </w:p>
    <w:p w14:paraId="78315617" w14:textId="77777777" w:rsidR="009F7A78" w:rsidRPr="009F7A78" w:rsidRDefault="009F7A78" w:rsidP="00C82C54">
      <w:pPr>
        <w:numPr>
          <w:ilvl w:val="0"/>
          <w:numId w:val="28"/>
        </w:numPr>
        <w:spacing w:before="100" w:beforeAutospacing="1" w:after="100" w:afterAutospacing="1"/>
        <w:jc w:val="left"/>
      </w:pPr>
      <w:r w:rsidRPr="009F7A78">
        <w:rPr>
          <w:rStyle w:val="Strong"/>
        </w:rPr>
        <w:t>User Authentication</w:t>
      </w:r>
      <w:r w:rsidRPr="009F7A78">
        <w:t>: The administrator manages user access and authentication to the system, ensuring security.</w:t>
      </w:r>
    </w:p>
    <w:p w14:paraId="17C0AA1E" w14:textId="77777777" w:rsidR="009F7A78" w:rsidRPr="009F7A78" w:rsidRDefault="009F7A78" w:rsidP="00D7101A">
      <w:pPr>
        <w:pStyle w:val="Caption"/>
      </w:pPr>
      <w:r w:rsidRPr="009F7A78">
        <w:t>4</w:t>
      </w:r>
      <w:r w:rsidRPr="00B65268">
        <w:rPr>
          <w:rStyle w:val="CaptionChar"/>
        </w:rPr>
        <w:t>. Technician:</w:t>
      </w:r>
    </w:p>
    <w:p w14:paraId="554AFAD1" w14:textId="77777777" w:rsidR="009F7A78" w:rsidRPr="009F7A78" w:rsidRDefault="009F7A78" w:rsidP="00D7101A">
      <w:pPr>
        <w:pStyle w:val="NormalWeb"/>
        <w:spacing w:line="360" w:lineRule="auto"/>
      </w:pPr>
      <w:r w:rsidRPr="009F7A78">
        <w:t>The technician handles the system's physical and technical health:</w:t>
      </w:r>
    </w:p>
    <w:p w14:paraId="38850D6D" w14:textId="77777777" w:rsidR="009F7A78" w:rsidRPr="009F7A78" w:rsidRDefault="009F7A78" w:rsidP="00C82C54">
      <w:pPr>
        <w:numPr>
          <w:ilvl w:val="0"/>
          <w:numId w:val="29"/>
        </w:numPr>
        <w:spacing w:before="100" w:beforeAutospacing="1" w:after="100" w:afterAutospacing="1"/>
        <w:jc w:val="left"/>
      </w:pPr>
      <w:r w:rsidRPr="009F7A78">
        <w:rPr>
          <w:rStyle w:val="Strong"/>
        </w:rPr>
        <w:t>Monitor System Health</w:t>
      </w:r>
      <w:r w:rsidRPr="009F7A78">
        <w:t>: Similar to the administrator, the technician monitors the overall health of the system to ensure optimal operation.</w:t>
      </w:r>
    </w:p>
    <w:p w14:paraId="6360DED8" w14:textId="77777777" w:rsidR="009F7A78" w:rsidRPr="009F7A78" w:rsidRDefault="009F7A78" w:rsidP="00C82C54">
      <w:pPr>
        <w:numPr>
          <w:ilvl w:val="0"/>
          <w:numId w:val="29"/>
        </w:numPr>
        <w:spacing w:before="100" w:beforeAutospacing="1" w:after="100" w:afterAutospacing="1"/>
        <w:jc w:val="left"/>
      </w:pPr>
      <w:r w:rsidRPr="009F7A78">
        <w:rPr>
          <w:rStyle w:val="Strong"/>
        </w:rPr>
        <w:t>Data Backup and Recovery</w:t>
      </w:r>
      <w:r w:rsidRPr="009F7A78">
        <w:t>: Ensures that system data is regularly backed up and can be recovered in case of failure.</w:t>
      </w:r>
    </w:p>
    <w:p w14:paraId="1651F2EA" w14:textId="77777777" w:rsidR="009F7A78" w:rsidRPr="009F7A78" w:rsidRDefault="009F7A78" w:rsidP="00C82C54">
      <w:pPr>
        <w:numPr>
          <w:ilvl w:val="0"/>
          <w:numId w:val="29"/>
        </w:numPr>
        <w:spacing w:before="100" w:beforeAutospacing="1" w:after="100" w:afterAutospacing="1"/>
        <w:jc w:val="left"/>
      </w:pPr>
      <w:r w:rsidRPr="009F7A78">
        <w:rPr>
          <w:rStyle w:val="Strong"/>
        </w:rPr>
        <w:t>User Authentication</w:t>
      </w:r>
      <w:r w:rsidRPr="009F7A78">
        <w:t>: Assists in the authentication process to verify legitimate users.</w:t>
      </w:r>
    </w:p>
    <w:p w14:paraId="60E0CACE" w14:textId="77777777" w:rsidR="009F7A78" w:rsidRPr="00B2693F" w:rsidRDefault="009F7A78" w:rsidP="00D7101A">
      <w:pPr>
        <w:pStyle w:val="Caption"/>
        <w:rPr>
          <w:b/>
          <w:bCs w:val="0"/>
        </w:rPr>
      </w:pPr>
      <w:bookmarkStart w:id="118" w:name="_Toc184293578"/>
      <w:r w:rsidRPr="00B2693F">
        <w:rPr>
          <w:b/>
          <w:bCs w:val="0"/>
        </w:rPr>
        <w:t>Key Workflow Points:</w:t>
      </w:r>
      <w:bookmarkEnd w:id="118"/>
    </w:p>
    <w:p w14:paraId="2AD12BD6" w14:textId="77777777" w:rsidR="009F7A78" w:rsidRPr="009F7A78" w:rsidRDefault="009F7A78" w:rsidP="00C82C54">
      <w:pPr>
        <w:numPr>
          <w:ilvl w:val="0"/>
          <w:numId w:val="30"/>
        </w:numPr>
        <w:spacing w:before="100" w:beforeAutospacing="1" w:after="100" w:afterAutospacing="1"/>
        <w:jc w:val="left"/>
      </w:pPr>
      <w:r w:rsidRPr="009F7A78">
        <w:rPr>
          <w:rStyle w:val="Strong"/>
        </w:rPr>
        <w:t>Customers</w:t>
      </w:r>
      <w:r w:rsidRPr="009F7A78">
        <w:t xml:space="preserve"> primarily interact with the system for </w:t>
      </w:r>
      <w:r w:rsidRPr="009F7A78">
        <w:rPr>
          <w:rStyle w:val="Strong"/>
        </w:rPr>
        <w:t>billing</w:t>
      </w:r>
      <w:r w:rsidRPr="009F7A78">
        <w:t xml:space="preserve">, </w:t>
      </w:r>
      <w:r w:rsidRPr="009F7A78">
        <w:rPr>
          <w:rStyle w:val="Strong"/>
        </w:rPr>
        <w:t>queries</w:t>
      </w:r>
      <w:r w:rsidRPr="009F7A78">
        <w:t xml:space="preserve">, and </w:t>
      </w:r>
      <w:r w:rsidRPr="009F7A78">
        <w:rPr>
          <w:rStyle w:val="Strong"/>
        </w:rPr>
        <w:t>feedback</w:t>
      </w:r>
      <w:r w:rsidRPr="009F7A78">
        <w:t>.</w:t>
      </w:r>
    </w:p>
    <w:p w14:paraId="358B72E8" w14:textId="77777777" w:rsidR="009F7A78" w:rsidRPr="009F7A78" w:rsidRDefault="009F7A78" w:rsidP="00C82C54">
      <w:pPr>
        <w:numPr>
          <w:ilvl w:val="0"/>
          <w:numId w:val="30"/>
        </w:numPr>
        <w:spacing w:before="100" w:beforeAutospacing="1" w:after="100" w:afterAutospacing="1"/>
        <w:jc w:val="left"/>
      </w:pPr>
      <w:r w:rsidRPr="009F7A78">
        <w:t xml:space="preserve">The </w:t>
      </w:r>
      <w:r w:rsidRPr="009F7A78">
        <w:rPr>
          <w:rStyle w:val="Strong"/>
        </w:rPr>
        <w:t>Electricity Company</w:t>
      </w:r>
      <w:r w:rsidRPr="009F7A78">
        <w:t xml:space="preserve"> focuses on </w:t>
      </w:r>
      <w:r w:rsidRPr="009F7A78">
        <w:rPr>
          <w:rStyle w:val="Strong"/>
        </w:rPr>
        <w:t>meter management</w:t>
      </w:r>
      <w:r w:rsidRPr="009F7A78">
        <w:t>, from image capture to processing and storing data.</w:t>
      </w:r>
    </w:p>
    <w:p w14:paraId="41C3F0AB" w14:textId="77777777" w:rsidR="009F7A78" w:rsidRPr="009F7A78" w:rsidRDefault="009F7A78" w:rsidP="00C82C54">
      <w:pPr>
        <w:numPr>
          <w:ilvl w:val="0"/>
          <w:numId w:val="30"/>
        </w:numPr>
        <w:spacing w:before="100" w:beforeAutospacing="1" w:after="100" w:afterAutospacing="1"/>
        <w:jc w:val="left"/>
      </w:pPr>
      <w:r w:rsidRPr="009F7A78">
        <w:rPr>
          <w:rStyle w:val="Strong"/>
        </w:rPr>
        <w:t>System Administrators</w:t>
      </w:r>
      <w:r w:rsidRPr="009F7A78">
        <w:t xml:space="preserve"> and </w:t>
      </w:r>
      <w:r w:rsidRPr="009F7A78">
        <w:rPr>
          <w:rStyle w:val="Strong"/>
        </w:rPr>
        <w:t>Technicians</w:t>
      </w:r>
      <w:r w:rsidRPr="009F7A78">
        <w:t xml:space="preserve"> are responsible for </w:t>
      </w:r>
      <w:r w:rsidRPr="009F7A78">
        <w:rPr>
          <w:rStyle w:val="Strong"/>
        </w:rPr>
        <w:t>system maintenance</w:t>
      </w:r>
      <w:r w:rsidRPr="009F7A78">
        <w:t xml:space="preserve">, </w:t>
      </w:r>
      <w:r w:rsidRPr="009F7A78">
        <w:rPr>
          <w:rStyle w:val="Strong"/>
        </w:rPr>
        <w:t>health monitoring</w:t>
      </w:r>
      <w:r w:rsidRPr="009F7A78">
        <w:t xml:space="preserve">, and </w:t>
      </w:r>
      <w:r w:rsidRPr="009F7A78">
        <w:rPr>
          <w:rStyle w:val="Strong"/>
        </w:rPr>
        <w:t>data management</w:t>
      </w:r>
      <w:r w:rsidRPr="009F7A78">
        <w:t>, ensuring the system is reliable and secure.</w:t>
      </w:r>
    </w:p>
    <w:p w14:paraId="14F4A76A" w14:textId="77777777" w:rsidR="009F7A78" w:rsidRPr="009F7A78" w:rsidRDefault="009F7A78" w:rsidP="00D7101A">
      <w:pPr>
        <w:spacing w:before="100" w:beforeAutospacing="1" w:after="100" w:afterAutospacing="1"/>
        <w:jc w:val="left"/>
      </w:pPr>
    </w:p>
    <w:p w14:paraId="08C75871" w14:textId="7FD33B9B" w:rsidR="009F7A78" w:rsidRDefault="009F7A78" w:rsidP="00D7101A">
      <w:pPr>
        <w:pStyle w:val="NormalWeb"/>
        <w:spacing w:line="360" w:lineRule="auto"/>
        <w:rPr>
          <w:b/>
        </w:rPr>
      </w:pPr>
      <w:r w:rsidRPr="009F7A78">
        <w:rPr>
          <w:b/>
        </w:rPr>
        <w:t>Customer</w:t>
      </w:r>
      <w:r w:rsidR="008464BA">
        <w:rPr>
          <w:b/>
        </w:rPr>
        <w:t xml:space="preserve">   </w:t>
      </w:r>
    </w:p>
    <w:p w14:paraId="2C8475F5" w14:textId="398B0D1E" w:rsidR="008464BA" w:rsidRPr="008464BA" w:rsidRDefault="008464BA" w:rsidP="00D7101A">
      <w:pPr>
        <w:pStyle w:val="Caption"/>
        <w:jc w:val="center"/>
        <w:rPr>
          <w:b/>
          <w:bCs w:val="0"/>
        </w:rPr>
      </w:pPr>
      <w:bookmarkStart w:id="119" w:name="_Toc184395953"/>
      <w:r w:rsidRPr="008464BA">
        <w:rPr>
          <w:b/>
          <w:bCs w:val="0"/>
        </w:rPr>
        <w:t xml:space="preserve">Table </w:t>
      </w:r>
      <w:r w:rsidR="00A25AA6">
        <w:rPr>
          <w:b/>
          <w:bCs w:val="0"/>
        </w:rPr>
        <w:fldChar w:fldCharType="begin"/>
      </w:r>
      <w:r w:rsidR="00A25AA6">
        <w:rPr>
          <w:b/>
          <w:bCs w:val="0"/>
        </w:rPr>
        <w:instrText xml:space="preserve"> STYLEREF 1 \s </w:instrText>
      </w:r>
      <w:r w:rsidR="00A25AA6">
        <w:rPr>
          <w:b/>
          <w:bCs w:val="0"/>
        </w:rPr>
        <w:fldChar w:fldCharType="separate"/>
      </w:r>
      <w:r w:rsidR="00A25AA6">
        <w:rPr>
          <w:b/>
          <w:bCs w:val="0"/>
          <w:noProof/>
        </w:rPr>
        <w:t>3</w:t>
      </w:r>
      <w:r w:rsidR="00A25AA6">
        <w:rPr>
          <w:b/>
          <w:bCs w:val="0"/>
        </w:rPr>
        <w:fldChar w:fldCharType="end"/>
      </w:r>
      <w:r w:rsidR="00A25AA6">
        <w:rPr>
          <w:b/>
          <w:bCs w:val="0"/>
        </w:rPr>
        <w:t>.</w:t>
      </w:r>
      <w:r w:rsidR="00A25AA6">
        <w:rPr>
          <w:b/>
          <w:bCs w:val="0"/>
        </w:rPr>
        <w:fldChar w:fldCharType="begin"/>
      </w:r>
      <w:r w:rsidR="00A25AA6">
        <w:rPr>
          <w:b/>
          <w:bCs w:val="0"/>
        </w:rPr>
        <w:instrText xml:space="preserve"> SEQ Table \* ARABIC \s 1 </w:instrText>
      </w:r>
      <w:r w:rsidR="00A25AA6">
        <w:rPr>
          <w:b/>
          <w:bCs w:val="0"/>
        </w:rPr>
        <w:fldChar w:fldCharType="separate"/>
      </w:r>
      <w:r w:rsidR="00A25AA6">
        <w:rPr>
          <w:b/>
          <w:bCs w:val="0"/>
          <w:noProof/>
        </w:rPr>
        <w:t>3</w:t>
      </w:r>
      <w:r w:rsidR="00A25AA6">
        <w:rPr>
          <w:b/>
          <w:bCs w:val="0"/>
        </w:rPr>
        <w:fldChar w:fldCharType="end"/>
      </w:r>
      <w:r w:rsidRPr="008464BA">
        <w:rPr>
          <w:b/>
          <w:bCs w:val="0"/>
        </w:rPr>
        <w:t xml:space="preserve"> Customer Relation</w:t>
      </w:r>
      <w:bookmarkEnd w:id="119"/>
    </w:p>
    <w:tbl>
      <w:tblPr>
        <w:tblW w:w="0" w:type="dxa"/>
        <w:tblCellMar>
          <w:left w:w="0" w:type="dxa"/>
          <w:right w:w="0" w:type="dxa"/>
        </w:tblCellMar>
        <w:tblLook w:val="04A0" w:firstRow="1" w:lastRow="0" w:firstColumn="1" w:lastColumn="0" w:noHBand="0" w:noVBand="1"/>
      </w:tblPr>
      <w:tblGrid>
        <w:gridCol w:w="2645"/>
        <w:gridCol w:w="5562"/>
      </w:tblGrid>
      <w:tr w:rsidR="009F7A78" w:rsidRPr="009F7A78" w14:paraId="14D86FFE"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88CBD" w14:textId="77777777" w:rsidR="009F7A78" w:rsidRPr="009F7A78" w:rsidRDefault="009F7A78" w:rsidP="00D7101A">
            <w:pPr>
              <w:jc w:val="center"/>
              <w:rPr>
                <w:rFonts w:eastAsia="Times New Roman"/>
                <w:b/>
                <w:bCs/>
                <w:lang w:val="en-PK" w:eastAsia="en-PK"/>
              </w:rPr>
            </w:pPr>
            <w:r w:rsidRPr="009F7A78">
              <w:rPr>
                <w:rFonts w:eastAsia="Times New Roman"/>
                <w:b/>
                <w:bCs/>
                <w:lang w:val="en-PK" w:eastAsia="en-PK"/>
              </w:rPr>
              <w:t>Use C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C1684" w14:textId="77777777" w:rsidR="009F7A78" w:rsidRPr="009F7A78" w:rsidRDefault="009F7A78" w:rsidP="00D7101A">
            <w:pPr>
              <w:jc w:val="center"/>
              <w:rPr>
                <w:rFonts w:eastAsia="Times New Roman"/>
                <w:b/>
                <w:bCs/>
                <w:lang w:val="en-PK" w:eastAsia="en-PK"/>
              </w:rPr>
            </w:pPr>
            <w:r w:rsidRPr="009F7A78">
              <w:rPr>
                <w:rFonts w:eastAsia="Times New Roman"/>
                <w:b/>
                <w:bCs/>
                <w:lang w:val="en-PK" w:eastAsia="en-PK"/>
              </w:rPr>
              <w:t>Short Description</w:t>
            </w:r>
          </w:p>
        </w:tc>
      </w:tr>
      <w:tr w:rsidR="009F7A78" w:rsidRPr="009F7A78" w14:paraId="7B601132"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4D12ED" w14:textId="77777777" w:rsidR="009F7A78" w:rsidRPr="009F7A78" w:rsidRDefault="009F7A78" w:rsidP="00D7101A">
            <w:pPr>
              <w:jc w:val="center"/>
              <w:rPr>
                <w:rFonts w:eastAsia="Times New Roman"/>
                <w:lang w:val="en-PK" w:eastAsia="en-PK"/>
              </w:rPr>
            </w:pPr>
            <w:r w:rsidRPr="009F7A78">
              <w:rPr>
                <w:rFonts w:eastAsia="Times New Roman"/>
                <w:lang w:val="en-PK" w:eastAsia="en-PK"/>
              </w:rPr>
              <w:t>Submit Feedback/Complai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BFC04" w14:textId="77777777" w:rsidR="009F7A78" w:rsidRPr="009F7A78" w:rsidRDefault="009F7A78" w:rsidP="00D7101A">
            <w:pPr>
              <w:jc w:val="center"/>
              <w:rPr>
                <w:rFonts w:eastAsia="Times New Roman"/>
                <w:lang w:val="en-PK" w:eastAsia="en-PK"/>
              </w:rPr>
            </w:pPr>
            <w:r w:rsidRPr="009F7A78">
              <w:rPr>
                <w:rFonts w:eastAsia="Times New Roman"/>
                <w:lang w:val="en-PK" w:eastAsia="en-PK"/>
              </w:rPr>
              <w:t>Customers can submit concerns or complaints related to their service via the system.</w:t>
            </w:r>
          </w:p>
        </w:tc>
      </w:tr>
      <w:tr w:rsidR="009F7A78" w:rsidRPr="009F7A78" w14:paraId="1E1F642E"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0B329" w14:textId="77777777" w:rsidR="009F7A78" w:rsidRPr="009F7A78" w:rsidRDefault="009F7A78" w:rsidP="00D7101A">
            <w:pPr>
              <w:jc w:val="center"/>
              <w:rPr>
                <w:rFonts w:eastAsia="Times New Roman"/>
                <w:lang w:val="en-PK" w:eastAsia="en-PK"/>
              </w:rPr>
            </w:pPr>
            <w:r w:rsidRPr="009F7A78">
              <w:rPr>
                <w:rFonts w:eastAsia="Times New Roman"/>
                <w:lang w:val="en-PK" w:eastAsia="en-PK"/>
              </w:rPr>
              <w:t>Customer Que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65F971" w14:textId="77777777" w:rsidR="009F7A78" w:rsidRPr="009F7A78" w:rsidRDefault="009F7A78" w:rsidP="00D7101A">
            <w:pPr>
              <w:jc w:val="center"/>
              <w:rPr>
                <w:rFonts w:eastAsia="Times New Roman"/>
                <w:lang w:val="en-PK" w:eastAsia="en-PK"/>
              </w:rPr>
            </w:pPr>
            <w:r w:rsidRPr="009F7A78">
              <w:rPr>
                <w:rFonts w:eastAsia="Times New Roman"/>
                <w:lang w:val="en-PK" w:eastAsia="en-PK"/>
              </w:rPr>
              <w:t>Customers can inquire about issues such as billing, meter readings, or account status.</w:t>
            </w:r>
          </w:p>
        </w:tc>
      </w:tr>
      <w:tr w:rsidR="009F7A78" w:rsidRPr="009F7A78" w14:paraId="79F07C72"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30391" w14:textId="77777777" w:rsidR="009F7A78" w:rsidRPr="009F7A78" w:rsidRDefault="009F7A78" w:rsidP="00D7101A">
            <w:pPr>
              <w:jc w:val="center"/>
              <w:rPr>
                <w:rFonts w:eastAsia="Times New Roman"/>
                <w:lang w:val="en-PK" w:eastAsia="en-PK"/>
              </w:rPr>
            </w:pPr>
            <w:r w:rsidRPr="009F7A78">
              <w:rPr>
                <w:rFonts w:eastAsia="Times New Roman"/>
                <w:lang w:val="en-PK" w:eastAsia="en-PK"/>
              </w:rPr>
              <w:t>Notify Custom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C96C2" w14:textId="77777777" w:rsidR="009F7A78" w:rsidRPr="009F7A78" w:rsidRDefault="009F7A78" w:rsidP="00D7101A">
            <w:pPr>
              <w:jc w:val="center"/>
              <w:rPr>
                <w:rFonts w:eastAsia="Times New Roman"/>
                <w:lang w:val="en-PK" w:eastAsia="en-PK"/>
              </w:rPr>
            </w:pPr>
            <w:r w:rsidRPr="009F7A78">
              <w:rPr>
                <w:rFonts w:eastAsia="Times New Roman"/>
                <w:lang w:val="en-PK" w:eastAsia="en-PK"/>
              </w:rPr>
              <w:t>The system sends notifications to customers about bill status or system updates.</w:t>
            </w:r>
          </w:p>
        </w:tc>
      </w:tr>
      <w:tr w:rsidR="009F7A78" w:rsidRPr="009F7A78" w14:paraId="15D56841"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317CE" w14:textId="77777777" w:rsidR="009F7A78" w:rsidRPr="009F7A78" w:rsidRDefault="009F7A78" w:rsidP="00D7101A">
            <w:pPr>
              <w:jc w:val="center"/>
              <w:rPr>
                <w:rFonts w:eastAsia="Times New Roman"/>
                <w:lang w:val="en-PK" w:eastAsia="en-PK"/>
              </w:rPr>
            </w:pPr>
            <w:r w:rsidRPr="009F7A78">
              <w:rPr>
                <w:rFonts w:eastAsia="Times New Roman"/>
                <w:lang w:val="en-PK" w:eastAsia="en-PK"/>
              </w:rPr>
              <w:t>Repor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4ED03" w14:textId="77777777" w:rsidR="009F7A78" w:rsidRPr="009F7A78" w:rsidRDefault="009F7A78" w:rsidP="00D7101A">
            <w:pPr>
              <w:jc w:val="center"/>
              <w:rPr>
                <w:rFonts w:eastAsia="Times New Roman"/>
                <w:lang w:val="en-PK" w:eastAsia="en-PK"/>
              </w:rPr>
            </w:pPr>
            <w:r w:rsidRPr="009F7A78">
              <w:rPr>
                <w:rFonts w:eastAsia="Times New Roman"/>
                <w:lang w:val="en-PK" w:eastAsia="en-PK"/>
              </w:rPr>
              <w:t>Customers can access reports regarding their electricity usage or relevant data.</w:t>
            </w:r>
          </w:p>
        </w:tc>
      </w:tr>
      <w:tr w:rsidR="009F7A78" w:rsidRPr="009F7A78" w14:paraId="0C61DF8A"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0D4920" w14:textId="77777777" w:rsidR="009F7A78" w:rsidRPr="009F7A78" w:rsidRDefault="009F7A78" w:rsidP="00D7101A">
            <w:pPr>
              <w:jc w:val="center"/>
              <w:rPr>
                <w:rFonts w:eastAsia="Times New Roman"/>
                <w:lang w:val="en-PK" w:eastAsia="en-PK"/>
              </w:rPr>
            </w:pPr>
            <w:r w:rsidRPr="009F7A78">
              <w:rPr>
                <w:rFonts w:eastAsia="Times New Roman"/>
                <w:lang w:val="en-PK" w:eastAsia="en-PK"/>
              </w:rPr>
              <w:t>Generate Bil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B1D5B" w14:textId="77777777" w:rsidR="009F7A78" w:rsidRPr="009F7A78" w:rsidRDefault="009F7A78" w:rsidP="00D7101A">
            <w:pPr>
              <w:jc w:val="center"/>
              <w:rPr>
                <w:rFonts w:eastAsia="Times New Roman"/>
                <w:lang w:val="en-PK" w:eastAsia="en-PK"/>
              </w:rPr>
            </w:pPr>
            <w:r w:rsidRPr="009F7A78">
              <w:rPr>
                <w:rFonts w:eastAsia="Times New Roman"/>
                <w:lang w:val="en-PK" w:eastAsia="en-PK"/>
              </w:rPr>
              <w:t>Customers receive their bills, generated based on meter reading data.</w:t>
            </w:r>
          </w:p>
        </w:tc>
      </w:tr>
    </w:tbl>
    <w:p w14:paraId="21C95C72" w14:textId="77777777" w:rsidR="009F7A78" w:rsidRPr="009F7A78" w:rsidRDefault="009F7A78" w:rsidP="00D7101A"/>
    <w:p w14:paraId="2ACBEC8C" w14:textId="490FAC82" w:rsidR="009F7A78" w:rsidRPr="00D7101A" w:rsidRDefault="009F7A78" w:rsidP="00D7101A">
      <w:pPr>
        <w:pStyle w:val="Caption"/>
        <w:rPr>
          <w:b/>
          <w:bCs w:val="0"/>
          <w:sz w:val="22"/>
          <w:szCs w:val="18"/>
          <w:lang w:val="en-US"/>
        </w:rPr>
      </w:pPr>
      <w:r w:rsidRPr="009F7A78">
        <w:rPr>
          <w:b/>
        </w:rPr>
        <w:t>Electricity Company</w:t>
      </w:r>
    </w:p>
    <w:p w14:paraId="6A9616E3" w14:textId="77777777" w:rsidR="008464BA" w:rsidRDefault="008464BA" w:rsidP="00D7101A">
      <w:pPr>
        <w:rPr>
          <w:b/>
        </w:rPr>
      </w:pPr>
    </w:p>
    <w:p w14:paraId="5B364AD4" w14:textId="69A0AAD2" w:rsidR="008464BA" w:rsidRPr="008464BA" w:rsidRDefault="008464BA" w:rsidP="00D7101A">
      <w:pPr>
        <w:pStyle w:val="Caption"/>
        <w:jc w:val="center"/>
        <w:rPr>
          <w:b/>
          <w:bCs w:val="0"/>
        </w:rPr>
      </w:pPr>
      <w:bookmarkStart w:id="120" w:name="_Toc184395954"/>
      <w:r w:rsidRPr="008464BA">
        <w:rPr>
          <w:b/>
          <w:bCs w:val="0"/>
        </w:rPr>
        <w:t xml:space="preserve">Table </w:t>
      </w:r>
      <w:r w:rsidR="00A25AA6">
        <w:rPr>
          <w:b/>
          <w:bCs w:val="0"/>
        </w:rPr>
        <w:fldChar w:fldCharType="begin"/>
      </w:r>
      <w:r w:rsidR="00A25AA6">
        <w:rPr>
          <w:b/>
          <w:bCs w:val="0"/>
        </w:rPr>
        <w:instrText xml:space="preserve"> STYLEREF 1 \s </w:instrText>
      </w:r>
      <w:r w:rsidR="00A25AA6">
        <w:rPr>
          <w:b/>
          <w:bCs w:val="0"/>
        </w:rPr>
        <w:fldChar w:fldCharType="separate"/>
      </w:r>
      <w:r w:rsidR="00A25AA6">
        <w:rPr>
          <w:b/>
          <w:bCs w:val="0"/>
          <w:noProof/>
        </w:rPr>
        <w:t>3</w:t>
      </w:r>
      <w:r w:rsidR="00A25AA6">
        <w:rPr>
          <w:b/>
          <w:bCs w:val="0"/>
        </w:rPr>
        <w:fldChar w:fldCharType="end"/>
      </w:r>
      <w:r w:rsidR="00A25AA6">
        <w:rPr>
          <w:b/>
          <w:bCs w:val="0"/>
        </w:rPr>
        <w:t>.</w:t>
      </w:r>
      <w:r w:rsidR="00A25AA6">
        <w:rPr>
          <w:b/>
          <w:bCs w:val="0"/>
        </w:rPr>
        <w:fldChar w:fldCharType="begin"/>
      </w:r>
      <w:r w:rsidR="00A25AA6">
        <w:rPr>
          <w:b/>
          <w:bCs w:val="0"/>
        </w:rPr>
        <w:instrText xml:space="preserve"> SEQ Table \* ARABIC \s 1 </w:instrText>
      </w:r>
      <w:r w:rsidR="00A25AA6">
        <w:rPr>
          <w:b/>
          <w:bCs w:val="0"/>
        </w:rPr>
        <w:fldChar w:fldCharType="separate"/>
      </w:r>
      <w:r w:rsidR="00A25AA6">
        <w:rPr>
          <w:b/>
          <w:bCs w:val="0"/>
          <w:noProof/>
        </w:rPr>
        <w:t>4</w:t>
      </w:r>
      <w:r w:rsidR="00A25AA6">
        <w:rPr>
          <w:b/>
          <w:bCs w:val="0"/>
        </w:rPr>
        <w:fldChar w:fldCharType="end"/>
      </w:r>
      <w:r w:rsidRPr="008464BA">
        <w:rPr>
          <w:b/>
          <w:bCs w:val="0"/>
        </w:rPr>
        <w:t xml:space="preserve"> Backend Implementation Table</w:t>
      </w:r>
      <w:bookmarkEnd w:id="120"/>
    </w:p>
    <w:tbl>
      <w:tblPr>
        <w:tblW w:w="8313" w:type="dxa"/>
        <w:tblCellMar>
          <w:left w:w="0" w:type="dxa"/>
          <w:right w:w="0" w:type="dxa"/>
        </w:tblCellMar>
        <w:tblLook w:val="04A0" w:firstRow="1" w:lastRow="0" w:firstColumn="1" w:lastColumn="0" w:noHBand="0" w:noVBand="1"/>
      </w:tblPr>
      <w:tblGrid>
        <w:gridCol w:w="1835"/>
        <w:gridCol w:w="21"/>
        <w:gridCol w:w="6457"/>
      </w:tblGrid>
      <w:tr w:rsidR="00B65268" w:rsidRPr="009F7A78" w14:paraId="4772CAB8" w14:textId="77777777" w:rsidTr="00B65268">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3E82D6" w14:textId="77777777" w:rsidR="00B65268" w:rsidRPr="009F7A78" w:rsidRDefault="00B65268" w:rsidP="00D7101A">
            <w:pPr>
              <w:jc w:val="center"/>
              <w:rPr>
                <w:rFonts w:eastAsia="Times New Roman"/>
                <w:b/>
                <w:bCs/>
                <w:lang w:val="en-PK" w:eastAsia="en-PK"/>
              </w:rPr>
            </w:pPr>
            <w:r w:rsidRPr="009F7A78">
              <w:rPr>
                <w:rFonts w:eastAsia="Times New Roman"/>
                <w:b/>
                <w:bCs/>
                <w:lang w:val="en-PK" w:eastAsia="en-PK"/>
              </w:rPr>
              <w:t>Use Case</w:t>
            </w:r>
          </w:p>
        </w:tc>
        <w:tc>
          <w:tcPr>
            <w:tcW w:w="0" w:type="auto"/>
            <w:tcBorders>
              <w:top w:val="single" w:sz="6" w:space="0" w:color="CCCCCC"/>
              <w:left w:val="single" w:sz="6" w:space="0" w:color="CCCCCC"/>
              <w:bottom w:val="single" w:sz="6" w:space="0" w:color="CCCCCC"/>
              <w:right w:val="single" w:sz="6" w:space="0" w:color="CCCCCC"/>
            </w:tcBorders>
          </w:tcPr>
          <w:p w14:paraId="26545F5D" w14:textId="77777777" w:rsidR="00B65268" w:rsidRPr="009F7A78" w:rsidRDefault="00B65268" w:rsidP="00D7101A">
            <w:pPr>
              <w:jc w:val="center"/>
              <w:rPr>
                <w:rFonts w:eastAsia="Times New Roman"/>
                <w:b/>
                <w:bCs/>
                <w:lang w:val="en-PK" w:eastAsia="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E2CA0" w14:textId="0EE5F0D2" w:rsidR="00B65268" w:rsidRPr="009F7A78" w:rsidRDefault="00B65268" w:rsidP="00D7101A">
            <w:pPr>
              <w:jc w:val="center"/>
              <w:rPr>
                <w:rFonts w:eastAsia="Times New Roman"/>
                <w:b/>
                <w:bCs/>
                <w:lang w:val="en-PK" w:eastAsia="en-PK"/>
              </w:rPr>
            </w:pPr>
            <w:r w:rsidRPr="009F7A78">
              <w:rPr>
                <w:rFonts w:eastAsia="Times New Roman"/>
                <w:b/>
                <w:bCs/>
                <w:lang w:val="en-PK" w:eastAsia="en-PK"/>
              </w:rPr>
              <w:t>Short Description</w:t>
            </w:r>
          </w:p>
        </w:tc>
      </w:tr>
      <w:tr w:rsidR="00B65268" w:rsidRPr="009F7A78" w14:paraId="039B553C" w14:textId="77777777" w:rsidTr="00B65268">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D7D175" w14:textId="77777777" w:rsidR="00B65268" w:rsidRPr="009F7A78" w:rsidRDefault="00B65268" w:rsidP="00D7101A">
            <w:pPr>
              <w:jc w:val="center"/>
              <w:rPr>
                <w:rFonts w:eastAsia="Times New Roman"/>
                <w:lang w:val="en-PK" w:eastAsia="en-PK"/>
              </w:rPr>
            </w:pPr>
            <w:r w:rsidRPr="009F7A78">
              <w:rPr>
                <w:rFonts w:eastAsia="Times New Roman"/>
                <w:lang w:val="en-PK" w:eastAsia="en-PK"/>
              </w:rPr>
              <w:t>Capture Meter Image</w:t>
            </w:r>
          </w:p>
        </w:tc>
        <w:tc>
          <w:tcPr>
            <w:tcW w:w="0" w:type="auto"/>
            <w:tcBorders>
              <w:top w:val="single" w:sz="6" w:space="0" w:color="CCCCCC"/>
              <w:left w:val="single" w:sz="6" w:space="0" w:color="CCCCCC"/>
              <w:bottom w:val="single" w:sz="6" w:space="0" w:color="CCCCCC"/>
              <w:right w:val="single" w:sz="6" w:space="0" w:color="CCCCCC"/>
            </w:tcBorders>
          </w:tcPr>
          <w:p w14:paraId="2E402885" w14:textId="77777777" w:rsidR="00B65268" w:rsidRPr="009F7A78" w:rsidRDefault="00B65268" w:rsidP="00D7101A">
            <w:pPr>
              <w:jc w:val="center"/>
              <w:rPr>
                <w:rFonts w:eastAsia="Times New Roman"/>
                <w:lang w:val="en-PK" w:eastAsia="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B3C77" w14:textId="0DDB39AC" w:rsidR="00B65268" w:rsidRPr="009F7A78" w:rsidRDefault="00B65268" w:rsidP="00D7101A">
            <w:pPr>
              <w:jc w:val="center"/>
              <w:rPr>
                <w:rFonts w:eastAsia="Times New Roman"/>
                <w:lang w:val="en-PK" w:eastAsia="en-PK"/>
              </w:rPr>
            </w:pPr>
            <w:r w:rsidRPr="009F7A78">
              <w:rPr>
                <w:rFonts w:eastAsia="Times New Roman"/>
                <w:lang w:val="en-PK" w:eastAsia="en-PK"/>
              </w:rPr>
              <w:t>The system captures images of electric meters from customers' premises.</w:t>
            </w:r>
          </w:p>
        </w:tc>
      </w:tr>
      <w:tr w:rsidR="00B65268" w:rsidRPr="009F7A78" w14:paraId="26A87C8E" w14:textId="77777777" w:rsidTr="00B65268">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19484" w14:textId="77777777" w:rsidR="00B65268" w:rsidRPr="009F7A78" w:rsidRDefault="00B65268" w:rsidP="00D7101A">
            <w:pPr>
              <w:jc w:val="center"/>
              <w:rPr>
                <w:rFonts w:eastAsia="Times New Roman"/>
                <w:lang w:val="en-PK" w:eastAsia="en-PK"/>
              </w:rPr>
            </w:pPr>
            <w:r w:rsidRPr="009F7A78">
              <w:rPr>
                <w:rFonts w:eastAsia="Times New Roman"/>
                <w:lang w:val="en-PK" w:eastAsia="en-PK"/>
              </w:rPr>
              <w:t>Store Meter Data</w:t>
            </w:r>
          </w:p>
        </w:tc>
        <w:tc>
          <w:tcPr>
            <w:tcW w:w="0" w:type="auto"/>
            <w:tcBorders>
              <w:top w:val="single" w:sz="6" w:space="0" w:color="CCCCCC"/>
              <w:left w:val="single" w:sz="6" w:space="0" w:color="CCCCCC"/>
              <w:bottom w:val="single" w:sz="6" w:space="0" w:color="CCCCCC"/>
              <w:right w:val="single" w:sz="6" w:space="0" w:color="CCCCCC"/>
            </w:tcBorders>
          </w:tcPr>
          <w:p w14:paraId="54C7776D" w14:textId="77777777" w:rsidR="00B65268" w:rsidRPr="009F7A78" w:rsidRDefault="00B65268" w:rsidP="00D7101A">
            <w:pPr>
              <w:jc w:val="center"/>
              <w:rPr>
                <w:rFonts w:eastAsia="Times New Roman"/>
                <w:lang w:val="en-PK" w:eastAsia="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B9539" w14:textId="6E5F3029" w:rsidR="00B65268" w:rsidRPr="009F7A78" w:rsidRDefault="00B65268" w:rsidP="00D7101A">
            <w:pPr>
              <w:jc w:val="center"/>
              <w:rPr>
                <w:rFonts w:eastAsia="Times New Roman"/>
                <w:lang w:val="en-PK" w:eastAsia="en-PK"/>
              </w:rPr>
            </w:pPr>
            <w:r w:rsidRPr="009F7A78">
              <w:rPr>
                <w:rFonts w:eastAsia="Times New Roman"/>
                <w:lang w:val="en-PK" w:eastAsia="en-PK"/>
              </w:rPr>
              <w:t>Meter data, once captured, is stored in the system's database.</w:t>
            </w:r>
          </w:p>
        </w:tc>
      </w:tr>
      <w:tr w:rsidR="00B65268" w:rsidRPr="009F7A78" w14:paraId="566B9F00" w14:textId="77777777" w:rsidTr="00B65268">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BF2D0D" w14:textId="77777777" w:rsidR="00B65268" w:rsidRPr="009F7A78" w:rsidRDefault="00B65268" w:rsidP="00D7101A">
            <w:pPr>
              <w:jc w:val="center"/>
              <w:rPr>
                <w:rFonts w:eastAsia="Times New Roman"/>
                <w:lang w:val="en-PK" w:eastAsia="en-PK"/>
              </w:rPr>
            </w:pPr>
            <w:r w:rsidRPr="009F7A78">
              <w:rPr>
                <w:rFonts w:eastAsia="Times New Roman"/>
                <w:lang w:val="en-PK" w:eastAsia="en-PK"/>
              </w:rPr>
              <w:t>Process Image</w:t>
            </w:r>
          </w:p>
        </w:tc>
        <w:tc>
          <w:tcPr>
            <w:tcW w:w="0" w:type="auto"/>
            <w:tcBorders>
              <w:top w:val="single" w:sz="6" w:space="0" w:color="CCCCCC"/>
              <w:left w:val="single" w:sz="6" w:space="0" w:color="CCCCCC"/>
              <w:bottom w:val="single" w:sz="6" w:space="0" w:color="CCCCCC"/>
              <w:right w:val="single" w:sz="6" w:space="0" w:color="CCCCCC"/>
            </w:tcBorders>
          </w:tcPr>
          <w:p w14:paraId="655A25AB" w14:textId="77777777" w:rsidR="00B65268" w:rsidRPr="009F7A78" w:rsidRDefault="00B65268" w:rsidP="00D7101A">
            <w:pPr>
              <w:jc w:val="center"/>
              <w:rPr>
                <w:rFonts w:eastAsia="Times New Roman"/>
                <w:lang w:val="en-PK" w:eastAsia="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3020EA" w14:textId="033D650C" w:rsidR="00B65268" w:rsidRPr="009F7A78" w:rsidRDefault="00B65268" w:rsidP="00D7101A">
            <w:pPr>
              <w:jc w:val="center"/>
              <w:rPr>
                <w:rFonts w:eastAsia="Times New Roman"/>
                <w:lang w:val="en-PK" w:eastAsia="en-PK"/>
              </w:rPr>
            </w:pPr>
            <w:r w:rsidRPr="009F7A78">
              <w:rPr>
                <w:rFonts w:eastAsia="Times New Roman"/>
                <w:lang w:val="en-PK" w:eastAsia="en-PK"/>
              </w:rPr>
              <w:t>The company uses AI to process meter images and extract accurate meter readings.</w:t>
            </w:r>
          </w:p>
        </w:tc>
      </w:tr>
      <w:tr w:rsidR="00B65268" w:rsidRPr="009F7A78" w14:paraId="1ECBC089" w14:textId="77777777" w:rsidTr="00B65268">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BFB5B6" w14:textId="77777777" w:rsidR="00B65268" w:rsidRPr="009F7A78" w:rsidRDefault="00B65268" w:rsidP="00D7101A">
            <w:pPr>
              <w:jc w:val="center"/>
              <w:rPr>
                <w:rFonts w:eastAsia="Times New Roman"/>
                <w:lang w:val="en-PK" w:eastAsia="en-PK"/>
              </w:rPr>
            </w:pPr>
            <w:r w:rsidRPr="009F7A78">
              <w:rPr>
                <w:rFonts w:eastAsia="Times New Roman"/>
                <w:lang w:val="en-PK" w:eastAsia="en-PK"/>
              </w:rPr>
              <w:t>Handle Error Images</w:t>
            </w:r>
          </w:p>
        </w:tc>
        <w:tc>
          <w:tcPr>
            <w:tcW w:w="0" w:type="auto"/>
            <w:tcBorders>
              <w:top w:val="single" w:sz="6" w:space="0" w:color="CCCCCC"/>
              <w:left w:val="single" w:sz="6" w:space="0" w:color="CCCCCC"/>
              <w:bottom w:val="single" w:sz="6" w:space="0" w:color="CCCCCC"/>
              <w:right w:val="single" w:sz="6" w:space="0" w:color="CCCCCC"/>
            </w:tcBorders>
          </w:tcPr>
          <w:p w14:paraId="6E615830" w14:textId="77777777" w:rsidR="00B65268" w:rsidRPr="009F7A78" w:rsidRDefault="00B65268" w:rsidP="00D7101A">
            <w:pPr>
              <w:jc w:val="center"/>
              <w:rPr>
                <w:rFonts w:eastAsia="Times New Roman"/>
                <w:lang w:val="en-PK" w:eastAsia="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B0AD7" w14:textId="4E6406AF" w:rsidR="00B65268" w:rsidRPr="009F7A78" w:rsidRDefault="00B65268" w:rsidP="00D7101A">
            <w:pPr>
              <w:jc w:val="center"/>
              <w:rPr>
                <w:rFonts w:eastAsia="Times New Roman"/>
                <w:lang w:val="en-PK" w:eastAsia="en-PK"/>
              </w:rPr>
            </w:pPr>
            <w:r w:rsidRPr="009F7A78">
              <w:rPr>
                <w:rFonts w:eastAsia="Times New Roman"/>
                <w:lang w:val="en-PK" w:eastAsia="en-PK"/>
              </w:rPr>
              <w:t>The company addresses issues with unclear or invalid meter images.</w:t>
            </w:r>
          </w:p>
        </w:tc>
      </w:tr>
    </w:tbl>
    <w:p w14:paraId="4161FD83" w14:textId="77777777" w:rsidR="009F7A78" w:rsidRPr="009F7A78" w:rsidRDefault="009F7A78" w:rsidP="00D7101A"/>
    <w:p w14:paraId="67477164" w14:textId="77777777" w:rsidR="009F7A78" w:rsidRPr="009F7A78" w:rsidRDefault="009F7A78" w:rsidP="00D7101A">
      <w:pPr>
        <w:rPr>
          <w:b/>
        </w:rPr>
      </w:pPr>
    </w:p>
    <w:p w14:paraId="3AD5EB43" w14:textId="77777777" w:rsidR="009F7A78" w:rsidRDefault="009F7A78" w:rsidP="00D7101A">
      <w:pPr>
        <w:rPr>
          <w:b/>
        </w:rPr>
      </w:pPr>
      <w:r w:rsidRPr="009F7A78">
        <w:rPr>
          <w:b/>
        </w:rPr>
        <w:t>System Administrator</w:t>
      </w:r>
    </w:p>
    <w:p w14:paraId="118BF49D" w14:textId="77777777" w:rsidR="008464BA" w:rsidRDefault="008464BA" w:rsidP="00D7101A">
      <w:pPr>
        <w:rPr>
          <w:b/>
        </w:rPr>
      </w:pPr>
    </w:p>
    <w:p w14:paraId="03044188" w14:textId="55DF5BBC" w:rsidR="008464BA" w:rsidRPr="008464BA" w:rsidRDefault="008464BA" w:rsidP="00D7101A">
      <w:pPr>
        <w:pStyle w:val="Caption"/>
        <w:jc w:val="center"/>
        <w:rPr>
          <w:b/>
          <w:bCs w:val="0"/>
        </w:rPr>
      </w:pPr>
      <w:bookmarkStart w:id="121" w:name="_Toc184395955"/>
      <w:r w:rsidRPr="008464BA">
        <w:rPr>
          <w:b/>
          <w:bCs w:val="0"/>
        </w:rPr>
        <w:lastRenderedPageBreak/>
        <w:t xml:space="preserve">Table </w:t>
      </w:r>
      <w:r w:rsidR="00A25AA6">
        <w:rPr>
          <w:b/>
          <w:bCs w:val="0"/>
        </w:rPr>
        <w:fldChar w:fldCharType="begin"/>
      </w:r>
      <w:r w:rsidR="00A25AA6">
        <w:rPr>
          <w:b/>
          <w:bCs w:val="0"/>
        </w:rPr>
        <w:instrText xml:space="preserve"> STYLEREF 1 \s </w:instrText>
      </w:r>
      <w:r w:rsidR="00A25AA6">
        <w:rPr>
          <w:b/>
          <w:bCs w:val="0"/>
        </w:rPr>
        <w:fldChar w:fldCharType="separate"/>
      </w:r>
      <w:r w:rsidR="00A25AA6">
        <w:rPr>
          <w:b/>
          <w:bCs w:val="0"/>
          <w:noProof/>
        </w:rPr>
        <w:t>3</w:t>
      </w:r>
      <w:r w:rsidR="00A25AA6">
        <w:rPr>
          <w:b/>
          <w:bCs w:val="0"/>
        </w:rPr>
        <w:fldChar w:fldCharType="end"/>
      </w:r>
      <w:r w:rsidR="00A25AA6">
        <w:rPr>
          <w:b/>
          <w:bCs w:val="0"/>
        </w:rPr>
        <w:t>.</w:t>
      </w:r>
      <w:r w:rsidR="00A25AA6">
        <w:rPr>
          <w:b/>
          <w:bCs w:val="0"/>
        </w:rPr>
        <w:fldChar w:fldCharType="begin"/>
      </w:r>
      <w:r w:rsidR="00A25AA6">
        <w:rPr>
          <w:b/>
          <w:bCs w:val="0"/>
        </w:rPr>
        <w:instrText xml:space="preserve"> SEQ Table \* ARABIC \s 1 </w:instrText>
      </w:r>
      <w:r w:rsidR="00A25AA6">
        <w:rPr>
          <w:b/>
          <w:bCs w:val="0"/>
        </w:rPr>
        <w:fldChar w:fldCharType="separate"/>
      </w:r>
      <w:r w:rsidR="00A25AA6">
        <w:rPr>
          <w:b/>
          <w:bCs w:val="0"/>
          <w:noProof/>
        </w:rPr>
        <w:t>5</w:t>
      </w:r>
      <w:r w:rsidR="00A25AA6">
        <w:rPr>
          <w:b/>
          <w:bCs w:val="0"/>
        </w:rPr>
        <w:fldChar w:fldCharType="end"/>
      </w:r>
      <w:r w:rsidRPr="008464BA">
        <w:rPr>
          <w:b/>
          <w:bCs w:val="0"/>
        </w:rPr>
        <w:t xml:space="preserve"> System Administrator Table</w:t>
      </w:r>
      <w:bookmarkEnd w:id="121"/>
    </w:p>
    <w:tbl>
      <w:tblPr>
        <w:tblW w:w="8207" w:type="dxa"/>
        <w:tblCellMar>
          <w:left w:w="0" w:type="dxa"/>
          <w:right w:w="0" w:type="dxa"/>
        </w:tblCellMar>
        <w:tblLook w:val="04A0" w:firstRow="1" w:lastRow="0" w:firstColumn="1" w:lastColumn="0" w:noHBand="0" w:noVBand="1"/>
      </w:tblPr>
      <w:tblGrid>
        <w:gridCol w:w="2286"/>
        <w:gridCol w:w="5921"/>
      </w:tblGrid>
      <w:tr w:rsidR="009F7A78" w:rsidRPr="009F7A78" w14:paraId="3A771957"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AF2C54" w14:textId="77777777" w:rsidR="009F7A78" w:rsidRPr="009F7A78" w:rsidRDefault="009F7A78" w:rsidP="00D7101A">
            <w:pPr>
              <w:jc w:val="center"/>
              <w:rPr>
                <w:rFonts w:eastAsia="Times New Roman"/>
                <w:b/>
                <w:bCs/>
                <w:lang w:val="en-PK" w:eastAsia="en-PK"/>
              </w:rPr>
            </w:pPr>
            <w:r w:rsidRPr="009F7A78">
              <w:rPr>
                <w:rFonts w:eastAsia="Times New Roman"/>
                <w:b/>
                <w:bCs/>
                <w:lang w:val="en-PK" w:eastAsia="en-PK"/>
              </w:rPr>
              <w:t>Use C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4454D4" w14:textId="77777777" w:rsidR="009F7A78" w:rsidRPr="009F7A78" w:rsidRDefault="009F7A78" w:rsidP="00D7101A">
            <w:pPr>
              <w:jc w:val="center"/>
              <w:rPr>
                <w:rFonts w:eastAsia="Times New Roman"/>
                <w:b/>
                <w:bCs/>
                <w:lang w:val="en-PK" w:eastAsia="en-PK"/>
              </w:rPr>
            </w:pPr>
            <w:r w:rsidRPr="009F7A78">
              <w:rPr>
                <w:rFonts w:eastAsia="Times New Roman"/>
                <w:b/>
                <w:bCs/>
                <w:lang w:val="en-PK" w:eastAsia="en-PK"/>
              </w:rPr>
              <w:t>Short Description</w:t>
            </w:r>
          </w:p>
        </w:tc>
      </w:tr>
      <w:tr w:rsidR="009F7A78" w:rsidRPr="009F7A78" w14:paraId="69613820"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13EDA9" w14:textId="77777777" w:rsidR="009F7A78" w:rsidRPr="009F7A78" w:rsidRDefault="009F7A78" w:rsidP="00D7101A">
            <w:pPr>
              <w:jc w:val="center"/>
              <w:rPr>
                <w:rFonts w:eastAsia="Times New Roman"/>
                <w:lang w:val="en-PK" w:eastAsia="en-PK"/>
              </w:rPr>
            </w:pPr>
            <w:r w:rsidRPr="009F7A78">
              <w:rPr>
                <w:rFonts w:eastAsia="Times New Roman"/>
                <w:lang w:val="en-PK" w:eastAsia="en-PK"/>
              </w:rPr>
              <w:t>Audit System Logs</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459111B5" w14:textId="77777777" w:rsidR="009F7A78" w:rsidRPr="009F7A78" w:rsidRDefault="009F7A78" w:rsidP="00D7101A">
            <w:pPr>
              <w:jc w:val="center"/>
              <w:rPr>
                <w:rFonts w:eastAsia="Times New Roman"/>
                <w:lang w:val="en-PK" w:eastAsia="en-PK"/>
              </w:rPr>
            </w:pPr>
            <w:r w:rsidRPr="009F7A78">
              <w:rPr>
                <w:rFonts w:eastAsia="Times New Roman"/>
                <w:lang w:val="en-PK" w:eastAsia="en-PK"/>
              </w:rPr>
              <w:t>Admin reviews system logs to monitor functionality and detect any issues or anomalies.</w:t>
            </w:r>
          </w:p>
        </w:tc>
      </w:tr>
      <w:tr w:rsidR="009F7A78" w:rsidRPr="009F7A78" w14:paraId="3E430C04"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B308A1" w14:textId="77777777" w:rsidR="009F7A78" w:rsidRPr="009F7A78" w:rsidRDefault="009F7A78" w:rsidP="00D7101A">
            <w:pPr>
              <w:jc w:val="center"/>
              <w:rPr>
                <w:rFonts w:eastAsia="Times New Roman"/>
                <w:lang w:val="en-PK" w:eastAsia="en-PK"/>
              </w:rPr>
            </w:pPr>
            <w:r w:rsidRPr="009F7A78">
              <w:rPr>
                <w:rFonts w:eastAsia="Times New Roman"/>
                <w:lang w:val="en-PK" w:eastAsia="en-PK"/>
              </w:rPr>
              <w:t>System Maintenan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EDCA2" w14:textId="77777777" w:rsidR="009F7A78" w:rsidRPr="009F7A78" w:rsidRDefault="009F7A78" w:rsidP="00D7101A">
            <w:pPr>
              <w:jc w:val="center"/>
              <w:rPr>
                <w:rFonts w:eastAsia="Times New Roman"/>
                <w:lang w:val="en-PK" w:eastAsia="en-PK"/>
              </w:rPr>
            </w:pPr>
            <w:r w:rsidRPr="009F7A78">
              <w:rPr>
                <w:rFonts w:eastAsia="Times New Roman"/>
                <w:lang w:val="en-PK" w:eastAsia="en-PK"/>
              </w:rPr>
              <w:t>Admin ensures the system is up to date and functioning optimally.</w:t>
            </w:r>
          </w:p>
        </w:tc>
      </w:tr>
      <w:tr w:rsidR="009F7A78" w:rsidRPr="009F7A78" w14:paraId="139AF13C"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30D523" w14:textId="77777777" w:rsidR="009F7A78" w:rsidRPr="009F7A78" w:rsidRDefault="009F7A78" w:rsidP="00D7101A">
            <w:pPr>
              <w:jc w:val="center"/>
              <w:rPr>
                <w:rFonts w:eastAsia="Times New Roman"/>
                <w:lang w:val="en-PK" w:eastAsia="en-PK"/>
              </w:rPr>
            </w:pPr>
            <w:r w:rsidRPr="009F7A78">
              <w:rPr>
                <w:rFonts w:eastAsia="Times New Roman"/>
                <w:lang w:val="en-PK" w:eastAsia="en-PK"/>
              </w:rPr>
              <w:t>Monitor System Healt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D77D5" w14:textId="77777777" w:rsidR="009F7A78" w:rsidRPr="009F7A78" w:rsidRDefault="009F7A78" w:rsidP="00D7101A">
            <w:pPr>
              <w:jc w:val="center"/>
              <w:rPr>
                <w:rFonts w:eastAsia="Times New Roman"/>
                <w:lang w:val="en-PK" w:eastAsia="en-PK"/>
              </w:rPr>
            </w:pPr>
            <w:r w:rsidRPr="009F7A78">
              <w:rPr>
                <w:rFonts w:eastAsia="Times New Roman"/>
                <w:lang w:val="en-PK" w:eastAsia="en-PK"/>
              </w:rPr>
              <w:t>Admin tracks the system's performance and health to avoid breakdowns.</w:t>
            </w:r>
          </w:p>
        </w:tc>
      </w:tr>
      <w:tr w:rsidR="009F7A78" w:rsidRPr="009F7A78" w14:paraId="0AE95425"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54FE2" w14:textId="77777777" w:rsidR="009F7A78" w:rsidRPr="009F7A78" w:rsidRDefault="009F7A78" w:rsidP="00D7101A">
            <w:pPr>
              <w:jc w:val="center"/>
              <w:rPr>
                <w:rFonts w:eastAsia="Times New Roman"/>
                <w:lang w:val="en-PK" w:eastAsia="en-PK"/>
              </w:rPr>
            </w:pPr>
            <w:r w:rsidRPr="009F7A78">
              <w:rPr>
                <w:rFonts w:eastAsia="Times New Roman"/>
                <w:lang w:val="en-PK" w:eastAsia="en-PK"/>
              </w:rPr>
              <w:t>Data Backup and Recove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7656B6" w14:textId="77777777" w:rsidR="009F7A78" w:rsidRPr="009F7A78" w:rsidRDefault="009F7A78" w:rsidP="00D7101A">
            <w:pPr>
              <w:jc w:val="center"/>
              <w:rPr>
                <w:rFonts w:eastAsia="Times New Roman"/>
                <w:lang w:val="en-PK" w:eastAsia="en-PK"/>
              </w:rPr>
            </w:pPr>
            <w:r w:rsidRPr="009F7A78">
              <w:rPr>
                <w:rFonts w:eastAsia="Times New Roman"/>
                <w:lang w:val="en-PK" w:eastAsia="en-PK"/>
              </w:rPr>
              <w:t>Admin manages backups and ensures data recovery in case of system failure.</w:t>
            </w:r>
          </w:p>
        </w:tc>
      </w:tr>
      <w:tr w:rsidR="009F7A78" w:rsidRPr="009F7A78" w14:paraId="1B056ED3"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4DC29E" w14:textId="77777777" w:rsidR="009F7A78" w:rsidRPr="009F7A78" w:rsidRDefault="009F7A78" w:rsidP="00D7101A">
            <w:pPr>
              <w:jc w:val="center"/>
              <w:rPr>
                <w:rFonts w:eastAsia="Times New Roman"/>
                <w:lang w:val="en-PK" w:eastAsia="en-PK"/>
              </w:rPr>
            </w:pPr>
            <w:r w:rsidRPr="009F7A78">
              <w:rPr>
                <w:rFonts w:eastAsia="Times New Roman"/>
                <w:lang w:val="en-PK" w:eastAsia="en-PK"/>
              </w:rPr>
              <w:t>User Authent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00390" w14:textId="77777777" w:rsidR="009F7A78" w:rsidRPr="009F7A78" w:rsidRDefault="009F7A78" w:rsidP="00D7101A">
            <w:pPr>
              <w:jc w:val="center"/>
              <w:rPr>
                <w:rFonts w:eastAsia="Times New Roman"/>
                <w:lang w:val="en-PK" w:eastAsia="en-PK"/>
              </w:rPr>
            </w:pPr>
            <w:r w:rsidRPr="009F7A78">
              <w:rPr>
                <w:rFonts w:eastAsia="Times New Roman"/>
                <w:lang w:val="en-PK" w:eastAsia="en-PK"/>
              </w:rPr>
              <w:t>Admin handles user authentication and access controls to maintain system security.</w:t>
            </w:r>
          </w:p>
        </w:tc>
      </w:tr>
    </w:tbl>
    <w:p w14:paraId="5D99A013" w14:textId="77777777" w:rsidR="009F7A78" w:rsidRPr="009F7A78" w:rsidRDefault="009F7A78" w:rsidP="00D7101A"/>
    <w:p w14:paraId="3799EA18" w14:textId="77777777" w:rsidR="00D7101A" w:rsidRDefault="00D7101A" w:rsidP="00D7101A">
      <w:pPr>
        <w:rPr>
          <w:b/>
        </w:rPr>
      </w:pPr>
    </w:p>
    <w:p w14:paraId="664B66D6" w14:textId="77777777" w:rsidR="00D7101A" w:rsidRDefault="00D7101A" w:rsidP="00D7101A">
      <w:pPr>
        <w:rPr>
          <w:b/>
        </w:rPr>
      </w:pPr>
    </w:p>
    <w:p w14:paraId="699EF0EF" w14:textId="1A130249" w:rsidR="009F7A78" w:rsidRDefault="009F7A78" w:rsidP="00D7101A">
      <w:pPr>
        <w:rPr>
          <w:b/>
        </w:rPr>
      </w:pPr>
      <w:r w:rsidRPr="009F7A78">
        <w:rPr>
          <w:b/>
        </w:rPr>
        <w:t>Technician</w:t>
      </w:r>
    </w:p>
    <w:p w14:paraId="2C1BFA7A" w14:textId="48E112DE" w:rsidR="008464BA" w:rsidRPr="008464BA" w:rsidRDefault="008464BA" w:rsidP="00D7101A">
      <w:pPr>
        <w:pStyle w:val="Caption"/>
        <w:jc w:val="center"/>
        <w:rPr>
          <w:b/>
          <w:bCs w:val="0"/>
        </w:rPr>
      </w:pPr>
      <w:bookmarkStart w:id="122" w:name="_Toc184395956"/>
      <w:r w:rsidRPr="008464BA">
        <w:rPr>
          <w:b/>
          <w:bCs w:val="0"/>
        </w:rPr>
        <w:t xml:space="preserve">Table </w:t>
      </w:r>
      <w:r w:rsidR="00A25AA6">
        <w:rPr>
          <w:b/>
          <w:bCs w:val="0"/>
        </w:rPr>
        <w:fldChar w:fldCharType="begin"/>
      </w:r>
      <w:r w:rsidR="00A25AA6">
        <w:rPr>
          <w:b/>
          <w:bCs w:val="0"/>
        </w:rPr>
        <w:instrText xml:space="preserve"> STYLEREF 1 \s </w:instrText>
      </w:r>
      <w:r w:rsidR="00A25AA6">
        <w:rPr>
          <w:b/>
          <w:bCs w:val="0"/>
        </w:rPr>
        <w:fldChar w:fldCharType="separate"/>
      </w:r>
      <w:r w:rsidR="00A25AA6">
        <w:rPr>
          <w:b/>
          <w:bCs w:val="0"/>
          <w:noProof/>
        </w:rPr>
        <w:t>3</w:t>
      </w:r>
      <w:r w:rsidR="00A25AA6">
        <w:rPr>
          <w:b/>
          <w:bCs w:val="0"/>
        </w:rPr>
        <w:fldChar w:fldCharType="end"/>
      </w:r>
      <w:r w:rsidR="00A25AA6">
        <w:rPr>
          <w:b/>
          <w:bCs w:val="0"/>
        </w:rPr>
        <w:t>.</w:t>
      </w:r>
      <w:r w:rsidR="00A25AA6">
        <w:rPr>
          <w:b/>
          <w:bCs w:val="0"/>
        </w:rPr>
        <w:fldChar w:fldCharType="begin"/>
      </w:r>
      <w:r w:rsidR="00A25AA6">
        <w:rPr>
          <w:b/>
          <w:bCs w:val="0"/>
        </w:rPr>
        <w:instrText xml:space="preserve"> SEQ Table \* ARABIC \s 1 </w:instrText>
      </w:r>
      <w:r w:rsidR="00A25AA6">
        <w:rPr>
          <w:b/>
          <w:bCs w:val="0"/>
        </w:rPr>
        <w:fldChar w:fldCharType="separate"/>
      </w:r>
      <w:r w:rsidR="00A25AA6">
        <w:rPr>
          <w:b/>
          <w:bCs w:val="0"/>
          <w:noProof/>
        </w:rPr>
        <w:t>6</w:t>
      </w:r>
      <w:r w:rsidR="00A25AA6">
        <w:rPr>
          <w:b/>
          <w:bCs w:val="0"/>
        </w:rPr>
        <w:fldChar w:fldCharType="end"/>
      </w:r>
      <w:r w:rsidRPr="008464BA">
        <w:rPr>
          <w:b/>
          <w:bCs w:val="0"/>
        </w:rPr>
        <w:t xml:space="preserve"> Technician Table</w:t>
      </w:r>
      <w:bookmarkEnd w:id="122"/>
    </w:p>
    <w:tbl>
      <w:tblPr>
        <w:tblW w:w="8207" w:type="dxa"/>
        <w:tblCellMar>
          <w:left w:w="0" w:type="dxa"/>
          <w:right w:w="0" w:type="dxa"/>
        </w:tblCellMar>
        <w:tblLook w:val="04A0" w:firstRow="1" w:lastRow="0" w:firstColumn="1" w:lastColumn="0" w:noHBand="0" w:noVBand="1"/>
      </w:tblPr>
      <w:tblGrid>
        <w:gridCol w:w="2371"/>
        <w:gridCol w:w="5836"/>
      </w:tblGrid>
      <w:tr w:rsidR="009F7A78" w:rsidRPr="009F7A78" w14:paraId="46A80B07"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8E0095" w14:textId="77777777" w:rsidR="009F7A78" w:rsidRPr="009F7A78" w:rsidRDefault="009F7A78" w:rsidP="00D7101A">
            <w:pPr>
              <w:jc w:val="center"/>
              <w:rPr>
                <w:rFonts w:eastAsia="Times New Roman"/>
                <w:b/>
                <w:bCs/>
                <w:lang w:val="en-PK" w:eastAsia="en-PK"/>
              </w:rPr>
            </w:pPr>
            <w:r w:rsidRPr="009F7A78">
              <w:rPr>
                <w:rFonts w:eastAsia="Times New Roman"/>
                <w:b/>
                <w:bCs/>
                <w:lang w:val="en-PK" w:eastAsia="en-PK"/>
              </w:rPr>
              <w:t>Use C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8FBFE" w14:textId="77777777" w:rsidR="009F7A78" w:rsidRPr="009F7A78" w:rsidRDefault="009F7A78" w:rsidP="00D7101A">
            <w:pPr>
              <w:jc w:val="center"/>
              <w:rPr>
                <w:rFonts w:eastAsia="Times New Roman"/>
                <w:b/>
                <w:bCs/>
                <w:lang w:val="en-PK" w:eastAsia="en-PK"/>
              </w:rPr>
            </w:pPr>
            <w:r w:rsidRPr="009F7A78">
              <w:rPr>
                <w:rFonts w:eastAsia="Times New Roman"/>
                <w:b/>
                <w:bCs/>
                <w:lang w:val="en-PK" w:eastAsia="en-PK"/>
              </w:rPr>
              <w:t>Short Description</w:t>
            </w:r>
          </w:p>
        </w:tc>
      </w:tr>
      <w:tr w:rsidR="009F7A78" w:rsidRPr="009F7A78" w14:paraId="2DF07B0C"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BBD785" w14:textId="77777777" w:rsidR="009F7A78" w:rsidRPr="009F7A78" w:rsidRDefault="009F7A78" w:rsidP="00D7101A">
            <w:pPr>
              <w:jc w:val="center"/>
              <w:rPr>
                <w:rFonts w:eastAsia="Times New Roman"/>
                <w:lang w:val="en-PK" w:eastAsia="en-PK"/>
              </w:rPr>
            </w:pPr>
            <w:r w:rsidRPr="009F7A78">
              <w:rPr>
                <w:rFonts w:eastAsia="Times New Roman"/>
                <w:lang w:val="en-PK" w:eastAsia="en-PK"/>
              </w:rPr>
              <w:t>Monitor System Healt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7EA33" w14:textId="77777777" w:rsidR="009F7A78" w:rsidRPr="009F7A78" w:rsidRDefault="009F7A78" w:rsidP="00D7101A">
            <w:pPr>
              <w:jc w:val="center"/>
              <w:rPr>
                <w:rFonts w:eastAsia="Times New Roman"/>
                <w:lang w:val="en-PK" w:eastAsia="en-PK"/>
              </w:rPr>
            </w:pPr>
            <w:r w:rsidRPr="009F7A78">
              <w:rPr>
                <w:rFonts w:eastAsia="Times New Roman"/>
                <w:lang w:val="en-PK" w:eastAsia="en-PK"/>
              </w:rPr>
              <w:t>Technician ensures the system's hardware and software are running optimally.</w:t>
            </w:r>
          </w:p>
        </w:tc>
      </w:tr>
      <w:tr w:rsidR="009F7A78" w:rsidRPr="009F7A78" w14:paraId="6B78EF30"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D5100" w14:textId="77777777" w:rsidR="009F7A78" w:rsidRPr="009F7A78" w:rsidRDefault="009F7A78" w:rsidP="00D7101A">
            <w:pPr>
              <w:jc w:val="center"/>
              <w:rPr>
                <w:rFonts w:eastAsia="Times New Roman"/>
                <w:lang w:val="en-PK" w:eastAsia="en-PK"/>
              </w:rPr>
            </w:pPr>
            <w:r w:rsidRPr="009F7A78">
              <w:rPr>
                <w:rFonts w:eastAsia="Times New Roman"/>
                <w:lang w:val="en-PK" w:eastAsia="en-PK"/>
              </w:rPr>
              <w:t>Data Backup and Recove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95E70" w14:textId="77777777" w:rsidR="009F7A78" w:rsidRPr="009F7A78" w:rsidRDefault="009F7A78" w:rsidP="00D7101A">
            <w:pPr>
              <w:jc w:val="center"/>
              <w:rPr>
                <w:rFonts w:eastAsia="Times New Roman"/>
                <w:lang w:val="en-PK" w:eastAsia="en-PK"/>
              </w:rPr>
            </w:pPr>
            <w:r w:rsidRPr="009F7A78">
              <w:rPr>
                <w:rFonts w:eastAsia="Times New Roman"/>
                <w:lang w:val="en-PK" w:eastAsia="en-PK"/>
              </w:rPr>
              <w:t>Technician assists in backup operations and recovery in case of system failure.</w:t>
            </w:r>
          </w:p>
        </w:tc>
      </w:tr>
      <w:tr w:rsidR="009F7A78" w:rsidRPr="009F7A78" w14:paraId="7B92909F" w14:textId="77777777" w:rsidTr="00DB378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7CF20F" w14:textId="77777777" w:rsidR="009F7A78" w:rsidRPr="009F7A78" w:rsidRDefault="009F7A78" w:rsidP="00D7101A">
            <w:pPr>
              <w:jc w:val="center"/>
              <w:rPr>
                <w:rFonts w:eastAsia="Times New Roman"/>
                <w:lang w:val="en-PK" w:eastAsia="en-PK"/>
              </w:rPr>
            </w:pPr>
            <w:r w:rsidRPr="009F7A78">
              <w:rPr>
                <w:rFonts w:eastAsia="Times New Roman"/>
                <w:lang w:val="en-PK" w:eastAsia="en-PK"/>
              </w:rPr>
              <w:t>User Authent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5EF965" w14:textId="77777777" w:rsidR="009F7A78" w:rsidRPr="009F7A78" w:rsidRDefault="009F7A78" w:rsidP="00D7101A">
            <w:pPr>
              <w:jc w:val="center"/>
              <w:rPr>
                <w:rFonts w:eastAsia="Times New Roman"/>
                <w:lang w:val="en-PK" w:eastAsia="en-PK"/>
              </w:rPr>
            </w:pPr>
            <w:r w:rsidRPr="009F7A78">
              <w:rPr>
                <w:rFonts w:eastAsia="Times New Roman"/>
                <w:lang w:val="en-PK" w:eastAsia="en-PK"/>
              </w:rPr>
              <w:t>Technician helps with verifying and authenticating users for system access.</w:t>
            </w:r>
          </w:p>
        </w:tc>
      </w:tr>
    </w:tbl>
    <w:p w14:paraId="47A89DB5" w14:textId="4D2F5AAA" w:rsidR="009F7A78" w:rsidRDefault="009F7A78" w:rsidP="009F7A78"/>
    <w:p w14:paraId="2CB60E24" w14:textId="77777777" w:rsidR="00D7101A" w:rsidRDefault="00D7101A" w:rsidP="009F7A78"/>
    <w:p w14:paraId="7AAFDD12" w14:textId="77777777" w:rsidR="007B502A" w:rsidRDefault="007B502A">
      <w:pPr>
        <w:spacing w:line="240" w:lineRule="auto"/>
        <w:jc w:val="left"/>
      </w:pPr>
      <w:r>
        <w:br w:type="page"/>
      </w:r>
    </w:p>
    <w:p w14:paraId="1F83D983" w14:textId="5EEB3067" w:rsidR="007B502A" w:rsidRDefault="007B502A" w:rsidP="007B502A">
      <w:pPr>
        <w:pStyle w:val="Heading3"/>
      </w:pPr>
      <w:bookmarkStart w:id="123" w:name="_Toc186538060"/>
      <w:r>
        <w:lastRenderedPageBreak/>
        <w:t>Use Case Table</w:t>
      </w:r>
      <w:bookmarkEnd w:id="123"/>
    </w:p>
    <w:p w14:paraId="7D0DB3D1" w14:textId="77777777" w:rsidR="007B502A" w:rsidRPr="000A5AAC" w:rsidRDefault="007B502A" w:rsidP="007B502A"/>
    <w:p w14:paraId="11B847FA" w14:textId="77777777" w:rsidR="007B502A" w:rsidRPr="000A5AAC" w:rsidRDefault="007B502A" w:rsidP="007B502A"/>
    <w:tbl>
      <w:tblPr>
        <w:tblW w:w="9026" w:type="dxa"/>
        <w:tblCellMar>
          <w:left w:w="0" w:type="dxa"/>
          <w:right w:w="0" w:type="dxa"/>
        </w:tblCellMar>
        <w:tblLook w:val="04A0" w:firstRow="1" w:lastRow="0" w:firstColumn="1" w:lastColumn="0" w:noHBand="0" w:noVBand="1"/>
      </w:tblPr>
      <w:tblGrid>
        <w:gridCol w:w="2229"/>
        <w:gridCol w:w="6797"/>
      </w:tblGrid>
      <w:tr w:rsidR="007B502A" w:rsidRPr="00E03114" w14:paraId="700F6922"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5ADED5A"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7783FD" w14:textId="77777777" w:rsidR="007B502A" w:rsidRPr="00E03114" w:rsidRDefault="007B502A" w:rsidP="007B502A">
            <w:pPr>
              <w:spacing w:after="160" w:line="259" w:lineRule="auto"/>
              <w:jc w:val="left"/>
              <w:rPr>
                <w:b/>
                <w:bCs/>
                <w:lang w:val="en-PK"/>
              </w:rPr>
            </w:pPr>
            <w:r w:rsidRPr="00E03114">
              <w:rPr>
                <w:b/>
                <w:bCs/>
                <w:lang w:val="en-PK"/>
              </w:rPr>
              <w:t>1</w:t>
            </w:r>
          </w:p>
        </w:tc>
      </w:tr>
      <w:tr w:rsidR="007B502A" w:rsidRPr="00E03114" w14:paraId="4AE1E806"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413098" w14:textId="77777777" w:rsidR="007B502A" w:rsidRPr="00E03114" w:rsidRDefault="007B502A" w:rsidP="007B502A">
            <w:pPr>
              <w:spacing w:after="160" w:line="259" w:lineRule="auto"/>
              <w:jc w:val="left"/>
              <w:rPr>
                <w:lang w:val="en-PK"/>
              </w:rPr>
            </w:pPr>
            <w:r w:rsidRPr="00E03114">
              <w:rPr>
                <w:lang w:val="en-PK"/>
              </w:rPr>
              <w:t>Use Case Name</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F1F8C8" w14:textId="77777777" w:rsidR="007B502A" w:rsidRPr="00E03114" w:rsidRDefault="007B502A" w:rsidP="007B502A">
            <w:pPr>
              <w:spacing w:after="160" w:line="259" w:lineRule="auto"/>
              <w:jc w:val="left"/>
              <w:rPr>
                <w:lang w:val="en-PK"/>
              </w:rPr>
            </w:pPr>
            <w:r w:rsidRPr="00E03114">
              <w:rPr>
                <w:lang w:val="en-PK"/>
              </w:rPr>
              <w:t>Automatic Meter Reading</w:t>
            </w:r>
          </w:p>
        </w:tc>
      </w:tr>
      <w:tr w:rsidR="007B502A" w:rsidRPr="00E03114" w14:paraId="19A0B164"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8F0013" w14:textId="77777777" w:rsidR="007B502A" w:rsidRPr="00E03114" w:rsidRDefault="007B502A" w:rsidP="007B502A">
            <w:pPr>
              <w:spacing w:after="160" w:line="259" w:lineRule="auto"/>
              <w:jc w:val="left"/>
              <w:rPr>
                <w:lang w:val="en-PK"/>
              </w:rPr>
            </w:pPr>
            <w:r w:rsidRPr="00E03114">
              <w:rPr>
                <w:lang w:val="en-PK"/>
              </w:rPr>
              <w:t>Process Owner</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02C733"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34B8598D"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4C21634" w14:textId="77777777" w:rsidR="007B502A" w:rsidRPr="00E03114" w:rsidRDefault="007B502A" w:rsidP="007B502A">
            <w:pPr>
              <w:spacing w:after="160" w:line="259" w:lineRule="auto"/>
              <w:jc w:val="left"/>
              <w:rPr>
                <w:lang w:val="en-PK"/>
              </w:rPr>
            </w:pPr>
            <w:r w:rsidRPr="00E03114">
              <w:rPr>
                <w:lang w:val="en-PK"/>
              </w:rPr>
              <w:t>Last Updated By</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4DAB0AA"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7C08E0FF"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50505D" w14:textId="77777777" w:rsidR="007B502A" w:rsidRPr="00E03114" w:rsidRDefault="007B502A" w:rsidP="007B502A">
            <w:pPr>
              <w:spacing w:after="160" w:line="259" w:lineRule="auto"/>
              <w:jc w:val="left"/>
              <w:rPr>
                <w:lang w:val="en-PK"/>
              </w:rPr>
            </w:pPr>
            <w:r w:rsidRPr="00E03114">
              <w:rPr>
                <w:lang w:val="en-PK"/>
              </w:rPr>
              <w:t>Date Created</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27C6F7" w14:textId="77777777" w:rsidR="007B502A" w:rsidRPr="00E03114" w:rsidRDefault="007B502A" w:rsidP="007B502A">
            <w:pPr>
              <w:spacing w:after="160" w:line="259" w:lineRule="auto"/>
              <w:jc w:val="left"/>
              <w:rPr>
                <w:lang w:val="en-PK"/>
              </w:rPr>
            </w:pPr>
            <w:r w:rsidRPr="000A5AAC">
              <w:rPr>
                <w:lang w:val="en-PK"/>
              </w:rPr>
              <w:t>10-oct-24</w:t>
            </w:r>
          </w:p>
        </w:tc>
      </w:tr>
      <w:tr w:rsidR="007B502A" w:rsidRPr="00E03114" w14:paraId="71FADF84"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BAC8CB8" w14:textId="77777777" w:rsidR="007B502A" w:rsidRPr="00E03114" w:rsidRDefault="007B502A" w:rsidP="007B502A">
            <w:pPr>
              <w:spacing w:after="160" w:line="259" w:lineRule="auto"/>
              <w:jc w:val="left"/>
              <w:rPr>
                <w:lang w:val="en-PK"/>
              </w:rPr>
            </w:pPr>
            <w:r w:rsidRPr="00E03114">
              <w:rPr>
                <w:lang w:val="en-PK"/>
              </w:rPr>
              <w:t>Date Last Updated</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9F793D" w14:textId="77777777" w:rsidR="007B502A" w:rsidRPr="00E03114" w:rsidRDefault="007B502A" w:rsidP="007B502A">
            <w:pPr>
              <w:spacing w:after="160" w:line="259" w:lineRule="auto"/>
              <w:jc w:val="left"/>
              <w:rPr>
                <w:lang w:val="en-PK"/>
              </w:rPr>
            </w:pPr>
            <w:r w:rsidRPr="000A5AAC">
              <w:rPr>
                <w:lang w:val="en-PK"/>
              </w:rPr>
              <w:t>11-nov-24</w:t>
            </w:r>
          </w:p>
        </w:tc>
      </w:tr>
      <w:tr w:rsidR="007B502A" w:rsidRPr="00E03114" w14:paraId="0D7045A0"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5DBA4C" w14:textId="77777777" w:rsidR="007B502A" w:rsidRPr="00E03114" w:rsidRDefault="007B502A" w:rsidP="007B502A">
            <w:pPr>
              <w:spacing w:after="160" w:line="259" w:lineRule="auto"/>
              <w:jc w:val="left"/>
              <w:rPr>
                <w:lang w:val="en-PK"/>
              </w:rPr>
            </w:pPr>
            <w:r w:rsidRPr="00E03114">
              <w:rPr>
                <w:lang w:val="en-PK"/>
              </w:rPr>
              <w:t>Business Actor</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C0CC73" w14:textId="77777777" w:rsidR="007B502A" w:rsidRPr="00E03114" w:rsidRDefault="007B502A" w:rsidP="007B502A">
            <w:pPr>
              <w:spacing w:after="160" w:line="259" w:lineRule="auto"/>
              <w:jc w:val="left"/>
              <w:rPr>
                <w:lang w:val="en-PK"/>
              </w:rPr>
            </w:pPr>
            <w:r w:rsidRPr="00E03114">
              <w:rPr>
                <w:lang w:val="en-PK"/>
              </w:rPr>
              <w:t>Electricity Company</w:t>
            </w:r>
          </w:p>
        </w:tc>
      </w:tr>
      <w:tr w:rsidR="007B502A" w:rsidRPr="00E03114" w14:paraId="7DF349D2"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2BC98B" w14:textId="77777777" w:rsidR="007B502A" w:rsidRPr="00E03114" w:rsidRDefault="007B502A" w:rsidP="007B502A">
            <w:pPr>
              <w:spacing w:after="160" w:line="259" w:lineRule="auto"/>
              <w:jc w:val="left"/>
              <w:rPr>
                <w:lang w:val="en-PK"/>
              </w:rPr>
            </w:pPr>
            <w:r w:rsidRPr="00E03114">
              <w:rPr>
                <w:lang w:val="en-PK"/>
              </w:rPr>
              <w:t>Description</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5DF98BC" w14:textId="77777777" w:rsidR="007B502A" w:rsidRPr="00E03114" w:rsidRDefault="007B502A" w:rsidP="007B502A">
            <w:pPr>
              <w:spacing w:after="160" w:line="259" w:lineRule="auto"/>
              <w:jc w:val="left"/>
              <w:rPr>
                <w:lang w:val="en-PK"/>
              </w:rPr>
            </w:pPr>
            <w:r w:rsidRPr="00E03114">
              <w:rPr>
                <w:lang w:val="en-PK"/>
              </w:rPr>
              <w:t>The system automatically reads the electricity meter and captures the meter image.</w:t>
            </w:r>
          </w:p>
        </w:tc>
      </w:tr>
      <w:tr w:rsidR="007B502A" w:rsidRPr="00E03114" w14:paraId="31D869BC"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640235" w14:textId="77777777" w:rsidR="007B502A" w:rsidRPr="00E03114" w:rsidRDefault="007B502A" w:rsidP="007B502A">
            <w:pPr>
              <w:spacing w:after="160" w:line="259" w:lineRule="auto"/>
              <w:jc w:val="left"/>
              <w:rPr>
                <w:lang w:val="en-PK"/>
              </w:rPr>
            </w:pPr>
            <w:r w:rsidRPr="00E03114">
              <w:rPr>
                <w:lang w:val="en-PK"/>
              </w:rPr>
              <w:t>Preconditions</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B5B473" w14:textId="77777777" w:rsidR="007B502A" w:rsidRPr="00E03114" w:rsidRDefault="007B502A" w:rsidP="007B502A">
            <w:pPr>
              <w:spacing w:after="160" w:line="259" w:lineRule="auto"/>
              <w:jc w:val="left"/>
              <w:rPr>
                <w:lang w:val="en-PK"/>
              </w:rPr>
            </w:pPr>
            <w:r w:rsidRPr="00E03114">
              <w:rPr>
                <w:lang w:val="en-PK"/>
              </w:rPr>
              <w:t>Meter is connected to the system.</w:t>
            </w:r>
          </w:p>
        </w:tc>
      </w:tr>
      <w:tr w:rsidR="007B502A" w:rsidRPr="00E03114" w14:paraId="5872A0B3"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5D0F7C" w14:textId="77777777" w:rsidR="007B502A" w:rsidRPr="00E03114" w:rsidRDefault="007B502A" w:rsidP="007B502A">
            <w:pPr>
              <w:spacing w:after="160" w:line="259" w:lineRule="auto"/>
              <w:jc w:val="left"/>
              <w:rPr>
                <w:lang w:val="en-PK"/>
              </w:rPr>
            </w:pPr>
            <w:r w:rsidRPr="00E03114">
              <w:rPr>
                <w:lang w:val="en-PK"/>
              </w:rPr>
              <w:t>Postconditions</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B27FF1C" w14:textId="77777777" w:rsidR="007B502A" w:rsidRPr="00E03114" w:rsidRDefault="007B502A" w:rsidP="007B502A">
            <w:pPr>
              <w:spacing w:after="160" w:line="259" w:lineRule="auto"/>
              <w:jc w:val="left"/>
              <w:rPr>
                <w:lang w:val="en-PK"/>
              </w:rPr>
            </w:pPr>
            <w:r w:rsidRPr="00E03114">
              <w:rPr>
                <w:lang w:val="en-PK"/>
              </w:rPr>
              <w:t>Meter reading is captured and stored.</w:t>
            </w:r>
          </w:p>
        </w:tc>
      </w:tr>
      <w:tr w:rsidR="007B502A" w:rsidRPr="00E03114" w14:paraId="16AE27EF"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8BD077" w14:textId="77777777" w:rsidR="007B502A" w:rsidRPr="00E03114" w:rsidRDefault="007B502A" w:rsidP="007B502A">
            <w:pPr>
              <w:spacing w:after="160" w:line="259" w:lineRule="auto"/>
              <w:jc w:val="left"/>
              <w:rPr>
                <w:lang w:val="en-PK"/>
              </w:rPr>
            </w:pPr>
            <w:r w:rsidRPr="00E03114">
              <w:rPr>
                <w:lang w:val="en-PK"/>
              </w:rPr>
              <w:t>Performance Goal</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C92C1D" w14:textId="77777777" w:rsidR="007B502A" w:rsidRPr="00E03114" w:rsidRDefault="007B502A" w:rsidP="007B502A">
            <w:pPr>
              <w:spacing w:after="160" w:line="259" w:lineRule="auto"/>
              <w:jc w:val="left"/>
              <w:rPr>
                <w:lang w:val="en-PK"/>
              </w:rPr>
            </w:pPr>
            <w:r w:rsidRPr="00E03114">
              <w:rPr>
                <w:lang w:val="en-PK"/>
              </w:rPr>
              <w:t>Meter reading should be captured within 15 minutes of the scheduled time.</w:t>
            </w:r>
          </w:p>
        </w:tc>
      </w:tr>
      <w:tr w:rsidR="007B502A" w:rsidRPr="00E03114" w14:paraId="794C3209"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3EB5AC" w14:textId="77777777" w:rsidR="007B502A" w:rsidRPr="00E03114" w:rsidRDefault="007B502A" w:rsidP="007B502A">
            <w:pPr>
              <w:spacing w:after="160" w:line="259" w:lineRule="auto"/>
              <w:jc w:val="left"/>
              <w:rPr>
                <w:lang w:val="en-PK"/>
              </w:rPr>
            </w:pPr>
            <w:r w:rsidRPr="00E03114">
              <w:rPr>
                <w:lang w:val="en-PK"/>
              </w:rPr>
              <w:t>Basic Workflow</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ACC43A7" w14:textId="77777777" w:rsidR="007B502A" w:rsidRPr="00E03114" w:rsidRDefault="007B502A" w:rsidP="007B502A">
            <w:pPr>
              <w:spacing w:after="160" w:line="259" w:lineRule="auto"/>
              <w:jc w:val="left"/>
              <w:rPr>
                <w:lang w:val="en-PK"/>
              </w:rPr>
            </w:pPr>
            <w:r w:rsidRPr="00E03114">
              <w:rPr>
                <w:lang w:val="en-PK"/>
              </w:rPr>
              <w:t>1. System initiates meter reading. 2. Meter data is captured and stored.</w:t>
            </w:r>
          </w:p>
        </w:tc>
      </w:tr>
      <w:tr w:rsidR="007B502A" w:rsidRPr="00E03114" w14:paraId="276DE249"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B287156" w14:textId="77777777" w:rsidR="007B502A" w:rsidRPr="00E03114" w:rsidRDefault="007B502A" w:rsidP="007B502A">
            <w:pPr>
              <w:spacing w:after="160" w:line="259" w:lineRule="auto"/>
              <w:jc w:val="left"/>
              <w:rPr>
                <w:lang w:val="en-PK"/>
              </w:rPr>
            </w:pPr>
            <w:r w:rsidRPr="00E03114">
              <w:rPr>
                <w:lang w:val="en-PK"/>
              </w:rPr>
              <w:t>Alternative Workflow</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90EA00" w14:textId="77777777" w:rsidR="007B502A" w:rsidRPr="00E03114" w:rsidRDefault="007B502A" w:rsidP="007B502A">
            <w:pPr>
              <w:spacing w:after="160" w:line="259" w:lineRule="auto"/>
              <w:jc w:val="left"/>
              <w:rPr>
                <w:lang w:val="en-PK"/>
              </w:rPr>
            </w:pPr>
            <w:r w:rsidRPr="00E03114">
              <w:rPr>
                <w:lang w:val="en-PK"/>
              </w:rPr>
              <w:t>1. If the meter is not responding, the system retries the reading. 2. If the retry fails, an error is logged.</w:t>
            </w:r>
          </w:p>
        </w:tc>
      </w:tr>
      <w:tr w:rsidR="007B502A" w:rsidRPr="00E03114" w14:paraId="50EA703D"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D8ECDA8" w14:textId="77777777" w:rsidR="007B502A" w:rsidRPr="00E03114" w:rsidRDefault="007B502A" w:rsidP="007B502A">
            <w:pPr>
              <w:spacing w:after="160" w:line="259" w:lineRule="auto"/>
              <w:jc w:val="left"/>
              <w:rPr>
                <w:lang w:val="en-PK"/>
              </w:rPr>
            </w:pPr>
            <w:r w:rsidRPr="00E03114">
              <w:rPr>
                <w:lang w:val="en-PK"/>
              </w:rPr>
              <w:t>Category</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A747648" w14:textId="77777777" w:rsidR="007B502A" w:rsidRPr="00E03114" w:rsidRDefault="007B502A" w:rsidP="007B502A">
            <w:pPr>
              <w:spacing w:after="160" w:line="259" w:lineRule="auto"/>
              <w:jc w:val="left"/>
              <w:rPr>
                <w:lang w:val="en-PK"/>
              </w:rPr>
            </w:pPr>
            <w:r w:rsidRPr="00E03114">
              <w:rPr>
                <w:lang w:val="en-PK"/>
              </w:rPr>
              <w:t>Meter Reading</w:t>
            </w:r>
          </w:p>
        </w:tc>
      </w:tr>
      <w:tr w:rsidR="007B502A" w:rsidRPr="00E03114" w14:paraId="2BD7BD87"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CE0A3F5" w14:textId="77777777" w:rsidR="007B502A" w:rsidRPr="00E03114" w:rsidRDefault="007B502A" w:rsidP="007B502A">
            <w:pPr>
              <w:spacing w:after="160" w:line="259" w:lineRule="auto"/>
              <w:jc w:val="left"/>
              <w:rPr>
                <w:lang w:val="en-PK"/>
              </w:rPr>
            </w:pPr>
            <w:r w:rsidRPr="00E03114">
              <w:rPr>
                <w:lang w:val="en-PK"/>
              </w:rPr>
              <w:t>Risks</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0FED900" w14:textId="77777777" w:rsidR="007B502A" w:rsidRPr="00E03114" w:rsidRDefault="007B502A" w:rsidP="007B502A">
            <w:pPr>
              <w:spacing w:after="160" w:line="259" w:lineRule="auto"/>
              <w:jc w:val="left"/>
              <w:rPr>
                <w:lang w:val="en-PK"/>
              </w:rPr>
            </w:pPr>
            <w:r w:rsidRPr="00E03114">
              <w:rPr>
                <w:lang w:val="en-PK"/>
              </w:rPr>
              <w:t>Meter reading failure due to network issues or meter malfunction.</w:t>
            </w:r>
          </w:p>
        </w:tc>
      </w:tr>
      <w:tr w:rsidR="007B502A" w:rsidRPr="00E03114" w14:paraId="679E058A"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8EA66F" w14:textId="77777777" w:rsidR="007B502A" w:rsidRPr="00E03114" w:rsidRDefault="007B502A" w:rsidP="007B502A">
            <w:pPr>
              <w:spacing w:after="160" w:line="259" w:lineRule="auto"/>
              <w:jc w:val="left"/>
              <w:rPr>
                <w:lang w:val="en-PK"/>
              </w:rPr>
            </w:pPr>
            <w:r w:rsidRPr="00E03114">
              <w:rPr>
                <w:lang w:val="en-PK"/>
              </w:rPr>
              <w:t>Possibilities</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93A141" w14:textId="77777777" w:rsidR="007B502A" w:rsidRPr="00E03114" w:rsidRDefault="007B502A" w:rsidP="007B502A">
            <w:pPr>
              <w:spacing w:after="160" w:line="259" w:lineRule="auto"/>
              <w:jc w:val="left"/>
              <w:rPr>
                <w:lang w:val="en-PK"/>
              </w:rPr>
            </w:pPr>
            <w:r w:rsidRPr="00E03114">
              <w:rPr>
                <w:lang w:val="en-PK"/>
              </w:rPr>
              <w:t>Implementing real-time meter reading.</w:t>
            </w:r>
          </w:p>
        </w:tc>
      </w:tr>
      <w:tr w:rsidR="007B502A" w:rsidRPr="00E03114" w14:paraId="1787E985"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447718D" w14:textId="77777777" w:rsidR="007B502A" w:rsidRPr="00E03114" w:rsidRDefault="007B502A" w:rsidP="007B502A">
            <w:pPr>
              <w:spacing w:after="160" w:line="259" w:lineRule="auto"/>
              <w:jc w:val="left"/>
              <w:rPr>
                <w:lang w:val="en-PK"/>
              </w:rPr>
            </w:pPr>
            <w:r w:rsidRPr="00E03114">
              <w:rPr>
                <w:lang w:val="en-PK"/>
              </w:rPr>
              <w:t>Special Requirements</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DBEFB6" w14:textId="77777777" w:rsidR="007B502A" w:rsidRPr="00E03114" w:rsidRDefault="007B502A" w:rsidP="007B502A">
            <w:pPr>
              <w:spacing w:after="160" w:line="259" w:lineRule="auto"/>
              <w:jc w:val="left"/>
              <w:rPr>
                <w:lang w:val="en-PK"/>
              </w:rPr>
            </w:pPr>
            <w:r w:rsidRPr="00E03114">
              <w:rPr>
                <w:lang w:val="en-PK"/>
              </w:rPr>
              <w:t>The system should be able to handle different types of meters.</w:t>
            </w:r>
          </w:p>
        </w:tc>
      </w:tr>
      <w:tr w:rsidR="007B502A" w:rsidRPr="00E03114" w14:paraId="1E03E8D7"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1642F8" w14:textId="77777777" w:rsidR="007B502A" w:rsidRPr="00E03114" w:rsidRDefault="007B502A" w:rsidP="007B502A">
            <w:pPr>
              <w:spacing w:after="160" w:line="259" w:lineRule="auto"/>
              <w:jc w:val="left"/>
              <w:rPr>
                <w:lang w:val="en-PK"/>
              </w:rPr>
            </w:pPr>
            <w:r w:rsidRPr="00E03114">
              <w:rPr>
                <w:lang w:val="en-PK"/>
              </w:rPr>
              <w:t>Assumptions</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5141203" w14:textId="77777777" w:rsidR="007B502A" w:rsidRPr="00E03114" w:rsidRDefault="007B502A" w:rsidP="007B502A">
            <w:pPr>
              <w:spacing w:after="160" w:line="259" w:lineRule="auto"/>
              <w:jc w:val="left"/>
              <w:rPr>
                <w:lang w:val="en-PK"/>
              </w:rPr>
            </w:pPr>
            <w:r w:rsidRPr="00E03114">
              <w:rPr>
                <w:lang w:val="en-PK"/>
              </w:rPr>
              <w:t>The meter is functioning correctly.</w:t>
            </w:r>
          </w:p>
        </w:tc>
      </w:tr>
      <w:tr w:rsidR="007B502A" w:rsidRPr="00E03114" w14:paraId="2B20127E" w14:textId="77777777" w:rsidTr="00D577B9">
        <w:trPr>
          <w:trHeight w:val="50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083B60" w14:textId="77777777" w:rsidR="007B502A" w:rsidRPr="00E03114" w:rsidRDefault="007B502A" w:rsidP="007B502A">
            <w:pPr>
              <w:spacing w:after="160" w:line="259" w:lineRule="auto"/>
              <w:jc w:val="left"/>
              <w:rPr>
                <w:lang w:val="en-PK"/>
              </w:rPr>
            </w:pPr>
            <w:r w:rsidRPr="00E03114">
              <w:rPr>
                <w:lang w:val="en-PK"/>
              </w:rPr>
              <w:t>Notes and Issues</w:t>
            </w:r>
          </w:p>
        </w:tc>
        <w:tc>
          <w:tcPr>
            <w:tcW w:w="679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DA9F5A" w14:textId="77777777" w:rsidR="007B502A" w:rsidRPr="00E03114" w:rsidRDefault="007B502A" w:rsidP="007B502A">
            <w:pPr>
              <w:spacing w:after="160" w:line="259" w:lineRule="auto"/>
              <w:jc w:val="left"/>
              <w:rPr>
                <w:lang w:val="en-PK"/>
              </w:rPr>
            </w:pPr>
            <w:r w:rsidRPr="00E03114">
              <w:rPr>
                <w:lang w:val="en-PK"/>
              </w:rPr>
              <w:t>Consider the impact of power outages on meter reading.</w:t>
            </w:r>
          </w:p>
        </w:tc>
      </w:tr>
    </w:tbl>
    <w:p w14:paraId="03A65038" w14:textId="7F899A3A" w:rsidR="007B502A" w:rsidRPr="000A5AAC" w:rsidRDefault="007B502A" w:rsidP="009E337D">
      <w:pPr>
        <w:pStyle w:val="Caption"/>
        <w:rPr>
          <w:szCs w:val="24"/>
        </w:rPr>
      </w:pPr>
    </w:p>
    <w:p w14:paraId="1E6031DD"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13"/>
        <w:gridCol w:w="6494"/>
      </w:tblGrid>
      <w:tr w:rsidR="007B502A" w:rsidRPr="00E03114" w14:paraId="71320DF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65A3A1"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43481B" w14:textId="77777777" w:rsidR="007B502A" w:rsidRPr="00E03114" w:rsidRDefault="007B502A" w:rsidP="007B502A">
            <w:pPr>
              <w:spacing w:after="160" w:line="259" w:lineRule="auto"/>
              <w:jc w:val="left"/>
              <w:rPr>
                <w:b/>
                <w:bCs/>
                <w:lang w:val="en-PK"/>
              </w:rPr>
            </w:pPr>
            <w:r w:rsidRPr="00E03114">
              <w:rPr>
                <w:b/>
                <w:bCs/>
                <w:lang w:val="en-PK"/>
              </w:rPr>
              <w:t>2</w:t>
            </w:r>
          </w:p>
        </w:tc>
      </w:tr>
      <w:tr w:rsidR="007B502A" w:rsidRPr="00E03114" w14:paraId="3BDA306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84DEA76"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2879EC" w14:textId="77777777" w:rsidR="007B502A" w:rsidRPr="00E03114" w:rsidRDefault="007B502A" w:rsidP="007B502A">
            <w:pPr>
              <w:spacing w:after="160" w:line="259" w:lineRule="auto"/>
              <w:jc w:val="left"/>
              <w:rPr>
                <w:lang w:val="en-PK"/>
              </w:rPr>
            </w:pPr>
            <w:r w:rsidRPr="00E03114">
              <w:rPr>
                <w:lang w:val="en-PK"/>
              </w:rPr>
              <w:t>Submit Feedback/Complaints</w:t>
            </w:r>
          </w:p>
        </w:tc>
      </w:tr>
      <w:tr w:rsidR="007B502A" w:rsidRPr="00E03114" w14:paraId="3D9FECD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7F6E7B"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BE2BB6" w14:textId="77777777" w:rsidR="007B502A" w:rsidRPr="00E03114" w:rsidRDefault="007B502A" w:rsidP="007B502A">
            <w:pPr>
              <w:spacing w:after="160" w:line="259" w:lineRule="auto"/>
              <w:jc w:val="left"/>
              <w:rPr>
                <w:lang w:val="en-PK"/>
              </w:rPr>
            </w:pPr>
            <w:r w:rsidRPr="00E03114">
              <w:rPr>
                <w:lang w:val="en-PK"/>
              </w:rPr>
              <w:t>Customer Service</w:t>
            </w:r>
          </w:p>
        </w:tc>
      </w:tr>
      <w:tr w:rsidR="007B502A" w:rsidRPr="00E03114" w14:paraId="0820845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4CBF9B"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5F6132" w14:textId="77777777" w:rsidR="007B502A" w:rsidRPr="00E03114" w:rsidRDefault="007B502A" w:rsidP="007B502A">
            <w:pPr>
              <w:spacing w:after="160" w:line="259" w:lineRule="auto"/>
              <w:jc w:val="left"/>
              <w:rPr>
                <w:lang w:val="en-PK"/>
              </w:rPr>
            </w:pPr>
            <w:r w:rsidRPr="00E03114">
              <w:rPr>
                <w:lang w:val="en-PK"/>
              </w:rPr>
              <w:t>Customer Service</w:t>
            </w:r>
          </w:p>
        </w:tc>
      </w:tr>
      <w:tr w:rsidR="007B502A" w:rsidRPr="00E03114" w14:paraId="72DE5F9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82F5BE"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51A73EE"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699BA2E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8069799"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F29DC7"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4D5033F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C62A74"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575B23" w14:textId="77777777" w:rsidR="007B502A" w:rsidRPr="00E03114" w:rsidRDefault="007B502A" w:rsidP="007B502A">
            <w:pPr>
              <w:spacing w:after="160" w:line="259" w:lineRule="auto"/>
              <w:jc w:val="left"/>
              <w:rPr>
                <w:lang w:val="en-PK"/>
              </w:rPr>
            </w:pPr>
            <w:r w:rsidRPr="00E03114">
              <w:rPr>
                <w:lang w:val="en-PK"/>
              </w:rPr>
              <w:t>Customer</w:t>
            </w:r>
          </w:p>
        </w:tc>
      </w:tr>
      <w:tr w:rsidR="007B502A" w:rsidRPr="00E03114" w14:paraId="5D2AF30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8E76ECB"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1921B38" w14:textId="77777777" w:rsidR="007B502A" w:rsidRPr="00E03114" w:rsidRDefault="007B502A" w:rsidP="007B502A">
            <w:pPr>
              <w:spacing w:after="160" w:line="259" w:lineRule="auto"/>
              <w:jc w:val="left"/>
              <w:rPr>
                <w:lang w:val="en-PK"/>
              </w:rPr>
            </w:pPr>
            <w:r w:rsidRPr="00E03114">
              <w:rPr>
                <w:lang w:val="en-PK"/>
              </w:rPr>
              <w:t>The customer submits feedback or complaints about the electricity service.</w:t>
            </w:r>
          </w:p>
        </w:tc>
      </w:tr>
      <w:tr w:rsidR="007B502A" w:rsidRPr="00E03114" w14:paraId="5EBCAAF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BA62E2"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704966" w14:textId="77777777" w:rsidR="007B502A" w:rsidRPr="00E03114" w:rsidRDefault="007B502A" w:rsidP="007B502A">
            <w:pPr>
              <w:spacing w:after="160" w:line="259" w:lineRule="auto"/>
              <w:jc w:val="left"/>
              <w:rPr>
                <w:lang w:val="en-PK"/>
              </w:rPr>
            </w:pPr>
            <w:r w:rsidRPr="00E03114">
              <w:rPr>
                <w:lang w:val="en-PK"/>
              </w:rPr>
              <w:t>Customer is registered with the system.</w:t>
            </w:r>
          </w:p>
        </w:tc>
      </w:tr>
      <w:tr w:rsidR="007B502A" w:rsidRPr="00E03114" w14:paraId="37FF436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6F7A891"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0A6631" w14:textId="77777777" w:rsidR="007B502A" w:rsidRPr="00E03114" w:rsidRDefault="007B502A" w:rsidP="007B502A">
            <w:pPr>
              <w:spacing w:after="160" w:line="259" w:lineRule="auto"/>
              <w:jc w:val="left"/>
              <w:rPr>
                <w:lang w:val="en-PK"/>
              </w:rPr>
            </w:pPr>
            <w:r w:rsidRPr="00E03114">
              <w:rPr>
                <w:lang w:val="en-PK"/>
              </w:rPr>
              <w:t>Feedback/complaint is recorded in the system.</w:t>
            </w:r>
          </w:p>
        </w:tc>
      </w:tr>
      <w:tr w:rsidR="007B502A" w:rsidRPr="00E03114" w14:paraId="20F543F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C901C8"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56472B" w14:textId="77777777" w:rsidR="007B502A" w:rsidRPr="00E03114" w:rsidRDefault="007B502A" w:rsidP="007B502A">
            <w:pPr>
              <w:spacing w:after="160" w:line="259" w:lineRule="auto"/>
              <w:jc w:val="left"/>
              <w:rPr>
                <w:lang w:val="en-PK"/>
              </w:rPr>
            </w:pPr>
            <w:r w:rsidRPr="00E03114">
              <w:rPr>
                <w:lang w:val="en-PK"/>
              </w:rPr>
              <w:t>Feedback/complaint should be acknowledged within 24 hours.</w:t>
            </w:r>
          </w:p>
        </w:tc>
      </w:tr>
      <w:tr w:rsidR="007B502A" w:rsidRPr="00E03114" w14:paraId="2E43DAE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3C502F"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DD20E6" w14:textId="77777777" w:rsidR="007B502A" w:rsidRPr="00E03114" w:rsidRDefault="007B502A" w:rsidP="007B502A">
            <w:pPr>
              <w:spacing w:after="160" w:line="259" w:lineRule="auto"/>
              <w:jc w:val="left"/>
              <w:rPr>
                <w:lang w:val="en-PK"/>
              </w:rPr>
            </w:pPr>
            <w:r w:rsidRPr="00E03114">
              <w:rPr>
                <w:lang w:val="en-PK"/>
              </w:rPr>
              <w:t>1. Customer submits feedback/complaint through the system. 2. Customer service receives and reviews the feedback/complaint. 3. Customer service responds to the customer.</w:t>
            </w:r>
          </w:p>
        </w:tc>
      </w:tr>
      <w:tr w:rsidR="007B502A" w:rsidRPr="00E03114" w14:paraId="26E8DDD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322828"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B3B8EFA" w14:textId="77777777" w:rsidR="007B502A" w:rsidRPr="00E03114" w:rsidRDefault="007B502A" w:rsidP="007B502A">
            <w:pPr>
              <w:spacing w:after="160" w:line="259" w:lineRule="auto"/>
              <w:jc w:val="left"/>
              <w:rPr>
                <w:lang w:val="en-PK"/>
              </w:rPr>
            </w:pPr>
            <w:r w:rsidRPr="00E03114">
              <w:rPr>
                <w:lang w:val="en-PK"/>
              </w:rPr>
              <w:t>1. If the feedback/complaint cannot be resolved immediately, it is escalated to the relevant department.</w:t>
            </w:r>
          </w:p>
        </w:tc>
      </w:tr>
      <w:tr w:rsidR="007B502A" w:rsidRPr="00E03114" w14:paraId="110BCCF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928254"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59E9D77" w14:textId="77777777" w:rsidR="007B502A" w:rsidRPr="00E03114" w:rsidRDefault="007B502A" w:rsidP="007B502A">
            <w:pPr>
              <w:spacing w:after="160" w:line="259" w:lineRule="auto"/>
              <w:jc w:val="left"/>
              <w:rPr>
                <w:lang w:val="en-PK"/>
              </w:rPr>
            </w:pPr>
            <w:r w:rsidRPr="00E03114">
              <w:rPr>
                <w:lang w:val="en-PK"/>
              </w:rPr>
              <w:t>Customer Service</w:t>
            </w:r>
          </w:p>
        </w:tc>
      </w:tr>
      <w:tr w:rsidR="007B502A" w:rsidRPr="00E03114" w14:paraId="7A374C8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C35822"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D18C481" w14:textId="77777777" w:rsidR="007B502A" w:rsidRPr="00E03114" w:rsidRDefault="007B502A" w:rsidP="007B502A">
            <w:pPr>
              <w:spacing w:after="160" w:line="259" w:lineRule="auto"/>
              <w:jc w:val="left"/>
              <w:rPr>
                <w:lang w:val="en-PK"/>
              </w:rPr>
            </w:pPr>
            <w:r w:rsidRPr="00E03114">
              <w:rPr>
                <w:lang w:val="en-PK"/>
              </w:rPr>
              <w:t>Delayed response to customer feedback/complaints.</w:t>
            </w:r>
          </w:p>
        </w:tc>
      </w:tr>
      <w:tr w:rsidR="007B502A" w:rsidRPr="00E03114" w14:paraId="7883CCD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7F8B58"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180B7" w14:textId="77777777" w:rsidR="007B502A" w:rsidRPr="00E03114" w:rsidRDefault="007B502A" w:rsidP="007B502A">
            <w:pPr>
              <w:spacing w:after="160" w:line="259" w:lineRule="auto"/>
              <w:jc w:val="left"/>
              <w:rPr>
                <w:lang w:val="en-PK"/>
              </w:rPr>
            </w:pPr>
            <w:r w:rsidRPr="00E03114">
              <w:rPr>
                <w:lang w:val="en-PK"/>
              </w:rPr>
              <w:t>Implementing an automated feedback/complaint resolution system.</w:t>
            </w:r>
          </w:p>
        </w:tc>
      </w:tr>
      <w:tr w:rsidR="007B502A" w:rsidRPr="00E03114" w14:paraId="10384CC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561E35"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D1C9D2" w14:textId="77777777" w:rsidR="007B502A" w:rsidRPr="00E03114" w:rsidRDefault="007B502A" w:rsidP="007B502A">
            <w:pPr>
              <w:spacing w:after="160" w:line="259" w:lineRule="auto"/>
              <w:jc w:val="left"/>
              <w:rPr>
                <w:lang w:val="en-PK"/>
              </w:rPr>
            </w:pPr>
            <w:r w:rsidRPr="00E03114">
              <w:rPr>
                <w:lang w:val="en-PK"/>
              </w:rPr>
              <w:t>The system should be able to handle different types of feedback/complaints.</w:t>
            </w:r>
          </w:p>
        </w:tc>
      </w:tr>
      <w:tr w:rsidR="007B502A" w:rsidRPr="00E03114" w14:paraId="40687B4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AE6B081"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0E3DDF" w14:textId="77777777" w:rsidR="007B502A" w:rsidRPr="00E03114" w:rsidRDefault="007B502A" w:rsidP="007B502A">
            <w:pPr>
              <w:spacing w:after="160" w:line="259" w:lineRule="auto"/>
              <w:jc w:val="left"/>
              <w:rPr>
                <w:lang w:val="en-PK"/>
              </w:rPr>
            </w:pPr>
            <w:r w:rsidRPr="00E03114">
              <w:rPr>
                <w:lang w:val="en-PK"/>
              </w:rPr>
              <w:t>Customers are able to access the system and submit feedback/complaints.</w:t>
            </w:r>
          </w:p>
        </w:tc>
      </w:tr>
      <w:tr w:rsidR="007B502A" w:rsidRPr="00E03114" w14:paraId="3F13C52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4D9EB9" w14:textId="77777777" w:rsidR="007B502A" w:rsidRPr="00E03114" w:rsidRDefault="007B502A" w:rsidP="007B502A">
            <w:pPr>
              <w:spacing w:after="160" w:line="259" w:lineRule="auto"/>
              <w:jc w:val="left"/>
              <w:rPr>
                <w:lang w:val="en-PK"/>
              </w:rPr>
            </w:pPr>
            <w:r w:rsidRPr="00E03114">
              <w:rPr>
                <w:lang w:val="en-PK"/>
              </w:rPr>
              <w:lastRenderedPageBreak/>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CEC977" w14:textId="77777777" w:rsidR="007B502A" w:rsidRPr="00E03114" w:rsidRDefault="007B502A" w:rsidP="007B502A">
            <w:pPr>
              <w:spacing w:after="160" w:line="259" w:lineRule="auto"/>
              <w:jc w:val="left"/>
              <w:rPr>
                <w:lang w:val="en-PK"/>
              </w:rPr>
            </w:pPr>
            <w:r w:rsidRPr="00E03114">
              <w:rPr>
                <w:lang w:val="en-PK"/>
              </w:rPr>
              <w:t>Consider the impact of language barriers on feedback/complaint resolution.</w:t>
            </w:r>
          </w:p>
        </w:tc>
      </w:tr>
    </w:tbl>
    <w:p w14:paraId="747F61BA" w14:textId="77777777" w:rsidR="007B502A" w:rsidRPr="000A5AAC" w:rsidRDefault="007B502A" w:rsidP="007B502A">
      <w:pPr>
        <w:jc w:val="left"/>
      </w:pPr>
    </w:p>
    <w:p w14:paraId="23E18DC7"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52"/>
        <w:gridCol w:w="6455"/>
      </w:tblGrid>
      <w:tr w:rsidR="007B502A" w:rsidRPr="00E03114" w14:paraId="79F7F2C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08BE9F"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859D80" w14:textId="77777777" w:rsidR="007B502A" w:rsidRPr="00E03114" w:rsidRDefault="007B502A" w:rsidP="007B502A">
            <w:pPr>
              <w:spacing w:after="160" w:line="259" w:lineRule="auto"/>
              <w:jc w:val="left"/>
              <w:rPr>
                <w:b/>
                <w:bCs/>
                <w:lang w:val="en-PK"/>
              </w:rPr>
            </w:pPr>
            <w:r w:rsidRPr="00E03114">
              <w:rPr>
                <w:b/>
                <w:bCs/>
                <w:lang w:val="en-PK"/>
              </w:rPr>
              <w:t>3</w:t>
            </w:r>
          </w:p>
        </w:tc>
      </w:tr>
      <w:tr w:rsidR="007B502A" w:rsidRPr="00E03114" w14:paraId="22AC775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293D0B"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17A1F2" w14:textId="77777777" w:rsidR="007B502A" w:rsidRPr="00E03114" w:rsidRDefault="007B502A" w:rsidP="007B502A">
            <w:pPr>
              <w:spacing w:after="160" w:line="259" w:lineRule="auto"/>
              <w:jc w:val="left"/>
              <w:rPr>
                <w:lang w:val="en-PK"/>
              </w:rPr>
            </w:pPr>
            <w:r w:rsidRPr="00E03114">
              <w:rPr>
                <w:lang w:val="en-PK"/>
              </w:rPr>
              <w:t>Customer Query</w:t>
            </w:r>
          </w:p>
        </w:tc>
      </w:tr>
      <w:tr w:rsidR="007B502A" w:rsidRPr="00E03114" w14:paraId="5D85D97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6A0CF5"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7FE51F" w14:textId="77777777" w:rsidR="007B502A" w:rsidRPr="00E03114" w:rsidRDefault="007B502A" w:rsidP="007B502A">
            <w:pPr>
              <w:spacing w:after="160" w:line="259" w:lineRule="auto"/>
              <w:jc w:val="left"/>
              <w:rPr>
                <w:lang w:val="en-PK"/>
              </w:rPr>
            </w:pPr>
            <w:r w:rsidRPr="00E03114">
              <w:rPr>
                <w:lang w:val="en-PK"/>
              </w:rPr>
              <w:t>Customer Service</w:t>
            </w:r>
          </w:p>
        </w:tc>
      </w:tr>
      <w:tr w:rsidR="007B502A" w:rsidRPr="00E03114" w14:paraId="039F561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F45FCD"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0C36CF" w14:textId="77777777" w:rsidR="007B502A" w:rsidRPr="00E03114" w:rsidRDefault="007B502A" w:rsidP="007B502A">
            <w:pPr>
              <w:spacing w:after="160" w:line="259" w:lineRule="auto"/>
              <w:jc w:val="left"/>
              <w:rPr>
                <w:lang w:val="en-PK"/>
              </w:rPr>
            </w:pPr>
            <w:r w:rsidRPr="00E03114">
              <w:rPr>
                <w:lang w:val="en-PK"/>
              </w:rPr>
              <w:t>Customer Service</w:t>
            </w:r>
          </w:p>
        </w:tc>
      </w:tr>
      <w:tr w:rsidR="007B502A" w:rsidRPr="00E03114" w14:paraId="5635935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B5FD8F"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CD0494"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080A0DE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062F1FC"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EA27EA"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2FB2FB5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4C44537"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A010D7" w14:textId="77777777" w:rsidR="007B502A" w:rsidRPr="00E03114" w:rsidRDefault="007B502A" w:rsidP="007B502A">
            <w:pPr>
              <w:spacing w:after="160" w:line="259" w:lineRule="auto"/>
              <w:jc w:val="left"/>
              <w:rPr>
                <w:lang w:val="en-PK"/>
              </w:rPr>
            </w:pPr>
            <w:r w:rsidRPr="00E03114">
              <w:rPr>
                <w:lang w:val="en-PK"/>
              </w:rPr>
              <w:t>Customer</w:t>
            </w:r>
          </w:p>
        </w:tc>
      </w:tr>
      <w:tr w:rsidR="007B502A" w:rsidRPr="00E03114" w14:paraId="5241BDD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6146E6"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EE9968F" w14:textId="77777777" w:rsidR="007B502A" w:rsidRPr="00E03114" w:rsidRDefault="007B502A" w:rsidP="007B502A">
            <w:pPr>
              <w:spacing w:after="160" w:line="259" w:lineRule="auto"/>
              <w:jc w:val="left"/>
              <w:rPr>
                <w:lang w:val="en-PK"/>
              </w:rPr>
            </w:pPr>
            <w:r w:rsidRPr="00E03114">
              <w:rPr>
                <w:lang w:val="en-PK"/>
              </w:rPr>
              <w:t>The customer submits a query about their electricity bill or service.</w:t>
            </w:r>
          </w:p>
        </w:tc>
      </w:tr>
      <w:tr w:rsidR="007B502A" w:rsidRPr="00E03114" w14:paraId="28B01E1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1D0426"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35093C" w14:textId="77777777" w:rsidR="007B502A" w:rsidRPr="00E03114" w:rsidRDefault="007B502A" w:rsidP="007B502A">
            <w:pPr>
              <w:spacing w:after="160" w:line="259" w:lineRule="auto"/>
              <w:jc w:val="left"/>
              <w:rPr>
                <w:lang w:val="en-PK"/>
              </w:rPr>
            </w:pPr>
            <w:r w:rsidRPr="00E03114">
              <w:rPr>
                <w:lang w:val="en-PK"/>
              </w:rPr>
              <w:t>Customer is registered with the system.</w:t>
            </w:r>
          </w:p>
        </w:tc>
      </w:tr>
      <w:tr w:rsidR="007B502A" w:rsidRPr="00E03114" w14:paraId="350016A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7E086F"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9163BC8" w14:textId="77777777" w:rsidR="007B502A" w:rsidRPr="00E03114" w:rsidRDefault="007B502A" w:rsidP="007B502A">
            <w:pPr>
              <w:spacing w:after="160" w:line="259" w:lineRule="auto"/>
              <w:jc w:val="left"/>
              <w:rPr>
                <w:lang w:val="en-PK"/>
              </w:rPr>
            </w:pPr>
            <w:r w:rsidRPr="00E03114">
              <w:rPr>
                <w:lang w:val="en-PK"/>
              </w:rPr>
              <w:t>Customer query is resolved.</w:t>
            </w:r>
          </w:p>
        </w:tc>
      </w:tr>
      <w:tr w:rsidR="007B502A" w:rsidRPr="00E03114" w14:paraId="2383871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7140C8"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CF2322" w14:textId="77777777" w:rsidR="007B502A" w:rsidRPr="00E03114" w:rsidRDefault="007B502A" w:rsidP="007B502A">
            <w:pPr>
              <w:spacing w:after="160" w:line="259" w:lineRule="auto"/>
              <w:jc w:val="left"/>
              <w:rPr>
                <w:lang w:val="en-PK"/>
              </w:rPr>
            </w:pPr>
            <w:r w:rsidRPr="00E03114">
              <w:rPr>
                <w:lang w:val="en-PK"/>
              </w:rPr>
              <w:t>Customer query should be resolved within 48 hours.</w:t>
            </w:r>
          </w:p>
        </w:tc>
      </w:tr>
      <w:tr w:rsidR="007B502A" w:rsidRPr="00E03114" w14:paraId="46AE454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E2A952"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865D19" w14:textId="77777777" w:rsidR="007B502A" w:rsidRPr="00E03114" w:rsidRDefault="007B502A" w:rsidP="007B502A">
            <w:pPr>
              <w:spacing w:after="160" w:line="259" w:lineRule="auto"/>
              <w:jc w:val="left"/>
              <w:rPr>
                <w:lang w:val="en-PK"/>
              </w:rPr>
            </w:pPr>
            <w:r w:rsidRPr="00E03114">
              <w:rPr>
                <w:lang w:val="en-PK"/>
              </w:rPr>
              <w:t>1. Customer submits query through the system. 2. Customer service receives and reviews the query. 3. Customer service responds to the customer with the solution.</w:t>
            </w:r>
          </w:p>
        </w:tc>
      </w:tr>
      <w:tr w:rsidR="007B502A" w:rsidRPr="00E03114" w14:paraId="4DB9D7C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A55DD0"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0CA8F0" w14:textId="77777777" w:rsidR="007B502A" w:rsidRPr="00E03114" w:rsidRDefault="007B502A" w:rsidP="007B502A">
            <w:pPr>
              <w:spacing w:after="160" w:line="259" w:lineRule="auto"/>
              <w:jc w:val="left"/>
              <w:rPr>
                <w:lang w:val="en-PK"/>
              </w:rPr>
            </w:pPr>
            <w:r w:rsidRPr="00E03114">
              <w:rPr>
                <w:lang w:val="en-PK"/>
              </w:rPr>
              <w:t>1. If the query cannot be resolved immediately, it is escalated to the relevant department.</w:t>
            </w:r>
          </w:p>
        </w:tc>
      </w:tr>
      <w:tr w:rsidR="007B502A" w:rsidRPr="00E03114" w14:paraId="090F9D4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96D569"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86163A" w14:textId="77777777" w:rsidR="007B502A" w:rsidRPr="00E03114" w:rsidRDefault="007B502A" w:rsidP="007B502A">
            <w:pPr>
              <w:spacing w:after="160" w:line="259" w:lineRule="auto"/>
              <w:jc w:val="left"/>
              <w:rPr>
                <w:lang w:val="en-PK"/>
              </w:rPr>
            </w:pPr>
            <w:r w:rsidRPr="00E03114">
              <w:rPr>
                <w:lang w:val="en-PK"/>
              </w:rPr>
              <w:t>Customer Service</w:t>
            </w:r>
          </w:p>
        </w:tc>
      </w:tr>
      <w:tr w:rsidR="007B502A" w:rsidRPr="00E03114" w14:paraId="6B91274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120124"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8C29313" w14:textId="77777777" w:rsidR="007B502A" w:rsidRPr="00E03114" w:rsidRDefault="007B502A" w:rsidP="007B502A">
            <w:pPr>
              <w:spacing w:after="160" w:line="259" w:lineRule="auto"/>
              <w:jc w:val="left"/>
              <w:rPr>
                <w:lang w:val="en-PK"/>
              </w:rPr>
            </w:pPr>
            <w:r w:rsidRPr="00E03114">
              <w:rPr>
                <w:lang w:val="en-PK"/>
              </w:rPr>
              <w:t>Delayed response to customer queries.</w:t>
            </w:r>
          </w:p>
        </w:tc>
      </w:tr>
      <w:tr w:rsidR="007B502A" w:rsidRPr="00E03114" w14:paraId="40B0C0E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A9DA84A"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4DE757" w14:textId="77777777" w:rsidR="007B502A" w:rsidRPr="00E03114" w:rsidRDefault="007B502A" w:rsidP="007B502A">
            <w:pPr>
              <w:spacing w:after="160" w:line="259" w:lineRule="auto"/>
              <w:jc w:val="left"/>
              <w:rPr>
                <w:lang w:val="en-PK"/>
              </w:rPr>
            </w:pPr>
            <w:r w:rsidRPr="00E03114">
              <w:rPr>
                <w:lang w:val="en-PK"/>
              </w:rPr>
              <w:t>Implementing an automated query resolution system.</w:t>
            </w:r>
          </w:p>
        </w:tc>
      </w:tr>
      <w:tr w:rsidR="007B502A" w:rsidRPr="00E03114" w14:paraId="65EB9F2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E4747E"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55F02B" w14:textId="77777777" w:rsidR="007B502A" w:rsidRPr="00E03114" w:rsidRDefault="007B502A" w:rsidP="007B502A">
            <w:pPr>
              <w:spacing w:after="160" w:line="259" w:lineRule="auto"/>
              <w:jc w:val="left"/>
              <w:rPr>
                <w:lang w:val="en-PK"/>
              </w:rPr>
            </w:pPr>
            <w:r w:rsidRPr="00E03114">
              <w:rPr>
                <w:lang w:val="en-PK"/>
              </w:rPr>
              <w:t>The system should be able to handle different types of queries.</w:t>
            </w:r>
          </w:p>
        </w:tc>
      </w:tr>
      <w:tr w:rsidR="007B502A" w:rsidRPr="00E03114" w14:paraId="26A85F5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44720F"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BD85E5A" w14:textId="77777777" w:rsidR="007B502A" w:rsidRPr="00E03114" w:rsidRDefault="007B502A" w:rsidP="007B502A">
            <w:pPr>
              <w:spacing w:after="160" w:line="259" w:lineRule="auto"/>
              <w:jc w:val="left"/>
              <w:rPr>
                <w:lang w:val="en-PK"/>
              </w:rPr>
            </w:pPr>
            <w:r w:rsidRPr="00E03114">
              <w:rPr>
                <w:lang w:val="en-PK"/>
              </w:rPr>
              <w:t>Customers are able to access the system and submit queries.</w:t>
            </w:r>
          </w:p>
        </w:tc>
      </w:tr>
      <w:tr w:rsidR="007B502A" w:rsidRPr="00E03114" w14:paraId="436B833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5D57E1" w14:textId="77777777" w:rsidR="007B502A" w:rsidRPr="00E03114" w:rsidRDefault="007B502A" w:rsidP="007B502A">
            <w:pPr>
              <w:spacing w:after="160" w:line="259" w:lineRule="auto"/>
              <w:jc w:val="left"/>
              <w:rPr>
                <w:lang w:val="en-PK"/>
              </w:rPr>
            </w:pPr>
            <w:r w:rsidRPr="00E03114">
              <w:rPr>
                <w:lang w:val="en-PK"/>
              </w:rPr>
              <w:lastRenderedPageBreak/>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012815" w14:textId="77777777" w:rsidR="007B502A" w:rsidRPr="00E03114" w:rsidRDefault="007B502A" w:rsidP="007B502A">
            <w:pPr>
              <w:spacing w:after="160" w:line="259" w:lineRule="auto"/>
              <w:jc w:val="left"/>
              <w:rPr>
                <w:lang w:val="en-PK"/>
              </w:rPr>
            </w:pPr>
            <w:r w:rsidRPr="00E03114">
              <w:rPr>
                <w:lang w:val="en-PK"/>
              </w:rPr>
              <w:t>Consider the impact of language barriers on query resolution.</w:t>
            </w:r>
          </w:p>
        </w:tc>
      </w:tr>
    </w:tbl>
    <w:p w14:paraId="0E94FFA4" w14:textId="77777777" w:rsidR="007B502A" w:rsidRPr="000A5AAC" w:rsidRDefault="007B502A" w:rsidP="007B502A">
      <w:pPr>
        <w:jc w:val="left"/>
      </w:pPr>
    </w:p>
    <w:p w14:paraId="3506C563"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849"/>
        <w:gridCol w:w="6358"/>
      </w:tblGrid>
      <w:tr w:rsidR="007B502A" w:rsidRPr="00E03114" w14:paraId="391DFA2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CF3BA2"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2F996F" w14:textId="77777777" w:rsidR="007B502A" w:rsidRPr="00E03114" w:rsidRDefault="007B502A" w:rsidP="007B502A">
            <w:pPr>
              <w:spacing w:after="160" w:line="259" w:lineRule="auto"/>
              <w:jc w:val="left"/>
              <w:rPr>
                <w:b/>
                <w:bCs/>
                <w:lang w:val="en-PK"/>
              </w:rPr>
            </w:pPr>
            <w:r w:rsidRPr="00E03114">
              <w:rPr>
                <w:b/>
                <w:bCs/>
                <w:lang w:val="en-PK"/>
              </w:rPr>
              <w:t>4</w:t>
            </w:r>
          </w:p>
        </w:tc>
      </w:tr>
      <w:tr w:rsidR="007B502A" w:rsidRPr="00E03114" w14:paraId="1A46332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12D1A2"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010C6B" w14:textId="77777777" w:rsidR="007B502A" w:rsidRPr="00E03114" w:rsidRDefault="007B502A" w:rsidP="007B502A">
            <w:pPr>
              <w:spacing w:after="160" w:line="259" w:lineRule="auto"/>
              <w:jc w:val="left"/>
              <w:rPr>
                <w:lang w:val="en-PK"/>
              </w:rPr>
            </w:pPr>
            <w:r w:rsidRPr="00E03114">
              <w:rPr>
                <w:lang w:val="en-PK"/>
              </w:rPr>
              <w:t>Notify Customer</w:t>
            </w:r>
          </w:p>
        </w:tc>
      </w:tr>
      <w:tr w:rsidR="007B502A" w:rsidRPr="00E03114" w14:paraId="76A465E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25F1B5"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B6749C"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61B8501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E72C76"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A16BFC"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6C60D9D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6E5E011"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D1D838"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6F50ECC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A923D43"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450EAE"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1955468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9921CF"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B2B1A2" w14:textId="77777777" w:rsidR="007B502A" w:rsidRPr="00E03114" w:rsidRDefault="007B502A" w:rsidP="007B502A">
            <w:pPr>
              <w:spacing w:after="160" w:line="259" w:lineRule="auto"/>
              <w:jc w:val="left"/>
              <w:rPr>
                <w:lang w:val="en-PK"/>
              </w:rPr>
            </w:pPr>
            <w:r w:rsidRPr="00E03114">
              <w:rPr>
                <w:lang w:val="en-PK"/>
              </w:rPr>
              <w:t>System</w:t>
            </w:r>
          </w:p>
        </w:tc>
      </w:tr>
      <w:tr w:rsidR="007B502A" w:rsidRPr="00E03114" w14:paraId="0A85CE2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7E949B"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180507" w14:textId="77777777" w:rsidR="007B502A" w:rsidRPr="00E03114" w:rsidRDefault="007B502A" w:rsidP="007B502A">
            <w:pPr>
              <w:spacing w:after="160" w:line="259" w:lineRule="auto"/>
              <w:jc w:val="left"/>
              <w:rPr>
                <w:lang w:val="en-PK"/>
              </w:rPr>
            </w:pPr>
            <w:r w:rsidRPr="00E03114">
              <w:rPr>
                <w:lang w:val="en-PK"/>
              </w:rPr>
              <w:t>The system sends notifications to customers about their electricity bill, service updates, or other relevant information.</w:t>
            </w:r>
          </w:p>
        </w:tc>
      </w:tr>
      <w:tr w:rsidR="007B502A" w:rsidRPr="00E03114" w14:paraId="2A739E2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A42D4F5"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F0A196" w14:textId="77777777" w:rsidR="007B502A" w:rsidRPr="00E03114" w:rsidRDefault="007B502A" w:rsidP="007B502A">
            <w:pPr>
              <w:spacing w:after="160" w:line="259" w:lineRule="auto"/>
              <w:jc w:val="left"/>
              <w:rPr>
                <w:lang w:val="en-PK"/>
              </w:rPr>
            </w:pPr>
            <w:r w:rsidRPr="00E03114">
              <w:rPr>
                <w:lang w:val="en-PK"/>
              </w:rPr>
              <w:t>Customer is registered with the system and has provided their contact information.</w:t>
            </w:r>
          </w:p>
        </w:tc>
      </w:tr>
      <w:tr w:rsidR="007B502A" w:rsidRPr="00E03114" w14:paraId="6028FBE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8733E2"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DE31CA" w14:textId="77777777" w:rsidR="007B502A" w:rsidRPr="00E03114" w:rsidRDefault="007B502A" w:rsidP="007B502A">
            <w:pPr>
              <w:spacing w:after="160" w:line="259" w:lineRule="auto"/>
              <w:jc w:val="left"/>
              <w:rPr>
                <w:lang w:val="en-PK"/>
              </w:rPr>
            </w:pPr>
            <w:r w:rsidRPr="00E03114">
              <w:rPr>
                <w:lang w:val="en-PK"/>
              </w:rPr>
              <w:t>Notification is sent to the customer.</w:t>
            </w:r>
          </w:p>
        </w:tc>
      </w:tr>
      <w:tr w:rsidR="007B502A" w:rsidRPr="00E03114" w14:paraId="3898382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554D53"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8432A9" w14:textId="77777777" w:rsidR="007B502A" w:rsidRPr="00E03114" w:rsidRDefault="007B502A" w:rsidP="007B502A">
            <w:pPr>
              <w:spacing w:after="160" w:line="259" w:lineRule="auto"/>
              <w:jc w:val="left"/>
              <w:rPr>
                <w:lang w:val="en-PK"/>
              </w:rPr>
            </w:pPr>
            <w:r w:rsidRPr="00E03114">
              <w:rPr>
                <w:lang w:val="en-PK"/>
              </w:rPr>
              <w:t>Notifications should be sent within 24 hours of the event.</w:t>
            </w:r>
          </w:p>
        </w:tc>
      </w:tr>
      <w:tr w:rsidR="007B502A" w:rsidRPr="00E03114" w14:paraId="530BCBA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AE8024"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76AE5C" w14:textId="77777777" w:rsidR="007B502A" w:rsidRPr="00E03114" w:rsidRDefault="007B502A" w:rsidP="007B502A">
            <w:pPr>
              <w:spacing w:after="160" w:line="259" w:lineRule="auto"/>
              <w:jc w:val="left"/>
              <w:rPr>
                <w:lang w:val="en-PK"/>
              </w:rPr>
            </w:pPr>
            <w:r w:rsidRPr="00E03114">
              <w:rPr>
                <w:lang w:val="en-PK"/>
              </w:rPr>
              <w:t>1. System generates notification. 2. Notification is sent to the customer via email, SMS, or push notification.</w:t>
            </w:r>
          </w:p>
        </w:tc>
      </w:tr>
      <w:tr w:rsidR="007B502A" w:rsidRPr="00E03114" w14:paraId="151CCD0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68F888E"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B765161" w14:textId="77777777" w:rsidR="007B502A" w:rsidRPr="00E03114" w:rsidRDefault="007B502A" w:rsidP="007B502A">
            <w:pPr>
              <w:spacing w:after="160" w:line="259" w:lineRule="auto"/>
              <w:jc w:val="left"/>
              <w:rPr>
                <w:lang w:val="en-PK"/>
              </w:rPr>
            </w:pPr>
            <w:r w:rsidRPr="00E03114">
              <w:rPr>
                <w:lang w:val="en-PK"/>
              </w:rPr>
              <w:t>1. If the notification cannot be sent, an error is logged.</w:t>
            </w:r>
          </w:p>
        </w:tc>
      </w:tr>
      <w:tr w:rsidR="007B502A" w:rsidRPr="00E03114" w14:paraId="2B9013A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F1863E"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8B7BB10" w14:textId="77777777" w:rsidR="007B502A" w:rsidRPr="00E03114" w:rsidRDefault="007B502A" w:rsidP="007B502A">
            <w:pPr>
              <w:spacing w:after="160" w:line="259" w:lineRule="auto"/>
              <w:jc w:val="left"/>
              <w:rPr>
                <w:lang w:val="en-PK"/>
              </w:rPr>
            </w:pPr>
            <w:r w:rsidRPr="00E03114">
              <w:rPr>
                <w:lang w:val="en-PK"/>
              </w:rPr>
              <w:t>Customer Communication</w:t>
            </w:r>
          </w:p>
        </w:tc>
      </w:tr>
      <w:tr w:rsidR="007B502A" w:rsidRPr="00E03114" w14:paraId="78C4D3D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4FBCE5"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B0E905A" w14:textId="77777777" w:rsidR="007B502A" w:rsidRPr="00E03114" w:rsidRDefault="007B502A" w:rsidP="007B502A">
            <w:pPr>
              <w:spacing w:after="160" w:line="259" w:lineRule="auto"/>
              <w:jc w:val="left"/>
              <w:rPr>
                <w:lang w:val="en-PK"/>
              </w:rPr>
            </w:pPr>
            <w:r w:rsidRPr="00E03114">
              <w:rPr>
                <w:lang w:val="en-PK"/>
              </w:rPr>
              <w:t>Notification failure due to technical issues or incorrect customer contact information.</w:t>
            </w:r>
          </w:p>
        </w:tc>
      </w:tr>
      <w:tr w:rsidR="007B502A" w:rsidRPr="00E03114" w14:paraId="4E66EED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00B933"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0CDB35D" w14:textId="77777777" w:rsidR="007B502A" w:rsidRPr="00E03114" w:rsidRDefault="007B502A" w:rsidP="007B502A">
            <w:pPr>
              <w:spacing w:after="160" w:line="259" w:lineRule="auto"/>
              <w:jc w:val="left"/>
              <w:rPr>
                <w:lang w:val="en-PK"/>
              </w:rPr>
            </w:pPr>
            <w:r w:rsidRPr="00E03114">
              <w:rPr>
                <w:lang w:val="en-PK"/>
              </w:rPr>
              <w:t>Implementing personalized notifications based on customer preferences.</w:t>
            </w:r>
          </w:p>
        </w:tc>
      </w:tr>
      <w:tr w:rsidR="007B502A" w:rsidRPr="00E03114" w14:paraId="562E907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DE4C7AD"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CD2C70" w14:textId="77777777" w:rsidR="007B502A" w:rsidRPr="00E03114" w:rsidRDefault="007B502A" w:rsidP="007B502A">
            <w:pPr>
              <w:spacing w:after="160" w:line="259" w:lineRule="auto"/>
              <w:jc w:val="left"/>
              <w:rPr>
                <w:lang w:val="en-PK"/>
              </w:rPr>
            </w:pPr>
            <w:r w:rsidRPr="00E03114">
              <w:rPr>
                <w:lang w:val="en-PK"/>
              </w:rPr>
              <w:t>The system should be able to send notifications in multiple languages.</w:t>
            </w:r>
          </w:p>
        </w:tc>
      </w:tr>
      <w:tr w:rsidR="007B502A" w:rsidRPr="00E03114" w14:paraId="0229E61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680B07"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7BEC6D" w14:textId="77777777" w:rsidR="007B502A" w:rsidRPr="00E03114" w:rsidRDefault="007B502A" w:rsidP="007B502A">
            <w:pPr>
              <w:spacing w:after="160" w:line="259" w:lineRule="auto"/>
              <w:jc w:val="left"/>
              <w:rPr>
                <w:lang w:val="en-PK"/>
              </w:rPr>
            </w:pPr>
            <w:r w:rsidRPr="00E03114">
              <w:rPr>
                <w:lang w:val="en-PK"/>
              </w:rPr>
              <w:t>Customers have provided accurate contact information.</w:t>
            </w:r>
          </w:p>
        </w:tc>
      </w:tr>
      <w:tr w:rsidR="007B502A" w:rsidRPr="00E03114" w14:paraId="04142D6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C6DE28B" w14:textId="77777777" w:rsidR="007B502A" w:rsidRPr="00E03114" w:rsidRDefault="007B502A" w:rsidP="007B502A">
            <w:pPr>
              <w:spacing w:after="160" w:line="259" w:lineRule="auto"/>
              <w:jc w:val="left"/>
              <w:rPr>
                <w:lang w:val="en-PK"/>
              </w:rPr>
            </w:pPr>
            <w:r w:rsidRPr="00E03114">
              <w:rPr>
                <w:lang w:val="en-PK"/>
              </w:rPr>
              <w:lastRenderedPageBreak/>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98B994" w14:textId="77777777" w:rsidR="007B502A" w:rsidRPr="00E03114" w:rsidRDefault="007B502A" w:rsidP="007B502A">
            <w:pPr>
              <w:spacing w:after="160" w:line="259" w:lineRule="auto"/>
              <w:jc w:val="left"/>
              <w:rPr>
                <w:lang w:val="en-PK"/>
              </w:rPr>
            </w:pPr>
            <w:r w:rsidRPr="00E03114">
              <w:rPr>
                <w:lang w:val="en-PK"/>
              </w:rPr>
              <w:t>Consider the impact of spam filters on email notifications.</w:t>
            </w:r>
          </w:p>
        </w:tc>
      </w:tr>
    </w:tbl>
    <w:p w14:paraId="5428E977" w14:textId="175C1E6C" w:rsidR="007B502A" w:rsidRDefault="007B502A" w:rsidP="007B502A">
      <w:pPr>
        <w:jc w:val="left"/>
      </w:pPr>
    </w:p>
    <w:p w14:paraId="7C0D245E"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70"/>
        <w:gridCol w:w="6437"/>
      </w:tblGrid>
      <w:tr w:rsidR="007B502A" w:rsidRPr="00E03114" w14:paraId="6A1D840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915E56"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DCD67F" w14:textId="77777777" w:rsidR="007B502A" w:rsidRPr="00E03114" w:rsidRDefault="007B502A" w:rsidP="007B502A">
            <w:pPr>
              <w:spacing w:after="160" w:line="259" w:lineRule="auto"/>
              <w:jc w:val="left"/>
              <w:rPr>
                <w:b/>
                <w:bCs/>
                <w:lang w:val="en-PK"/>
              </w:rPr>
            </w:pPr>
            <w:r w:rsidRPr="00E03114">
              <w:rPr>
                <w:b/>
                <w:bCs/>
                <w:lang w:val="en-PK"/>
              </w:rPr>
              <w:t>5</w:t>
            </w:r>
          </w:p>
        </w:tc>
      </w:tr>
      <w:tr w:rsidR="007B502A" w:rsidRPr="00E03114" w14:paraId="5299CFD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95EDBBC"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2070F3" w14:textId="77777777" w:rsidR="007B502A" w:rsidRPr="00E03114" w:rsidRDefault="007B502A" w:rsidP="007B502A">
            <w:pPr>
              <w:spacing w:after="160" w:line="259" w:lineRule="auto"/>
              <w:jc w:val="left"/>
              <w:rPr>
                <w:lang w:val="en-PK"/>
              </w:rPr>
            </w:pPr>
            <w:r w:rsidRPr="00E03114">
              <w:rPr>
                <w:lang w:val="en-PK"/>
              </w:rPr>
              <w:t>Generate Bill</w:t>
            </w:r>
          </w:p>
        </w:tc>
      </w:tr>
      <w:tr w:rsidR="007B502A" w:rsidRPr="00E03114" w14:paraId="1A58CE2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1C7B329"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312B5A" w14:textId="77777777" w:rsidR="007B502A" w:rsidRPr="00E03114" w:rsidRDefault="007B502A" w:rsidP="007B502A">
            <w:pPr>
              <w:spacing w:after="160" w:line="259" w:lineRule="auto"/>
              <w:jc w:val="left"/>
              <w:rPr>
                <w:lang w:val="en-PK"/>
              </w:rPr>
            </w:pPr>
            <w:r w:rsidRPr="00E03114">
              <w:rPr>
                <w:lang w:val="en-PK"/>
              </w:rPr>
              <w:t>Billing Department</w:t>
            </w:r>
          </w:p>
        </w:tc>
      </w:tr>
      <w:tr w:rsidR="007B502A" w:rsidRPr="00E03114" w14:paraId="5EDB449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E85E77"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CE7F3" w14:textId="77777777" w:rsidR="007B502A" w:rsidRPr="00E03114" w:rsidRDefault="007B502A" w:rsidP="007B502A">
            <w:pPr>
              <w:spacing w:after="160" w:line="259" w:lineRule="auto"/>
              <w:jc w:val="left"/>
              <w:rPr>
                <w:lang w:val="en-PK"/>
              </w:rPr>
            </w:pPr>
            <w:r w:rsidRPr="00E03114">
              <w:rPr>
                <w:lang w:val="en-PK"/>
              </w:rPr>
              <w:t>Billing Department</w:t>
            </w:r>
          </w:p>
        </w:tc>
      </w:tr>
      <w:tr w:rsidR="007B502A" w:rsidRPr="00E03114" w14:paraId="3A19552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CE45E9B"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0E27CB"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77341CD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E4EB7F"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12B5A4E"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4D6C47C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43D215"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DF2A73" w14:textId="77777777" w:rsidR="007B502A" w:rsidRPr="00E03114" w:rsidRDefault="007B502A" w:rsidP="007B502A">
            <w:pPr>
              <w:spacing w:after="160" w:line="259" w:lineRule="auto"/>
              <w:jc w:val="left"/>
              <w:rPr>
                <w:lang w:val="en-PK"/>
              </w:rPr>
            </w:pPr>
            <w:r w:rsidRPr="00E03114">
              <w:rPr>
                <w:lang w:val="en-PK"/>
              </w:rPr>
              <w:t>System</w:t>
            </w:r>
          </w:p>
        </w:tc>
      </w:tr>
      <w:tr w:rsidR="007B502A" w:rsidRPr="00E03114" w14:paraId="651246E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0B955C"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6DB700" w14:textId="77777777" w:rsidR="007B502A" w:rsidRPr="00E03114" w:rsidRDefault="007B502A" w:rsidP="007B502A">
            <w:pPr>
              <w:spacing w:after="160" w:line="259" w:lineRule="auto"/>
              <w:jc w:val="left"/>
              <w:rPr>
                <w:lang w:val="en-PK"/>
              </w:rPr>
            </w:pPr>
            <w:r w:rsidRPr="00E03114">
              <w:rPr>
                <w:lang w:val="en-PK"/>
              </w:rPr>
              <w:t>The system generates the electricity bill for each customer based on their meter readings and tariff plan.</w:t>
            </w:r>
          </w:p>
        </w:tc>
      </w:tr>
      <w:tr w:rsidR="007B502A" w:rsidRPr="00E03114" w14:paraId="3D93961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936E5D6"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1BF506" w14:textId="77777777" w:rsidR="007B502A" w:rsidRPr="00E03114" w:rsidRDefault="007B502A" w:rsidP="007B502A">
            <w:pPr>
              <w:spacing w:after="160" w:line="259" w:lineRule="auto"/>
              <w:jc w:val="left"/>
              <w:rPr>
                <w:lang w:val="en-PK"/>
              </w:rPr>
            </w:pPr>
            <w:r w:rsidRPr="00E03114">
              <w:rPr>
                <w:lang w:val="en-PK"/>
              </w:rPr>
              <w:t>Meter readings are available for the billing period.</w:t>
            </w:r>
          </w:p>
        </w:tc>
      </w:tr>
      <w:tr w:rsidR="007B502A" w:rsidRPr="00E03114" w14:paraId="6A2B648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1F19897"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77C774" w14:textId="77777777" w:rsidR="007B502A" w:rsidRPr="00E03114" w:rsidRDefault="007B502A" w:rsidP="007B502A">
            <w:pPr>
              <w:spacing w:after="160" w:line="259" w:lineRule="auto"/>
              <w:jc w:val="left"/>
              <w:rPr>
                <w:lang w:val="en-PK"/>
              </w:rPr>
            </w:pPr>
            <w:r w:rsidRPr="00E03114">
              <w:rPr>
                <w:lang w:val="en-PK"/>
              </w:rPr>
              <w:t>Electricity bill is generated and sent to the customer.</w:t>
            </w:r>
          </w:p>
        </w:tc>
      </w:tr>
      <w:tr w:rsidR="007B502A" w:rsidRPr="00E03114" w14:paraId="023BD93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BBD859"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A67913E" w14:textId="77777777" w:rsidR="007B502A" w:rsidRPr="00E03114" w:rsidRDefault="007B502A" w:rsidP="007B502A">
            <w:pPr>
              <w:spacing w:after="160" w:line="259" w:lineRule="auto"/>
              <w:jc w:val="left"/>
              <w:rPr>
                <w:lang w:val="en-PK"/>
              </w:rPr>
            </w:pPr>
            <w:r w:rsidRPr="00E03114">
              <w:rPr>
                <w:lang w:val="en-PK"/>
              </w:rPr>
              <w:t>Bills should be generated and sent to customers on the due date.</w:t>
            </w:r>
          </w:p>
        </w:tc>
      </w:tr>
      <w:tr w:rsidR="007B502A" w:rsidRPr="00E03114" w14:paraId="62DCF6B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0980E1"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A2066B" w14:textId="77777777" w:rsidR="007B502A" w:rsidRPr="00E03114" w:rsidRDefault="007B502A" w:rsidP="007B502A">
            <w:pPr>
              <w:spacing w:after="160" w:line="259" w:lineRule="auto"/>
              <w:jc w:val="left"/>
              <w:rPr>
                <w:lang w:val="en-PK"/>
              </w:rPr>
            </w:pPr>
            <w:r w:rsidRPr="00E03114">
              <w:rPr>
                <w:lang w:val="en-PK"/>
              </w:rPr>
              <w:t>1. System retrieves meter readings. 2. System calculates the bill amount based on the tariff plan. 3. System generates the bill and sends it to the customer.</w:t>
            </w:r>
          </w:p>
        </w:tc>
      </w:tr>
      <w:tr w:rsidR="007B502A" w:rsidRPr="00E03114" w14:paraId="50D5D50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F174AA"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158D2D" w14:textId="77777777" w:rsidR="007B502A" w:rsidRPr="00E03114" w:rsidRDefault="007B502A" w:rsidP="007B502A">
            <w:pPr>
              <w:spacing w:after="160" w:line="259" w:lineRule="auto"/>
              <w:jc w:val="left"/>
              <w:rPr>
                <w:lang w:val="en-PK"/>
              </w:rPr>
            </w:pPr>
            <w:r w:rsidRPr="00E03114">
              <w:rPr>
                <w:lang w:val="en-PK"/>
              </w:rPr>
              <w:t>1. If there are errors in the meter readings, the bill generation is delayed.</w:t>
            </w:r>
          </w:p>
        </w:tc>
      </w:tr>
      <w:tr w:rsidR="007B502A" w:rsidRPr="00E03114" w14:paraId="488BCBE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598984"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FD53FD" w14:textId="77777777" w:rsidR="007B502A" w:rsidRPr="00E03114" w:rsidRDefault="007B502A" w:rsidP="007B502A">
            <w:pPr>
              <w:spacing w:after="160" w:line="259" w:lineRule="auto"/>
              <w:jc w:val="left"/>
              <w:rPr>
                <w:lang w:val="en-PK"/>
              </w:rPr>
            </w:pPr>
            <w:r w:rsidRPr="00E03114">
              <w:rPr>
                <w:lang w:val="en-PK"/>
              </w:rPr>
              <w:t>Billing</w:t>
            </w:r>
          </w:p>
        </w:tc>
      </w:tr>
      <w:tr w:rsidR="007B502A" w:rsidRPr="00E03114" w14:paraId="3DBDBDD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194EB4"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ED32AD" w14:textId="77777777" w:rsidR="007B502A" w:rsidRPr="00E03114" w:rsidRDefault="007B502A" w:rsidP="007B502A">
            <w:pPr>
              <w:spacing w:after="160" w:line="259" w:lineRule="auto"/>
              <w:jc w:val="left"/>
              <w:rPr>
                <w:lang w:val="en-PK"/>
              </w:rPr>
            </w:pPr>
            <w:r w:rsidRPr="00E03114">
              <w:rPr>
                <w:lang w:val="en-PK"/>
              </w:rPr>
              <w:t>Billing errors due to incorrect meter readings or tariff calculations.</w:t>
            </w:r>
          </w:p>
        </w:tc>
      </w:tr>
      <w:tr w:rsidR="007B502A" w:rsidRPr="00E03114" w14:paraId="5093B55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27996C"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359B4E" w14:textId="77777777" w:rsidR="007B502A" w:rsidRPr="00E03114" w:rsidRDefault="007B502A" w:rsidP="007B502A">
            <w:pPr>
              <w:spacing w:after="160" w:line="259" w:lineRule="auto"/>
              <w:jc w:val="left"/>
              <w:rPr>
                <w:lang w:val="en-PK"/>
              </w:rPr>
            </w:pPr>
            <w:r w:rsidRPr="00E03114">
              <w:rPr>
                <w:lang w:val="en-PK"/>
              </w:rPr>
              <w:t>Implementing dynamic pricing based on real-time electricity demand.</w:t>
            </w:r>
          </w:p>
        </w:tc>
      </w:tr>
      <w:tr w:rsidR="007B502A" w:rsidRPr="00E03114" w14:paraId="5E54E08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A162D6"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599278" w14:textId="77777777" w:rsidR="007B502A" w:rsidRPr="00E03114" w:rsidRDefault="007B502A" w:rsidP="007B502A">
            <w:pPr>
              <w:spacing w:after="160" w:line="259" w:lineRule="auto"/>
              <w:jc w:val="left"/>
              <w:rPr>
                <w:lang w:val="en-PK"/>
              </w:rPr>
            </w:pPr>
            <w:r w:rsidRPr="00E03114">
              <w:rPr>
                <w:lang w:val="en-PK"/>
              </w:rPr>
              <w:t>The system should be able to handle different tariff plans and tax regulations.</w:t>
            </w:r>
          </w:p>
        </w:tc>
      </w:tr>
      <w:tr w:rsidR="007B502A" w:rsidRPr="00E03114" w14:paraId="0A5A03D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37950E"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45E2262" w14:textId="77777777" w:rsidR="007B502A" w:rsidRPr="00E03114" w:rsidRDefault="007B502A" w:rsidP="007B502A">
            <w:pPr>
              <w:spacing w:after="160" w:line="259" w:lineRule="auto"/>
              <w:jc w:val="left"/>
              <w:rPr>
                <w:lang w:val="en-PK"/>
              </w:rPr>
            </w:pPr>
            <w:r w:rsidRPr="00E03114">
              <w:rPr>
                <w:lang w:val="en-PK"/>
              </w:rPr>
              <w:t>Meter readings are accurate and complete.</w:t>
            </w:r>
          </w:p>
        </w:tc>
      </w:tr>
      <w:tr w:rsidR="007B502A" w:rsidRPr="00E03114" w14:paraId="16894C6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A50FFDB" w14:textId="77777777" w:rsidR="007B502A" w:rsidRPr="00E03114" w:rsidRDefault="007B502A" w:rsidP="007B502A">
            <w:pPr>
              <w:spacing w:after="160" w:line="259" w:lineRule="auto"/>
              <w:jc w:val="left"/>
              <w:rPr>
                <w:lang w:val="en-PK"/>
              </w:rPr>
            </w:pPr>
            <w:r w:rsidRPr="00E03114">
              <w:rPr>
                <w:lang w:val="en-PK"/>
              </w:rPr>
              <w:lastRenderedPageBreak/>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743E5D" w14:textId="77777777" w:rsidR="007B502A" w:rsidRPr="00E03114" w:rsidRDefault="007B502A" w:rsidP="007B502A">
            <w:pPr>
              <w:spacing w:after="160" w:line="259" w:lineRule="auto"/>
              <w:jc w:val="left"/>
              <w:rPr>
                <w:lang w:val="en-PK"/>
              </w:rPr>
            </w:pPr>
            <w:r w:rsidRPr="00E03114">
              <w:rPr>
                <w:lang w:val="en-PK"/>
              </w:rPr>
              <w:t>Consider the impact of tax changes on bill generation.</w:t>
            </w:r>
          </w:p>
        </w:tc>
      </w:tr>
    </w:tbl>
    <w:p w14:paraId="6C738374" w14:textId="7056C237" w:rsidR="007B502A" w:rsidRPr="000A5AAC" w:rsidRDefault="007B502A" w:rsidP="007B502A">
      <w:pPr>
        <w:jc w:val="left"/>
      </w:pPr>
    </w:p>
    <w:p w14:paraId="2686EF28"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987"/>
        <w:gridCol w:w="6220"/>
      </w:tblGrid>
      <w:tr w:rsidR="007B502A" w:rsidRPr="00E03114" w14:paraId="5AE0A8A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91884E"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26E9B5" w14:textId="77777777" w:rsidR="007B502A" w:rsidRPr="00E03114" w:rsidRDefault="007B502A" w:rsidP="007B502A">
            <w:pPr>
              <w:spacing w:after="160" w:line="259" w:lineRule="auto"/>
              <w:jc w:val="left"/>
              <w:rPr>
                <w:b/>
                <w:bCs/>
                <w:lang w:val="en-PK"/>
              </w:rPr>
            </w:pPr>
            <w:r w:rsidRPr="00E03114">
              <w:rPr>
                <w:b/>
                <w:bCs/>
                <w:lang w:val="en-PK"/>
              </w:rPr>
              <w:t>6</w:t>
            </w:r>
          </w:p>
        </w:tc>
      </w:tr>
      <w:tr w:rsidR="007B502A" w:rsidRPr="00E03114" w14:paraId="29B10FD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B22D8F"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98AB792" w14:textId="77777777" w:rsidR="007B502A" w:rsidRPr="00E03114" w:rsidRDefault="007B502A" w:rsidP="007B502A">
            <w:pPr>
              <w:spacing w:after="160" w:line="259" w:lineRule="auto"/>
              <w:jc w:val="left"/>
              <w:rPr>
                <w:lang w:val="en-PK"/>
              </w:rPr>
            </w:pPr>
            <w:r w:rsidRPr="00E03114">
              <w:rPr>
                <w:lang w:val="en-PK"/>
              </w:rPr>
              <w:t>Capture Meter Image</w:t>
            </w:r>
          </w:p>
        </w:tc>
      </w:tr>
      <w:tr w:rsidR="007B502A" w:rsidRPr="00E03114" w14:paraId="01BEE9F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B88C1D"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AE3D714"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469FE3C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2372F1"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EFD4DD6"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6068A86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F15B38"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457A11"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3546C98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A125E07"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ADF2C2"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74C820A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AD2936"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12E42B" w14:textId="77777777" w:rsidR="007B502A" w:rsidRPr="00E03114" w:rsidRDefault="007B502A" w:rsidP="007B502A">
            <w:pPr>
              <w:spacing w:after="160" w:line="259" w:lineRule="auto"/>
              <w:jc w:val="left"/>
              <w:rPr>
                <w:lang w:val="en-PK"/>
              </w:rPr>
            </w:pPr>
            <w:r w:rsidRPr="00E03114">
              <w:rPr>
                <w:lang w:val="en-PK"/>
              </w:rPr>
              <w:t>System</w:t>
            </w:r>
          </w:p>
        </w:tc>
      </w:tr>
      <w:tr w:rsidR="007B502A" w:rsidRPr="00E03114" w14:paraId="21B6CBE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99C178"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19FFCEC" w14:textId="77777777" w:rsidR="007B502A" w:rsidRPr="00E03114" w:rsidRDefault="007B502A" w:rsidP="007B502A">
            <w:pPr>
              <w:spacing w:after="160" w:line="259" w:lineRule="auto"/>
              <w:jc w:val="left"/>
              <w:rPr>
                <w:lang w:val="en-PK"/>
              </w:rPr>
            </w:pPr>
            <w:r w:rsidRPr="00E03114">
              <w:rPr>
                <w:lang w:val="en-PK"/>
              </w:rPr>
              <w:t>The system captures an image of the electricity meter during the meter reading process.</w:t>
            </w:r>
          </w:p>
        </w:tc>
      </w:tr>
      <w:tr w:rsidR="007B502A" w:rsidRPr="00E03114" w14:paraId="28567FE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B8C1DE"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F24BE5" w14:textId="77777777" w:rsidR="007B502A" w:rsidRPr="00E03114" w:rsidRDefault="007B502A" w:rsidP="007B502A">
            <w:pPr>
              <w:spacing w:after="160" w:line="259" w:lineRule="auto"/>
              <w:jc w:val="left"/>
              <w:rPr>
                <w:lang w:val="en-PK"/>
              </w:rPr>
            </w:pPr>
            <w:r w:rsidRPr="00E03114">
              <w:rPr>
                <w:lang w:val="en-PK"/>
              </w:rPr>
              <w:t>Meter reading is in progress.</w:t>
            </w:r>
          </w:p>
        </w:tc>
      </w:tr>
      <w:tr w:rsidR="007B502A" w:rsidRPr="00E03114" w14:paraId="2A5708F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75E0D1"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A3E7D3A" w14:textId="77777777" w:rsidR="007B502A" w:rsidRPr="00E03114" w:rsidRDefault="007B502A" w:rsidP="007B502A">
            <w:pPr>
              <w:spacing w:after="160" w:line="259" w:lineRule="auto"/>
              <w:jc w:val="left"/>
              <w:rPr>
                <w:lang w:val="en-PK"/>
              </w:rPr>
            </w:pPr>
            <w:r w:rsidRPr="00E03114">
              <w:rPr>
                <w:lang w:val="en-PK"/>
              </w:rPr>
              <w:t>Meter image is captured and stored.</w:t>
            </w:r>
          </w:p>
        </w:tc>
      </w:tr>
      <w:tr w:rsidR="007B502A" w:rsidRPr="00E03114" w14:paraId="2C3D102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FFBEF9"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4E4F17" w14:textId="77777777" w:rsidR="007B502A" w:rsidRPr="00E03114" w:rsidRDefault="007B502A" w:rsidP="007B502A">
            <w:pPr>
              <w:spacing w:after="160" w:line="259" w:lineRule="auto"/>
              <w:jc w:val="left"/>
              <w:rPr>
                <w:lang w:val="en-PK"/>
              </w:rPr>
            </w:pPr>
            <w:r w:rsidRPr="00E03114">
              <w:rPr>
                <w:lang w:val="en-PK"/>
              </w:rPr>
              <w:t>Meter image should be captured within 10 seconds of the meter reading.</w:t>
            </w:r>
          </w:p>
        </w:tc>
      </w:tr>
      <w:tr w:rsidR="007B502A" w:rsidRPr="00E03114" w14:paraId="7252156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DA0959C"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98506C" w14:textId="77777777" w:rsidR="007B502A" w:rsidRPr="00E03114" w:rsidRDefault="007B502A" w:rsidP="007B502A">
            <w:pPr>
              <w:spacing w:after="160" w:line="259" w:lineRule="auto"/>
              <w:jc w:val="left"/>
              <w:rPr>
                <w:lang w:val="en-PK"/>
              </w:rPr>
            </w:pPr>
            <w:r w:rsidRPr="00E03114">
              <w:rPr>
                <w:lang w:val="en-PK"/>
              </w:rPr>
              <w:t>1. System activates the meter reading device. 2. Meter image is captured and stored.</w:t>
            </w:r>
          </w:p>
        </w:tc>
      </w:tr>
      <w:tr w:rsidR="007B502A" w:rsidRPr="00E03114" w14:paraId="226F16E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0BE5E9"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7FFF3A" w14:textId="77777777" w:rsidR="007B502A" w:rsidRPr="00E03114" w:rsidRDefault="007B502A" w:rsidP="007B502A">
            <w:pPr>
              <w:spacing w:after="160" w:line="259" w:lineRule="auto"/>
              <w:jc w:val="left"/>
              <w:rPr>
                <w:lang w:val="en-PK"/>
              </w:rPr>
            </w:pPr>
            <w:r w:rsidRPr="00E03114">
              <w:rPr>
                <w:lang w:val="en-PK"/>
              </w:rPr>
              <w:t>1. If the meter image is blurry or incomplete, the system retries the capture.</w:t>
            </w:r>
          </w:p>
        </w:tc>
      </w:tr>
      <w:tr w:rsidR="007B502A" w:rsidRPr="00E03114" w14:paraId="2CBDFAE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CE9D06"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6AA163" w14:textId="77777777" w:rsidR="007B502A" w:rsidRPr="00E03114" w:rsidRDefault="007B502A" w:rsidP="007B502A">
            <w:pPr>
              <w:spacing w:after="160" w:line="259" w:lineRule="auto"/>
              <w:jc w:val="left"/>
              <w:rPr>
                <w:lang w:val="en-PK"/>
              </w:rPr>
            </w:pPr>
            <w:r w:rsidRPr="00E03114">
              <w:rPr>
                <w:lang w:val="en-PK"/>
              </w:rPr>
              <w:t>Meter Reading</w:t>
            </w:r>
          </w:p>
        </w:tc>
      </w:tr>
      <w:tr w:rsidR="007B502A" w:rsidRPr="00E03114" w14:paraId="4A26649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4F42A4"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BC556F" w14:textId="77777777" w:rsidR="007B502A" w:rsidRPr="00E03114" w:rsidRDefault="007B502A" w:rsidP="007B502A">
            <w:pPr>
              <w:spacing w:after="160" w:line="259" w:lineRule="auto"/>
              <w:jc w:val="left"/>
              <w:rPr>
                <w:lang w:val="en-PK"/>
              </w:rPr>
            </w:pPr>
            <w:r w:rsidRPr="00E03114">
              <w:rPr>
                <w:lang w:val="en-PK"/>
              </w:rPr>
              <w:t>Image capture failure due to technical issues or lighting conditions.</w:t>
            </w:r>
          </w:p>
        </w:tc>
      </w:tr>
      <w:tr w:rsidR="007B502A" w:rsidRPr="00E03114" w14:paraId="2663B54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DED7947"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A5267C4" w14:textId="77777777" w:rsidR="007B502A" w:rsidRPr="00E03114" w:rsidRDefault="007B502A" w:rsidP="007B502A">
            <w:pPr>
              <w:spacing w:after="160" w:line="259" w:lineRule="auto"/>
              <w:jc w:val="left"/>
              <w:rPr>
                <w:lang w:val="en-PK"/>
              </w:rPr>
            </w:pPr>
            <w:r w:rsidRPr="00E03114">
              <w:rPr>
                <w:lang w:val="en-PK"/>
              </w:rPr>
              <w:t>Implementing image analysis to detect meter tampering.</w:t>
            </w:r>
          </w:p>
        </w:tc>
      </w:tr>
      <w:tr w:rsidR="007B502A" w:rsidRPr="00E03114" w14:paraId="1DE9167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A2E2DEC"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A49B5D" w14:textId="77777777" w:rsidR="007B502A" w:rsidRPr="00E03114" w:rsidRDefault="007B502A" w:rsidP="007B502A">
            <w:pPr>
              <w:spacing w:after="160" w:line="259" w:lineRule="auto"/>
              <w:jc w:val="left"/>
              <w:rPr>
                <w:lang w:val="en-PK"/>
              </w:rPr>
            </w:pPr>
            <w:r w:rsidRPr="00E03114">
              <w:rPr>
                <w:lang w:val="en-PK"/>
              </w:rPr>
              <w:t>The system should be able to capture images in low-light conditions.</w:t>
            </w:r>
          </w:p>
        </w:tc>
      </w:tr>
      <w:tr w:rsidR="007B502A" w:rsidRPr="00E03114" w14:paraId="7332A0D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0F278D"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6D03AB" w14:textId="77777777" w:rsidR="007B502A" w:rsidRPr="00E03114" w:rsidRDefault="007B502A" w:rsidP="007B502A">
            <w:pPr>
              <w:spacing w:after="160" w:line="259" w:lineRule="auto"/>
              <w:jc w:val="left"/>
              <w:rPr>
                <w:lang w:val="en-PK"/>
              </w:rPr>
            </w:pPr>
            <w:r w:rsidRPr="00E03114">
              <w:rPr>
                <w:lang w:val="en-PK"/>
              </w:rPr>
              <w:t>The meter is accessible for image capture.</w:t>
            </w:r>
          </w:p>
        </w:tc>
      </w:tr>
      <w:tr w:rsidR="007B502A" w:rsidRPr="00E03114" w14:paraId="55646B3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51639E" w14:textId="77777777" w:rsidR="007B502A" w:rsidRPr="00E03114" w:rsidRDefault="007B502A" w:rsidP="007B502A">
            <w:pPr>
              <w:spacing w:after="160" w:line="259" w:lineRule="auto"/>
              <w:jc w:val="left"/>
              <w:rPr>
                <w:lang w:val="en-PK"/>
              </w:rPr>
            </w:pPr>
            <w:r w:rsidRPr="00E03114">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567ACFE" w14:textId="77777777" w:rsidR="007B502A" w:rsidRPr="00E03114" w:rsidRDefault="007B502A" w:rsidP="007B502A">
            <w:pPr>
              <w:spacing w:after="160" w:line="259" w:lineRule="auto"/>
              <w:jc w:val="left"/>
              <w:rPr>
                <w:lang w:val="en-PK"/>
              </w:rPr>
            </w:pPr>
            <w:r w:rsidRPr="00E03114">
              <w:rPr>
                <w:lang w:val="en-PK"/>
              </w:rPr>
              <w:t>Consider the impact of weather conditions on image capture.</w:t>
            </w:r>
          </w:p>
        </w:tc>
      </w:tr>
    </w:tbl>
    <w:p w14:paraId="262B8F7E" w14:textId="77777777" w:rsidR="007B502A" w:rsidRDefault="007B502A" w:rsidP="007B502A">
      <w:pPr>
        <w:jc w:val="left"/>
      </w:pPr>
    </w:p>
    <w:p w14:paraId="14A03F8E" w14:textId="77777777" w:rsidR="007B502A" w:rsidRDefault="007B502A" w:rsidP="007B502A">
      <w:pPr>
        <w:jc w:val="left"/>
      </w:pPr>
    </w:p>
    <w:p w14:paraId="061FD968" w14:textId="77777777" w:rsidR="007B502A" w:rsidRPr="000A5AAC" w:rsidRDefault="007B502A" w:rsidP="007B502A">
      <w:pPr>
        <w:jc w:val="left"/>
      </w:pPr>
    </w:p>
    <w:p w14:paraId="702C9B94"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952"/>
        <w:gridCol w:w="6255"/>
      </w:tblGrid>
      <w:tr w:rsidR="007B502A" w:rsidRPr="00E03114" w14:paraId="7126B93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596F8D"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197EEA" w14:textId="77777777" w:rsidR="007B502A" w:rsidRPr="00E03114" w:rsidRDefault="007B502A" w:rsidP="007B502A">
            <w:pPr>
              <w:spacing w:after="160" w:line="259" w:lineRule="auto"/>
              <w:jc w:val="left"/>
              <w:rPr>
                <w:b/>
                <w:bCs/>
                <w:lang w:val="en-PK"/>
              </w:rPr>
            </w:pPr>
            <w:r w:rsidRPr="00E03114">
              <w:rPr>
                <w:b/>
                <w:bCs/>
                <w:lang w:val="en-PK"/>
              </w:rPr>
              <w:t>7</w:t>
            </w:r>
          </w:p>
        </w:tc>
      </w:tr>
      <w:tr w:rsidR="007B502A" w:rsidRPr="00E03114" w14:paraId="265C0E5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59D3804"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B7AF029" w14:textId="77777777" w:rsidR="007B502A" w:rsidRPr="00E03114" w:rsidRDefault="007B502A" w:rsidP="007B502A">
            <w:pPr>
              <w:spacing w:after="160" w:line="259" w:lineRule="auto"/>
              <w:jc w:val="left"/>
              <w:rPr>
                <w:lang w:val="en-PK"/>
              </w:rPr>
            </w:pPr>
            <w:r w:rsidRPr="00E03114">
              <w:rPr>
                <w:lang w:val="en-PK"/>
              </w:rPr>
              <w:t>Store Meter Data</w:t>
            </w:r>
          </w:p>
        </w:tc>
      </w:tr>
      <w:tr w:rsidR="007B502A" w:rsidRPr="00E03114" w14:paraId="5EA9ADA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49FEBD7"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62759B7"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357415E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E78AAC7"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3C6178"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0D0BB91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178380C"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0AFFFF"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58888C3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C8B74C"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2C8F76"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7940FAB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97703FA"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E04EEF" w14:textId="77777777" w:rsidR="007B502A" w:rsidRPr="00E03114" w:rsidRDefault="007B502A" w:rsidP="007B502A">
            <w:pPr>
              <w:spacing w:after="160" w:line="259" w:lineRule="auto"/>
              <w:jc w:val="left"/>
              <w:rPr>
                <w:lang w:val="en-PK"/>
              </w:rPr>
            </w:pPr>
            <w:r w:rsidRPr="00E03114">
              <w:rPr>
                <w:lang w:val="en-PK"/>
              </w:rPr>
              <w:t>System</w:t>
            </w:r>
          </w:p>
        </w:tc>
      </w:tr>
      <w:tr w:rsidR="007B502A" w:rsidRPr="00E03114" w14:paraId="7C8B2EC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CE035A5"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76E710" w14:textId="77777777" w:rsidR="007B502A" w:rsidRPr="00E03114" w:rsidRDefault="007B502A" w:rsidP="007B502A">
            <w:pPr>
              <w:spacing w:after="160" w:line="259" w:lineRule="auto"/>
              <w:jc w:val="left"/>
              <w:rPr>
                <w:lang w:val="en-PK"/>
              </w:rPr>
            </w:pPr>
            <w:r w:rsidRPr="00E03114">
              <w:rPr>
                <w:lang w:val="en-PK"/>
              </w:rPr>
              <w:t>The system stores the captured meter readings and images in the database.</w:t>
            </w:r>
          </w:p>
        </w:tc>
      </w:tr>
      <w:tr w:rsidR="007B502A" w:rsidRPr="00E03114" w14:paraId="2F44A3E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28E333B"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50150F" w14:textId="77777777" w:rsidR="007B502A" w:rsidRPr="00E03114" w:rsidRDefault="007B502A" w:rsidP="007B502A">
            <w:pPr>
              <w:spacing w:after="160" w:line="259" w:lineRule="auto"/>
              <w:jc w:val="left"/>
              <w:rPr>
                <w:lang w:val="en-PK"/>
              </w:rPr>
            </w:pPr>
            <w:r w:rsidRPr="00E03114">
              <w:rPr>
                <w:lang w:val="en-PK"/>
              </w:rPr>
              <w:t>Meter reading and image capture are complete.</w:t>
            </w:r>
          </w:p>
        </w:tc>
      </w:tr>
      <w:tr w:rsidR="007B502A" w:rsidRPr="00E03114" w14:paraId="5B5BFEE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501839"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BE3DF7" w14:textId="77777777" w:rsidR="007B502A" w:rsidRPr="00E03114" w:rsidRDefault="007B502A" w:rsidP="007B502A">
            <w:pPr>
              <w:spacing w:after="160" w:line="259" w:lineRule="auto"/>
              <w:jc w:val="left"/>
              <w:rPr>
                <w:lang w:val="en-PK"/>
              </w:rPr>
            </w:pPr>
            <w:r w:rsidRPr="00E03114">
              <w:rPr>
                <w:lang w:val="en-PK"/>
              </w:rPr>
              <w:t>Meter data and image are stored in the database.</w:t>
            </w:r>
          </w:p>
        </w:tc>
      </w:tr>
      <w:tr w:rsidR="007B502A" w:rsidRPr="00E03114" w14:paraId="760977D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4FADE6"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CF4EA8" w14:textId="77777777" w:rsidR="007B502A" w:rsidRPr="00E03114" w:rsidRDefault="007B502A" w:rsidP="007B502A">
            <w:pPr>
              <w:spacing w:after="160" w:line="259" w:lineRule="auto"/>
              <w:jc w:val="left"/>
              <w:rPr>
                <w:lang w:val="en-PK"/>
              </w:rPr>
            </w:pPr>
            <w:r w:rsidRPr="00E03114">
              <w:rPr>
                <w:lang w:val="en-PK"/>
              </w:rPr>
              <w:t>Meter data should be stored within 1 minute of capture.</w:t>
            </w:r>
          </w:p>
        </w:tc>
      </w:tr>
      <w:tr w:rsidR="007B502A" w:rsidRPr="00E03114" w14:paraId="180DCCB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4477A20"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2503C1" w14:textId="77777777" w:rsidR="007B502A" w:rsidRPr="00E03114" w:rsidRDefault="007B502A" w:rsidP="007B502A">
            <w:pPr>
              <w:spacing w:after="160" w:line="259" w:lineRule="auto"/>
              <w:jc w:val="left"/>
              <w:rPr>
                <w:lang w:val="en-PK"/>
              </w:rPr>
            </w:pPr>
            <w:r w:rsidRPr="00E03114">
              <w:rPr>
                <w:lang w:val="en-PK"/>
              </w:rPr>
              <w:t>1. System receives meter data and image. 2. System stores the data and image in the database.</w:t>
            </w:r>
          </w:p>
        </w:tc>
      </w:tr>
      <w:tr w:rsidR="007B502A" w:rsidRPr="00E03114" w14:paraId="647D305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4728A60"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336A2E" w14:textId="77777777" w:rsidR="007B502A" w:rsidRPr="00E03114" w:rsidRDefault="007B502A" w:rsidP="007B502A">
            <w:pPr>
              <w:spacing w:after="160" w:line="259" w:lineRule="auto"/>
              <w:jc w:val="left"/>
              <w:rPr>
                <w:lang w:val="en-PK"/>
              </w:rPr>
            </w:pPr>
            <w:r w:rsidRPr="00E03114">
              <w:rPr>
                <w:lang w:val="en-PK"/>
              </w:rPr>
              <w:t>1. If the database is unavailable, the system stores the data and image in a temporary location.</w:t>
            </w:r>
          </w:p>
        </w:tc>
      </w:tr>
      <w:tr w:rsidR="007B502A" w:rsidRPr="00E03114" w14:paraId="2EE0FA8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B54ED5"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39DFC33" w14:textId="77777777" w:rsidR="007B502A" w:rsidRPr="00E03114" w:rsidRDefault="007B502A" w:rsidP="007B502A">
            <w:pPr>
              <w:spacing w:after="160" w:line="259" w:lineRule="auto"/>
              <w:jc w:val="left"/>
              <w:rPr>
                <w:lang w:val="en-PK"/>
              </w:rPr>
            </w:pPr>
            <w:r w:rsidRPr="00E03114">
              <w:rPr>
                <w:lang w:val="en-PK"/>
              </w:rPr>
              <w:t>Data Management</w:t>
            </w:r>
          </w:p>
        </w:tc>
      </w:tr>
      <w:tr w:rsidR="007B502A" w:rsidRPr="00E03114" w14:paraId="4C3FC4A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F9051D"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45CFBF" w14:textId="77777777" w:rsidR="007B502A" w:rsidRPr="00E03114" w:rsidRDefault="007B502A" w:rsidP="007B502A">
            <w:pPr>
              <w:spacing w:after="160" w:line="259" w:lineRule="auto"/>
              <w:jc w:val="left"/>
              <w:rPr>
                <w:lang w:val="en-PK"/>
              </w:rPr>
            </w:pPr>
            <w:r w:rsidRPr="00E03114">
              <w:rPr>
                <w:lang w:val="en-PK"/>
              </w:rPr>
              <w:t>Data loss due to database failure or security breaches.</w:t>
            </w:r>
          </w:p>
        </w:tc>
      </w:tr>
      <w:tr w:rsidR="007B502A" w:rsidRPr="00E03114" w14:paraId="5F3B74B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6814A8"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4ED50A4" w14:textId="77777777" w:rsidR="007B502A" w:rsidRPr="00E03114" w:rsidRDefault="007B502A" w:rsidP="007B502A">
            <w:pPr>
              <w:spacing w:after="160" w:line="259" w:lineRule="auto"/>
              <w:jc w:val="left"/>
              <w:rPr>
                <w:lang w:val="en-PK"/>
              </w:rPr>
            </w:pPr>
            <w:r w:rsidRPr="00E03114">
              <w:rPr>
                <w:lang w:val="en-PK"/>
              </w:rPr>
              <w:t>Implementing data compression to reduce storage space.</w:t>
            </w:r>
          </w:p>
        </w:tc>
      </w:tr>
      <w:tr w:rsidR="007B502A" w:rsidRPr="00E03114" w14:paraId="10EEEF2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6F9D28C"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0F0992" w14:textId="77777777" w:rsidR="007B502A" w:rsidRPr="00E03114" w:rsidRDefault="007B502A" w:rsidP="007B502A">
            <w:pPr>
              <w:spacing w:after="160" w:line="259" w:lineRule="auto"/>
              <w:jc w:val="left"/>
              <w:rPr>
                <w:lang w:val="en-PK"/>
              </w:rPr>
            </w:pPr>
            <w:r w:rsidRPr="00E03114">
              <w:rPr>
                <w:lang w:val="en-PK"/>
              </w:rPr>
              <w:t>The database should be secure and scalable.</w:t>
            </w:r>
          </w:p>
        </w:tc>
      </w:tr>
      <w:tr w:rsidR="007B502A" w:rsidRPr="00E03114" w14:paraId="75B925C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5A2940"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ED53EA" w14:textId="77777777" w:rsidR="007B502A" w:rsidRPr="00E03114" w:rsidRDefault="007B502A" w:rsidP="007B502A">
            <w:pPr>
              <w:spacing w:after="160" w:line="259" w:lineRule="auto"/>
              <w:jc w:val="left"/>
              <w:rPr>
                <w:lang w:val="en-PK"/>
              </w:rPr>
            </w:pPr>
            <w:r w:rsidRPr="00E03114">
              <w:rPr>
                <w:lang w:val="en-PK"/>
              </w:rPr>
              <w:t>The database is functioning correctly.</w:t>
            </w:r>
          </w:p>
        </w:tc>
      </w:tr>
      <w:tr w:rsidR="007B502A" w:rsidRPr="00E03114" w14:paraId="07E272C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AEB211A" w14:textId="77777777" w:rsidR="007B502A" w:rsidRPr="00E03114" w:rsidRDefault="007B502A" w:rsidP="007B502A">
            <w:pPr>
              <w:spacing w:after="160" w:line="259" w:lineRule="auto"/>
              <w:jc w:val="left"/>
              <w:rPr>
                <w:lang w:val="en-PK"/>
              </w:rPr>
            </w:pPr>
            <w:r w:rsidRPr="00E03114">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961CC2C" w14:textId="77777777" w:rsidR="007B502A" w:rsidRPr="00E03114" w:rsidRDefault="007B502A" w:rsidP="007B502A">
            <w:pPr>
              <w:spacing w:after="160" w:line="259" w:lineRule="auto"/>
              <w:jc w:val="left"/>
              <w:rPr>
                <w:lang w:val="en-PK"/>
              </w:rPr>
            </w:pPr>
            <w:r w:rsidRPr="00E03114">
              <w:rPr>
                <w:lang w:val="en-PK"/>
              </w:rPr>
              <w:t>Consider the long-term storage requirements for meter data.</w:t>
            </w:r>
          </w:p>
        </w:tc>
      </w:tr>
    </w:tbl>
    <w:p w14:paraId="1559F804" w14:textId="77777777" w:rsidR="007B502A" w:rsidRPr="000A5AAC" w:rsidRDefault="007B502A" w:rsidP="007B502A">
      <w:pPr>
        <w:jc w:val="left"/>
      </w:pPr>
    </w:p>
    <w:p w14:paraId="378C5C03" w14:textId="77777777" w:rsidR="007B502A" w:rsidRPr="000A5AAC" w:rsidRDefault="007B502A" w:rsidP="007B502A">
      <w:pPr>
        <w:jc w:val="left"/>
      </w:pPr>
    </w:p>
    <w:p w14:paraId="1EB2BF86" w14:textId="77777777" w:rsidR="007B502A" w:rsidRPr="000A5AAC" w:rsidRDefault="007B502A" w:rsidP="007B502A">
      <w:pPr>
        <w:jc w:val="left"/>
      </w:pPr>
    </w:p>
    <w:p w14:paraId="4A6A48C0"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15"/>
        <w:gridCol w:w="6492"/>
      </w:tblGrid>
      <w:tr w:rsidR="007B502A" w:rsidRPr="00E03114" w14:paraId="44AF137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75DC1E"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68A5A18" w14:textId="77777777" w:rsidR="007B502A" w:rsidRPr="00E03114" w:rsidRDefault="007B502A" w:rsidP="007B502A">
            <w:pPr>
              <w:spacing w:after="160" w:line="259" w:lineRule="auto"/>
              <w:jc w:val="left"/>
              <w:rPr>
                <w:b/>
                <w:bCs/>
                <w:lang w:val="en-PK"/>
              </w:rPr>
            </w:pPr>
            <w:r w:rsidRPr="00E03114">
              <w:rPr>
                <w:b/>
                <w:bCs/>
                <w:lang w:val="en-PK"/>
              </w:rPr>
              <w:t>8</w:t>
            </w:r>
          </w:p>
        </w:tc>
      </w:tr>
      <w:tr w:rsidR="007B502A" w:rsidRPr="00E03114" w14:paraId="680E3C2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B8AF11C"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508514" w14:textId="77777777" w:rsidR="007B502A" w:rsidRPr="00E03114" w:rsidRDefault="007B502A" w:rsidP="007B502A">
            <w:pPr>
              <w:spacing w:after="160" w:line="259" w:lineRule="auto"/>
              <w:jc w:val="left"/>
              <w:rPr>
                <w:lang w:val="en-PK"/>
              </w:rPr>
            </w:pPr>
            <w:r w:rsidRPr="00E03114">
              <w:rPr>
                <w:lang w:val="en-PK"/>
              </w:rPr>
              <w:t>Process Meter Image</w:t>
            </w:r>
          </w:p>
        </w:tc>
      </w:tr>
      <w:tr w:rsidR="007B502A" w:rsidRPr="00E03114" w14:paraId="0271A70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526E051"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783AB9"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19FB111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D204BAB"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03C075"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02E198B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CC3963"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C2591D"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2454565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AB41AD"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0343FE"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6781A65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8042C2"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8DE472" w14:textId="77777777" w:rsidR="007B502A" w:rsidRPr="00E03114" w:rsidRDefault="007B502A" w:rsidP="007B502A">
            <w:pPr>
              <w:spacing w:after="160" w:line="259" w:lineRule="auto"/>
              <w:jc w:val="left"/>
              <w:rPr>
                <w:lang w:val="en-PK"/>
              </w:rPr>
            </w:pPr>
            <w:r w:rsidRPr="00E03114">
              <w:rPr>
                <w:lang w:val="en-PK"/>
              </w:rPr>
              <w:t>System</w:t>
            </w:r>
          </w:p>
        </w:tc>
      </w:tr>
      <w:tr w:rsidR="007B502A" w:rsidRPr="00E03114" w14:paraId="3DC2E5A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D6D834"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312E1E" w14:textId="77777777" w:rsidR="007B502A" w:rsidRPr="00E03114" w:rsidRDefault="007B502A" w:rsidP="007B502A">
            <w:pPr>
              <w:spacing w:after="160" w:line="259" w:lineRule="auto"/>
              <w:jc w:val="left"/>
              <w:rPr>
                <w:lang w:val="en-PK"/>
              </w:rPr>
            </w:pPr>
            <w:r w:rsidRPr="00E03114">
              <w:rPr>
                <w:lang w:val="en-PK"/>
              </w:rPr>
              <w:t>The system processes the captured meter image to extract the meter reading.</w:t>
            </w:r>
          </w:p>
        </w:tc>
      </w:tr>
      <w:tr w:rsidR="007B502A" w:rsidRPr="00E03114" w14:paraId="60EB7E4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F20133"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24FC2F" w14:textId="77777777" w:rsidR="007B502A" w:rsidRPr="00E03114" w:rsidRDefault="007B502A" w:rsidP="007B502A">
            <w:pPr>
              <w:spacing w:after="160" w:line="259" w:lineRule="auto"/>
              <w:jc w:val="left"/>
              <w:rPr>
                <w:lang w:val="en-PK"/>
              </w:rPr>
            </w:pPr>
            <w:r w:rsidRPr="00E03114">
              <w:rPr>
                <w:lang w:val="en-PK"/>
              </w:rPr>
              <w:t>Meter image is stored in the database.</w:t>
            </w:r>
          </w:p>
        </w:tc>
      </w:tr>
      <w:tr w:rsidR="007B502A" w:rsidRPr="00E03114" w14:paraId="6D316E2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573BBC"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9B7702" w14:textId="77777777" w:rsidR="007B502A" w:rsidRPr="00E03114" w:rsidRDefault="007B502A" w:rsidP="007B502A">
            <w:pPr>
              <w:spacing w:after="160" w:line="259" w:lineRule="auto"/>
              <w:jc w:val="left"/>
              <w:rPr>
                <w:lang w:val="en-PK"/>
              </w:rPr>
            </w:pPr>
            <w:r w:rsidRPr="00E03114">
              <w:rPr>
                <w:lang w:val="en-PK"/>
              </w:rPr>
              <w:t>Meter reading is extracted from the image and stored in the database.</w:t>
            </w:r>
          </w:p>
        </w:tc>
      </w:tr>
      <w:tr w:rsidR="007B502A" w:rsidRPr="00E03114" w14:paraId="6CFACD3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C5BB3A0"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506B282" w14:textId="77777777" w:rsidR="007B502A" w:rsidRPr="00E03114" w:rsidRDefault="007B502A" w:rsidP="007B502A">
            <w:pPr>
              <w:spacing w:after="160" w:line="259" w:lineRule="auto"/>
              <w:jc w:val="left"/>
              <w:rPr>
                <w:lang w:val="en-PK"/>
              </w:rPr>
            </w:pPr>
            <w:r w:rsidRPr="00E03114">
              <w:rPr>
                <w:lang w:val="en-PK"/>
              </w:rPr>
              <w:t>Meter reading should be extracted within 30 seconds of image processing.</w:t>
            </w:r>
          </w:p>
        </w:tc>
      </w:tr>
      <w:tr w:rsidR="007B502A" w:rsidRPr="00E03114" w14:paraId="0423080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A076D9"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FC4D01" w14:textId="77777777" w:rsidR="007B502A" w:rsidRPr="00E03114" w:rsidRDefault="007B502A" w:rsidP="007B502A">
            <w:pPr>
              <w:spacing w:after="160" w:line="259" w:lineRule="auto"/>
              <w:jc w:val="left"/>
              <w:rPr>
                <w:lang w:val="en-PK"/>
              </w:rPr>
            </w:pPr>
            <w:r w:rsidRPr="00E03114">
              <w:rPr>
                <w:lang w:val="en-PK"/>
              </w:rPr>
              <w:t>1. System retrieves the meter image from the database. 2. System applies image processing techniques to extract the meter reading. 3. System stores the extracted meter reading in the database.</w:t>
            </w:r>
          </w:p>
        </w:tc>
      </w:tr>
      <w:tr w:rsidR="007B502A" w:rsidRPr="00E03114" w14:paraId="206EC1C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F837F5"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87810E" w14:textId="77777777" w:rsidR="007B502A" w:rsidRPr="00E03114" w:rsidRDefault="007B502A" w:rsidP="007B502A">
            <w:pPr>
              <w:spacing w:after="160" w:line="259" w:lineRule="auto"/>
              <w:jc w:val="left"/>
              <w:rPr>
                <w:lang w:val="en-PK"/>
              </w:rPr>
            </w:pPr>
            <w:r w:rsidRPr="00E03114">
              <w:rPr>
                <w:lang w:val="en-PK"/>
              </w:rPr>
              <w:t>1. If the meter reading cannot be extracted, the image is flagged for manual review.</w:t>
            </w:r>
          </w:p>
        </w:tc>
      </w:tr>
      <w:tr w:rsidR="007B502A" w:rsidRPr="00E03114" w14:paraId="17C83CE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0C4136"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52E999E" w14:textId="77777777" w:rsidR="007B502A" w:rsidRPr="00E03114" w:rsidRDefault="007B502A" w:rsidP="007B502A">
            <w:pPr>
              <w:spacing w:after="160" w:line="259" w:lineRule="auto"/>
              <w:jc w:val="left"/>
              <w:rPr>
                <w:lang w:val="en-PK"/>
              </w:rPr>
            </w:pPr>
            <w:r w:rsidRPr="00E03114">
              <w:rPr>
                <w:lang w:val="en-PK"/>
              </w:rPr>
              <w:t>Image Processing</w:t>
            </w:r>
          </w:p>
        </w:tc>
      </w:tr>
      <w:tr w:rsidR="007B502A" w:rsidRPr="00E03114" w14:paraId="51AB733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D56985"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3DF9F8" w14:textId="77777777" w:rsidR="007B502A" w:rsidRPr="00E03114" w:rsidRDefault="007B502A" w:rsidP="007B502A">
            <w:pPr>
              <w:spacing w:after="160" w:line="259" w:lineRule="auto"/>
              <w:jc w:val="left"/>
              <w:rPr>
                <w:lang w:val="en-PK"/>
              </w:rPr>
            </w:pPr>
            <w:r w:rsidRPr="00E03114">
              <w:rPr>
                <w:lang w:val="en-PK"/>
              </w:rPr>
              <w:t>Incorrect meter reading extraction due to image quality or processing errors.</w:t>
            </w:r>
          </w:p>
        </w:tc>
      </w:tr>
      <w:tr w:rsidR="007B502A" w:rsidRPr="00E03114" w14:paraId="4B5680D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70C453"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2883D6" w14:textId="77777777" w:rsidR="007B502A" w:rsidRPr="00E03114" w:rsidRDefault="007B502A" w:rsidP="007B502A">
            <w:pPr>
              <w:spacing w:after="160" w:line="259" w:lineRule="auto"/>
              <w:jc w:val="left"/>
              <w:rPr>
                <w:lang w:val="en-PK"/>
              </w:rPr>
            </w:pPr>
            <w:r w:rsidRPr="00E03114">
              <w:rPr>
                <w:lang w:val="en-PK"/>
              </w:rPr>
              <w:t>Implementing machine learning techniques to improve meter reading accuracy.</w:t>
            </w:r>
          </w:p>
        </w:tc>
      </w:tr>
      <w:tr w:rsidR="007B502A" w:rsidRPr="00E03114" w14:paraId="35D5FBD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9A42C6"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009160" w14:textId="77777777" w:rsidR="007B502A" w:rsidRPr="00E03114" w:rsidRDefault="007B502A" w:rsidP="007B502A">
            <w:pPr>
              <w:spacing w:after="160" w:line="259" w:lineRule="auto"/>
              <w:jc w:val="left"/>
              <w:rPr>
                <w:lang w:val="en-PK"/>
              </w:rPr>
            </w:pPr>
            <w:r w:rsidRPr="00E03114">
              <w:rPr>
                <w:lang w:val="en-PK"/>
              </w:rPr>
              <w:t>The image processing system should be able to handle different meter types and image resolutions.</w:t>
            </w:r>
          </w:p>
        </w:tc>
      </w:tr>
      <w:tr w:rsidR="007B502A" w:rsidRPr="00E03114" w14:paraId="55EA955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2B83DA"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6E4219" w14:textId="77777777" w:rsidR="007B502A" w:rsidRPr="00E03114" w:rsidRDefault="007B502A" w:rsidP="007B502A">
            <w:pPr>
              <w:spacing w:after="160" w:line="259" w:lineRule="auto"/>
              <w:jc w:val="left"/>
              <w:rPr>
                <w:lang w:val="en-PK"/>
              </w:rPr>
            </w:pPr>
            <w:r w:rsidRPr="00E03114">
              <w:rPr>
                <w:lang w:val="en-PK"/>
              </w:rPr>
              <w:t>The meter image is clear and well-lit.</w:t>
            </w:r>
          </w:p>
        </w:tc>
      </w:tr>
      <w:tr w:rsidR="007B502A" w:rsidRPr="00E03114" w14:paraId="589880B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6F3545" w14:textId="77777777" w:rsidR="007B502A" w:rsidRPr="00E03114" w:rsidRDefault="007B502A" w:rsidP="007B502A">
            <w:pPr>
              <w:spacing w:after="160" w:line="259" w:lineRule="auto"/>
              <w:jc w:val="left"/>
              <w:rPr>
                <w:lang w:val="en-PK"/>
              </w:rPr>
            </w:pPr>
            <w:r w:rsidRPr="00E03114">
              <w:rPr>
                <w:lang w:val="en-PK"/>
              </w:rPr>
              <w:lastRenderedPageBreak/>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5B60AB" w14:textId="77777777" w:rsidR="007B502A" w:rsidRPr="00E03114" w:rsidRDefault="007B502A" w:rsidP="007B502A">
            <w:pPr>
              <w:spacing w:after="160" w:line="259" w:lineRule="auto"/>
              <w:jc w:val="left"/>
              <w:rPr>
                <w:lang w:val="en-PK"/>
              </w:rPr>
            </w:pPr>
            <w:r w:rsidRPr="00E03114">
              <w:rPr>
                <w:lang w:val="en-PK"/>
              </w:rPr>
              <w:t>Consider the impact of image distortion on meter reading accuracy.</w:t>
            </w:r>
          </w:p>
        </w:tc>
      </w:tr>
    </w:tbl>
    <w:p w14:paraId="6D8E212D" w14:textId="77777777" w:rsidR="007B502A" w:rsidRPr="000A5AAC" w:rsidRDefault="007B502A" w:rsidP="007B502A">
      <w:pPr>
        <w:jc w:val="left"/>
      </w:pPr>
    </w:p>
    <w:p w14:paraId="009BA680"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672"/>
        <w:gridCol w:w="6535"/>
      </w:tblGrid>
      <w:tr w:rsidR="007B502A" w:rsidRPr="00E03114" w14:paraId="72BDE3B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4F2662"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806C0B" w14:textId="77777777" w:rsidR="007B502A" w:rsidRPr="00E03114" w:rsidRDefault="007B502A" w:rsidP="007B502A">
            <w:pPr>
              <w:spacing w:after="160" w:line="259" w:lineRule="auto"/>
              <w:jc w:val="left"/>
              <w:rPr>
                <w:b/>
                <w:bCs/>
                <w:lang w:val="en-PK"/>
              </w:rPr>
            </w:pPr>
            <w:r w:rsidRPr="00E03114">
              <w:rPr>
                <w:b/>
                <w:bCs/>
                <w:lang w:val="en-PK"/>
              </w:rPr>
              <w:t>9</w:t>
            </w:r>
          </w:p>
        </w:tc>
      </w:tr>
      <w:tr w:rsidR="007B502A" w:rsidRPr="00E03114" w14:paraId="70E30C7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D50DAF"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D7AF3AC" w14:textId="77777777" w:rsidR="007B502A" w:rsidRPr="00E03114" w:rsidRDefault="007B502A" w:rsidP="007B502A">
            <w:pPr>
              <w:spacing w:after="160" w:line="259" w:lineRule="auto"/>
              <w:jc w:val="left"/>
              <w:rPr>
                <w:lang w:val="en-PK"/>
              </w:rPr>
            </w:pPr>
            <w:r w:rsidRPr="00E03114">
              <w:rPr>
                <w:lang w:val="en-PK"/>
              </w:rPr>
              <w:t>Handle Error Images</w:t>
            </w:r>
          </w:p>
        </w:tc>
      </w:tr>
      <w:tr w:rsidR="007B502A" w:rsidRPr="00E03114" w14:paraId="2EE2468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62ECC1"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217DC1"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2749763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B98F93"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EC5DA03"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4D5C4EB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849D122"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E8F06C"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0D60BB9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9451A32"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0AEE32"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657FF7B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08ADD9"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02478F" w14:textId="77777777" w:rsidR="007B502A" w:rsidRPr="00E03114" w:rsidRDefault="007B502A" w:rsidP="007B502A">
            <w:pPr>
              <w:spacing w:after="160" w:line="259" w:lineRule="auto"/>
              <w:jc w:val="left"/>
              <w:rPr>
                <w:lang w:val="en-PK"/>
              </w:rPr>
            </w:pPr>
            <w:r w:rsidRPr="00E03114">
              <w:rPr>
                <w:lang w:val="en-PK"/>
              </w:rPr>
              <w:t>System</w:t>
            </w:r>
          </w:p>
        </w:tc>
      </w:tr>
      <w:tr w:rsidR="007B502A" w:rsidRPr="00E03114" w14:paraId="2E3C505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4FEFBD"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AD1CF3" w14:textId="77777777" w:rsidR="007B502A" w:rsidRPr="00E03114" w:rsidRDefault="007B502A" w:rsidP="007B502A">
            <w:pPr>
              <w:spacing w:after="160" w:line="259" w:lineRule="auto"/>
              <w:jc w:val="left"/>
              <w:rPr>
                <w:lang w:val="en-PK"/>
              </w:rPr>
            </w:pPr>
            <w:r w:rsidRPr="00E03114">
              <w:rPr>
                <w:lang w:val="en-PK"/>
              </w:rPr>
              <w:t>The system handles meter images that cannot be processed automatically.</w:t>
            </w:r>
          </w:p>
        </w:tc>
      </w:tr>
      <w:tr w:rsidR="007B502A" w:rsidRPr="00E03114" w14:paraId="4F48063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AE33767"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D158C9" w14:textId="77777777" w:rsidR="007B502A" w:rsidRPr="00E03114" w:rsidRDefault="007B502A" w:rsidP="007B502A">
            <w:pPr>
              <w:spacing w:after="160" w:line="259" w:lineRule="auto"/>
              <w:jc w:val="left"/>
              <w:rPr>
                <w:lang w:val="en-PK"/>
              </w:rPr>
            </w:pPr>
            <w:r w:rsidRPr="00E03114">
              <w:rPr>
                <w:lang w:val="en-PK"/>
              </w:rPr>
              <w:t>Meter image is flagged as an error.</w:t>
            </w:r>
          </w:p>
        </w:tc>
      </w:tr>
      <w:tr w:rsidR="007B502A" w:rsidRPr="00E03114" w14:paraId="180A19B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2334BD"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6AAF872" w14:textId="77777777" w:rsidR="007B502A" w:rsidRPr="00E03114" w:rsidRDefault="007B502A" w:rsidP="007B502A">
            <w:pPr>
              <w:spacing w:after="160" w:line="259" w:lineRule="auto"/>
              <w:jc w:val="left"/>
              <w:rPr>
                <w:lang w:val="en-PK"/>
              </w:rPr>
            </w:pPr>
            <w:r w:rsidRPr="00E03114">
              <w:rPr>
                <w:lang w:val="en-PK"/>
              </w:rPr>
              <w:t>Error image is reviewed and resolved.</w:t>
            </w:r>
          </w:p>
        </w:tc>
      </w:tr>
      <w:tr w:rsidR="007B502A" w:rsidRPr="00E03114" w14:paraId="4438A3A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83A8B"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3ADCE2" w14:textId="77777777" w:rsidR="007B502A" w:rsidRPr="00E03114" w:rsidRDefault="007B502A" w:rsidP="007B502A">
            <w:pPr>
              <w:spacing w:after="160" w:line="259" w:lineRule="auto"/>
              <w:jc w:val="left"/>
              <w:rPr>
                <w:lang w:val="en-PK"/>
              </w:rPr>
            </w:pPr>
            <w:r w:rsidRPr="00E03114">
              <w:rPr>
                <w:lang w:val="en-PK"/>
              </w:rPr>
              <w:t>Error images should be reviewed and resolved within 24 hours.</w:t>
            </w:r>
          </w:p>
        </w:tc>
      </w:tr>
      <w:tr w:rsidR="007B502A" w:rsidRPr="00E03114" w14:paraId="49CE767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BEAA6BD"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40B8A8A" w14:textId="77777777" w:rsidR="007B502A" w:rsidRPr="00E03114" w:rsidRDefault="007B502A" w:rsidP="007B502A">
            <w:pPr>
              <w:spacing w:after="160" w:line="259" w:lineRule="auto"/>
              <w:jc w:val="left"/>
              <w:rPr>
                <w:lang w:val="en-PK"/>
              </w:rPr>
            </w:pPr>
            <w:r w:rsidRPr="00E03114">
              <w:rPr>
                <w:lang w:val="en-PK"/>
              </w:rPr>
              <w:t>1. System identifies error images. 2. System notifies the technician about the error image. 3. Technician reviews the image and manually extracts the meter reading. 4. System updates the database with the manually extracted meter reading.</w:t>
            </w:r>
          </w:p>
        </w:tc>
      </w:tr>
      <w:tr w:rsidR="007B502A" w:rsidRPr="00E03114" w14:paraId="2670DA2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A4BFFB"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65AB7F" w14:textId="77777777" w:rsidR="007B502A" w:rsidRPr="00E03114" w:rsidRDefault="007B502A" w:rsidP="007B502A">
            <w:pPr>
              <w:spacing w:after="160" w:line="259" w:lineRule="auto"/>
              <w:jc w:val="left"/>
              <w:rPr>
                <w:lang w:val="en-PK"/>
              </w:rPr>
            </w:pPr>
            <w:r w:rsidRPr="00E03114">
              <w:rPr>
                <w:lang w:val="en-PK"/>
              </w:rPr>
              <w:t>1. If the technician cannot resolve the error, the image is escalated to a supervisor.</w:t>
            </w:r>
          </w:p>
        </w:tc>
      </w:tr>
      <w:tr w:rsidR="007B502A" w:rsidRPr="00E03114" w14:paraId="38C9477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6E4B7B"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529FCC" w14:textId="77777777" w:rsidR="007B502A" w:rsidRPr="00E03114" w:rsidRDefault="007B502A" w:rsidP="007B502A">
            <w:pPr>
              <w:spacing w:after="160" w:line="259" w:lineRule="auto"/>
              <w:jc w:val="left"/>
              <w:rPr>
                <w:lang w:val="en-PK"/>
              </w:rPr>
            </w:pPr>
            <w:r w:rsidRPr="00E03114">
              <w:rPr>
                <w:lang w:val="en-PK"/>
              </w:rPr>
              <w:t>Error Handling</w:t>
            </w:r>
          </w:p>
        </w:tc>
      </w:tr>
      <w:tr w:rsidR="007B502A" w:rsidRPr="00E03114" w14:paraId="4819446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CC6E7D0"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B7D2A8" w14:textId="77777777" w:rsidR="007B502A" w:rsidRPr="00E03114" w:rsidRDefault="007B502A" w:rsidP="007B502A">
            <w:pPr>
              <w:spacing w:after="160" w:line="259" w:lineRule="auto"/>
              <w:jc w:val="left"/>
              <w:rPr>
                <w:lang w:val="en-PK"/>
              </w:rPr>
            </w:pPr>
            <w:r w:rsidRPr="00E03114">
              <w:rPr>
                <w:lang w:val="en-PK"/>
              </w:rPr>
              <w:t>Delayed meter reading due to manual intervention.</w:t>
            </w:r>
          </w:p>
        </w:tc>
      </w:tr>
      <w:tr w:rsidR="007B502A" w:rsidRPr="00E03114" w14:paraId="7E2B064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632228"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22051D" w14:textId="77777777" w:rsidR="007B502A" w:rsidRPr="00E03114" w:rsidRDefault="007B502A" w:rsidP="007B502A">
            <w:pPr>
              <w:spacing w:after="160" w:line="259" w:lineRule="auto"/>
              <w:jc w:val="left"/>
              <w:rPr>
                <w:lang w:val="en-PK"/>
              </w:rPr>
            </w:pPr>
            <w:r w:rsidRPr="00E03114">
              <w:rPr>
                <w:lang w:val="en-PK"/>
              </w:rPr>
              <w:t>Implementing an automated error resolution system using advanced image processing techniques.</w:t>
            </w:r>
          </w:p>
        </w:tc>
      </w:tr>
      <w:tr w:rsidR="007B502A" w:rsidRPr="00E03114" w14:paraId="306A644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9D6681"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872350F" w14:textId="77777777" w:rsidR="007B502A" w:rsidRPr="00E03114" w:rsidRDefault="007B502A" w:rsidP="007B502A">
            <w:pPr>
              <w:spacing w:after="160" w:line="259" w:lineRule="auto"/>
              <w:jc w:val="left"/>
              <w:rPr>
                <w:lang w:val="en-PK"/>
              </w:rPr>
            </w:pPr>
            <w:r w:rsidRPr="00E03114">
              <w:rPr>
                <w:lang w:val="en-PK"/>
              </w:rPr>
              <w:t>The system should have a user-friendly interface for manual meter reading.</w:t>
            </w:r>
          </w:p>
        </w:tc>
      </w:tr>
      <w:tr w:rsidR="007B502A" w:rsidRPr="00E03114" w14:paraId="786E7A2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94E95A" w14:textId="77777777" w:rsidR="007B502A" w:rsidRPr="00E03114" w:rsidRDefault="007B502A" w:rsidP="007B502A">
            <w:pPr>
              <w:spacing w:after="160" w:line="259" w:lineRule="auto"/>
              <w:jc w:val="left"/>
              <w:rPr>
                <w:lang w:val="en-PK"/>
              </w:rPr>
            </w:pPr>
            <w:r w:rsidRPr="00E03114">
              <w:rPr>
                <w:lang w:val="en-PK"/>
              </w:rPr>
              <w:lastRenderedPageBreak/>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C9166E" w14:textId="77777777" w:rsidR="007B502A" w:rsidRPr="00E03114" w:rsidRDefault="007B502A" w:rsidP="007B502A">
            <w:pPr>
              <w:spacing w:after="160" w:line="259" w:lineRule="auto"/>
              <w:jc w:val="left"/>
              <w:rPr>
                <w:lang w:val="en-PK"/>
              </w:rPr>
            </w:pPr>
            <w:r w:rsidRPr="00E03114">
              <w:rPr>
                <w:lang w:val="en-PK"/>
              </w:rPr>
              <w:t>Technicians are trained to handle error images.</w:t>
            </w:r>
          </w:p>
        </w:tc>
      </w:tr>
      <w:tr w:rsidR="007B502A" w:rsidRPr="00E03114" w14:paraId="16ADB82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1516F01" w14:textId="77777777" w:rsidR="007B502A" w:rsidRPr="00E03114" w:rsidRDefault="007B502A" w:rsidP="007B502A">
            <w:pPr>
              <w:spacing w:after="160" w:line="259" w:lineRule="auto"/>
              <w:jc w:val="left"/>
              <w:rPr>
                <w:lang w:val="en-PK"/>
              </w:rPr>
            </w:pPr>
            <w:r w:rsidRPr="00E03114">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1C59CB" w14:textId="77777777" w:rsidR="007B502A" w:rsidRPr="00E03114" w:rsidRDefault="007B502A" w:rsidP="007B502A">
            <w:pPr>
              <w:spacing w:after="160" w:line="259" w:lineRule="auto"/>
              <w:jc w:val="left"/>
              <w:rPr>
                <w:lang w:val="en-PK"/>
              </w:rPr>
            </w:pPr>
            <w:r w:rsidRPr="00E03114">
              <w:rPr>
                <w:lang w:val="en-PK"/>
              </w:rPr>
              <w:t>Consider the impact of manual intervention on processing time and accuracy.</w:t>
            </w:r>
          </w:p>
        </w:tc>
      </w:tr>
    </w:tbl>
    <w:p w14:paraId="39D8CD34" w14:textId="60837A7C" w:rsidR="007B502A" w:rsidRDefault="007B502A" w:rsidP="007B502A">
      <w:pPr>
        <w:jc w:val="left"/>
      </w:pPr>
    </w:p>
    <w:p w14:paraId="7E5A34B6"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70"/>
        <w:gridCol w:w="6437"/>
      </w:tblGrid>
      <w:tr w:rsidR="007B502A" w:rsidRPr="00E03114" w14:paraId="449924A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450467"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C6CC51" w14:textId="77777777" w:rsidR="007B502A" w:rsidRPr="00E03114" w:rsidRDefault="007B502A" w:rsidP="007B502A">
            <w:pPr>
              <w:spacing w:after="160" w:line="259" w:lineRule="auto"/>
              <w:jc w:val="left"/>
              <w:rPr>
                <w:b/>
                <w:bCs/>
                <w:lang w:val="en-PK"/>
              </w:rPr>
            </w:pPr>
            <w:r w:rsidRPr="00E03114">
              <w:rPr>
                <w:b/>
                <w:bCs/>
                <w:lang w:val="en-PK"/>
              </w:rPr>
              <w:t>10</w:t>
            </w:r>
          </w:p>
        </w:tc>
      </w:tr>
      <w:tr w:rsidR="007B502A" w:rsidRPr="00E03114" w14:paraId="2F89E2A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2003CB"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13E5684" w14:textId="77777777" w:rsidR="007B502A" w:rsidRPr="00E03114" w:rsidRDefault="007B502A" w:rsidP="007B502A">
            <w:pPr>
              <w:spacing w:after="160" w:line="259" w:lineRule="auto"/>
              <w:jc w:val="left"/>
              <w:rPr>
                <w:lang w:val="en-PK"/>
              </w:rPr>
            </w:pPr>
            <w:r w:rsidRPr="00E03114">
              <w:rPr>
                <w:lang w:val="en-PK"/>
              </w:rPr>
              <w:t>System Management</w:t>
            </w:r>
          </w:p>
        </w:tc>
      </w:tr>
      <w:tr w:rsidR="007B502A" w:rsidRPr="00E03114" w14:paraId="705A1A4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C87B81"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136DA1B"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23AD38D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BAEA873"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6812676"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438B543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694307"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3D379D"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70E5124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2B3F3D"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D25DEE7"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3033513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EFBA0F0"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59DB00"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5F648FE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C05A84"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D5D4D1F" w14:textId="77777777" w:rsidR="007B502A" w:rsidRPr="00E03114" w:rsidRDefault="007B502A" w:rsidP="007B502A">
            <w:pPr>
              <w:spacing w:after="160" w:line="259" w:lineRule="auto"/>
              <w:jc w:val="left"/>
              <w:rPr>
                <w:lang w:val="en-PK"/>
              </w:rPr>
            </w:pPr>
            <w:r w:rsidRPr="00E03114">
              <w:rPr>
                <w:lang w:val="en-PK"/>
              </w:rPr>
              <w:t>The system administrator manages the system, including system configuration, user management, and system maintenance.</w:t>
            </w:r>
          </w:p>
        </w:tc>
      </w:tr>
      <w:tr w:rsidR="007B502A" w:rsidRPr="00E03114" w14:paraId="7F31849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F265FE"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13F9486" w14:textId="77777777" w:rsidR="007B502A" w:rsidRPr="00E03114" w:rsidRDefault="007B502A" w:rsidP="007B502A">
            <w:pPr>
              <w:spacing w:after="160" w:line="259" w:lineRule="auto"/>
              <w:jc w:val="left"/>
              <w:rPr>
                <w:lang w:val="en-PK"/>
              </w:rPr>
            </w:pPr>
            <w:r w:rsidRPr="00E03114">
              <w:rPr>
                <w:lang w:val="en-PK"/>
              </w:rPr>
              <w:t>System is operational.</w:t>
            </w:r>
          </w:p>
        </w:tc>
      </w:tr>
      <w:tr w:rsidR="007B502A" w:rsidRPr="00E03114" w14:paraId="213E1FD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B85945"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04564F0" w14:textId="77777777" w:rsidR="007B502A" w:rsidRPr="00E03114" w:rsidRDefault="007B502A" w:rsidP="007B502A">
            <w:pPr>
              <w:spacing w:after="160" w:line="259" w:lineRule="auto"/>
              <w:jc w:val="left"/>
              <w:rPr>
                <w:lang w:val="en-PK"/>
              </w:rPr>
            </w:pPr>
            <w:r w:rsidRPr="00E03114">
              <w:rPr>
                <w:lang w:val="en-PK"/>
              </w:rPr>
              <w:t>System is configured and maintained.</w:t>
            </w:r>
          </w:p>
        </w:tc>
      </w:tr>
      <w:tr w:rsidR="007B502A" w:rsidRPr="00E03114" w14:paraId="7E84CEB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58F823"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343FEA" w14:textId="77777777" w:rsidR="007B502A" w:rsidRPr="00E03114" w:rsidRDefault="007B502A" w:rsidP="007B502A">
            <w:pPr>
              <w:spacing w:after="160" w:line="259" w:lineRule="auto"/>
              <w:jc w:val="left"/>
              <w:rPr>
                <w:lang w:val="en-PK"/>
              </w:rPr>
            </w:pPr>
            <w:r w:rsidRPr="00E03114">
              <w:rPr>
                <w:lang w:val="en-PK"/>
              </w:rPr>
              <w:t>System should be available 99.9% of the time.</w:t>
            </w:r>
          </w:p>
        </w:tc>
      </w:tr>
      <w:tr w:rsidR="007B502A" w:rsidRPr="00E03114" w14:paraId="0D0B4B0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FC4DF4"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475817" w14:textId="77777777" w:rsidR="007B502A" w:rsidRPr="00E03114" w:rsidRDefault="007B502A" w:rsidP="007B502A">
            <w:pPr>
              <w:spacing w:after="160" w:line="259" w:lineRule="auto"/>
              <w:jc w:val="left"/>
              <w:rPr>
                <w:lang w:val="en-PK"/>
              </w:rPr>
            </w:pPr>
            <w:r w:rsidRPr="00E03114">
              <w:rPr>
                <w:lang w:val="en-PK"/>
              </w:rPr>
              <w:t>1. System administrator logs into the system. 2. System administrator performs system configuration, user management, and system maintenance tasks.</w:t>
            </w:r>
          </w:p>
        </w:tc>
      </w:tr>
      <w:tr w:rsidR="007B502A" w:rsidRPr="00E03114" w14:paraId="1E03230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5499812"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5BA62E" w14:textId="77777777" w:rsidR="007B502A" w:rsidRPr="00E03114" w:rsidRDefault="007B502A" w:rsidP="007B502A">
            <w:pPr>
              <w:spacing w:after="160" w:line="259" w:lineRule="auto"/>
              <w:jc w:val="left"/>
              <w:rPr>
                <w:lang w:val="en-PK"/>
              </w:rPr>
            </w:pPr>
            <w:r w:rsidRPr="00E03114">
              <w:rPr>
                <w:lang w:val="en-PK"/>
              </w:rPr>
              <w:t>1. If the system encounters a critical issue, the system administrator is notified and takes corrective action.</w:t>
            </w:r>
          </w:p>
        </w:tc>
      </w:tr>
      <w:tr w:rsidR="007B502A" w:rsidRPr="00E03114" w14:paraId="0DF6093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63A82B"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3777A6" w14:textId="77777777" w:rsidR="007B502A" w:rsidRPr="00E03114" w:rsidRDefault="007B502A" w:rsidP="007B502A">
            <w:pPr>
              <w:spacing w:after="160" w:line="259" w:lineRule="auto"/>
              <w:jc w:val="left"/>
              <w:rPr>
                <w:lang w:val="en-PK"/>
              </w:rPr>
            </w:pPr>
            <w:r w:rsidRPr="00E03114">
              <w:rPr>
                <w:lang w:val="en-PK"/>
              </w:rPr>
              <w:t>System Administration</w:t>
            </w:r>
          </w:p>
        </w:tc>
      </w:tr>
      <w:tr w:rsidR="007B502A" w:rsidRPr="00E03114" w14:paraId="6F294D8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CBB88"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43127D" w14:textId="77777777" w:rsidR="007B502A" w:rsidRPr="00E03114" w:rsidRDefault="007B502A" w:rsidP="007B502A">
            <w:pPr>
              <w:spacing w:after="160" w:line="259" w:lineRule="auto"/>
              <w:jc w:val="left"/>
              <w:rPr>
                <w:lang w:val="en-PK"/>
              </w:rPr>
            </w:pPr>
            <w:r w:rsidRPr="00E03114">
              <w:rPr>
                <w:lang w:val="en-PK"/>
              </w:rPr>
              <w:t>System downtime due to technical issues or security breaches.</w:t>
            </w:r>
          </w:p>
        </w:tc>
      </w:tr>
      <w:tr w:rsidR="007B502A" w:rsidRPr="00E03114" w14:paraId="48A7BEE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E911C13"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EED680" w14:textId="77777777" w:rsidR="007B502A" w:rsidRPr="00E03114" w:rsidRDefault="007B502A" w:rsidP="007B502A">
            <w:pPr>
              <w:spacing w:after="160" w:line="259" w:lineRule="auto"/>
              <w:jc w:val="left"/>
              <w:rPr>
                <w:lang w:val="en-PK"/>
              </w:rPr>
            </w:pPr>
            <w:r w:rsidRPr="00E03114">
              <w:rPr>
                <w:lang w:val="en-PK"/>
              </w:rPr>
              <w:t>Implementing automated system monitoring and maintenance.</w:t>
            </w:r>
          </w:p>
        </w:tc>
      </w:tr>
      <w:tr w:rsidR="007B502A" w:rsidRPr="00E03114" w14:paraId="1B9A0F3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543614"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AB8F02" w14:textId="77777777" w:rsidR="007B502A" w:rsidRPr="00E03114" w:rsidRDefault="007B502A" w:rsidP="007B502A">
            <w:pPr>
              <w:spacing w:after="160" w:line="259" w:lineRule="auto"/>
              <w:jc w:val="left"/>
              <w:rPr>
                <w:lang w:val="en-PK"/>
              </w:rPr>
            </w:pPr>
            <w:r w:rsidRPr="00E03114">
              <w:rPr>
                <w:lang w:val="en-PK"/>
              </w:rPr>
              <w:t>The system should have a robust security system to protect sensitive data.</w:t>
            </w:r>
          </w:p>
        </w:tc>
      </w:tr>
      <w:tr w:rsidR="007B502A" w:rsidRPr="00E03114" w14:paraId="5B88C77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46F333" w14:textId="77777777" w:rsidR="007B502A" w:rsidRPr="00E03114" w:rsidRDefault="007B502A" w:rsidP="007B502A">
            <w:pPr>
              <w:spacing w:after="160" w:line="259" w:lineRule="auto"/>
              <w:jc w:val="left"/>
              <w:rPr>
                <w:lang w:val="en-PK"/>
              </w:rPr>
            </w:pPr>
            <w:r w:rsidRPr="00E03114">
              <w:rPr>
                <w:lang w:val="en-PK"/>
              </w:rPr>
              <w:lastRenderedPageBreak/>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EC97CF" w14:textId="77777777" w:rsidR="007B502A" w:rsidRPr="00E03114" w:rsidRDefault="007B502A" w:rsidP="007B502A">
            <w:pPr>
              <w:spacing w:after="160" w:line="259" w:lineRule="auto"/>
              <w:jc w:val="left"/>
              <w:rPr>
                <w:lang w:val="en-PK"/>
              </w:rPr>
            </w:pPr>
            <w:r w:rsidRPr="00E03114">
              <w:rPr>
                <w:lang w:val="en-PK"/>
              </w:rPr>
              <w:t>System administrator has the necessary technical skills.</w:t>
            </w:r>
          </w:p>
        </w:tc>
      </w:tr>
      <w:tr w:rsidR="007B502A" w:rsidRPr="00E03114" w14:paraId="429A2D1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587A8B" w14:textId="77777777" w:rsidR="007B502A" w:rsidRPr="00E03114" w:rsidRDefault="007B502A" w:rsidP="007B502A">
            <w:pPr>
              <w:spacing w:after="160" w:line="259" w:lineRule="auto"/>
              <w:jc w:val="left"/>
              <w:rPr>
                <w:lang w:val="en-PK"/>
              </w:rPr>
            </w:pPr>
            <w:r w:rsidRPr="00E03114">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61F253" w14:textId="77777777" w:rsidR="007B502A" w:rsidRPr="00E03114" w:rsidRDefault="007B502A" w:rsidP="007B502A">
            <w:pPr>
              <w:spacing w:after="160" w:line="259" w:lineRule="auto"/>
              <w:jc w:val="left"/>
              <w:rPr>
                <w:lang w:val="en-PK"/>
              </w:rPr>
            </w:pPr>
            <w:r w:rsidRPr="00E03114">
              <w:rPr>
                <w:lang w:val="en-PK"/>
              </w:rPr>
              <w:t>Consider the impact of system updates on system performance.</w:t>
            </w:r>
          </w:p>
        </w:tc>
      </w:tr>
    </w:tbl>
    <w:p w14:paraId="2EBBDCE8" w14:textId="0B38CA45" w:rsidR="007B502A" w:rsidRDefault="007B502A" w:rsidP="007B502A">
      <w:pPr>
        <w:jc w:val="left"/>
      </w:pPr>
    </w:p>
    <w:p w14:paraId="4E8A1B21"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55"/>
        <w:gridCol w:w="6452"/>
      </w:tblGrid>
      <w:tr w:rsidR="007B502A" w:rsidRPr="00E03114" w14:paraId="26A16DF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168D1D"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3093C3" w14:textId="77777777" w:rsidR="007B502A" w:rsidRPr="00E03114" w:rsidRDefault="007B502A" w:rsidP="007B502A">
            <w:pPr>
              <w:spacing w:after="160" w:line="259" w:lineRule="auto"/>
              <w:jc w:val="left"/>
              <w:rPr>
                <w:b/>
                <w:bCs/>
                <w:lang w:val="en-PK"/>
              </w:rPr>
            </w:pPr>
            <w:r w:rsidRPr="00E03114">
              <w:rPr>
                <w:b/>
                <w:bCs/>
                <w:lang w:val="en-PK"/>
              </w:rPr>
              <w:t>11</w:t>
            </w:r>
          </w:p>
        </w:tc>
      </w:tr>
      <w:tr w:rsidR="007B502A" w:rsidRPr="00E03114" w14:paraId="2E4DAC5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056E0F"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D5C058C" w14:textId="77777777" w:rsidR="007B502A" w:rsidRPr="00E03114" w:rsidRDefault="007B502A" w:rsidP="007B502A">
            <w:pPr>
              <w:spacing w:after="160" w:line="259" w:lineRule="auto"/>
              <w:jc w:val="left"/>
              <w:rPr>
                <w:lang w:val="en-PK"/>
              </w:rPr>
            </w:pPr>
            <w:r w:rsidRPr="00E03114">
              <w:rPr>
                <w:lang w:val="en-PK"/>
              </w:rPr>
              <w:t>Audit System Logs</w:t>
            </w:r>
          </w:p>
        </w:tc>
      </w:tr>
      <w:tr w:rsidR="007B502A" w:rsidRPr="00E03114" w14:paraId="0336324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DA6A30"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289DAF"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411E95C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343A7E"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B4C60C"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4ED98CD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64977C"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143F9F"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1B6BB47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FD7C16"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8E1941"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7283BF8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F741FA"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1AADA40"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4F6B2FD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58C9E2"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45C389" w14:textId="77777777" w:rsidR="007B502A" w:rsidRPr="00E03114" w:rsidRDefault="007B502A" w:rsidP="007B502A">
            <w:pPr>
              <w:spacing w:after="160" w:line="259" w:lineRule="auto"/>
              <w:jc w:val="left"/>
              <w:rPr>
                <w:lang w:val="en-PK"/>
              </w:rPr>
            </w:pPr>
            <w:r w:rsidRPr="00E03114">
              <w:rPr>
                <w:lang w:val="en-PK"/>
              </w:rPr>
              <w:t>The system administrator audits the system logs to monitor system activity and identify potential security threats.</w:t>
            </w:r>
          </w:p>
        </w:tc>
      </w:tr>
      <w:tr w:rsidR="007B502A" w:rsidRPr="00E03114" w14:paraId="1E328EE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E173979"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04C627" w14:textId="77777777" w:rsidR="007B502A" w:rsidRPr="00E03114" w:rsidRDefault="007B502A" w:rsidP="007B502A">
            <w:pPr>
              <w:spacing w:after="160" w:line="259" w:lineRule="auto"/>
              <w:jc w:val="left"/>
              <w:rPr>
                <w:lang w:val="en-PK"/>
              </w:rPr>
            </w:pPr>
            <w:r w:rsidRPr="00E03114">
              <w:rPr>
                <w:lang w:val="en-PK"/>
              </w:rPr>
              <w:t>System logs are generated.</w:t>
            </w:r>
          </w:p>
        </w:tc>
      </w:tr>
      <w:tr w:rsidR="007B502A" w:rsidRPr="00E03114" w14:paraId="03DA7D6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A1DBE3"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07D5960" w14:textId="77777777" w:rsidR="007B502A" w:rsidRPr="00E03114" w:rsidRDefault="007B502A" w:rsidP="007B502A">
            <w:pPr>
              <w:spacing w:after="160" w:line="259" w:lineRule="auto"/>
              <w:jc w:val="left"/>
              <w:rPr>
                <w:lang w:val="en-PK"/>
              </w:rPr>
            </w:pPr>
            <w:r w:rsidRPr="00E03114">
              <w:rPr>
                <w:lang w:val="en-PK"/>
              </w:rPr>
              <w:t xml:space="preserve">System logs are reviewed and </w:t>
            </w:r>
            <w:proofErr w:type="spellStart"/>
            <w:r w:rsidRPr="00E03114">
              <w:rPr>
                <w:lang w:val="en-PK"/>
              </w:rPr>
              <w:t>analyzed</w:t>
            </w:r>
            <w:proofErr w:type="spellEnd"/>
            <w:r w:rsidRPr="00E03114">
              <w:rPr>
                <w:lang w:val="en-PK"/>
              </w:rPr>
              <w:t>.</w:t>
            </w:r>
          </w:p>
        </w:tc>
      </w:tr>
      <w:tr w:rsidR="007B502A" w:rsidRPr="00E03114" w14:paraId="5B55256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09EE32"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803F830" w14:textId="77777777" w:rsidR="007B502A" w:rsidRPr="00E03114" w:rsidRDefault="007B502A" w:rsidP="007B502A">
            <w:pPr>
              <w:spacing w:after="160" w:line="259" w:lineRule="auto"/>
              <w:jc w:val="left"/>
              <w:rPr>
                <w:lang w:val="en-PK"/>
              </w:rPr>
            </w:pPr>
            <w:r w:rsidRPr="00E03114">
              <w:rPr>
                <w:lang w:val="en-PK"/>
              </w:rPr>
              <w:t>System logs should be audited weekly.</w:t>
            </w:r>
          </w:p>
        </w:tc>
      </w:tr>
      <w:tr w:rsidR="007B502A" w:rsidRPr="00E03114" w14:paraId="664429B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87A8D7"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B653F8F" w14:textId="77777777" w:rsidR="007B502A" w:rsidRPr="00E03114" w:rsidRDefault="007B502A" w:rsidP="007B502A">
            <w:pPr>
              <w:spacing w:after="160" w:line="259" w:lineRule="auto"/>
              <w:jc w:val="left"/>
              <w:rPr>
                <w:lang w:val="en-PK"/>
              </w:rPr>
            </w:pPr>
            <w:r w:rsidRPr="00E03114">
              <w:rPr>
                <w:lang w:val="en-PK"/>
              </w:rPr>
              <w:t xml:space="preserve">1. System administrator retrieves system logs. 2. System administrator reviews and </w:t>
            </w:r>
            <w:proofErr w:type="spellStart"/>
            <w:r w:rsidRPr="00E03114">
              <w:rPr>
                <w:lang w:val="en-PK"/>
              </w:rPr>
              <w:t>analyzes</w:t>
            </w:r>
            <w:proofErr w:type="spellEnd"/>
            <w:r w:rsidRPr="00E03114">
              <w:rPr>
                <w:lang w:val="en-PK"/>
              </w:rPr>
              <w:t xml:space="preserve"> the logs. 3. System administrator takes corrective action if necessary.</w:t>
            </w:r>
          </w:p>
        </w:tc>
      </w:tr>
      <w:tr w:rsidR="007B502A" w:rsidRPr="00E03114" w14:paraId="25417EB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0021ADD"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BCD7D01" w14:textId="77777777" w:rsidR="007B502A" w:rsidRPr="00E03114" w:rsidRDefault="007B502A" w:rsidP="007B502A">
            <w:pPr>
              <w:spacing w:after="160" w:line="259" w:lineRule="auto"/>
              <w:jc w:val="left"/>
              <w:rPr>
                <w:lang w:val="en-PK"/>
              </w:rPr>
            </w:pPr>
            <w:r w:rsidRPr="00E03114">
              <w:rPr>
                <w:lang w:val="en-PK"/>
              </w:rPr>
              <w:t>1. If a security breach is detected, the system administrator escalates the issue to the security team.</w:t>
            </w:r>
          </w:p>
        </w:tc>
      </w:tr>
      <w:tr w:rsidR="007B502A" w:rsidRPr="00E03114" w14:paraId="030ED3D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A6BC72"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984154" w14:textId="77777777" w:rsidR="007B502A" w:rsidRPr="00E03114" w:rsidRDefault="007B502A" w:rsidP="007B502A">
            <w:pPr>
              <w:spacing w:after="160" w:line="259" w:lineRule="auto"/>
              <w:jc w:val="left"/>
              <w:rPr>
                <w:lang w:val="en-PK"/>
              </w:rPr>
            </w:pPr>
            <w:r w:rsidRPr="00E03114">
              <w:rPr>
                <w:lang w:val="en-PK"/>
              </w:rPr>
              <w:t>Security</w:t>
            </w:r>
          </w:p>
        </w:tc>
      </w:tr>
      <w:tr w:rsidR="007B502A" w:rsidRPr="00E03114" w14:paraId="08F811A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E0910D"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4298C4C" w14:textId="77777777" w:rsidR="007B502A" w:rsidRPr="00E03114" w:rsidRDefault="007B502A" w:rsidP="007B502A">
            <w:pPr>
              <w:spacing w:after="160" w:line="259" w:lineRule="auto"/>
              <w:jc w:val="left"/>
              <w:rPr>
                <w:lang w:val="en-PK"/>
              </w:rPr>
            </w:pPr>
            <w:r w:rsidRPr="00E03114">
              <w:rPr>
                <w:lang w:val="en-PK"/>
              </w:rPr>
              <w:t>Security breaches due to unauthorized access or data theft.</w:t>
            </w:r>
          </w:p>
        </w:tc>
      </w:tr>
      <w:tr w:rsidR="007B502A" w:rsidRPr="00E03114" w14:paraId="5DAFFDC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CA2FE6"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9C6A89" w14:textId="77777777" w:rsidR="007B502A" w:rsidRPr="00E03114" w:rsidRDefault="007B502A" w:rsidP="007B502A">
            <w:pPr>
              <w:spacing w:after="160" w:line="259" w:lineRule="auto"/>
              <w:jc w:val="left"/>
              <w:rPr>
                <w:lang w:val="en-PK"/>
              </w:rPr>
            </w:pPr>
            <w:r w:rsidRPr="00E03114">
              <w:rPr>
                <w:lang w:val="en-PK"/>
              </w:rPr>
              <w:t>Implementing real-time log monitoring and alerting.</w:t>
            </w:r>
          </w:p>
        </w:tc>
      </w:tr>
      <w:tr w:rsidR="007B502A" w:rsidRPr="00E03114" w14:paraId="7D0BE46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A6DC36"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5ACA32" w14:textId="77777777" w:rsidR="007B502A" w:rsidRPr="00E03114" w:rsidRDefault="007B502A" w:rsidP="007B502A">
            <w:pPr>
              <w:spacing w:after="160" w:line="259" w:lineRule="auto"/>
              <w:jc w:val="left"/>
              <w:rPr>
                <w:lang w:val="en-PK"/>
              </w:rPr>
            </w:pPr>
            <w:r w:rsidRPr="00E03114">
              <w:rPr>
                <w:lang w:val="en-PK"/>
              </w:rPr>
              <w:t>The system should have a robust logging system to capture all system activity.</w:t>
            </w:r>
          </w:p>
        </w:tc>
      </w:tr>
      <w:tr w:rsidR="007B502A" w:rsidRPr="00E03114" w14:paraId="048E422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C4680E9"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CC52B8" w14:textId="77777777" w:rsidR="007B502A" w:rsidRPr="00E03114" w:rsidRDefault="007B502A" w:rsidP="007B502A">
            <w:pPr>
              <w:spacing w:after="160" w:line="259" w:lineRule="auto"/>
              <w:jc w:val="left"/>
              <w:rPr>
                <w:lang w:val="en-PK"/>
              </w:rPr>
            </w:pPr>
            <w:r w:rsidRPr="00E03114">
              <w:rPr>
                <w:lang w:val="en-PK"/>
              </w:rPr>
              <w:t>System administrator has the necessary security clearance.</w:t>
            </w:r>
          </w:p>
        </w:tc>
      </w:tr>
      <w:tr w:rsidR="007B502A" w:rsidRPr="00E03114" w14:paraId="4685F40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08C7575" w14:textId="77777777" w:rsidR="007B502A" w:rsidRPr="00E03114" w:rsidRDefault="007B502A" w:rsidP="007B502A">
            <w:pPr>
              <w:spacing w:after="160" w:line="259" w:lineRule="auto"/>
              <w:jc w:val="left"/>
              <w:rPr>
                <w:lang w:val="en-PK"/>
              </w:rPr>
            </w:pPr>
            <w:r w:rsidRPr="00E03114">
              <w:rPr>
                <w:lang w:val="en-PK"/>
              </w:rPr>
              <w:lastRenderedPageBreak/>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82F88D" w14:textId="77777777" w:rsidR="007B502A" w:rsidRPr="00E03114" w:rsidRDefault="007B502A" w:rsidP="007B502A">
            <w:pPr>
              <w:spacing w:after="160" w:line="259" w:lineRule="auto"/>
              <w:jc w:val="left"/>
              <w:rPr>
                <w:lang w:val="en-PK"/>
              </w:rPr>
            </w:pPr>
            <w:r w:rsidRPr="00E03114">
              <w:rPr>
                <w:lang w:val="en-PK"/>
              </w:rPr>
              <w:t>Consider the impact of log retention policies on security audits.</w:t>
            </w:r>
          </w:p>
        </w:tc>
      </w:tr>
    </w:tbl>
    <w:p w14:paraId="575903FF" w14:textId="58887B2E" w:rsidR="007B502A" w:rsidRDefault="007B502A" w:rsidP="007B502A">
      <w:pPr>
        <w:jc w:val="left"/>
      </w:pPr>
    </w:p>
    <w:p w14:paraId="6C7C14BE"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31"/>
        <w:gridCol w:w="6476"/>
      </w:tblGrid>
      <w:tr w:rsidR="007B502A" w:rsidRPr="00E03114" w14:paraId="3778078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FB278E"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2924DE" w14:textId="77777777" w:rsidR="007B502A" w:rsidRPr="00E03114" w:rsidRDefault="007B502A" w:rsidP="007B502A">
            <w:pPr>
              <w:spacing w:after="160" w:line="259" w:lineRule="auto"/>
              <w:jc w:val="left"/>
              <w:rPr>
                <w:b/>
                <w:bCs/>
                <w:lang w:val="en-PK"/>
              </w:rPr>
            </w:pPr>
            <w:r w:rsidRPr="00E03114">
              <w:rPr>
                <w:b/>
                <w:bCs/>
                <w:lang w:val="en-PK"/>
              </w:rPr>
              <w:t>12</w:t>
            </w:r>
          </w:p>
        </w:tc>
      </w:tr>
      <w:tr w:rsidR="007B502A" w:rsidRPr="00E03114" w14:paraId="6A2F5BD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C6A130"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92276AB" w14:textId="77777777" w:rsidR="007B502A" w:rsidRPr="00E03114" w:rsidRDefault="007B502A" w:rsidP="007B502A">
            <w:pPr>
              <w:spacing w:after="160" w:line="259" w:lineRule="auto"/>
              <w:jc w:val="left"/>
              <w:rPr>
                <w:lang w:val="en-PK"/>
              </w:rPr>
            </w:pPr>
            <w:r w:rsidRPr="00E03114">
              <w:rPr>
                <w:lang w:val="en-PK"/>
              </w:rPr>
              <w:t>System Maintenance</w:t>
            </w:r>
          </w:p>
        </w:tc>
      </w:tr>
      <w:tr w:rsidR="007B502A" w:rsidRPr="00E03114" w14:paraId="19146DF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E3C351"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DC8BD55"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3CEF874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AD7B9"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C2A2E1"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722DE08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C266E96"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6D539E"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3B0E368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50AF534"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6DB038"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20E974C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B4DA48B"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AE2C61"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56F291C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32EE6F"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F1EBDF" w14:textId="77777777" w:rsidR="007B502A" w:rsidRPr="00E03114" w:rsidRDefault="007B502A" w:rsidP="007B502A">
            <w:pPr>
              <w:spacing w:after="160" w:line="259" w:lineRule="auto"/>
              <w:jc w:val="left"/>
              <w:rPr>
                <w:lang w:val="en-PK"/>
              </w:rPr>
            </w:pPr>
            <w:r w:rsidRPr="00E03114">
              <w:rPr>
                <w:lang w:val="en-PK"/>
              </w:rPr>
              <w:t>The system administrator performs routine system maintenance tasks, such as software updates, hardware upgrades, and database backups.</w:t>
            </w:r>
          </w:p>
        </w:tc>
      </w:tr>
      <w:tr w:rsidR="007B502A" w:rsidRPr="00E03114" w14:paraId="42C33DF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FF309"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AB7563" w14:textId="77777777" w:rsidR="007B502A" w:rsidRPr="00E03114" w:rsidRDefault="007B502A" w:rsidP="007B502A">
            <w:pPr>
              <w:spacing w:after="160" w:line="259" w:lineRule="auto"/>
              <w:jc w:val="left"/>
              <w:rPr>
                <w:lang w:val="en-PK"/>
              </w:rPr>
            </w:pPr>
            <w:r w:rsidRPr="00E03114">
              <w:rPr>
                <w:lang w:val="en-PK"/>
              </w:rPr>
              <w:t>System is operational.</w:t>
            </w:r>
          </w:p>
        </w:tc>
      </w:tr>
      <w:tr w:rsidR="007B502A" w:rsidRPr="00E03114" w14:paraId="36A5AD3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2E09D2"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C3BA13F" w14:textId="77777777" w:rsidR="007B502A" w:rsidRPr="00E03114" w:rsidRDefault="007B502A" w:rsidP="007B502A">
            <w:pPr>
              <w:spacing w:after="160" w:line="259" w:lineRule="auto"/>
              <w:jc w:val="left"/>
              <w:rPr>
                <w:lang w:val="en-PK"/>
              </w:rPr>
            </w:pPr>
            <w:r w:rsidRPr="00E03114">
              <w:rPr>
                <w:lang w:val="en-PK"/>
              </w:rPr>
              <w:t>System is updated and maintained.</w:t>
            </w:r>
          </w:p>
        </w:tc>
      </w:tr>
      <w:tr w:rsidR="007B502A" w:rsidRPr="00E03114" w14:paraId="323A8A7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F26A07"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ADA429E" w14:textId="77777777" w:rsidR="007B502A" w:rsidRPr="00E03114" w:rsidRDefault="007B502A" w:rsidP="007B502A">
            <w:pPr>
              <w:spacing w:after="160" w:line="259" w:lineRule="auto"/>
              <w:jc w:val="left"/>
              <w:rPr>
                <w:lang w:val="en-PK"/>
              </w:rPr>
            </w:pPr>
            <w:r w:rsidRPr="00E03114">
              <w:rPr>
                <w:lang w:val="en-PK"/>
              </w:rPr>
              <w:t>System maintenance should be performed monthly.</w:t>
            </w:r>
          </w:p>
        </w:tc>
      </w:tr>
      <w:tr w:rsidR="007B502A" w:rsidRPr="00E03114" w14:paraId="7D3AF2B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DE62EE"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85EF53" w14:textId="77777777" w:rsidR="007B502A" w:rsidRPr="00E03114" w:rsidRDefault="007B502A" w:rsidP="007B502A">
            <w:pPr>
              <w:spacing w:after="160" w:line="259" w:lineRule="auto"/>
              <w:jc w:val="left"/>
              <w:rPr>
                <w:lang w:val="en-PK"/>
              </w:rPr>
            </w:pPr>
            <w:r w:rsidRPr="00E03114">
              <w:rPr>
                <w:lang w:val="en-PK"/>
              </w:rPr>
              <w:t>1. System administrator schedules maintenance tasks. 2. System administrator performs maintenance tasks, such as software updates, hardware upgrades, and database backups.</w:t>
            </w:r>
          </w:p>
        </w:tc>
      </w:tr>
      <w:tr w:rsidR="007B502A" w:rsidRPr="00E03114" w14:paraId="003A49F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7ED6E2"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068C1E" w14:textId="77777777" w:rsidR="007B502A" w:rsidRPr="00E03114" w:rsidRDefault="007B502A" w:rsidP="007B502A">
            <w:pPr>
              <w:spacing w:after="160" w:line="259" w:lineRule="auto"/>
              <w:jc w:val="left"/>
              <w:rPr>
                <w:lang w:val="en-PK"/>
              </w:rPr>
            </w:pPr>
            <w:r w:rsidRPr="00E03114">
              <w:rPr>
                <w:lang w:val="en-PK"/>
              </w:rPr>
              <w:t>1. If a critical system issue arises, the system administrator performs emergency maintenance.</w:t>
            </w:r>
          </w:p>
        </w:tc>
      </w:tr>
      <w:tr w:rsidR="007B502A" w:rsidRPr="00E03114" w14:paraId="263476D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3383E2"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574D11" w14:textId="77777777" w:rsidR="007B502A" w:rsidRPr="00E03114" w:rsidRDefault="007B502A" w:rsidP="007B502A">
            <w:pPr>
              <w:spacing w:after="160" w:line="259" w:lineRule="auto"/>
              <w:jc w:val="left"/>
              <w:rPr>
                <w:lang w:val="en-PK"/>
              </w:rPr>
            </w:pPr>
            <w:r w:rsidRPr="00E03114">
              <w:rPr>
                <w:lang w:val="en-PK"/>
              </w:rPr>
              <w:t>System Administration</w:t>
            </w:r>
          </w:p>
        </w:tc>
      </w:tr>
      <w:tr w:rsidR="007B502A" w:rsidRPr="00E03114" w14:paraId="06CC410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C00513"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8F841D" w14:textId="77777777" w:rsidR="007B502A" w:rsidRPr="00E03114" w:rsidRDefault="007B502A" w:rsidP="007B502A">
            <w:pPr>
              <w:spacing w:after="160" w:line="259" w:lineRule="auto"/>
              <w:jc w:val="left"/>
              <w:rPr>
                <w:lang w:val="en-PK"/>
              </w:rPr>
            </w:pPr>
            <w:r w:rsidRPr="00E03114">
              <w:rPr>
                <w:lang w:val="en-PK"/>
              </w:rPr>
              <w:t>System downtime due to maintenance failures.</w:t>
            </w:r>
          </w:p>
        </w:tc>
      </w:tr>
      <w:tr w:rsidR="007B502A" w:rsidRPr="00E03114" w14:paraId="1BAAED8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4E85494"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01AF32" w14:textId="77777777" w:rsidR="007B502A" w:rsidRPr="00E03114" w:rsidRDefault="007B502A" w:rsidP="007B502A">
            <w:pPr>
              <w:spacing w:after="160" w:line="259" w:lineRule="auto"/>
              <w:jc w:val="left"/>
              <w:rPr>
                <w:lang w:val="en-PK"/>
              </w:rPr>
            </w:pPr>
            <w:r w:rsidRPr="00E03114">
              <w:rPr>
                <w:lang w:val="en-PK"/>
              </w:rPr>
              <w:t>Implementing automated system maintenance tasks.</w:t>
            </w:r>
          </w:p>
        </w:tc>
      </w:tr>
      <w:tr w:rsidR="007B502A" w:rsidRPr="00E03114" w14:paraId="1612418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6812A4"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9FDDF1" w14:textId="77777777" w:rsidR="007B502A" w:rsidRPr="00E03114" w:rsidRDefault="007B502A" w:rsidP="007B502A">
            <w:pPr>
              <w:spacing w:after="160" w:line="259" w:lineRule="auto"/>
              <w:jc w:val="left"/>
              <w:rPr>
                <w:lang w:val="en-PK"/>
              </w:rPr>
            </w:pPr>
            <w:r w:rsidRPr="00E03114">
              <w:rPr>
                <w:lang w:val="en-PK"/>
              </w:rPr>
              <w:t>The system should have a reliable backup and recovery system.</w:t>
            </w:r>
          </w:p>
        </w:tc>
      </w:tr>
      <w:tr w:rsidR="007B502A" w:rsidRPr="00E03114" w14:paraId="7ABB509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5682C0F"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86F23C1" w14:textId="77777777" w:rsidR="007B502A" w:rsidRPr="00E03114" w:rsidRDefault="007B502A" w:rsidP="007B502A">
            <w:pPr>
              <w:spacing w:after="160" w:line="259" w:lineRule="auto"/>
              <w:jc w:val="left"/>
              <w:rPr>
                <w:lang w:val="en-PK"/>
              </w:rPr>
            </w:pPr>
            <w:r w:rsidRPr="00E03114">
              <w:rPr>
                <w:lang w:val="en-PK"/>
              </w:rPr>
              <w:t>System administrator has the necessary technical skills.</w:t>
            </w:r>
          </w:p>
        </w:tc>
      </w:tr>
      <w:tr w:rsidR="007B502A" w:rsidRPr="00E03114" w14:paraId="021D942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0FBADF" w14:textId="77777777" w:rsidR="007B502A" w:rsidRPr="00E03114" w:rsidRDefault="007B502A" w:rsidP="007B502A">
            <w:pPr>
              <w:spacing w:after="160" w:line="259" w:lineRule="auto"/>
              <w:jc w:val="left"/>
              <w:rPr>
                <w:lang w:val="en-PK"/>
              </w:rPr>
            </w:pPr>
            <w:r w:rsidRPr="00E03114">
              <w:rPr>
                <w:lang w:val="en-PK"/>
              </w:rPr>
              <w:lastRenderedPageBreak/>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80ED55" w14:textId="77777777" w:rsidR="007B502A" w:rsidRPr="00E03114" w:rsidRDefault="007B502A" w:rsidP="007B502A">
            <w:pPr>
              <w:spacing w:after="160" w:line="259" w:lineRule="auto"/>
              <w:jc w:val="left"/>
              <w:rPr>
                <w:lang w:val="en-PK"/>
              </w:rPr>
            </w:pPr>
            <w:r w:rsidRPr="00E03114">
              <w:rPr>
                <w:lang w:val="en-PK"/>
              </w:rPr>
              <w:t>Consider the impact of maintenance windows on system availability.</w:t>
            </w:r>
          </w:p>
        </w:tc>
      </w:tr>
    </w:tbl>
    <w:p w14:paraId="5B80AC6C" w14:textId="53EA9BA6" w:rsidR="007B502A" w:rsidRDefault="007B502A" w:rsidP="007B502A">
      <w:pPr>
        <w:jc w:val="left"/>
      </w:pPr>
    </w:p>
    <w:p w14:paraId="4F3094AA"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10"/>
        <w:gridCol w:w="6497"/>
      </w:tblGrid>
      <w:tr w:rsidR="007B502A" w:rsidRPr="00E03114" w14:paraId="0FF3121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639136"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C6A69F" w14:textId="77777777" w:rsidR="007B502A" w:rsidRPr="00E03114" w:rsidRDefault="007B502A" w:rsidP="007B502A">
            <w:pPr>
              <w:spacing w:after="160" w:line="259" w:lineRule="auto"/>
              <w:jc w:val="left"/>
              <w:rPr>
                <w:b/>
                <w:bCs/>
                <w:lang w:val="en-PK"/>
              </w:rPr>
            </w:pPr>
            <w:r w:rsidRPr="00E03114">
              <w:rPr>
                <w:b/>
                <w:bCs/>
                <w:lang w:val="en-PK"/>
              </w:rPr>
              <w:t>13</w:t>
            </w:r>
          </w:p>
        </w:tc>
      </w:tr>
      <w:tr w:rsidR="007B502A" w:rsidRPr="00E03114" w14:paraId="5E1EDC7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B096DE4"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C9C1DC" w14:textId="77777777" w:rsidR="007B502A" w:rsidRPr="00E03114" w:rsidRDefault="007B502A" w:rsidP="007B502A">
            <w:pPr>
              <w:spacing w:after="160" w:line="259" w:lineRule="auto"/>
              <w:jc w:val="left"/>
              <w:rPr>
                <w:lang w:val="en-PK"/>
              </w:rPr>
            </w:pPr>
            <w:r w:rsidRPr="00E03114">
              <w:rPr>
                <w:lang w:val="en-PK"/>
              </w:rPr>
              <w:t>Monitor System Health</w:t>
            </w:r>
          </w:p>
        </w:tc>
      </w:tr>
      <w:tr w:rsidR="007B502A" w:rsidRPr="00E03114" w14:paraId="214CCBF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0FD2011"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9C40DA8"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1E5EA39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386ADD"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1686E5D"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14D80A0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B71F2B"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3379E5"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5606283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05FA89"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69343E"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752C339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41527E"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606926C" w14:textId="77777777" w:rsidR="007B502A" w:rsidRPr="00E03114" w:rsidRDefault="007B502A" w:rsidP="007B502A">
            <w:pPr>
              <w:spacing w:after="160" w:line="259" w:lineRule="auto"/>
              <w:jc w:val="left"/>
              <w:rPr>
                <w:lang w:val="en-PK"/>
              </w:rPr>
            </w:pPr>
            <w:r w:rsidRPr="00E03114">
              <w:rPr>
                <w:lang w:val="en-PK"/>
              </w:rPr>
              <w:t>System</w:t>
            </w:r>
          </w:p>
        </w:tc>
      </w:tr>
      <w:tr w:rsidR="007B502A" w:rsidRPr="00E03114" w14:paraId="3142B4B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C41986"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13F248" w14:textId="77777777" w:rsidR="007B502A" w:rsidRPr="00E03114" w:rsidRDefault="007B502A" w:rsidP="007B502A">
            <w:pPr>
              <w:spacing w:after="160" w:line="259" w:lineRule="auto"/>
              <w:jc w:val="left"/>
              <w:rPr>
                <w:lang w:val="en-PK"/>
              </w:rPr>
            </w:pPr>
            <w:r w:rsidRPr="00E03114">
              <w:rPr>
                <w:lang w:val="en-PK"/>
              </w:rPr>
              <w:t>The system monitors its own health and performance metrics.</w:t>
            </w:r>
          </w:p>
        </w:tc>
      </w:tr>
      <w:tr w:rsidR="007B502A" w:rsidRPr="00E03114" w14:paraId="71B4326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1C5E72"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6602690" w14:textId="77777777" w:rsidR="007B502A" w:rsidRPr="00E03114" w:rsidRDefault="007B502A" w:rsidP="007B502A">
            <w:pPr>
              <w:spacing w:after="160" w:line="259" w:lineRule="auto"/>
              <w:jc w:val="left"/>
              <w:rPr>
                <w:lang w:val="en-PK"/>
              </w:rPr>
            </w:pPr>
            <w:r w:rsidRPr="00E03114">
              <w:rPr>
                <w:lang w:val="en-PK"/>
              </w:rPr>
              <w:t>System is operational.</w:t>
            </w:r>
          </w:p>
        </w:tc>
      </w:tr>
      <w:tr w:rsidR="007B502A" w:rsidRPr="00E03114" w14:paraId="1915260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8FEC6A7"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17CCB5" w14:textId="77777777" w:rsidR="007B502A" w:rsidRPr="00E03114" w:rsidRDefault="007B502A" w:rsidP="007B502A">
            <w:pPr>
              <w:spacing w:after="160" w:line="259" w:lineRule="auto"/>
              <w:jc w:val="left"/>
              <w:rPr>
                <w:lang w:val="en-PK"/>
              </w:rPr>
            </w:pPr>
            <w:r w:rsidRPr="00E03114">
              <w:rPr>
                <w:lang w:val="en-PK"/>
              </w:rPr>
              <w:t>System health and performance metrics are monitored.</w:t>
            </w:r>
          </w:p>
        </w:tc>
      </w:tr>
      <w:tr w:rsidR="007B502A" w:rsidRPr="00E03114" w14:paraId="0B0603F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5FBD91"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2F84F47" w14:textId="77777777" w:rsidR="007B502A" w:rsidRPr="00E03114" w:rsidRDefault="007B502A" w:rsidP="007B502A">
            <w:pPr>
              <w:spacing w:after="160" w:line="259" w:lineRule="auto"/>
              <w:jc w:val="left"/>
              <w:rPr>
                <w:lang w:val="en-PK"/>
              </w:rPr>
            </w:pPr>
            <w:r w:rsidRPr="00E03114">
              <w:rPr>
                <w:lang w:val="en-PK"/>
              </w:rPr>
              <w:t>System health should be monitored 24/7.</w:t>
            </w:r>
          </w:p>
        </w:tc>
      </w:tr>
      <w:tr w:rsidR="007B502A" w:rsidRPr="00E03114" w14:paraId="6698223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D3559C"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687E63A" w14:textId="77777777" w:rsidR="007B502A" w:rsidRPr="00E03114" w:rsidRDefault="007B502A" w:rsidP="007B502A">
            <w:pPr>
              <w:spacing w:after="160" w:line="259" w:lineRule="auto"/>
              <w:jc w:val="left"/>
              <w:rPr>
                <w:lang w:val="en-PK"/>
              </w:rPr>
            </w:pPr>
            <w:r w:rsidRPr="00E03114">
              <w:rPr>
                <w:lang w:val="en-PK"/>
              </w:rPr>
              <w:t xml:space="preserve">1. System collects system health and performance metrics. 2. System </w:t>
            </w:r>
            <w:proofErr w:type="spellStart"/>
            <w:r w:rsidRPr="00E03114">
              <w:rPr>
                <w:lang w:val="en-PK"/>
              </w:rPr>
              <w:t>analyzes</w:t>
            </w:r>
            <w:proofErr w:type="spellEnd"/>
            <w:r w:rsidRPr="00E03114">
              <w:rPr>
                <w:lang w:val="en-PK"/>
              </w:rPr>
              <w:t xml:space="preserve"> the metrics and generates alerts if necessary. 3. System administrator reviews the alerts and takes corrective action.</w:t>
            </w:r>
          </w:p>
        </w:tc>
      </w:tr>
      <w:tr w:rsidR="007B502A" w:rsidRPr="00E03114" w14:paraId="1EB84DF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56603B4"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5A8FB29" w14:textId="77777777" w:rsidR="007B502A" w:rsidRPr="00E03114" w:rsidRDefault="007B502A" w:rsidP="007B502A">
            <w:pPr>
              <w:spacing w:after="160" w:line="259" w:lineRule="auto"/>
              <w:jc w:val="left"/>
              <w:rPr>
                <w:lang w:val="en-PK"/>
              </w:rPr>
            </w:pPr>
            <w:r w:rsidRPr="00E03114">
              <w:rPr>
                <w:lang w:val="en-PK"/>
              </w:rPr>
              <w:t>1. If a critical system alert is generated, the system administrator is notified immediately.</w:t>
            </w:r>
          </w:p>
        </w:tc>
      </w:tr>
      <w:tr w:rsidR="007B502A" w:rsidRPr="00E03114" w14:paraId="5FA3B77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935F5C"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BE1E77" w14:textId="77777777" w:rsidR="007B502A" w:rsidRPr="00E03114" w:rsidRDefault="007B502A" w:rsidP="007B502A">
            <w:pPr>
              <w:spacing w:after="160" w:line="259" w:lineRule="auto"/>
              <w:jc w:val="left"/>
              <w:rPr>
                <w:lang w:val="en-PK"/>
              </w:rPr>
            </w:pPr>
            <w:r w:rsidRPr="00E03114">
              <w:rPr>
                <w:lang w:val="en-PK"/>
              </w:rPr>
              <w:t>System Monitoring</w:t>
            </w:r>
          </w:p>
        </w:tc>
      </w:tr>
      <w:tr w:rsidR="007B502A" w:rsidRPr="00E03114" w14:paraId="7D0BD5C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C20A01"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D067D8F" w14:textId="77777777" w:rsidR="007B502A" w:rsidRPr="00E03114" w:rsidRDefault="007B502A" w:rsidP="007B502A">
            <w:pPr>
              <w:spacing w:after="160" w:line="259" w:lineRule="auto"/>
              <w:jc w:val="left"/>
              <w:rPr>
                <w:lang w:val="en-PK"/>
              </w:rPr>
            </w:pPr>
            <w:r w:rsidRPr="00E03114">
              <w:rPr>
                <w:lang w:val="en-PK"/>
              </w:rPr>
              <w:t>System failures due to undetected issues.</w:t>
            </w:r>
          </w:p>
        </w:tc>
      </w:tr>
      <w:tr w:rsidR="007B502A" w:rsidRPr="00E03114" w14:paraId="638F8D7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A16073E"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A20B369" w14:textId="77777777" w:rsidR="007B502A" w:rsidRPr="00E03114" w:rsidRDefault="007B502A" w:rsidP="007B502A">
            <w:pPr>
              <w:spacing w:after="160" w:line="259" w:lineRule="auto"/>
              <w:jc w:val="left"/>
              <w:rPr>
                <w:lang w:val="en-PK"/>
              </w:rPr>
            </w:pPr>
            <w:r w:rsidRPr="00E03114">
              <w:rPr>
                <w:lang w:val="en-PK"/>
              </w:rPr>
              <w:t>Implementing proactive system monitoring and alerting.</w:t>
            </w:r>
          </w:p>
        </w:tc>
      </w:tr>
      <w:tr w:rsidR="007B502A" w:rsidRPr="00E03114" w14:paraId="039F528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333BFE"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9913B5D" w14:textId="77777777" w:rsidR="007B502A" w:rsidRPr="00E03114" w:rsidRDefault="007B502A" w:rsidP="007B502A">
            <w:pPr>
              <w:spacing w:after="160" w:line="259" w:lineRule="auto"/>
              <w:jc w:val="left"/>
              <w:rPr>
                <w:lang w:val="en-PK"/>
              </w:rPr>
            </w:pPr>
            <w:r w:rsidRPr="00E03114">
              <w:rPr>
                <w:lang w:val="en-PK"/>
              </w:rPr>
              <w:t>The system should have a robust monitoring system to track key performance indicators.</w:t>
            </w:r>
          </w:p>
        </w:tc>
      </w:tr>
      <w:tr w:rsidR="007B502A" w:rsidRPr="00E03114" w14:paraId="6D8ABCE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2EB70E"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3140AC" w14:textId="77777777" w:rsidR="007B502A" w:rsidRPr="00E03114" w:rsidRDefault="007B502A" w:rsidP="007B502A">
            <w:pPr>
              <w:spacing w:after="160" w:line="259" w:lineRule="auto"/>
              <w:jc w:val="left"/>
              <w:rPr>
                <w:lang w:val="en-PK"/>
              </w:rPr>
            </w:pPr>
            <w:r w:rsidRPr="00E03114">
              <w:rPr>
                <w:lang w:val="en-PK"/>
              </w:rPr>
              <w:t>The monitoring system is configured correctly.</w:t>
            </w:r>
          </w:p>
        </w:tc>
      </w:tr>
      <w:tr w:rsidR="007B502A" w:rsidRPr="00E03114" w14:paraId="2990254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7CFEFE" w14:textId="77777777" w:rsidR="007B502A" w:rsidRPr="00E03114" w:rsidRDefault="007B502A" w:rsidP="007B502A">
            <w:pPr>
              <w:spacing w:after="160" w:line="259" w:lineRule="auto"/>
              <w:jc w:val="left"/>
              <w:rPr>
                <w:lang w:val="en-PK"/>
              </w:rPr>
            </w:pPr>
            <w:r w:rsidRPr="00E03114">
              <w:rPr>
                <w:lang w:val="en-PK"/>
              </w:rPr>
              <w:lastRenderedPageBreak/>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C4F4ED6" w14:textId="77777777" w:rsidR="007B502A" w:rsidRPr="00E03114" w:rsidRDefault="007B502A" w:rsidP="007B502A">
            <w:pPr>
              <w:spacing w:after="160" w:line="259" w:lineRule="auto"/>
              <w:jc w:val="left"/>
              <w:rPr>
                <w:lang w:val="en-PK"/>
              </w:rPr>
            </w:pPr>
            <w:r w:rsidRPr="00E03114">
              <w:rPr>
                <w:lang w:val="en-PK"/>
              </w:rPr>
              <w:t>Consider the impact of false positive alerts on system administration.</w:t>
            </w:r>
          </w:p>
        </w:tc>
      </w:tr>
    </w:tbl>
    <w:p w14:paraId="451ECB03" w14:textId="1DBBE66A" w:rsidR="007B502A" w:rsidRDefault="007B502A" w:rsidP="007B502A">
      <w:pPr>
        <w:jc w:val="left"/>
      </w:pPr>
    </w:p>
    <w:p w14:paraId="5E86C687"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866"/>
        <w:gridCol w:w="6341"/>
      </w:tblGrid>
      <w:tr w:rsidR="007B502A" w:rsidRPr="00E03114" w14:paraId="1FF5D51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5F0D0D"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E849931" w14:textId="77777777" w:rsidR="007B502A" w:rsidRPr="00E03114" w:rsidRDefault="007B502A" w:rsidP="007B502A">
            <w:pPr>
              <w:spacing w:after="160" w:line="259" w:lineRule="auto"/>
              <w:jc w:val="left"/>
              <w:rPr>
                <w:b/>
                <w:bCs/>
                <w:lang w:val="en-PK"/>
              </w:rPr>
            </w:pPr>
            <w:r w:rsidRPr="00E03114">
              <w:rPr>
                <w:b/>
                <w:bCs/>
                <w:lang w:val="en-PK"/>
              </w:rPr>
              <w:t>14</w:t>
            </w:r>
          </w:p>
        </w:tc>
      </w:tr>
      <w:tr w:rsidR="007B502A" w:rsidRPr="00E03114" w14:paraId="5EDEB3F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4FD1A4B"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E66C89" w14:textId="77777777" w:rsidR="007B502A" w:rsidRPr="00E03114" w:rsidRDefault="007B502A" w:rsidP="007B502A">
            <w:pPr>
              <w:spacing w:after="160" w:line="259" w:lineRule="auto"/>
              <w:jc w:val="left"/>
              <w:rPr>
                <w:lang w:val="en-PK"/>
              </w:rPr>
            </w:pPr>
            <w:r w:rsidRPr="00E03114">
              <w:rPr>
                <w:lang w:val="en-PK"/>
              </w:rPr>
              <w:t>Data Backup and Recovery</w:t>
            </w:r>
          </w:p>
        </w:tc>
      </w:tr>
      <w:tr w:rsidR="007B502A" w:rsidRPr="00E03114" w14:paraId="1857F5F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0A9D4E2"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E589BA6"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10391D6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183C33A"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E527EA"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23681EA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2A55E7"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2E7C6C"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407D970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6D3B05"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7E11CC"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56A7EB1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16B750"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834982" w14:textId="77777777" w:rsidR="007B502A" w:rsidRPr="00E03114" w:rsidRDefault="007B502A" w:rsidP="007B502A">
            <w:pPr>
              <w:spacing w:after="160" w:line="259" w:lineRule="auto"/>
              <w:jc w:val="left"/>
              <w:rPr>
                <w:lang w:val="en-PK"/>
              </w:rPr>
            </w:pPr>
            <w:r w:rsidRPr="00E03114">
              <w:rPr>
                <w:lang w:val="en-PK"/>
              </w:rPr>
              <w:t>System</w:t>
            </w:r>
          </w:p>
        </w:tc>
      </w:tr>
      <w:tr w:rsidR="007B502A" w:rsidRPr="00E03114" w14:paraId="1E7FE3F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2F2127F"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BC3668" w14:textId="77777777" w:rsidR="007B502A" w:rsidRPr="00E03114" w:rsidRDefault="007B502A" w:rsidP="007B502A">
            <w:pPr>
              <w:spacing w:after="160" w:line="259" w:lineRule="auto"/>
              <w:jc w:val="left"/>
              <w:rPr>
                <w:lang w:val="en-PK"/>
              </w:rPr>
            </w:pPr>
            <w:r w:rsidRPr="00E03114">
              <w:rPr>
                <w:lang w:val="en-PK"/>
              </w:rPr>
              <w:t>The system performs regular backups of critical system data and restores data in case of data loss or corruption.</w:t>
            </w:r>
          </w:p>
        </w:tc>
      </w:tr>
      <w:tr w:rsidR="007B502A" w:rsidRPr="00E03114" w14:paraId="3C11836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B593D58"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931ECE" w14:textId="77777777" w:rsidR="007B502A" w:rsidRPr="00E03114" w:rsidRDefault="007B502A" w:rsidP="007B502A">
            <w:pPr>
              <w:spacing w:after="160" w:line="259" w:lineRule="auto"/>
              <w:jc w:val="left"/>
              <w:rPr>
                <w:lang w:val="en-PK"/>
              </w:rPr>
            </w:pPr>
            <w:r w:rsidRPr="00E03114">
              <w:rPr>
                <w:lang w:val="en-PK"/>
              </w:rPr>
              <w:t>System data is generated.</w:t>
            </w:r>
          </w:p>
        </w:tc>
      </w:tr>
      <w:tr w:rsidR="007B502A" w:rsidRPr="00E03114" w14:paraId="7A91732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6EAD399"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C44B80" w14:textId="77777777" w:rsidR="007B502A" w:rsidRPr="00E03114" w:rsidRDefault="007B502A" w:rsidP="007B502A">
            <w:pPr>
              <w:spacing w:after="160" w:line="259" w:lineRule="auto"/>
              <w:jc w:val="left"/>
              <w:rPr>
                <w:lang w:val="en-PK"/>
              </w:rPr>
            </w:pPr>
            <w:r w:rsidRPr="00E03114">
              <w:rPr>
                <w:lang w:val="en-PK"/>
              </w:rPr>
              <w:t>System data is backed up and restored.</w:t>
            </w:r>
          </w:p>
        </w:tc>
      </w:tr>
      <w:tr w:rsidR="007B502A" w:rsidRPr="00E03114" w14:paraId="24DABEC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FC3A9F"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61C54C" w14:textId="77777777" w:rsidR="007B502A" w:rsidRPr="00E03114" w:rsidRDefault="007B502A" w:rsidP="007B502A">
            <w:pPr>
              <w:spacing w:after="160" w:line="259" w:lineRule="auto"/>
              <w:jc w:val="left"/>
              <w:rPr>
                <w:lang w:val="en-PK"/>
              </w:rPr>
            </w:pPr>
            <w:r w:rsidRPr="00E03114">
              <w:rPr>
                <w:lang w:val="en-PK"/>
              </w:rPr>
              <w:t>Data should be backed up daily.</w:t>
            </w:r>
          </w:p>
        </w:tc>
      </w:tr>
      <w:tr w:rsidR="007B502A" w:rsidRPr="00E03114" w14:paraId="5B38A17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6D61E7A"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5C1906" w14:textId="77777777" w:rsidR="007B502A" w:rsidRPr="00E03114" w:rsidRDefault="007B502A" w:rsidP="007B502A">
            <w:pPr>
              <w:spacing w:after="160" w:line="259" w:lineRule="auto"/>
              <w:jc w:val="left"/>
              <w:rPr>
                <w:lang w:val="en-PK"/>
              </w:rPr>
            </w:pPr>
            <w:r w:rsidRPr="00E03114">
              <w:rPr>
                <w:lang w:val="en-PK"/>
              </w:rPr>
              <w:t>1. System schedules data backup jobs. 2. System performs data backups. 3. System tests data recovery procedures.</w:t>
            </w:r>
          </w:p>
        </w:tc>
      </w:tr>
      <w:tr w:rsidR="007B502A" w:rsidRPr="00E03114" w14:paraId="76BCC13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974B77"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36EA07" w14:textId="77777777" w:rsidR="007B502A" w:rsidRPr="00E03114" w:rsidRDefault="007B502A" w:rsidP="007B502A">
            <w:pPr>
              <w:spacing w:after="160" w:line="259" w:lineRule="auto"/>
              <w:jc w:val="left"/>
              <w:rPr>
                <w:lang w:val="en-PK"/>
              </w:rPr>
            </w:pPr>
            <w:r w:rsidRPr="00E03114">
              <w:rPr>
                <w:lang w:val="en-PK"/>
              </w:rPr>
              <w:t>1. If a data loss occurs, the system administrator restores data from the backup.</w:t>
            </w:r>
          </w:p>
        </w:tc>
      </w:tr>
      <w:tr w:rsidR="007B502A" w:rsidRPr="00E03114" w14:paraId="214B5B5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4C6CE9"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FB0715" w14:textId="77777777" w:rsidR="007B502A" w:rsidRPr="00E03114" w:rsidRDefault="007B502A" w:rsidP="007B502A">
            <w:pPr>
              <w:spacing w:after="160" w:line="259" w:lineRule="auto"/>
              <w:jc w:val="left"/>
              <w:rPr>
                <w:lang w:val="en-PK"/>
              </w:rPr>
            </w:pPr>
            <w:r w:rsidRPr="00E03114">
              <w:rPr>
                <w:lang w:val="en-PK"/>
              </w:rPr>
              <w:t>Data Management</w:t>
            </w:r>
          </w:p>
        </w:tc>
      </w:tr>
      <w:tr w:rsidR="007B502A" w:rsidRPr="00E03114" w14:paraId="273BA06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FBE09C"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E4AFDD" w14:textId="77777777" w:rsidR="007B502A" w:rsidRPr="00E03114" w:rsidRDefault="007B502A" w:rsidP="007B502A">
            <w:pPr>
              <w:spacing w:after="160" w:line="259" w:lineRule="auto"/>
              <w:jc w:val="left"/>
              <w:rPr>
                <w:lang w:val="en-PK"/>
              </w:rPr>
            </w:pPr>
            <w:r w:rsidRPr="00E03114">
              <w:rPr>
                <w:lang w:val="en-PK"/>
              </w:rPr>
              <w:t>Data loss due to hardware failures or security breaches.</w:t>
            </w:r>
          </w:p>
        </w:tc>
      </w:tr>
      <w:tr w:rsidR="007B502A" w:rsidRPr="00E03114" w14:paraId="615756B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8577A5"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4BC1D1" w14:textId="77777777" w:rsidR="007B502A" w:rsidRPr="00E03114" w:rsidRDefault="007B502A" w:rsidP="007B502A">
            <w:pPr>
              <w:spacing w:after="160" w:line="259" w:lineRule="auto"/>
              <w:jc w:val="left"/>
              <w:rPr>
                <w:lang w:val="en-PK"/>
              </w:rPr>
            </w:pPr>
            <w:r w:rsidRPr="00E03114">
              <w:rPr>
                <w:lang w:val="en-PK"/>
              </w:rPr>
              <w:t>Implementing cloud-based backup and recovery solutions.</w:t>
            </w:r>
          </w:p>
        </w:tc>
      </w:tr>
      <w:tr w:rsidR="007B502A" w:rsidRPr="00E03114" w14:paraId="7CB90D3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A600D1"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17A526D" w14:textId="77777777" w:rsidR="007B502A" w:rsidRPr="00E03114" w:rsidRDefault="007B502A" w:rsidP="007B502A">
            <w:pPr>
              <w:spacing w:after="160" w:line="259" w:lineRule="auto"/>
              <w:jc w:val="left"/>
              <w:rPr>
                <w:lang w:val="en-PK"/>
              </w:rPr>
            </w:pPr>
            <w:r w:rsidRPr="00E03114">
              <w:rPr>
                <w:lang w:val="en-PK"/>
              </w:rPr>
              <w:t>The backup system should be secure and reliable.</w:t>
            </w:r>
          </w:p>
        </w:tc>
      </w:tr>
      <w:tr w:rsidR="007B502A" w:rsidRPr="00E03114" w14:paraId="74F59A1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3CED4A"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6828E4" w14:textId="77777777" w:rsidR="007B502A" w:rsidRPr="00E03114" w:rsidRDefault="007B502A" w:rsidP="007B502A">
            <w:pPr>
              <w:spacing w:after="160" w:line="259" w:lineRule="auto"/>
              <w:jc w:val="left"/>
              <w:rPr>
                <w:lang w:val="en-PK"/>
              </w:rPr>
            </w:pPr>
            <w:r w:rsidRPr="00E03114">
              <w:rPr>
                <w:lang w:val="en-PK"/>
              </w:rPr>
              <w:t>Backup storage is sufficient.</w:t>
            </w:r>
          </w:p>
        </w:tc>
      </w:tr>
      <w:tr w:rsidR="007B502A" w:rsidRPr="00E03114" w14:paraId="382E871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24D6A6" w14:textId="77777777" w:rsidR="007B502A" w:rsidRPr="00E03114" w:rsidRDefault="007B502A" w:rsidP="007B502A">
            <w:pPr>
              <w:spacing w:after="160" w:line="259" w:lineRule="auto"/>
              <w:jc w:val="left"/>
              <w:rPr>
                <w:lang w:val="en-PK"/>
              </w:rPr>
            </w:pPr>
            <w:r w:rsidRPr="00E03114">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4B48A3" w14:textId="77777777" w:rsidR="007B502A" w:rsidRPr="00E03114" w:rsidRDefault="007B502A" w:rsidP="007B502A">
            <w:pPr>
              <w:spacing w:after="160" w:line="259" w:lineRule="auto"/>
              <w:jc w:val="left"/>
              <w:rPr>
                <w:lang w:val="en-PK"/>
              </w:rPr>
            </w:pPr>
            <w:r w:rsidRPr="00E03114">
              <w:rPr>
                <w:lang w:val="en-PK"/>
              </w:rPr>
              <w:t>Consider the impact of data retention policies on backup and recovery.</w:t>
            </w:r>
          </w:p>
        </w:tc>
      </w:tr>
    </w:tbl>
    <w:p w14:paraId="355F6851" w14:textId="52AB9871"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882"/>
        <w:gridCol w:w="6325"/>
      </w:tblGrid>
      <w:tr w:rsidR="007B502A" w:rsidRPr="00E03114" w14:paraId="3AEE1E9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831C5B7"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87AD29A" w14:textId="77777777" w:rsidR="007B502A" w:rsidRPr="00E03114" w:rsidRDefault="007B502A" w:rsidP="007B502A">
            <w:pPr>
              <w:spacing w:after="160" w:line="259" w:lineRule="auto"/>
              <w:jc w:val="left"/>
              <w:rPr>
                <w:b/>
                <w:bCs/>
                <w:lang w:val="en-PK"/>
              </w:rPr>
            </w:pPr>
            <w:r w:rsidRPr="00E03114">
              <w:rPr>
                <w:b/>
                <w:bCs/>
                <w:lang w:val="en-PK"/>
              </w:rPr>
              <w:t>15</w:t>
            </w:r>
          </w:p>
        </w:tc>
      </w:tr>
      <w:tr w:rsidR="007B502A" w:rsidRPr="00E03114" w14:paraId="2AEB166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191725"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99C36D" w14:textId="77777777" w:rsidR="007B502A" w:rsidRPr="00E03114" w:rsidRDefault="007B502A" w:rsidP="007B502A">
            <w:pPr>
              <w:spacing w:after="160" w:line="259" w:lineRule="auto"/>
              <w:jc w:val="left"/>
              <w:rPr>
                <w:lang w:val="en-PK"/>
              </w:rPr>
            </w:pPr>
            <w:r w:rsidRPr="00E03114">
              <w:rPr>
                <w:lang w:val="en-PK"/>
              </w:rPr>
              <w:t>User Authentication</w:t>
            </w:r>
          </w:p>
        </w:tc>
      </w:tr>
      <w:tr w:rsidR="007B502A" w:rsidRPr="00E03114" w14:paraId="169A96F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C70CD1"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A436586"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52758A1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9ED1BB"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E0D5C4"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0F641AA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23F2538"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B8383CD"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685C1ED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5E6417"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32726A"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5B7B2F0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1882F0"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6400B0" w14:textId="77777777" w:rsidR="007B502A" w:rsidRPr="00E03114" w:rsidRDefault="007B502A" w:rsidP="007B502A">
            <w:pPr>
              <w:spacing w:after="160" w:line="259" w:lineRule="auto"/>
              <w:jc w:val="left"/>
              <w:rPr>
                <w:lang w:val="en-PK"/>
              </w:rPr>
            </w:pPr>
            <w:r w:rsidRPr="00E03114">
              <w:rPr>
                <w:lang w:val="en-PK"/>
              </w:rPr>
              <w:t>User</w:t>
            </w:r>
          </w:p>
        </w:tc>
      </w:tr>
      <w:tr w:rsidR="007B502A" w:rsidRPr="00E03114" w14:paraId="001D077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94B76"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60AEC2" w14:textId="77777777" w:rsidR="007B502A" w:rsidRPr="00E03114" w:rsidRDefault="007B502A" w:rsidP="007B502A">
            <w:pPr>
              <w:spacing w:after="160" w:line="259" w:lineRule="auto"/>
              <w:jc w:val="left"/>
              <w:rPr>
                <w:lang w:val="en-PK"/>
              </w:rPr>
            </w:pPr>
            <w:r w:rsidRPr="00E03114">
              <w:rPr>
                <w:lang w:val="en-PK"/>
              </w:rPr>
              <w:t>The system authenticates users to control access to system functionalities.</w:t>
            </w:r>
          </w:p>
        </w:tc>
      </w:tr>
      <w:tr w:rsidR="007B502A" w:rsidRPr="00E03114" w14:paraId="1199150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B53D65"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01369D" w14:textId="77777777" w:rsidR="007B502A" w:rsidRPr="00E03114" w:rsidRDefault="007B502A" w:rsidP="007B502A">
            <w:pPr>
              <w:spacing w:after="160" w:line="259" w:lineRule="auto"/>
              <w:jc w:val="left"/>
              <w:rPr>
                <w:lang w:val="en-PK"/>
              </w:rPr>
            </w:pPr>
            <w:r w:rsidRPr="00E03114">
              <w:rPr>
                <w:lang w:val="en-PK"/>
              </w:rPr>
              <w:t>User has a valid username and password.</w:t>
            </w:r>
          </w:p>
        </w:tc>
      </w:tr>
      <w:tr w:rsidR="007B502A" w:rsidRPr="00E03114" w14:paraId="1825F1F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C982C4"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AA7A63" w14:textId="77777777" w:rsidR="007B502A" w:rsidRPr="00E03114" w:rsidRDefault="007B502A" w:rsidP="007B502A">
            <w:pPr>
              <w:spacing w:after="160" w:line="259" w:lineRule="auto"/>
              <w:jc w:val="left"/>
              <w:rPr>
                <w:lang w:val="en-PK"/>
              </w:rPr>
            </w:pPr>
            <w:r w:rsidRPr="00E03114">
              <w:rPr>
                <w:lang w:val="en-PK"/>
              </w:rPr>
              <w:t>User is authenticated and granted access to the system.</w:t>
            </w:r>
          </w:p>
        </w:tc>
      </w:tr>
      <w:tr w:rsidR="007B502A" w:rsidRPr="00E03114" w14:paraId="6D3819D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2C188CD"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5A9C6AF" w14:textId="77777777" w:rsidR="007B502A" w:rsidRPr="00E03114" w:rsidRDefault="007B502A" w:rsidP="007B502A">
            <w:pPr>
              <w:spacing w:after="160" w:line="259" w:lineRule="auto"/>
              <w:jc w:val="left"/>
              <w:rPr>
                <w:lang w:val="en-PK"/>
              </w:rPr>
            </w:pPr>
            <w:r w:rsidRPr="00E03114">
              <w:rPr>
                <w:lang w:val="en-PK"/>
              </w:rPr>
              <w:t>Authentication should be completed within 5 seconds.</w:t>
            </w:r>
          </w:p>
        </w:tc>
      </w:tr>
      <w:tr w:rsidR="007B502A" w:rsidRPr="00E03114" w14:paraId="4D60111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C443E06"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10C3BD5" w14:textId="77777777" w:rsidR="007B502A" w:rsidRPr="00E03114" w:rsidRDefault="007B502A" w:rsidP="007B502A">
            <w:pPr>
              <w:spacing w:after="160" w:line="259" w:lineRule="auto"/>
              <w:jc w:val="left"/>
              <w:rPr>
                <w:lang w:val="en-PK"/>
              </w:rPr>
            </w:pPr>
            <w:r w:rsidRPr="00E03114">
              <w:rPr>
                <w:lang w:val="en-PK"/>
              </w:rPr>
              <w:t>1. User enters username and password. 2. System verifies the credentials. 3. System grants access to the user.</w:t>
            </w:r>
          </w:p>
        </w:tc>
      </w:tr>
      <w:tr w:rsidR="007B502A" w:rsidRPr="00E03114" w14:paraId="22EADDE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7BF6AB"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B2F196" w14:textId="77777777" w:rsidR="007B502A" w:rsidRPr="00E03114" w:rsidRDefault="007B502A" w:rsidP="007B502A">
            <w:pPr>
              <w:spacing w:after="160" w:line="259" w:lineRule="auto"/>
              <w:jc w:val="left"/>
              <w:rPr>
                <w:lang w:val="en-PK"/>
              </w:rPr>
            </w:pPr>
            <w:r w:rsidRPr="00E03114">
              <w:rPr>
                <w:lang w:val="en-PK"/>
              </w:rPr>
              <w:t>1. If authentication fails, the user is denied access.</w:t>
            </w:r>
          </w:p>
        </w:tc>
      </w:tr>
      <w:tr w:rsidR="007B502A" w:rsidRPr="00E03114" w14:paraId="2226A0E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4F1180"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5F32A5" w14:textId="77777777" w:rsidR="007B502A" w:rsidRPr="00E03114" w:rsidRDefault="007B502A" w:rsidP="007B502A">
            <w:pPr>
              <w:spacing w:after="160" w:line="259" w:lineRule="auto"/>
              <w:jc w:val="left"/>
              <w:rPr>
                <w:lang w:val="en-PK"/>
              </w:rPr>
            </w:pPr>
            <w:r w:rsidRPr="00E03114">
              <w:rPr>
                <w:lang w:val="en-PK"/>
              </w:rPr>
              <w:t>Security</w:t>
            </w:r>
          </w:p>
        </w:tc>
      </w:tr>
      <w:tr w:rsidR="007B502A" w:rsidRPr="00E03114" w14:paraId="1B46927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F8C51E"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AEF6FF" w14:textId="77777777" w:rsidR="007B502A" w:rsidRPr="00E03114" w:rsidRDefault="007B502A" w:rsidP="007B502A">
            <w:pPr>
              <w:spacing w:after="160" w:line="259" w:lineRule="auto"/>
              <w:jc w:val="left"/>
              <w:rPr>
                <w:lang w:val="en-PK"/>
              </w:rPr>
            </w:pPr>
            <w:r w:rsidRPr="00E03114">
              <w:rPr>
                <w:lang w:val="en-PK"/>
              </w:rPr>
              <w:t>Unauthorized access to the system.</w:t>
            </w:r>
          </w:p>
        </w:tc>
      </w:tr>
      <w:tr w:rsidR="007B502A" w:rsidRPr="00E03114" w14:paraId="5A81156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D6CD1EA"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BDE82E" w14:textId="77777777" w:rsidR="007B502A" w:rsidRPr="00E03114" w:rsidRDefault="007B502A" w:rsidP="007B502A">
            <w:pPr>
              <w:spacing w:after="160" w:line="259" w:lineRule="auto"/>
              <w:jc w:val="left"/>
              <w:rPr>
                <w:lang w:val="en-PK"/>
              </w:rPr>
            </w:pPr>
            <w:r w:rsidRPr="00E03114">
              <w:rPr>
                <w:lang w:val="en-PK"/>
              </w:rPr>
              <w:t>Implementing multi-factor authentication for enhanced security.</w:t>
            </w:r>
          </w:p>
        </w:tc>
      </w:tr>
      <w:tr w:rsidR="007B502A" w:rsidRPr="00E03114" w14:paraId="770D8C8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1E474A"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A1B0EF" w14:textId="77777777" w:rsidR="007B502A" w:rsidRPr="00E03114" w:rsidRDefault="007B502A" w:rsidP="007B502A">
            <w:pPr>
              <w:spacing w:after="160" w:line="259" w:lineRule="auto"/>
              <w:jc w:val="left"/>
              <w:rPr>
                <w:lang w:val="en-PK"/>
              </w:rPr>
            </w:pPr>
            <w:r w:rsidRPr="00E03114">
              <w:rPr>
                <w:lang w:val="en-PK"/>
              </w:rPr>
              <w:t>The authentication mechanism should be secure and user-friendly.</w:t>
            </w:r>
          </w:p>
        </w:tc>
      </w:tr>
      <w:tr w:rsidR="007B502A" w:rsidRPr="00E03114" w14:paraId="4D0FBA7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DD3F5DF"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8C5118" w14:textId="77777777" w:rsidR="007B502A" w:rsidRPr="00E03114" w:rsidRDefault="007B502A" w:rsidP="007B502A">
            <w:pPr>
              <w:spacing w:after="160" w:line="259" w:lineRule="auto"/>
              <w:jc w:val="left"/>
              <w:rPr>
                <w:lang w:val="en-PK"/>
              </w:rPr>
            </w:pPr>
            <w:r w:rsidRPr="00E03114">
              <w:rPr>
                <w:lang w:val="en-PK"/>
              </w:rPr>
              <w:t>Users have strong passwords.</w:t>
            </w:r>
          </w:p>
        </w:tc>
      </w:tr>
      <w:tr w:rsidR="007B502A" w:rsidRPr="00E03114" w14:paraId="54723D2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F7162A3" w14:textId="77777777" w:rsidR="007B502A" w:rsidRPr="00E03114" w:rsidRDefault="007B502A" w:rsidP="007B502A">
            <w:pPr>
              <w:spacing w:after="160" w:line="259" w:lineRule="auto"/>
              <w:jc w:val="left"/>
              <w:rPr>
                <w:lang w:val="en-PK"/>
              </w:rPr>
            </w:pPr>
            <w:r w:rsidRPr="00E03114">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E1E745" w14:textId="77777777" w:rsidR="007B502A" w:rsidRPr="00E03114" w:rsidRDefault="007B502A" w:rsidP="007B502A">
            <w:pPr>
              <w:spacing w:after="160" w:line="259" w:lineRule="auto"/>
              <w:jc w:val="left"/>
              <w:rPr>
                <w:lang w:val="en-PK"/>
              </w:rPr>
            </w:pPr>
            <w:r w:rsidRPr="00E03114">
              <w:rPr>
                <w:lang w:val="en-PK"/>
              </w:rPr>
              <w:t>Consider the impact of password policies on user experience.</w:t>
            </w:r>
          </w:p>
        </w:tc>
      </w:tr>
    </w:tbl>
    <w:p w14:paraId="3DA1AB9C" w14:textId="77777777" w:rsidR="007B502A" w:rsidRPr="000A5AAC" w:rsidRDefault="007B502A" w:rsidP="007B502A">
      <w:pPr>
        <w:jc w:val="left"/>
      </w:pPr>
    </w:p>
    <w:p w14:paraId="7E41455A" w14:textId="77777777" w:rsidR="007B502A" w:rsidRPr="000A5AAC" w:rsidRDefault="007B502A" w:rsidP="007B502A">
      <w:pPr>
        <w:jc w:val="left"/>
      </w:pPr>
    </w:p>
    <w:p w14:paraId="290E8B0D" w14:textId="77777777" w:rsidR="007B502A" w:rsidRPr="000A5AAC" w:rsidRDefault="007B502A" w:rsidP="007B502A">
      <w:pPr>
        <w:jc w:val="left"/>
      </w:pPr>
      <w:r w:rsidRPr="000A5AAC">
        <w:br w:type="page"/>
      </w:r>
    </w:p>
    <w:p w14:paraId="2DF94738"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01"/>
        <w:gridCol w:w="6506"/>
      </w:tblGrid>
      <w:tr w:rsidR="007B502A" w:rsidRPr="00E03114" w14:paraId="477A09A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2DEC7C"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D63347" w14:textId="77777777" w:rsidR="007B502A" w:rsidRPr="00E03114" w:rsidRDefault="007B502A" w:rsidP="007B502A">
            <w:pPr>
              <w:spacing w:after="160" w:line="259" w:lineRule="auto"/>
              <w:jc w:val="left"/>
              <w:rPr>
                <w:b/>
                <w:bCs/>
                <w:lang w:val="en-PK"/>
              </w:rPr>
            </w:pPr>
            <w:r w:rsidRPr="00E03114">
              <w:rPr>
                <w:b/>
                <w:bCs/>
                <w:lang w:val="en-PK"/>
              </w:rPr>
              <w:t>16</w:t>
            </w:r>
          </w:p>
        </w:tc>
      </w:tr>
      <w:tr w:rsidR="007B502A" w:rsidRPr="00E03114" w14:paraId="55ACE05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D123DC"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55980BF" w14:textId="77777777" w:rsidR="007B502A" w:rsidRPr="00E03114" w:rsidRDefault="007B502A" w:rsidP="007B502A">
            <w:pPr>
              <w:spacing w:after="160" w:line="259" w:lineRule="auto"/>
              <w:jc w:val="left"/>
              <w:rPr>
                <w:lang w:val="en-PK"/>
              </w:rPr>
            </w:pPr>
            <w:r w:rsidRPr="00E03114">
              <w:rPr>
                <w:lang w:val="en-PK"/>
              </w:rPr>
              <w:t>Technician Maintenance</w:t>
            </w:r>
          </w:p>
        </w:tc>
      </w:tr>
      <w:tr w:rsidR="007B502A" w:rsidRPr="00E03114" w14:paraId="0119666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427A2AD"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98B9B6"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286F571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67ACE8B"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5282C3"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16A80AF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6D0F0E"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E77609"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7075C08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B97B73"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C1BCD3"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370CC74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678E4C"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CAEDAC" w14:textId="77777777" w:rsidR="007B502A" w:rsidRPr="00E03114" w:rsidRDefault="007B502A" w:rsidP="007B502A">
            <w:pPr>
              <w:spacing w:after="160" w:line="259" w:lineRule="auto"/>
              <w:jc w:val="left"/>
              <w:rPr>
                <w:lang w:val="en-PK"/>
              </w:rPr>
            </w:pPr>
            <w:r w:rsidRPr="00E03114">
              <w:rPr>
                <w:lang w:val="en-PK"/>
              </w:rPr>
              <w:t>Technician</w:t>
            </w:r>
          </w:p>
        </w:tc>
      </w:tr>
      <w:tr w:rsidR="007B502A" w:rsidRPr="00E03114" w14:paraId="6310F7E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451EC6"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6BA45B4" w14:textId="77777777" w:rsidR="007B502A" w:rsidRPr="00E03114" w:rsidRDefault="007B502A" w:rsidP="007B502A">
            <w:pPr>
              <w:spacing w:after="160" w:line="259" w:lineRule="auto"/>
              <w:jc w:val="left"/>
              <w:rPr>
                <w:lang w:val="en-PK"/>
              </w:rPr>
            </w:pPr>
            <w:r w:rsidRPr="00E03114">
              <w:rPr>
                <w:lang w:val="en-PK"/>
              </w:rPr>
              <w:t>The technician performs maintenance tasks on the electricity meters, such as meter replacement or repair.</w:t>
            </w:r>
          </w:p>
        </w:tc>
      </w:tr>
      <w:tr w:rsidR="007B502A" w:rsidRPr="00E03114" w14:paraId="70A6991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04897B"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1AFE9C" w14:textId="77777777" w:rsidR="007B502A" w:rsidRPr="00E03114" w:rsidRDefault="007B502A" w:rsidP="007B502A">
            <w:pPr>
              <w:spacing w:after="160" w:line="259" w:lineRule="auto"/>
              <w:jc w:val="left"/>
              <w:rPr>
                <w:lang w:val="en-PK"/>
              </w:rPr>
            </w:pPr>
            <w:r w:rsidRPr="00E03114">
              <w:rPr>
                <w:lang w:val="en-PK"/>
              </w:rPr>
              <w:t>Technician is authorized to perform maintenance tasks.</w:t>
            </w:r>
          </w:p>
        </w:tc>
      </w:tr>
      <w:tr w:rsidR="007B502A" w:rsidRPr="00E03114" w14:paraId="6799986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4BC8D8"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64D704" w14:textId="77777777" w:rsidR="007B502A" w:rsidRPr="00E03114" w:rsidRDefault="007B502A" w:rsidP="007B502A">
            <w:pPr>
              <w:spacing w:after="160" w:line="259" w:lineRule="auto"/>
              <w:jc w:val="left"/>
              <w:rPr>
                <w:lang w:val="en-PK"/>
              </w:rPr>
            </w:pPr>
            <w:r w:rsidRPr="00E03114">
              <w:rPr>
                <w:lang w:val="en-PK"/>
              </w:rPr>
              <w:t>Maintenance task is completed.</w:t>
            </w:r>
          </w:p>
        </w:tc>
      </w:tr>
      <w:tr w:rsidR="007B502A" w:rsidRPr="00E03114" w14:paraId="38F3BA3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78B39D"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8F3BBE" w14:textId="77777777" w:rsidR="007B502A" w:rsidRPr="00E03114" w:rsidRDefault="007B502A" w:rsidP="007B502A">
            <w:pPr>
              <w:spacing w:after="160" w:line="259" w:lineRule="auto"/>
              <w:jc w:val="left"/>
              <w:rPr>
                <w:lang w:val="en-PK"/>
              </w:rPr>
            </w:pPr>
            <w:r w:rsidRPr="00E03114">
              <w:rPr>
                <w:lang w:val="en-PK"/>
              </w:rPr>
              <w:t>Maintenance tasks should be completed within the specified timeframe.</w:t>
            </w:r>
          </w:p>
        </w:tc>
      </w:tr>
      <w:tr w:rsidR="007B502A" w:rsidRPr="00E03114" w14:paraId="3723B84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3BDA25"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2CBB8D" w14:textId="77777777" w:rsidR="007B502A" w:rsidRPr="00E03114" w:rsidRDefault="007B502A" w:rsidP="007B502A">
            <w:pPr>
              <w:spacing w:after="160" w:line="259" w:lineRule="auto"/>
              <w:jc w:val="left"/>
              <w:rPr>
                <w:lang w:val="en-PK"/>
              </w:rPr>
            </w:pPr>
            <w:r w:rsidRPr="00E03114">
              <w:rPr>
                <w:lang w:val="en-PK"/>
              </w:rPr>
              <w:t>1. Technician receives a maintenance request. 2. Technician visits the customer site. 3. Technician performs the necessary maintenance tasks. 4. Technician updates the system with the maintenance details.</w:t>
            </w:r>
          </w:p>
        </w:tc>
      </w:tr>
      <w:tr w:rsidR="007B502A" w:rsidRPr="00E03114" w14:paraId="15FD475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628F5B"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227C0A" w14:textId="77777777" w:rsidR="007B502A" w:rsidRPr="00E03114" w:rsidRDefault="007B502A" w:rsidP="007B502A">
            <w:pPr>
              <w:spacing w:after="160" w:line="259" w:lineRule="auto"/>
              <w:jc w:val="left"/>
              <w:rPr>
                <w:lang w:val="en-PK"/>
              </w:rPr>
            </w:pPr>
            <w:r w:rsidRPr="00E03114">
              <w:rPr>
                <w:lang w:val="en-PK"/>
              </w:rPr>
              <w:t>1. If the technician cannot resolve the issue, the issue is escalated to a supervisor.</w:t>
            </w:r>
          </w:p>
        </w:tc>
      </w:tr>
      <w:tr w:rsidR="007B502A" w:rsidRPr="00E03114" w14:paraId="5C4BCD7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A7189E"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6845D6" w14:textId="77777777" w:rsidR="007B502A" w:rsidRPr="00E03114" w:rsidRDefault="007B502A" w:rsidP="007B502A">
            <w:pPr>
              <w:spacing w:after="160" w:line="259" w:lineRule="auto"/>
              <w:jc w:val="left"/>
              <w:rPr>
                <w:lang w:val="en-PK"/>
              </w:rPr>
            </w:pPr>
            <w:r w:rsidRPr="00E03114">
              <w:rPr>
                <w:lang w:val="en-PK"/>
              </w:rPr>
              <w:t>Field Operations</w:t>
            </w:r>
          </w:p>
        </w:tc>
      </w:tr>
      <w:tr w:rsidR="007B502A" w:rsidRPr="00E03114" w14:paraId="114B82F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15A325"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20B1A2" w14:textId="77777777" w:rsidR="007B502A" w:rsidRPr="00E03114" w:rsidRDefault="007B502A" w:rsidP="007B502A">
            <w:pPr>
              <w:spacing w:after="160" w:line="259" w:lineRule="auto"/>
              <w:jc w:val="left"/>
              <w:rPr>
                <w:lang w:val="en-PK"/>
              </w:rPr>
            </w:pPr>
            <w:r w:rsidRPr="00E03114">
              <w:rPr>
                <w:lang w:val="en-PK"/>
              </w:rPr>
              <w:t>Damage to equipment or property during maintenance tasks.</w:t>
            </w:r>
          </w:p>
        </w:tc>
      </w:tr>
      <w:tr w:rsidR="007B502A" w:rsidRPr="00E03114" w14:paraId="77E4A1A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8EC4C3F"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35D2CC" w14:textId="77777777" w:rsidR="007B502A" w:rsidRPr="00E03114" w:rsidRDefault="007B502A" w:rsidP="007B502A">
            <w:pPr>
              <w:spacing w:after="160" w:line="259" w:lineRule="auto"/>
              <w:jc w:val="left"/>
              <w:rPr>
                <w:lang w:val="en-PK"/>
              </w:rPr>
            </w:pPr>
            <w:r w:rsidRPr="00E03114">
              <w:rPr>
                <w:lang w:val="en-PK"/>
              </w:rPr>
              <w:t>Implementing remote maintenance capabilities.</w:t>
            </w:r>
          </w:p>
        </w:tc>
      </w:tr>
      <w:tr w:rsidR="007B502A" w:rsidRPr="00E03114" w14:paraId="394D9A4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1A0000"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7EB760" w14:textId="77777777" w:rsidR="007B502A" w:rsidRPr="00E03114" w:rsidRDefault="007B502A" w:rsidP="007B502A">
            <w:pPr>
              <w:spacing w:after="160" w:line="259" w:lineRule="auto"/>
              <w:jc w:val="left"/>
              <w:rPr>
                <w:lang w:val="en-PK"/>
              </w:rPr>
            </w:pPr>
            <w:r w:rsidRPr="00E03114">
              <w:rPr>
                <w:lang w:val="en-PK"/>
              </w:rPr>
              <w:t>Technicians should be trained on safety procedures and equipment handling.</w:t>
            </w:r>
          </w:p>
        </w:tc>
      </w:tr>
      <w:tr w:rsidR="007B502A" w:rsidRPr="00E03114" w14:paraId="1BE6AA7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1240BFA"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EC5788" w14:textId="77777777" w:rsidR="007B502A" w:rsidRPr="00E03114" w:rsidRDefault="007B502A" w:rsidP="007B502A">
            <w:pPr>
              <w:spacing w:after="160" w:line="259" w:lineRule="auto"/>
              <w:jc w:val="left"/>
              <w:rPr>
                <w:lang w:val="en-PK"/>
              </w:rPr>
            </w:pPr>
            <w:r w:rsidRPr="00E03114">
              <w:rPr>
                <w:lang w:val="en-PK"/>
              </w:rPr>
              <w:t>Technicians have the necessary tools and equipment.</w:t>
            </w:r>
          </w:p>
        </w:tc>
      </w:tr>
      <w:tr w:rsidR="007B502A" w:rsidRPr="00E03114" w14:paraId="3CE6AC7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B274C15" w14:textId="77777777" w:rsidR="007B502A" w:rsidRPr="00E03114" w:rsidRDefault="007B502A" w:rsidP="007B502A">
            <w:pPr>
              <w:spacing w:after="160" w:line="259" w:lineRule="auto"/>
              <w:jc w:val="left"/>
              <w:rPr>
                <w:lang w:val="en-PK"/>
              </w:rPr>
            </w:pPr>
            <w:r w:rsidRPr="00E03114">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9EB731" w14:textId="77777777" w:rsidR="007B502A" w:rsidRPr="00E03114" w:rsidRDefault="007B502A" w:rsidP="007B502A">
            <w:pPr>
              <w:spacing w:after="160" w:line="259" w:lineRule="auto"/>
              <w:jc w:val="left"/>
              <w:rPr>
                <w:lang w:val="en-PK"/>
              </w:rPr>
            </w:pPr>
            <w:r w:rsidRPr="00E03114">
              <w:rPr>
                <w:lang w:val="en-PK"/>
              </w:rPr>
              <w:t>Consider the impact of weather conditions on maintenance tasks.</w:t>
            </w:r>
          </w:p>
        </w:tc>
      </w:tr>
    </w:tbl>
    <w:p w14:paraId="615E6DB8" w14:textId="7A9D5BBB"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43"/>
        <w:gridCol w:w="6464"/>
      </w:tblGrid>
      <w:tr w:rsidR="007B502A" w:rsidRPr="00E03114" w14:paraId="0EA4706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A41CE8"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F5F427" w14:textId="77777777" w:rsidR="007B502A" w:rsidRPr="00E03114" w:rsidRDefault="007B502A" w:rsidP="007B502A">
            <w:pPr>
              <w:spacing w:after="160" w:line="259" w:lineRule="auto"/>
              <w:jc w:val="left"/>
              <w:rPr>
                <w:b/>
                <w:bCs/>
                <w:lang w:val="en-PK"/>
              </w:rPr>
            </w:pPr>
            <w:r w:rsidRPr="00E03114">
              <w:rPr>
                <w:b/>
                <w:bCs/>
                <w:lang w:val="en-PK"/>
              </w:rPr>
              <w:t>17</w:t>
            </w:r>
          </w:p>
        </w:tc>
      </w:tr>
      <w:tr w:rsidR="007B502A" w:rsidRPr="00E03114" w14:paraId="756F2AE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5782EF3"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AE07D3" w14:textId="77777777" w:rsidR="007B502A" w:rsidRPr="00E03114" w:rsidRDefault="007B502A" w:rsidP="007B502A">
            <w:pPr>
              <w:spacing w:after="160" w:line="259" w:lineRule="auto"/>
              <w:jc w:val="left"/>
              <w:rPr>
                <w:lang w:val="en-PK"/>
              </w:rPr>
            </w:pPr>
            <w:r w:rsidRPr="00E03114">
              <w:rPr>
                <w:lang w:val="en-PK"/>
              </w:rPr>
              <w:t>Report Generation</w:t>
            </w:r>
          </w:p>
        </w:tc>
      </w:tr>
      <w:tr w:rsidR="007B502A" w:rsidRPr="00E03114" w14:paraId="5A02D17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4CDC67F"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44C33D"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42A0AB1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2B18C0"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615903"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535A8DF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8CFA95B"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1A0DD67"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219DCB5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05E705"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17C88EE"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14E5641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D8E508D"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B4F9F1"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13ABB30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3CF85B"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109187" w14:textId="77777777" w:rsidR="007B502A" w:rsidRPr="00E03114" w:rsidRDefault="007B502A" w:rsidP="007B502A">
            <w:pPr>
              <w:spacing w:after="160" w:line="259" w:lineRule="auto"/>
              <w:jc w:val="left"/>
              <w:rPr>
                <w:lang w:val="en-PK"/>
              </w:rPr>
            </w:pPr>
            <w:r w:rsidRPr="00E03114">
              <w:rPr>
                <w:lang w:val="en-PK"/>
              </w:rPr>
              <w:t>The system generates various reports, such as customer usage reports, system performance reports, and maintenance reports.</w:t>
            </w:r>
          </w:p>
        </w:tc>
      </w:tr>
      <w:tr w:rsidR="007B502A" w:rsidRPr="00E03114" w14:paraId="40408CD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D00A661"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FBBAF7" w14:textId="77777777" w:rsidR="007B502A" w:rsidRPr="00E03114" w:rsidRDefault="007B502A" w:rsidP="007B502A">
            <w:pPr>
              <w:spacing w:after="160" w:line="259" w:lineRule="auto"/>
              <w:jc w:val="left"/>
              <w:rPr>
                <w:lang w:val="en-PK"/>
              </w:rPr>
            </w:pPr>
            <w:r w:rsidRPr="00E03114">
              <w:rPr>
                <w:lang w:val="en-PK"/>
              </w:rPr>
              <w:t>Data is stored in the system.</w:t>
            </w:r>
          </w:p>
        </w:tc>
      </w:tr>
      <w:tr w:rsidR="007B502A" w:rsidRPr="00E03114" w14:paraId="457DF8B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68F326"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044ABC1" w14:textId="77777777" w:rsidR="007B502A" w:rsidRPr="00E03114" w:rsidRDefault="007B502A" w:rsidP="007B502A">
            <w:pPr>
              <w:spacing w:after="160" w:line="259" w:lineRule="auto"/>
              <w:jc w:val="left"/>
              <w:rPr>
                <w:lang w:val="en-PK"/>
              </w:rPr>
            </w:pPr>
            <w:r w:rsidRPr="00E03114">
              <w:rPr>
                <w:lang w:val="en-PK"/>
              </w:rPr>
              <w:t>Reports are generated and delivered.</w:t>
            </w:r>
          </w:p>
        </w:tc>
      </w:tr>
      <w:tr w:rsidR="007B502A" w:rsidRPr="00E03114" w14:paraId="185009E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BC142D"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5EA797" w14:textId="77777777" w:rsidR="007B502A" w:rsidRPr="00E03114" w:rsidRDefault="007B502A" w:rsidP="007B502A">
            <w:pPr>
              <w:spacing w:after="160" w:line="259" w:lineRule="auto"/>
              <w:jc w:val="left"/>
              <w:rPr>
                <w:lang w:val="en-PK"/>
              </w:rPr>
            </w:pPr>
            <w:r w:rsidRPr="00E03114">
              <w:rPr>
                <w:lang w:val="en-PK"/>
              </w:rPr>
              <w:t>Reports should be generated on a timely basis.</w:t>
            </w:r>
          </w:p>
        </w:tc>
      </w:tr>
      <w:tr w:rsidR="007B502A" w:rsidRPr="00E03114" w14:paraId="0F4ECCD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987F51"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591A32" w14:textId="77777777" w:rsidR="007B502A" w:rsidRPr="00E03114" w:rsidRDefault="007B502A" w:rsidP="007B502A">
            <w:pPr>
              <w:spacing w:after="160" w:line="259" w:lineRule="auto"/>
              <w:jc w:val="left"/>
              <w:rPr>
                <w:lang w:val="en-PK"/>
              </w:rPr>
            </w:pPr>
            <w:r w:rsidRPr="00E03114">
              <w:rPr>
                <w:lang w:val="en-PK"/>
              </w:rPr>
              <w:t>1. System administrator selects the required report. 2. System generates the report based on the selected criteria. 3. System delivers the report to the relevant stakeholders.</w:t>
            </w:r>
          </w:p>
        </w:tc>
      </w:tr>
      <w:tr w:rsidR="007B502A" w:rsidRPr="00E03114" w14:paraId="38AEDD5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D15951F"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0069C82" w14:textId="77777777" w:rsidR="007B502A" w:rsidRPr="00E03114" w:rsidRDefault="007B502A" w:rsidP="007B502A">
            <w:pPr>
              <w:spacing w:after="160" w:line="259" w:lineRule="auto"/>
              <w:jc w:val="left"/>
              <w:rPr>
                <w:lang w:val="en-PK"/>
              </w:rPr>
            </w:pPr>
            <w:r w:rsidRPr="00E03114">
              <w:rPr>
                <w:lang w:val="en-PK"/>
              </w:rPr>
              <w:t>1. If the report generation fails, the system administrator is notified.</w:t>
            </w:r>
          </w:p>
        </w:tc>
      </w:tr>
      <w:tr w:rsidR="007B502A" w:rsidRPr="00E03114" w14:paraId="323F183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6D988A"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81A260" w14:textId="77777777" w:rsidR="007B502A" w:rsidRPr="00E03114" w:rsidRDefault="007B502A" w:rsidP="007B502A">
            <w:pPr>
              <w:spacing w:after="160" w:line="259" w:lineRule="auto"/>
              <w:jc w:val="left"/>
              <w:rPr>
                <w:lang w:val="en-PK"/>
              </w:rPr>
            </w:pPr>
            <w:r w:rsidRPr="00E03114">
              <w:rPr>
                <w:lang w:val="en-PK"/>
              </w:rPr>
              <w:t>Reporting</w:t>
            </w:r>
          </w:p>
        </w:tc>
      </w:tr>
      <w:tr w:rsidR="007B502A" w:rsidRPr="00E03114" w14:paraId="29F2E93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90B991"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2BC360" w14:textId="77777777" w:rsidR="007B502A" w:rsidRPr="00E03114" w:rsidRDefault="007B502A" w:rsidP="007B502A">
            <w:pPr>
              <w:spacing w:after="160" w:line="259" w:lineRule="auto"/>
              <w:jc w:val="left"/>
              <w:rPr>
                <w:lang w:val="en-PK"/>
              </w:rPr>
            </w:pPr>
            <w:r w:rsidRPr="00E03114">
              <w:rPr>
                <w:lang w:val="en-PK"/>
              </w:rPr>
              <w:t>Inaccurate or incomplete reports.</w:t>
            </w:r>
          </w:p>
        </w:tc>
      </w:tr>
      <w:tr w:rsidR="007B502A" w:rsidRPr="00E03114" w14:paraId="174ADA6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EA4E7B"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D1A8F0" w14:textId="77777777" w:rsidR="007B502A" w:rsidRPr="00E03114" w:rsidRDefault="007B502A" w:rsidP="007B502A">
            <w:pPr>
              <w:spacing w:after="160" w:line="259" w:lineRule="auto"/>
              <w:jc w:val="left"/>
              <w:rPr>
                <w:lang w:val="en-PK"/>
              </w:rPr>
            </w:pPr>
            <w:r w:rsidRPr="00E03114">
              <w:rPr>
                <w:lang w:val="en-PK"/>
              </w:rPr>
              <w:t>Implementing automated report generation and distribution.</w:t>
            </w:r>
          </w:p>
        </w:tc>
      </w:tr>
      <w:tr w:rsidR="007B502A" w:rsidRPr="00E03114" w14:paraId="3453946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A870E3"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FF9067" w14:textId="77777777" w:rsidR="007B502A" w:rsidRPr="00E03114" w:rsidRDefault="007B502A" w:rsidP="007B502A">
            <w:pPr>
              <w:spacing w:after="160" w:line="259" w:lineRule="auto"/>
              <w:jc w:val="left"/>
              <w:rPr>
                <w:lang w:val="en-PK"/>
              </w:rPr>
            </w:pPr>
            <w:r w:rsidRPr="00E03114">
              <w:rPr>
                <w:lang w:val="en-PK"/>
              </w:rPr>
              <w:t>Reports should be easy to understand and customizable.</w:t>
            </w:r>
          </w:p>
        </w:tc>
      </w:tr>
      <w:tr w:rsidR="007B502A" w:rsidRPr="00E03114" w14:paraId="3E906CB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570730F"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FAB8CD" w14:textId="77777777" w:rsidR="007B502A" w:rsidRPr="00E03114" w:rsidRDefault="007B502A" w:rsidP="007B502A">
            <w:pPr>
              <w:spacing w:after="160" w:line="259" w:lineRule="auto"/>
              <w:jc w:val="left"/>
              <w:rPr>
                <w:lang w:val="en-PK"/>
              </w:rPr>
            </w:pPr>
            <w:r w:rsidRPr="00E03114">
              <w:rPr>
                <w:lang w:val="en-PK"/>
              </w:rPr>
              <w:t>Data is accurate and complete.</w:t>
            </w:r>
          </w:p>
        </w:tc>
      </w:tr>
      <w:tr w:rsidR="007B502A" w:rsidRPr="00E03114" w14:paraId="2B87D5A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A74C99" w14:textId="77777777" w:rsidR="007B502A" w:rsidRPr="00E03114" w:rsidRDefault="007B502A" w:rsidP="007B502A">
            <w:pPr>
              <w:spacing w:after="160" w:line="259" w:lineRule="auto"/>
              <w:jc w:val="left"/>
              <w:rPr>
                <w:lang w:val="en-PK"/>
              </w:rPr>
            </w:pPr>
            <w:r w:rsidRPr="00E03114">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325230" w14:textId="77777777" w:rsidR="007B502A" w:rsidRPr="00E03114" w:rsidRDefault="007B502A" w:rsidP="007B502A">
            <w:pPr>
              <w:spacing w:after="160" w:line="259" w:lineRule="auto"/>
              <w:jc w:val="left"/>
              <w:rPr>
                <w:lang w:val="en-PK"/>
              </w:rPr>
            </w:pPr>
            <w:r w:rsidRPr="00E03114">
              <w:rPr>
                <w:lang w:val="en-PK"/>
              </w:rPr>
              <w:t>Consider the data privacy and security implications of report generation.</w:t>
            </w:r>
          </w:p>
        </w:tc>
      </w:tr>
    </w:tbl>
    <w:p w14:paraId="151C35D2" w14:textId="77777777" w:rsidR="007B502A" w:rsidRPr="000A5AAC" w:rsidRDefault="007B502A" w:rsidP="007B502A">
      <w:pPr>
        <w:jc w:val="left"/>
      </w:pPr>
    </w:p>
    <w:p w14:paraId="76497E12" w14:textId="77777777" w:rsidR="007B502A" w:rsidRPr="000A5AAC" w:rsidRDefault="007B502A" w:rsidP="007B502A">
      <w:pPr>
        <w:jc w:val="left"/>
      </w:pPr>
    </w:p>
    <w:p w14:paraId="668D3395" w14:textId="633D380E"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872"/>
        <w:gridCol w:w="6335"/>
      </w:tblGrid>
      <w:tr w:rsidR="007B502A" w:rsidRPr="00E03114" w14:paraId="4246AFF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00BA36" w14:textId="77777777" w:rsidR="007B502A" w:rsidRPr="00E03114" w:rsidRDefault="007B502A" w:rsidP="007B502A">
            <w:pPr>
              <w:spacing w:after="160" w:line="259" w:lineRule="auto"/>
              <w:jc w:val="left"/>
              <w:rPr>
                <w:b/>
                <w:bCs/>
                <w:lang w:val="en-PK"/>
              </w:rPr>
            </w:pPr>
            <w:r w:rsidRPr="00E03114">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F496B8" w14:textId="77777777" w:rsidR="007B502A" w:rsidRPr="00E03114" w:rsidRDefault="007B502A" w:rsidP="007B502A">
            <w:pPr>
              <w:spacing w:after="160" w:line="259" w:lineRule="auto"/>
              <w:jc w:val="left"/>
              <w:rPr>
                <w:b/>
                <w:bCs/>
                <w:lang w:val="en-PK"/>
              </w:rPr>
            </w:pPr>
            <w:r w:rsidRPr="00E03114">
              <w:rPr>
                <w:b/>
                <w:bCs/>
                <w:lang w:val="en-PK"/>
              </w:rPr>
              <w:t>18</w:t>
            </w:r>
          </w:p>
        </w:tc>
      </w:tr>
      <w:tr w:rsidR="007B502A" w:rsidRPr="00E03114" w14:paraId="1327B64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D872A4" w14:textId="77777777" w:rsidR="007B502A" w:rsidRPr="00E03114" w:rsidRDefault="007B502A" w:rsidP="007B502A">
            <w:pPr>
              <w:spacing w:after="160" w:line="259" w:lineRule="auto"/>
              <w:jc w:val="left"/>
              <w:rPr>
                <w:lang w:val="en-PK"/>
              </w:rPr>
            </w:pPr>
            <w:r w:rsidRPr="00E03114">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6B2C477" w14:textId="77777777" w:rsidR="007B502A" w:rsidRPr="00E03114" w:rsidRDefault="007B502A" w:rsidP="007B502A">
            <w:pPr>
              <w:spacing w:after="160" w:line="259" w:lineRule="auto"/>
              <w:jc w:val="left"/>
              <w:rPr>
                <w:lang w:val="en-PK"/>
              </w:rPr>
            </w:pPr>
            <w:r w:rsidRPr="00E03114">
              <w:rPr>
                <w:lang w:val="en-PK"/>
              </w:rPr>
              <w:t>System Security</w:t>
            </w:r>
          </w:p>
        </w:tc>
      </w:tr>
      <w:tr w:rsidR="007B502A" w:rsidRPr="00E03114" w14:paraId="2AED61C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588088B" w14:textId="77777777" w:rsidR="007B502A" w:rsidRPr="00E03114" w:rsidRDefault="007B502A" w:rsidP="007B502A">
            <w:pPr>
              <w:spacing w:after="160" w:line="259" w:lineRule="auto"/>
              <w:jc w:val="left"/>
              <w:rPr>
                <w:lang w:val="en-PK"/>
              </w:rPr>
            </w:pPr>
            <w:r w:rsidRPr="00E03114">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BCC563"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32AAB2E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FCCB7AD" w14:textId="77777777" w:rsidR="007B502A" w:rsidRPr="00E03114" w:rsidRDefault="007B502A" w:rsidP="007B502A">
            <w:pPr>
              <w:spacing w:after="160" w:line="259" w:lineRule="auto"/>
              <w:jc w:val="left"/>
              <w:rPr>
                <w:lang w:val="en-PK"/>
              </w:rPr>
            </w:pPr>
            <w:r w:rsidRPr="00E03114">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F6462" w14:textId="77777777" w:rsidR="007B502A" w:rsidRPr="00E03114" w:rsidRDefault="007B502A" w:rsidP="007B502A">
            <w:pPr>
              <w:spacing w:after="160" w:line="259" w:lineRule="auto"/>
              <w:jc w:val="left"/>
              <w:rPr>
                <w:lang w:val="en-PK"/>
              </w:rPr>
            </w:pPr>
            <w:r w:rsidRPr="00E03114">
              <w:rPr>
                <w:lang w:val="en-PK"/>
              </w:rPr>
              <w:t>System Administrator</w:t>
            </w:r>
          </w:p>
        </w:tc>
      </w:tr>
      <w:tr w:rsidR="007B502A" w:rsidRPr="00E03114" w14:paraId="4F54E3A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9D532E" w14:textId="77777777" w:rsidR="007B502A" w:rsidRPr="00E03114" w:rsidRDefault="007B502A" w:rsidP="007B502A">
            <w:pPr>
              <w:spacing w:after="160" w:line="259" w:lineRule="auto"/>
              <w:jc w:val="left"/>
              <w:rPr>
                <w:lang w:val="en-PK"/>
              </w:rPr>
            </w:pPr>
            <w:r w:rsidRPr="00E03114">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CE5B4"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7419208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6ADB55E" w14:textId="77777777" w:rsidR="007B502A" w:rsidRPr="00E03114" w:rsidRDefault="007B502A" w:rsidP="007B502A">
            <w:pPr>
              <w:spacing w:after="160" w:line="259" w:lineRule="auto"/>
              <w:jc w:val="left"/>
              <w:rPr>
                <w:lang w:val="en-PK"/>
              </w:rPr>
            </w:pPr>
            <w:r w:rsidRPr="00E03114">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137FC2" w14:textId="77777777" w:rsidR="007B502A" w:rsidRPr="00E03114" w:rsidRDefault="007B502A" w:rsidP="007B502A">
            <w:pPr>
              <w:spacing w:after="160" w:line="259" w:lineRule="auto"/>
              <w:jc w:val="left"/>
              <w:rPr>
                <w:lang w:val="en-PK"/>
              </w:rPr>
            </w:pPr>
            <w:r w:rsidRPr="00E03114">
              <w:rPr>
                <w:lang w:val="en-PK"/>
              </w:rPr>
              <w:t>10 October</w:t>
            </w:r>
          </w:p>
        </w:tc>
      </w:tr>
      <w:tr w:rsidR="007B502A" w:rsidRPr="00E03114" w14:paraId="10F4DED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028A5B" w14:textId="77777777" w:rsidR="007B502A" w:rsidRPr="00E03114" w:rsidRDefault="007B502A" w:rsidP="007B502A">
            <w:pPr>
              <w:spacing w:after="160" w:line="259" w:lineRule="auto"/>
              <w:jc w:val="left"/>
              <w:rPr>
                <w:lang w:val="en-PK"/>
              </w:rPr>
            </w:pPr>
            <w:r w:rsidRPr="00E03114">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3828354" w14:textId="77777777" w:rsidR="007B502A" w:rsidRPr="00E03114" w:rsidRDefault="007B502A" w:rsidP="007B502A">
            <w:pPr>
              <w:spacing w:after="160" w:line="259" w:lineRule="auto"/>
              <w:jc w:val="left"/>
              <w:rPr>
                <w:lang w:val="en-PK"/>
              </w:rPr>
            </w:pPr>
            <w:r w:rsidRPr="00E03114">
              <w:rPr>
                <w:lang w:val="en-PK"/>
              </w:rPr>
              <w:t>System</w:t>
            </w:r>
          </w:p>
        </w:tc>
      </w:tr>
      <w:tr w:rsidR="007B502A" w:rsidRPr="00E03114" w14:paraId="32E1F71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14FCB3" w14:textId="77777777" w:rsidR="007B502A" w:rsidRPr="00E03114" w:rsidRDefault="007B502A" w:rsidP="007B502A">
            <w:pPr>
              <w:spacing w:after="160" w:line="259" w:lineRule="auto"/>
              <w:jc w:val="left"/>
              <w:rPr>
                <w:lang w:val="en-PK"/>
              </w:rPr>
            </w:pPr>
            <w:r w:rsidRPr="00E03114">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2F33C5" w14:textId="77777777" w:rsidR="007B502A" w:rsidRPr="00E03114" w:rsidRDefault="007B502A" w:rsidP="007B502A">
            <w:pPr>
              <w:spacing w:after="160" w:line="259" w:lineRule="auto"/>
              <w:jc w:val="left"/>
              <w:rPr>
                <w:lang w:val="en-PK"/>
              </w:rPr>
            </w:pPr>
            <w:r w:rsidRPr="00E03114">
              <w:rPr>
                <w:lang w:val="en-PK"/>
              </w:rPr>
              <w:t>The system implements security measures to protect sensitive data and prevent unauthorized access.</w:t>
            </w:r>
          </w:p>
        </w:tc>
      </w:tr>
      <w:tr w:rsidR="007B502A" w:rsidRPr="00E03114" w14:paraId="77C9D8D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D1F89E" w14:textId="77777777" w:rsidR="007B502A" w:rsidRPr="00E03114" w:rsidRDefault="007B502A" w:rsidP="007B502A">
            <w:pPr>
              <w:spacing w:after="160" w:line="259" w:lineRule="auto"/>
              <w:jc w:val="left"/>
              <w:rPr>
                <w:lang w:val="en-PK"/>
              </w:rPr>
            </w:pPr>
            <w:r w:rsidRPr="00E03114">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3B7A27" w14:textId="77777777" w:rsidR="007B502A" w:rsidRPr="00E03114" w:rsidRDefault="007B502A" w:rsidP="007B502A">
            <w:pPr>
              <w:spacing w:after="160" w:line="259" w:lineRule="auto"/>
              <w:jc w:val="left"/>
              <w:rPr>
                <w:lang w:val="en-PK"/>
              </w:rPr>
            </w:pPr>
            <w:r w:rsidRPr="00E03114">
              <w:rPr>
                <w:lang w:val="en-PK"/>
              </w:rPr>
              <w:t>System is operational.</w:t>
            </w:r>
          </w:p>
        </w:tc>
      </w:tr>
      <w:tr w:rsidR="007B502A" w:rsidRPr="00E03114" w14:paraId="7A382A9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90DCE5" w14:textId="77777777" w:rsidR="007B502A" w:rsidRPr="00E03114" w:rsidRDefault="007B502A" w:rsidP="007B502A">
            <w:pPr>
              <w:spacing w:after="160" w:line="259" w:lineRule="auto"/>
              <w:jc w:val="left"/>
              <w:rPr>
                <w:lang w:val="en-PK"/>
              </w:rPr>
            </w:pPr>
            <w:r w:rsidRPr="00E03114">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176EB92" w14:textId="77777777" w:rsidR="007B502A" w:rsidRPr="00E03114" w:rsidRDefault="007B502A" w:rsidP="007B502A">
            <w:pPr>
              <w:spacing w:after="160" w:line="259" w:lineRule="auto"/>
              <w:jc w:val="left"/>
              <w:rPr>
                <w:lang w:val="en-PK"/>
              </w:rPr>
            </w:pPr>
            <w:r w:rsidRPr="00E03114">
              <w:rPr>
                <w:lang w:val="en-PK"/>
              </w:rPr>
              <w:t>System is secure.</w:t>
            </w:r>
          </w:p>
        </w:tc>
      </w:tr>
      <w:tr w:rsidR="007B502A" w:rsidRPr="00E03114" w14:paraId="29FA15D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C6A1B8" w14:textId="77777777" w:rsidR="007B502A" w:rsidRPr="00E03114" w:rsidRDefault="007B502A" w:rsidP="007B502A">
            <w:pPr>
              <w:spacing w:after="160" w:line="259" w:lineRule="auto"/>
              <w:jc w:val="left"/>
              <w:rPr>
                <w:lang w:val="en-PK"/>
              </w:rPr>
            </w:pPr>
            <w:r w:rsidRPr="00E03114">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36F8F7" w14:textId="77777777" w:rsidR="007B502A" w:rsidRPr="00E03114" w:rsidRDefault="007B502A" w:rsidP="007B502A">
            <w:pPr>
              <w:spacing w:after="160" w:line="259" w:lineRule="auto"/>
              <w:jc w:val="left"/>
              <w:rPr>
                <w:lang w:val="en-PK"/>
              </w:rPr>
            </w:pPr>
            <w:r w:rsidRPr="00E03114">
              <w:rPr>
                <w:lang w:val="en-PK"/>
              </w:rPr>
              <w:t>Security measures should be effective in preventing security breaches.</w:t>
            </w:r>
          </w:p>
        </w:tc>
      </w:tr>
      <w:tr w:rsidR="007B502A" w:rsidRPr="00E03114" w14:paraId="1946F2C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259C1E" w14:textId="77777777" w:rsidR="007B502A" w:rsidRPr="00E03114" w:rsidRDefault="007B502A" w:rsidP="007B502A">
            <w:pPr>
              <w:spacing w:after="160" w:line="259" w:lineRule="auto"/>
              <w:jc w:val="left"/>
              <w:rPr>
                <w:lang w:val="en-PK"/>
              </w:rPr>
            </w:pPr>
            <w:r w:rsidRPr="00E03114">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E32D21" w14:textId="77777777" w:rsidR="007B502A" w:rsidRPr="00E03114" w:rsidRDefault="007B502A" w:rsidP="007B502A">
            <w:pPr>
              <w:spacing w:after="160" w:line="259" w:lineRule="auto"/>
              <w:jc w:val="left"/>
              <w:rPr>
                <w:lang w:val="en-PK"/>
              </w:rPr>
            </w:pPr>
            <w:r w:rsidRPr="00E03114">
              <w:rPr>
                <w:lang w:val="en-PK"/>
              </w:rPr>
              <w:t>1. System encrypts sensitive data. 2. System implements access controls. 3. System monitors for security threats.</w:t>
            </w:r>
          </w:p>
        </w:tc>
      </w:tr>
      <w:tr w:rsidR="007B502A" w:rsidRPr="00E03114" w14:paraId="18F14C4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DC8114" w14:textId="77777777" w:rsidR="007B502A" w:rsidRPr="00E03114" w:rsidRDefault="007B502A" w:rsidP="007B502A">
            <w:pPr>
              <w:spacing w:after="160" w:line="259" w:lineRule="auto"/>
              <w:jc w:val="left"/>
              <w:rPr>
                <w:lang w:val="en-PK"/>
              </w:rPr>
            </w:pPr>
            <w:r w:rsidRPr="00E03114">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350AC5E" w14:textId="77777777" w:rsidR="007B502A" w:rsidRPr="00E03114" w:rsidRDefault="007B502A" w:rsidP="007B502A">
            <w:pPr>
              <w:spacing w:after="160" w:line="259" w:lineRule="auto"/>
              <w:jc w:val="left"/>
              <w:rPr>
                <w:lang w:val="en-PK"/>
              </w:rPr>
            </w:pPr>
            <w:r w:rsidRPr="00E03114">
              <w:rPr>
                <w:lang w:val="en-PK"/>
              </w:rPr>
              <w:t>1. If a security breach is detected, the system administrator is notified and takes corrective action.</w:t>
            </w:r>
          </w:p>
        </w:tc>
      </w:tr>
      <w:tr w:rsidR="007B502A" w:rsidRPr="00E03114" w14:paraId="59B079E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08B149" w14:textId="77777777" w:rsidR="007B502A" w:rsidRPr="00E03114" w:rsidRDefault="007B502A" w:rsidP="007B502A">
            <w:pPr>
              <w:spacing w:after="160" w:line="259" w:lineRule="auto"/>
              <w:jc w:val="left"/>
              <w:rPr>
                <w:lang w:val="en-PK"/>
              </w:rPr>
            </w:pPr>
            <w:r w:rsidRPr="00E03114">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8627C4" w14:textId="77777777" w:rsidR="007B502A" w:rsidRPr="00E03114" w:rsidRDefault="007B502A" w:rsidP="007B502A">
            <w:pPr>
              <w:spacing w:after="160" w:line="259" w:lineRule="auto"/>
              <w:jc w:val="left"/>
              <w:rPr>
                <w:lang w:val="en-PK"/>
              </w:rPr>
            </w:pPr>
            <w:r w:rsidRPr="00E03114">
              <w:rPr>
                <w:lang w:val="en-PK"/>
              </w:rPr>
              <w:t>Security</w:t>
            </w:r>
          </w:p>
        </w:tc>
      </w:tr>
      <w:tr w:rsidR="007B502A" w:rsidRPr="00E03114" w14:paraId="0F2AACE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4225FA" w14:textId="77777777" w:rsidR="007B502A" w:rsidRPr="00E03114" w:rsidRDefault="007B502A" w:rsidP="007B502A">
            <w:pPr>
              <w:spacing w:after="160" w:line="259" w:lineRule="auto"/>
              <w:jc w:val="left"/>
              <w:rPr>
                <w:lang w:val="en-PK"/>
              </w:rPr>
            </w:pPr>
            <w:r w:rsidRPr="00E03114">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EB7E075" w14:textId="77777777" w:rsidR="007B502A" w:rsidRPr="00E03114" w:rsidRDefault="007B502A" w:rsidP="007B502A">
            <w:pPr>
              <w:spacing w:after="160" w:line="259" w:lineRule="auto"/>
              <w:jc w:val="left"/>
              <w:rPr>
                <w:lang w:val="en-PK"/>
              </w:rPr>
            </w:pPr>
            <w:r w:rsidRPr="00E03114">
              <w:rPr>
                <w:lang w:val="en-PK"/>
              </w:rPr>
              <w:t>Security breaches, data loss, and system downtime.</w:t>
            </w:r>
          </w:p>
        </w:tc>
      </w:tr>
      <w:tr w:rsidR="007B502A" w:rsidRPr="00E03114" w14:paraId="291E2D6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3860A0" w14:textId="77777777" w:rsidR="007B502A" w:rsidRPr="00E03114" w:rsidRDefault="007B502A" w:rsidP="007B502A">
            <w:pPr>
              <w:spacing w:after="160" w:line="259" w:lineRule="auto"/>
              <w:jc w:val="left"/>
              <w:rPr>
                <w:lang w:val="en-PK"/>
              </w:rPr>
            </w:pPr>
            <w:r w:rsidRPr="00E03114">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DFCF3D" w14:textId="77777777" w:rsidR="007B502A" w:rsidRPr="00E03114" w:rsidRDefault="007B502A" w:rsidP="007B502A">
            <w:pPr>
              <w:spacing w:after="160" w:line="259" w:lineRule="auto"/>
              <w:jc w:val="left"/>
              <w:rPr>
                <w:lang w:val="en-PK"/>
              </w:rPr>
            </w:pPr>
            <w:r w:rsidRPr="00E03114">
              <w:rPr>
                <w:lang w:val="en-PK"/>
              </w:rPr>
              <w:t>Implementing advanced security technologies, such as intrusion detection systems and firewalls.</w:t>
            </w:r>
          </w:p>
        </w:tc>
      </w:tr>
      <w:tr w:rsidR="007B502A" w:rsidRPr="00E03114" w14:paraId="7EBD26D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5C0A4E2" w14:textId="77777777" w:rsidR="007B502A" w:rsidRPr="00E03114" w:rsidRDefault="007B502A" w:rsidP="007B502A">
            <w:pPr>
              <w:spacing w:after="160" w:line="259" w:lineRule="auto"/>
              <w:jc w:val="left"/>
              <w:rPr>
                <w:lang w:val="en-PK"/>
              </w:rPr>
            </w:pPr>
            <w:r w:rsidRPr="00E03114">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A822B1F" w14:textId="77777777" w:rsidR="007B502A" w:rsidRPr="00E03114" w:rsidRDefault="007B502A" w:rsidP="007B502A">
            <w:pPr>
              <w:spacing w:after="160" w:line="259" w:lineRule="auto"/>
              <w:jc w:val="left"/>
              <w:rPr>
                <w:lang w:val="en-PK"/>
              </w:rPr>
            </w:pPr>
            <w:r w:rsidRPr="00E03114">
              <w:rPr>
                <w:lang w:val="en-PK"/>
              </w:rPr>
              <w:t>Security measures should comply with industry standards and regulations.</w:t>
            </w:r>
          </w:p>
        </w:tc>
      </w:tr>
      <w:tr w:rsidR="007B502A" w:rsidRPr="00E03114" w14:paraId="18B4A9B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88EDFD" w14:textId="77777777" w:rsidR="007B502A" w:rsidRPr="00E03114" w:rsidRDefault="007B502A" w:rsidP="007B502A">
            <w:pPr>
              <w:spacing w:after="160" w:line="259" w:lineRule="auto"/>
              <w:jc w:val="left"/>
              <w:rPr>
                <w:lang w:val="en-PK"/>
              </w:rPr>
            </w:pPr>
            <w:r w:rsidRPr="00E03114">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51EC692" w14:textId="77777777" w:rsidR="007B502A" w:rsidRPr="00E03114" w:rsidRDefault="007B502A" w:rsidP="007B502A">
            <w:pPr>
              <w:spacing w:after="160" w:line="259" w:lineRule="auto"/>
              <w:jc w:val="left"/>
              <w:rPr>
                <w:lang w:val="en-PK"/>
              </w:rPr>
            </w:pPr>
            <w:r w:rsidRPr="00E03114">
              <w:rPr>
                <w:lang w:val="en-PK"/>
              </w:rPr>
              <w:t>Security policies are enforced.</w:t>
            </w:r>
          </w:p>
        </w:tc>
      </w:tr>
      <w:tr w:rsidR="007B502A" w:rsidRPr="00E03114" w14:paraId="575EC23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5DF2FFC" w14:textId="77777777" w:rsidR="007B502A" w:rsidRPr="00E03114" w:rsidRDefault="007B502A" w:rsidP="007B502A">
            <w:pPr>
              <w:spacing w:after="160" w:line="259" w:lineRule="auto"/>
              <w:jc w:val="left"/>
              <w:rPr>
                <w:lang w:val="en-PK"/>
              </w:rPr>
            </w:pPr>
            <w:r w:rsidRPr="00E03114">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40CF55" w14:textId="77777777" w:rsidR="007B502A" w:rsidRPr="00E03114" w:rsidRDefault="007B502A" w:rsidP="007B502A">
            <w:pPr>
              <w:spacing w:after="160" w:line="259" w:lineRule="auto"/>
              <w:jc w:val="left"/>
              <w:rPr>
                <w:lang w:val="en-PK"/>
              </w:rPr>
            </w:pPr>
            <w:r w:rsidRPr="00E03114">
              <w:rPr>
                <w:lang w:val="en-PK"/>
              </w:rPr>
              <w:t>Consider the impact of security measures on system performance.</w:t>
            </w:r>
          </w:p>
        </w:tc>
      </w:tr>
    </w:tbl>
    <w:p w14:paraId="694DF672" w14:textId="77777777" w:rsidR="007B502A" w:rsidRPr="000A5AAC" w:rsidRDefault="007B502A" w:rsidP="007B502A">
      <w:pPr>
        <w:jc w:val="left"/>
      </w:pPr>
    </w:p>
    <w:p w14:paraId="317797EB" w14:textId="4CD0C5D7" w:rsidR="007B502A" w:rsidRPr="000A5AAC" w:rsidRDefault="007B502A" w:rsidP="007B502A">
      <w:pPr>
        <w:jc w:val="left"/>
      </w:pPr>
    </w:p>
    <w:tbl>
      <w:tblPr>
        <w:tblW w:w="8207" w:type="dxa"/>
        <w:tblCellMar>
          <w:left w:w="0" w:type="dxa"/>
          <w:right w:w="0" w:type="dxa"/>
        </w:tblCellMar>
        <w:tblLook w:val="04A0" w:firstRow="1" w:lastRow="0" w:firstColumn="1" w:lastColumn="0" w:noHBand="0" w:noVBand="1"/>
      </w:tblPr>
      <w:tblGrid>
        <w:gridCol w:w="1691"/>
        <w:gridCol w:w="21"/>
        <w:gridCol w:w="6495"/>
      </w:tblGrid>
      <w:tr w:rsidR="00C44FF4" w:rsidRPr="000A5AAC" w14:paraId="10772BC6"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0BE504" w14:textId="77777777" w:rsidR="00C44FF4" w:rsidRPr="000A5AAC" w:rsidRDefault="00C44FF4" w:rsidP="007B502A">
            <w:pPr>
              <w:spacing w:after="160" w:line="259" w:lineRule="auto"/>
              <w:jc w:val="left"/>
              <w:rPr>
                <w:b/>
                <w:bCs/>
                <w:lang w:val="en-PK"/>
              </w:rPr>
            </w:pPr>
            <w:r w:rsidRPr="000A5AAC">
              <w:rPr>
                <w:b/>
                <w:bCs/>
                <w:lang w:val="en-PK"/>
              </w:rPr>
              <w:lastRenderedPageBreak/>
              <w:t>Use Case ID</w:t>
            </w:r>
          </w:p>
        </w:tc>
        <w:tc>
          <w:tcPr>
            <w:tcW w:w="0" w:type="auto"/>
            <w:tcBorders>
              <w:top w:val="single" w:sz="6" w:space="0" w:color="CCCCCC"/>
              <w:left w:val="single" w:sz="6" w:space="0" w:color="CCCCCC"/>
              <w:bottom w:val="single" w:sz="6" w:space="0" w:color="CCCCCC"/>
              <w:right w:val="single" w:sz="6" w:space="0" w:color="CCCCCC"/>
            </w:tcBorders>
          </w:tcPr>
          <w:p w14:paraId="53324E08" w14:textId="77777777" w:rsidR="00C44FF4" w:rsidRPr="000A5AAC" w:rsidRDefault="00C44FF4" w:rsidP="007B502A">
            <w:pPr>
              <w:spacing w:after="160" w:line="259" w:lineRule="auto"/>
              <w:jc w:val="left"/>
              <w:rPr>
                <w:b/>
                <w:bCs/>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5DB1B4" w14:textId="360404A0" w:rsidR="00C44FF4" w:rsidRPr="000A5AAC" w:rsidRDefault="00C44FF4" w:rsidP="007B502A">
            <w:pPr>
              <w:spacing w:after="160" w:line="259" w:lineRule="auto"/>
              <w:jc w:val="left"/>
              <w:rPr>
                <w:b/>
                <w:bCs/>
                <w:lang w:val="en-PK"/>
              </w:rPr>
            </w:pPr>
            <w:r w:rsidRPr="000A5AAC">
              <w:rPr>
                <w:b/>
                <w:bCs/>
                <w:lang w:val="en-PK"/>
              </w:rPr>
              <w:t>19</w:t>
            </w:r>
          </w:p>
        </w:tc>
      </w:tr>
      <w:tr w:rsidR="00C44FF4" w:rsidRPr="000A5AAC" w14:paraId="0A3833FB"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6D6F530" w14:textId="77777777" w:rsidR="00C44FF4" w:rsidRPr="000A5AAC" w:rsidRDefault="00C44FF4"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Pr>
          <w:p w14:paraId="3000E9F4"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891D5C" w14:textId="4BE875ED" w:rsidR="00C44FF4" w:rsidRPr="000A5AAC" w:rsidRDefault="00C44FF4" w:rsidP="007B502A">
            <w:pPr>
              <w:spacing w:after="160" w:line="259" w:lineRule="auto"/>
              <w:jc w:val="left"/>
              <w:rPr>
                <w:lang w:val="en-PK"/>
              </w:rPr>
            </w:pPr>
            <w:r w:rsidRPr="000A5AAC">
              <w:rPr>
                <w:lang w:val="en-PK"/>
              </w:rPr>
              <w:t>Customer Support</w:t>
            </w:r>
          </w:p>
        </w:tc>
      </w:tr>
      <w:tr w:rsidR="00C44FF4" w:rsidRPr="000A5AAC" w14:paraId="5EC7B5CB"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2EEAB1" w14:textId="77777777" w:rsidR="00C44FF4" w:rsidRPr="000A5AAC" w:rsidRDefault="00C44FF4"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Pr>
          <w:p w14:paraId="0299953E"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EE5F39" w14:textId="2E1BFBDA" w:rsidR="00C44FF4" w:rsidRPr="000A5AAC" w:rsidRDefault="00C44FF4" w:rsidP="007B502A">
            <w:pPr>
              <w:spacing w:after="160" w:line="259" w:lineRule="auto"/>
              <w:jc w:val="left"/>
              <w:rPr>
                <w:lang w:val="en-PK"/>
              </w:rPr>
            </w:pPr>
            <w:r w:rsidRPr="000A5AAC">
              <w:rPr>
                <w:lang w:val="en-PK"/>
              </w:rPr>
              <w:t>Customer Service</w:t>
            </w:r>
          </w:p>
        </w:tc>
      </w:tr>
      <w:tr w:rsidR="00C44FF4" w:rsidRPr="000A5AAC" w14:paraId="376E1AB3"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E960D68" w14:textId="77777777" w:rsidR="00C44FF4" w:rsidRPr="000A5AAC" w:rsidRDefault="00C44FF4"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Pr>
          <w:p w14:paraId="4F188BE1"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8D0E65" w14:textId="58FF2418" w:rsidR="00C44FF4" w:rsidRPr="000A5AAC" w:rsidRDefault="00C44FF4" w:rsidP="007B502A">
            <w:pPr>
              <w:spacing w:after="160" w:line="259" w:lineRule="auto"/>
              <w:jc w:val="left"/>
              <w:rPr>
                <w:lang w:val="en-PK"/>
              </w:rPr>
            </w:pPr>
            <w:r w:rsidRPr="000A5AAC">
              <w:rPr>
                <w:lang w:val="en-PK"/>
              </w:rPr>
              <w:t>Customer Service</w:t>
            </w:r>
          </w:p>
        </w:tc>
      </w:tr>
      <w:tr w:rsidR="00C44FF4" w:rsidRPr="000A5AAC" w14:paraId="7763FE5B"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030EFC" w14:textId="77777777" w:rsidR="00C44FF4" w:rsidRPr="000A5AAC" w:rsidRDefault="00C44FF4"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Pr>
          <w:p w14:paraId="54189CAF"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6297BE" w14:textId="7BBB1B70" w:rsidR="00C44FF4" w:rsidRPr="000A5AAC" w:rsidRDefault="00C44FF4" w:rsidP="007B502A">
            <w:pPr>
              <w:spacing w:after="160" w:line="259" w:lineRule="auto"/>
              <w:jc w:val="left"/>
              <w:rPr>
                <w:lang w:val="en-PK"/>
              </w:rPr>
            </w:pPr>
            <w:r w:rsidRPr="000A5AAC">
              <w:rPr>
                <w:lang w:val="en-PK"/>
              </w:rPr>
              <w:t>10 October</w:t>
            </w:r>
          </w:p>
        </w:tc>
      </w:tr>
      <w:tr w:rsidR="00C44FF4" w:rsidRPr="000A5AAC" w14:paraId="6D1F285C"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21DAF3" w14:textId="77777777" w:rsidR="00C44FF4" w:rsidRPr="000A5AAC" w:rsidRDefault="00C44FF4"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Pr>
          <w:p w14:paraId="5E007BC3"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D979B6" w14:textId="4F3FCF4C" w:rsidR="00C44FF4" w:rsidRPr="000A5AAC" w:rsidRDefault="00C44FF4" w:rsidP="007B502A">
            <w:pPr>
              <w:spacing w:after="160" w:line="259" w:lineRule="auto"/>
              <w:jc w:val="left"/>
              <w:rPr>
                <w:lang w:val="en-PK"/>
              </w:rPr>
            </w:pPr>
            <w:r w:rsidRPr="000A5AAC">
              <w:rPr>
                <w:lang w:val="en-PK"/>
              </w:rPr>
              <w:t>10 October</w:t>
            </w:r>
          </w:p>
        </w:tc>
      </w:tr>
      <w:tr w:rsidR="00C44FF4" w:rsidRPr="000A5AAC" w14:paraId="34DBE48E"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5C4B54" w14:textId="77777777" w:rsidR="00C44FF4" w:rsidRPr="000A5AAC" w:rsidRDefault="00C44FF4"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Pr>
          <w:p w14:paraId="278733A9"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C2C3BB" w14:textId="5398C9EC" w:rsidR="00C44FF4" w:rsidRPr="000A5AAC" w:rsidRDefault="00C44FF4" w:rsidP="007B502A">
            <w:pPr>
              <w:spacing w:after="160" w:line="259" w:lineRule="auto"/>
              <w:jc w:val="left"/>
              <w:rPr>
                <w:lang w:val="en-PK"/>
              </w:rPr>
            </w:pPr>
            <w:r w:rsidRPr="000A5AAC">
              <w:rPr>
                <w:lang w:val="en-PK"/>
              </w:rPr>
              <w:t>Customer</w:t>
            </w:r>
          </w:p>
        </w:tc>
      </w:tr>
      <w:tr w:rsidR="00C44FF4" w:rsidRPr="000A5AAC" w14:paraId="2E24BD4A"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DBECBB" w14:textId="77777777" w:rsidR="00C44FF4" w:rsidRPr="000A5AAC" w:rsidRDefault="00C44FF4"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Pr>
          <w:p w14:paraId="04AD6A4F"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15B745" w14:textId="08D59478" w:rsidR="00C44FF4" w:rsidRPr="000A5AAC" w:rsidRDefault="00C44FF4" w:rsidP="007B502A">
            <w:pPr>
              <w:spacing w:after="160" w:line="259" w:lineRule="auto"/>
              <w:jc w:val="left"/>
              <w:rPr>
                <w:lang w:val="en-PK"/>
              </w:rPr>
            </w:pPr>
            <w:r w:rsidRPr="000A5AAC">
              <w:rPr>
                <w:lang w:val="en-PK"/>
              </w:rPr>
              <w:t>The customer service team provides support to customers through various channels, such as phone, email, and chat.</w:t>
            </w:r>
          </w:p>
        </w:tc>
      </w:tr>
      <w:tr w:rsidR="00C44FF4" w:rsidRPr="000A5AAC" w14:paraId="5ED8F010"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7E9706" w14:textId="77777777" w:rsidR="00C44FF4" w:rsidRPr="000A5AAC" w:rsidRDefault="00C44FF4"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Pr>
          <w:p w14:paraId="5E37CACC"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D74A488" w14:textId="0BD3FA58" w:rsidR="00C44FF4" w:rsidRPr="000A5AAC" w:rsidRDefault="00C44FF4" w:rsidP="007B502A">
            <w:pPr>
              <w:spacing w:after="160" w:line="259" w:lineRule="auto"/>
              <w:jc w:val="left"/>
              <w:rPr>
                <w:lang w:val="en-PK"/>
              </w:rPr>
            </w:pPr>
            <w:r w:rsidRPr="000A5AAC">
              <w:rPr>
                <w:lang w:val="en-PK"/>
              </w:rPr>
              <w:t>Customer has a query or issue.</w:t>
            </w:r>
          </w:p>
        </w:tc>
      </w:tr>
      <w:tr w:rsidR="00C44FF4" w:rsidRPr="000A5AAC" w14:paraId="7BD0B8A4"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7E7CEA" w14:textId="77777777" w:rsidR="00C44FF4" w:rsidRPr="000A5AAC" w:rsidRDefault="00C44FF4"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Pr>
          <w:p w14:paraId="4EF91038"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8AF472" w14:textId="1D6BE33B" w:rsidR="00C44FF4" w:rsidRPr="000A5AAC" w:rsidRDefault="00C44FF4" w:rsidP="007B502A">
            <w:pPr>
              <w:spacing w:after="160" w:line="259" w:lineRule="auto"/>
              <w:jc w:val="left"/>
              <w:rPr>
                <w:lang w:val="en-PK"/>
              </w:rPr>
            </w:pPr>
            <w:r w:rsidRPr="000A5AAC">
              <w:rPr>
                <w:lang w:val="en-PK"/>
              </w:rPr>
              <w:t>Customer query or issue is resolved.</w:t>
            </w:r>
          </w:p>
        </w:tc>
      </w:tr>
      <w:tr w:rsidR="00C44FF4" w:rsidRPr="000A5AAC" w14:paraId="0CA118ED"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4855C1" w14:textId="77777777" w:rsidR="00C44FF4" w:rsidRPr="000A5AAC" w:rsidRDefault="00C44FF4"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Pr>
          <w:p w14:paraId="6E2012EE"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0E8F6D" w14:textId="43F0209D" w:rsidR="00C44FF4" w:rsidRPr="000A5AAC" w:rsidRDefault="00C44FF4" w:rsidP="007B502A">
            <w:pPr>
              <w:spacing w:after="160" w:line="259" w:lineRule="auto"/>
              <w:jc w:val="left"/>
              <w:rPr>
                <w:lang w:val="en-PK"/>
              </w:rPr>
            </w:pPr>
            <w:r w:rsidRPr="000A5AAC">
              <w:rPr>
                <w:lang w:val="en-PK"/>
              </w:rPr>
              <w:t>Customer queries should be resolved within a specified timeframe.</w:t>
            </w:r>
          </w:p>
        </w:tc>
      </w:tr>
      <w:tr w:rsidR="00C44FF4" w:rsidRPr="000A5AAC" w14:paraId="77AE9E09"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45E4C9" w14:textId="77777777" w:rsidR="00C44FF4" w:rsidRPr="000A5AAC" w:rsidRDefault="00C44FF4"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Pr>
          <w:p w14:paraId="45044C79"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66BEB2" w14:textId="5F8323E1" w:rsidR="00C44FF4" w:rsidRPr="000A5AAC" w:rsidRDefault="00C44FF4" w:rsidP="007B502A">
            <w:pPr>
              <w:spacing w:after="160" w:line="259" w:lineRule="auto"/>
              <w:jc w:val="left"/>
              <w:rPr>
                <w:lang w:val="en-PK"/>
              </w:rPr>
            </w:pPr>
            <w:r w:rsidRPr="000A5AAC">
              <w:rPr>
                <w:lang w:val="en-PK"/>
              </w:rPr>
              <w:t>1. Customer contacts customer support. 2. Customer support agent receives the query or issue. 3. Customer support agent resolves the query or issue. 4. Customer support agent provides a solution or resolution.</w:t>
            </w:r>
          </w:p>
        </w:tc>
      </w:tr>
      <w:tr w:rsidR="00C44FF4" w:rsidRPr="000A5AAC" w14:paraId="686F1191"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F1A447" w14:textId="77777777" w:rsidR="00C44FF4" w:rsidRPr="000A5AAC" w:rsidRDefault="00C44FF4"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Pr>
          <w:p w14:paraId="20804F65"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37E593" w14:textId="50F6A0B6" w:rsidR="00C44FF4" w:rsidRPr="000A5AAC" w:rsidRDefault="00C44FF4" w:rsidP="007B502A">
            <w:pPr>
              <w:spacing w:after="160" w:line="259" w:lineRule="auto"/>
              <w:jc w:val="left"/>
              <w:rPr>
                <w:lang w:val="en-PK"/>
              </w:rPr>
            </w:pPr>
            <w:r w:rsidRPr="000A5AAC">
              <w:rPr>
                <w:lang w:val="en-PK"/>
              </w:rPr>
              <w:t>1. If the issue is complex, it is escalated to a higher-level support agent.</w:t>
            </w:r>
          </w:p>
        </w:tc>
      </w:tr>
      <w:tr w:rsidR="00C44FF4" w:rsidRPr="000A5AAC" w14:paraId="62197E42"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01D2D4" w14:textId="77777777" w:rsidR="00C44FF4" w:rsidRPr="000A5AAC" w:rsidRDefault="00C44FF4"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Pr>
          <w:p w14:paraId="4732DAB7"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01B8C0" w14:textId="75729108" w:rsidR="00C44FF4" w:rsidRPr="000A5AAC" w:rsidRDefault="00C44FF4" w:rsidP="007B502A">
            <w:pPr>
              <w:spacing w:after="160" w:line="259" w:lineRule="auto"/>
              <w:jc w:val="left"/>
              <w:rPr>
                <w:lang w:val="en-PK"/>
              </w:rPr>
            </w:pPr>
            <w:r w:rsidRPr="000A5AAC">
              <w:rPr>
                <w:lang w:val="en-PK"/>
              </w:rPr>
              <w:t>Customer Service</w:t>
            </w:r>
          </w:p>
        </w:tc>
      </w:tr>
      <w:tr w:rsidR="00C44FF4" w:rsidRPr="000A5AAC" w14:paraId="71176B98"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0D8205" w14:textId="77777777" w:rsidR="00C44FF4" w:rsidRPr="000A5AAC" w:rsidRDefault="00C44FF4"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Pr>
          <w:p w14:paraId="0954469B"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41BDB4" w14:textId="04FD6D3C" w:rsidR="00C44FF4" w:rsidRPr="000A5AAC" w:rsidRDefault="00C44FF4" w:rsidP="007B502A">
            <w:pPr>
              <w:spacing w:after="160" w:line="259" w:lineRule="auto"/>
              <w:jc w:val="left"/>
              <w:rPr>
                <w:lang w:val="en-PK"/>
              </w:rPr>
            </w:pPr>
            <w:r w:rsidRPr="000A5AAC">
              <w:rPr>
                <w:lang w:val="en-PK"/>
              </w:rPr>
              <w:t>Poor customer satisfaction due to slow response times or incorrect solutions.</w:t>
            </w:r>
          </w:p>
        </w:tc>
      </w:tr>
      <w:tr w:rsidR="00C44FF4" w:rsidRPr="000A5AAC" w14:paraId="312433BD"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A8791D1" w14:textId="77777777" w:rsidR="00C44FF4" w:rsidRPr="000A5AAC" w:rsidRDefault="00C44FF4"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Pr>
          <w:p w14:paraId="10984732"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F1D279" w14:textId="01255771" w:rsidR="00C44FF4" w:rsidRPr="000A5AAC" w:rsidRDefault="00C44FF4" w:rsidP="007B502A">
            <w:pPr>
              <w:spacing w:after="160" w:line="259" w:lineRule="auto"/>
              <w:jc w:val="left"/>
              <w:rPr>
                <w:lang w:val="en-PK"/>
              </w:rPr>
            </w:pPr>
            <w:r w:rsidRPr="000A5AAC">
              <w:rPr>
                <w:lang w:val="en-PK"/>
              </w:rPr>
              <w:t>Implementing a knowledge base to provide self-service options for customers.</w:t>
            </w:r>
          </w:p>
        </w:tc>
      </w:tr>
      <w:tr w:rsidR="00C44FF4" w:rsidRPr="000A5AAC" w14:paraId="1EB677B8"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E1B3F3" w14:textId="77777777" w:rsidR="00C44FF4" w:rsidRPr="000A5AAC" w:rsidRDefault="00C44FF4"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Pr>
          <w:p w14:paraId="5EFDEE44"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1C14665" w14:textId="3CF00509" w:rsidR="00C44FF4" w:rsidRPr="000A5AAC" w:rsidRDefault="00C44FF4" w:rsidP="007B502A">
            <w:pPr>
              <w:spacing w:after="160" w:line="259" w:lineRule="auto"/>
              <w:jc w:val="left"/>
              <w:rPr>
                <w:lang w:val="en-PK"/>
              </w:rPr>
            </w:pPr>
            <w:r w:rsidRPr="000A5AAC">
              <w:rPr>
                <w:lang w:val="en-PK"/>
              </w:rPr>
              <w:t>Customer support agents should be well-trained and knowledgeable.</w:t>
            </w:r>
          </w:p>
        </w:tc>
      </w:tr>
      <w:tr w:rsidR="00C44FF4" w:rsidRPr="000A5AAC" w14:paraId="53CD1DD5"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1B9E64" w14:textId="77777777" w:rsidR="00C44FF4" w:rsidRPr="000A5AAC" w:rsidRDefault="00C44FF4"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Pr>
          <w:p w14:paraId="00036FCC"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3984649" w14:textId="4EAA8D81" w:rsidR="00C44FF4" w:rsidRPr="000A5AAC" w:rsidRDefault="00C44FF4" w:rsidP="007B502A">
            <w:pPr>
              <w:spacing w:after="160" w:line="259" w:lineRule="auto"/>
              <w:jc w:val="left"/>
              <w:rPr>
                <w:lang w:val="en-PK"/>
              </w:rPr>
            </w:pPr>
            <w:r w:rsidRPr="000A5AAC">
              <w:rPr>
                <w:lang w:val="en-PK"/>
              </w:rPr>
              <w:t>Customers have access to customer support channels.</w:t>
            </w:r>
          </w:p>
        </w:tc>
      </w:tr>
      <w:tr w:rsidR="00C44FF4" w:rsidRPr="000A5AAC" w14:paraId="01844DB2" w14:textId="77777777" w:rsidTr="00C44FF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FE60DF" w14:textId="77777777" w:rsidR="00C44FF4" w:rsidRPr="000A5AAC" w:rsidRDefault="00C44FF4"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Pr>
          <w:p w14:paraId="45118965" w14:textId="77777777" w:rsidR="00C44FF4" w:rsidRPr="000A5AAC" w:rsidRDefault="00C44FF4" w:rsidP="007B502A">
            <w:pPr>
              <w:spacing w:after="160" w:line="259" w:lineRule="auto"/>
              <w:jc w:val="left"/>
              <w:rPr>
                <w:lang w:val="en-PK"/>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D74BCF" w14:textId="1EE4A819" w:rsidR="00C44FF4" w:rsidRPr="000A5AAC" w:rsidRDefault="00C44FF4" w:rsidP="007B502A">
            <w:pPr>
              <w:spacing w:after="160" w:line="259" w:lineRule="auto"/>
              <w:jc w:val="left"/>
              <w:rPr>
                <w:lang w:val="en-PK"/>
              </w:rPr>
            </w:pPr>
            <w:r w:rsidRPr="000A5AAC">
              <w:rPr>
                <w:lang w:val="en-PK"/>
              </w:rPr>
              <w:t>Consider the impact of language barriers on customer support.</w:t>
            </w:r>
          </w:p>
        </w:tc>
      </w:tr>
    </w:tbl>
    <w:p w14:paraId="6F55581B"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19"/>
        <w:gridCol w:w="6488"/>
      </w:tblGrid>
      <w:tr w:rsidR="007B502A" w:rsidRPr="000A5AAC" w14:paraId="45E68B4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2205F6" w14:textId="77777777" w:rsidR="007B502A" w:rsidRPr="000A5AAC" w:rsidRDefault="007B502A" w:rsidP="007B502A">
            <w:pPr>
              <w:spacing w:after="160" w:line="259" w:lineRule="auto"/>
              <w:jc w:val="left"/>
              <w:rPr>
                <w:b/>
                <w:bCs/>
                <w:lang w:val="en-PK"/>
              </w:rPr>
            </w:pPr>
            <w:r w:rsidRPr="000A5AAC">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4B757A" w14:textId="77777777" w:rsidR="007B502A" w:rsidRPr="000A5AAC" w:rsidRDefault="007B502A" w:rsidP="007B502A">
            <w:pPr>
              <w:spacing w:after="160" w:line="259" w:lineRule="auto"/>
              <w:jc w:val="left"/>
              <w:rPr>
                <w:b/>
                <w:bCs/>
                <w:lang w:val="en-PK"/>
              </w:rPr>
            </w:pPr>
            <w:r w:rsidRPr="000A5AAC">
              <w:rPr>
                <w:b/>
                <w:bCs/>
                <w:lang w:val="en-PK"/>
              </w:rPr>
              <w:t>20</w:t>
            </w:r>
          </w:p>
        </w:tc>
      </w:tr>
      <w:tr w:rsidR="007B502A" w:rsidRPr="000A5AAC" w14:paraId="2DD982B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7936D2"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38F9F2" w14:textId="77777777" w:rsidR="007B502A" w:rsidRPr="000A5AAC" w:rsidRDefault="007B502A" w:rsidP="007B502A">
            <w:pPr>
              <w:spacing w:after="160" w:line="259" w:lineRule="auto"/>
              <w:jc w:val="left"/>
              <w:rPr>
                <w:lang w:val="en-PK"/>
              </w:rPr>
            </w:pPr>
            <w:r w:rsidRPr="000A5AAC">
              <w:rPr>
                <w:lang w:val="en-PK"/>
              </w:rPr>
              <w:t>System Upgrade</w:t>
            </w:r>
          </w:p>
        </w:tc>
      </w:tr>
      <w:tr w:rsidR="007B502A" w:rsidRPr="000A5AAC" w14:paraId="755BD5F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78A377"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B23BED0"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143E6BE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2CBC4C"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409FC7"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256C7E8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BEA296"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1701F45"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08653BE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3F8A97"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6B49280"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2B2E439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EB8BDA7"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507F3F"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60BC857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8E4D2ED"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7C9DBE" w14:textId="77777777" w:rsidR="007B502A" w:rsidRPr="000A5AAC" w:rsidRDefault="007B502A" w:rsidP="007B502A">
            <w:pPr>
              <w:spacing w:after="160" w:line="259" w:lineRule="auto"/>
              <w:jc w:val="left"/>
              <w:rPr>
                <w:lang w:val="en-PK"/>
              </w:rPr>
            </w:pPr>
            <w:r w:rsidRPr="000A5AAC">
              <w:rPr>
                <w:lang w:val="en-PK"/>
              </w:rPr>
              <w:t>The system administrator upgrades the system software and hardware to improve performance and security.</w:t>
            </w:r>
          </w:p>
        </w:tc>
      </w:tr>
      <w:tr w:rsidR="007B502A" w:rsidRPr="000A5AAC" w14:paraId="77C5633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585755"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1B2774" w14:textId="77777777" w:rsidR="007B502A" w:rsidRPr="000A5AAC" w:rsidRDefault="007B502A" w:rsidP="007B502A">
            <w:pPr>
              <w:spacing w:after="160" w:line="259" w:lineRule="auto"/>
              <w:jc w:val="left"/>
              <w:rPr>
                <w:lang w:val="en-PK"/>
              </w:rPr>
            </w:pPr>
            <w:r w:rsidRPr="000A5AAC">
              <w:rPr>
                <w:lang w:val="en-PK"/>
              </w:rPr>
              <w:t>System is operational.</w:t>
            </w:r>
          </w:p>
        </w:tc>
      </w:tr>
      <w:tr w:rsidR="007B502A" w:rsidRPr="000A5AAC" w14:paraId="6575AC5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7CC352"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5E086A" w14:textId="77777777" w:rsidR="007B502A" w:rsidRPr="000A5AAC" w:rsidRDefault="007B502A" w:rsidP="007B502A">
            <w:pPr>
              <w:spacing w:after="160" w:line="259" w:lineRule="auto"/>
              <w:jc w:val="left"/>
              <w:rPr>
                <w:lang w:val="en-PK"/>
              </w:rPr>
            </w:pPr>
            <w:r w:rsidRPr="000A5AAC">
              <w:rPr>
                <w:lang w:val="en-PK"/>
              </w:rPr>
              <w:t>System is upgraded.</w:t>
            </w:r>
          </w:p>
        </w:tc>
      </w:tr>
      <w:tr w:rsidR="007B502A" w:rsidRPr="000A5AAC" w14:paraId="3C1F7F0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624E2A"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C5D8E0E" w14:textId="77777777" w:rsidR="007B502A" w:rsidRPr="000A5AAC" w:rsidRDefault="007B502A" w:rsidP="007B502A">
            <w:pPr>
              <w:spacing w:after="160" w:line="259" w:lineRule="auto"/>
              <w:jc w:val="left"/>
              <w:rPr>
                <w:lang w:val="en-PK"/>
              </w:rPr>
            </w:pPr>
            <w:r w:rsidRPr="000A5AAC">
              <w:rPr>
                <w:lang w:val="en-PK"/>
              </w:rPr>
              <w:t>System upgrades should be completed with minimal downtime.</w:t>
            </w:r>
          </w:p>
        </w:tc>
      </w:tr>
      <w:tr w:rsidR="007B502A" w:rsidRPr="000A5AAC" w14:paraId="69C1B57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594ED8"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326E63" w14:textId="77777777" w:rsidR="007B502A" w:rsidRPr="000A5AAC" w:rsidRDefault="007B502A" w:rsidP="007B502A">
            <w:pPr>
              <w:spacing w:after="160" w:line="259" w:lineRule="auto"/>
              <w:jc w:val="left"/>
              <w:rPr>
                <w:lang w:val="en-PK"/>
              </w:rPr>
            </w:pPr>
            <w:r w:rsidRPr="000A5AAC">
              <w:rPr>
                <w:lang w:val="en-PK"/>
              </w:rPr>
              <w:t>1. System administrator plans the upgrade. 2. System administrator backs up the system. 3. System administrator upgrades the system. 4. System administrator tests the upgraded system.</w:t>
            </w:r>
          </w:p>
        </w:tc>
      </w:tr>
      <w:tr w:rsidR="007B502A" w:rsidRPr="000A5AAC" w14:paraId="3295E30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5B667B"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87744C4" w14:textId="77777777" w:rsidR="007B502A" w:rsidRPr="000A5AAC" w:rsidRDefault="007B502A" w:rsidP="007B502A">
            <w:pPr>
              <w:spacing w:after="160" w:line="259" w:lineRule="auto"/>
              <w:jc w:val="left"/>
              <w:rPr>
                <w:lang w:val="en-PK"/>
              </w:rPr>
            </w:pPr>
            <w:r w:rsidRPr="000A5AAC">
              <w:rPr>
                <w:lang w:val="en-PK"/>
              </w:rPr>
              <w:t>1. If the upgrade fails, the system is rolled back to the previous version.</w:t>
            </w:r>
          </w:p>
        </w:tc>
      </w:tr>
      <w:tr w:rsidR="007B502A" w:rsidRPr="000A5AAC" w14:paraId="1E6A79A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326200"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65C2A" w14:textId="77777777" w:rsidR="007B502A" w:rsidRPr="000A5AAC" w:rsidRDefault="007B502A" w:rsidP="007B502A">
            <w:pPr>
              <w:spacing w:after="160" w:line="259" w:lineRule="auto"/>
              <w:jc w:val="left"/>
              <w:rPr>
                <w:lang w:val="en-PK"/>
              </w:rPr>
            </w:pPr>
            <w:r w:rsidRPr="000A5AAC">
              <w:rPr>
                <w:lang w:val="en-PK"/>
              </w:rPr>
              <w:t>System Administration</w:t>
            </w:r>
          </w:p>
        </w:tc>
      </w:tr>
      <w:tr w:rsidR="007B502A" w:rsidRPr="000A5AAC" w14:paraId="6AEA899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5C9863B"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2F76B9" w14:textId="77777777" w:rsidR="007B502A" w:rsidRPr="000A5AAC" w:rsidRDefault="007B502A" w:rsidP="007B502A">
            <w:pPr>
              <w:spacing w:after="160" w:line="259" w:lineRule="auto"/>
              <w:jc w:val="left"/>
              <w:rPr>
                <w:lang w:val="en-PK"/>
              </w:rPr>
            </w:pPr>
            <w:r w:rsidRPr="000A5AAC">
              <w:rPr>
                <w:lang w:val="en-PK"/>
              </w:rPr>
              <w:t>System downtime and data loss during the upgrade process.</w:t>
            </w:r>
          </w:p>
        </w:tc>
      </w:tr>
      <w:tr w:rsidR="007B502A" w:rsidRPr="000A5AAC" w14:paraId="0BC3531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AE809D"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88D795" w14:textId="77777777" w:rsidR="007B502A" w:rsidRPr="000A5AAC" w:rsidRDefault="007B502A" w:rsidP="007B502A">
            <w:pPr>
              <w:spacing w:after="160" w:line="259" w:lineRule="auto"/>
              <w:jc w:val="left"/>
              <w:rPr>
                <w:lang w:val="en-PK"/>
              </w:rPr>
            </w:pPr>
            <w:r w:rsidRPr="000A5AAC">
              <w:rPr>
                <w:lang w:val="en-PK"/>
              </w:rPr>
              <w:t>Implementing a phased upgrade approach to minimize downtime.</w:t>
            </w:r>
          </w:p>
        </w:tc>
      </w:tr>
      <w:tr w:rsidR="007B502A" w:rsidRPr="000A5AAC" w14:paraId="23A5B3D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57324E"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1C6D5" w14:textId="77777777" w:rsidR="007B502A" w:rsidRPr="000A5AAC" w:rsidRDefault="007B502A" w:rsidP="007B502A">
            <w:pPr>
              <w:spacing w:after="160" w:line="259" w:lineRule="auto"/>
              <w:jc w:val="left"/>
              <w:rPr>
                <w:lang w:val="en-PK"/>
              </w:rPr>
            </w:pPr>
            <w:r w:rsidRPr="000A5AAC">
              <w:rPr>
                <w:lang w:val="en-PK"/>
              </w:rPr>
              <w:t>The upgrade process should be well-planned and tested.</w:t>
            </w:r>
          </w:p>
        </w:tc>
      </w:tr>
      <w:tr w:rsidR="007B502A" w:rsidRPr="000A5AAC" w14:paraId="6DF7FD5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3BFC"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939EAF7" w14:textId="77777777" w:rsidR="007B502A" w:rsidRPr="000A5AAC" w:rsidRDefault="007B502A" w:rsidP="007B502A">
            <w:pPr>
              <w:spacing w:after="160" w:line="259" w:lineRule="auto"/>
              <w:jc w:val="left"/>
              <w:rPr>
                <w:lang w:val="en-PK"/>
              </w:rPr>
            </w:pPr>
            <w:r w:rsidRPr="000A5AAC">
              <w:rPr>
                <w:lang w:val="en-PK"/>
              </w:rPr>
              <w:t>System administrator has the necessary technical skills.</w:t>
            </w:r>
          </w:p>
        </w:tc>
      </w:tr>
      <w:tr w:rsidR="007B502A" w:rsidRPr="000A5AAC" w14:paraId="5D5FE9D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DBDE25E"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8A2172C" w14:textId="77777777" w:rsidR="007B502A" w:rsidRPr="000A5AAC" w:rsidRDefault="007B502A" w:rsidP="007B502A">
            <w:pPr>
              <w:spacing w:after="160" w:line="259" w:lineRule="auto"/>
              <w:jc w:val="left"/>
              <w:rPr>
                <w:lang w:val="en-PK"/>
              </w:rPr>
            </w:pPr>
            <w:r w:rsidRPr="000A5AAC">
              <w:rPr>
                <w:lang w:val="en-PK"/>
              </w:rPr>
              <w:t>Consider the impact of upgrades on system performance and user experience.</w:t>
            </w:r>
          </w:p>
        </w:tc>
      </w:tr>
    </w:tbl>
    <w:p w14:paraId="4399FA46" w14:textId="77777777" w:rsidR="007B502A" w:rsidRPr="000A5AAC" w:rsidRDefault="007B502A" w:rsidP="007B502A">
      <w:pPr>
        <w:jc w:val="left"/>
      </w:pPr>
    </w:p>
    <w:p w14:paraId="0523393B" w14:textId="77777777" w:rsidR="007B502A" w:rsidRPr="000A5AAC" w:rsidRDefault="007B502A" w:rsidP="007B502A">
      <w:pPr>
        <w:jc w:val="left"/>
      </w:pPr>
    </w:p>
    <w:p w14:paraId="33575231"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839"/>
        <w:gridCol w:w="6368"/>
      </w:tblGrid>
      <w:tr w:rsidR="007B502A" w:rsidRPr="000A5AAC" w14:paraId="3E96F4A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F8FFC3" w14:textId="77777777" w:rsidR="007B502A" w:rsidRPr="000A5AAC" w:rsidRDefault="007B502A" w:rsidP="007B502A">
            <w:pPr>
              <w:spacing w:after="160" w:line="259" w:lineRule="auto"/>
              <w:jc w:val="left"/>
              <w:rPr>
                <w:b/>
                <w:bCs/>
                <w:lang w:val="en-PK"/>
              </w:rPr>
            </w:pPr>
            <w:r w:rsidRPr="000A5AAC">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78AD23" w14:textId="77777777" w:rsidR="007B502A" w:rsidRPr="000A5AAC" w:rsidRDefault="007B502A" w:rsidP="007B502A">
            <w:pPr>
              <w:spacing w:after="160" w:line="259" w:lineRule="auto"/>
              <w:jc w:val="left"/>
              <w:rPr>
                <w:b/>
                <w:bCs/>
                <w:lang w:val="en-PK"/>
              </w:rPr>
            </w:pPr>
            <w:r w:rsidRPr="000A5AAC">
              <w:rPr>
                <w:b/>
                <w:bCs/>
                <w:lang w:val="en-PK"/>
              </w:rPr>
              <w:t>21</w:t>
            </w:r>
          </w:p>
        </w:tc>
      </w:tr>
      <w:tr w:rsidR="007B502A" w:rsidRPr="000A5AAC" w14:paraId="4319BBB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3380F5"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E700E3" w14:textId="77777777" w:rsidR="007B502A" w:rsidRPr="000A5AAC" w:rsidRDefault="007B502A" w:rsidP="007B502A">
            <w:pPr>
              <w:spacing w:after="160" w:line="259" w:lineRule="auto"/>
              <w:jc w:val="left"/>
              <w:rPr>
                <w:lang w:val="en-PK"/>
              </w:rPr>
            </w:pPr>
            <w:r w:rsidRPr="000A5AAC">
              <w:rPr>
                <w:lang w:val="en-PK"/>
              </w:rPr>
              <w:t>Disaster Recovery</w:t>
            </w:r>
          </w:p>
        </w:tc>
      </w:tr>
      <w:tr w:rsidR="007B502A" w:rsidRPr="000A5AAC" w14:paraId="49ECC57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4223C1"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D6294A0"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21992A4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5F820E"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A0D0C2F"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4DB9B2E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BF809BD"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9A5B9F"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779FD07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12624C"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51F7E5"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5AC67F1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0CB7D3"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F4F0CC" w14:textId="77777777" w:rsidR="007B502A" w:rsidRPr="000A5AAC" w:rsidRDefault="007B502A" w:rsidP="007B502A">
            <w:pPr>
              <w:spacing w:after="160" w:line="259" w:lineRule="auto"/>
              <w:jc w:val="left"/>
              <w:rPr>
                <w:lang w:val="en-PK"/>
              </w:rPr>
            </w:pPr>
            <w:r w:rsidRPr="000A5AAC">
              <w:rPr>
                <w:lang w:val="en-PK"/>
              </w:rPr>
              <w:t>System</w:t>
            </w:r>
          </w:p>
        </w:tc>
      </w:tr>
      <w:tr w:rsidR="007B502A" w:rsidRPr="000A5AAC" w14:paraId="3D68814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06DCBE"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4F25C2" w14:textId="77777777" w:rsidR="007B502A" w:rsidRPr="000A5AAC" w:rsidRDefault="007B502A" w:rsidP="007B502A">
            <w:pPr>
              <w:spacing w:after="160" w:line="259" w:lineRule="auto"/>
              <w:jc w:val="left"/>
              <w:rPr>
                <w:lang w:val="en-PK"/>
              </w:rPr>
            </w:pPr>
            <w:r w:rsidRPr="000A5AAC">
              <w:rPr>
                <w:lang w:val="en-PK"/>
              </w:rPr>
              <w:t>The system recovers from system failures, natural disasters, or security breaches.</w:t>
            </w:r>
          </w:p>
        </w:tc>
      </w:tr>
      <w:tr w:rsidR="007B502A" w:rsidRPr="000A5AAC" w14:paraId="653E218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348018"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2309DD" w14:textId="77777777" w:rsidR="007B502A" w:rsidRPr="000A5AAC" w:rsidRDefault="007B502A" w:rsidP="007B502A">
            <w:pPr>
              <w:spacing w:after="160" w:line="259" w:lineRule="auto"/>
              <w:jc w:val="left"/>
              <w:rPr>
                <w:lang w:val="en-PK"/>
              </w:rPr>
            </w:pPr>
            <w:r w:rsidRPr="000A5AAC">
              <w:rPr>
                <w:lang w:val="en-PK"/>
              </w:rPr>
              <w:t>Disaster occurs.</w:t>
            </w:r>
          </w:p>
        </w:tc>
      </w:tr>
      <w:tr w:rsidR="007B502A" w:rsidRPr="000A5AAC" w14:paraId="13D2229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99F5E4"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AF33B" w14:textId="77777777" w:rsidR="007B502A" w:rsidRPr="000A5AAC" w:rsidRDefault="007B502A" w:rsidP="007B502A">
            <w:pPr>
              <w:spacing w:after="160" w:line="259" w:lineRule="auto"/>
              <w:jc w:val="left"/>
              <w:rPr>
                <w:lang w:val="en-PK"/>
              </w:rPr>
            </w:pPr>
            <w:r w:rsidRPr="000A5AAC">
              <w:rPr>
                <w:lang w:val="en-PK"/>
              </w:rPr>
              <w:t>System is restored to operational state.</w:t>
            </w:r>
          </w:p>
        </w:tc>
      </w:tr>
      <w:tr w:rsidR="007B502A" w:rsidRPr="000A5AAC" w14:paraId="745CC7A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867E07"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59DDE0F" w14:textId="77777777" w:rsidR="007B502A" w:rsidRPr="000A5AAC" w:rsidRDefault="007B502A" w:rsidP="007B502A">
            <w:pPr>
              <w:spacing w:after="160" w:line="259" w:lineRule="auto"/>
              <w:jc w:val="left"/>
              <w:rPr>
                <w:lang w:val="en-PK"/>
              </w:rPr>
            </w:pPr>
            <w:r w:rsidRPr="000A5AAC">
              <w:rPr>
                <w:lang w:val="en-PK"/>
              </w:rPr>
              <w:t>Minimal downtime during disaster recovery.</w:t>
            </w:r>
          </w:p>
        </w:tc>
      </w:tr>
      <w:tr w:rsidR="007B502A" w:rsidRPr="000A5AAC" w14:paraId="24D59E8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653D12"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E4B3E2" w14:textId="77777777" w:rsidR="007B502A" w:rsidRPr="000A5AAC" w:rsidRDefault="007B502A" w:rsidP="007B502A">
            <w:pPr>
              <w:spacing w:after="160" w:line="259" w:lineRule="auto"/>
              <w:jc w:val="left"/>
              <w:rPr>
                <w:lang w:val="en-PK"/>
              </w:rPr>
            </w:pPr>
            <w:r w:rsidRPr="000A5AAC">
              <w:rPr>
                <w:lang w:val="en-PK"/>
              </w:rPr>
              <w:t>1. System detects a disaster. 2. System activates the disaster recovery plan. 3. System restores data and system operations.</w:t>
            </w:r>
          </w:p>
        </w:tc>
      </w:tr>
      <w:tr w:rsidR="007B502A" w:rsidRPr="000A5AAC" w14:paraId="2415968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2E4D39"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554A71" w14:textId="77777777" w:rsidR="007B502A" w:rsidRPr="000A5AAC" w:rsidRDefault="007B502A" w:rsidP="007B502A">
            <w:pPr>
              <w:spacing w:after="160" w:line="259" w:lineRule="auto"/>
              <w:jc w:val="left"/>
              <w:rPr>
                <w:lang w:val="en-PK"/>
              </w:rPr>
            </w:pPr>
            <w:r w:rsidRPr="000A5AAC">
              <w:rPr>
                <w:lang w:val="en-PK"/>
              </w:rPr>
              <w:t>1. If disaster recovery fails, manual intervention is required.</w:t>
            </w:r>
          </w:p>
        </w:tc>
      </w:tr>
      <w:tr w:rsidR="007B502A" w:rsidRPr="000A5AAC" w14:paraId="00F27AF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3BE1AD"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4D8BA0" w14:textId="77777777" w:rsidR="007B502A" w:rsidRPr="000A5AAC" w:rsidRDefault="007B502A" w:rsidP="007B502A">
            <w:pPr>
              <w:spacing w:after="160" w:line="259" w:lineRule="auto"/>
              <w:jc w:val="left"/>
              <w:rPr>
                <w:lang w:val="en-PK"/>
              </w:rPr>
            </w:pPr>
            <w:r w:rsidRPr="000A5AAC">
              <w:rPr>
                <w:lang w:val="en-PK"/>
              </w:rPr>
              <w:t>Disaster Recovery</w:t>
            </w:r>
          </w:p>
        </w:tc>
      </w:tr>
      <w:tr w:rsidR="007B502A" w:rsidRPr="000A5AAC" w14:paraId="70C4942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1649A6A"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84CD4B" w14:textId="77777777" w:rsidR="007B502A" w:rsidRPr="000A5AAC" w:rsidRDefault="007B502A" w:rsidP="007B502A">
            <w:pPr>
              <w:spacing w:after="160" w:line="259" w:lineRule="auto"/>
              <w:jc w:val="left"/>
              <w:rPr>
                <w:lang w:val="en-PK"/>
              </w:rPr>
            </w:pPr>
            <w:r w:rsidRPr="000A5AAC">
              <w:rPr>
                <w:lang w:val="en-PK"/>
              </w:rPr>
              <w:t>Data loss and system downtime.</w:t>
            </w:r>
          </w:p>
        </w:tc>
      </w:tr>
      <w:tr w:rsidR="007B502A" w:rsidRPr="000A5AAC" w14:paraId="16D026F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73A6AE"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CE423F" w14:textId="77777777" w:rsidR="007B502A" w:rsidRPr="000A5AAC" w:rsidRDefault="007B502A" w:rsidP="007B502A">
            <w:pPr>
              <w:spacing w:after="160" w:line="259" w:lineRule="auto"/>
              <w:jc w:val="left"/>
              <w:rPr>
                <w:lang w:val="en-PK"/>
              </w:rPr>
            </w:pPr>
            <w:r w:rsidRPr="000A5AAC">
              <w:rPr>
                <w:lang w:val="en-PK"/>
              </w:rPr>
              <w:t>Implementing a redundant system to improve system availability.</w:t>
            </w:r>
          </w:p>
        </w:tc>
      </w:tr>
      <w:tr w:rsidR="007B502A" w:rsidRPr="000A5AAC" w14:paraId="3DE582B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A743896"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AB9E51" w14:textId="77777777" w:rsidR="007B502A" w:rsidRPr="000A5AAC" w:rsidRDefault="007B502A" w:rsidP="007B502A">
            <w:pPr>
              <w:spacing w:after="160" w:line="259" w:lineRule="auto"/>
              <w:jc w:val="left"/>
              <w:rPr>
                <w:lang w:val="en-PK"/>
              </w:rPr>
            </w:pPr>
            <w:r w:rsidRPr="000A5AAC">
              <w:rPr>
                <w:lang w:val="en-PK"/>
              </w:rPr>
              <w:t>A comprehensive disaster recovery plan should be in place.</w:t>
            </w:r>
          </w:p>
        </w:tc>
      </w:tr>
      <w:tr w:rsidR="007B502A" w:rsidRPr="000A5AAC" w14:paraId="2B74E11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8D5430F"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87A6B59" w14:textId="77777777" w:rsidR="007B502A" w:rsidRPr="000A5AAC" w:rsidRDefault="007B502A" w:rsidP="007B502A">
            <w:pPr>
              <w:spacing w:after="160" w:line="259" w:lineRule="auto"/>
              <w:jc w:val="left"/>
              <w:rPr>
                <w:lang w:val="en-PK"/>
              </w:rPr>
            </w:pPr>
            <w:r w:rsidRPr="000A5AAC">
              <w:rPr>
                <w:lang w:val="en-PK"/>
              </w:rPr>
              <w:t>Backup systems are functioning correctly.</w:t>
            </w:r>
          </w:p>
        </w:tc>
      </w:tr>
      <w:tr w:rsidR="007B502A" w:rsidRPr="000A5AAC" w14:paraId="48403AC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DEC0C31"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9C8FAA" w14:textId="77777777" w:rsidR="007B502A" w:rsidRPr="000A5AAC" w:rsidRDefault="007B502A" w:rsidP="007B502A">
            <w:pPr>
              <w:spacing w:after="160" w:line="259" w:lineRule="auto"/>
              <w:jc w:val="left"/>
              <w:rPr>
                <w:lang w:val="en-PK"/>
              </w:rPr>
            </w:pPr>
            <w:r w:rsidRPr="000A5AAC">
              <w:rPr>
                <w:lang w:val="en-PK"/>
              </w:rPr>
              <w:t>Consider the impact of disaster recovery on business continuity.</w:t>
            </w:r>
          </w:p>
        </w:tc>
      </w:tr>
    </w:tbl>
    <w:p w14:paraId="5990944E" w14:textId="15E8214E"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08"/>
        <w:gridCol w:w="6499"/>
      </w:tblGrid>
      <w:tr w:rsidR="007B502A" w:rsidRPr="000A5AAC" w14:paraId="16D2751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96616F" w14:textId="77777777" w:rsidR="007B502A" w:rsidRPr="000A5AAC" w:rsidRDefault="007B502A" w:rsidP="007B502A">
            <w:pPr>
              <w:spacing w:after="160" w:line="259" w:lineRule="auto"/>
              <w:jc w:val="left"/>
              <w:rPr>
                <w:b/>
                <w:bCs/>
                <w:lang w:val="en-PK"/>
              </w:rPr>
            </w:pPr>
            <w:r w:rsidRPr="000A5AAC">
              <w:rPr>
                <w:b/>
                <w:bCs/>
                <w:lang w:val="en-PK"/>
              </w:rPr>
              <w:lastRenderedPageBreak/>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24A4C9" w14:textId="77777777" w:rsidR="007B502A" w:rsidRPr="000A5AAC" w:rsidRDefault="007B502A" w:rsidP="007B502A">
            <w:pPr>
              <w:spacing w:after="160" w:line="259" w:lineRule="auto"/>
              <w:jc w:val="left"/>
              <w:rPr>
                <w:b/>
                <w:bCs/>
                <w:lang w:val="en-PK"/>
              </w:rPr>
            </w:pPr>
            <w:r w:rsidRPr="000A5AAC">
              <w:rPr>
                <w:b/>
                <w:bCs/>
                <w:lang w:val="en-PK"/>
              </w:rPr>
              <w:t>22</w:t>
            </w:r>
          </w:p>
        </w:tc>
      </w:tr>
      <w:tr w:rsidR="007B502A" w:rsidRPr="000A5AAC" w14:paraId="1A2A8B9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E36E98"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167246" w14:textId="77777777" w:rsidR="007B502A" w:rsidRPr="000A5AAC" w:rsidRDefault="007B502A" w:rsidP="007B502A">
            <w:pPr>
              <w:spacing w:after="160" w:line="259" w:lineRule="auto"/>
              <w:jc w:val="left"/>
              <w:rPr>
                <w:lang w:val="en-PK"/>
              </w:rPr>
            </w:pPr>
            <w:r w:rsidRPr="000A5AAC">
              <w:rPr>
                <w:lang w:val="en-PK"/>
              </w:rPr>
              <w:t>Network Security</w:t>
            </w:r>
          </w:p>
        </w:tc>
      </w:tr>
      <w:tr w:rsidR="007B502A" w:rsidRPr="000A5AAC" w14:paraId="0E6F98D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3B2255"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A11357"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2123D99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475EB3"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08D6C3"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26CB872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5F857D"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91147B"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4AEB1B9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90BCBA9"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49107F6"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03A8963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8F5F88"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F50A3CB" w14:textId="77777777" w:rsidR="007B502A" w:rsidRPr="000A5AAC" w:rsidRDefault="007B502A" w:rsidP="007B502A">
            <w:pPr>
              <w:spacing w:after="160" w:line="259" w:lineRule="auto"/>
              <w:jc w:val="left"/>
              <w:rPr>
                <w:lang w:val="en-PK"/>
              </w:rPr>
            </w:pPr>
            <w:r w:rsidRPr="000A5AAC">
              <w:rPr>
                <w:lang w:val="en-PK"/>
              </w:rPr>
              <w:t>System</w:t>
            </w:r>
          </w:p>
        </w:tc>
      </w:tr>
      <w:tr w:rsidR="007B502A" w:rsidRPr="000A5AAC" w14:paraId="17A869C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5976C02"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177320" w14:textId="77777777" w:rsidR="007B502A" w:rsidRPr="000A5AAC" w:rsidRDefault="007B502A" w:rsidP="007B502A">
            <w:pPr>
              <w:spacing w:after="160" w:line="259" w:lineRule="auto"/>
              <w:jc w:val="left"/>
              <w:rPr>
                <w:lang w:val="en-PK"/>
              </w:rPr>
            </w:pPr>
            <w:r w:rsidRPr="000A5AAC">
              <w:rPr>
                <w:lang w:val="en-PK"/>
              </w:rPr>
              <w:t>The system protects the network infrastructure from unauthorized access and cyberattacks.</w:t>
            </w:r>
          </w:p>
        </w:tc>
      </w:tr>
      <w:tr w:rsidR="007B502A" w:rsidRPr="000A5AAC" w14:paraId="648E0A9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EE678F"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07AD3D" w14:textId="77777777" w:rsidR="007B502A" w:rsidRPr="000A5AAC" w:rsidRDefault="007B502A" w:rsidP="007B502A">
            <w:pPr>
              <w:spacing w:after="160" w:line="259" w:lineRule="auto"/>
              <w:jc w:val="left"/>
              <w:rPr>
                <w:lang w:val="en-PK"/>
              </w:rPr>
            </w:pPr>
            <w:r w:rsidRPr="000A5AAC">
              <w:rPr>
                <w:lang w:val="en-PK"/>
              </w:rPr>
              <w:t>Network is operational.</w:t>
            </w:r>
          </w:p>
        </w:tc>
      </w:tr>
      <w:tr w:rsidR="007B502A" w:rsidRPr="000A5AAC" w14:paraId="324E4A4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3A7391"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705A8B" w14:textId="77777777" w:rsidR="007B502A" w:rsidRPr="000A5AAC" w:rsidRDefault="007B502A" w:rsidP="007B502A">
            <w:pPr>
              <w:spacing w:after="160" w:line="259" w:lineRule="auto"/>
              <w:jc w:val="left"/>
              <w:rPr>
                <w:lang w:val="en-PK"/>
              </w:rPr>
            </w:pPr>
            <w:r w:rsidRPr="000A5AAC">
              <w:rPr>
                <w:lang w:val="en-PK"/>
              </w:rPr>
              <w:t>Network is secure.</w:t>
            </w:r>
          </w:p>
        </w:tc>
      </w:tr>
      <w:tr w:rsidR="007B502A" w:rsidRPr="000A5AAC" w14:paraId="323631A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857AF1"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CA128B" w14:textId="77777777" w:rsidR="007B502A" w:rsidRPr="000A5AAC" w:rsidRDefault="007B502A" w:rsidP="007B502A">
            <w:pPr>
              <w:spacing w:after="160" w:line="259" w:lineRule="auto"/>
              <w:jc w:val="left"/>
              <w:rPr>
                <w:lang w:val="en-PK"/>
              </w:rPr>
            </w:pPr>
            <w:r w:rsidRPr="000A5AAC">
              <w:rPr>
                <w:lang w:val="en-PK"/>
              </w:rPr>
              <w:t>Minimal network downtime due to security incidents.</w:t>
            </w:r>
          </w:p>
        </w:tc>
      </w:tr>
      <w:tr w:rsidR="007B502A" w:rsidRPr="000A5AAC" w14:paraId="1DD2216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41C43EC"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B66B247" w14:textId="77777777" w:rsidR="007B502A" w:rsidRPr="000A5AAC" w:rsidRDefault="007B502A" w:rsidP="007B502A">
            <w:pPr>
              <w:spacing w:after="160" w:line="259" w:lineRule="auto"/>
              <w:jc w:val="left"/>
              <w:rPr>
                <w:lang w:val="en-PK"/>
              </w:rPr>
            </w:pPr>
            <w:r w:rsidRPr="000A5AAC">
              <w:rPr>
                <w:lang w:val="en-PK"/>
              </w:rPr>
              <w:t>1. System implements network security measures, such as firewalls and intrusion detection systems. 2. System monitors network traffic for suspicious activity. 3. System responds to security threats.</w:t>
            </w:r>
          </w:p>
        </w:tc>
      </w:tr>
      <w:tr w:rsidR="007B502A" w:rsidRPr="000A5AAC" w14:paraId="4B0690E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58AE42"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21F024" w14:textId="77777777" w:rsidR="007B502A" w:rsidRPr="000A5AAC" w:rsidRDefault="007B502A" w:rsidP="007B502A">
            <w:pPr>
              <w:spacing w:after="160" w:line="259" w:lineRule="auto"/>
              <w:jc w:val="left"/>
              <w:rPr>
                <w:lang w:val="en-PK"/>
              </w:rPr>
            </w:pPr>
            <w:r w:rsidRPr="000A5AAC">
              <w:rPr>
                <w:lang w:val="en-PK"/>
              </w:rPr>
              <w:t>1. If a security breach is detected, the system is isolated to prevent further damage.</w:t>
            </w:r>
          </w:p>
        </w:tc>
      </w:tr>
      <w:tr w:rsidR="007B502A" w:rsidRPr="000A5AAC" w14:paraId="1CFC3A4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5F30454"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F9ECBF" w14:textId="77777777" w:rsidR="007B502A" w:rsidRPr="000A5AAC" w:rsidRDefault="007B502A" w:rsidP="007B502A">
            <w:pPr>
              <w:spacing w:after="160" w:line="259" w:lineRule="auto"/>
              <w:jc w:val="left"/>
              <w:rPr>
                <w:lang w:val="en-PK"/>
              </w:rPr>
            </w:pPr>
            <w:r w:rsidRPr="000A5AAC">
              <w:rPr>
                <w:lang w:val="en-PK"/>
              </w:rPr>
              <w:t>Security</w:t>
            </w:r>
          </w:p>
        </w:tc>
      </w:tr>
      <w:tr w:rsidR="007B502A" w:rsidRPr="000A5AAC" w14:paraId="6476935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3535B15"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D9E015" w14:textId="77777777" w:rsidR="007B502A" w:rsidRPr="000A5AAC" w:rsidRDefault="007B502A" w:rsidP="007B502A">
            <w:pPr>
              <w:spacing w:after="160" w:line="259" w:lineRule="auto"/>
              <w:jc w:val="left"/>
              <w:rPr>
                <w:lang w:val="en-PK"/>
              </w:rPr>
            </w:pPr>
            <w:r w:rsidRPr="000A5AAC">
              <w:rPr>
                <w:lang w:val="en-PK"/>
              </w:rPr>
              <w:t>Cyberattacks, data breaches, and network outages.</w:t>
            </w:r>
          </w:p>
        </w:tc>
      </w:tr>
      <w:tr w:rsidR="007B502A" w:rsidRPr="000A5AAC" w14:paraId="6F8A0F2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FE76D9"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422364D" w14:textId="77777777" w:rsidR="007B502A" w:rsidRPr="000A5AAC" w:rsidRDefault="007B502A" w:rsidP="007B502A">
            <w:pPr>
              <w:spacing w:after="160" w:line="259" w:lineRule="auto"/>
              <w:jc w:val="left"/>
              <w:rPr>
                <w:lang w:val="en-PK"/>
              </w:rPr>
            </w:pPr>
            <w:r w:rsidRPr="000A5AAC">
              <w:rPr>
                <w:lang w:val="en-PK"/>
              </w:rPr>
              <w:t>Implementing advanced network security technologies, such as zero-trust security.</w:t>
            </w:r>
          </w:p>
        </w:tc>
      </w:tr>
      <w:tr w:rsidR="007B502A" w:rsidRPr="000A5AAC" w14:paraId="5EC988C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E740337"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AC29B9" w14:textId="77777777" w:rsidR="007B502A" w:rsidRPr="000A5AAC" w:rsidRDefault="007B502A" w:rsidP="007B502A">
            <w:pPr>
              <w:spacing w:after="160" w:line="259" w:lineRule="auto"/>
              <w:jc w:val="left"/>
              <w:rPr>
                <w:lang w:val="en-PK"/>
              </w:rPr>
            </w:pPr>
            <w:r w:rsidRPr="000A5AAC">
              <w:rPr>
                <w:lang w:val="en-PK"/>
              </w:rPr>
              <w:t>Network security policies should be enforced.</w:t>
            </w:r>
          </w:p>
        </w:tc>
      </w:tr>
      <w:tr w:rsidR="007B502A" w:rsidRPr="000A5AAC" w14:paraId="7743D10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903930"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EEE7EA" w14:textId="77777777" w:rsidR="007B502A" w:rsidRPr="000A5AAC" w:rsidRDefault="007B502A" w:rsidP="007B502A">
            <w:pPr>
              <w:spacing w:after="160" w:line="259" w:lineRule="auto"/>
              <w:jc w:val="left"/>
              <w:rPr>
                <w:lang w:val="en-PK"/>
              </w:rPr>
            </w:pPr>
            <w:r w:rsidRPr="000A5AAC">
              <w:rPr>
                <w:lang w:val="en-PK"/>
              </w:rPr>
              <w:t>Network devices are configured securely.</w:t>
            </w:r>
          </w:p>
        </w:tc>
      </w:tr>
      <w:tr w:rsidR="007B502A" w:rsidRPr="000A5AAC" w14:paraId="445EA3A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B7BFC7"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453066" w14:textId="77777777" w:rsidR="007B502A" w:rsidRPr="000A5AAC" w:rsidRDefault="007B502A" w:rsidP="007B502A">
            <w:pPr>
              <w:spacing w:after="160" w:line="259" w:lineRule="auto"/>
              <w:jc w:val="left"/>
              <w:rPr>
                <w:lang w:val="en-PK"/>
              </w:rPr>
            </w:pPr>
            <w:r w:rsidRPr="000A5AAC">
              <w:rPr>
                <w:lang w:val="en-PK"/>
              </w:rPr>
              <w:t>Consider the impact of network security measures on system performance.</w:t>
            </w:r>
          </w:p>
        </w:tc>
      </w:tr>
    </w:tbl>
    <w:p w14:paraId="7DBA0FE4" w14:textId="77777777" w:rsidR="007B502A" w:rsidRPr="000A5AAC" w:rsidRDefault="007B502A" w:rsidP="007B502A">
      <w:pPr>
        <w:jc w:val="left"/>
      </w:pPr>
    </w:p>
    <w:p w14:paraId="66009B2E" w14:textId="77777777" w:rsidR="007B502A" w:rsidRPr="000A5AAC" w:rsidRDefault="007B502A" w:rsidP="007B502A">
      <w:pPr>
        <w:jc w:val="left"/>
      </w:pPr>
    </w:p>
    <w:p w14:paraId="404E2F91"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95"/>
        <w:gridCol w:w="6412"/>
      </w:tblGrid>
      <w:tr w:rsidR="007B502A" w:rsidRPr="000A5AAC" w14:paraId="32D6E36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83B12F" w14:textId="77777777" w:rsidR="007B502A" w:rsidRPr="000A5AAC" w:rsidRDefault="007B502A" w:rsidP="007B502A">
            <w:pPr>
              <w:spacing w:after="160" w:line="259" w:lineRule="auto"/>
              <w:jc w:val="left"/>
              <w:rPr>
                <w:b/>
                <w:bCs/>
                <w:lang w:val="en-PK"/>
              </w:rPr>
            </w:pPr>
            <w:r w:rsidRPr="000A5AAC">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13113F1" w14:textId="77777777" w:rsidR="007B502A" w:rsidRPr="000A5AAC" w:rsidRDefault="007B502A" w:rsidP="007B502A">
            <w:pPr>
              <w:spacing w:after="160" w:line="259" w:lineRule="auto"/>
              <w:jc w:val="left"/>
              <w:rPr>
                <w:b/>
                <w:bCs/>
                <w:lang w:val="en-PK"/>
              </w:rPr>
            </w:pPr>
            <w:r w:rsidRPr="000A5AAC">
              <w:rPr>
                <w:b/>
                <w:bCs/>
                <w:lang w:val="en-PK"/>
              </w:rPr>
              <w:t>23</w:t>
            </w:r>
          </w:p>
        </w:tc>
      </w:tr>
      <w:tr w:rsidR="007B502A" w:rsidRPr="000A5AAC" w14:paraId="0B82B12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DF0B55"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2B411" w14:textId="77777777" w:rsidR="007B502A" w:rsidRPr="000A5AAC" w:rsidRDefault="007B502A" w:rsidP="007B502A">
            <w:pPr>
              <w:spacing w:after="160" w:line="259" w:lineRule="auto"/>
              <w:jc w:val="left"/>
              <w:rPr>
                <w:lang w:val="en-PK"/>
              </w:rPr>
            </w:pPr>
            <w:r w:rsidRPr="000A5AAC">
              <w:rPr>
                <w:lang w:val="en-PK"/>
              </w:rPr>
              <w:t>Performance Monitoring</w:t>
            </w:r>
          </w:p>
        </w:tc>
      </w:tr>
      <w:tr w:rsidR="007B502A" w:rsidRPr="000A5AAC" w14:paraId="27E24A5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D27810"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54CA51"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14E6CF5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4B8975"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E525C4"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775294A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5ADB956"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AC0BEF"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730362E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1ED4A4"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D0741D"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08A41D3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F57CF3"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C75210" w14:textId="77777777" w:rsidR="007B502A" w:rsidRPr="000A5AAC" w:rsidRDefault="007B502A" w:rsidP="007B502A">
            <w:pPr>
              <w:spacing w:after="160" w:line="259" w:lineRule="auto"/>
              <w:jc w:val="left"/>
              <w:rPr>
                <w:lang w:val="en-PK"/>
              </w:rPr>
            </w:pPr>
            <w:r w:rsidRPr="000A5AAC">
              <w:rPr>
                <w:lang w:val="en-PK"/>
              </w:rPr>
              <w:t>System</w:t>
            </w:r>
          </w:p>
        </w:tc>
      </w:tr>
      <w:tr w:rsidR="007B502A" w:rsidRPr="000A5AAC" w14:paraId="4E5EA8C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015B97"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E236176" w14:textId="77777777" w:rsidR="007B502A" w:rsidRPr="000A5AAC" w:rsidRDefault="007B502A" w:rsidP="007B502A">
            <w:pPr>
              <w:spacing w:after="160" w:line="259" w:lineRule="auto"/>
              <w:jc w:val="left"/>
              <w:rPr>
                <w:lang w:val="en-PK"/>
              </w:rPr>
            </w:pPr>
            <w:r w:rsidRPr="000A5AAC">
              <w:rPr>
                <w:lang w:val="en-PK"/>
              </w:rPr>
              <w:t>The system monitors system performance metrics to identify and resolve performance issues.</w:t>
            </w:r>
          </w:p>
        </w:tc>
      </w:tr>
      <w:tr w:rsidR="007B502A" w:rsidRPr="000A5AAC" w14:paraId="5F9A91D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07DF459"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13BF32" w14:textId="77777777" w:rsidR="007B502A" w:rsidRPr="000A5AAC" w:rsidRDefault="007B502A" w:rsidP="007B502A">
            <w:pPr>
              <w:spacing w:after="160" w:line="259" w:lineRule="auto"/>
              <w:jc w:val="left"/>
              <w:rPr>
                <w:lang w:val="en-PK"/>
              </w:rPr>
            </w:pPr>
            <w:r w:rsidRPr="000A5AAC">
              <w:rPr>
                <w:lang w:val="en-PK"/>
              </w:rPr>
              <w:t>System is operational.</w:t>
            </w:r>
          </w:p>
        </w:tc>
      </w:tr>
      <w:tr w:rsidR="007B502A" w:rsidRPr="000A5AAC" w14:paraId="3176AB4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ACE09"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F07B0" w14:textId="77777777" w:rsidR="007B502A" w:rsidRPr="000A5AAC" w:rsidRDefault="007B502A" w:rsidP="007B502A">
            <w:pPr>
              <w:spacing w:after="160" w:line="259" w:lineRule="auto"/>
              <w:jc w:val="left"/>
              <w:rPr>
                <w:lang w:val="en-PK"/>
              </w:rPr>
            </w:pPr>
            <w:r w:rsidRPr="000A5AAC">
              <w:rPr>
                <w:lang w:val="en-PK"/>
              </w:rPr>
              <w:t>System performance is optimized.</w:t>
            </w:r>
          </w:p>
        </w:tc>
      </w:tr>
      <w:tr w:rsidR="007B502A" w:rsidRPr="000A5AAC" w14:paraId="39E5068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9683F0"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50554C" w14:textId="77777777" w:rsidR="007B502A" w:rsidRPr="000A5AAC" w:rsidRDefault="007B502A" w:rsidP="007B502A">
            <w:pPr>
              <w:spacing w:after="160" w:line="259" w:lineRule="auto"/>
              <w:jc w:val="left"/>
              <w:rPr>
                <w:lang w:val="en-PK"/>
              </w:rPr>
            </w:pPr>
            <w:r w:rsidRPr="000A5AAC">
              <w:rPr>
                <w:lang w:val="en-PK"/>
              </w:rPr>
              <w:t>Minimal system downtime due to performance issues.</w:t>
            </w:r>
          </w:p>
        </w:tc>
      </w:tr>
      <w:tr w:rsidR="007B502A" w:rsidRPr="000A5AAC" w14:paraId="5821BB2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38FCB5"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43690B" w14:textId="77777777" w:rsidR="007B502A" w:rsidRPr="000A5AAC" w:rsidRDefault="007B502A" w:rsidP="007B502A">
            <w:pPr>
              <w:spacing w:after="160" w:line="259" w:lineRule="auto"/>
              <w:jc w:val="left"/>
              <w:rPr>
                <w:lang w:val="en-PK"/>
              </w:rPr>
            </w:pPr>
            <w:r w:rsidRPr="000A5AAC">
              <w:rPr>
                <w:lang w:val="en-PK"/>
              </w:rPr>
              <w:t xml:space="preserve">1. System collects performance metrics. 2. System </w:t>
            </w:r>
            <w:proofErr w:type="spellStart"/>
            <w:r w:rsidRPr="000A5AAC">
              <w:rPr>
                <w:lang w:val="en-PK"/>
              </w:rPr>
              <w:t>analyzes</w:t>
            </w:r>
            <w:proofErr w:type="spellEnd"/>
            <w:r w:rsidRPr="000A5AAC">
              <w:rPr>
                <w:lang w:val="en-PK"/>
              </w:rPr>
              <w:t xml:space="preserve"> performance metrics. 3. System identifies and resolves performance bottlenecks.</w:t>
            </w:r>
          </w:p>
        </w:tc>
      </w:tr>
      <w:tr w:rsidR="007B502A" w:rsidRPr="000A5AAC" w14:paraId="011A6A1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1610F4"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951A2F" w14:textId="77777777" w:rsidR="007B502A" w:rsidRPr="000A5AAC" w:rsidRDefault="007B502A" w:rsidP="007B502A">
            <w:pPr>
              <w:spacing w:after="160" w:line="259" w:lineRule="auto"/>
              <w:jc w:val="left"/>
              <w:rPr>
                <w:lang w:val="en-PK"/>
              </w:rPr>
            </w:pPr>
            <w:r w:rsidRPr="000A5AAC">
              <w:rPr>
                <w:lang w:val="en-PK"/>
              </w:rPr>
              <w:t>1. If a performance issue cannot be resolved, the system administrator is notified.</w:t>
            </w:r>
          </w:p>
        </w:tc>
      </w:tr>
      <w:tr w:rsidR="007B502A" w:rsidRPr="000A5AAC" w14:paraId="56C5FDB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64FF92"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AD709C" w14:textId="77777777" w:rsidR="007B502A" w:rsidRPr="000A5AAC" w:rsidRDefault="007B502A" w:rsidP="007B502A">
            <w:pPr>
              <w:spacing w:after="160" w:line="259" w:lineRule="auto"/>
              <w:jc w:val="left"/>
              <w:rPr>
                <w:lang w:val="en-PK"/>
              </w:rPr>
            </w:pPr>
            <w:r w:rsidRPr="000A5AAC">
              <w:rPr>
                <w:lang w:val="en-PK"/>
              </w:rPr>
              <w:t>System Monitoring</w:t>
            </w:r>
          </w:p>
        </w:tc>
      </w:tr>
      <w:tr w:rsidR="007B502A" w:rsidRPr="000A5AAC" w14:paraId="618A5C1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4A25429"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8348BD" w14:textId="77777777" w:rsidR="007B502A" w:rsidRPr="000A5AAC" w:rsidRDefault="007B502A" w:rsidP="007B502A">
            <w:pPr>
              <w:spacing w:after="160" w:line="259" w:lineRule="auto"/>
              <w:jc w:val="left"/>
              <w:rPr>
                <w:lang w:val="en-PK"/>
              </w:rPr>
            </w:pPr>
            <w:r w:rsidRPr="000A5AAC">
              <w:rPr>
                <w:lang w:val="en-PK"/>
              </w:rPr>
              <w:t>System performance degradation.</w:t>
            </w:r>
          </w:p>
        </w:tc>
      </w:tr>
      <w:tr w:rsidR="007B502A" w:rsidRPr="000A5AAC" w14:paraId="4280869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3FAD71D"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1B2C55" w14:textId="77777777" w:rsidR="007B502A" w:rsidRPr="000A5AAC" w:rsidRDefault="007B502A" w:rsidP="007B502A">
            <w:pPr>
              <w:spacing w:after="160" w:line="259" w:lineRule="auto"/>
              <w:jc w:val="left"/>
              <w:rPr>
                <w:lang w:val="en-PK"/>
              </w:rPr>
            </w:pPr>
            <w:r w:rsidRPr="000A5AAC">
              <w:rPr>
                <w:lang w:val="en-PK"/>
              </w:rPr>
              <w:t>Implementing automated performance tuning.</w:t>
            </w:r>
          </w:p>
        </w:tc>
      </w:tr>
      <w:tr w:rsidR="007B502A" w:rsidRPr="000A5AAC" w14:paraId="0CAD185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B7C377"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D2950E" w14:textId="77777777" w:rsidR="007B502A" w:rsidRPr="000A5AAC" w:rsidRDefault="007B502A" w:rsidP="007B502A">
            <w:pPr>
              <w:spacing w:after="160" w:line="259" w:lineRule="auto"/>
              <w:jc w:val="left"/>
              <w:rPr>
                <w:lang w:val="en-PK"/>
              </w:rPr>
            </w:pPr>
            <w:r w:rsidRPr="000A5AAC">
              <w:rPr>
                <w:lang w:val="en-PK"/>
              </w:rPr>
              <w:t>Performance monitoring tools should be configured correctly.</w:t>
            </w:r>
          </w:p>
        </w:tc>
      </w:tr>
      <w:tr w:rsidR="007B502A" w:rsidRPr="000A5AAC" w14:paraId="180D433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8BD523"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7C9280" w14:textId="77777777" w:rsidR="007B502A" w:rsidRPr="000A5AAC" w:rsidRDefault="007B502A" w:rsidP="007B502A">
            <w:pPr>
              <w:spacing w:after="160" w:line="259" w:lineRule="auto"/>
              <w:jc w:val="left"/>
              <w:rPr>
                <w:lang w:val="en-PK"/>
              </w:rPr>
            </w:pPr>
            <w:r w:rsidRPr="000A5AAC">
              <w:rPr>
                <w:lang w:val="en-PK"/>
              </w:rPr>
              <w:t>System performance metrics are accurate.</w:t>
            </w:r>
          </w:p>
        </w:tc>
      </w:tr>
      <w:tr w:rsidR="007B502A" w:rsidRPr="000A5AAC" w14:paraId="0B1A3D6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D79108"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E3BEC5" w14:textId="77777777" w:rsidR="007B502A" w:rsidRPr="000A5AAC" w:rsidRDefault="007B502A" w:rsidP="007B502A">
            <w:pPr>
              <w:spacing w:after="160" w:line="259" w:lineRule="auto"/>
              <w:jc w:val="left"/>
              <w:rPr>
                <w:lang w:val="en-PK"/>
              </w:rPr>
            </w:pPr>
            <w:r w:rsidRPr="000A5AAC">
              <w:rPr>
                <w:lang w:val="en-PK"/>
              </w:rPr>
              <w:t>Consider the impact of performance monitoring on system resources.</w:t>
            </w:r>
          </w:p>
        </w:tc>
      </w:tr>
    </w:tbl>
    <w:p w14:paraId="08B21D84" w14:textId="77777777" w:rsidR="007B502A" w:rsidRPr="000A5AAC" w:rsidRDefault="007B502A" w:rsidP="007B502A">
      <w:pPr>
        <w:jc w:val="left"/>
      </w:pPr>
    </w:p>
    <w:p w14:paraId="40732A5B" w14:textId="05527BDE"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21"/>
        <w:gridCol w:w="6486"/>
      </w:tblGrid>
      <w:tr w:rsidR="007B502A" w:rsidRPr="000A5AAC" w14:paraId="058A9CE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2CB190" w14:textId="77777777" w:rsidR="007B502A" w:rsidRPr="000A5AAC" w:rsidRDefault="007B502A" w:rsidP="007B502A">
            <w:pPr>
              <w:spacing w:after="160" w:line="259" w:lineRule="auto"/>
              <w:jc w:val="left"/>
              <w:rPr>
                <w:b/>
                <w:bCs/>
                <w:lang w:val="en-PK"/>
              </w:rPr>
            </w:pPr>
            <w:r w:rsidRPr="000A5AAC">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A4A63F" w14:textId="77777777" w:rsidR="007B502A" w:rsidRPr="000A5AAC" w:rsidRDefault="007B502A" w:rsidP="007B502A">
            <w:pPr>
              <w:spacing w:after="160" w:line="259" w:lineRule="auto"/>
              <w:jc w:val="left"/>
              <w:rPr>
                <w:b/>
                <w:bCs/>
                <w:lang w:val="en-PK"/>
              </w:rPr>
            </w:pPr>
            <w:r w:rsidRPr="000A5AAC">
              <w:rPr>
                <w:b/>
                <w:bCs/>
                <w:lang w:val="en-PK"/>
              </w:rPr>
              <w:t>24</w:t>
            </w:r>
          </w:p>
        </w:tc>
      </w:tr>
      <w:tr w:rsidR="007B502A" w:rsidRPr="000A5AAC" w14:paraId="0B33129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B2E200"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94F2CA" w14:textId="77777777" w:rsidR="007B502A" w:rsidRPr="000A5AAC" w:rsidRDefault="007B502A" w:rsidP="007B502A">
            <w:pPr>
              <w:spacing w:after="160" w:line="259" w:lineRule="auto"/>
              <w:jc w:val="left"/>
              <w:rPr>
                <w:lang w:val="en-PK"/>
              </w:rPr>
            </w:pPr>
            <w:r w:rsidRPr="000A5AAC">
              <w:rPr>
                <w:lang w:val="en-PK"/>
              </w:rPr>
              <w:t>User Provisioning</w:t>
            </w:r>
          </w:p>
        </w:tc>
      </w:tr>
      <w:tr w:rsidR="007B502A" w:rsidRPr="000A5AAC" w14:paraId="4F9F1B0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15CF137"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9E93F6"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0B0C121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DDEE5C"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0E0614"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770984E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91FF578"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18DE01"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67BCC05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3DA3FC"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EC8C866"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0116ED7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2B3719"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ED9917"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4CA81E4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A177A0"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771D34" w14:textId="77777777" w:rsidR="007B502A" w:rsidRPr="000A5AAC" w:rsidRDefault="007B502A" w:rsidP="007B502A">
            <w:pPr>
              <w:spacing w:after="160" w:line="259" w:lineRule="auto"/>
              <w:jc w:val="left"/>
              <w:rPr>
                <w:lang w:val="en-PK"/>
              </w:rPr>
            </w:pPr>
            <w:r w:rsidRPr="000A5AAC">
              <w:rPr>
                <w:lang w:val="en-PK"/>
              </w:rPr>
              <w:t>The system administrator creates, modifies, and deletes user accounts.</w:t>
            </w:r>
          </w:p>
        </w:tc>
      </w:tr>
      <w:tr w:rsidR="007B502A" w:rsidRPr="000A5AAC" w14:paraId="06E8AE7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9F0B3F"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7F4E39" w14:textId="77777777" w:rsidR="007B502A" w:rsidRPr="000A5AAC" w:rsidRDefault="007B502A" w:rsidP="007B502A">
            <w:pPr>
              <w:spacing w:after="160" w:line="259" w:lineRule="auto"/>
              <w:jc w:val="left"/>
              <w:rPr>
                <w:lang w:val="en-PK"/>
              </w:rPr>
            </w:pPr>
            <w:r w:rsidRPr="000A5AAC">
              <w:rPr>
                <w:lang w:val="en-PK"/>
              </w:rPr>
              <w:t>User request is received.</w:t>
            </w:r>
          </w:p>
        </w:tc>
      </w:tr>
      <w:tr w:rsidR="007B502A" w:rsidRPr="000A5AAC" w14:paraId="08DBCFB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7A935B"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73C867" w14:textId="77777777" w:rsidR="007B502A" w:rsidRPr="000A5AAC" w:rsidRDefault="007B502A" w:rsidP="007B502A">
            <w:pPr>
              <w:spacing w:after="160" w:line="259" w:lineRule="auto"/>
              <w:jc w:val="left"/>
              <w:rPr>
                <w:lang w:val="en-PK"/>
              </w:rPr>
            </w:pPr>
            <w:r w:rsidRPr="000A5AAC">
              <w:rPr>
                <w:lang w:val="en-PK"/>
              </w:rPr>
              <w:t>User account is created, modified, or deleted.</w:t>
            </w:r>
          </w:p>
        </w:tc>
      </w:tr>
      <w:tr w:rsidR="007B502A" w:rsidRPr="000A5AAC" w14:paraId="02CE272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BB7C95"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A764AC" w14:textId="77777777" w:rsidR="007B502A" w:rsidRPr="000A5AAC" w:rsidRDefault="007B502A" w:rsidP="007B502A">
            <w:pPr>
              <w:spacing w:after="160" w:line="259" w:lineRule="auto"/>
              <w:jc w:val="left"/>
              <w:rPr>
                <w:lang w:val="en-PK"/>
              </w:rPr>
            </w:pPr>
            <w:r w:rsidRPr="000A5AAC">
              <w:rPr>
                <w:lang w:val="en-PK"/>
              </w:rPr>
              <w:t>User provisioning tasks should be completed efficiently.</w:t>
            </w:r>
          </w:p>
        </w:tc>
      </w:tr>
      <w:tr w:rsidR="007B502A" w:rsidRPr="000A5AAC" w14:paraId="39DFC39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BFCE38"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56FACA" w14:textId="77777777" w:rsidR="007B502A" w:rsidRPr="000A5AAC" w:rsidRDefault="007B502A" w:rsidP="007B502A">
            <w:pPr>
              <w:spacing w:after="160" w:line="259" w:lineRule="auto"/>
              <w:jc w:val="left"/>
              <w:rPr>
                <w:lang w:val="en-PK"/>
              </w:rPr>
            </w:pPr>
            <w:r w:rsidRPr="000A5AAC">
              <w:rPr>
                <w:lang w:val="en-PK"/>
              </w:rPr>
              <w:t>1. System administrator receives a user request. 2. System administrator creates, modifies, or deletes the user account. 3. System administrator assigns appropriate permissions to the user.</w:t>
            </w:r>
          </w:p>
        </w:tc>
      </w:tr>
      <w:tr w:rsidR="007B502A" w:rsidRPr="000A5AAC" w14:paraId="1171AE3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85F5823"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C52036" w14:textId="77777777" w:rsidR="007B502A" w:rsidRPr="000A5AAC" w:rsidRDefault="007B502A" w:rsidP="007B502A">
            <w:pPr>
              <w:spacing w:after="160" w:line="259" w:lineRule="auto"/>
              <w:jc w:val="left"/>
              <w:rPr>
                <w:lang w:val="en-PK"/>
              </w:rPr>
            </w:pPr>
            <w:r w:rsidRPr="000A5AAC">
              <w:rPr>
                <w:lang w:val="en-PK"/>
              </w:rPr>
              <w:t>1. If the user request is invalid, it is rejected.</w:t>
            </w:r>
          </w:p>
        </w:tc>
      </w:tr>
      <w:tr w:rsidR="007B502A" w:rsidRPr="000A5AAC" w14:paraId="38EFC8C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35D584"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4CF8C1" w14:textId="77777777" w:rsidR="007B502A" w:rsidRPr="000A5AAC" w:rsidRDefault="007B502A" w:rsidP="007B502A">
            <w:pPr>
              <w:spacing w:after="160" w:line="259" w:lineRule="auto"/>
              <w:jc w:val="left"/>
              <w:rPr>
                <w:lang w:val="en-PK"/>
              </w:rPr>
            </w:pPr>
            <w:r w:rsidRPr="000A5AAC">
              <w:rPr>
                <w:lang w:val="en-PK"/>
              </w:rPr>
              <w:t>User Management</w:t>
            </w:r>
          </w:p>
        </w:tc>
      </w:tr>
      <w:tr w:rsidR="007B502A" w:rsidRPr="000A5AAC" w14:paraId="130287F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1F52FE9"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3BE666" w14:textId="77777777" w:rsidR="007B502A" w:rsidRPr="000A5AAC" w:rsidRDefault="007B502A" w:rsidP="007B502A">
            <w:pPr>
              <w:spacing w:after="160" w:line="259" w:lineRule="auto"/>
              <w:jc w:val="left"/>
              <w:rPr>
                <w:lang w:val="en-PK"/>
              </w:rPr>
            </w:pPr>
            <w:r w:rsidRPr="000A5AAC">
              <w:rPr>
                <w:lang w:val="en-PK"/>
              </w:rPr>
              <w:t>Unauthorized access to the system.</w:t>
            </w:r>
          </w:p>
        </w:tc>
      </w:tr>
      <w:tr w:rsidR="007B502A" w:rsidRPr="000A5AAC" w14:paraId="4F69895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279979"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137A960" w14:textId="77777777" w:rsidR="007B502A" w:rsidRPr="000A5AAC" w:rsidRDefault="007B502A" w:rsidP="007B502A">
            <w:pPr>
              <w:spacing w:after="160" w:line="259" w:lineRule="auto"/>
              <w:jc w:val="left"/>
              <w:rPr>
                <w:lang w:val="en-PK"/>
              </w:rPr>
            </w:pPr>
            <w:r w:rsidRPr="000A5AAC">
              <w:rPr>
                <w:lang w:val="en-PK"/>
              </w:rPr>
              <w:t>Implementing automated user provisioning.</w:t>
            </w:r>
          </w:p>
        </w:tc>
      </w:tr>
      <w:tr w:rsidR="007B502A" w:rsidRPr="000A5AAC" w14:paraId="193F567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EC78530"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4D3D8E" w14:textId="77777777" w:rsidR="007B502A" w:rsidRPr="000A5AAC" w:rsidRDefault="007B502A" w:rsidP="007B502A">
            <w:pPr>
              <w:spacing w:after="160" w:line="259" w:lineRule="auto"/>
              <w:jc w:val="left"/>
              <w:rPr>
                <w:lang w:val="en-PK"/>
              </w:rPr>
            </w:pPr>
            <w:r w:rsidRPr="000A5AAC">
              <w:rPr>
                <w:lang w:val="en-PK"/>
              </w:rPr>
              <w:t>User provisioning policies should be enforced.</w:t>
            </w:r>
          </w:p>
        </w:tc>
      </w:tr>
      <w:tr w:rsidR="007B502A" w:rsidRPr="000A5AAC" w14:paraId="4D64486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E5D473"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5140DDA" w14:textId="77777777" w:rsidR="007B502A" w:rsidRPr="000A5AAC" w:rsidRDefault="007B502A" w:rsidP="007B502A">
            <w:pPr>
              <w:spacing w:after="160" w:line="259" w:lineRule="auto"/>
              <w:jc w:val="left"/>
              <w:rPr>
                <w:lang w:val="en-PK"/>
              </w:rPr>
            </w:pPr>
            <w:r w:rsidRPr="000A5AAC">
              <w:rPr>
                <w:lang w:val="en-PK"/>
              </w:rPr>
              <w:t>User information is accurate and complete.</w:t>
            </w:r>
          </w:p>
        </w:tc>
      </w:tr>
      <w:tr w:rsidR="007B502A" w:rsidRPr="000A5AAC" w14:paraId="7E27B5C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395F19"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01FBDB" w14:textId="77777777" w:rsidR="007B502A" w:rsidRPr="000A5AAC" w:rsidRDefault="007B502A" w:rsidP="007B502A">
            <w:pPr>
              <w:spacing w:after="160" w:line="259" w:lineRule="auto"/>
              <w:jc w:val="left"/>
              <w:rPr>
                <w:lang w:val="en-PK"/>
              </w:rPr>
            </w:pPr>
            <w:r w:rsidRPr="000A5AAC">
              <w:rPr>
                <w:lang w:val="en-PK"/>
              </w:rPr>
              <w:t>Consider the impact of user provisioning on system security.</w:t>
            </w:r>
          </w:p>
        </w:tc>
      </w:tr>
    </w:tbl>
    <w:p w14:paraId="5474ABF8" w14:textId="77777777" w:rsidR="007B502A" w:rsidRPr="000A5AAC" w:rsidRDefault="007B502A" w:rsidP="007B502A">
      <w:pPr>
        <w:jc w:val="left"/>
      </w:pPr>
    </w:p>
    <w:p w14:paraId="705374BC" w14:textId="48669CEA"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884"/>
        <w:gridCol w:w="6323"/>
      </w:tblGrid>
      <w:tr w:rsidR="007B502A" w:rsidRPr="000A5AAC" w14:paraId="766A56D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CB23EF7" w14:textId="77777777" w:rsidR="007B502A" w:rsidRPr="000A5AAC" w:rsidRDefault="007B502A" w:rsidP="007B502A">
            <w:pPr>
              <w:spacing w:after="160" w:line="259" w:lineRule="auto"/>
              <w:jc w:val="left"/>
              <w:rPr>
                <w:b/>
                <w:bCs/>
                <w:lang w:val="en-PK"/>
              </w:rPr>
            </w:pPr>
            <w:r w:rsidRPr="000A5AAC">
              <w:rPr>
                <w:b/>
                <w:bCs/>
                <w:lang w:val="en-PK"/>
              </w:rPr>
              <w:lastRenderedPageBreak/>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266E82" w14:textId="77777777" w:rsidR="007B502A" w:rsidRPr="000A5AAC" w:rsidRDefault="007B502A" w:rsidP="007B502A">
            <w:pPr>
              <w:spacing w:after="160" w:line="259" w:lineRule="auto"/>
              <w:jc w:val="left"/>
              <w:rPr>
                <w:b/>
                <w:bCs/>
                <w:lang w:val="en-PK"/>
              </w:rPr>
            </w:pPr>
            <w:r w:rsidRPr="000A5AAC">
              <w:rPr>
                <w:b/>
                <w:bCs/>
                <w:lang w:val="en-PK"/>
              </w:rPr>
              <w:t>25</w:t>
            </w:r>
          </w:p>
        </w:tc>
      </w:tr>
      <w:tr w:rsidR="007B502A" w:rsidRPr="000A5AAC" w14:paraId="61B90AA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91E88B"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92FB21" w14:textId="77777777" w:rsidR="007B502A" w:rsidRPr="000A5AAC" w:rsidRDefault="007B502A" w:rsidP="007B502A">
            <w:pPr>
              <w:spacing w:after="160" w:line="259" w:lineRule="auto"/>
              <w:jc w:val="left"/>
              <w:rPr>
                <w:lang w:val="en-PK"/>
              </w:rPr>
            </w:pPr>
            <w:r w:rsidRPr="000A5AAC">
              <w:rPr>
                <w:lang w:val="en-PK"/>
              </w:rPr>
              <w:t>Log Management</w:t>
            </w:r>
          </w:p>
        </w:tc>
      </w:tr>
      <w:tr w:rsidR="007B502A" w:rsidRPr="000A5AAC" w14:paraId="2761DC8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D9ED67"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754842"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34EE279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55E4A2"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A310088"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65F086B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729371"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8F34FC"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6BB858E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6C9B74"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9498D7"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36E9AFA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3880CC"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4B1DFF7" w14:textId="77777777" w:rsidR="007B502A" w:rsidRPr="000A5AAC" w:rsidRDefault="007B502A" w:rsidP="007B502A">
            <w:pPr>
              <w:spacing w:after="160" w:line="259" w:lineRule="auto"/>
              <w:jc w:val="left"/>
              <w:rPr>
                <w:lang w:val="en-PK"/>
              </w:rPr>
            </w:pPr>
            <w:r w:rsidRPr="000A5AAC">
              <w:rPr>
                <w:lang w:val="en-PK"/>
              </w:rPr>
              <w:t>System</w:t>
            </w:r>
          </w:p>
        </w:tc>
      </w:tr>
      <w:tr w:rsidR="007B502A" w:rsidRPr="000A5AAC" w14:paraId="26DE1A0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040729"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938EE7" w14:textId="77777777" w:rsidR="007B502A" w:rsidRPr="000A5AAC" w:rsidRDefault="007B502A" w:rsidP="007B502A">
            <w:pPr>
              <w:spacing w:after="160" w:line="259" w:lineRule="auto"/>
              <w:jc w:val="left"/>
              <w:rPr>
                <w:lang w:val="en-PK"/>
              </w:rPr>
            </w:pPr>
            <w:r w:rsidRPr="000A5AAC">
              <w:rPr>
                <w:lang w:val="en-PK"/>
              </w:rPr>
              <w:t xml:space="preserve">The system generates, stores, and </w:t>
            </w:r>
            <w:proofErr w:type="spellStart"/>
            <w:r w:rsidRPr="000A5AAC">
              <w:rPr>
                <w:lang w:val="en-PK"/>
              </w:rPr>
              <w:t>analyzes</w:t>
            </w:r>
            <w:proofErr w:type="spellEnd"/>
            <w:r w:rsidRPr="000A5AAC">
              <w:rPr>
                <w:lang w:val="en-PK"/>
              </w:rPr>
              <w:t xml:space="preserve"> system logs to identify and troubleshoot issues.</w:t>
            </w:r>
          </w:p>
        </w:tc>
      </w:tr>
      <w:tr w:rsidR="007B502A" w:rsidRPr="000A5AAC" w14:paraId="1F0C71A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9A07F1"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D2F6A42" w14:textId="77777777" w:rsidR="007B502A" w:rsidRPr="000A5AAC" w:rsidRDefault="007B502A" w:rsidP="007B502A">
            <w:pPr>
              <w:spacing w:after="160" w:line="259" w:lineRule="auto"/>
              <w:jc w:val="left"/>
              <w:rPr>
                <w:lang w:val="en-PK"/>
              </w:rPr>
            </w:pPr>
            <w:r w:rsidRPr="000A5AAC">
              <w:rPr>
                <w:lang w:val="en-PK"/>
              </w:rPr>
              <w:t>System is operational.</w:t>
            </w:r>
          </w:p>
        </w:tc>
      </w:tr>
      <w:tr w:rsidR="007B502A" w:rsidRPr="000A5AAC" w14:paraId="79C5198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709099"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680643" w14:textId="77777777" w:rsidR="007B502A" w:rsidRPr="000A5AAC" w:rsidRDefault="007B502A" w:rsidP="007B502A">
            <w:pPr>
              <w:spacing w:after="160" w:line="259" w:lineRule="auto"/>
              <w:jc w:val="left"/>
              <w:rPr>
                <w:lang w:val="en-PK"/>
              </w:rPr>
            </w:pPr>
            <w:r w:rsidRPr="000A5AAC">
              <w:rPr>
                <w:lang w:val="en-PK"/>
              </w:rPr>
              <w:t xml:space="preserve">System logs are generated, stored, and </w:t>
            </w:r>
            <w:proofErr w:type="spellStart"/>
            <w:r w:rsidRPr="000A5AAC">
              <w:rPr>
                <w:lang w:val="en-PK"/>
              </w:rPr>
              <w:t>analyzed</w:t>
            </w:r>
            <w:proofErr w:type="spellEnd"/>
            <w:r w:rsidRPr="000A5AAC">
              <w:rPr>
                <w:lang w:val="en-PK"/>
              </w:rPr>
              <w:t>.</w:t>
            </w:r>
          </w:p>
        </w:tc>
      </w:tr>
      <w:tr w:rsidR="007B502A" w:rsidRPr="000A5AAC" w14:paraId="145B3A5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70F3B6"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425247" w14:textId="77777777" w:rsidR="007B502A" w:rsidRPr="000A5AAC" w:rsidRDefault="007B502A" w:rsidP="007B502A">
            <w:pPr>
              <w:spacing w:after="160" w:line="259" w:lineRule="auto"/>
              <w:jc w:val="left"/>
              <w:rPr>
                <w:lang w:val="en-PK"/>
              </w:rPr>
            </w:pPr>
            <w:r w:rsidRPr="000A5AAC">
              <w:rPr>
                <w:lang w:val="en-PK"/>
              </w:rPr>
              <w:t>Logs should be generated and stored efficiently.</w:t>
            </w:r>
          </w:p>
        </w:tc>
      </w:tr>
      <w:tr w:rsidR="007B502A" w:rsidRPr="000A5AAC" w14:paraId="66AEBDD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DB1A6B"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912E6D" w14:textId="77777777" w:rsidR="007B502A" w:rsidRPr="000A5AAC" w:rsidRDefault="007B502A" w:rsidP="007B502A">
            <w:pPr>
              <w:spacing w:after="160" w:line="259" w:lineRule="auto"/>
              <w:jc w:val="left"/>
              <w:rPr>
                <w:lang w:val="en-PK"/>
              </w:rPr>
            </w:pPr>
            <w:r w:rsidRPr="000A5AAC">
              <w:rPr>
                <w:lang w:val="en-PK"/>
              </w:rPr>
              <w:t xml:space="preserve">1. System generates system logs. 2. System stores system logs. 3. System administrator </w:t>
            </w:r>
            <w:proofErr w:type="spellStart"/>
            <w:r w:rsidRPr="000A5AAC">
              <w:rPr>
                <w:lang w:val="en-PK"/>
              </w:rPr>
              <w:t>analyzes</w:t>
            </w:r>
            <w:proofErr w:type="spellEnd"/>
            <w:r w:rsidRPr="000A5AAC">
              <w:rPr>
                <w:lang w:val="en-PK"/>
              </w:rPr>
              <w:t xml:space="preserve"> system logs.</w:t>
            </w:r>
          </w:p>
        </w:tc>
      </w:tr>
      <w:tr w:rsidR="007B502A" w:rsidRPr="000A5AAC" w14:paraId="08C1CBB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8B70FA4"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1DFFB8C" w14:textId="77777777" w:rsidR="007B502A" w:rsidRPr="000A5AAC" w:rsidRDefault="007B502A" w:rsidP="007B502A">
            <w:pPr>
              <w:spacing w:after="160" w:line="259" w:lineRule="auto"/>
              <w:jc w:val="left"/>
              <w:rPr>
                <w:lang w:val="en-PK"/>
              </w:rPr>
            </w:pPr>
            <w:r w:rsidRPr="000A5AAC">
              <w:rPr>
                <w:lang w:val="en-PK"/>
              </w:rPr>
              <w:t>1. If log storage capacity is exceeded, old logs are archived or deleted.</w:t>
            </w:r>
          </w:p>
        </w:tc>
      </w:tr>
      <w:tr w:rsidR="007B502A" w:rsidRPr="000A5AAC" w14:paraId="69283AF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B17C50"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FAB615" w14:textId="77777777" w:rsidR="007B502A" w:rsidRPr="000A5AAC" w:rsidRDefault="007B502A" w:rsidP="007B502A">
            <w:pPr>
              <w:spacing w:after="160" w:line="259" w:lineRule="auto"/>
              <w:jc w:val="left"/>
              <w:rPr>
                <w:lang w:val="en-PK"/>
              </w:rPr>
            </w:pPr>
            <w:r w:rsidRPr="000A5AAC">
              <w:rPr>
                <w:lang w:val="en-PK"/>
              </w:rPr>
              <w:t>System Monitoring</w:t>
            </w:r>
          </w:p>
        </w:tc>
      </w:tr>
      <w:tr w:rsidR="007B502A" w:rsidRPr="000A5AAC" w14:paraId="1C1A759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6A737D"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DD5BE0" w14:textId="77777777" w:rsidR="007B502A" w:rsidRPr="000A5AAC" w:rsidRDefault="007B502A" w:rsidP="007B502A">
            <w:pPr>
              <w:spacing w:after="160" w:line="259" w:lineRule="auto"/>
              <w:jc w:val="left"/>
              <w:rPr>
                <w:lang w:val="en-PK"/>
              </w:rPr>
            </w:pPr>
            <w:r w:rsidRPr="000A5AAC">
              <w:rPr>
                <w:lang w:val="en-PK"/>
              </w:rPr>
              <w:t>Data loss and system performance degradation due to excessive log storage.</w:t>
            </w:r>
          </w:p>
        </w:tc>
      </w:tr>
      <w:tr w:rsidR="007B502A" w:rsidRPr="000A5AAC" w14:paraId="15062A1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1D29AC"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D477D5" w14:textId="77777777" w:rsidR="007B502A" w:rsidRPr="000A5AAC" w:rsidRDefault="007B502A" w:rsidP="007B502A">
            <w:pPr>
              <w:spacing w:after="160" w:line="259" w:lineRule="auto"/>
              <w:jc w:val="left"/>
              <w:rPr>
                <w:lang w:val="en-PK"/>
              </w:rPr>
            </w:pPr>
            <w:r w:rsidRPr="000A5AAC">
              <w:rPr>
                <w:lang w:val="en-PK"/>
              </w:rPr>
              <w:t>Implementing log aggregation and analysis tools.</w:t>
            </w:r>
          </w:p>
        </w:tc>
      </w:tr>
      <w:tr w:rsidR="007B502A" w:rsidRPr="000A5AAC" w14:paraId="4DCEF1D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88A0DE0"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430977" w14:textId="77777777" w:rsidR="007B502A" w:rsidRPr="000A5AAC" w:rsidRDefault="007B502A" w:rsidP="007B502A">
            <w:pPr>
              <w:spacing w:after="160" w:line="259" w:lineRule="auto"/>
              <w:jc w:val="left"/>
              <w:rPr>
                <w:lang w:val="en-PK"/>
              </w:rPr>
            </w:pPr>
            <w:r w:rsidRPr="000A5AAC">
              <w:rPr>
                <w:lang w:val="en-PK"/>
              </w:rPr>
              <w:t>Log retention policies should be defined.</w:t>
            </w:r>
          </w:p>
        </w:tc>
      </w:tr>
      <w:tr w:rsidR="007B502A" w:rsidRPr="000A5AAC" w14:paraId="29CAA9D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1FEC18"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B1104A" w14:textId="77777777" w:rsidR="007B502A" w:rsidRPr="000A5AAC" w:rsidRDefault="007B502A" w:rsidP="007B502A">
            <w:pPr>
              <w:spacing w:after="160" w:line="259" w:lineRule="auto"/>
              <w:jc w:val="left"/>
              <w:rPr>
                <w:lang w:val="en-PK"/>
              </w:rPr>
            </w:pPr>
            <w:r w:rsidRPr="000A5AAC">
              <w:rPr>
                <w:lang w:val="en-PK"/>
              </w:rPr>
              <w:t>Log generation and storage are configured correctly.</w:t>
            </w:r>
          </w:p>
        </w:tc>
      </w:tr>
      <w:tr w:rsidR="007B502A" w:rsidRPr="000A5AAC" w14:paraId="2442F95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EE39252"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714A79" w14:textId="77777777" w:rsidR="007B502A" w:rsidRPr="000A5AAC" w:rsidRDefault="007B502A" w:rsidP="007B502A">
            <w:pPr>
              <w:spacing w:after="160" w:line="259" w:lineRule="auto"/>
              <w:jc w:val="left"/>
              <w:rPr>
                <w:lang w:val="en-PK"/>
              </w:rPr>
            </w:pPr>
            <w:r w:rsidRPr="000A5AAC">
              <w:rPr>
                <w:lang w:val="en-PK"/>
              </w:rPr>
              <w:t>Consider the impact of log storage on system performance.</w:t>
            </w:r>
          </w:p>
        </w:tc>
      </w:tr>
    </w:tbl>
    <w:p w14:paraId="38657D31" w14:textId="77777777" w:rsidR="007B502A" w:rsidRPr="000A5AAC" w:rsidRDefault="007B502A" w:rsidP="007B502A">
      <w:pPr>
        <w:jc w:val="left"/>
      </w:pPr>
    </w:p>
    <w:p w14:paraId="288085D0" w14:textId="77777777" w:rsidR="007B502A" w:rsidRPr="000A5AAC" w:rsidRDefault="007B502A" w:rsidP="007B502A">
      <w:pPr>
        <w:jc w:val="left"/>
      </w:pPr>
    </w:p>
    <w:p w14:paraId="659A3B33" w14:textId="77777777" w:rsidR="007B502A" w:rsidRPr="000A5AAC" w:rsidRDefault="007B502A" w:rsidP="007B502A">
      <w:pPr>
        <w:jc w:val="left"/>
      </w:pPr>
      <w:r w:rsidRPr="000A5AAC">
        <w:br w:type="page"/>
      </w:r>
    </w:p>
    <w:tbl>
      <w:tblPr>
        <w:tblW w:w="0" w:type="dxa"/>
        <w:tblCellMar>
          <w:left w:w="0" w:type="dxa"/>
          <w:right w:w="0" w:type="dxa"/>
        </w:tblCellMar>
        <w:tblLook w:val="04A0" w:firstRow="1" w:lastRow="0" w:firstColumn="1" w:lastColumn="0" w:noHBand="0" w:noVBand="1"/>
      </w:tblPr>
      <w:tblGrid>
        <w:gridCol w:w="1757"/>
        <w:gridCol w:w="6450"/>
      </w:tblGrid>
      <w:tr w:rsidR="007B502A" w:rsidRPr="000A5AAC" w14:paraId="4360AA0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DE0E08" w14:textId="77777777" w:rsidR="007B502A" w:rsidRPr="000A5AAC" w:rsidRDefault="007B502A" w:rsidP="007B502A">
            <w:pPr>
              <w:spacing w:after="160" w:line="259" w:lineRule="auto"/>
              <w:jc w:val="left"/>
              <w:rPr>
                <w:b/>
                <w:bCs/>
                <w:lang w:val="en-PK"/>
              </w:rPr>
            </w:pPr>
            <w:r w:rsidRPr="000A5AAC">
              <w:rPr>
                <w:b/>
                <w:bCs/>
                <w:lang w:val="en-PK"/>
              </w:rPr>
              <w:lastRenderedPageBreak/>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CD4870" w14:textId="77777777" w:rsidR="007B502A" w:rsidRPr="000A5AAC" w:rsidRDefault="007B502A" w:rsidP="007B502A">
            <w:pPr>
              <w:spacing w:after="160" w:line="259" w:lineRule="auto"/>
              <w:jc w:val="left"/>
              <w:rPr>
                <w:b/>
                <w:bCs/>
                <w:lang w:val="en-PK"/>
              </w:rPr>
            </w:pPr>
            <w:r w:rsidRPr="000A5AAC">
              <w:rPr>
                <w:b/>
                <w:bCs/>
                <w:lang w:val="en-PK"/>
              </w:rPr>
              <w:t>26</w:t>
            </w:r>
          </w:p>
        </w:tc>
      </w:tr>
      <w:tr w:rsidR="007B502A" w:rsidRPr="000A5AAC" w14:paraId="6F2FB04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66E6D7"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B2B752" w14:textId="77777777" w:rsidR="007B502A" w:rsidRPr="000A5AAC" w:rsidRDefault="007B502A" w:rsidP="007B502A">
            <w:pPr>
              <w:spacing w:after="160" w:line="259" w:lineRule="auto"/>
              <w:jc w:val="left"/>
              <w:rPr>
                <w:lang w:val="en-PK"/>
              </w:rPr>
            </w:pPr>
            <w:r w:rsidRPr="000A5AAC">
              <w:rPr>
                <w:lang w:val="en-PK"/>
              </w:rPr>
              <w:t>Change Management</w:t>
            </w:r>
          </w:p>
        </w:tc>
      </w:tr>
      <w:tr w:rsidR="007B502A" w:rsidRPr="000A5AAC" w14:paraId="795F565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38BB9B8"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60746C"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10B9485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980DC77"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96A15D"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6AB3D16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1956D3"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24A3FB"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05909B5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74B0E3"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B2B9DA"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7C8A72A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A331F8"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C0ABC4"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0190A3A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5CE1C1"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4DA3C6" w14:textId="77777777" w:rsidR="007B502A" w:rsidRPr="000A5AAC" w:rsidRDefault="007B502A" w:rsidP="007B502A">
            <w:pPr>
              <w:spacing w:after="160" w:line="259" w:lineRule="auto"/>
              <w:jc w:val="left"/>
              <w:rPr>
                <w:lang w:val="en-PK"/>
              </w:rPr>
            </w:pPr>
            <w:r w:rsidRPr="000A5AAC">
              <w:rPr>
                <w:lang w:val="en-PK"/>
              </w:rPr>
              <w:t>The system administrator manages changes to the system, including software updates, configuration changes, and hardware upgrades.</w:t>
            </w:r>
          </w:p>
        </w:tc>
      </w:tr>
      <w:tr w:rsidR="007B502A" w:rsidRPr="000A5AAC" w14:paraId="72FCEB0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E3AE90"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ACA32E" w14:textId="77777777" w:rsidR="007B502A" w:rsidRPr="000A5AAC" w:rsidRDefault="007B502A" w:rsidP="007B502A">
            <w:pPr>
              <w:spacing w:after="160" w:line="259" w:lineRule="auto"/>
              <w:jc w:val="left"/>
              <w:rPr>
                <w:lang w:val="en-PK"/>
              </w:rPr>
            </w:pPr>
            <w:r w:rsidRPr="000A5AAC">
              <w:rPr>
                <w:lang w:val="en-PK"/>
              </w:rPr>
              <w:t>Change request is received.</w:t>
            </w:r>
          </w:p>
        </w:tc>
      </w:tr>
      <w:tr w:rsidR="007B502A" w:rsidRPr="000A5AAC" w14:paraId="5BEC5FE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D1161A"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49C3E1" w14:textId="77777777" w:rsidR="007B502A" w:rsidRPr="000A5AAC" w:rsidRDefault="007B502A" w:rsidP="007B502A">
            <w:pPr>
              <w:spacing w:after="160" w:line="259" w:lineRule="auto"/>
              <w:jc w:val="left"/>
              <w:rPr>
                <w:lang w:val="en-PK"/>
              </w:rPr>
            </w:pPr>
            <w:r w:rsidRPr="000A5AAC">
              <w:rPr>
                <w:lang w:val="en-PK"/>
              </w:rPr>
              <w:t>Change is implemented and tested.</w:t>
            </w:r>
          </w:p>
        </w:tc>
      </w:tr>
      <w:tr w:rsidR="007B502A" w:rsidRPr="000A5AAC" w14:paraId="76E68EF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275671"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2BF1C2" w14:textId="77777777" w:rsidR="007B502A" w:rsidRPr="000A5AAC" w:rsidRDefault="007B502A" w:rsidP="007B502A">
            <w:pPr>
              <w:spacing w:after="160" w:line="259" w:lineRule="auto"/>
              <w:jc w:val="left"/>
              <w:rPr>
                <w:lang w:val="en-PK"/>
              </w:rPr>
            </w:pPr>
            <w:r w:rsidRPr="000A5AAC">
              <w:rPr>
                <w:lang w:val="en-PK"/>
              </w:rPr>
              <w:t>Changes should be implemented with minimal disruption to system operations.</w:t>
            </w:r>
          </w:p>
        </w:tc>
      </w:tr>
      <w:tr w:rsidR="007B502A" w:rsidRPr="000A5AAC" w14:paraId="3A614CA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607A4BA"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E4724F2" w14:textId="77777777" w:rsidR="007B502A" w:rsidRPr="000A5AAC" w:rsidRDefault="007B502A" w:rsidP="007B502A">
            <w:pPr>
              <w:spacing w:after="160" w:line="259" w:lineRule="auto"/>
              <w:jc w:val="left"/>
              <w:rPr>
                <w:lang w:val="en-PK"/>
              </w:rPr>
            </w:pPr>
            <w:r w:rsidRPr="000A5AAC">
              <w:rPr>
                <w:lang w:val="en-PK"/>
              </w:rPr>
              <w:t>1. Change request is received and evaluated. 2. Change is planned and scheduled. 3. Change is implemented and tested. 4. Change is deployed to production.</w:t>
            </w:r>
          </w:p>
        </w:tc>
      </w:tr>
      <w:tr w:rsidR="007B502A" w:rsidRPr="000A5AAC" w14:paraId="739648F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1C67C82"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6A358E5" w14:textId="77777777" w:rsidR="007B502A" w:rsidRPr="000A5AAC" w:rsidRDefault="007B502A" w:rsidP="007B502A">
            <w:pPr>
              <w:spacing w:after="160" w:line="259" w:lineRule="auto"/>
              <w:jc w:val="left"/>
              <w:rPr>
                <w:lang w:val="en-PK"/>
              </w:rPr>
            </w:pPr>
            <w:r w:rsidRPr="000A5AAC">
              <w:rPr>
                <w:lang w:val="en-PK"/>
              </w:rPr>
              <w:t>1. If the change fails, it is rolled back.</w:t>
            </w:r>
          </w:p>
        </w:tc>
      </w:tr>
      <w:tr w:rsidR="007B502A" w:rsidRPr="000A5AAC" w14:paraId="1631FB1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793A36"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BB22C7" w14:textId="77777777" w:rsidR="007B502A" w:rsidRPr="000A5AAC" w:rsidRDefault="007B502A" w:rsidP="007B502A">
            <w:pPr>
              <w:spacing w:after="160" w:line="259" w:lineRule="auto"/>
              <w:jc w:val="left"/>
              <w:rPr>
                <w:lang w:val="en-PK"/>
              </w:rPr>
            </w:pPr>
            <w:r w:rsidRPr="000A5AAC">
              <w:rPr>
                <w:lang w:val="en-PK"/>
              </w:rPr>
              <w:t>System Administration</w:t>
            </w:r>
          </w:p>
        </w:tc>
      </w:tr>
      <w:tr w:rsidR="007B502A" w:rsidRPr="000A5AAC" w14:paraId="1B25DC7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7B8B0A"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C91A9A5" w14:textId="77777777" w:rsidR="007B502A" w:rsidRPr="000A5AAC" w:rsidRDefault="007B502A" w:rsidP="007B502A">
            <w:pPr>
              <w:spacing w:after="160" w:line="259" w:lineRule="auto"/>
              <w:jc w:val="left"/>
              <w:rPr>
                <w:lang w:val="en-PK"/>
              </w:rPr>
            </w:pPr>
            <w:r w:rsidRPr="000A5AAC">
              <w:rPr>
                <w:lang w:val="en-PK"/>
              </w:rPr>
              <w:t>System failures and data loss due to change implementation.</w:t>
            </w:r>
          </w:p>
        </w:tc>
      </w:tr>
      <w:tr w:rsidR="007B502A" w:rsidRPr="000A5AAC" w14:paraId="1670EAD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875337"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0902F3C" w14:textId="77777777" w:rsidR="007B502A" w:rsidRPr="000A5AAC" w:rsidRDefault="007B502A" w:rsidP="007B502A">
            <w:pPr>
              <w:spacing w:after="160" w:line="259" w:lineRule="auto"/>
              <w:jc w:val="left"/>
              <w:rPr>
                <w:lang w:val="en-PK"/>
              </w:rPr>
            </w:pPr>
            <w:r w:rsidRPr="000A5AAC">
              <w:rPr>
                <w:lang w:val="en-PK"/>
              </w:rPr>
              <w:t>Implementing a change management tool to automate the change process.</w:t>
            </w:r>
          </w:p>
        </w:tc>
      </w:tr>
      <w:tr w:rsidR="007B502A" w:rsidRPr="000A5AAC" w14:paraId="0FEF196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4EEE081"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275B86" w14:textId="77777777" w:rsidR="007B502A" w:rsidRPr="000A5AAC" w:rsidRDefault="007B502A" w:rsidP="007B502A">
            <w:pPr>
              <w:spacing w:after="160" w:line="259" w:lineRule="auto"/>
              <w:jc w:val="left"/>
              <w:rPr>
                <w:lang w:val="en-PK"/>
              </w:rPr>
            </w:pPr>
            <w:r w:rsidRPr="000A5AAC">
              <w:rPr>
                <w:lang w:val="en-PK"/>
              </w:rPr>
              <w:t>A change management process should be defined and followed.</w:t>
            </w:r>
          </w:p>
        </w:tc>
      </w:tr>
      <w:tr w:rsidR="007B502A" w:rsidRPr="000A5AAC" w14:paraId="576BA2A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ADF8E1"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31AAA0" w14:textId="77777777" w:rsidR="007B502A" w:rsidRPr="000A5AAC" w:rsidRDefault="007B502A" w:rsidP="007B502A">
            <w:pPr>
              <w:spacing w:after="160" w:line="259" w:lineRule="auto"/>
              <w:jc w:val="left"/>
              <w:rPr>
                <w:lang w:val="en-PK"/>
              </w:rPr>
            </w:pPr>
            <w:r w:rsidRPr="000A5AAC">
              <w:rPr>
                <w:lang w:val="en-PK"/>
              </w:rPr>
              <w:t>Change requests are properly documented.</w:t>
            </w:r>
          </w:p>
        </w:tc>
      </w:tr>
      <w:tr w:rsidR="007B502A" w:rsidRPr="000A5AAC" w14:paraId="746613B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4AC08C"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9C98E54" w14:textId="77777777" w:rsidR="007B502A" w:rsidRPr="000A5AAC" w:rsidRDefault="007B502A" w:rsidP="007B502A">
            <w:pPr>
              <w:spacing w:after="160" w:line="259" w:lineRule="auto"/>
              <w:jc w:val="left"/>
              <w:rPr>
                <w:lang w:val="en-PK"/>
              </w:rPr>
            </w:pPr>
            <w:r w:rsidRPr="000A5AAC">
              <w:rPr>
                <w:lang w:val="en-PK"/>
              </w:rPr>
              <w:t>Consider the impact of changes on system performance and security.</w:t>
            </w:r>
          </w:p>
        </w:tc>
      </w:tr>
    </w:tbl>
    <w:p w14:paraId="1D333779" w14:textId="239EA1EB"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810"/>
        <w:gridCol w:w="6397"/>
      </w:tblGrid>
      <w:tr w:rsidR="007B502A" w:rsidRPr="000A5AAC" w14:paraId="54A832A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E3DBAC" w14:textId="77777777" w:rsidR="007B502A" w:rsidRPr="000A5AAC" w:rsidRDefault="007B502A" w:rsidP="007B502A">
            <w:pPr>
              <w:spacing w:after="160" w:line="259" w:lineRule="auto"/>
              <w:jc w:val="left"/>
              <w:rPr>
                <w:b/>
                <w:bCs/>
                <w:lang w:val="en-PK"/>
              </w:rPr>
            </w:pPr>
            <w:r w:rsidRPr="000A5AAC">
              <w:rPr>
                <w:b/>
                <w:bCs/>
                <w:lang w:val="en-PK"/>
              </w:rPr>
              <w:lastRenderedPageBreak/>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6F3099" w14:textId="77777777" w:rsidR="007B502A" w:rsidRPr="000A5AAC" w:rsidRDefault="007B502A" w:rsidP="007B502A">
            <w:pPr>
              <w:spacing w:after="160" w:line="259" w:lineRule="auto"/>
              <w:jc w:val="left"/>
              <w:rPr>
                <w:b/>
                <w:bCs/>
                <w:lang w:val="en-PK"/>
              </w:rPr>
            </w:pPr>
            <w:r w:rsidRPr="000A5AAC">
              <w:rPr>
                <w:b/>
                <w:bCs/>
                <w:lang w:val="en-PK"/>
              </w:rPr>
              <w:t>27</w:t>
            </w:r>
          </w:p>
        </w:tc>
      </w:tr>
      <w:tr w:rsidR="007B502A" w:rsidRPr="000A5AAC" w14:paraId="53B2A3B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AB042F"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CC53AB" w14:textId="77777777" w:rsidR="007B502A" w:rsidRPr="000A5AAC" w:rsidRDefault="007B502A" w:rsidP="007B502A">
            <w:pPr>
              <w:spacing w:after="160" w:line="259" w:lineRule="auto"/>
              <w:jc w:val="left"/>
              <w:rPr>
                <w:lang w:val="en-PK"/>
              </w:rPr>
            </w:pPr>
            <w:r w:rsidRPr="000A5AAC">
              <w:rPr>
                <w:lang w:val="en-PK"/>
              </w:rPr>
              <w:t>Incident Management</w:t>
            </w:r>
          </w:p>
        </w:tc>
      </w:tr>
      <w:tr w:rsidR="007B502A" w:rsidRPr="000A5AAC" w14:paraId="333427E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7402A42"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A1D9FA"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6CDA660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EBD22F"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EB4C49"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37119A5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8A299D"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6B2FB1"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3B99492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5A5A43"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A459CB2"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3FF99D5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297697C"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5B65C25" w14:textId="77777777" w:rsidR="007B502A" w:rsidRPr="000A5AAC" w:rsidRDefault="007B502A" w:rsidP="007B502A">
            <w:pPr>
              <w:spacing w:after="160" w:line="259" w:lineRule="auto"/>
              <w:jc w:val="left"/>
              <w:rPr>
                <w:lang w:val="en-PK"/>
              </w:rPr>
            </w:pPr>
            <w:r w:rsidRPr="000A5AAC">
              <w:rPr>
                <w:lang w:val="en-PK"/>
              </w:rPr>
              <w:t>System</w:t>
            </w:r>
          </w:p>
        </w:tc>
      </w:tr>
      <w:tr w:rsidR="007B502A" w:rsidRPr="000A5AAC" w14:paraId="62F890B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6169971"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097C77" w14:textId="77777777" w:rsidR="007B502A" w:rsidRPr="000A5AAC" w:rsidRDefault="007B502A" w:rsidP="007B502A">
            <w:pPr>
              <w:spacing w:after="160" w:line="259" w:lineRule="auto"/>
              <w:jc w:val="left"/>
              <w:rPr>
                <w:lang w:val="en-PK"/>
              </w:rPr>
            </w:pPr>
            <w:r w:rsidRPr="000A5AAC">
              <w:rPr>
                <w:lang w:val="en-PK"/>
              </w:rPr>
              <w:t>The system detects and responds to incidents, such as system failures or security breaches.</w:t>
            </w:r>
          </w:p>
        </w:tc>
      </w:tr>
      <w:tr w:rsidR="007B502A" w:rsidRPr="000A5AAC" w14:paraId="5797F06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D55C47"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4203C8" w14:textId="77777777" w:rsidR="007B502A" w:rsidRPr="000A5AAC" w:rsidRDefault="007B502A" w:rsidP="007B502A">
            <w:pPr>
              <w:spacing w:after="160" w:line="259" w:lineRule="auto"/>
              <w:jc w:val="left"/>
              <w:rPr>
                <w:lang w:val="en-PK"/>
              </w:rPr>
            </w:pPr>
            <w:r w:rsidRPr="000A5AAC">
              <w:rPr>
                <w:lang w:val="en-PK"/>
              </w:rPr>
              <w:t>Incident occurs.</w:t>
            </w:r>
          </w:p>
        </w:tc>
      </w:tr>
      <w:tr w:rsidR="007B502A" w:rsidRPr="000A5AAC" w14:paraId="51A9D5C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EDF2E8"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8CB288" w14:textId="77777777" w:rsidR="007B502A" w:rsidRPr="000A5AAC" w:rsidRDefault="007B502A" w:rsidP="007B502A">
            <w:pPr>
              <w:spacing w:after="160" w:line="259" w:lineRule="auto"/>
              <w:jc w:val="left"/>
              <w:rPr>
                <w:lang w:val="en-PK"/>
              </w:rPr>
            </w:pPr>
            <w:r w:rsidRPr="000A5AAC">
              <w:rPr>
                <w:lang w:val="en-PK"/>
              </w:rPr>
              <w:t>Incident is resolved.</w:t>
            </w:r>
          </w:p>
        </w:tc>
      </w:tr>
      <w:tr w:rsidR="007B502A" w:rsidRPr="000A5AAC" w14:paraId="691C642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B7C4E32"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D0D8DC" w14:textId="77777777" w:rsidR="007B502A" w:rsidRPr="000A5AAC" w:rsidRDefault="007B502A" w:rsidP="007B502A">
            <w:pPr>
              <w:spacing w:after="160" w:line="259" w:lineRule="auto"/>
              <w:jc w:val="left"/>
              <w:rPr>
                <w:lang w:val="en-PK"/>
              </w:rPr>
            </w:pPr>
            <w:r w:rsidRPr="000A5AAC">
              <w:rPr>
                <w:lang w:val="en-PK"/>
              </w:rPr>
              <w:t>Incidents should be resolved quickly and efficiently.</w:t>
            </w:r>
          </w:p>
        </w:tc>
      </w:tr>
      <w:tr w:rsidR="007B502A" w:rsidRPr="000A5AAC" w14:paraId="6448B5A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13A6211"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D0E75D" w14:textId="77777777" w:rsidR="007B502A" w:rsidRPr="000A5AAC" w:rsidRDefault="007B502A" w:rsidP="007B502A">
            <w:pPr>
              <w:spacing w:after="160" w:line="259" w:lineRule="auto"/>
              <w:jc w:val="left"/>
              <w:rPr>
                <w:lang w:val="en-PK"/>
              </w:rPr>
            </w:pPr>
            <w:r w:rsidRPr="000A5AAC">
              <w:rPr>
                <w:lang w:val="en-PK"/>
              </w:rPr>
              <w:t>1. Incident is detected. 2. Incident is logged and prioritized. 3. Incident is assigned to a technician. 4. Technician resolves the incident.</w:t>
            </w:r>
          </w:p>
        </w:tc>
      </w:tr>
      <w:tr w:rsidR="007B502A" w:rsidRPr="000A5AAC" w14:paraId="0ED76ED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6E7973"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36152F" w14:textId="77777777" w:rsidR="007B502A" w:rsidRPr="000A5AAC" w:rsidRDefault="007B502A" w:rsidP="007B502A">
            <w:pPr>
              <w:spacing w:after="160" w:line="259" w:lineRule="auto"/>
              <w:jc w:val="left"/>
              <w:rPr>
                <w:lang w:val="en-PK"/>
              </w:rPr>
            </w:pPr>
            <w:r w:rsidRPr="000A5AAC">
              <w:rPr>
                <w:lang w:val="en-PK"/>
              </w:rPr>
              <w:t>1. If the incident cannot be resolved immediately, it is escalated to a higher-level technician.</w:t>
            </w:r>
          </w:p>
        </w:tc>
      </w:tr>
      <w:tr w:rsidR="007B502A" w:rsidRPr="000A5AAC" w14:paraId="610F2AC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C3DB82"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9C90D46" w14:textId="77777777" w:rsidR="007B502A" w:rsidRPr="000A5AAC" w:rsidRDefault="007B502A" w:rsidP="007B502A">
            <w:pPr>
              <w:spacing w:after="160" w:line="259" w:lineRule="auto"/>
              <w:jc w:val="left"/>
              <w:rPr>
                <w:lang w:val="en-PK"/>
              </w:rPr>
            </w:pPr>
            <w:r w:rsidRPr="000A5AAC">
              <w:rPr>
                <w:lang w:val="en-PK"/>
              </w:rPr>
              <w:t>Incident Management</w:t>
            </w:r>
          </w:p>
        </w:tc>
      </w:tr>
      <w:tr w:rsidR="007B502A" w:rsidRPr="000A5AAC" w14:paraId="34945CB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E98AF6"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84B159" w14:textId="77777777" w:rsidR="007B502A" w:rsidRPr="000A5AAC" w:rsidRDefault="007B502A" w:rsidP="007B502A">
            <w:pPr>
              <w:spacing w:after="160" w:line="259" w:lineRule="auto"/>
              <w:jc w:val="left"/>
              <w:rPr>
                <w:lang w:val="en-PK"/>
              </w:rPr>
            </w:pPr>
            <w:r w:rsidRPr="000A5AAC">
              <w:rPr>
                <w:lang w:val="en-PK"/>
              </w:rPr>
              <w:t>System downtime and data loss.</w:t>
            </w:r>
          </w:p>
        </w:tc>
      </w:tr>
      <w:tr w:rsidR="007B502A" w:rsidRPr="000A5AAC" w14:paraId="060E65A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AB62AA8"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8F35C3" w14:textId="77777777" w:rsidR="007B502A" w:rsidRPr="000A5AAC" w:rsidRDefault="007B502A" w:rsidP="007B502A">
            <w:pPr>
              <w:spacing w:after="160" w:line="259" w:lineRule="auto"/>
              <w:jc w:val="left"/>
              <w:rPr>
                <w:lang w:val="en-PK"/>
              </w:rPr>
            </w:pPr>
            <w:r w:rsidRPr="000A5AAC">
              <w:rPr>
                <w:lang w:val="en-PK"/>
              </w:rPr>
              <w:t>Implementing an incident management tool to automate incident response.</w:t>
            </w:r>
          </w:p>
        </w:tc>
      </w:tr>
      <w:tr w:rsidR="007B502A" w:rsidRPr="000A5AAC" w14:paraId="4C1068B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15EECEB"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1B3DC1E" w14:textId="77777777" w:rsidR="007B502A" w:rsidRPr="000A5AAC" w:rsidRDefault="007B502A" w:rsidP="007B502A">
            <w:pPr>
              <w:spacing w:after="160" w:line="259" w:lineRule="auto"/>
              <w:jc w:val="left"/>
              <w:rPr>
                <w:lang w:val="en-PK"/>
              </w:rPr>
            </w:pPr>
            <w:r w:rsidRPr="000A5AAC">
              <w:rPr>
                <w:lang w:val="en-PK"/>
              </w:rPr>
              <w:t>Incident management procedures should be defined and followed.</w:t>
            </w:r>
          </w:p>
        </w:tc>
      </w:tr>
      <w:tr w:rsidR="007B502A" w:rsidRPr="000A5AAC" w14:paraId="3B0F9C9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8D9A42"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6399C9" w14:textId="77777777" w:rsidR="007B502A" w:rsidRPr="000A5AAC" w:rsidRDefault="007B502A" w:rsidP="007B502A">
            <w:pPr>
              <w:spacing w:after="160" w:line="259" w:lineRule="auto"/>
              <w:jc w:val="left"/>
              <w:rPr>
                <w:lang w:val="en-PK"/>
              </w:rPr>
            </w:pPr>
            <w:r w:rsidRPr="000A5AAC">
              <w:rPr>
                <w:lang w:val="en-PK"/>
              </w:rPr>
              <w:t>Technicians are available to respond to incidents.</w:t>
            </w:r>
          </w:p>
        </w:tc>
      </w:tr>
      <w:tr w:rsidR="007B502A" w:rsidRPr="000A5AAC" w14:paraId="6A5C98D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0F8491D"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9D712" w14:textId="77777777" w:rsidR="007B502A" w:rsidRPr="000A5AAC" w:rsidRDefault="007B502A" w:rsidP="007B502A">
            <w:pPr>
              <w:spacing w:after="160" w:line="259" w:lineRule="auto"/>
              <w:jc w:val="left"/>
              <w:rPr>
                <w:lang w:val="en-PK"/>
              </w:rPr>
            </w:pPr>
            <w:r w:rsidRPr="000A5AAC">
              <w:rPr>
                <w:lang w:val="en-PK"/>
              </w:rPr>
              <w:t>Consider the impact of incidents on system availability and user experience.</w:t>
            </w:r>
          </w:p>
        </w:tc>
      </w:tr>
    </w:tbl>
    <w:p w14:paraId="4DDE813B" w14:textId="17B6896B" w:rsidR="007B502A" w:rsidRPr="000A5AAC" w:rsidRDefault="007B502A" w:rsidP="007B502A">
      <w:pPr>
        <w:jc w:val="left"/>
      </w:pPr>
    </w:p>
    <w:p w14:paraId="6C10A63F" w14:textId="77777777" w:rsidR="007B502A" w:rsidRPr="000A5AAC" w:rsidRDefault="007B502A" w:rsidP="007B502A">
      <w:pPr>
        <w:jc w:val="left"/>
      </w:pPr>
    </w:p>
    <w:p w14:paraId="55C6BBB7"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24"/>
        <w:gridCol w:w="6483"/>
      </w:tblGrid>
      <w:tr w:rsidR="007B502A" w:rsidRPr="000A5AAC" w14:paraId="2470A9B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41C4CFF" w14:textId="77777777" w:rsidR="007B502A" w:rsidRPr="000A5AAC" w:rsidRDefault="007B502A" w:rsidP="007B502A">
            <w:pPr>
              <w:spacing w:after="160" w:line="259" w:lineRule="auto"/>
              <w:jc w:val="left"/>
              <w:rPr>
                <w:b/>
                <w:bCs/>
                <w:lang w:val="en-PK"/>
              </w:rPr>
            </w:pPr>
            <w:r w:rsidRPr="000A5AAC">
              <w:rPr>
                <w:b/>
                <w:bCs/>
                <w:lang w:val="en-PK"/>
              </w:rPr>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C2B399" w14:textId="77777777" w:rsidR="007B502A" w:rsidRPr="000A5AAC" w:rsidRDefault="007B502A" w:rsidP="007B502A">
            <w:pPr>
              <w:spacing w:after="160" w:line="259" w:lineRule="auto"/>
              <w:jc w:val="left"/>
              <w:rPr>
                <w:b/>
                <w:bCs/>
                <w:lang w:val="en-PK"/>
              </w:rPr>
            </w:pPr>
            <w:r w:rsidRPr="000A5AAC">
              <w:rPr>
                <w:b/>
                <w:bCs/>
                <w:lang w:val="en-PK"/>
              </w:rPr>
              <w:t>28</w:t>
            </w:r>
          </w:p>
        </w:tc>
      </w:tr>
      <w:tr w:rsidR="007B502A" w:rsidRPr="000A5AAC" w14:paraId="1098205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2B5647"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699AD3F" w14:textId="77777777" w:rsidR="007B502A" w:rsidRPr="000A5AAC" w:rsidRDefault="007B502A" w:rsidP="007B502A">
            <w:pPr>
              <w:spacing w:after="160" w:line="259" w:lineRule="auto"/>
              <w:jc w:val="left"/>
              <w:rPr>
                <w:lang w:val="en-PK"/>
              </w:rPr>
            </w:pPr>
            <w:r w:rsidRPr="000A5AAC">
              <w:rPr>
                <w:lang w:val="en-PK"/>
              </w:rPr>
              <w:t>Capacity Planning</w:t>
            </w:r>
          </w:p>
        </w:tc>
      </w:tr>
      <w:tr w:rsidR="007B502A" w:rsidRPr="000A5AAC" w14:paraId="1AF3251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1E0E10"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0E4ED6"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0CB1DE8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E373F1"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E3DD69"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11C5954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EB2FBFF"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7A3163"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34CE0DE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3FDB237"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AAE2DE"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140B0AE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F92E8A"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57B3E1E"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40C2C4B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6ACDE2A"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D399DF" w14:textId="77777777" w:rsidR="007B502A" w:rsidRPr="000A5AAC" w:rsidRDefault="007B502A" w:rsidP="007B502A">
            <w:pPr>
              <w:spacing w:after="160" w:line="259" w:lineRule="auto"/>
              <w:jc w:val="left"/>
              <w:rPr>
                <w:lang w:val="en-PK"/>
              </w:rPr>
            </w:pPr>
            <w:r w:rsidRPr="000A5AAC">
              <w:rPr>
                <w:lang w:val="en-PK"/>
              </w:rPr>
              <w:t>The system administrator plans for future system capacity to meet increasing demands.</w:t>
            </w:r>
          </w:p>
        </w:tc>
      </w:tr>
      <w:tr w:rsidR="007B502A" w:rsidRPr="000A5AAC" w14:paraId="78CB73A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B01B657"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BCE5DF" w14:textId="77777777" w:rsidR="007B502A" w:rsidRPr="000A5AAC" w:rsidRDefault="007B502A" w:rsidP="007B502A">
            <w:pPr>
              <w:spacing w:after="160" w:line="259" w:lineRule="auto"/>
              <w:jc w:val="left"/>
              <w:rPr>
                <w:lang w:val="en-PK"/>
              </w:rPr>
            </w:pPr>
            <w:r w:rsidRPr="000A5AAC">
              <w:rPr>
                <w:lang w:val="en-PK"/>
              </w:rPr>
              <w:t>System is operational.</w:t>
            </w:r>
          </w:p>
        </w:tc>
      </w:tr>
      <w:tr w:rsidR="007B502A" w:rsidRPr="000A5AAC" w14:paraId="2144A2D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21A19E"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5420849" w14:textId="77777777" w:rsidR="007B502A" w:rsidRPr="000A5AAC" w:rsidRDefault="007B502A" w:rsidP="007B502A">
            <w:pPr>
              <w:spacing w:after="160" w:line="259" w:lineRule="auto"/>
              <w:jc w:val="left"/>
              <w:rPr>
                <w:lang w:val="en-PK"/>
              </w:rPr>
            </w:pPr>
            <w:r w:rsidRPr="000A5AAC">
              <w:rPr>
                <w:lang w:val="en-PK"/>
              </w:rPr>
              <w:t>System capacity is planned.</w:t>
            </w:r>
          </w:p>
        </w:tc>
      </w:tr>
      <w:tr w:rsidR="007B502A" w:rsidRPr="000A5AAC" w14:paraId="4EFBBD6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1283FDD"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026E3BD" w14:textId="77777777" w:rsidR="007B502A" w:rsidRPr="000A5AAC" w:rsidRDefault="007B502A" w:rsidP="007B502A">
            <w:pPr>
              <w:spacing w:after="160" w:line="259" w:lineRule="auto"/>
              <w:jc w:val="left"/>
              <w:rPr>
                <w:lang w:val="en-PK"/>
              </w:rPr>
            </w:pPr>
            <w:r w:rsidRPr="000A5AAC">
              <w:rPr>
                <w:lang w:val="en-PK"/>
              </w:rPr>
              <w:t>System capacity should be sufficient to meet future needs.</w:t>
            </w:r>
          </w:p>
        </w:tc>
      </w:tr>
      <w:tr w:rsidR="007B502A" w:rsidRPr="000A5AAC" w14:paraId="3077D34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A9ECA6D"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8C88A8C" w14:textId="77777777" w:rsidR="007B502A" w:rsidRPr="000A5AAC" w:rsidRDefault="007B502A" w:rsidP="007B502A">
            <w:pPr>
              <w:spacing w:after="160" w:line="259" w:lineRule="auto"/>
              <w:jc w:val="left"/>
              <w:rPr>
                <w:lang w:val="en-PK"/>
              </w:rPr>
            </w:pPr>
            <w:r w:rsidRPr="000A5AAC">
              <w:rPr>
                <w:lang w:val="en-PK"/>
              </w:rPr>
              <w:t xml:space="preserve">1. System administrator </w:t>
            </w:r>
            <w:proofErr w:type="spellStart"/>
            <w:r w:rsidRPr="000A5AAC">
              <w:rPr>
                <w:lang w:val="en-PK"/>
              </w:rPr>
              <w:t>analyzes</w:t>
            </w:r>
            <w:proofErr w:type="spellEnd"/>
            <w:r w:rsidRPr="000A5AAC">
              <w:rPr>
                <w:lang w:val="en-PK"/>
              </w:rPr>
              <w:t xml:space="preserve"> current system usage. 2. System administrator forecasts future system requirements. 3. System administrator plans capacity upgrades or expansions.</w:t>
            </w:r>
          </w:p>
        </w:tc>
      </w:tr>
      <w:tr w:rsidR="007B502A" w:rsidRPr="000A5AAC" w14:paraId="22C9B53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F05FDE"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9AC022" w14:textId="77777777" w:rsidR="007B502A" w:rsidRPr="000A5AAC" w:rsidRDefault="007B502A" w:rsidP="007B502A">
            <w:pPr>
              <w:spacing w:after="160" w:line="259" w:lineRule="auto"/>
              <w:jc w:val="left"/>
              <w:rPr>
                <w:lang w:val="en-PK"/>
              </w:rPr>
            </w:pPr>
            <w:r w:rsidRPr="000A5AAC">
              <w:rPr>
                <w:lang w:val="en-PK"/>
              </w:rPr>
              <w:t>1. If capacity constraints are identified, additional resources are allocated.</w:t>
            </w:r>
          </w:p>
        </w:tc>
      </w:tr>
      <w:tr w:rsidR="007B502A" w:rsidRPr="000A5AAC" w14:paraId="45A386A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8CE4D"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4F2DF9" w14:textId="77777777" w:rsidR="007B502A" w:rsidRPr="000A5AAC" w:rsidRDefault="007B502A" w:rsidP="007B502A">
            <w:pPr>
              <w:spacing w:after="160" w:line="259" w:lineRule="auto"/>
              <w:jc w:val="left"/>
              <w:rPr>
                <w:lang w:val="en-PK"/>
              </w:rPr>
            </w:pPr>
            <w:r w:rsidRPr="000A5AAC">
              <w:rPr>
                <w:lang w:val="en-PK"/>
              </w:rPr>
              <w:t>System Administration</w:t>
            </w:r>
          </w:p>
        </w:tc>
      </w:tr>
      <w:tr w:rsidR="007B502A" w:rsidRPr="000A5AAC" w14:paraId="4D00453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722677"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3A5CA1" w14:textId="77777777" w:rsidR="007B502A" w:rsidRPr="000A5AAC" w:rsidRDefault="007B502A" w:rsidP="007B502A">
            <w:pPr>
              <w:spacing w:after="160" w:line="259" w:lineRule="auto"/>
              <w:jc w:val="left"/>
              <w:rPr>
                <w:lang w:val="en-PK"/>
              </w:rPr>
            </w:pPr>
            <w:r w:rsidRPr="000A5AAC">
              <w:rPr>
                <w:lang w:val="en-PK"/>
              </w:rPr>
              <w:t>System performance degradation due to insufficient capacity.</w:t>
            </w:r>
          </w:p>
        </w:tc>
      </w:tr>
      <w:tr w:rsidR="007B502A" w:rsidRPr="000A5AAC" w14:paraId="3C9A619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E6BEF5A"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DCA1528" w14:textId="77777777" w:rsidR="007B502A" w:rsidRPr="000A5AAC" w:rsidRDefault="007B502A" w:rsidP="007B502A">
            <w:pPr>
              <w:spacing w:after="160" w:line="259" w:lineRule="auto"/>
              <w:jc w:val="left"/>
              <w:rPr>
                <w:lang w:val="en-PK"/>
              </w:rPr>
            </w:pPr>
            <w:r w:rsidRPr="000A5AAC">
              <w:rPr>
                <w:lang w:val="en-PK"/>
              </w:rPr>
              <w:t>Implementing cloud-based solutions to increase system capacity.</w:t>
            </w:r>
          </w:p>
        </w:tc>
      </w:tr>
      <w:tr w:rsidR="007B502A" w:rsidRPr="000A5AAC" w14:paraId="1BD1822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99FCC2F"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268DC1F" w14:textId="77777777" w:rsidR="007B502A" w:rsidRPr="000A5AAC" w:rsidRDefault="007B502A" w:rsidP="007B502A">
            <w:pPr>
              <w:spacing w:after="160" w:line="259" w:lineRule="auto"/>
              <w:jc w:val="left"/>
              <w:rPr>
                <w:lang w:val="en-PK"/>
              </w:rPr>
            </w:pPr>
            <w:r w:rsidRPr="000A5AAC">
              <w:rPr>
                <w:lang w:val="en-PK"/>
              </w:rPr>
              <w:t xml:space="preserve">Capacity planning tools should be used to </w:t>
            </w:r>
            <w:proofErr w:type="spellStart"/>
            <w:r w:rsidRPr="000A5AAC">
              <w:rPr>
                <w:lang w:val="en-PK"/>
              </w:rPr>
              <w:t>analyze</w:t>
            </w:r>
            <w:proofErr w:type="spellEnd"/>
            <w:r w:rsidRPr="000A5AAC">
              <w:rPr>
                <w:lang w:val="en-PK"/>
              </w:rPr>
              <w:t xml:space="preserve"> system usage.</w:t>
            </w:r>
          </w:p>
        </w:tc>
      </w:tr>
      <w:tr w:rsidR="007B502A" w:rsidRPr="000A5AAC" w14:paraId="732F218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7BEE49"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0713C9C" w14:textId="77777777" w:rsidR="007B502A" w:rsidRPr="000A5AAC" w:rsidRDefault="007B502A" w:rsidP="007B502A">
            <w:pPr>
              <w:spacing w:after="160" w:line="259" w:lineRule="auto"/>
              <w:jc w:val="left"/>
              <w:rPr>
                <w:lang w:val="en-PK"/>
              </w:rPr>
            </w:pPr>
            <w:r w:rsidRPr="000A5AAC">
              <w:rPr>
                <w:lang w:val="en-PK"/>
              </w:rPr>
              <w:t>Future system requirements can be accurately predicted.</w:t>
            </w:r>
          </w:p>
        </w:tc>
      </w:tr>
      <w:tr w:rsidR="007B502A" w:rsidRPr="000A5AAC" w14:paraId="7BC7AD4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275293"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997B355" w14:textId="77777777" w:rsidR="007B502A" w:rsidRPr="000A5AAC" w:rsidRDefault="007B502A" w:rsidP="007B502A">
            <w:pPr>
              <w:spacing w:after="160" w:line="259" w:lineRule="auto"/>
              <w:jc w:val="left"/>
              <w:rPr>
                <w:lang w:val="en-PK"/>
              </w:rPr>
            </w:pPr>
            <w:r w:rsidRPr="000A5AAC">
              <w:rPr>
                <w:lang w:val="en-PK"/>
              </w:rPr>
              <w:t>Consider the impact of capacity planning on system costs.</w:t>
            </w:r>
          </w:p>
        </w:tc>
      </w:tr>
    </w:tbl>
    <w:p w14:paraId="3650529E" w14:textId="77777777" w:rsidR="007B502A" w:rsidRPr="000A5AAC" w:rsidRDefault="007B502A" w:rsidP="007B502A">
      <w:pPr>
        <w:jc w:val="left"/>
      </w:pPr>
    </w:p>
    <w:p w14:paraId="427E43C0" w14:textId="77777777"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51"/>
        <w:gridCol w:w="6456"/>
      </w:tblGrid>
      <w:tr w:rsidR="007B502A" w:rsidRPr="000A5AAC" w14:paraId="51BB154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F9FA1D" w14:textId="77777777" w:rsidR="007B502A" w:rsidRPr="000A5AAC" w:rsidRDefault="007B502A" w:rsidP="007B502A">
            <w:pPr>
              <w:spacing w:after="160" w:line="259" w:lineRule="auto"/>
              <w:jc w:val="left"/>
              <w:rPr>
                <w:b/>
                <w:bCs/>
                <w:lang w:val="en-PK"/>
              </w:rPr>
            </w:pPr>
            <w:r w:rsidRPr="000A5AAC">
              <w:rPr>
                <w:b/>
                <w:bCs/>
                <w:lang w:val="en-PK"/>
              </w:rPr>
              <w:lastRenderedPageBreak/>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FCEA74" w14:textId="77777777" w:rsidR="007B502A" w:rsidRPr="000A5AAC" w:rsidRDefault="007B502A" w:rsidP="007B502A">
            <w:pPr>
              <w:spacing w:after="160" w:line="259" w:lineRule="auto"/>
              <w:jc w:val="left"/>
              <w:rPr>
                <w:b/>
                <w:bCs/>
                <w:lang w:val="en-PK"/>
              </w:rPr>
            </w:pPr>
            <w:r w:rsidRPr="000A5AAC">
              <w:rPr>
                <w:b/>
                <w:bCs/>
                <w:lang w:val="en-PK"/>
              </w:rPr>
              <w:t>29</w:t>
            </w:r>
          </w:p>
        </w:tc>
      </w:tr>
      <w:tr w:rsidR="007B502A" w:rsidRPr="000A5AAC" w14:paraId="317E598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2CC996"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3E2780" w14:textId="77777777" w:rsidR="007B502A" w:rsidRPr="000A5AAC" w:rsidRDefault="007B502A" w:rsidP="007B502A">
            <w:pPr>
              <w:spacing w:after="160" w:line="259" w:lineRule="auto"/>
              <w:jc w:val="left"/>
              <w:rPr>
                <w:lang w:val="en-PK"/>
              </w:rPr>
            </w:pPr>
            <w:r w:rsidRPr="000A5AAC">
              <w:rPr>
                <w:lang w:val="en-PK"/>
              </w:rPr>
              <w:t>Security Incident Response</w:t>
            </w:r>
          </w:p>
        </w:tc>
      </w:tr>
      <w:tr w:rsidR="007B502A" w:rsidRPr="000A5AAC" w14:paraId="4AC3659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73E6065"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04EB4B" w14:textId="77777777" w:rsidR="007B502A" w:rsidRPr="000A5AAC" w:rsidRDefault="007B502A" w:rsidP="007B502A">
            <w:pPr>
              <w:spacing w:after="160" w:line="259" w:lineRule="auto"/>
              <w:jc w:val="left"/>
              <w:rPr>
                <w:lang w:val="en-PK"/>
              </w:rPr>
            </w:pPr>
            <w:r w:rsidRPr="000A5AAC">
              <w:rPr>
                <w:lang w:val="en-PK"/>
              </w:rPr>
              <w:t>Security Team</w:t>
            </w:r>
          </w:p>
        </w:tc>
      </w:tr>
      <w:tr w:rsidR="007B502A" w:rsidRPr="000A5AAC" w14:paraId="06CCCD6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51D981E"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618234" w14:textId="77777777" w:rsidR="007B502A" w:rsidRPr="000A5AAC" w:rsidRDefault="007B502A" w:rsidP="007B502A">
            <w:pPr>
              <w:spacing w:after="160" w:line="259" w:lineRule="auto"/>
              <w:jc w:val="left"/>
              <w:rPr>
                <w:lang w:val="en-PK"/>
              </w:rPr>
            </w:pPr>
            <w:r w:rsidRPr="000A5AAC">
              <w:rPr>
                <w:lang w:val="en-PK"/>
              </w:rPr>
              <w:t>Security Team</w:t>
            </w:r>
          </w:p>
        </w:tc>
      </w:tr>
      <w:tr w:rsidR="007B502A" w:rsidRPr="000A5AAC" w14:paraId="64744E9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F17B7A"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1AEFF5"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7CD2F53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F6CBDE"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2F7F086"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03F594C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416CD40"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CCE18C" w14:textId="77777777" w:rsidR="007B502A" w:rsidRPr="000A5AAC" w:rsidRDefault="007B502A" w:rsidP="007B502A">
            <w:pPr>
              <w:spacing w:after="160" w:line="259" w:lineRule="auto"/>
              <w:jc w:val="left"/>
              <w:rPr>
                <w:lang w:val="en-PK"/>
              </w:rPr>
            </w:pPr>
            <w:r w:rsidRPr="000A5AAC">
              <w:rPr>
                <w:lang w:val="en-PK"/>
              </w:rPr>
              <w:t>Security Team</w:t>
            </w:r>
          </w:p>
        </w:tc>
      </w:tr>
      <w:tr w:rsidR="007B502A" w:rsidRPr="000A5AAC" w14:paraId="458EC48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592C65"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090EF0" w14:textId="77777777" w:rsidR="007B502A" w:rsidRPr="000A5AAC" w:rsidRDefault="007B502A" w:rsidP="007B502A">
            <w:pPr>
              <w:spacing w:after="160" w:line="259" w:lineRule="auto"/>
              <w:jc w:val="left"/>
              <w:rPr>
                <w:lang w:val="en-PK"/>
              </w:rPr>
            </w:pPr>
            <w:r w:rsidRPr="000A5AAC">
              <w:rPr>
                <w:lang w:val="en-PK"/>
              </w:rPr>
              <w:t>The security team responds to security incidents, such as cyberattacks and data breaches.</w:t>
            </w:r>
          </w:p>
        </w:tc>
      </w:tr>
      <w:tr w:rsidR="007B502A" w:rsidRPr="000A5AAC" w14:paraId="281A197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1784B5"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4AD6AA" w14:textId="77777777" w:rsidR="007B502A" w:rsidRPr="000A5AAC" w:rsidRDefault="007B502A" w:rsidP="007B502A">
            <w:pPr>
              <w:spacing w:after="160" w:line="259" w:lineRule="auto"/>
              <w:jc w:val="left"/>
              <w:rPr>
                <w:lang w:val="en-PK"/>
              </w:rPr>
            </w:pPr>
            <w:r w:rsidRPr="000A5AAC">
              <w:rPr>
                <w:lang w:val="en-PK"/>
              </w:rPr>
              <w:t>Security incident is detected.</w:t>
            </w:r>
          </w:p>
        </w:tc>
      </w:tr>
      <w:tr w:rsidR="007B502A" w:rsidRPr="000A5AAC" w14:paraId="03D700E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4FBEAE"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52C185" w14:textId="77777777" w:rsidR="007B502A" w:rsidRPr="000A5AAC" w:rsidRDefault="007B502A" w:rsidP="007B502A">
            <w:pPr>
              <w:spacing w:after="160" w:line="259" w:lineRule="auto"/>
              <w:jc w:val="left"/>
              <w:rPr>
                <w:lang w:val="en-PK"/>
              </w:rPr>
            </w:pPr>
            <w:r w:rsidRPr="000A5AAC">
              <w:rPr>
                <w:lang w:val="en-PK"/>
              </w:rPr>
              <w:t>Security incident is contained and resolved.</w:t>
            </w:r>
          </w:p>
        </w:tc>
      </w:tr>
      <w:tr w:rsidR="007B502A" w:rsidRPr="000A5AAC" w14:paraId="50AAE06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49915A"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5A0CD4" w14:textId="77777777" w:rsidR="007B502A" w:rsidRPr="000A5AAC" w:rsidRDefault="007B502A" w:rsidP="007B502A">
            <w:pPr>
              <w:spacing w:after="160" w:line="259" w:lineRule="auto"/>
              <w:jc w:val="left"/>
              <w:rPr>
                <w:lang w:val="en-PK"/>
              </w:rPr>
            </w:pPr>
            <w:r w:rsidRPr="000A5AAC">
              <w:rPr>
                <w:lang w:val="en-PK"/>
              </w:rPr>
              <w:t>Minimal impact of security incidents on system operations.</w:t>
            </w:r>
          </w:p>
        </w:tc>
      </w:tr>
      <w:tr w:rsidR="007B502A" w:rsidRPr="000A5AAC" w14:paraId="77C5A24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66FC2E2"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8942E6B" w14:textId="77777777" w:rsidR="007B502A" w:rsidRPr="000A5AAC" w:rsidRDefault="007B502A" w:rsidP="007B502A">
            <w:pPr>
              <w:spacing w:after="160" w:line="259" w:lineRule="auto"/>
              <w:jc w:val="left"/>
              <w:rPr>
                <w:lang w:val="en-PK"/>
              </w:rPr>
            </w:pPr>
            <w:r w:rsidRPr="000A5AAC">
              <w:rPr>
                <w:lang w:val="en-PK"/>
              </w:rPr>
              <w:t>1. Security incident is detected and reported. 2. Security team investigates the incident. 3. Security team contains the incident. 4. Security team resolves the incident.</w:t>
            </w:r>
          </w:p>
        </w:tc>
      </w:tr>
      <w:tr w:rsidR="007B502A" w:rsidRPr="000A5AAC" w14:paraId="188740E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F03F3C"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B6C3ED" w14:textId="77777777" w:rsidR="007B502A" w:rsidRPr="000A5AAC" w:rsidRDefault="007B502A" w:rsidP="007B502A">
            <w:pPr>
              <w:spacing w:after="160" w:line="259" w:lineRule="auto"/>
              <w:jc w:val="left"/>
              <w:rPr>
                <w:lang w:val="en-PK"/>
              </w:rPr>
            </w:pPr>
            <w:r w:rsidRPr="000A5AAC">
              <w:rPr>
                <w:lang w:val="en-PK"/>
              </w:rPr>
              <w:t>1. If the incident is severe, external security experts may be consulted.</w:t>
            </w:r>
          </w:p>
        </w:tc>
      </w:tr>
      <w:tr w:rsidR="007B502A" w:rsidRPr="000A5AAC" w14:paraId="63AEE4B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D2982C"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5247BD2" w14:textId="77777777" w:rsidR="007B502A" w:rsidRPr="000A5AAC" w:rsidRDefault="007B502A" w:rsidP="007B502A">
            <w:pPr>
              <w:spacing w:after="160" w:line="259" w:lineRule="auto"/>
              <w:jc w:val="left"/>
              <w:rPr>
                <w:lang w:val="en-PK"/>
              </w:rPr>
            </w:pPr>
            <w:r w:rsidRPr="000A5AAC">
              <w:rPr>
                <w:lang w:val="en-PK"/>
              </w:rPr>
              <w:t>Security</w:t>
            </w:r>
          </w:p>
        </w:tc>
      </w:tr>
      <w:tr w:rsidR="007B502A" w:rsidRPr="000A5AAC" w14:paraId="19B24C6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89B1AD"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72083A" w14:textId="77777777" w:rsidR="007B502A" w:rsidRPr="000A5AAC" w:rsidRDefault="007B502A" w:rsidP="007B502A">
            <w:pPr>
              <w:spacing w:after="160" w:line="259" w:lineRule="auto"/>
              <w:jc w:val="left"/>
              <w:rPr>
                <w:lang w:val="en-PK"/>
              </w:rPr>
            </w:pPr>
            <w:r w:rsidRPr="000A5AAC">
              <w:rPr>
                <w:lang w:val="en-PK"/>
              </w:rPr>
              <w:t>Data loss, system downtime, and reputational damage.</w:t>
            </w:r>
          </w:p>
        </w:tc>
      </w:tr>
      <w:tr w:rsidR="007B502A" w:rsidRPr="000A5AAC" w14:paraId="434179E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829A8CA"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3D2F04" w14:textId="77777777" w:rsidR="007B502A" w:rsidRPr="000A5AAC" w:rsidRDefault="007B502A" w:rsidP="007B502A">
            <w:pPr>
              <w:spacing w:after="160" w:line="259" w:lineRule="auto"/>
              <w:jc w:val="left"/>
              <w:rPr>
                <w:lang w:val="en-PK"/>
              </w:rPr>
            </w:pPr>
            <w:r w:rsidRPr="000A5AAC">
              <w:rPr>
                <w:lang w:val="en-PK"/>
              </w:rPr>
              <w:t xml:space="preserve">Implementing a security operations </w:t>
            </w:r>
            <w:proofErr w:type="spellStart"/>
            <w:r w:rsidRPr="000A5AAC">
              <w:rPr>
                <w:lang w:val="en-PK"/>
              </w:rPr>
              <w:t>center</w:t>
            </w:r>
            <w:proofErr w:type="spellEnd"/>
            <w:r w:rsidRPr="000A5AAC">
              <w:rPr>
                <w:lang w:val="en-PK"/>
              </w:rPr>
              <w:t xml:space="preserve"> (SOC) to monitor and respond to security threats.</w:t>
            </w:r>
          </w:p>
        </w:tc>
      </w:tr>
      <w:tr w:rsidR="007B502A" w:rsidRPr="000A5AAC" w14:paraId="6B00C19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1EF7242"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FF1CCE" w14:textId="77777777" w:rsidR="007B502A" w:rsidRPr="000A5AAC" w:rsidRDefault="007B502A" w:rsidP="007B502A">
            <w:pPr>
              <w:spacing w:after="160" w:line="259" w:lineRule="auto"/>
              <w:jc w:val="left"/>
              <w:rPr>
                <w:lang w:val="en-PK"/>
              </w:rPr>
            </w:pPr>
            <w:r w:rsidRPr="000A5AAC">
              <w:rPr>
                <w:lang w:val="en-PK"/>
              </w:rPr>
              <w:t>A security incident response plan should be in place.</w:t>
            </w:r>
          </w:p>
        </w:tc>
      </w:tr>
      <w:tr w:rsidR="007B502A" w:rsidRPr="000A5AAC" w14:paraId="2EF2FBD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104F0C"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B53D06" w14:textId="77777777" w:rsidR="007B502A" w:rsidRPr="000A5AAC" w:rsidRDefault="007B502A" w:rsidP="007B502A">
            <w:pPr>
              <w:spacing w:after="160" w:line="259" w:lineRule="auto"/>
              <w:jc w:val="left"/>
              <w:rPr>
                <w:lang w:val="en-PK"/>
              </w:rPr>
            </w:pPr>
            <w:r w:rsidRPr="000A5AAC">
              <w:rPr>
                <w:lang w:val="en-PK"/>
              </w:rPr>
              <w:t>Security team has the necessary skills and resources.</w:t>
            </w:r>
          </w:p>
        </w:tc>
      </w:tr>
      <w:tr w:rsidR="007B502A" w:rsidRPr="000A5AAC" w14:paraId="0DE9539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AB3B607"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5B055C" w14:textId="77777777" w:rsidR="007B502A" w:rsidRPr="000A5AAC" w:rsidRDefault="007B502A" w:rsidP="007B502A">
            <w:pPr>
              <w:spacing w:after="160" w:line="259" w:lineRule="auto"/>
              <w:jc w:val="left"/>
              <w:rPr>
                <w:lang w:val="en-PK"/>
              </w:rPr>
            </w:pPr>
            <w:r w:rsidRPr="000A5AAC">
              <w:rPr>
                <w:lang w:val="en-PK"/>
              </w:rPr>
              <w:t>Consider the impact of security incidents on business operations.</w:t>
            </w:r>
          </w:p>
        </w:tc>
      </w:tr>
    </w:tbl>
    <w:p w14:paraId="4B38B866" w14:textId="77777777" w:rsidR="007B502A" w:rsidRPr="000A5AAC" w:rsidRDefault="007B502A" w:rsidP="007B502A">
      <w:pPr>
        <w:jc w:val="left"/>
      </w:pPr>
    </w:p>
    <w:p w14:paraId="5A06F426" w14:textId="77777777" w:rsidR="007B502A" w:rsidRPr="000A5AAC" w:rsidRDefault="007B502A" w:rsidP="007B502A">
      <w:pPr>
        <w:jc w:val="left"/>
      </w:pPr>
    </w:p>
    <w:p w14:paraId="57D14080" w14:textId="77777777" w:rsidR="007B502A" w:rsidRPr="000A5AAC" w:rsidRDefault="007B502A" w:rsidP="007B502A">
      <w:pPr>
        <w:jc w:val="left"/>
      </w:pPr>
      <w:r w:rsidRPr="000A5AAC">
        <w:br w:type="page"/>
      </w:r>
    </w:p>
    <w:tbl>
      <w:tblPr>
        <w:tblW w:w="0" w:type="dxa"/>
        <w:tblCellMar>
          <w:left w:w="0" w:type="dxa"/>
          <w:right w:w="0" w:type="dxa"/>
        </w:tblCellMar>
        <w:tblLook w:val="04A0" w:firstRow="1" w:lastRow="0" w:firstColumn="1" w:lastColumn="0" w:noHBand="0" w:noVBand="1"/>
      </w:tblPr>
      <w:tblGrid>
        <w:gridCol w:w="1714"/>
        <w:gridCol w:w="6493"/>
      </w:tblGrid>
      <w:tr w:rsidR="007B502A" w:rsidRPr="000A5AAC" w14:paraId="618D8F7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A46185" w14:textId="77777777" w:rsidR="007B502A" w:rsidRPr="000A5AAC" w:rsidRDefault="007B502A" w:rsidP="007B502A">
            <w:pPr>
              <w:spacing w:after="160" w:line="259" w:lineRule="auto"/>
              <w:jc w:val="left"/>
              <w:rPr>
                <w:b/>
                <w:bCs/>
                <w:lang w:val="en-PK"/>
              </w:rPr>
            </w:pPr>
            <w:r w:rsidRPr="000A5AAC">
              <w:rPr>
                <w:b/>
                <w:bCs/>
                <w:lang w:val="en-PK"/>
              </w:rPr>
              <w:lastRenderedPageBreak/>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3DD7D2" w14:textId="77777777" w:rsidR="007B502A" w:rsidRPr="000A5AAC" w:rsidRDefault="007B502A" w:rsidP="007B502A">
            <w:pPr>
              <w:spacing w:after="160" w:line="259" w:lineRule="auto"/>
              <w:jc w:val="left"/>
              <w:rPr>
                <w:b/>
                <w:bCs/>
                <w:lang w:val="en-PK"/>
              </w:rPr>
            </w:pPr>
            <w:r w:rsidRPr="000A5AAC">
              <w:rPr>
                <w:b/>
                <w:bCs/>
                <w:lang w:val="en-PK"/>
              </w:rPr>
              <w:t>30</w:t>
            </w:r>
          </w:p>
        </w:tc>
      </w:tr>
      <w:tr w:rsidR="007B502A" w:rsidRPr="000A5AAC" w14:paraId="1FECA21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C4E16F"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090AB5" w14:textId="77777777" w:rsidR="007B502A" w:rsidRPr="000A5AAC" w:rsidRDefault="007B502A" w:rsidP="007B502A">
            <w:pPr>
              <w:spacing w:after="160" w:line="259" w:lineRule="auto"/>
              <w:jc w:val="left"/>
              <w:rPr>
                <w:lang w:val="en-PK"/>
              </w:rPr>
            </w:pPr>
            <w:r w:rsidRPr="000A5AAC">
              <w:rPr>
                <w:lang w:val="en-PK"/>
              </w:rPr>
              <w:t>Performance Optimization</w:t>
            </w:r>
          </w:p>
        </w:tc>
      </w:tr>
      <w:tr w:rsidR="007B502A" w:rsidRPr="000A5AAC" w14:paraId="4C92473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13FCA3"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DCFEBB5"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525F078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C2AEE5"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BC5D96"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2A430B4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09D30"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8AF76D"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7DCAF27D"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913A3CA"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7F5ACB"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14F3B39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C58FF5"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308F3B" w14:textId="77777777" w:rsidR="007B502A" w:rsidRPr="000A5AAC" w:rsidRDefault="007B502A" w:rsidP="007B502A">
            <w:pPr>
              <w:spacing w:after="160" w:line="259" w:lineRule="auto"/>
              <w:jc w:val="left"/>
              <w:rPr>
                <w:lang w:val="en-PK"/>
              </w:rPr>
            </w:pPr>
            <w:r w:rsidRPr="000A5AAC">
              <w:rPr>
                <w:lang w:val="en-PK"/>
              </w:rPr>
              <w:t>System Administrator</w:t>
            </w:r>
          </w:p>
        </w:tc>
      </w:tr>
      <w:tr w:rsidR="007B502A" w:rsidRPr="000A5AAC" w14:paraId="65C80A5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43C48B8"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BE9787" w14:textId="77777777" w:rsidR="007B502A" w:rsidRPr="000A5AAC" w:rsidRDefault="007B502A" w:rsidP="007B502A">
            <w:pPr>
              <w:spacing w:after="160" w:line="259" w:lineRule="auto"/>
              <w:jc w:val="left"/>
              <w:rPr>
                <w:lang w:val="en-PK"/>
              </w:rPr>
            </w:pPr>
            <w:r w:rsidRPr="000A5AAC">
              <w:rPr>
                <w:lang w:val="en-PK"/>
              </w:rPr>
              <w:t>The system administrator optimizes system performance to improve response times and resource utilization.</w:t>
            </w:r>
          </w:p>
        </w:tc>
      </w:tr>
      <w:tr w:rsidR="007B502A" w:rsidRPr="000A5AAC" w14:paraId="61FE129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641351F"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9FC2B9" w14:textId="77777777" w:rsidR="007B502A" w:rsidRPr="000A5AAC" w:rsidRDefault="007B502A" w:rsidP="007B502A">
            <w:pPr>
              <w:spacing w:after="160" w:line="259" w:lineRule="auto"/>
              <w:jc w:val="left"/>
              <w:rPr>
                <w:lang w:val="en-PK"/>
              </w:rPr>
            </w:pPr>
            <w:r w:rsidRPr="000A5AAC">
              <w:rPr>
                <w:lang w:val="en-PK"/>
              </w:rPr>
              <w:t>System performance is degraded.</w:t>
            </w:r>
          </w:p>
        </w:tc>
      </w:tr>
      <w:tr w:rsidR="007B502A" w:rsidRPr="000A5AAC" w14:paraId="7F480BE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1C0D75"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E3D4335" w14:textId="77777777" w:rsidR="007B502A" w:rsidRPr="000A5AAC" w:rsidRDefault="007B502A" w:rsidP="007B502A">
            <w:pPr>
              <w:spacing w:after="160" w:line="259" w:lineRule="auto"/>
              <w:jc w:val="left"/>
              <w:rPr>
                <w:lang w:val="en-PK"/>
              </w:rPr>
            </w:pPr>
            <w:r w:rsidRPr="000A5AAC">
              <w:rPr>
                <w:lang w:val="en-PK"/>
              </w:rPr>
              <w:t>System performance is optimized.</w:t>
            </w:r>
          </w:p>
        </w:tc>
      </w:tr>
      <w:tr w:rsidR="007B502A" w:rsidRPr="000A5AAC" w14:paraId="16C9A9C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9FDEAAD"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209A3B" w14:textId="77777777" w:rsidR="007B502A" w:rsidRPr="000A5AAC" w:rsidRDefault="007B502A" w:rsidP="007B502A">
            <w:pPr>
              <w:spacing w:after="160" w:line="259" w:lineRule="auto"/>
              <w:jc w:val="left"/>
              <w:rPr>
                <w:lang w:val="en-PK"/>
              </w:rPr>
            </w:pPr>
            <w:r w:rsidRPr="000A5AAC">
              <w:rPr>
                <w:lang w:val="en-PK"/>
              </w:rPr>
              <w:t>Improved system performance and resource utilization.</w:t>
            </w:r>
          </w:p>
        </w:tc>
      </w:tr>
      <w:tr w:rsidR="007B502A" w:rsidRPr="000A5AAC" w14:paraId="25DA316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839B00"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0DE2910" w14:textId="77777777" w:rsidR="007B502A" w:rsidRPr="000A5AAC" w:rsidRDefault="007B502A" w:rsidP="007B502A">
            <w:pPr>
              <w:spacing w:after="160" w:line="259" w:lineRule="auto"/>
              <w:jc w:val="left"/>
              <w:rPr>
                <w:lang w:val="en-PK"/>
              </w:rPr>
            </w:pPr>
            <w:r w:rsidRPr="000A5AAC">
              <w:rPr>
                <w:lang w:val="en-PK"/>
              </w:rPr>
              <w:t>1. System administrator identifies performance bottlenecks. 2. System administrator implements performance optimization techniques. 3. System administrator monitors system performance.</w:t>
            </w:r>
          </w:p>
        </w:tc>
      </w:tr>
      <w:tr w:rsidR="007B502A" w:rsidRPr="000A5AAC" w14:paraId="3A64AD5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A5965B"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185F068" w14:textId="77777777" w:rsidR="007B502A" w:rsidRPr="000A5AAC" w:rsidRDefault="007B502A" w:rsidP="007B502A">
            <w:pPr>
              <w:spacing w:after="160" w:line="259" w:lineRule="auto"/>
              <w:jc w:val="left"/>
              <w:rPr>
                <w:lang w:val="en-PK"/>
              </w:rPr>
            </w:pPr>
            <w:r w:rsidRPr="000A5AAC">
              <w:rPr>
                <w:lang w:val="en-PK"/>
              </w:rPr>
              <w:t>1. If performance optimization fails, additional resources may be allocated.</w:t>
            </w:r>
          </w:p>
        </w:tc>
      </w:tr>
      <w:tr w:rsidR="007B502A" w:rsidRPr="000A5AAC" w14:paraId="52FFBA9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5A70EB"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FAAB571" w14:textId="77777777" w:rsidR="007B502A" w:rsidRPr="000A5AAC" w:rsidRDefault="007B502A" w:rsidP="007B502A">
            <w:pPr>
              <w:spacing w:after="160" w:line="259" w:lineRule="auto"/>
              <w:jc w:val="left"/>
              <w:rPr>
                <w:lang w:val="en-PK"/>
              </w:rPr>
            </w:pPr>
            <w:r w:rsidRPr="000A5AAC">
              <w:rPr>
                <w:lang w:val="en-PK"/>
              </w:rPr>
              <w:t>System Administration</w:t>
            </w:r>
          </w:p>
        </w:tc>
      </w:tr>
      <w:tr w:rsidR="007B502A" w:rsidRPr="000A5AAC" w14:paraId="3DDB1AB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A62D84"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D2CE1B0" w14:textId="77777777" w:rsidR="007B502A" w:rsidRPr="000A5AAC" w:rsidRDefault="007B502A" w:rsidP="007B502A">
            <w:pPr>
              <w:spacing w:after="160" w:line="259" w:lineRule="auto"/>
              <w:jc w:val="left"/>
              <w:rPr>
                <w:lang w:val="en-PK"/>
              </w:rPr>
            </w:pPr>
            <w:r w:rsidRPr="000A5AAC">
              <w:rPr>
                <w:lang w:val="en-PK"/>
              </w:rPr>
              <w:t>System instability and data loss.</w:t>
            </w:r>
          </w:p>
        </w:tc>
      </w:tr>
      <w:tr w:rsidR="007B502A" w:rsidRPr="000A5AAC" w14:paraId="73A150B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99DC3F7"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73A582" w14:textId="77777777" w:rsidR="007B502A" w:rsidRPr="000A5AAC" w:rsidRDefault="007B502A" w:rsidP="007B502A">
            <w:pPr>
              <w:spacing w:after="160" w:line="259" w:lineRule="auto"/>
              <w:jc w:val="left"/>
              <w:rPr>
                <w:lang w:val="en-PK"/>
              </w:rPr>
            </w:pPr>
            <w:r w:rsidRPr="000A5AAC">
              <w:rPr>
                <w:lang w:val="en-PK"/>
              </w:rPr>
              <w:t>Implementing performance monitoring tools to identify performance issues.</w:t>
            </w:r>
          </w:p>
        </w:tc>
      </w:tr>
      <w:tr w:rsidR="007B502A" w:rsidRPr="000A5AAC" w14:paraId="77685EB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A1F97D"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6ECD9B1" w14:textId="77777777" w:rsidR="007B502A" w:rsidRPr="000A5AAC" w:rsidRDefault="007B502A" w:rsidP="007B502A">
            <w:pPr>
              <w:spacing w:after="160" w:line="259" w:lineRule="auto"/>
              <w:jc w:val="left"/>
              <w:rPr>
                <w:lang w:val="en-PK"/>
              </w:rPr>
            </w:pPr>
            <w:r w:rsidRPr="000A5AAC">
              <w:rPr>
                <w:lang w:val="en-PK"/>
              </w:rPr>
              <w:t>Performance optimization techniques should be carefully evaluated.</w:t>
            </w:r>
          </w:p>
        </w:tc>
      </w:tr>
      <w:tr w:rsidR="007B502A" w:rsidRPr="000A5AAC" w14:paraId="1467F99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06D01F"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6B2B45" w14:textId="77777777" w:rsidR="007B502A" w:rsidRPr="000A5AAC" w:rsidRDefault="007B502A" w:rsidP="007B502A">
            <w:pPr>
              <w:spacing w:after="160" w:line="259" w:lineRule="auto"/>
              <w:jc w:val="left"/>
              <w:rPr>
                <w:lang w:val="en-PK"/>
              </w:rPr>
            </w:pPr>
            <w:r w:rsidRPr="000A5AAC">
              <w:rPr>
                <w:lang w:val="en-PK"/>
              </w:rPr>
              <w:t>System performance metrics are accurate.</w:t>
            </w:r>
          </w:p>
        </w:tc>
      </w:tr>
      <w:tr w:rsidR="007B502A" w:rsidRPr="000A5AAC" w14:paraId="2ADE25E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DE011F"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DDED1D" w14:textId="77777777" w:rsidR="007B502A" w:rsidRPr="000A5AAC" w:rsidRDefault="007B502A" w:rsidP="007B502A">
            <w:pPr>
              <w:spacing w:after="160" w:line="259" w:lineRule="auto"/>
              <w:jc w:val="left"/>
              <w:rPr>
                <w:lang w:val="en-PK"/>
              </w:rPr>
            </w:pPr>
            <w:r w:rsidRPr="000A5AAC">
              <w:rPr>
                <w:lang w:val="en-PK"/>
              </w:rPr>
              <w:t>Consider the impact of performance optimization on system stability.</w:t>
            </w:r>
          </w:p>
        </w:tc>
      </w:tr>
    </w:tbl>
    <w:p w14:paraId="067B0F19" w14:textId="50C28791"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86"/>
        <w:gridCol w:w="6421"/>
      </w:tblGrid>
      <w:tr w:rsidR="007B502A" w:rsidRPr="000A5AAC" w14:paraId="3D1F176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9FED393" w14:textId="77777777" w:rsidR="007B502A" w:rsidRPr="000A5AAC" w:rsidRDefault="007B502A" w:rsidP="007B502A">
            <w:pPr>
              <w:spacing w:after="160" w:line="259" w:lineRule="auto"/>
              <w:jc w:val="left"/>
              <w:rPr>
                <w:b/>
                <w:bCs/>
                <w:lang w:val="en-PK"/>
              </w:rPr>
            </w:pPr>
            <w:r w:rsidRPr="000A5AAC">
              <w:rPr>
                <w:b/>
                <w:bCs/>
                <w:lang w:val="en-PK"/>
              </w:rPr>
              <w:lastRenderedPageBreak/>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0078FAA" w14:textId="77777777" w:rsidR="007B502A" w:rsidRPr="000A5AAC" w:rsidRDefault="007B502A" w:rsidP="007B502A">
            <w:pPr>
              <w:spacing w:after="160" w:line="259" w:lineRule="auto"/>
              <w:jc w:val="left"/>
              <w:rPr>
                <w:b/>
                <w:bCs/>
                <w:lang w:val="en-PK"/>
              </w:rPr>
            </w:pPr>
            <w:r w:rsidRPr="000A5AAC">
              <w:rPr>
                <w:b/>
                <w:bCs/>
                <w:lang w:val="en-PK"/>
              </w:rPr>
              <w:t>31</w:t>
            </w:r>
          </w:p>
        </w:tc>
      </w:tr>
      <w:tr w:rsidR="007B502A" w:rsidRPr="000A5AAC" w14:paraId="3749ED6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D13EBA"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606686" w14:textId="77777777" w:rsidR="007B502A" w:rsidRPr="000A5AAC" w:rsidRDefault="007B502A" w:rsidP="007B502A">
            <w:pPr>
              <w:spacing w:after="160" w:line="259" w:lineRule="auto"/>
              <w:jc w:val="left"/>
              <w:rPr>
                <w:lang w:val="en-PK"/>
              </w:rPr>
            </w:pPr>
            <w:r w:rsidRPr="000A5AAC">
              <w:rPr>
                <w:lang w:val="en-PK"/>
              </w:rPr>
              <w:t>Vendor Management</w:t>
            </w:r>
          </w:p>
        </w:tc>
      </w:tr>
      <w:tr w:rsidR="007B502A" w:rsidRPr="000A5AAC" w14:paraId="7B4EC93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A24A61D"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057462" w14:textId="77777777" w:rsidR="007B502A" w:rsidRPr="000A5AAC" w:rsidRDefault="007B502A" w:rsidP="007B502A">
            <w:pPr>
              <w:spacing w:after="160" w:line="259" w:lineRule="auto"/>
              <w:jc w:val="left"/>
              <w:rPr>
                <w:lang w:val="en-PK"/>
              </w:rPr>
            </w:pPr>
            <w:r w:rsidRPr="000A5AAC">
              <w:rPr>
                <w:lang w:val="en-PK"/>
              </w:rPr>
              <w:t>Procurement Department</w:t>
            </w:r>
          </w:p>
        </w:tc>
      </w:tr>
      <w:tr w:rsidR="007B502A" w:rsidRPr="000A5AAC" w14:paraId="3DF501E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88B09BF"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019D1C" w14:textId="77777777" w:rsidR="007B502A" w:rsidRPr="000A5AAC" w:rsidRDefault="007B502A" w:rsidP="007B502A">
            <w:pPr>
              <w:spacing w:after="160" w:line="259" w:lineRule="auto"/>
              <w:jc w:val="left"/>
              <w:rPr>
                <w:lang w:val="en-PK"/>
              </w:rPr>
            </w:pPr>
            <w:r w:rsidRPr="000A5AAC">
              <w:rPr>
                <w:lang w:val="en-PK"/>
              </w:rPr>
              <w:t>Procurement Department</w:t>
            </w:r>
          </w:p>
        </w:tc>
      </w:tr>
      <w:tr w:rsidR="007B502A" w:rsidRPr="000A5AAC" w14:paraId="30D6191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B56E6BD"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DEC91C"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1550BE8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08DE3CC"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68CB6B"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05DD323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5AB42FF"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3622AE" w14:textId="77777777" w:rsidR="007B502A" w:rsidRPr="000A5AAC" w:rsidRDefault="007B502A" w:rsidP="007B502A">
            <w:pPr>
              <w:spacing w:after="160" w:line="259" w:lineRule="auto"/>
              <w:jc w:val="left"/>
              <w:rPr>
                <w:lang w:val="en-PK"/>
              </w:rPr>
            </w:pPr>
            <w:r w:rsidRPr="000A5AAC">
              <w:rPr>
                <w:lang w:val="en-PK"/>
              </w:rPr>
              <w:t>Procurement Department</w:t>
            </w:r>
          </w:p>
        </w:tc>
      </w:tr>
      <w:tr w:rsidR="007B502A" w:rsidRPr="000A5AAC" w14:paraId="69D9AE7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DC735A"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141F17A" w14:textId="77777777" w:rsidR="007B502A" w:rsidRPr="000A5AAC" w:rsidRDefault="007B502A" w:rsidP="007B502A">
            <w:pPr>
              <w:spacing w:after="160" w:line="259" w:lineRule="auto"/>
              <w:jc w:val="left"/>
              <w:rPr>
                <w:lang w:val="en-PK"/>
              </w:rPr>
            </w:pPr>
            <w:r w:rsidRPr="000A5AAC">
              <w:rPr>
                <w:lang w:val="en-PK"/>
              </w:rPr>
              <w:t>The procurement department manages relationships with vendors and suppliers.</w:t>
            </w:r>
          </w:p>
        </w:tc>
      </w:tr>
      <w:tr w:rsidR="007B502A" w:rsidRPr="000A5AAC" w14:paraId="2561DD9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07AABB"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42DA00D" w14:textId="77777777" w:rsidR="007B502A" w:rsidRPr="000A5AAC" w:rsidRDefault="007B502A" w:rsidP="007B502A">
            <w:pPr>
              <w:spacing w:after="160" w:line="259" w:lineRule="auto"/>
              <w:jc w:val="left"/>
              <w:rPr>
                <w:lang w:val="en-PK"/>
              </w:rPr>
            </w:pPr>
            <w:r w:rsidRPr="000A5AAC">
              <w:rPr>
                <w:lang w:val="en-PK"/>
              </w:rPr>
              <w:t>Vendor is identified and selected.</w:t>
            </w:r>
          </w:p>
        </w:tc>
      </w:tr>
      <w:tr w:rsidR="007B502A" w:rsidRPr="000A5AAC" w14:paraId="38F8B1D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7E3BDA"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3CADFCE" w14:textId="77777777" w:rsidR="007B502A" w:rsidRPr="000A5AAC" w:rsidRDefault="007B502A" w:rsidP="007B502A">
            <w:pPr>
              <w:spacing w:after="160" w:line="259" w:lineRule="auto"/>
              <w:jc w:val="left"/>
              <w:rPr>
                <w:lang w:val="en-PK"/>
              </w:rPr>
            </w:pPr>
            <w:r w:rsidRPr="000A5AAC">
              <w:rPr>
                <w:lang w:val="en-PK"/>
              </w:rPr>
              <w:t>Vendor is onboarded and managed.</w:t>
            </w:r>
          </w:p>
        </w:tc>
      </w:tr>
      <w:tr w:rsidR="007B502A" w:rsidRPr="000A5AAC" w14:paraId="6132036A"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CC1E76"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B97108" w14:textId="77777777" w:rsidR="007B502A" w:rsidRPr="000A5AAC" w:rsidRDefault="007B502A" w:rsidP="007B502A">
            <w:pPr>
              <w:spacing w:after="160" w:line="259" w:lineRule="auto"/>
              <w:jc w:val="left"/>
              <w:rPr>
                <w:lang w:val="en-PK"/>
              </w:rPr>
            </w:pPr>
            <w:r w:rsidRPr="000A5AAC">
              <w:rPr>
                <w:lang w:val="en-PK"/>
              </w:rPr>
              <w:t>Effective vendor management.</w:t>
            </w:r>
          </w:p>
        </w:tc>
      </w:tr>
      <w:tr w:rsidR="007B502A" w:rsidRPr="000A5AAC" w14:paraId="35DC97E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B9EC99"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B6836C" w14:textId="77777777" w:rsidR="007B502A" w:rsidRPr="000A5AAC" w:rsidRDefault="007B502A" w:rsidP="007B502A">
            <w:pPr>
              <w:spacing w:after="160" w:line="259" w:lineRule="auto"/>
              <w:jc w:val="left"/>
              <w:rPr>
                <w:lang w:val="en-PK"/>
              </w:rPr>
            </w:pPr>
            <w:r w:rsidRPr="000A5AAC">
              <w:rPr>
                <w:lang w:val="en-PK"/>
              </w:rPr>
              <w:t>1. Identify vendor requirements. 2. Source and select vendors. 3. Onboard vendors. 4. Monitor vendor performance. 5. Manage vendor contracts.</w:t>
            </w:r>
          </w:p>
        </w:tc>
      </w:tr>
      <w:tr w:rsidR="007B502A" w:rsidRPr="000A5AAC" w14:paraId="2CB60DDF"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ABC78AB"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B6E2CB5" w14:textId="77777777" w:rsidR="007B502A" w:rsidRPr="000A5AAC" w:rsidRDefault="007B502A" w:rsidP="007B502A">
            <w:pPr>
              <w:spacing w:after="160" w:line="259" w:lineRule="auto"/>
              <w:jc w:val="left"/>
              <w:rPr>
                <w:lang w:val="en-PK"/>
              </w:rPr>
            </w:pPr>
            <w:r w:rsidRPr="000A5AAC">
              <w:rPr>
                <w:lang w:val="en-PK"/>
              </w:rPr>
              <w:t>1. If a vendor fails to meet performance expectations, the vendor relationship may be terminated.</w:t>
            </w:r>
          </w:p>
        </w:tc>
      </w:tr>
      <w:tr w:rsidR="007B502A" w:rsidRPr="000A5AAC" w14:paraId="16774945"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3EEFFD"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899DCC" w14:textId="77777777" w:rsidR="007B502A" w:rsidRPr="000A5AAC" w:rsidRDefault="007B502A" w:rsidP="007B502A">
            <w:pPr>
              <w:spacing w:after="160" w:line="259" w:lineRule="auto"/>
              <w:jc w:val="left"/>
              <w:rPr>
                <w:lang w:val="en-PK"/>
              </w:rPr>
            </w:pPr>
            <w:r w:rsidRPr="000A5AAC">
              <w:rPr>
                <w:lang w:val="en-PK"/>
              </w:rPr>
              <w:t>Procurement</w:t>
            </w:r>
          </w:p>
        </w:tc>
      </w:tr>
      <w:tr w:rsidR="007B502A" w:rsidRPr="000A5AAC" w14:paraId="5F5EB64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9428B58"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E8A06A" w14:textId="77777777" w:rsidR="007B502A" w:rsidRPr="000A5AAC" w:rsidRDefault="007B502A" w:rsidP="007B502A">
            <w:pPr>
              <w:spacing w:after="160" w:line="259" w:lineRule="auto"/>
              <w:jc w:val="left"/>
              <w:rPr>
                <w:lang w:val="en-PK"/>
              </w:rPr>
            </w:pPr>
            <w:r w:rsidRPr="000A5AAC">
              <w:rPr>
                <w:lang w:val="en-PK"/>
              </w:rPr>
              <w:t>Vendor performance issues, supply chain disruptions, and security risks.</w:t>
            </w:r>
          </w:p>
        </w:tc>
      </w:tr>
      <w:tr w:rsidR="007B502A" w:rsidRPr="000A5AAC" w14:paraId="0D18EA56"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83D5B3"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AA234D" w14:textId="77777777" w:rsidR="007B502A" w:rsidRPr="000A5AAC" w:rsidRDefault="007B502A" w:rsidP="007B502A">
            <w:pPr>
              <w:spacing w:after="160" w:line="259" w:lineRule="auto"/>
              <w:jc w:val="left"/>
              <w:rPr>
                <w:lang w:val="en-PK"/>
              </w:rPr>
            </w:pPr>
            <w:r w:rsidRPr="000A5AAC">
              <w:rPr>
                <w:lang w:val="en-PK"/>
              </w:rPr>
              <w:t>Implementing a vendor management system to automate vendor management processes.</w:t>
            </w:r>
          </w:p>
        </w:tc>
      </w:tr>
      <w:tr w:rsidR="007B502A" w:rsidRPr="000A5AAC" w14:paraId="382E8E7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FE2A2E9"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4908AEE" w14:textId="77777777" w:rsidR="007B502A" w:rsidRPr="000A5AAC" w:rsidRDefault="007B502A" w:rsidP="007B502A">
            <w:pPr>
              <w:spacing w:after="160" w:line="259" w:lineRule="auto"/>
              <w:jc w:val="left"/>
              <w:rPr>
                <w:lang w:val="en-PK"/>
              </w:rPr>
            </w:pPr>
            <w:r w:rsidRPr="000A5AAC">
              <w:rPr>
                <w:lang w:val="en-PK"/>
              </w:rPr>
              <w:t>Vendor contracts should be well-defined and legally binding.</w:t>
            </w:r>
          </w:p>
        </w:tc>
      </w:tr>
      <w:tr w:rsidR="007B502A" w:rsidRPr="000A5AAC" w14:paraId="75AE02B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D1C92C5"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376F19" w14:textId="77777777" w:rsidR="007B502A" w:rsidRPr="000A5AAC" w:rsidRDefault="007B502A" w:rsidP="007B502A">
            <w:pPr>
              <w:spacing w:after="160" w:line="259" w:lineRule="auto"/>
              <w:jc w:val="left"/>
              <w:rPr>
                <w:lang w:val="en-PK"/>
              </w:rPr>
            </w:pPr>
            <w:r w:rsidRPr="000A5AAC">
              <w:rPr>
                <w:lang w:val="en-PK"/>
              </w:rPr>
              <w:t>Vendors are reliable and can meet performance expectations.</w:t>
            </w:r>
          </w:p>
        </w:tc>
      </w:tr>
      <w:tr w:rsidR="007B502A" w:rsidRPr="000A5AAC" w14:paraId="5F4FBE9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AA672B"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44A3E1" w14:textId="77777777" w:rsidR="007B502A" w:rsidRPr="000A5AAC" w:rsidRDefault="007B502A" w:rsidP="007B502A">
            <w:pPr>
              <w:spacing w:after="160" w:line="259" w:lineRule="auto"/>
              <w:jc w:val="left"/>
              <w:rPr>
                <w:lang w:val="en-PK"/>
              </w:rPr>
            </w:pPr>
            <w:r w:rsidRPr="000A5AAC">
              <w:rPr>
                <w:lang w:val="en-PK"/>
              </w:rPr>
              <w:t>Consider the impact of vendor management on the organization's overall performance.</w:t>
            </w:r>
          </w:p>
        </w:tc>
      </w:tr>
    </w:tbl>
    <w:p w14:paraId="12C61B87" w14:textId="51D79A45" w:rsidR="007B502A" w:rsidRPr="000A5AAC" w:rsidRDefault="007B502A" w:rsidP="007B502A">
      <w:pPr>
        <w:jc w:val="left"/>
      </w:pPr>
    </w:p>
    <w:tbl>
      <w:tblPr>
        <w:tblW w:w="0" w:type="dxa"/>
        <w:tblCellMar>
          <w:left w:w="0" w:type="dxa"/>
          <w:right w:w="0" w:type="dxa"/>
        </w:tblCellMar>
        <w:tblLook w:val="04A0" w:firstRow="1" w:lastRow="0" w:firstColumn="1" w:lastColumn="0" w:noHBand="0" w:noVBand="1"/>
      </w:tblPr>
      <w:tblGrid>
        <w:gridCol w:w="1765"/>
        <w:gridCol w:w="6442"/>
      </w:tblGrid>
      <w:tr w:rsidR="007B502A" w:rsidRPr="000A5AAC" w14:paraId="00B20A2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51AB773" w14:textId="77777777" w:rsidR="007B502A" w:rsidRPr="000A5AAC" w:rsidRDefault="007B502A" w:rsidP="007B502A">
            <w:pPr>
              <w:spacing w:after="160" w:line="259" w:lineRule="auto"/>
              <w:jc w:val="left"/>
              <w:rPr>
                <w:b/>
                <w:bCs/>
                <w:lang w:val="en-PK"/>
              </w:rPr>
            </w:pPr>
            <w:r w:rsidRPr="000A5AAC">
              <w:rPr>
                <w:b/>
                <w:bCs/>
                <w:lang w:val="en-PK"/>
              </w:rPr>
              <w:lastRenderedPageBreak/>
              <w:t>Use Case I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FC9376" w14:textId="77777777" w:rsidR="007B502A" w:rsidRPr="000A5AAC" w:rsidRDefault="007B502A" w:rsidP="007B502A">
            <w:pPr>
              <w:spacing w:after="160" w:line="259" w:lineRule="auto"/>
              <w:jc w:val="left"/>
              <w:rPr>
                <w:b/>
                <w:bCs/>
                <w:lang w:val="en-PK"/>
              </w:rPr>
            </w:pPr>
            <w:r w:rsidRPr="000A5AAC">
              <w:rPr>
                <w:b/>
                <w:bCs/>
                <w:lang w:val="en-PK"/>
              </w:rPr>
              <w:t>32</w:t>
            </w:r>
          </w:p>
        </w:tc>
      </w:tr>
      <w:tr w:rsidR="007B502A" w:rsidRPr="000A5AAC" w14:paraId="7755F52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3C76C6" w14:textId="77777777" w:rsidR="007B502A" w:rsidRPr="000A5AAC" w:rsidRDefault="007B502A" w:rsidP="007B502A">
            <w:pPr>
              <w:spacing w:after="160" w:line="259" w:lineRule="auto"/>
              <w:jc w:val="left"/>
              <w:rPr>
                <w:lang w:val="en-PK"/>
              </w:rPr>
            </w:pPr>
            <w:r w:rsidRPr="000A5AAC">
              <w:rPr>
                <w:lang w:val="en-PK"/>
              </w:rPr>
              <w:t>Use Cas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A56665" w14:textId="77777777" w:rsidR="007B502A" w:rsidRPr="000A5AAC" w:rsidRDefault="007B502A" w:rsidP="007B502A">
            <w:pPr>
              <w:spacing w:after="160" w:line="259" w:lineRule="auto"/>
              <w:jc w:val="left"/>
              <w:rPr>
                <w:lang w:val="en-PK"/>
              </w:rPr>
            </w:pPr>
            <w:r w:rsidRPr="000A5AAC">
              <w:rPr>
                <w:lang w:val="en-PK"/>
              </w:rPr>
              <w:t>Compliance Management</w:t>
            </w:r>
          </w:p>
        </w:tc>
      </w:tr>
      <w:tr w:rsidR="007B502A" w:rsidRPr="000A5AAC" w14:paraId="453B465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7AB99F0" w14:textId="77777777" w:rsidR="007B502A" w:rsidRPr="000A5AAC" w:rsidRDefault="007B502A" w:rsidP="007B502A">
            <w:pPr>
              <w:spacing w:after="160" w:line="259" w:lineRule="auto"/>
              <w:jc w:val="left"/>
              <w:rPr>
                <w:lang w:val="en-PK"/>
              </w:rPr>
            </w:pPr>
            <w:r w:rsidRPr="000A5AAC">
              <w:rPr>
                <w:lang w:val="en-PK"/>
              </w:rPr>
              <w:t>Process Ow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D3D56E4" w14:textId="77777777" w:rsidR="007B502A" w:rsidRPr="000A5AAC" w:rsidRDefault="007B502A" w:rsidP="007B502A">
            <w:pPr>
              <w:spacing w:after="160" w:line="259" w:lineRule="auto"/>
              <w:jc w:val="left"/>
              <w:rPr>
                <w:lang w:val="en-PK"/>
              </w:rPr>
            </w:pPr>
            <w:r w:rsidRPr="000A5AAC">
              <w:rPr>
                <w:lang w:val="en-PK"/>
              </w:rPr>
              <w:t>Compliance Officer</w:t>
            </w:r>
          </w:p>
        </w:tc>
      </w:tr>
      <w:tr w:rsidR="007B502A" w:rsidRPr="000A5AAC" w14:paraId="14F77AE1"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064576" w14:textId="77777777" w:rsidR="007B502A" w:rsidRPr="000A5AAC" w:rsidRDefault="007B502A" w:rsidP="007B502A">
            <w:pPr>
              <w:spacing w:after="160" w:line="259" w:lineRule="auto"/>
              <w:jc w:val="left"/>
              <w:rPr>
                <w:lang w:val="en-PK"/>
              </w:rPr>
            </w:pPr>
            <w:r w:rsidRPr="000A5AAC">
              <w:rPr>
                <w:lang w:val="en-PK"/>
              </w:rPr>
              <w:t>Last Updated B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A368C8" w14:textId="77777777" w:rsidR="007B502A" w:rsidRPr="000A5AAC" w:rsidRDefault="007B502A" w:rsidP="007B502A">
            <w:pPr>
              <w:spacing w:after="160" w:line="259" w:lineRule="auto"/>
              <w:jc w:val="left"/>
              <w:rPr>
                <w:lang w:val="en-PK"/>
              </w:rPr>
            </w:pPr>
            <w:r w:rsidRPr="000A5AAC">
              <w:rPr>
                <w:lang w:val="en-PK"/>
              </w:rPr>
              <w:t>Compliance Officer</w:t>
            </w:r>
          </w:p>
        </w:tc>
      </w:tr>
      <w:tr w:rsidR="007B502A" w:rsidRPr="000A5AAC" w14:paraId="0A97429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531C262" w14:textId="77777777" w:rsidR="007B502A" w:rsidRPr="000A5AAC" w:rsidRDefault="007B502A" w:rsidP="007B502A">
            <w:pPr>
              <w:spacing w:after="160" w:line="259" w:lineRule="auto"/>
              <w:jc w:val="left"/>
              <w:rPr>
                <w:lang w:val="en-PK"/>
              </w:rPr>
            </w:pPr>
            <w:r w:rsidRPr="000A5AAC">
              <w:rPr>
                <w:lang w:val="en-PK"/>
              </w:rPr>
              <w:t>Date Cre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FB0FBB"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7C9ADDAB"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7E26389" w14:textId="77777777" w:rsidR="007B502A" w:rsidRPr="000A5AAC" w:rsidRDefault="007B502A" w:rsidP="007B502A">
            <w:pPr>
              <w:spacing w:after="160" w:line="259" w:lineRule="auto"/>
              <w:jc w:val="left"/>
              <w:rPr>
                <w:lang w:val="en-PK"/>
              </w:rPr>
            </w:pPr>
            <w:r w:rsidRPr="000A5AAC">
              <w:rPr>
                <w:lang w:val="en-PK"/>
              </w:rPr>
              <w:t>Date Last Upd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115FF3" w14:textId="77777777" w:rsidR="007B502A" w:rsidRPr="000A5AAC" w:rsidRDefault="007B502A" w:rsidP="007B502A">
            <w:pPr>
              <w:spacing w:after="160" w:line="259" w:lineRule="auto"/>
              <w:jc w:val="left"/>
              <w:rPr>
                <w:lang w:val="en-PK"/>
              </w:rPr>
            </w:pPr>
            <w:r w:rsidRPr="000A5AAC">
              <w:rPr>
                <w:lang w:val="en-PK"/>
              </w:rPr>
              <w:t>10 October</w:t>
            </w:r>
          </w:p>
        </w:tc>
      </w:tr>
      <w:tr w:rsidR="007B502A" w:rsidRPr="000A5AAC" w14:paraId="1739BC1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36D4A4" w14:textId="77777777" w:rsidR="007B502A" w:rsidRPr="000A5AAC" w:rsidRDefault="007B502A" w:rsidP="007B502A">
            <w:pPr>
              <w:spacing w:after="160" w:line="259" w:lineRule="auto"/>
              <w:jc w:val="left"/>
              <w:rPr>
                <w:lang w:val="en-PK"/>
              </w:rPr>
            </w:pPr>
            <w:r w:rsidRPr="000A5AAC">
              <w:rPr>
                <w:lang w:val="en-PK"/>
              </w:rPr>
              <w:t>Business A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E888A98" w14:textId="77777777" w:rsidR="007B502A" w:rsidRPr="000A5AAC" w:rsidRDefault="007B502A" w:rsidP="007B502A">
            <w:pPr>
              <w:spacing w:after="160" w:line="259" w:lineRule="auto"/>
              <w:jc w:val="left"/>
              <w:rPr>
                <w:lang w:val="en-PK"/>
              </w:rPr>
            </w:pPr>
            <w:r w:rsidRPr="000A5AAC">
              <w:rPr>
                <w:lang w:val="en-PK"/>
              </w:rPr>
              <w:t>Compliance Officer</w:t>
            </w:r>
          </w:p>
        </w:tc>
      </w:tr>
      <w:tr w:rsidR="007B502A" w:rsidRPr="000A5AAC" w14:paraId="3155A00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CF19427" w14:textId="77777777" w:rsidR="007B502A" w:rsidRPr="000A5AAC" w:rsidRDefault="007B502A" w:rsidP="007B502A">
            <w:pPr>
              <w:spacing w:after="160" w:line="259" w:lineRule="auto"/>
              <w:jc w:val="left"/>
              <w:rPr>
                <w:lang w:val="en-PK"/>
              </w:rPr>
            </w:pPr>
            <w:r w:rsidRPr="000A5AAC">
              <w:rPr>
                <w:lang w:val="en-PK"/>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CD4ED1" w14:textId="77777777" w:rsidR="007B502A" w:rsidRPr="000A5AAC" w:rsidRDefault="007B502A" w:rsidP="007B502A">
            <w:pPr>
              <w:spacing w:after="160" w:line="259" w:lineRule="auto"/>
              <w:jc w:val="left"/>
              <w:rPr>
                <w:lang w:val="en-PK"/>
              </w:rPr>
            </w:pPr>
            <w:r w:rsidRPr="000A5AAC">
              <w:rPr>
                <w:lang w:val="en-PK"/>
              </w:rPr>
              <w:t>The compliance officer ensures that the organization complies with relevant laws, regulations, and industry standards.</w:t>
            </w:r>
          </w:p>
        </w:tc>
      </w:tr>
      <w:tr w:rsidR="007B502A" w:rsidRPr="000A5AAC" w14:paraId="617AE03C"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E959B4" w14:textId="77777777" w:rsidR="007B502A" w:rsidRPr="000A5AAC" w:rsidRDefault="007B502A" w:rsidP="007B502A">
            <w:pPr>
              <w:spacing w:after="160" w:line="259" w:lineRule="auto"/>
              <w:jc w:val="left"/>
              <w:rPr>
                <w:lang w:val="en-PK"/>
              </w:rPr>
            </w:pPr>
            <w:r w:rsidRPr="000A5AAC">
              <w:rPr>
                <w:lang w:val="en-PK"/>
              </w:rPr>
              <w:t>Pre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231F76" w14:textId="77777777" w:rsidR="007B502A" w:rsidRPr="000A5AAC" w:rsidRDefault="007B502A" w:rsidP="007B502A">
            <w:pPr>
              <w:spacing w:after="160" w:line="259" w:lineRule="auto"/>
              <w:jc w:val="left"/>
              <w:rPr>
                <w:lang w:val="en-PK"/>
              </w:rPr>
            </w:pPr>
            <w:r w:rsidRPr="000A5AAC">
              <w:rPr>
                <w:lang w:val="en-PK"/>
              </w:rPr>
              <w:t>Compliance requirements are identified.</w:t>
            </w:r>
          </w:p>
        </w:tc>
      </w:tr>
      <w:tr w:rsidR="007B502A" w:rsidRPr="000A5AAC" w14:paraId="169575B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1F94CFE" w14:textId="77777777" w:rsidR="007B502A" w:rsidRPr="000A5AAC" w:rsidRDefault="007B502A" w:rsidP="007B502A">
            <w:pPr>
              <w:spacing w:after="160" w:line="259" w:lineRule="auto"/>
              <w:jc w:val="left"/>
              <w:rPr>
                <w:lang w:val="en-PK"/>
              </w:rPr>
            </w:pPr>
            <w:r w:rsidRPr="000A5AAC">
              <w:rPr>
                <w:lang w:val="en-PK"/>
              </w:rPr>
              <w:t>Postcondi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B7508" w14:textId="77777777" w:rsidR="007B502A" w:rsidRPr="000A5AAC" w:rsidRDefault="007B502A" w:rsidP="007B502A">
            <w:pPr>
              <w:spacing w:after="160" w:line="259" w:lineRule="auto"/>
              <w:jc w:val="left"/>
              <w:rPr>
                <w:lang w:val="en-PK"/>
              </w:rPr>
            </w:pPr>
            <w:r w:rsidRPr="000A5AAC">
              <w:rPr>
                <w:lang w:val="en-PK"/>
              </w:rPr>
              <w:t>Compliance requirements are met.</w:t>
            </w:r>
          </w:p>
        </w:tc>
      </w:tr>
      <w:tr w:rsidR="007B502A" w:rsidRPr="000A5AAC" w14:paraId="4392A73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ED0F392" w14:textId="77777777" w:rsidR="007B502A" w:rsidRPr="000A5AAC" w:rsidRDefault="007B502A" w:rsidP="007B502A">
            <w:pPr>
              <w:spacing w:after="160" w:line="259" w:lineRule="auto"/>
              <w:jc w:val="left"/>
              <w:rPr>
                <w:lang w:val="en-PK"/>
              </w:rPr>
            </w:pPr>
            <w:r w:rsidRPr="000A5AAC">
              <w:rPr>
                <w:lang w:val="en-PK"/>
              </w:rPr>
              <w:t>Performance Go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11D13F0" w14:textId="77777777" w:rsidR="007B502A" w:rsidRPr="000A5AAC" w:rsidRDefault="007B502A" w:rsidP="007B502A">
            <w:pPr>
              <w:spacing w:after="160" w:line="259" w:lineRule="auto"/>
              <w:jc w:val="left"/>
              <w:rPr>
                <w:lang w:val="en-PK"/>
              </w:rPr>
            </w:pPr>
            <w:r w:rsidRPr="000A5AAC">
              <w:rPr>
                <w:lang w:val="en-PK"/>
              </w:rPr>
              <w:t>Minimal compliance risks.</w:t>
            </w:r>
          </w:p>
        </w:tc>
      </w:tr>
      <w:tr w:rsidR="007B502A" w:rsidRPr="000A5AAC" w14:paraId="66CF1E64"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C26D32E" w14:textId="77777777" w:rsidR="007B502A" w:rsidRPr="000A5AAC" w:rsidRDefault="007B502A" w:rsidP="007B502A">
            <w:pPr>
              <w:spacing w:after="160" w:line="259" w:lineRule="auto"/>
              <w:jc w:val="left"/>
              <w:rPr>
                <w:lang w:val="en-PK"/>
              </w:rPr>
            </w:pPr>
            <w:r w:rsidRPr="000A5AAC">
              <w:rPr>
                <w:lang w:val="en-PK"/>
              </w:rPr>
              <w:t>Basic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8808DDD" w14:textId="77777777" w:rsidR="007B502A" w:rsidRPr="000A5AAC" w:rsidRDefault="007B502A" w:rsidP="007B502A">
            <w:pPr>
              <w:spacing w:after="160" w:line="259" w:lineRule="auto"/>
              <w:jc w:val="left"/>
              <w:rPr>
                <w:lang w:val="en-PK"/>
              </w:rPr>
            </w:pPr>
            <w:r w:rsidRPr="000A5AAC">
              <w:rPr>
                <w:lang w:val="en-PK"/>
              </w:rPr>
              <w:t>1. Identify compliance requirements. 2. Develop and implement compliance policies and procedures. 3. Monitor compliance. 4. Conduct compliance audits.</w:t>
            </w:r>
          </w:p>
        </w:tc>
      </w:tr>
      <w:tr w:rsidR="007B502A" w:rsidRPr="000A5AAC" w14:paraId="7B73DE88"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DCAA1" w14:textId="77777777" w:rsidR="007B502A" w:rsidRPr="000A5AAC" w:rsidRDefault="007B502A" w:rsidP="007B502A">
            <w:pPr>
              <w:spacing w:after="160" w:line="259" w:lineRule="auto"/>
              <w:jc w:val="left"/>
              <w:rPr>
                <w:lang w:val="en-PK"/>
              </w:rPr>
            </w:pPr>
            <w:r w:rsidRPr="000A5AAC">
              <w:rPr>
                <w:lang w:val="en-PK"/>
              </w:rPr>
              <w:t>Alternative Workflo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E35656" w14:textId="77777777" w:rsidR="007B502A" w:rsidRPr="000A5AAC" w:rsidRDefault="007B502A" w:rsidP="007B502A">
            <w:pPr>
              <w:spacing w:after="160" w:line="259" w:lineRule="auto"/>
              <w:jc w:val="left"/>
              <w:rPr>
                <w:lang w:val="en-PK"/>
              </w:rPr>
            </w:pPr>
            <w:r w:rsidRPr="000A5AAC">
              <w:rPr>
                <w:lang w:val="en-PK"/>
              </w:rPr>
              <w:t>1. If a compliance issue is identified, corrective action is taken.</w:t>
            </w:r>
          </w:p>
        </w:tc>
      </w:tr>
      <w:tr w:rsidR="007B502A" w:rsidRPr="000A5AAC" w14:paraId="61580DA0"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2CF793" w14:textId="77777777" w:rsidR="007B502A" w:rsidRPr="000A5AAC" w:rsidRDefault="007B502A" w:rsidP="007B502A">
            <w:pPr>
              <w:spacing w:after="160" w:line="259" w:lineRule="auto"/>
              <w:jc w:val="left"/>
              <w:rPr>
                <w:lang w:val="en-PK"/>
              </w:rPr>
            </w:pPr>
            <w:r w:rsidRPr="000A5AAC">
              <w:rPr>
                <w:lang w:val="en-PK"/>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229919" w14:textId="77777777" w:rsidR="007B502A" w:rsidRPr="000A5AAC" w:rsidRDefault="007B502A" w:rsidP="007B502A">
            <w:pPr>
              <w:spacing w:after="160" w:line="259" w:lineRule="auto"/>
              <w:jc w:val="left"/>
              <w:rPr>
                <w:lang w:val="en-PK"/>
              </w:rPr>
            </w:pPr>
            <w:r w:rsidRPr="000A5AAC">
              <w:rPr>
                <w:lang w:val="en-PK"/>
              </w:rPr>
              <w:t>Compliance</w:t>
            </w:r>
          </w:p>
        </w:tc>
      </w:tr>
      <w:tr w:rsidR="007B502A" w:rsidRPr="000A5AAC" w14:paraId="0041F21E"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0FA027" w14:textId="77777777" w:rsidR="007B502A" w:rsidRPr="000A5AAC" w:rsidRDefault="007B502A" w:rsidP="007B502A">
            <w:pPr>
              <w:spacing w:after="160" w:line="259" w:lineRule="auto"/>
              <w:jc w:val="left"/>
              <w:rPr>
                <w:lang w:val="en-PK"/>
              </w:rPr>
            </w:pPr>
            <w:r w:rsidRPr="000A5AAC">
              <w:rPr>
                <w:lang w:val="en-PK"/>
              </w:rPr>
              <w:t>Risk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7FA74D" w14:textId="77777777" w:rsidR="007B502A" w:rsidRPr="000A5AAC" w:rsidRDefault="007B502A" w:rsidP="007B502A">
            <w:pPr>
              <w:spacing w:after="160" w:line="259" w:lineRule="auto"/>
              <w:jc w:val="left"/>
              <w:rPr>
                <w:lang w:val="en-PK"/>
              </w:rPr>
            </w:pPr>
            <w:r w:rsidRPr="000A5AAC">
              <w:rPr>
                <w:lang w:val="en-PK"/>
              </w:rPr>
              <w:t>Legal and financial penalties, reputational damage.</w:t>
            </w:r>
          </w:p>
        </w:tc>
      </w:tr>
      <w:tr w:rsidR="007B502A" w:rsidRPr="000A5AAC" w14:paraId="794E1663"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F224C3" w14:textId="77777777" w:rsidR="007B502A" w:rsidRPr="000A5AAC" w:rsidRDefault="007B502A" w:rsidP="007B502A">
            <w:pPr>
              <w:spacing w:after="160" w:line="259" w:lineRule="auto"/>
              <w:jc w:val="left"/>
              <w:rPr>
                <w:lang w:val="en-PK"/>
              </w:rPr>
            </w:pPr>
            <w:r w:rsidRPr="000A5AAC">
              <w:rPr>
                <w:lang w:val="en-PK"/>
              </w:rPr>
              <w:t>Possibilit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0795210" w14:textId="77777777" w:rsidR="007B502A" w:rsidRPr="000A5AAC" w:rsidRDefault="007B502A" w:rsidP="007B502A">
            <w:pPr>
              <w:spacing w:after="160" w:line="259" w:lineRule="auto"/>
              <w:jc w:val="left"/>
              <w:rPr>
                <w:lang w:val="en-PK"/>
              </w:rPr>
            </w:pPr>
            <w:r w:rsidRPr="000A5AAC">
              <w:rPr>
                <w:lang w:val="en-PK"/>
              </w:rPr>
              <w:t>Implementing a compliance management system to automate compliance processes.</w:t>
            </w:r>
          </w:p>
        </w:tc>
      </w:tr>
      <w:tr w:rsidR="007B502A" w:rsidRPr="000A5AAC" w14:paraId="13D97019"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3BDC76E" w14:textId="77777777" w:rsidR="007B502A" w:rsidRPr="000A5AAC" w:rsidRDefault="007B502A" w:rsidP="007B502A">
            <w:pPr>
              <w:spacing w:after="160" w:line="259" w:lineRule="auto"/>
              <w:jc w:val="left"/>
              <w:rPr>
                <w:lang w:val="en-PK"/>
              </w:rPr>
            </w:pPr>
            <w:r w:rsidRPr="000A5AAC">
              <w:rPr>
                <w:lang w:val="en-PK"/>
              </w:rPr>
              <w:t>Special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2989D5A" w14:textId="77777777" w:rsidR="007B502A" w:rsidRPr="000A5AAC" w:rsidRDefault="007B502A" w:rsidP="007B502A">
            <w:pPr>
              <w:spacing w:after="160" w:line="259" w:lineRule="auto"/>
              <w:jc w:val="left"/>
              <w:rPr>
                <w:lang w:val="en-PK"/>
              </w:rPr>
            </w:pPr>
            <w:r w:rsidRPr="000A5AAC">
              <w:rPr>
                <w:lang w:val="en-PK"/>
              </w:rPr>
              <w:t>Compliance policies and procedures should be well-documented.</w:t>
            </w:r>
          </w:p>
        </w:tc>
      </w:tr>
      <w:tr w:rsidR="007B502A" w:rsidRPr="000A5AAC" w14:paraId="0EDB5E17"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7AE1FDD" w14:textId="77777777" w:rsidR="007B502A" w:rsidRPr="000A5AAC" w:rsidRDefault="007B502A" w:rsidP="007B502A">
            <w:pPr>
              <w:spacing w:after="160" w:line="259" w:lineRule="auto"/>
              <w:jc w:val="left"/>
              <w:rPr>
                <w:lang w:val="en-PK"/>
              </w:rPr>
            </w:pPr>
            <w:r w:rsidRPr="000A5AAC">
              <w:rPr>
                <w:lang w:val="en-PK"/>
              </w:rPr>
              <w:t>Assum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091E48" w14:textId="77777777" w:rsidR="007B502A" w:rsidRPr="000A5AAC" w:rsidRDefault="007B502A" w:rsidP="007B502A">
            <w:pPr>
              <w:spacing w:after="160" w:line="259" w:lineRule="auto"/>
              <w:jc w:val="left"/>
              <w:rPr>
                <w:lang w:val="en-PK"/>
              </w:rPr>
            </w:pPr>
            <w:r w:rsidRPr="000A5AAC">
              <w:rPr>
                <w:lang w:val="en-PK"/>
              </w:rPr>
              <w:t>Employees are aware of compliance requirements.</w:t>
            </w:r>
          </w:p>
        </w:tc>
      </w:tr>
      <w:tr w:rsidR="007B502A" w:rsidRPr="000A5AAC" w14:paraId="48C38EC2" w14:textId="77777777" w:rsidTr="00D577B9">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B55919" w14:textId="77777777" w:rsidR="007B502A" w:rsidRPr="000A5AAC" w:rsidRDefault="007B502A" w:rsidP="007B502A">
            <w:pPr>
              <w:spacing w:after="160" w:line="259" w:lineRule="auto"/>
              <w:jc w:val="left"/>
              <w:rPr>
                <w:lang w:val="en-PK"/>
              </w:rPr>
            </w:pPr>
            <w:r w:rsidRPr="000A5AAC">
              <w:rPr>
                <w:lang w:val="en-PK"/>
              </w:rPr>
              <w:t>Notes and Iss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827C52A" w14:textId="77777777" w:rsidR="007B502A" w:rsidRPr="000A5AAC" w:rsidRDefault="007B502A" w:rsidP="007B502A">
            <w:pPr>
              <w:spacing w:after="160" w:line="259" w:lineRule="auto"/>
              <w:jc w:val="left"/>
              <w:rPr>
                <w:lang w:val="en-PK"/>
              </w:rPr>
            </w:pPr>
            <w:r w:rsidRPr="000A5AAC">
              <w:rPr>
                <w:lang w:val="en-PK"/>
              </w:rPr>
              <w:t>Consider the impact of compliance requirements on business operations.</w:t>
            </w:r>
          </w:p>
        </w:tc>
      </w:tr>
    </w:tbl>
    <w:p w14:paraId="114892A7" w14:textId="77777777" w:rsidR="007B502A" w:rsidRPr="000A5AAC" w:rsidRDefault="007B502A" w:rsidP="007B502A"/>
    <w:p w14:paraId="39204B2B" w14:textId="77777777" w:rsidR="00C44FF4" w:rsidRPr="007B502A" w:rsidRDefault="00C44FF4" w:rsidP="007B502A"/>
    <w:p w14:paraId="2AB70465" w14:textId="4F857B7B" w:rsidR="009F7A78" w:rsidRPr="00B65268" w:rsidRDefault="009F7A78" w:rsidP="00B65268">
      <w:pPr>
        <w:pStyle w:val="Heading1"/>
      </w:pPr>
    </w:p>
    <w:p w14:paraId="4A304FC9" w14:textId="77777777" w:rsidR="009F7A78" w:rsidRPr="009F7A78" w:rsidRDefault="009F7A78" w:rsidP="00B2693F">
      <w:pPr>
        <w:pStyle w:val="Caption"/>
      </w:pPr>
      <w:bookmarkStart w:id="124" w:name="_Toc184293582"/>
      <w:bookmarkEnd w:id="124"/>
    </w:p>
    <w:p w14:paraId="3A71BB98" w14:textId="5DD13EB1" w:rsidR="009F7A78" w:rsidRPr="009A7FA7" w:rsidRDefault="009F7A78" w:rsidP="009A7FA7">
      <w:pPr>
        <w:pStyle w:val="Heading2"/>
      </w:pPr>
      <w:bookmarkStart w:id="125" w:name="_Toc186538061"/>
      <w:r w:rsidRPr="009A7FA7">
        <w:t>IMPLMENTATION</w:t>
      </w:r>
      <w:bookmarkEnd w:id="125"/>
    </w:p>
    <w:p w14:paraId="38368D70" w14:textId="77777777" w:rsidR="009F7A78" w:rsidRPr="009F7A78" w:rsidRDefault="009F7A78" w:rsidP="009F7A78">
      <w:pPr>
        <w:jc w:val="center"/>
      </w:pPr>
    </w:p>
    <w:p w14:paraId="1FDCC5A6" w14:textId="77777777" w:rsidR="009F7A78" w:rsidRPr="009F7A78" w:rsidRDefault="009F7A78" w:rsidP="009F7A78">
      <w:r w:rsidRPr="009F7A78">
        <w:t xml:space="preserve">For the AI-based Meter Reader project, a diverse dataset of electricity meter images was collected from public sources and custom captures. The dataset includes both </w:t>
      </w:r>
      <w:proofErr w:type="spellStart"/>
      <w:r w:rsidRPr="009F7A78">
        <w:t>analog</w:t>
      </w:r>
      <w:proofErr w:type="spellEnd"/>
      <w:r w:rsidRPr="009F7A78">
        <w:t xml:space="preserve"> and digital meters, with labels created for object detection and OCR tasks using </w:t>
      </w:r>
      <w:proofErr w:type="spellStart"/>
      <w:r w:rsidRPr="009F7A78">
        <w:t>RoboFlow</w:t>
      </w:r>
      <w:proofErr w:type="spellEnd"/>
      <w:r w:rsidRPr="009F7A78">
        <w:t>. To improve the model’s performance in real-world situations, data augmentation techniques such as rotation, brightness adjustment, and scaling were applied. These steps ensured that the model could handle variations in lighting, meter design, and viewing angles. The goal was to create a robust dataset capable of training an accurate and applicable meter reading model.</w:t>
      </w:r>
    </w:p>
    <w:p w14:paraId="7397417A" w14:textId="77777777" w:rsidR="009F7A78" w:rsidRPr="009F7A78" w:rsidRDefault="009F7A78" w:rsidP="009F7A78"/>
    <w:p w14:paraId="0CB7CCCD" w14:textId="77777777" w:rsidR="009F7A78" w:rsidRPr="009F7A78" w:rsidRDefault="009F7A78" w:rsidP="00B65268">
      <w:pPr>
        <w:pStyle w:val="Heading3"/>
      </w:pPr>
      <w:bookmarkStart w:id="126" w:name="_Toc184293583"/>
      <w:bookmarkStart w:id="127" w:name="_Toc186538062"/>
      <w:r w:rsidRPr="009F7A78">
        <w:t>Dataset Preparation</w:t>
      </w:r>
      <w:bookmarkEnd w:id="126"/>
      <w:bookmarkEnd w:id="127"/>
    </w:p>
    <w:p w14:paraId="0238821C" w14:textId="77777777" w:rsidR="009F7A78" w:rsidRPr="009F7A78" w:rsidRDefault="009F7A78" w:rsidP="009F7A78"/>
    <w:p w14:paraId="4CE41109" w14:textId="77777777" w:rsidR="009F7A78" w:rsidRPr="009F7A78" w:rsidRDefault="009F7A78" w:rsidP="009F7A78">
      <w:pPr>
        <w:rPr>
          <w:rFonts w:eastAsia="Times New Roman"/>
        </w:rPr>
      </w:pPr>
      <w:r w:rsidRPr="009F7A78">
        <w:rPr>
          <w:rFonts w:eastAsia="Times New Roman"/>
        </w:rPr>
        <w:t>This section describes the dataset used for training and testing the machine learning model employed in the AI-Based Meter Reader project. The dataset was prepared to ensure that the model could accurately detect and recognize meter readings across diverse scenarios.</w:t>
      </w:r>
    </w:p>
    <w:p w14:paraId="646E6E32" w14:textId="77777777" w:rsidR="009F7A78" w:rsidRPr="009F7A78" w:rsidRDefault="009F7A78" w:rsidP="009F7A78">
      <w:pPr>
        <w:rPr>
          <w:rFonts w:eastAsia="Times New Roman"/>
        </w:rPr>
      </w:pPr>
    </w:p>
    <w:p w14:paraId="7B866288" w14:textId="77777777" w:rsidR="009F7A78" w:rsidRPr="009F7A78" w:rsidRDefault="009F7A78" w:rsidP="009F7A78">
      <w:pPr>
        <w:rPr>
          <w:rFonts w:eastAsia="Times New Roman"/>
        </w:rPr>
      </w:pPr>
      <w:r w:rsidRPr="009F7A78">
        <w:rPr>
          <w:rFonts w:eastAsia="Times New Roman"/>
        </w:rPr>
        <w:t>The dataset consisted of images of electricity meters gathered from multiple sources, including public repositories and custom-captured samples. These images represented various types of meters (</w:t>
      </w:r>
      <w:proofErr w:type="spellStart"/>
      <w:r w:rsidRPr="009F7A78">
        <w:rPr>
          <w:rFonts w:eastAsia="Times New Roman"/>
        </w:rPr>
        <w:t>analog</w:t>
      </w:r>
      <w:proofErr w:type="spellEnd"/>
      <w:r w:rsidRPr="009F7A78">
        <w:rPr>
          <w:rFonts w:eastAsia="Times New Roman"/>
        </w:rPr>
        <w:t xml:space="preserve"> and digital) and were </w:t>
      </w:r>
      <w:proofErr w:type="spellStart"/>
      <w:r w:rsidRPr="009F7A78">
        <w:rPr>
          <w:rFonts w:eastAsia="Times New Roman"/>
        </w:rPr>
        <w:t>labeled</w:t>
      </w:r>
      <w:proofErr w:type="spellEnd"/>
      <w:r w:rsidRPr="009F7A78">
        <w:rPr>
          <w:rFonts w:eastAsia="Times New Roman"/>
        </w:rPr>
        <w:t xml:space="preserve"> using the </w:t>
      </w:r>
      <w:proofErr w:type="spellStart"/>
      <w:r w:rsidRPr="009F7A78">
        <w:rPr>
          <w:rFonts w:eastAsia="Times New Roman"/>
        </w:rPr>
        <w:t>Roboflow</w:t>
      </w:r>
      <w:proofErr w:type="spellEnd"/>
      <w:r w:rsidRPr="009F7A78">
        <w:rPr>
          <w:rFonts w:eastAsia="Times New Roman"/>
        </w:rPr>
        <w:t xml:space="preserve"> platform for object detection and OCR tasks.</w:t>
      </w:r>
    </w:p>
    <w:p w14:paraId="6D7EEA99" w14:textId="77777777" w:rsidR="009F7A78" w:rsidRPr="009F7A78" w:rsidRDefault="009F7A78" w:rsidP="009F7A78">
      <w:pPr>
        <w:rPr>
          <w:rFonts w:eastAsia="Times New Roman"/>
        </w:rPr>
      </w:pPr>
    </w:p>
    <w:p w14:paraId="38FADEB4" w14:textId="77777777" w:rsidR="009F7A78" w:rsidRPr="009F7A78" w:rsidRDefault="009F7A78" w:rsidP="009F7A78">
      <w:pPr>
        <w:rPr>
          <w:rFonts w:eastAsia="Times New Roman"/>
        </w:rPr>
      </w:pPr>
      <w:r w:rsidRPr="009F7A78">
        <w:rPr>
          <w:rFonts w:eastAsia="Times New Roman"/>
        </w:rPr>
        <w:t>To address challenges such as variability in lighting conditions, viewing angles, and meter designs, data augmentation techniques were applied. Augmentations included random rotations, brightness adjustments, and scaling to simulate real-world conditions.</w:t>
      </w:r>
    </w:p>
    <w:p w14:paraId="0B3E6142" w14:textId="77777777" w:rsidR="009F7A78" w:rsidRPr="009F7A78" w:rsidRDefault="009F7A78" w:rsidP="009F7A78"/>
    <w:p w14:paraId="7325C77D" w14:textId="77777777" w:rsidR="009F7A78" w:rsidRPr="009F7A78" w:rsidRDefault="009F7A78" w:rsidP="009F7A78"/>
    <w:p w14:paraId="0B62EE30" w14:textId="77777777" w:rsidR="009F7A78" w:rsidRPr="009F7A78" w:rsidRDefault="009F7A78" w:rsidP="009F7A78"/>
    <w:p w14:paraId="6D5870F1" w14:textId="77777777" w:rsidR="009F7A78" w:rsidRPr="009F7A78" w:rsidRDefault="009F7A78" w:rsidP="00B65268">
      <w:pPr>
        <w:pStyle w:val="Heading3"/>
      </w:pPr>
      <w:bookmarkStart w:id="128" w:name="_Toc184293584"/>
      <w:bookmarkStart w:id="129" w:name="_Toc186538063"/>
      <w:r w:rsidRPr="009F7A78">
        <w:lastRenderedPageBreak/>
        <w:t>Experiments and Implementation</w:t>
      </w:r>
      <w:bookmarkEnd w:id="128"/>
      <w:bookmarkEnd w:id="129"/>
    </w:p>
    <w:p w14:paraId="74F1AEA8" w14:textId="77777777" w:rsidR="009F7A78" w:rsidRPr="009F7A78" w:rsidRDefault="009F7A78" w:rsidP="009F7A78">
      <w:pPr>
        <w:rPr>
          <w:rFonts w:eastAsia="Times New Roman"/>
          <w:b/>
        </w:rPr>
      </w:pPr>
    </w:p>
    <w:p w14:paraId="76C64C74" w14:textId="77777777" w:rsidR="009F7A78" w:rsidRPr="009F7A78" w:rsidRDefault="009F7A78" w:rsidP="009F7A78">
      <w:pPr>
        <w:rPr>
          <w:rFonts w:eastAsia="Times New Roman"/>
          <w:b/>
        </w:rPr>
      </w:pPr>
      <w:r w:rsidRPr="009F7A78">
        <w:rPr>
          <w:rFonts w:eastAsia="Times New Roman"/>
          <w:b/>
        </w:rPr>
        <w:t>Model Training</w:t>
      </w:r>
    </w:p>
    <w:p w14:paraId="306FEDDC" w14:textId="77777777" w:rsidR="009F7A78" w:rsidRPr="009F7A78" w:rsidRDefault="009F7A78" w:rsidP="009F7A78">
      <w:pPr>
        <w:rPr>
          <w:rFonts w:eastAsia="Times New Roman"/>
        </w:rPr>
      </w:pPr>
      <w:r w:rsidRPr="009F7A78">
        <w:rPr>
          <w:rFonts w:eastAsia="Times New Roman"/>
        </w:rPr>
        <w:t>The YOLO v8 model was trained to detect and localize the region containing the meter display, while the OCR module extracted the numerical readings from the identified region. The training process involved the following steps:</w:t>
      </w:r>
    </w:p>
    <w:p w14:paraId="5104E42B" w14:textId="77777777" w:rsidR="009F7A78" w:rsidRPr="009F7A78" w:rsidRDefault="009F7A78" w:rsidP="009F7A78">
      <w:pPr>
        <w:rPr>
          <w:rFonts w:eastAsia="Times New Roman"/>
        </w:rPr>
      </w:pPr>
    </w:p>
    <w:p w14:paraId="43B217E4" w14:textId="76AC0049" w:rsidR="009F7A78" w:rsidRPr="009F7A78" w:rsidRDefault="00D7101A" w:rsidP="00D7101A">
      <w:pPr>
        <w:jc w:val="left"/>
        <w:rPr>
          <w:rFonts w:eastAsia="Times New Roman"/>
        </w:rPr>
      </w:pPr>
      <w:r>
        <w:rPr>
          <w:rFonts w:eastAsia="Times New Roman"/>
          <w:b/>
        </w:rPr>
        <w:t>Data splitting</w:t>
      </w:r>
      <w:r>
        <w:rPr>
          <w:rFonts w:eastAsia="Times New Roman"/>
          <w:b/>
        </w:rPr>
        <w:br/>
      </w:r>
      <w:r w:rsidR="009F7A78" w:rsidRPr="009F7A78">
        <w:rPr>
          <w:rFonts w:eastAsia="Times New Roman"/>
        </w:rPr>
        <w:t xml:space="preserve">The dataset </w:t>
      </w:r>
      <w:r>
        <w:rPr>
          <w:rFonts w:eastAsia="Times New Roman"/>
        </w:rPr>
        <w:t>was divided into training (70%)</w:t>
      </w:r>
      <w:r w:rsidR="009F7A78" w:rsidRPr="009F7A78">
        <w:rPr>
          <w:rFonts w:eastAsia="Times New Roman"/>
        </w:rPr>
        <w:t xml:space="preserve"> </w:t>
      </w:r>
      <w:r>
        <w:rPr>
          <w:rFonts w:eastAsia="Times New Roman"/>
        </w:rPr>
        <w:t>and testing (3</w:t>
      </w:r>
      <w:r w:rsidR="009F7A78" w:rsidRPr="009F7A78">
        <w:rPr>
          <w:rFonts w:eastAsia="Times New Roman"/>
        </w:rPr>
        <w:t>0%) sets to ensure unbiased evaluation.</w:t>
      </w:r>
    </w:p>
    <w:p w14:paraId="7A62646C" w14:textId="77777777" w:rsidR="009F7A78" w:rsidRPr="009F7A78" w:rsidRDefault="009F7A78" w:rsidP="009F7A78"/>
    <w:p w14:paraId="2BB37FC4" w14:textId="77777777" w:rsidR="009F7A78" w:rsidRPr="009F7A78" w:rsidRDefault="009F7A78" w:rsidP="00B65268">
      <w:pPr>
        <w:pStyle w:val="Heading3"/>
      </w:pPr>
      <w:bookmarkStart w:id="130" w:name="_Toc184293585"/>
      <w:bookmarkStart w:id="131" w:name="_Toc186538064"/>
      <w:r w:rsidRPr="009F7A78">
        <w:t>Experimental Results</w:t>
      </w:r>
      <w:bookmarkEnd w:id="130"/>
      <w:bookmarkEnd w:id="131"/>
    </w:p>
    <w:p w14:paraId="203957D9" w14:textId="77777777" w:rsidR="009F7A78" w:rsidRPr="009F7A78" w:rsidRDefault="009F7A78" w:rsidP="009F7A78"/>
    <w:p w14:paraId="52EBEAE9" w14:textId="77777777" w:rsidR="009F7A78" w:rsidRPr="009F7A78" w:rsidRDefault="009F7A78" w:rsidP="009F7A78">
      <w:pPr>
        <w:rPr>
          <w:rFonts w:eastAsia="Times New Roman"/>
        </w:rPr>
      </w:pPr>
      <w:r w:rsidRPr="009F7A78">
        <w:rPr>
          <w:rFonts w:eastAsia="Times New Roman"/>
        </w:rPr>
        <w:t>The system was tested under various conditions to evaluate its robustness and accuracy.</w:t>
      </w:r>
    </w:p>
    <w:p w14:paraId="3F9FC6A2" w14:textId="77777777" w:rsidR="009F7A78" w:rsidRDefault="009F7A78" w:rsidP="009F7A78">
      <w:pPr>
        <w:rPr>
          <w:rFonts w:eastAsia="Times New Roman"/>
        </w:rPr>
      </w:pPr>
      <w:r w:rsidRPr="009F7A78">
        <w:rPr>
          <w:rFonts w:eastAsia="Times New Roman"/>
        </w:rPr>
        <w:t>Processing Time (in seconds) for Image Analysis</w:t>
      </w:r>
    </w:p>
    <w:p w14:paraId="60083EC0" w14:textId="77777777" w:rsidR="008464BA" w:rsidRDefault="008464BA" w:rsidP="009F7A78">
      <w:pPr>
        <w:rPr>
          <w:rFonts w:eastAsia="Times New Roman"/>
        </w:rPr>
      </w:pPr>
    </w:p>
    <w:p w14:paraId="6853DE69" w14:textId="77777777" w:rsidR="008464BA" w:rsidRDefault="008464BA" w:rsidP="009F7A78">
      <w:pPr>
        <w:rPr>
          <w:rFonts w:eastAsia="Times New Roman"/>
        </w:rPr>
      </w:pPr>
    </w:p>
    <w:p w14:paraId="4C09F43D" w14:textId="77777777" w:rsidR="008464BA" w:rsidRDefault="008464BA" w:rsidP="009F7A78">
      <w:pPr>
        <w:rPr>
          <w:rFonts w:eastAsia="Times New Roman"/>
        </w:rPr>
      </w:pPr>
    </w:p>
    <w:p w14:paraId="4CB302B1" w14:textId="3343498D" w:rsidR="008464BA" w:rsidRPr="008464BA" w:rsidRDefault="008464BA" w:rsidP="008464BA">
      <w:pPr>
        <w:pStyle w:val="Caption"/>
        <w:jc w:val="center"/>
        <w:rPr>
          <w:rFonts w:eastAsia="Times New Roman"/>
          <w:b/>
          <w:bCs w:val="0"/>
        </w:rPr>
      </w:pPr>
      <w:bookmarkStart w:id="132" w:name="_Toc184395957"/>
      <w:r w:rsidRPr="008464BA">
        <w:rPr>
          <w:b/>
          <w:bCs w:val="0"/>
        </w:rPr>
        <w:t xml:space="preserve">Table </w:t>
      </w:r>
      <w:r w:rsidR="00A25AA6">
        <w:rPr>
          <w:b/>
          <w:bCs w:val="0"/>
        </w:rPr>
        <w:fldChar w:fldCharType="begin"/>
      </w:r>
      <w:r w:rsidR="00A25AA6">
        <w:rPr>
          <w:b/>
          <w:bCs w:val="0"/>
        </w:rPr>
        <w:instrText xml:space="preserve"> STYLEREF 1 \s </w:instrText>
      </w:r>
      <w:r w:rsidR="00A25AA6">
        <w:rPr>
          <w:b/>
          <w:bCs w:val="0"/>
        </w:rPr>
        <w:fldChar w:fldCharType="separate"/>
      </w:r>
      <w:r w:rsidR="00A25AA6">
        <w:rPr>
          <w:b/>
          <w:bCs w:val="0"/>
          <w:noProof/>
        </w:rPr>
        <w:t>4</w:t>
      </w:r>
      <w:r w:rsidR="00A25AA6">
        <w:rPr>
          <w:b/>
          <w:bCs w:val="0"/>
        </w:rPr>
        <w:fldChar w:fldCharType="end"/>
      </w:r>
      <w:r w:rsidR="00A25AA6">
        <w:rPr>
          <w:b/>
          <w:bCs w:val="0"/>
        </w:rPr>
        <w:t>.</w:t>
      </w:r>
      <w:r w:rsidR="00A25AA6">
        <w:rPr>
          <w:b/>
          <w:bCs w:val="0"/>
        </w:rPr>
        <w:fldChar w:fldCharType="begin"/>
      </w:r>
      <w:r w:rsidR="00A25AA6">
        <w:rPr>
          <w:b/>
          <w:bCs w:val="0"/>
        </w:rPr>
        <w:instrText xml:space="preserve"> SEQ Table \* ARABIC \s 1 </w:instrText>
      </w:r>
      <w:r w:rsidR="00A25AA6">
        <w:rPr>
          <w:b/>
          <w:bCs w:val="0"/>
        </w:rPr>
        <w:fldChar w:fldCharType="separate"/>
      </w:r>
      <w:r w:rsidR="00A25AA6">
        <w:rPr>
          <w:b/>
          <w:bCs w:val="0"/>
          <w:noProof/>
        </w:rPr>
        <w:t>1</w:t>
      </w:r>
      <w:r w:rsidR="00A25AA6">
        <w:rPr>
          <w:b/>
          <w:bCs w:val="0"/>
        </w:rPr>
        <w:fldChar w:fldCharType="end"/>
      </w:r>
      <w:r w:rsidRPr="008464BA">
        <w:rPr>
          <w:b/>
          <w:bCs w:val="0"/>
        </w:rPr>
        <w:t xml:space="preserve"> Experimental Results</w:t>
      </w:r>
      <w:bookmarkEnd w:id="132"/>
    </w:p>
    <w:tbl>
      <w:tblPr>
        <w:tblStyle w:val="TableGrid"/>
        <w:tblW w:w="0" w:type="auto"/>
        <w:tblLook w:val="04A0" w:firstRow="1" w:lastRow="0" w:firstColumn="1" w:lastColumn="0" w:noHBand="0" w:noVBand="1"/>
      </w:tblPr>
      <w:tblGrid>
        <w:gridCol w:w="4106"/>
        <w:gridCol w:w="4107"/>
      </w:tblGrid>
      <w:tr w:rsidR="009F7A78" w:rsidRPr="009F7A78" w14:paraId="56299C80" w14:textId="77777777" w:rsidTr="00DB378C">
        <w:tc>
          <w:tcPr>
            <w:tcW w:w="4106" w:type="dxa"/>
          </w:tcPr>
          <w:p w14:paraId="6F941475" w14:textId="77777777" w:rsidR="009F7A78" w:rsidRPr="009F7A78" w:rsidRDefault="009F7A78" w:rsidP="00DB378C">
            <w:pPr>
              <w:jc w:val="center"/>
              <w:rPr>
                <w:rFonts w:eastAsia="Times New Roman"/>
                <w:b/>
              </w:rPr>
            </w:pPr>
            <w:r w:rsidRPr="009F7A78">
              <w:rPr>
                <w:rFonts w:eastAsia="Times New Roman"/>
                <w:b/>
              </w:rPr>
              <w:t>Condition</w:t>
            </w:r>
          </w:p>
        </w:tc>
        <w:tc>
          <w:tcPr>
            <w:tcW w:w="4107" w:type="dxa"/>
          </w:tcPr>
          <w:p w14:paraId="1EE1C404" w14:textId="77777777" w:rsidR="009F7A78" w:rsidRPr="009F7A78" w:rsidRDefault="009F7A78" w:rsidP="00DB378C">
            <w:pPr>
              <w:jc w:val="center"/>
              <w:rPr>
                <w:rFonts w:eastAsia="Times New Roman"/>
                <w:b/>
              </w:rPr>
            </w:pPr>
            <w:r w:rsidRPr="009F7A78">
              <w:rPr>
                <w:rFonts w:eastAsia="Times New Roman"/>
                <w:b/>
              </w:rPr>
              <w:t>Processing Time</w:t>
            </w:r>
          </w:p>
        </w:tc>
      </w:tr>
      <w:tr w:rsidR="009F7A78" w:rsidRPr="009F7A78" w14:paraId="1B93FADF" w14:textId="77777777" w:rsidTr="00DB378C">
        <w:tc>
          <w:tcPr>
            <w:tcW w:w="4106" w:type="dxa"/>
          </w:tcPr>
          <w:p w14:paraId="1565CC8B" w14:textId="77777777" w:rsidR="009F7A78" w:rsidRPr="009F7A78" w:rsidRDefault="009F7A78" w:rsidP="00DB378C">
            <w:pPr>
              <w:jc w:val="center"/>
              <w:rPr>
                <w:rFonts w:eastAsia="Times New Roman"/>
              </w:rPr>
            </w:pPr>
            <w:r w:rsidRPr="009F7A78">
              <w:rPr>
                <w:rFonts w:eastAsia="Times New Roman"/>
              </w:rPr>
              <w:t>Indoor Lighting</w:t>
            </w:r>
          </w:p>
        </w:tc>
        <w:tc>
          <w:tcPr>
            <w:tcW w:w="4107" w:type="dxa"/>
          </w:tcPr>
          <w:p w14:paraId="7D64B580" w14:textId="77777777" w:rsidR="009F7A78" w:rsidRPr="009F7A78" w:rsidRDefault="009F7A78" w:rsidP="00DB378C">
            <w:pPr>
              <w:jc w:val="center"/>
              <w:rPr>
                <w:rFonts w:eastAsia="Times New Roman"/>
              </w:rPr>
            </w:pPr>
            <w:r w:rsidRPr="009F7A78">
              <w:rPr>
                <w:rFonts w:eastAsia="Times New Roman"/>
              </w:rPr>
              <w:t>0.75</w:t>
            </w:r>
          </w:p>
        </w:tc>
      </w:tr>
      <w:tr w:rsidR="009F7A78" w:rsidRPr="009F7A78" w14:paraId="601C3854" w14:textId="77777777" w:rsidTr="00DB378C">
        <w:tc>
          <w:tcPr>
            <w:tcW w:w="4106" w:type="dxa"/>
          </w:tcPr>
          <w:p w14:paraId="170BEACC" w14:textId="77777777" w:rsidR="009F7A78" w:rsidRPr="009F7A78" w:rsidRDefault="009F7A78" w:rsidP="00DB378C">
            <w:pPr>
              <w:jc w:val="center"/>
              <w:rPr>
                <w:rFonts w:eastAsia="Times New Roman"/>
              </w:rPr>
            </w:pPr>
            <w:r w:rsidRPr="009F7A78">
              <w:rPr>
                <w:rFonts w:eastAsia="Times New Roman"/>
              </w:rPr>
              <w:t>Outdoor Lighting</w:t>
            </w:r>
          </w:p>
        </w:tc>
        <w:tc>
          <w:tcPr>
            <w:tcW w:w="4107" w:type="dxa"/>
          </w:tcPr>
          <w:p w14:paraId="3F3B46E9" w14:textId="77777777" w:rsidR="009F7A78" w:rsidRPr="009F7A78" w:rsidRDefault="009F7A78" w:rsidP="00DB378C">
            <w:pPr>
              <w:jc w:val="center"/>
              <w:rPr>
                <w:rFonts w:eastAsia="Times New Roman"/>
              </w:rPr>
            </w:pPr>
            <w:r w:rsidRPr="009F7A78">
              <w:rPr>
                <w:rFonts w:eastAsia="Times New Roman"/>
              </w:rPr>
              <w:t>1.00</w:t>
            </w:r>
          </w:p>
        </w:tc>
      </w:tr>
      <w:tr w:rsidR="009F7A78" w:rsidRPr="009F7A78" w14:paraId="2B9F87D7" w14:textId="77777777" w:rsidTr="00DB378C">
        <w:tc>
          <w:tcPr>
            <w:tcW w:w="4106" w:type="dxa"/>
          </w:tcPr>
          <w:p w14:paraId="35A9C6A2" w14:textId="77777777" w:rsidR="009F7A78" w:rsidRPr="009F7A78" w:rsidRDefault="009F7A78" w:rsidP="00DB378C">
            <w:pPr>
              <w:jc w:val="center"/>
              <w:rPr>
                <w:rFonts w:eastAsia="Times New Roman"/>
              </w:rPr>
            </w:pPr>
            <w:r w:rsidRPr="009F7A78">
              <w:rPr>
                <w:rFonts w:eastAsia="Times New Roman"/>
              </w:rPr>
              <w:t>Low Lighting</w:t>
            </w:r>
          </w:p>
        </w:tc>
        <w:tc>
          <w:tcPr>
            <w:tcW w:w="4107" w:type="dxa"/>
          </w:tcPr>
          <w:p w14:paraId="4D35FFB4" w14:textId="77777777" w:rsidR="009F7A78" w:rsidRPr="009F7A78" w:rsidRDefault="009F7A78" w:rsidP="00DB378C">
            <w:pPr>
              <w:jc w:val="center"/>
              <w:rPr>
                <w:rFonts w:eastAsia="Times New Roman"/>
              </w:rPr>
            </w:pPr>
            <w:r w:rsidRPr="009F7A78">
              <w:rPr>
                <w:rFonts w:eastAsia="Times New Roman"/>
              </w:rPr>
              <w:t>1.25</w:t>
            </w:r>
          </w:p>
        </w:tc>
      </w:tr>
    </w:tbl>
    <w:p w14:paraId="67FA2480" w14:textId="77777777" w:rsidR="009F7A78" w:rsidRPr="009F7A78" w:rsidRDefault="009F7A78" w:rsidP="009F7A78">
      <w:pPr>
        <w:rPr>
          <w:rFonts w:eastAsia="Times New Roman"/>
        </w:rPr>
      </w:pPr>
    </w:p>
    <w:p w14:paraId="02574268" w14:textId="77777777" w:rsidR="009F7A78" w:rsidRPr="009F7A78" w:rsidRDefault="009F7A78" w:rsidP="009F7A78">
      <w:r w:rsidRPr="009F7A78">
        <w:rPr>
          <w:rFonts w:eastAsia="Times New Roman"/>
        </w:rPr>
        <w:t>The results indicate that the model performs efficiently in different lighting conditions, with minimal delay in processing time.</w:t>
      </w:r>
    </w:p>
    <w:p w14:paraId="689B4594" w14:textId="77777777" w:rsidR="009F7A78" w:rsidRPr="009F7A78" w:rsidRDefault="009F7A78" w:rsidP="009F7A78"/>
    <w:p w14:paraId="27C928A5" w14:textId="77777777" w:rsidR="009F7A78" w:rsidRPr="009F7A78" w:rsidRDefault="009F7A78" w:rsidP="00B65268">
      <w:pPr>
        <w:pStyle w:val="Heading3"/>
      </w:pPr>
      <w:bookmarkStart w:id="133" w:name="_Toc184293586"/>
      <w:bookmarkStart w:id="134" w:name="_Toc186538065"/>
      <w:r w:rsidRPr="009F7A78">
        <w:t>Observations</w:t>
      </w:r>
      <w:bookmarkEnd w:id="133"/>
      <w:bookmarkEnd w:id="134"/>
    </w:p>
    <w:p w14:paraId="6B28FF4E" w14:textId="77777777" w:rsidR="009F7A78" w:rsidRPr="009F7A78" w:rsidRDefault="009F7A78" w:rsidP="009F7A78"/>
    <w:p w14:paraId="1ED74A79" w14:textId="0AEE6411" w:rsidR="009F7A78" w:rsidRPr="009F7A78" w:rsidRDefault="009F7A78" w:rsidP="009F7A78">
      <w:pPr>
        <w:rPr>
          <w:rFonts w:eastAsia="Times New Roman"/>
        </w:rPr>
      </w:pPr>
      <w:r w:rsidRPr="009F7A78">
        <w:rPr>
          <w:rFonts w:eastAsia="Times New Roman"/>
        </w:rPr>
        <w:t xml:space="preserve">Accuracy under Varied Lighting: The model maintained high accuracy (&gt;95%) across indoor, outdoor, and low-light environments due to effective </w:t>
      </w:r>
      <w:r w:rsidR="00D7101A" w:rsidRPr="009F7A78">
        <w:rPr>
          <w:rFonts w:eastAsia="Times New Roman"/>
        </w:rPr>
        <w:t>pre-processing</w:t>
      </w:r>
      <w:r w:rsidRPr="009F7A78">
        <w:rPr>
          <w:rFonts w:eastAsia="Times New Roman"/>
        </w:rPr>
        <w:t>.</w:t>
      </w:r>
    </w:p>
    <w:p w14:paraId="4450D69A" w14:textId="77777777" w:rsidR="009F7A78" w:rsidRPr="009F7A78" w:rsidRDefault="009F7A78" w:rsidP="009F7A78">
      <w:pPr>
        <w:rPr>
          <w:rFonts w:eastAsia="Times New Roman"/>
        </w:rPr>
      </w:pPr>
      <w:r w:rsidRPr="009F7A78">
        <w:rPr>
          <w:rFonts w:eastAsia="Times New Roman"/>
        </w:rPr>
        <w:t xml:space="preserve">Adaptability to Meter Types: The system demonstrated strong adaptability to both </w:t>
      </w:r>
      <w:proofErr w:type="spellStart"/>
      <w:r w:rsidRPr="009F7A78">
        <w:rPr>
          <w:rFonts w:eastAsia="Times New Roman"/>
        </w:rPr>
        <w:t>analog</w:t>
      </w:r>
      <w:proofErr w:type="spellEnd"/>
      <w:r w:rsidRPr="009F7A78">
        <w:rPr>
          <w:rFonts w:eastAsia="Times New Roman"/>
        </w:rPr>
        <w:t xml:space="preserve"> and digital meters, achieving consistent performance across diverse designs.</w:t>
      </w:r>
    </w:p>
    <w:p w14:paraId="6C45B932" w14:textId="77777777" w:rsidR="009F7A78" w:rsidRPr="009F7A78" w:rsidRDefault="009F7A78" w:rsidP="009F7A78">
      <w:pPr>
        <w:rPr>
          <w:rFonts w:eastAsia="Times New Roman"/>
        </w:rPr>
      </w:pPr>
      <w:r w:rsidRPr="009F7A78">
        <w:rPr>
          <w:rFonts w:eastAsia="Times New Roman"/>
        </w:rPr>
        <w:lastRenderedPageBreak/>
        <w:t>Error Analysis: Errors primarily occurred in cases of extreme lighting variations or occluded meter regions, highlighting areas for future improvement.</w:t>
      </w:r>
    </w:p>
    <w:p w14:paraId="49DE988B" w14:textId="77777777" w:rsidR="009F7A78" w:rsidRPr="009F7A78" w:rsidRDefault="009F7A78" w:rsidP="009F7A78"/>
    <w:p w14:paraId="7B8EDD31" w14:textId="77777777" w:rsidR="009F7A78" w:rsidRPr="009F7A78" w:rsidRDefault="009F7A78" w:rsidP="009F7A78"/>
    <w:p w14:paraId="32C892B1" w14:textId="77777777" w:rsidR="009F7A78" w:rsidRPr="009F7A78" w:rsidRDefault="009F7A78" w:rsidP="00B65268">
      <w:pPr>
        <w:pStyle w:val="Heading3"/>
      </w:pPr>
      <w:bookmarkStart w:id="135" w:name="_Toc184293587"/>
      <w:bookmarkStart w:id="136" w:name="_Toc186538066"/>
      <w:r w:rsidRPr="009F7A78">
        <w:t>Challenges and Solution</w:t>
      </w:r>
      <w:bookmarkEnd w:id="135"/>
      <w:bookmarkEnd w:id="136"/>
    </w:p>
    <w:p w14:paraId="53B06DBC" w14:textId="77777777" w:rsidR="009F7A78" w:rsidRPr="009F7A78" w:rsidRDefault="009F7A78" w:rsidP="009F7A78"/>
    <w:p w14:paraId="326EB28B" w14:textId="77777777" w:rsidR="009F7A78" w:rsidRPr="009F7A78" w:rsidRDefault="009F7A78" w:rsidP="009F7A78">
      <w:pPr>
        <w:rPr>
          <w:rFonts w:eastAsia="Times New Roman"/>
        </w:rPr>
      </w:pPr>
      <w:r w:rsidRPr="009F7A78">
        <w:rPr>
          <w:rFonts w:eastAsia="Times New Roman"/>
          <w:b/>
        </w:rPr>
        <w:t xml:space="preserve">Challenge: </w:t>
      </w:r>
      <w:r w:rsidRPr="009F7A78">
        <w:rPr>
          <w:rFonts w:eastAsia="Times New Roman"/>
        </w:rPr>
        <w:t>Limited Dataset Variety</w:t>
      </w:r>
    </w:p>
    <w:p w14:paraId="5BC451E4" w14:textId="77777777" w:rsidR="009F7A78" w:rsidRPr="009F7A78" w:rsidRDefault="009F7A78" w:rsidP="009F7A78">
      <w:pPr>
        <w:rPr>
          <w:rFonts w:eastAsia="Times New Roman"/>
        </w:rPr>
      </w:pPr>
      <w:r w:rsidRPr="009F7A78">
        <w:rPr>
          <w:rFonts w:eastAsia="Times New Roman"/>
          <w:b/>
        </w:rPr>
        <w:t xml:space="preserve">Solution: </w:t>
      </w:r>
      <w:r w:rsidRPr="009F7A78">
        <w:rPr>
          <w:rFonts w:eastAsia="Times New Roman"/>
        </w:rPr>
        <w:t>Augmented the dataset using transformations like flipping, rotating, and brightness adjustments to simulate real-world conditions.</w:t>
      </w:r>
    </w:p>
    <w:p w14:paraId="1586780A" w14:textId="77777777" w:rsidR="009F7A78" w:rsidRPr="009F7A78" w:rsidRDefault="009F7A78" w:rsidP="009F7A78">
      <w:pPr>
        <w:rPr>
          <w:rFonts w:eastAsia="Times New Roman"/>
        </w:rPr>
      </w:pPr>
    </w:p>
    <w:p w14:paraId="62B7D3CC" w14:textId="77777777" w:rsidR="009F7A78" w:rsidRPr="009F7A78" w:rsidRDefault="009F7A78" w:rsidP="009F7A78">
      <w:pPr>
        <w:rPr>
          <w:rFonts w:eastAsia="Times New Roman"/>
        </w:rPr>
      </w:pPr>
      <w:r w:rsidRPr="009F7A78">
        <w:rPr>
          <w:rFonts w:eastAsia="Times New Roman"/>
          <w:b/>
        </w:rPr>
        <w:t xml:space="preserve">Challenge: </w:t>
      </w:r>
      <w:r w:rsidRPr="009F7A78">
        <w:rPr>
          <w:rFonts w:eastAsia="Times New Roman"/>
        </w:rPr>
        <w:t>Real-Time Processing on Mobile Devices</w:t>
      </w:r>
    </w:p>
    <w:p w14:paraId="414533D8" w14:textId="77777777" w:rsidR="009F7A78" w:rsidRPr="009F7A78" w:rsidRDefault="009F7A78" w:rsidP="009F7A78">
      <w:pPr>
        <w:rPr>
          <w:rFonts w:eastAsia="Times New Roman"/>
        </w:rPr>
      </w:pPr>
      <w:r w:rsidRPr="009F7A78">
        <w:rPr>
          <w:rFonts w:eastAsia="Times New Roman"/>
          <w:b/>
        </w:rPr>
        <w:t xml:space="preserve">Solution: </w:t>
      </w:r>
      <w:r w:rsidRPr="009F7A78">
        <w:rPr>
          <w:rFonts w:eastAsia="Times New Roman"/>
        </w:rPr>
        <w:t>Optimized the YOLO v8 model by reducing complexity without compromising accuracy to ensure compatibility with mobile devices.</w:t>
      </w:r>
    </w:p>
    <w:p w14:paraId="16E2AD2E" w14:textId="77777777" w:rsidR="009F7A78" w:rsidRPr="009F7A78" w:rsidRDefault="009F7A78" w:rsidP="009F7A78">
      <w:pPr>
        <w:rPr>
          <w:rFonts w:eastAsia="Times New Roman"/>
        </w:rPr>
      </w:pPr>
    </w:p>
    <w:p w14:paraId="111A6AAC" w14:textId="02E78E8D" w:rsidR="009F7A78" w:rsidRDefault="00A25AA6" w:rsidP="00A25AA6">
      <w:pPr>
        <w:pStyle w:val="Heading3"/>
      </w:pPr>
      <w:bookmarkStart w:id="137" w:name="_Toc186538067"/>
      <w:r>
        <w:t>Comparison Table</w:t>
      </w:r>
      <w:bookmarkEnd w:id="137"/>
    </w:p>
    <w:p w14:paraId="308A8379" w14:textId="77777777" w:rsidR="00CC22F1" w:rsidRPr="009F7A78" w:rsidRDefault="00CC22F1" w:rsidP="00CC22F1"/>
    <w:p w14:paraId="4CE2732D" w14:textId="77777777" w:rsidR="00CC22F1" w:rsidRPr="00A25AA6" w:rsidRDefault="00CC22F1" w:rsidP="00CC22F1">
      <w:pPr>
        <w:pStyle w:val="Caption"/>
        <w:jc w:val="center"/>
        <w:rPr>
          <w:b/>
          <w:bCs w:val="0"/>
        </w:rPr>
      </w:pPr>
      <w:bookmarkStart w:id="138" w:name="_Toc184395958"/>
      <w:r w:rsidRPr="00A25AA6">
        <w:rPr>
          <w:b/>
          <w:bCs w:val="0"/>
        </w:rPr>
        <w:t xml:space="preserve">Table </w:t>
      </w:r>
      <w:r w:rsidRPr="00A25AA6">
        <w:rPr>
          <w:b/>
          <w:bCs w:val="0"/>
        </w:rPr>
        <w:fldChar w:fldCharType="begin"/>
      </w:r>
      <w:r w:rsidRPr="00A25AA6">
        <w:rPr>
          <w:b/>
          <w:bCs w:val="0"/>
        </w:rPr>
        <w:instrText xml:space="preserve"> STYLEREF 1 \s </w:instrText>
      </w:r>
      <w:r w:rsidRPr="00A25AA6">
        <w:rPr>
          <w:b/>
          <w:bCs w:val="0"/>
        </w:rPr>
        <w:fldChar w:fldCharType="separate"/>
      </w:r>
      <w:r w:rsidRPr="00A25AA6">
        <w:rPr>
          <w:b/>
          <w:bCs w:val="0"/>
          <w:noProof/>
        </w:rPr>
        <w:t>4</w:t>
      </w:r>
      <w:r w:rsidRPr="00A25AA6">
        <w:rPr>
          <w:b/>
          <w:bCs w:val="0"/>
        </w:rPr>
        <w:fldChar w:fldCharType="end"/>
      </w:r>
      <w:r w:rsidRPr="00A25AA6">
        <w:rPr>
          <w:b/>
          <w:bCs w:val="0"/>
        </w:rPr>
        <w:t>.</w:t>
      </w:r>
      <w:r w:rsidRPr="00A25AA6">
        <w:rPr>
          <w:b/>
          <w:bCs w:val="0"/>
        </w:rPr>
        <w:fldChar w:fldCharType="begin"/>
      </w:r>
      <w:r w:rsidRPr="00A25AA6">
        <w:rPr>
          <w:b/>
          <w:bCs w:val="0"/>
        </w:rPr>
        <w:instrText xml:space="preserve"> SEQ Table \* ARABIC \s 1 </w:instrText>
      </w:r>
      <w:r w:rsidRPr="00A25AA6">
        <w:rPr>
          <w:b/>
          <w:bCs w:val="0"/>
        </w:rPr>
        <w:fldChar w:fldCharType="separate"/>
      </w:r>
      <w:r w:rsidRPr="00A25AA6">
        <w:rPr>
          <w:b/>
          <w:bCs w:val="0"/>
          <w:noProof/>
        </w:rPr>
        <w:t>2</w:t>
      </w:r>
      <w:r w:rsidRPr="00A25AA6">
        <w:rPr>
          <w:b/>
          <w:bCs w:val="0"/>
        </w:rPr>
        <w:fldChar w:fldCharType="end"/>
      </w:r>
      <w:r w:rsidRPr="00A25AA6">
        <w:rPr>
          <w:b/>
          <w:bCs w:val="0"/>
        </w:rPr>
        <w:t xml:space="preserve"> Comparison Table</w:t>
      </w:r>
      <w:bookmarkEnd w:id="138"/>
    </w:p>
    <w:tbl>
      <w:tblPr>
        <w:tblW w:w="8466" w:type="dxa"/>
        <w:tblCellMar>
          <w:left w:w="0" w:type="dxa"/>
          <w:right w:w="0" w:type="dxa"/>
        </w:tblCellMar>
        <w:tblLook w:val="04A0" w:firstRow="1" w:lastRow="0" w:firstColumn="1" w:lastColumn="0" w:noHBand="0" w:noVBand="1"/>
      </w:tblPr>
      <w:tblGrid>
        <w:gridCol w:w="444"/>
        <w:gridCol w:w="3943"/>
        <w:gridCol w:w="1275"/>
        <w:gridCol w:w="1276"/>
        <w:gridCol w:w="1528"/>
      </w:tblGrid>
      <w:tr w:rsidR="00CC22F1" w:rsidRPr="00A25AA6" w14:paraId="171E9235" w14:textId="77777777" w:rsidTr="00CC22F1">
        <w:trPr>
          <w:trHeight w:val="166"/>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A5C7BFC" w14:textId="77777777" w:rsidR="00A25AA6" w:rsidRPr="00A25AA6" w:rsidRDefault="00A25AA6" w:rsidP="00A25AA6">
            <w:pPr>
              <w:jc w:val="left"/>
              <w:rPr>
                <w:lang w:val="en-PK"/>
              </w:rPr>
            </w:pPr>
            <w:r w:rsidRPr="00A25AA6">
              <w:rPr>
                <w:lang w:val="en-PK"/>
              </w:rPr>
              <w:t>S. No.</w:t>
            </w:r>
          </w:p>
        </w:tc>
        <w:tc>
          <w:tcPr>
            <w:tcW w:w="394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90D67BC" w14:textId="77777777" w:rsidR="00A25AA6" w:rsidRPr="00A25AA6" w:rsidRDefault="00A25AA6" w:rsidP="00A25AA6">
            <w:pPr>
              <w:jc w:val="left"/>
              <w:rPr>
                <w:lang w:val="en-PK"/>
              </w:rPr>
            </w:pPr>
            <w:r w:rsidRPr="00A25AA6">
              <w:rPr>
                <w:lang w:val="en-PK"/>
              </w:rPr>
              <w:t>Reference</w:t>
            </w:r>
          </w:p>
        </w:tc>
        <w:tc>
          <w:tcPr>
            <w:tcW w:w="127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51746F" w14:textId="77777777" w:rsidR="00A25AA6" w:rsidRPr="00A25AA6" w:rsidRDefault="00A25AA6" w:rsidP="00A25AA6">
            <w:pPr>
              <w:jc w:val="left"/>
              <w:rPr>
                <w:lang w:val="en-PK"/>
              </w:rPr>
            </w:pPr>
            <w:r w:rsidRPr="00A25AA6">
              <w:rPr>
                <w:lang w:val="en-PK"/>
              </w:rPr>
              <w:t>Dataset</w:t>
            </w:r>
          </w:p>
        </w:tc>
        <w:tc>
          <w:tcPr>
            <w:tcW w:w="12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EC97B3" w14:textId="77777777" w:rsidR="00A25AA6" w:rsidRPr="00A25AA6" w:rsidRDefault="00A25AA6" w:rsidP="00A25AA6">
            <w:pPr>
              <w:jc w:val="left"/>
              <w:rPr>
                <w:lang w:val="en-PK"/>
              </w:rPr>
            </w:pPr>
            <w:r w:rsidRPr="00A25AA6">
              <w:rPr>
                <w:lang w:val="en-PK"/>
              </w:rPr>
              <w:t>Technique</w:t>
            </w:r>
          </w:p>
        </w:tc>
        <w:tc>
          <w:tcPr>
            <w:tcW w:w="152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846B8A" w14:textId="77777777" w:rsidR="00A25AA6" w:rsidRPr="00A25AA6" w:rsidRDefault="00A25AA6" w:rsidP="00A25AA6">
            <w:pPr>
              <w:jc w:val="left"/>
              <w:rPr>
                <w:lang w:val="en-PK"/>
              </w:rPr>
            </w:pPr>
            <w:r w:rsidRPr="00A25AA6">
              <w:rPr>
                <w:lang w:val="en-PK"/>
              </w:rPr>
              <w:t>Result</w:t>
            </w:r>
          </w:p>
        </w:tc>
      </w:tr>
      <w:tr w:rsidR="00CC22F1" w:rsidRPr="00A25AA6" w14:paraId="76977FAE" w14:textId="77777777" w:rsidTr="00CC22F1">
        <w:trPr>
          <w:trHeight w:val="166"/>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ADBC583" w14:textId="77777777" w:rsidR="00A25AA6" w:rsidRPr="00A25AA6" w:rsidRDefault="00A25AA6" w:rsidP="00A25AA6">
            <w:pPr>
              <w:jc w:val="left"/>
              <w:rPr>
                <w:lang w:val="en-PK"/>
              </w:rPr>
            </w:pPr>
            <w:r w:rsidRPr="00A25AA6">
              <w:rPr>
                <w:lang w:val="en-PK"/>
              </w:rPr>
              <w:t>1</w:t>
            </w:r>
          </w:p>
        </w:tc>
        <w:tc>
          <w:tcPr>
            <w:tcW w:w="394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C34E64B" w14:textId="116578BE" w:rsidR="00A25AA6" w:rsidRPr="00A25AA6" w:rsidRDefault="00A25AA6" w:rsidP="00A25AA6">
            <w:pPr>
              <w:jc w:val="left"/>
              <w:rPr>
                <w:lang w:val="en-PK"/>
              </w:rPr>
            </w:pPr>
            <w:r w:rsidRPr="00A25AA6">
              <w:rPr>
                <w:lang w:val="en-PK"/>
              </w:rPr>
              <w:t>[3] Ahmed, I., &amp; Mahmoud, A. H.</w:t>
            </w:r>
            <w:proofErr w:type="gramStart"/>
            <w:r w:rsidRPr="00A25AA6">
              <w:rPr>
                <w:lang w:val="en-PK"/>
              </w:rPr>
              <w:t>,  (</w:t>
            </w:r>
            <w:proofErr w:type="gramEnd"/>
            <w:r w:rsidRPr="00A25AA6">
              <w:rPr>
                <w:lang w:val="en-PK"/>
              </w:rPr>
              <w:t>2017)</w:t>
            </w:r>
          </w:p>
        </w:tc>
        <w:tc>
          <w:tcPr>
            <w:tcW w:w="127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A047FF4" w14:textId="77777777" w:rsidR="00CC22F1" w:rsidRDefault="00CC22F1" w:rsidP="00CC22F1">
            <w:pPr>
              <w:jc w:val="left"/>
              <w:rPr>
                <w:lang w:val="en-PK"/>
              </w:rPr>
            </w:pPr>
            <w:r>
              <w:rPr>
                <w:lang w:val="en-PK"/>
              </w:rPr>
              <w:t>Custom</w:t>
            </w:r>
          </w:p>
          <w:p w14:paraId="04738B77" w14:textId="09AD7BF3" w:rsidR="00A25AA6" w:rsidRPr="00A25AA6" w:rsidRDefault="00CC22F1" w:rsidP="00CC22F1">
            <w:pPr>
              <w:jc w:val="left"/>
              <w:rPr>
                <w:lang w:val="en-PK"/>
              </w:rPr>
            </w:pPr>
            <w:r>
              <w:rPr>
                <w:lang w:val="en-PK"/>
              </w:rPr>
              <w:t>dataset</w:t>
            </w:r>
          </w:p>
        </w:tc>
        <w:tc>
          <w:tcPr>
            <w:tcW w:w="12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FB9FAE4" w14:textId="77777777" w:rsidR="00A25AA6" w:rsidRPr="00A25AA6" w:rsidRDefault="00A25AA6" w:rsidP="00A25AA6">
            <w:pPr>
              <w:jc w:val="left"/>
              <w:rPr>
                <w:lang w:val="en-PK"/>
              </w:rPr>
            </w:pPr>
            <w:r w:rsidRPr="00A25AA6">
              <w:rPr>
                <w:lang w:val="en-PK"/>
              </w:rPr>
              <w:t>Image processing &amp; machine learning</w:t>
            </w:r>
          </w:p>
        </w:tc>
        <w:tc>
          <w:tcPr>
            <w:tcW w:w="1528"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hideMark/>
          </w:tcPr>
          <w:p w14:paraId="7CDAF289" w14:textId="77777777" w:rsidR="00A25AA6" w:rsidRPr="00A25AA6" w:rsidRDefault="00A25AA6" w:rsidP="00A25AA6">
            <w:pPr>
              <w:jc w:val="left"/>
              <w:rPr>
                <w:lang w:val="en-PK"/>
              </w:rPr>
            </w:pPr>
            <w:r w:rsidRPr="00A25AA6">
              <w:rPr>
                <w:lang w:val="en-PK"/>
              </w:rPr>
              <w:t>Accuracy: 88%, Time Efficiency: 0.5s</w:t>
            </w:r>
          </w:p>
        </w:tc>
      </w:tr>
      <w:tr w:rsidR="00CC22F1" w:rsidRPr="00A25AA6" w14:paraId="58123F5A" w14:textId="77777777" w:rsidTr="00CC22F1">
        <w:trPr>
          <w:trHeight w:val="166"/>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655E62" w14:textId="0C17D054" w:rsidR="00A25AA6" w:rsidRPr="00A25AA6" w:rsidRDefault="00CC22F1" w:rsidP="00A25AA6">
            <w:pPr>
              <w:jc w:val="left"/>
              <w:rPr>
                <w:lang w:val="en-PK"/>
              </w:rPr>
            </w:pPr>
            <w:r>
              <w:rPr>
                <w:lang w:val="en-PK"/>
              </w:rPr>
              <w:t>2</w:t>
            </w:r>
          </w:p>
        </w:tc>
        <w:tc>
          <w:tcPr>
            <w:tcW w:w="394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AE297C4" w14:textId="64EE4DE3" w:rsidR="00A25AA6" w:rsidRPr="00A25AA6" w:rsidRDefault="00A25AA6" w:rsidP="00A25AA6">
            <w:pPr>
              <w:jc w:val="left"/>
              <w:rPr>
                <w:lang w:val="en-PK"/>
              </w:rPr>
            </w:pPr>
            <w:r w:rsidRPr="00A25AA6">
              <w:rPr>
                <w:lang w:val="en-PK"/>
              </w:rPr>
              <w:t>[8] Zhang, X., &amp; Liu, H., (2020)</w:t>
            </w:r>
          </w:p>
        </w:tc>
        <w:tc>
          <w:tcPr>
            <w:tcW w:w="127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DFBAFA" w14:textId="77777777" w:rsidR="00CC22F1" w:rsidRDefault="00CC22F1" w:rsidP="00CC22F1">
            <w:pPr>
              <w:jc w:val="left"/>
              <w:rPr>
                <w:lang w:val="en-PK"/>
              </w:rPr>
            </w:pPr>
            <w:r>
              <w:rPr>
                <w:lang w:val="en-PK"/>
              </w:rPr>
              <w:t>Custom</w:t>
            </w:r>
          </w:p>
          <w:p w14:paraId="01E4FC98" w14:textId="4914F9E3" w:rsidR="00A25AA6" w:rsidRPr="00A25AA6" w:rsidRDefault="00CC22F1" w:rsidP="00CC22F1">
            <w:pPr>
              <w:jc w:val="left"/>
              <w:rPr>
                <w:lang w:val="en-PK"/>
              </w:rPr>
            </w:pPr>
            <w:r>
              <w:rPr>
                <w:lang w:val="en-PK"/>
              </w:rPr>
              <w:t>dataset</w:t>
            </w:r>
          </w:p>
        </w:tc>
        <w:tc>
          <w:tcPr>
            <w:tcW w:w="12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8BB0426" w14:textId="77777777" w:rsidR="00A25AA6" w:rsidRPr="00A25AA6" w:rsidRDefault="00A25AA6" w:rsidP="00A25AA6">
            <w:pPr>
              <w:jc w:val="left"/>
              <w:rPr>
                <w:lang w:val="en-PK"/>
              </w:rPr>
            </w:pPr>
            <w:r w:rsidRPr="00A25AA6">
              <w:rPr>
                <w:lang w:val="en-PK"/>
              </w:rPr>
              <w:t>YOLO V4 &amp; OCR</w:t>
            </w:r>
          </w:p>
        </w:tc>
        <w:tc>
          <w:tcPr>
            <w:tcW w:w="1528"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hideMark/>
          </w:tcPr>
          <w:p w14:paraId="499AF0BC" w14:textId="77777777" w:rsidR="00A25AA6" w:rsidRPr="00A25AA6" w:rsidRDefault="00A25AA6" w:rsidP="00A25AA6">
            <w:pPr>
              <w:jc w:val="left"/>
              <w:rPr>
                <w:lang w:val="en-PK"/>
              </w:rPr>
            </w:pPr>
            <w:proofErr w:type="spellStart"/>
            <w:r w:rsidRPr="00A25AA6">
              <w:rPr>
                <w:lang w:val="en-PK"/>
              </w:rPr>
              <w:t>mAP</w:t>
            </w:r>
            <w:proofErr w:type="spellEnd"/>
            <w:r w:rsidRPr="00A25AA6">
              <w:rPr>
                <w:lang w:val="en-PK"/>
              </w:rPr>
              <w:t>: 85%, Speed: 15 FPS</w:t>
            </w:r>
          </w:p>
        </w:tc>
      </w:tr>
      <w:tr w:rsidR="00CC22F1" w:rsidRPr="00A25AA6" w14:paraId="27047E8E" w14:textId="77777777" w:rsidTr="00CC22F1">
        <w:trPr>
          <w:trHeight w:val="166"/>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F153E7B" w14:textId="43A64ECE" w:rsidR="00A25AA6" w:rsidRPr="00A25AA6" w:rsidRDefault="00CC22F1" w:rsidP="00A25AA6">
            <w:pPr>
              <w:jc w:val="left"/>
              <w:rPr>
                <w:lang w:val="en-PK"/>
              </w:rPr>
            </w:pPr>
            <w:r>
              <w:rPr>
                <w:lang w:val="en-PK"/>
              </w:rPr>
              <w:t>3</w:t>
            </w:r>
          </w:p>
        </w:tc>
        <w:tc>
          <w:tcPr>
            <w:tcW w:w="394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D0AC5E7" w14:textId="3CE35714" w:rsidR="00A25AA6" w:rsidRPr="00A25AA6" w:rsidRDefault="00A25AA6" w:rsidP="00A25AA6">
            <w:pPr>
              <w:jc w:val="left"/>
              <w:rPr>
                <w:lang w:val="en-PK"/>
              </w:rPr>
            </w:pPr>
            <w:r w:rsidRPr="00A25AA6">
              <w:rPr>
                <w:lang w:val="en-PK"/>
              </w:rPr>
              <w:t>[9] Zhao, F., &amp; Wang, M., (2021)</w:t>
            </w:r>
          </w:p>
        </w:tc>
        <w:tc>
          <w:tcPr>
            <w:tcW w:w="127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B18A369" w14:textId="77777777" w:rsidR="00CC22F1" w:rsidRDefault="00CC22F1" w:rsidP="00CC22F1">
            <w:pPr>
              <w:jc w:val="left"/>
              <w:rPr>
                <w:lang w:val="en-PK"/>
              </w:rPr>
            </w:pPr>
            <w:r>
              <w:rPr>
                <w:lang w:val="en-PK"/>
              </w:rPr>
              <w:t>Custom</w:t>
            </w:r>
          </w:p>
          <w:p w14:paraId="21572B3A" w14:textId="3B41C45E" w:rsidR="00A25AA6" w:rsidRPr="00A25AA6" w:rsidRDefault="00CC22F1" w:rsidP="00CC22F1">
            <w:pPr>
              <w:jc w:val="left"/>
              <w:rPr>
                <w:lang w:val="en-PK"/>
              </w:rPr>
            </w:pPr>
            <w:r>
              <w:rPr>
                <w:lang w:val="en-PK"/>
              </w:rPr>
              <w:t>dataset</w:t>
            </w:r>
          </w:p>
        </w:tc>
        <w:tc>
          <w:tcPr>
            <w:tcW w:w="12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82210BC" w14:textId="77777777" w:rsidR="00A25AA6" w:rsidRPr="00A25AA6" w:rsidRDefault="00A25AA6" w:rsidP="00A25AA6">
            <w:pPr>
              <w:jc w:val="left"/>
              <w:rPr>
                <w:lang w:val="en-PK"/>
              </w:rPr>
            </w:pPr>
            <w:r w:rsidRPr="00A25AA6">
              <w:rPr>
                <w:lang w:val="en-PK"/>
              </w:rPr>
              <w:t>Deep learning</w:t>
            </w:r>
          </w:p>
        </w:tc>
        <w:tc>
          <w:tcPr>
            <w:tcW w:w="1528"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hideMark/>
          </w:tcPr>
          <w:p w14:paraId="3DE8CCC5" w14:textId="77777777" w:rsidR="00A25AA6" w:rsidRPr="00A25AA6" w:rsidRDefault="00A25AA6" w:rsidP="00A25AA6">
            <w:pPr>
              <w:jc w:val="left"/>
              <w:rPr>
                <w:lang w:val="en-PK"/>
              </w:rPr>
            </w:pPr>
            <w:r w:rsidRPr="00A25AA6">
              <w:rPr>
                <w:lang w:val="en-PK"/>
              </w:rPr>
              <w:t>Accuracy: 90%, Speed: 18 FPS</w:t>
            </w:r>
          </w:p>
        </w:tc>
      </w:tr>
      <w:tr w:rsidR="00CC22F1" w:rsidRPr="00A25AA6" w14:paraId="24BEB8C3" w14:textId="77777777" w:rsidTr="00CC22F1">
        <w:trPr>
          <w:trHeight w:val="166"/>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5482D731" w14:textId="43C2E9C8" w:rsidR="00CC22F1" w:rsidRPr="00A25AA6" w:rsidRDefault="00CC22F1" w:rsidP="00A25AA6">
            <w:pPr>
              <w:jc w:val="left"/>
              <w:rPr>
                <w:lang w:val="en-PK"/>
              </w:rPr>
            </w:pPr>
            <w:r>
              <w:rPr>
                <w:lang w:val="en-PK"/>
              </w:rPr>
              <w:t>4</w:t>
            </w:r>
          </w:p>
        </w:tc>
        <w:tc>
          <w:tcPr>
            <w:tcW w:w="394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3A865974" w14:textId="184FBDAA" w:rsidR="00CC22F1" w:rsidRPr="00A25AA6" w:rsidRDefault="00CC22F1" w:rsidP="00A25AA6">
            <w:pPr>
              <w:jc w:val="left"/>
              <w:rPr>
                <w:lang w:val="en-PK"/>
              </w:rPr>
            </w:pPr>
            <w:r>
              <w:rPr>
                <w:lang w:val="en-PK"/>
              </w:rPr>
              <w:t xml:space="preserve">Proposed Approach  </w:t>
            </w:r>
          </w:p>
        </w:tc>
        <w:tc>
          <w:tcPr>
            <w:tcW w:w="127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1980A02C" w14:textId="77777777" w:rsidR="00CC22F1" w:rsidRDefault="00CC22F1" w:rsidP="00A25AA6">
            <w:pPr>
              <w:jc w:val="left"/>
              <w:rPr>
                <w:lang w:val="en-PK"/>
              </w:rPr>
            </w:pPr>
            <w:r>
              <w:rPr>
                <w:lang w:val="en-PK"/>
              </w:rPr>
              <w:t>Custom</w:t>
            </w:r>
          </w:p>
          <w:p w14:paraId="4F228B22" w14:textId="7A7D5000" w:rsidR="00CC22F1" w:rsidRPr="00A25AA6" w:rsidRDefault="00CC22F1" w:rsidP="00A25AA6">
            <w:pPr>
              <w:jc w:val="left"/>
              <w:rPr>
                <w:lang w:val="en-PK"/>
              </w:rPr>
            </w:pPr>
            <w:r>
              <w:rPr>
                <w:lang w:val="en-PK"/>
              </w:rPr>
              <w:t>dataset</w:t>
            </w:r>
          </w:p>
        </w:tc>
        <w:tc>
          <w:tcPr>
            <w:tcW w:w="12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14:paraId="7B4088F1" w14:textId="18573966" w:rsidR="00CC22F1" w:rsidRPr="00A25AA6" w:rsidRDefault="00CC22F1" w:rsidP="00A25AA6">
            <w:pPr>
              <w:jc w:val="left"/>
              <w:rPr>
                <w:lang w:val="en-PK"/>
              </w:rPr>
            </w:pPr>
            <w:r>
              <w:rPr>
                <w:lang w:val="en-PK"/>
              </w:rPr>
              <w:t>Yolo V8 &amp; OCR</w:t>
            </w:r>
          </w:p>
        </w:tc>
        <w:tc>
          <w:tcPr>
            <w:tcW w:w="1528"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tcPr>
          <w:p w14:paraId="75D26D79" w14:textId="1125E951" w:rsidR="00CC22F1" w:rsidRPr="00A25AA6" w:rsidRDefault="00CC22F1" w:rsidP="00A25AA6">
            <w:pPr>
              <w:jc w:val="left"/>
              <w:rPr>
                <w:lang w:val="en-PK"/>
              </w:rPr>
            </w:pPr>
            <w:r>
              <w:rPr>
                <w:lang w:val="en-PK"/>
              </w:rPr>
              <w:t xml:space="preserve">Accuracy 91% </w:t>
            </w:r>
          </w:p>
        </w:tc>
      </w:tr>
    </w:tbl>
    <w:p w14:paraId="0D3C13AD" w14:textId="1E5E34F9" w:rsidR="00A25AA6" w:rsidRDefault="00A25AA6">
      <w:pPr>
        <w:spacing w:line="240" w:lineRule="auto"/>
        <w:jc w:val="left"/>
      </w:pPr>
    </w:p>
    <w:p w14:paraId="6E2D13B5" w14:textId="77777777" w:rsidR="009F7A78" w:rsidRDefault="009F7A78" w:rsidP="009F7A78"/>
    <w:p w14:paraId="1D80FB73" w14:textId="77777777" w:rsidR="00A25AA6" w:rsidRDefault="00A25AA6" w:rsidP="009F7A78"/>
    <w:p w14:paraId="1168B9BE" w14:textId="77777777" w:rsidR="00A25AA6" w:rsidRDefault="00A25AA6" w:rsidP="009F7A78"/>
    <w:p w14:paraId="190C35EF" w14:textId="77777777" w:rsidR="00A25AA6" w:rsidRDefault="00A25AA6" w:rsidP="009F7A78"/>
    <w:p w14:paraId="67E46E32" w14:textId="77777777" w:rsidR="00A25AA6" w:rsidRDefault="00A25AA6" w:rsidP="009F7A78"/>
    <w:p w14:paraId="41A97BAC" w14:textId="77777777" w:rsidR="00A25AA6" w:rsidRDefault="00A25AA6" w:rsidP="009F7A78"/>
    <w:p w14:paraId="253B066A" w14:textId="77777777" w:rsidR="00A25AA6" w:rsidRDefault="00A25AA6" w:rsidP="009F7A78"/>
    <w:p w14:paraId="7EE804A4" w14:textId="77777777" w:rsidR="00A25AA6" w:rsidRPr="009F7A78" w:rsidRDefault="00A25AA6" w:rsidP="009F7A78"/>
    <w:p w14:paraId="2BF907FE" w14:textId="26070C47" w:rsidR="00A25AA6" w:rsidRDefault="00A25AA6">
      <w:pPr>
        <w:spacing w:line="240" w:lineRule="auto"/>
        <w:jc w:val="left"/>
        <w:rPr>
          <w:b/>
        </w:rPr>
      </w:pPr>
      <w:r>
        <w:br w:type="page"/>
      </w:r>
    </w:p>
    <w:p w14:paraId="776ECDA4" w14:textId="77777777" w:rsidR="009F7A78" w:rsidRPr="00B65268" w:rsidRDefault="009F7A78" w:rsidP="00B65268">
      <w:pPr>
        <w:pStyle w:val="Heading1"/>
      </w:pPr>
    </w:p>
    <w:p w14:paraId="0BB45CD7" w14:textId="77777777" w:rsidR="009F7A78" w:rsidRPr="009F7A78" w:rsidRDefault="009F7A78" w:rsidP="009F7A78"/>
    <w:p w14:paraId="215A551C" w14:textId="663E4BBD" w:rsidR="009F7A78" w:rsidRPr="009F7A78" w:rsidRDefault="00D7101A" w:rsidP="00B65268">
      <w:pPr>
        <w:pStyle w:val="Heading2"/>
      </w:pPr>
      <w:bookmarkStart w:id="139" w:name="_Toc186538068"/>
      <w:r>
        <w:t>RESULTS AND DISCUSSIONS</w:t>
      </w:r>
      <w:bookmarkEnd w:id="139"/>
    </w:p>
    <w:p w14:paraId="217FE512" w14:textId="77777777" w:rsidR="009F7A78" w:rsidRPr="009F7A78" w:rsidRDefault="009F7A78" w:rsidP="009F7A78"/>
    <w:p w14:paraId="4283AB78" w14:textId="5E1844E4" w:rsidR="009F7A78" w:rsidRPr="00D7101A" w:rsidRDefault="009F7A78" w:rsidP="00D7101A">
      <w:pPr>
        <w:pStyle w:val="Heading3"/>
      </w:pPr>
      <w:r w:rsidRPr="00D7101A">
        <w:rPr>
          <w:rStyle w:val="Strong"/>
          <w:b/>
          <w:bCs/>
        </w:rPr>
        <w:t xml:space="preserve"> </w:t>
      </w:r>
      <w:bookmarkStart w:id="140" w:name="_Toc184293590"/>
      <w:bookmarkStart w:id="141" w:name="_Toc186538069"/>
      <w:proofErr w:type="gramStart"/>
      <w:r w:rsidR="00901A5B">
        <w:rPr>
          <w:rStyle w:val="Strong"/>
          <w:b/>
          <w:bCs/>
        </w:rPr>
        <w:t xml:space="preserve">User </w:t>
      </w:r>
      <w:r w:rsidRPr="00D7101A">
        <w:rPr>
          <w:rStyle w:val="Strong"/>
          <w:b/>
          <w:bCs/>
        </w:rPr>
        <w:t xml:space="preserve"> </w:t>
      </w:r>
      <w:bookmarkEnd w:id="140"/>
      <w:r w:rsidR="00901A5B">
        <w:rPr>
          <w:rStyle w:val="Strong"/>
          <w:b/>
          <w:bCs/>
        </w:rPr>
        <w:t>Manual</w:t>
      </w:r>
      <w:bookmarkEnd w:id="141"/>
      <w:proofErr w:type="gramEnd"/>
    </w:p>
    <w:p w14:paraId="1450C6B7" w14:textId="3D1E7298" w:rsidR="00773A83" w:rsidRDefault="00773A83" w:rsidP="00773A83">
      <w:pPr>
        <w:pStyle w:val="NormalWeb"/>
        <w:ind w:left="360"/>
        <w:jc w:val="both"/>
      </w:pPr>
      <w:r w:rsidRPr="00773A83">
        <w:rPr>
          <w:lang w:val="en-PK"/>
        </w:rPr>
        <w:t>Figure 5.1 shows welcoming screen for the application when user opens the app get started button is shown to interact with app when not logged in</w:t>
      </w:r>
      <w:r w:rsidR="002667B1">
        <w:t>.</w:t>
      </w:r>
    </w:p>
    <w:p w14:paraId="4725E28B" w14:textId="77777777" w:rsidR="002667B1" w:rsidRPr="00773A83" w:rsidRDefault="002667B1" w:rsidP="00773A83">
      <w:pPr>
        <w:pStyle w:val="NormalWeb"/>
        <w:ind w:left="360"/>
        <w:jc w:val="both"/>
        <w:rPr>
          <w:lang w:val="en-PK"/>
        </w:rPr>
      </w:pPr>
    </w:p>
    <w:p w14:paraId="505602D1" w14:textId="704B5034" w:rsidR="009F7A78" w:rsidRDefault="009F7A78" w:rsidP="009F7A78">
      <w:pPr>
        <w:pStyle w:val="NormalWeb"/>
        <w:jc w:val="center"/>
      </w:pPr>
      <w:r w:rsidRPr="009F7A78">
        <w:t xml:space="preserve">     </w:t>
      </w:r>
      <w:r w:rsidRPr="009F7A78">
        <w:rPr>
          <w:noProof/>
        </w:rPr>
        <w:drawing>
          <wp:inline distT="0" distB="0" distL="0" distR="0" wp14:anchorId="173E37CE" wp14:editId="05F2FED3">
            <wp:extent cx="2517683" cy="5400000"/>
            <wp:effectExtent l="0" t="0" r="0" b="0"/>
            <wp:docPr id="1191189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17683" cy="5400000"/>
                    </a:xfrm>
                    <a:prstGeom prst="rect">
                      <a:avLst/>
                    </a:prstGeom>
                    <a:noFill/>
                    <a:ln>
                      <a:noFill/>
                    </a:ln>
                  </pic:spPr>
                </pic:pic>
              </a:graphicData>
            </a:graphic>
          </wp:inline>
        </w:drawing>
      </w:r>
    </w:p>
    <w:p w14:paraId="46EE2745" w14:textId="1806BE75" w:rsidR="00BA3539" w:rsidRPr="00773A83" w:rsidRDefault="00BA3539" w:rsidP="00BA3539">
      <w:pPr>
        <w:pStyle w:val="Caption"/>
        <w:jc w:val="center"/>
        <w:rPr>
          <w:b/>
          <w:bCs w:val="0"/>
        </w:rPr>
      </w:pPr>
      <w:bookmarkStart w:id="142" w:name="_Toc184395987"/>
      <w:r w:rsidRPr="00773A83">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1</w:t>
      </w:r>
      <w:r w:rsidR="00DB4C63">
        <w:rPr>
          <w:b/>
          <w:bCs w:val="0"/>
        </w:rPr>
        <w:fldChar w:fldCharType="end"/>
      </w:r>
      <w:r w:rsidR="00447351" w:rsidRPr="00773A83">
        <w:rPr>
          <w:b/>
          <w:bCs w:val="0"/>
        </w:rPr>
        <w:t xml:space="preserve"> Welcome Screen</w:t>
      </w:r>
      <w:bookmarkEnd w:id="142"/>
      <w:r w:rsidR="00447351" w:rsidRPr="00773A83">
        <w:rPr>
          <w:b/>
          <w:bCs w:val="0"/>
        </w:rPr>
        <w:t xml:space="preserve"> </w:t>
      </w:r>
    </w:p>
    <w:p w14:paraId="73491B2F" w14:textId="77777777" w:rsidR="00773A83" w:rsidRDefault="00773A83" w:rsidP="009F7A78">
      <w:pPr>
        <w:pStyle w:val="NormalWeb"/>
        <w:ind w:left="360"/>
        <w:jc w:val="center"/>
        <w:rPr>
          <w:b/>
          <w:bCs/>
          <w:lang w:val="en-PK"/>
        </w:rPr>
      </w:pPr>
    </w:p>
    <w:p w14:paraId="0D8D4529" w14:textId="3CEDE423" w:rsidR="00773A83" w:rsidRDefault="00773A83" w:rsidP="00773A83">
      <w:pPr>
        <w:pStyle w:val="NormalWeb"/>
        <w:ind w:left="360"/>
        <w:rPr>
          <w:lang w:val="en-PK"/>
        </w:rPr>
      </w:pPr>
      <w:r w:rsidRPr="00773A83">
        <w:rPr>
          <w:lang w:val="en-PK"/>
        </w:rPr>
        <w:lastRenderedPageBreak/>
        <w:t>Figure 5.2 shows the user can log in to their account with their email address and password.</w:t>
      </w:r>
    </w:p>
    <w:p w14:paraId="669FB455" w14:textId="77777777" w:rsidR="002667B1" w:rsidRPr="00773A83" w:rsidRDefault="002667B1" w:rsidP="00773A83">
      <w:pPr>
        <w:pStyle w:val="NormalWeb"/>
        <w:ind w:left="360"/>
        <w:rPr>
          <w:lang w:val="en-PK"/>
        </w:rPr>
      </w:pPr>
    </w:p>
    <w:p w14:paraId="1D67D609" w14:textId="56A4DBB3" w:rsidR="009F7A78" w:rsidRDefault="009F7A78" w:rsidP="009F7A78">
      <w:pPr>
        <w:pStyle w:val="NormalWeb"/>
        <w:ind w:left="360"/>
        <w:jc w:val="center"/>
        <w:rPr>
          <w:b/>
          <w:bCs/>
          <w:lang w:val="en-PK"/>
        </w:rPr>
      </w:pPr>
      <w:r w:rsidRPr="009F7A78">
        <w:rPr>
          <w:b/>
          <w:bCs/>
          <w:noProof/>
        </w:rPr>
        <w:drawing>
          <wp:inline distT="0" distB="0" distL="0" distR="0" wp14:anchorId="299B5156" wp14:editId="74F163FE">
            <wp:extent cx="2853376" cy="6120000"/>
            <wp:effectExtent l="0" t="0" r="4445" b="0"/>
            <wp:docPr id="16146741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53376" cy="6120000"/>
                    </a:xfrm>
                    <a:prstGeom prst="rect">
                      <a:avLst/>
                    </a:prstGeom>
                    <a:noFill/>
                    <a:ln>
                      <a:noFill/>
                    </a:ln>
                  </pic:spPr>
                </pic:pic>
              </a:graphicData>
            </a:graphic>
          </wp:inline>
        </w:drawing>
      </w:r>
    </w:p>
    <w:p w14:paraId="78B54711" w14:textId="085C9429" w:rsidR="00BA3539" w:rsidRPr="00773A83" w:rsidRDefault="00BA3539" w:rsidP="00773A83">
      <w:pPr>
        <w:pStyle w:val="Caption"/>
        <w:jc w:val="center"/>
        <w:rPr>
          <w:b/>
          <w:bCs w:val="0"/>
          <w:lang w:val="en-PK"/>
        </w:rPr>
      </w:pPr>
      <w:bookmarkStart w:id="143" w:name="_Toc184395988"/>
      <w:r w:rsidRPr="00773A83">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2</w:t>
      </w:r>
      <w:r w:rsidR="00DB4C63">
        <w:rPr>
          <w:b/>
          <w:bCs w:val="0"/>
        </w:rPr>
        <w:fldChar w:fldCharType="end"/>
      </w:r>
      <w:r w:rsidR="00447351" w:rsidRPr="00773A83">
        <w:rPr>
          <w:b/>
          <w:bCs w:val="0"/>
        </w:rPr>
        <w:t xml:space="preserve"> Login Screen</w:t>
      </w:r>
      <w:bookmarkEnd w:id="143"/>
    </w:p>
    <w:p w14:paraId="45140B3E" w14:textId="77777777" w:rsidR="00773A83" w:rsidRDefault="00773A83" w:rsidP="009F7A78">
      <w:pPr>
        <w:pStyle w:val="NormalWeb"/>
        <w:ind w:left="360"/>
        <w:jc w:val="center"/>
      </w:pPr>
    </w:p>
    <w:p w14:paraId="7CD4C791" w14:textId="77777777" w:rsidR="00773A83" w:rsidRDefault="00773A83" w:rsidP="009F7A78">
      <w:pPr>
        <w:pStyle w:val="NormalWeb"/>
        <w:ind w:left="360"/>
        <w:jc w:val="center"/>
      </w:pPr>
    </w:p>
    <w:p w14:paraId="3218726A" w14:textId="77777777" w:rsidR="00773A83" w:rsidRDefault="00773A83" w:rsidP="009F7A78">
      <w:pPr>
        <w:pStyle w:val="NormalWeb"/>
        <w:ind w:left="360"/>
        <w:jc w:val="center"/>
      </w:pPr>
    </w:p>
    <w:p w14:paraId="7794A804" w14:textId="1584BC23" w:rsidR="00773A83" w:rsidRDefault="00773A83" w:rsidP="00773A83">
      <w:pPr>
        <w:pStyle w:val="NormalWeb"/>
        <w:ind w:left="360"/>
        <w:rPr>
          <w:lang w:val="en-PK"/>
        </w:rPr>
      </w:pPr>
      <w:r w:rsidRPr="00773A83">
        <w:rPr>
          <w:lang w:val="en-PK"/>
        </w:rPr>
        <w:lastRenderedPageBreak/>
        <w:t xml:space="preserve">The figure below </w:t>
      </w:r>
      <w:r>
        <w:rPr>
          <w:lang w:val="en-PK"/>
        </w:rPr>
        <w:t xml:space="preserve">5.3 </w:t>
      </w:r>
      <w:r w:rsidRPr="00773A83">
        <w:rPr>
          <w:lang w:val="en-PK"/>
        </w:rPr>
        <w:t>user can create a new account by providing their name, email address, initial meter reading, and a new password.</w:t>
      </w:r>
    </w:p>
    <w:p w14:paraId="085EE6BE" w14:textId="77777777" w:rsidR="002667B1" w:rsidRPr="00773A83" w:rsidRDefault="002667B1" w:rsidP="00773A83">
      <w:pPr>
        <w:pStyle w:val="NormalWeb"/>
        <w:ind w:left="360"/>
        <w:rPr>
          <w:lang w:val="en-PK"/>
        </w:rPr>
      </w:pPr>
    </w:p>
    <w:p w14:paraId="71DB0D2A" w14:textId="62CD431D" w:rsidR="009F7A78" w:rsidRDefault="009F7A78" w:rsidP="009F7A78">
      <w:pPr>
        <w:pStyle w:val="NormalWeb"/>
        <w:ind w:left="360"/>
        <w:jc w:val="center"/>
      </w:pPr>
      <w:r w:rsidRPr="009F7A78">
        <w:rPr>
          <w:noProof/>
        </w:rPr>
        <w:drawing>
          <wp:inline distT="0" distB="0" distL="0" distR="0" wp14:anchorId="05719045" wp14:editId="23CBBDD8">
            <wp:extent cx="2854077" cy="6120000"/>
            <wp:effectExtent l="0" t="0" r="3810" b="0"/>
            <wp:docPr id="13392066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54077" cy="6120000"/>
                    </a:xfrm>
                    <a:prstGeom prst="rect">
                      <a:avLst/>
                    </a:prstGeom>
                    <a:noFill/>
                    <a:ln>
                      <a:noFill/>
                    </a:ln>
                  </pic:spPr>
                </pic:pic>
              </a:graphicData>
            </a:graphic>
          </wp:inline>
        </w:drawing>
      </w:r>
    </w:p>
    <w:p w14:paraId="121D468C" w14:textId="0DD6EBA8" w:rsidR="00BA3539" w:rsidRPr="00773A83" w:rsidRDefault="00BA3539" w:rsidP="00773A83">
      <w:pPr>
        <w:pStyle w:val="Caption"/>
        <w:jc w:val="center"/>
        <w:rPr>
          <w:b/>
          <w:bCs w:val="0"/>
        </w:rPr>
      </w:pPr>
      <w:bookmarkStart w:id="144" w:name="_Toc184395989"/>
      <w:r w:rsidRPr="00773A83">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3</w:t>
      </w:r>
      <w:r w:rsidR="00DB4C63">
        <w:rPr>
          <w:b/>
          <w:bCs w:val="0"/>
        </w:rPr>
        <w:fldChar w:fldCharType="end"/>
      </w:r>
      <w:r w:rsidR="00447351" w:rsidRPr="00773A83">
        <w:rPr>
          <w:b/>
          <w:bCs w:val="0"/>
        </w:rPr>
        <w:t xml:space="preserve"> Sign Up Screen</w:t>
      </w:r>
      <w:bookmarkEnd w:id="144"/>
    </w:p>
    <w:p w14:paraId="1C0D34E5" w14:textId="77777777" w:rsidR="009F7A78" w:rsidRPr="009F7A78" w:rsidRDefault="009F7A78" w:rsidP="009F7A78">
      <w:pPr>
        <w:pStyle w:val="NormalWeb"/>
        <w:ind w:left="360"/>
        <w:jc w:val="center"/>
        <w:rPr>
          <w:b/>
          <w:bCs/>
          <w:lang w:val="en-PK"/>
        </w:rPr>
      </w:pPr>
    </w:p>
    <w:p w14:paraId="628CD12B" w14:textId="77777777" w:rsidR="00773A83" w:rsidRDefault="00773A83" w:rsidP="009F7A78">
      <w:pPr>
        <w:pStyle w:val="NormalWeb"/>
        <w:ind w:left="360"/>
        <w:jc w:val="center"/>
        <w:rPr>
          <w:b/>
          <w:bCs/>
          <w:lang w:val="en-PK"/>
        </w:rPr>
      </w:pPr>
    </w:p>
    <w:p w14:paraId="18D1627C" w14:textId="77777777" w:rsidR="00773A83" w:rsidRDefault="00773A83" w:rsidP="009F7A78">
      <w:pPr>
        <w:pStyle w:val="NormalWeb"/>
        <w:ind w:left="360"/>
        <w:jc w:val="center"/>
        <w:rPr>
          <w:b/>
          <w:bCs/>
          <w:lang w:val="en-PK"/>
        </w:rPr>
      </w:pPr>
    </w:p>
    <w:p w14:paraId="2F612124" w14:textId="3BC6B601" w:rsidR="00773A83" w:rsidRDefault="00773A83" w:rsidP="00773A83">
      <w:pPr>
        <w:pStyle w:val="NormalWeb"/>
        <w:ind w:left="360"/>
        <w:rPr>
          <w:lang w:val="en-PK"/>
        </w:rPr>
      </w:pPr>
      <w:r w:rsidRPr="00773A83">
        <w:rPr>
          <w:lang w:val="en-PK"/>
        </w:rPr>
        <w:lastRenderedPageBreak/>
        <w:t>The user can reset their password by providing their email address and clicking on the "Sign Up" button</w:t>
      </w:r>
      <w:r>
        <w:rPr>
          <w:lang w:val="en-PK"/>
        </w:rPr>
        <w:t xml:space="preserve"> is shown in figure 5.4</w:t>
      </w:r>
      <w:r w:rsidR="002667B1">
        <w:rPr>
          <w:lang w:val="en-PK"/>
        </w:rPr>
        <w:t>.</w:t>
      </w:r>
    </w:p>
    <w:p w14:paraId="498CA9EF" w14:textId="77777777" w:rsidR="002667B1" w:rsidRPr="00773A83" w:rsidRDefault="002667B1" w:rsidP="00773A83">
      <w:pPr>
        <w:pStyle w:val="NormalWeb"/>
        <w:ind w:left="360"/>
        <w:rPr>
          <w:lang w:val="en-PK"/>
        </w:rPr>
      </w:pPr>
    </w:p>
    <w:p w14:paraId="41B2EC90" w14:textId="3EAA8946" w:rsidR="009F7A78" w:rsidRDefault="009F7A78" w:rsidP="009F7A78">
      <w:pPr>
        <w:pStyle w:val="NormalWeb"/>
        <w:ind w:left="360"/>
        <w:jc w:val="center"/>
        <w:rPr>
          <w:b/>
          <w:bCs/>
          <w:lang w:val="en-PK"/>
        </w:rPr>
      </w:pPr>
      <w:r w:rsidRPr="009F7A78">
        <w:rPr>
          <w:noProof/>
        </w:rPr>
        <w:drawing>
          <wp:inline distT="0" distB="0" distL="0" distR="0" wp14:anchorId="69684FD5" wp14:editId="41115744">
            <wp:extent cx="2853377" cy="6120000"/>
            <wp:effectExtent l="0" t="0" r="4445" b="0"/>
            <wp:docPr id="1559505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53377" cy="6120000"/>
                    </a:xfrm>
                    <a:prstGeom prst="rect">
                      <a:avLst/>
                    </a:prstGeom>
                    <a:noFill/>
                    <a:ln>
                      <a:noFill/>
                    </a:ln>
                  </pic:spPr>
                </pic:pic>
              </a:graphicData>
            </a:graphic>
          </wp:inline>
        </w:drawing>
      </w:r>
    </w:p>
    <w:p w14:paraId="7C1126A4" w14:textId="11D9E0FB" w:rsidR="00BA3539" w:rsidRPr="00773A83" w:rsidRDefault="00BA3539" w:rsidP="00773A83">
      <w:pPr>
        <w:pStyle w:val="Caption"/>
        <w:jc w:val="center"/>
        <w:rPr>
          <w:b/>
          <w:bCs w:val="0"/>
          <w:lang w:val="en-PK"/>
        </w:rPr>
      </w:pPr>
      <w:bookmarkStart w:id="145" w:name="_Toc184395990"/>
      <w:r w:rsidRPr="00773A83">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4</w:t>
      </w:r>
      <w:r w:rsidR="00DB4C63">
        <w:rPr>
          <w:b/>
          <w:bCs w:val="0"/>
        </w:rPr>
        <w:fldChar w:fldCharType="end"/>
      </w:r>
      <w:r w:rsidR="00447351" w:rsidRPr="00773A83">
        <w:rPr>
          <w:b/>
          <w:bCs w:val="0"/>
        </w:rPr>
        <w:t xml:space="preserve"> Reset Password Screen</w:t>
      </w:r>
      <w:bookmarkEnd w:id="145"/>
    </w:p>
    <w:p w14:paraId="76C57A87" w14:textId="77777777" w:rsidR="002667B1" w:rsidRDefault="002667B1" w:rsidP="009F7A78">
      <w:pPr>
        <w:pStyle w:val="NormalWeb"/>
        <w:ind w:left="360"/>
        <w:jc w:val="center"/>
        <w:rPr>
          <w:b/>
          <w:bCs/>
          <w:noProof/>
          <w:lang w:val="en-PK"/>
        </w:rPr>
      </w:pPr>
    </w:p>
    <w:p w14:paraId="47FA0247" w14:textId="77777777" w:rsidR="002667B1" w:rsidRDefault="002667B1" w:rsidP="002667B1">
      <w:pPr>
        <w:pStyle w:val="NormalWeb"/>
        <w:rPr>
          <w:b/>
          <w:bCs/>
          <w:noProof/>
          <w:lang w:val="en-PK"/>
        </w:rPr>
      </w:pPr>
    </w:p>
    <w:p w14:paraId="466733D5" w14:textId="77777777" w:rsidR="002667B1" w:rsidRDefault="002667B1" w:rsidP="002667B1">
      <w:pPr>
        <w:pStyle w:val="NormalWeb"/>
        <w:rPr>
          <w:b/>
          <w:bCs/>
          <w:noProof/>
          <w:lang w:val="en-PK"/>
        </w:rPr>
      </w:pPr>
    </w:p>
    <w:p w14:paraId="5306A6AF" w14:textId="40983331" w:rsidR="002667B1" w:rsidRDefault="002667B1" w:rsidP="002667B1">
      <w:pPr>
        <w:pStyle w:val="NormalWeb"/>
        <w:ind w:left="360"/>
        <w:jc w:val="both"/>
        <w:rPr>
          <w:lang w:val="en-PK"/>
        </w:rPr>
      </w:pPr>
      <w:r w:rsidRPr="002667B1">
        <w:rPr>
          <w:lang w:val="en-PK"/>
        </w:rPr>
        <w:lastRenderedPageBreak/>
        <w:t xml:space="preserve">The </w:t>
      </w:r>
      <w:proofErr w:type="gramStart"/>
      <w:r w:rsidRPr="002667B1">
        <w:rPr>
          <w:lang w:val="en-PK"/>
        </w:rPr>
        <w:t>figure  below</w:t>
      </w:r>
      <w:proofErr w:type="gramEnd"/>
      <w:r w:rsidRPr="002667B1">
        <w:rPr>
          <w:lang w:val="en-PK"/>
        </w:rPr>
        <w:t xml:space="preserve"> shows user can view their electricity usage statistics for the current and previous months and options available for payment, scan meter, history and settings</w:t>
      </w:r>
      <w:r>
        <w:rPr>
          <w:lang w:val="en-PK"/>
        </w:rPr>
        <w:t>.</w:t>
      </w:r>
    </w:p>
    <w:p w14:paraId="10FF933D" w14:textId="77777777" w:rsidR="002667B1" w:rsidRPr="002667B1" w:rsidRDefault="002667B1" w:rsidP="002667B1">
      <w:pPr>
        <w:pStyle w:val="NormalWeb"/>
        <w:ind w:left="360"/>
        <w:jc w:val="both"/>
        <w:rPr>
          <w:lang w:val="en-PK"/>
        </w:rPr>
      </w:pPr>
    </w:p>
    <w:p w14:paraId="55F5FC73" w14:textId="2620CA89" w:rsidR="009F7A78" w:rsidRDefault="009F7A78" w:rsidP="009F7A78">
      <w:pPr>
        <w:pStyle w:val="NormalWeb"/>
        <w:ind w:left="360"/>
        <w:jc w:val="center"/>
        <w:rPr>
          <w:b/>
          <w:bCs/>
          <w:noProof/>
          <w:lang w:val="en-PK"/>
        </w:rPr>
      </w:pPr>
      <w:r w:rsidRPr="009F7A78">
        <w:rPr>
          <w:b/>
          <w:bCs/>
          <w:noProof/>
          <w:lang w:val="en-PK"/>
        </w:rPr>
        <w:t>.</w:t>
      </w:r>
      <w:r w:rsidRPr="009F7A78">
        <w:rPr>
          <w:b/>
          <w:bCs/>
          <w:noProof/>
        </w:rPr>
        <w:drawing>
          <wp:inline distT="0" distB="0" distL="0" distR="0" wp14:anchorId="598A2314" wp14:editId="148ADA03">
            <wp:extent cx="2853377" cy="6120000"/>
            <wp:effectExtent l="0" t="0" r="4445" b="0"/>
            <wp:docPr id="8621791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53377" cy="6120000"/>
                    </a:xfrm>
                    <a:prstGeom prst="rect">
                      <a:avLst/>
                    </a:prstGeom>
                    <a:noFill/>
                    <a:ln>
                      <a:noFill/>
                    </a:ln>
                  </pic:spPr>
                </pic:pic>
              </a:graphicData>
            </a:graphic>
          </wp:inline>
        </w:drawing>
      </w:r>
    </w:p>
    <w:p w14:paraId="0A8CCE7F" w14:textId="2A020900" w:rsidR="009F7A78" w:rsidRPr="009F7A78" w:rsidRDefault="00BA3539" w:rsidP="002667B1">
      <w:pPr>
        <w:pStyle w:val="Caption"/>
        <w:jc w:val="center"/>
        <w:rPr>
          <w:b/>
          <w:bCs w:val="0"/>
          <w:lang w:val="en-PK"/>
        </w:rPr>
      </w:pPr>
      <w:bookmarkStart w:id="146" w:name="_Toc184395991"/>
      <w:r w:rsidRPr="002667B1">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5</w:t>
      </w:r>
      <w:r w:rsidR="00DB4C63">
        <w:rPr>
          <w:b/>
          <w:bCs w:val="0"/>
        </w:rPr>
        <w:fldChar w:fldCharType="end"/>
      </w:r>
      <w:r w:rsidR="00447351" w:rsidRPr="002667B1">
        <w:rPr>
          <w:b/>
          <w:bCs w:val="0"/>
        </w:rPr>
        <w:t xml:space="preserve"> Consumption Table</w:t>
      </w:r>
      <w:bookmarkEnd w:id="146"/>
    </w:p>
    <w:p w14:paraId="5477B4B0" w14:textId="77777777" w:rsidR="002667B1" w:rsidRDefault="002667B1" w:rsidP="009F7A78">
      <w:pPr>
        <w:pStyle w:val="NormalWeb"/>
        <w:ind w:left="360"/>
        <w:jc w:val="center"/>
        <w:rPr>
          <w:b/>
          <w:bCs/>
          <w:lang w:val="en-PK"/>
        </w:rPr>
      </w:pPr>
    </w:p>
    <w:p w14:paraId="25B0719F" w14:textId="77777777" w:rsidR="002667B1" w:rsidRDefault="002667B1" w:rsidP="002667B1">
      <w:pPr>
        <w:pStyle w:val="NormalWeb"/>
        <w:ind w:left="360"/>
        <w:jc w:val="center"/>
        <w:rPr>
          <w:b/>
          <w:bCs/>
          <w:lang w:val="en-PK"/>
        </w:rPr>
      </w:pPr>
    </w:p>
    <w:p w14:paraId="0F20F3CA" w14:textId="77777777" w:rsidR="002667B1" w:rsidRDefault="002667B1" w:rsidP="002667B1">
      <w:pPr>
        <w:pStyle w:val="NormalWeb"/>
        <w:ind w:left="360"/>
        <w:jc w:val="center"/>
        <w:rPr>
          <w:b/>
          <w:bCs/>
          <w:lang w:val="en-PK"/>
        </w:rPr>
      </w:pPr>
    </w:p>
    <w:p w14:paraId="00E380EC" w14:textId="58826794" w:rsidR="002667B1" w:rsidRPr="002667B1" w:rsidRDefault="002667B1" w:rsidP="002667B1">
      <w:pPr>
        <w:pStyle w:val="NormalWeb"/>
        <w:ind w:left="360"/>
        <w:jc w:val="both"/>
        <w:rPr>
          <w:lang w:val="en-PK"/>
        </w:rPr>
      </w:pPr>
      <w:r w:rsidRPr="002667B1">
        <w:rPr>
          <w:lang w:val="en-PK"/>
        </w:rPr>
        <w:lastRenderedPageBreak/>
        <w:t>The user can view a graph of their electricity consumption and get recommendations to on dashboard home</w:t>
      </w:r>
      <w:r>
        <w:rPr>
          <w:lang w:val="en-PK"/>
        </w:rPr>
        <w:t xml:space="preserve"> is simply shown in figure 5.6, 5.7, 5.8 below. </w:t>
      </w:r>
    </w:p>
    <w:p w14:paraId="2E36A1A2" w14:textId="77777777" w:rsidR="002667B1" w:rsidRDefault="002667B1" w:rsidP="002667B1">
      <w:pPr>
        <w:pStyle w:val="NormalWeb"/>
        <w:rPr>
          <w:b/>
          <w:bCs/>
          <w:lang w:val="en-PK"/>
        </w:rPr>
      </w:pPr>
    </w:p>
    <w:p w14:paraId="0162076A" w14:textId="0CD3A391" w:rsidR="00BA3539" w:rsidRDefault="009F7A78" w:rsidP="009F7A78">
      <w:pPr>
        <w:pStyle w:val="NormalWeb"/>
        <w:ind w:left="360"/>
        <w:jc w:val="center"/>
        <w:rPr>
          <w:b/>
          <w:bCs/>
          <w:lang w:val="en-PK"/>
        </w:rPr>
      </w:pPr>
      <w:r w:rsidRPr="009F7A78">
        <w:rPr>
          <w:b/>
          <w:bCs/>
          <w:noProof/>
        </w:rPr>
        <w:drawing>
          <wp:inline distT="0" distB="0" distL="0" distR="0" wp14:anchorId="32325803" wp14:editId="09ED6A4F">
            <wp:extent cx="2853379" cy="6120000"/>
            <wp:effectExtent l="0" t="0" r="4445" b="0"/>
            <wp:docPr id="17509160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53379" cy="6120000"/>
                    </a:xfrm>
                    <a:prstGeom prst="rect">
                      <a:avLst/>
                    </a:prstGeom>
                    <a:noFill/>
                    <a:ln>
                      <a:noFill/>
                    </a:ln>
                  </pic:spPr>
                </pic:pic>
              </a:graphicData>
            </a:graphic>
          </wp:inline>
        </w:drawing>
      </w:r>
      <w:r w:rsidRPr="009F7A78">
        <w:rPr>
          <w:b/>
          <w:bCs/>
          <w:lang w:val="en-PK"/>
        </w:rPr>
        <w:t xml:space="preserve"> </w:t>
      </w:r>
    </w:p>
    <w:p w14:paraId="60ACF707" w14:textId="0635AD88" w:rsidR="00BA3539" w:rsidRPr="002667B1" w:rsidRDefault="00BA3539" w:rsidP="002667B1">
      <w:pPr>
        <w:pStyle w:val="Caption"/>
        <w:jc w:val="center"/>
        <w:rPr>
          <w:b/>
          <w:bCs w:val="0"/>
          <w:lang w:val="en-PK"/>
        </w:rPr>
      </w:pPr>
      <w:bookmarkStart w:id="147" w:name="_Toc184395992"/>
      <w:r w:rsidRPr="002667B1">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6</w:t>
      </w:r>
      <w:r w:rsidR="00DB4C63">
        <w:rPr>
          <w:b/>
          <w:bCs w:val="0"/>
        </w:rPr>
        <w:fldChar w:fldCharType="end"/>
      </w:r>
      <w:r w:rsidR="00447351" w:rsidRPr="002667B1">
        <w:rPr>
          <w:b/>
          <w:bCs w:val="0"/>
        </w:rPr>
        <w:t xml:space="preserve"> Dashboard</w:t>
      </w:r>
      <w:bookmarkEnd w:id="147"/>
    </w:p>
    <w:p w14:paraId="496F74F8" w14:textId="77777777" w:rsidR="002667B1" w:rsidRDefault="002667B1" w:rsidP="009F7A78">
      <w:pPr>
        <w:pStyle w:val="NormalWeb"/>
        <w:ind w:left="360"/>
        <w:jc w:val="center"/>
        <w:rPr>
          <w:b/>
          <w:bCs/>
          <w:lang w:val="en-PK"/>
        </w:rPr>
      </w:pPr>
    </w:p>
    <w:p w14:paraId="64CBBAD1" w14:textId="77777777" w:rsidR="002667B1" w:rsidRDefault="002667B1" w:rsidP="009F7A78">
      <w:pPr>
        <w:pStyle w:val="NormalWeb"/>
        <w:ind w:left="360"/>
        <w:jc w:val="center"/>
        <w:rPr>
          <w:b/>
          <w:bCs/>
          <w:lang w:val="en-PK"/>
        </w:rPr>
      </w:pPr>
    </w:p>
    <w:p w14:paraId="5B2C7662" w14:textId="77777777" w:rsidR="002667B1" w:rsidRDefault="002667B1" w:rsidP="009F7A78">
      <w:pPr>
        <w:pStyle w:val="NormalWeb"/>
        <w:ind w:left="360"/>
        <w:jc w:val="center"/>
        <w:rPr>
          <w:b/>
          <w:bCs/>
          <w:lang w:val="en-PK"/>
        </w:rPr>
      </w:pPr>
    </w:p>
    <w:p w14:paraId="7DFF65C5" w14:textId="77777777" w:rsidR="002667B1" w:rsidRDefault="002667B1" w:rsidP="009F7A78">
      <w:pPr>
        <w:pStyle w:val="NormalWeb"/>
        <w:ind w:left="360"/>
        <w:jc w:val="center"/>
        <w:rPr>
          <w:b/>
          <w:bCs/>
          <w:lang w:val="en-PK"/>
        </w:rPr>
      </w:pPr>
    </w:p>
    <w:p w14:paraId="1FB6F236" w14:textId="77777777" w:rsidR="002667B1" w:rsidRDefault="002667B1" w:rsidP="009F7A78">
      <w:pPr>
        <w:pStyle w:val="NormalWeb"/>
        <w:ind w:left="360"/>
        <w:jc w:val="center"/>
        <w:rPr>
          <w:b/>
          <w:bCs/>
          <w:lang w:val="en-PK"/>
        </w:rPr>
      </w:pPr>
    </w:p>
    <w:p w14:paraId="104C2564" w14:textId="4876CBCC" w:rsidR="00BA3539" w:rsidRDefault="009F7A78" w:rsidP="009F7A78">
      <w:pPr>
        <w:pStyle w:val="NormalWeb"/>
        <w:ind w:left="360"/>
        <w:jc w:val="center"/>
        <w:rPr>
          <w:b/>
          <w:bCs/>
          <w:lang w:val="en-PK"/>
        </w:rPr>
      </w:pPr>
      <w:r w:rsidRPr="009F7A78">
        <w:rPr>
          <w:b/>
          <w:bCs/>
          <w:noProof/>
        </w:rPr>
        <w:drawing>
          <wp:inline distT="0" distB="0" distL="0" distR="0" wp14:anchorId="25B225CA" wp14:editId="64C0A0F2">
            <wp:extent cx="2853376" cy="6120000"/>
            <wp:effectExtent l="0" t="0" r="4445" b="0"/>
            <wp:docPr id="9690659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3376" cy="6120000"/>
                    </a:xfrm>
                    <a:prstGeom prst="rect">
                      <a:avLst/>
                    </a:prstGeom>
                    <a:noFill/>
                    <a:ln>
                      <a:noFill/>
                    </a:ln>
                  </pic:spPr>
                </pic:pic>
              </a:graphicData>
            </a:graphic>
          </wp:inline>
        </w:drawing>
      </w:r>
      <w:r w:rsidRPr="009F7A78">
        <w:rPr>
          <w:b/>
          <w:bCs/>
          <w:lang w:val="en-PK"/>
        </w:rPr>
        <w:t xml:space="preserve"> </w:t>
      </w:r>
    </w:p>
    <w:p w14:paraId="31287E07" w14:textId="3AC07A81" w:rsidR="00BA3539" w:rsidRPr="002667B1" w:rsidRDefault="00BA3539" w:rsidP="002667B1">
      <w:pPr>
        <w:pStyle w:val="Caption"/>
        <w:jc w:val="center"/>
        <w:rPr>
          <w:b/>
          <w:bCs w:val="0"/>
          <w:lang w:val="en-PK"/>
        </w:rPr>
      </w:pPr>
      <w:bookmarkStart w:id="148" w:name="_Toc184395993"/>
      <w:r w:rsidRPr="002667B1">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7</w:t>
      </w:r>
      <w:r w:rsidR="00DB4C63">
        <w:rPr>
          <w:b/>
          <w:bCs w:val="0"/>
        </w:rPr>
        <w:fldChar w:fldCharType="end"/>
      </w:r>
      <w:r w:rsidR="00447351" w:rsidRPr="002667B1">
        <w:rPr>
          <w:b/>
          <w:bCs w:val="0"/>
        </w:rPr>
        <w:t xml:space="preserve"> Personalized Tips For this Week</w:t>
      </w:r>
      <w:bookmarkEnd w:id="148"/>
    </w:p>
    <w:p w14:paraId="6C45A18F" w14:textId="77777777" w:rsidR="002667B1" w:rsidRDefault="002667B1" w:rsidP="009F7A78">
      <w:pPr>
        <w:pStyle w:val="NormalWeb"/>
        <w:ind w:left="360"/>
        <w:jc w:val="center"/>
        <w:rPr>
          <w:b/>
          <w:bCs/>
          <w:lang w:val="en-PK"/>
        </w:rPr>
      </w:pPr>
    </w:p>
    <w:p w14:paraId="1C544A36" w14:textId="77777777" w:rsidR="002667B1" w:rsidRDefault="002667B1" w:rsidP="009F7A78">
      <w:pPr>
        <w:pStyle w:val="NormalWeb"/>
        <w:ind w:left="360"/>
        <w:jc w:val="center"/>
        <w:rPr>
          <w:b/>
          <w:bCs/>
          <w:lang w:val="en-PK"/>
        </w:rPr>
      </w:pPr>
    </w:p>
    <w:p w14:paraId="37F7933A" w14:textId="77777777" w:rsidR="002667B1" w:rsidRDefault="002667B1" w:rsidP="009F7A78">
      <w:pPr>
        <w:pStyle w:val="NormalWeb"/>
        <w:ind w:left="360"/>
        <w:jc w:val="center"/>
        <w:rPr>
          <w:b/>
          <w:bCs/>
          <w:lang w:val="en-PK"/>
        </w:rPr>
      </w:pPr>
    </w:p>
    <w:p w14:paraId="07E1866B" w14:textId="77777777" w:rsidR="002667B1" w:rsidRDefault="002667B1" w:rsidP="009F7A78">
      <w:pPr>
        <w:pStyle w:val="NormalWeb"/>
        <w:ind w:left="360"/>
        <w:jc w:val="center"/>
        <w:rPr>
          <w:b/>
          <w:bCs/>
          <w:lang w:val="en-PK"/>
        </w:rPr>
      </w:pPr>
    </w:p>
    <w:p w14:paraId="635B7F87" w14:textId="77777777" w:rsidR="002667B1" w:rsidRDefault="002667B1" w:rsidP="009F7A78">
      <w:pPr>
        <w:pStyle w:val="NormalWeb"/>
        <w:ind w:left="360"/>
        <w:jc w:val="center"/>
        <w:rPr>
          <w:b/>
          <w:bCs/>
          <w:lang w:val="en-PK"/>
        </w:rPr>
      </w:pPr>
    </w:p>
    <w:p w14:paraId="4C9BD97A" w14:textId="77777777" w:rsidR="002667B1" w:rsidRDefault="002667B1" w:rsidP="009F7A78">
      <w:pPr>
        <w:pStyle w:val="NormalWeb"/>
        <w:ind w:left="360"/>
        <w:jc w:val="center"/>
        <w:rPr>
          <w:b/>
          <w:bCs/>
          <w:lang w:val="en-PK"/>
        </w:rPr>
      </w:pPr>
    </w:p>
    <w:p w14:paraId="316E17A2" w14:textId="77777777" w:rsidR="002667B1" w:rsidRDefault="002667B1" w:rsidP="009F7A78">
      <w:pPr>
        <w:pStyle w:val="NormalWeb"/>
        <w:ind w:left="360"/>
        <w:jc w:val="center"/>
        <w:rPr>
          <w:b/>
          <w:bCs/>
          <w:lang w:val="en-PK"/>
        </w:rPr>
      </w:pPr>
    </w:p>
    <w:p w14:paraId="56DA8672" w14:textId="483842F9" w:rsidR="009F7A78" w:rsidRDefault="009F7A78" w:rsidP="009F7A78">
      <w:pPr>
        <w:pStyle w:val="NormalWeb"/>
        <w:ind w:left="360"/>
        <w:jc w:val="center"/>
        <w:rPr>
          <w:b/>
          <w:bCs/>
          <w:lang w:val="en-PK"/>
        </w:rPr>
      </w:pPr>
      <w:r w:rsidRPr="009F7A78">
        <w:rPr>
          <w:b/>
          <w:bCs/>
          <w:noProof/>
        </w:rPr>
        <w:drawing>
          <wp:inline distT="0" distB="0" distL="0" distR="0" wp14:anchorId="160E9479" wp14:editId="5379B82C">
            <wp:extent cx="2853376" cy="6120000"/>
            <wp:effectExtent l="0" t="0" r="4445" b="0"/>
            <wp:docPr id="17972079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53376" cy="6120000"/>
                    </a:xfrm>
                    <a:prstGeom prst="rect">
                      <a:avLst/>
                    </a:prstGeom>
                    <a:noFill/>
                    <a:ln>
                      <a:noFill/>
                    </a:ln>
                  </pic:spPr>
                </pic:pic>
              </a:graphicData>
            </a:graphic>
          </wp:inline>
        </w:drawing>
      </w:r>
    </w:p>
    <w:p w14:paraId="43400A3E" w14:textId="0BE84E99" w:rsidR="00BA3539" w:rsidRPr="002667B1" w:rsidRDefault="00BA3539" w:rsidP="002667B1">
      <w:pPr>
        <w:pStyle w:val="Caption"/>
        <w:jc w:val="center"/>
        <w:rPr>
          <w:b/>
          <w:bCs w:val="0"/>
          <w:lang w:val="en-PK"/>
        </w:rPr>
      </w:pPr>
      <w:bookmarkStart w:id="149" w:name="_Toc184395994"/>
      <w:r w:rsidRPr="002667B1">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8</w:t>
      </w:r>
      <w:r w:rsidR="00DB4C63">
        <w:rPr>
          <w:b/>
          <w:bCs w:val="0"/>
        </w:rPr>
        <w:fldChar w:fldCharType="end"/>
      </w:r>
      <w:r w:rsidR="00447351" w:rsidRPr="002667B1">
        <w:rPr>
          <w:b/>
          <w:bCs w:val="0"/>
        </w:rPr>
        <w:t xml:space="preserve"> This Month’s Tips</w:t>
      </w:r>
      <w:bookmarkEnd w:id="149"/>
    </w:p>
    <w:p w14:paraId="2F21342D" w14:textId="77777777" w:rsidR="002667B1" w:rsidRDefault="002667B1" w:rsidP="009F7A78">
      <w:pPr>
        <w:pStyle w:val="NormalWeb"/>
        <w:ind w:left="360"/>
        <w:jc w:val="center"/>
        <w:rPr>
          <w:b/>
          <w:bCs/>
          <w:lang w:val="en-PK"/>
        </w:rPr>
      </w:pPr>
    </w:p>
    <w:p w14:paraId="3E9D3171" w14:textId="77777777" w:rsidR="002667B1" w:rsidRDefault="002667B1" w:rsidP="009F7A78">
      <w:pPr>
        <w:pStyle w:val="NormalWeb"/>
        <w:ind w:left="360"/>
        <w:jc w:val="center"/>
        <w:rPr>
          <w:b/>
          <w:bCs/>
          <w:lang w:val="en-PK"/>
        </w:rPr>
      </w:pPr>
    </w:p>
    <w:p w14:paraId="256607B8" w14:textId="77777777" w:rsidR="002667B1" w:rsidRDefault="002667B1" w:rsidP="009F7A78">
      <w:pPr>
        <w:pStyle w:val="NormalWeb"/>
        <w:ind w:left="360"/>
        <w:jc w:val="center"/>
        <w:rPr>
          <w:b/>
          <w:bCs/>
          <w:lang w:val="en-PK"/>
        </w:rPr>
      </w:pPr>
    </w:p>
    <w:p w14:paraId="4EB87EC9" w14:textId="072E0B06" w:rsidR="002667B1" w:rsidRPr="002667B1" w:rsidRDefault="002667B1" w:rsidP="002667B1">
      <w:pPr>
        <w:pStyle w:val="NormalWeb"/>
        <w:ind w:left="360"/>
        <w:rPr>
          <w:lang w:val="en-PK"/>
        </w:rPr>
      </w:pPr>
      <w:r w:rsidRPr="002667B1">
        <w:rPr>
          <w:lang w:val="en-PK"/>
        </w:rPr>
        <w:lastRenderedPageBreak/>
        <w:t>In figure 5.9 The user is instructed how to manually align their meter image with the frame.</w:t>
      </w:r>
    </w:p>
    <w:p w14:paraId="1BBD7830" w14:textId="77777777" w:rsidR="002667B1" w:rsidRDefault="002667B1" w:rsidP="002667B1">
      <w:pPr>
        <w:pStyle w:val="NormalWeb"/>
        <w:rPr>
          <w:b/>
          <w:bCs/>
          <w:lang w:val="en-PK"/>
        </w:rPr>
      </w:pPr>
    </w:p>
    <w:p w14:paraId="6B19286F" w14:textId="3D059F4F" w:rsidR="009F7A78" w:rsidRDefault="009F7A78" w:rsidP="009F7A78">
      <w:pPr>
        <w:pStyle w:val="NormalWeb"/>
        <w:ind w:left="360"/>
        <w:jc w:val="center"/>
        <w:rPr>
          <w:b/>
          <w:bCs/>
          <w:lang w:val="en-PK"/>
        </w:rPr>
      </w:pPr>
      <w:r w:rsidRPr="009F7A78">
        <w:rPr>
          <w:b/>
          <w:bCs/>
          <w:noProof/>
        </w:rPr>
        <w:drawing>
          <wp:inline distT="0" distB="0" distL="0" distR="0" wp14:anchorId="0B4E75DC" wp14:editId="689418DE">
            <wp:extent cx="2853378" cy="6120000"/>
            <wp:effectExtent l="0" t="0" r="4445" b="0"/>
            <wp:docPr id="7192437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53378" cy="6120000"/>
                    </a:xfrm>
                    <a:prstGeom prst="rect">
                      <a:avLst/>
                    </a:prstGeom>
                    <a:noFill/>
                    <a:ln>
                      <a:noFill/>
                    </a:ln>
                  </pic:spPr>
                </pic:pic>
              </a:graphicData>
            </a:graphic>
          </wp:inline>
        </w:drawing>
      </w:r>
    </w:p>
    <w:p w14:paraId="4B16DF45" w14:textId="4B1D04C9" w:rsidR="00BA3539" w:rsidRPr="002667B1" w:rsidRDefault="00BA3539" w:rsidP="002667B1">
      <w:pPr>
        <w:pStyle w:val="Caption"/>
        <w:jc w:val="center"/>
        <w:rPr>
          <w:b/>
          <w:bCs w:val="0"/>
          <w:lang w:val="en-PK"/>
        </w:rPr>
      </w:pPr>
      <w:bookmarkStart w:id="150" w:name="_Toc184395995"/>
      <w:r w:rsidRPr="002667B1">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9</w:t>
      </w:r>
      <w:r w:rsidR="00DB4C63">
        <w:rPr>
          <w:b/>
          <w:bCs w:val="0"/>
        </w:rPr>
        <w:fldChar w:fldCharType="end"/>
      </w:r>
      <w:r w:rsidR="00447351" w:rsidRPr="002667B1">
        <w:rPr>
          <w:b/>
          <w:bCs w:val="0"/>
        </w:rPr>
        <w:t xml:space="preserve"> Scan Screen</w:t>
      </w:r>
      <w:bookmarkEnd w:id="150"/>
    </w:p>
    <w:p w14:paraId="57DE00F8" w14:textId="77777777" w:rsidR="009F7A78" w:rsidRPr="009F7A78" w:rsidRDefault="009F7A78" w:rsidP="009F7A78">
      <w:pPr>
        <w:pStyle w:val="NormalWeb"/>
        <w:ind w:left="360"/>
        <w:jc w:val="center"/>
        <w:rPr>
          <w:b/>
          <w:bCs/>
          <w:lang w:val="en-PK"/>
        </w:rPr>
      </w:pPr>
    </w:p>
    <w:p w14:paraId="41F3A93F" w14:textId="77777777" w:rsidR="002667B1" w:rsidRDefault="002667B1" w:rsidP="009F7A78">
      <w:pPr>
        <w:pStyle w:val="NormalWeb"/>
        <w:ind w:left="360"/>
        <w:jc w:val="center"/>
        <w:rPr>
          <w:b/>
          <w:bCs/>
          <w:lang w:val="en-PK"/>
        </w:rPr>
      </w:pPr>
    </w:p>
    <w:p w14:paraId="05C51390" w14:textId="77777777" w:rsidR="002667B1" w:rsidRDefault="002667B1" w:rsidP="009F7A78">
      <w:pPr>
        <w:pStyle w:val="NormalWeb"/>
        <w:ind w:left="360"/>
        <w:jc w:val="center"/>
        <w:rPr>
          <w:b/>
          <w:bCs/>
          <w:lang w:val="en-PK"/>
        </w:rPr>
      </w:pPr>
    </w:p>
    <w:p w14:paraId="06F1D301" w14:textId="3D62320C" w:rsidR="002667B1" w:rsidRPr="002667B1" w:rsidRDefault="002667B1" w:rsidP="002667B1">
      <w:pPr>
        <w:pStyle w:val="NormalWeb"/>
        <w:ind w:left="360"/>
        <w:jc w:val="both"/>
        <w:rPr>
          <w:lang w:val="en-PK"/>
        </w:rPr>
      </w:pPr>
      <w:r>
        <w:rPr>
          <w:lang w:val="en-PK"/>
        </w:rPr>
        <w:lastRenderedPageBreak/>
        <w:t>In figure 5.10 t</w:t>
      </w:r>
      <w:r w:rsidRPr="002667B1">
        <w:rPr>
          <w:lang w:val="en-PK"/>
        </w:rPr>
        <w:t>he user can scan their electricity meter by holding their phone close to it and clicking "Start Scanning". After scan it process image.</w:t>
      </w:r>
    </w:p>
    <w:p w14:paraId="42DB70F2" w14:textId="77777777" w:rsidR="002667B1" w:rsidRDefault="002667B1" w:rsidP="009F7A78">
      <w:pPr>
        <w:pStyle w:val="NormalWeb"/>
        <w:ind w:left="360"/>
        <w:jc w:val="center"/>
        <w:rPr>
          <w:b/>
          <w:bCs/>
          <w:lang w:val="en-PK"/>
        </w:rPr>
      </w:pPr>
    </w:p>
    <w:p w14:paraId="7AD7FE29" w14:textId="06388F3B" w:rsidR="009F7A78" w:rsidRDefault="009F7A78" w:rsidP="009F7A78">
      <w:pPr>
        <w:pStyle w:val="NormalWeb"/>
        <w:ind w:left="360"/>
        <w:jc w:val="center"/>
        <w:rPr>
          <w:b/>
          <w:bCs/>
          <w:lang w:val="en-PK"/>
        </w:rPr>
      </w:pPr>
      <w:r w:rsidRPr="009F7A78">
        <w:rPr>
          <w:b/>
          <w:bCs/>
          <w:noProof/>
        </w:rPr>
        <w:drawing>
          <wp:inline distT="0" distB="0" distL="0" distR="0" wp14:anchorId="5A9450C7" wp14:editId="55A0C2E6">
            <wp:extent cx="2853378" cy="6120000"/>
            <wp:effectExtent l="0" t="0" r="4445" b="0"/>
            <wp:docPr id="55953540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53378" cy="6120000"/>
                    </a:xfrm>
                    <a:prstGeom prst="rect">
                      <a:avLst/>
                    </a:prstGeom>
                    <a:noFill/>
                    <a:ln>
                      <a:noFill/>
                    </a:ln>
                  </pic:spPr>
                </pic:pic>
              </a:graphicData>
            </a:graphic>
          </wp:inline>
        </w:drawing>
      </w:r>
    </w:p>
    <w:p w14:paraId="07A96D59" w14:textId="6A364101" w:rsidR="00BA3539" w:rsidRPr="002667B1" w:rsidRDefault="00BA3539" w:rsidP="002667B1">
      <w:pPr>
        <w:pStyle w:val="Caption"/>
        <w:jc w:val="center"/>
        <w:rPr>
          <w:b/>
          <w:bCs w:val="0"/>
          <w:lang w:val="en-PK"/>
        </w:rPr>
      </w:pPr>
      <w:bookmarkStart w:id="151" w:name="_Toc184395996"/>
      <w:r w:rsidRPr="002667B1">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10</w:t>
      </w:r>
      <w:r w:rsidR="00DB4C63">
        <w:rPr>
          <w:b/>
          <w:bCs w:val="0"/>
        </w:rPr>
        <w:fldChar w:fldCharType="end"/>
      </w:r>
      <w:r w:rsidR="00447351" w:rsidRPr="002667B1">
        <w:rPr>
          <w:b/>
          <w:bCs w:val="0"/>
        </w:rPr>
        <w:t xml:space="preserve"> </w:t>
      </w:r>
      <w:r w:rsidR="002667B1" w:rsidRPr="002667B1">
        <w:rPr>
          <w:b/>
          <w:bCs w:val="0"/>
        </w:rPr>
        <w:t>Processing Screen</w:t>
      </w:r>
      <w:bookmarkEnd w:id="151"/>
    </w:p>
    <w:p w14:paraId="10F853EF" w14:textId="77777777" w:rsidR="002667B1" w:rsidRDefault="002667B1" w:rsidP="009F7A78">
      <w:pPr>
        <w:pStyle w:val="NormalWeb"/>
        <w:ind w:left="360"/>
        <w:jc w:val="center"/>
        <w:rPr>
          <w:b/>
          <w:bCs/>
          <w:lang w:val="en-PK"/>
        </w:rPr>
      </w:pPr>
    </w:p>
    <w:p w14:paraId="44EC7682" w14:textId="77777777" w:rsidR="002667B1" w:rsidRDefault="002667B1" w:rsidP="009F7A78">
      <w:pPr>
        <w:pStyle w:val="NormalWeb"/>
        <w:ind w:left="360"/>
        <w:jc w:val="center"/>
        <w:rPr>
          <w:b/>
          <w:bCs/>
          <w:lang w:val="en-PK"/>
        </w:rPr>
      </w:pPr>
    </w:p>
    <w:p w14:paraId="7A9DC297" w14:textId="77777777" w:rsidR="002667B1" w:rsidRDefault="002667B1" w:rsidP="002667B1">
      <w:pPr>
        <w:pStyle w:val="NormalWeb"/>
        <w:ind w:left="360"/>
        <w:jc w:val="both"/>
        <w:rPr>
          <w:b/>
          <w:bCs/>
          <w:lang w:val="en-PK"/>
        </w:rPr>
      </w:pPr>
    </w:p>
    <w:p w14:paraId="6B850785" w14:textId="1738C215" w:rsidR="002667B1" w:rsidRPr="002667B1" w:rsidRDefault="002667B1" w:rsidP="002667B1">
      <w:pPr>
        <w:pStyle w:val="NormalWeb"/>
        <w:ind w:left="360"/>
        <w:jc w:val="both"/>
        <w:rPr>
          <w:lang w:val="en-PK"/>
        </w:rPr>
      </w:pPr>
      <w:r w:rsidRPr="002667B1">
        <w:rPr>
          <w:lang w:val="en-PK"/>
        </w:rPr>
        <w:lastRenderedPageBreak/>
        <w:t>Below figure 5.11 shows that user can view and download their billing statements for the current year.</w:t>
      </w:r>
    </w:p>
    <w:p w14:paraId="482917DB" w14:textId="77777777" w:rsidR="002667B1" w:rsidRDefault="002667B1" w:rsidP="002667B1">
      <w:pPr>
        <w:pStyle w:val="NormalWeb"/>
        <w:rPr>
          <w:b/>
          <w:bCs/>
          <w:lang w:val="en-PK"/>
        </w:rPr>
      </w:pPr>
    </w:p>
    <w:p w14:paraId="337A3D05" w14:textId="63658195" w:rsidR="009F7A78" w:rsidRDefault="009F7A78" w:rsidP="009F7A78">
      <w:pPr>
        <w:pStyle w:val="NormalWeb"/>
        <w:ind w:left="360"/>
        <w:jc w:val="center"/>
        <w:rPr>
          <w:b/>
          <w:bCs/>
          <w:lang w:val="en-PK"/>
        </w:rPr>
      </w:pPr>
      <w:r w:rsidRPr="009F7A78">
        <w:rPr>
          <w:b/>
          <w:bCs/>
          <w:noProof/>
        </w:rPr>
        <w:drawing>
          <wp:inline distT="0" distB="0" distL="0" distR="0" wp14:anchorId="1CE232EC" wp14:editId="39516C20">
            <wp:extent cx="2853378" cy="6120000"/>
            <wp:effectExtent l="0" t="0" r="4445" b="0"/>
            <wp:docPr id="3162456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53378" cy="6120000"/>
                    </a:xfrm>
                    <a:prstGeom prst="rect">
                      <a:avLst/>
                    </a:prstGeom>
                    <a:noFill/>
                    <a:ln>
                      <a:noFill/>
                    </a:ln>
                  </pic:spPr>
                </pic:pic>
              </a:graphicData>
            </a:graphic>
          </wp:inline>
        </w:drawing>
      </w:r>
    </w:p>
    <w:p w14:paraId="270BC2F2" w14:textId="5962D70B" w:rsidR="00BA3539" w:rsidRPr="002667B1" w:rsidRDefault="00BA3539" w:rsidP="002667B1">
      <w:pPr>
        <w:pStyle w:val="Caption"/>
        <w:jc w:val="center"/>
        <w:rPr>
          <w:b/>
          <w:bCs w:val="0"/>
          <w:lang w:val="en-PK"/>
        </w:rPr>
      </w:pPr>
      <w:bookmarkStart w:id="152" w:name="_Toc184395997"/>
      <w:r w:rsidRPr="002667B1">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11</w:t>
      </w:r>
      <w:r w:rsidR="00DB4C63">
        <w:rPr>
          <w:b/>
          <w:bCs w:val="0"/>
        </w:rPr>
        <w:fldChar w:fldCharType="end"/>
      </w:r>
      <w:r w:rsidR="00447351" w:rsidRPr="002667B1">
        <w:rPr>
          <w:b/>
          <w:bCs w:val="0"/>
        </w:rPr>
        <w:t xml:space="preserve"> Billing Statement</w:t>
      </w:r>
      <w:bookmarkEnd w:id="152"/>
    </w:p>
    <w:p w14:paraId="218A504D" w14:textId="77777777" w:rsidR="009F7A78" w:rsidRPr="009F7A78" w:rsidRDefault="009F7A78" w:rsidP="009F7A78">
      <w:pPr>
        <w:pStyle w:val="NormalWeb"/>
        <w:ind w:left="360"/>
        <w:jc w:val="center"/>
        <w:rPr>
          <w:b/>
          <w:bCs/>
          <w:lang w:val="en-PK"/>
        </w:rPr>
      </w:pPr>
    </w:p>
    <w:p w14:paraId="06A9D23B" w14:textId="77777777" w:rsidR="002667B1" w:rsidRDefault="002667B1" w:rsidP="009F7A78">
      <w:pPr>
        <w:pStyle w:val="NormalWeb"/>
        <w:ind w:left="360"/>
        <w:jc w:val="center"/>
        <w:rPr>
          <w:b/>
          <w:bCs/>
          <w:lang w:val="en-PK"/>
        </w:rPr>
      </w:pPr>
    </w:p>
    <w:p w14:paraId="2641B192" w14:textId="77777777" w:rsidR="002667B1" w:rsidRDefault="002667B1" w:rsidP="002667B1">
      <w:pPr>
        <w:pStyle w:val="NormalWeb"/>
        <w:ind w:left="360"/>
        <w:jc w:val="center"/>
        <w:rPr>
          <w:b/>
          <w:bCs/>
          <w:lang w:val="en-PK"/>
        </w:rPr>
      </w:pPr>
    </w:p>
    <w:p w14:paraId="3A83B52F" w14:textId="4145E3EA" w:rsidR="002667B1" w:rsidRPr="002667B1" w:rsidRDefault="002667B1" w:rsidP="002667B1">
      <w:pPr>
        <w:pStyle w:val="NormalWeb"/>
        <w:ind w:left="360"/>
        <w:jc w:val="both"/>
        <w:rPr>
          <w:lang w:val="en-PK"/>
        </w:rPr>
      </w:pPr>
      <w:r w:rsidRPr="002667B1">
        <w:rPr>
          <w:lang w:val="en-PK"/>
        </w:rPr>
        <w:lastRenderedPageBreak/>
        <w:t>The user can view and manage their account settings, including notifications and privacy policy.</w:t>
      </w:r>
    </w:p>
    <w:p w14:paraId="1FDB61B5" w14:textId="77777777" w:rsidR="002667B1" w:rsidRDefault="002667B1" w:rsidP="009F7A78">
      <w:pPr>
        <w:pStyle w:val="NormalWeb"/>
        <w:ind w:left="360"/>
        <w:jc w:val="center"/>
        <w:rPr>
          <w:b/>
          <w:bCs/>
          <w:lang w:val="en-PK"/>
        </w:rPr>
      </w:pPr>
    </w:p>
    <w:p w14:paraId="52374DBF" w14:textId="3E401267" w:rsidR="009F7A78" w:rsidRDefault="009F7A78" w:rsidP="009F7A78">
      <w:pPr>
        <w:pStyle w:val="NormalWeb"/>
        <w:ind w:left="360"/>
        <w:jc w:val="center"/>
        <w:rPr>
          <w:b/>
          <w:bCs/>
          <w:lang w:val="en-PK"/>
        </w:rPr>
      </w:pPr>
      <w:r w:rsidRPr="009F7A78">
        <w:rPr>
          <w:b/>
          <w:bCs/>
          <w:noProof/>
        </w:rPr>
        <w:drawing>
          <wp:inline distT="0" distB="0" distL="0" distR="0" wp14:anchorId="1AEFFD22" wp14:editId="3BE07C5B">
            <wp:extent cx="2853378" cy="6120000"/>
            <wp:effectExtent l="0" t="0" r="4445" b="0"/>
            <wp:docPr id="4487835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53378" cy="6120000"/>
                    </a:xfrm>
                    <a:prstGeom prst="rect">
                      <a:avLst/>
                    </a:prstGeom>
                    <a:noFill/>
                    <a:ln>
                      <a:noFill/>
                    </a:ln>
                  </pic:spPr>
                </pic:pic>
              </a:graphicData>
            </a:graphic>
          </wp:inline>
        </w:drawing>
      </w:r>
    </w:p>
    <w:p w14:paraId="6A76686F" w14:textId="38874BA1" w:rsidR="00BA3539" w:rsidRPr="002667B1" w:rsidRDefault="00BA3539" w:rsidP="002667B1">
      <w:pPr>
        <w:pStyle w:val="Caption"/>
        <w:jc w:val="center"/>
        <w:rPr>
          <w:b/>
          <w:bCs w:val="0"/>
          <w:lang w:val="en-PK"/>
        </w:rPr>
      </w:pPr>
      <w:bookmarkStart w:id="153" w:name="_Toc184395998"/>
      <w:r w:rsidRPr="002667B1">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12</w:t>
      </w:r>
      <w:r w:rsidR="00DB4C63">
        <w:rPr>
          <w:b/>
          <w:bCs w:val="0"/>
        </w:rPr>
        <w:fldChar w:fldCharType="end"/>
      </w:r>
      <w:r w:rsidR="00447351" w:rsidRPr="002667B1">
        <w:rPr>
          <w:b/>
          <w:bCs w:val="0"/>
        </w:rPr>
        <w:t xml:space="preserve"> Setting Screen</w:t>
      </w:r>
      <w:bookmarkEnd w:id="153"/>
    </w:p>
    <w:p w14:paraId="2EB24CA6" w14:textId="77777777" w:rsidR="002667B1" w:rsidRDefault="002667B1" w:rsidP="009F7A78">
      <w:pPr>
        <w:pStyle w:val="NormalWeb"/>
        <w:ind w:left="360"/>
        <w:jc w:val="center"/>
        <w:rPr>
          <w:b/>
          <w:bCs/>
          <w:lang w:val="en-PK"/>
        </w:rPr>
      </w:pPr>
    </w:p>
    <w:p w14:paraId="0E633ECF" w14:textId="77777777" w:rsidR="002667B1" w:rsidRDefault="002667B1" w:rsidP="009F7A78">
      <w:pPr>
        <w:pStyle w:val="NormalWeb"/>
        <w:ind w:left="360"/>
        <w:jc w:val="center"/>
        <w:rPr>
          <w:b/>
          <w:bCs/>
          <w:lang w:val="en-PK"/>
        </w:rPr>
      </w:pPr>
    </w:p>
    <w:p w14:paraId="4DB35A5C" w14:textId="77777777" w:rsidR="002667B1" w:rsidRDefault="002667B1" w:rsidP="009F7A78">
      <w:pPr>
        <w:pStyle w:val="NormalWeb"/>
        <w:ind w:left="360"/>
        <w:jc w:val="center"/>
        <w:rPr>
          <w:b/>
          <w:bCs/>
          <w:lang w:val="en-PK"/>
        </w:rPr>
      </w:pPr>
    </w:p>
    <w:p w14:paraId="790BBF14" w14:textId="13889BBF" w:rsidR="002667B1" w:rsidRPr="002667B1" w:rsidRDefault="002667B1" w:rsidP="002667B1">
      <w:pPr>
        <w:pStyle w:val="NormalWeb"/>
        <w:ind w:left="360"/>
        <w:jc w:val="both"/>
        <w:rPr>
          <w:lang w:val="en-PK"/>
        </w:rPr>
      </w:pPr>
      <w:r w:rsidRPr="002667B1">
        <w:rPr>
          <w:lang w:val="en-PK"/>
        </w:rPr>
        <w:lastRenderedPageBreak/>
        <w:t xml:space="preserve">Figure 5.13 shows that </w:t>
      </w:r>
      <w:proofErr w:type="gramStart"/>
      <w:r w:rsidRPr="002667B1">
        <w:rPr>
          <w:lang w:val="en-PK"/>
        </w:rPr>
        <w:t>The</w:t>
      </w:r>
      <w:proofErr w:type="gramEnd"/>
      <w:r w:rsidRPr="002667B1">
        <w:rPr>
          <w:lang w:val="en-PK"/>
        </w:rPr>
        <w:t xml:space="preserve"> user can enable or disable push notifications.</w:t>
      </w:r>
    </w:p>
    <w:p w14:paraId="055AFA7C" w14:textId="77777777" w:rsidR="002667B1" w:rsidRDefault="002667B1" w:rsidP="009F7A78">
      <w:pPr>
        <w:pStyle w:val="NormalWeb"/>
        <w:ind w:left="360"/>
        <w:jc w:val="center"/>
        <w:rPr>
          <w:b/>
          <w:bCs/>
          <w:lang w:val="en-PK"/>
        </w:rPr>
      </w:pPr>
    </w:p>
    <w:p w14:paraId="7854EABA" w14:textId="0E481D26" w:rsidR="009F7A78" w:rsidRDefault="009F7A78" w:rsidP="009F7A78">
      <w:pPr>
        <w:pStyle w:val="NormalWeb"/>
        <w:ind w:left="360"/>
        <w:jc w:val="center"/>
        <w:rPr>
          <w:b/>
          <w:bCs/>
          <w:lang w:val="en-PK"/>
        </w:rPr>
      </w:pPr>
      <w:r w:rsidRPr="009F7A78">
        <w:rPr>
          <w:b/>
          <w:bCs/>
          <w:noProof/>
        </w:rPr>
        <w:drawing>
          <wp:inline distT="0" distB="0" distL="0" distR="0" wp14:anchorId="2E745E3D" wp14:editId="01C820BC">
            <wp:extent cx="2853378" cy="6120000"/>
            <wp:effectExtent l="0" t="0" r="4445" b="0"/>
            <wp:docPr id="92152564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53378" cy="6120000"/>
                    </a:xfrm>
                    <a:prstGeom prst="rect">
                      <a:avLst/>
                    </a:prstGeom>
                    <a:noFill/>
                    <a:ln>
                      <a:noFill/>
                    </a:ln>
                  </pic:spPr>
                </pic:pic>
              </a:graphicData>
            </a:graphic>
          </wp:inline>
        </w:drawing>
      </w:r>
    </w:p>
    <w:p w14:paraId="2DEBD57D" w14:textId="23AF8CBA" w:rsidR="00BA3539" w:rsidRPr="002667B1" w:rsidRDefault="00BA3539" w:rsidP="002667B1">
      <w:pPr>
        <w:pStyle w:val="Caption"/>
        <w:jc w:val="center"/>
        <w:rPr>
          <w:b/>
          <w:bCs w:val="0"/>
          <w:lang w:val="en-PK"/>
        </w:rPr>
      </w:pPr>
      <w:bookmarkStart w:id="154" w:name="_Toc184395999"/>
      <w:r w:rsidRPr="002667B1">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13</w:t>
      </w:r>
      <w:r w:rsidR="00DB4C63">
        <w:rPr>
          <w:b/>
          <w:bCs w:val="0"/>
        </w:rPr>
        <w:fldChar w:fldCharType="end"/>
      </w:r>
      <w:r w:rsidR="00447351" w:rsidRPr="002667B1">
        <w:rPr>
          <w:b/>
          <w:bCs w:val="0"/>
        </w:rPr>
        <w:t xml:space="preserve"> Push Notification Screen</w:t>
      </w:r>
      <w:bookmarkEnd w:id="154"/>
    </w:p>
    <w:p w14:paraId="4A072C0F" w14:textId="77777777" w:rsidR="009F7A78" w:rsidRPr="009F7A78" w:rsidRDefault="009F7A78" w:rsidP="009F7A78">
      <w:pPr>
        <w:pStyle w:val="NormalWeb"/>
        <w:ind w:left="360"/>
        <w:jc w:val="center"/>
        <w:rPr>
          <w:b/>
          <w:bCs/>
          <w:lang w:val="en-PK"/>
        </w:rPr>
      </w:pPr>
    </w:p>
    <w:p w14:paraId="1032282C" w14:textId="77777777" w:rsidR="009F7A78" w:rsidRPr="009F7A78" w:rsidRDefault="009F7A78" w:rsidP="009F7A78">
      <w:pPr>
        <w:pStyle w:val="NormalWeb"/>
        <w:ind w:left="360"/>
        <w:jc w:val="center"/>
        <w:rPr>
          <w:b/>
          <w:bCs/>
          <w:lang w:val="en-PK"/>
        </w:rPr>
      </w:pPr>
    </w:p>
    <w:p w14:paraId="6F3BE8F6" w14:textId="77777777" w:rsidR="009F7A78" w:rsidRPr="009F7A78" w:rsidRDefault="009F7A78" w:rsidP="009F7A78">
      <w:pPr>
        <w:pStyle w:val="NormalWeb"/>
        <w:rPr>
          <w:b/>
          <w:bCs/>
          <w:lang w:val="en-PK"/>
        </w:rPr>
      </w:pPr>
    </w:p>
    <w:p w14:paraId="701A9DB7" w14:textId="77777777" w:rsidR="002667B1" w:rsidRDefault="002667B1" w:rsidP="002667B1">
      <w:pPr>
        <w:pStyle w:val="NormalWeb"/>
        <w:ind w:left="360"/>
        <w:jc w:val="center"/>
        <w:rPr>
          <w:b/>
          <w:bCs/>
          <w:lang w:val="en-PK"/>
        </w:rPr>
      </w:pPr>
    </w:p>
    <w:p w14:paraId="7C2CD0B5" w14:textId="46138CAA" w:rsidR="002667B1" w:rsidRPr="009F7A78" w:rsidRDefault="002667B1" w:rsidP="002667B1">
      <w:pPr>
        <w:pStyle w:val="NormalWeb"/>
        <w:ind w:left="360"/>
        <w:jc w:val="both"/>
        <w:rPr>
          <w:b/>
          <w:bCs/>
          <w:lang w:val="en-PK"/>
        </w:rPr>
      </w:pPr>
      <w:r w:rsidRPr="009F7A78">
        <w:rPr>
          <w:b/>
          <w:bCs/>
          <w:lang w:val="en-PK"/>
        </w:rPr>
        <w:lastRenderedPageBreak/>
        <w:t>The user can view their electricity usage details for the current month, including total units consumed, predicted units, and basic charges</w:t>
      </w:r>
      <w:r>
        <w:rPr>
          <w:b/>
          <w:bCs/>
          <w:lang w:val="en-PK"/>
        </w:rPr>
        <w:t xml:space="preserve"> is shown in figure 5.14.</w:t>
      </w:r>
    </w:p>
    <w:p w14:paraId="7F730FA9" w14:textId="77777777" w:rsidR="002667B1" w:rsidRDefault="002667B1" w:rsidP="002667B1">
      <w:pPr>
        <w:pStyle w:val="NormalWeb"/>
        <w:rPr>
          <w:b/>
          <w:bCs/>
          <w:lang w:val="en-PK"/>
        </w:rPr>
      </w:pPr>
    </w:p>
    <w:p w14:paraId="6865226C" w14:textId="0DB54DB7" w:rsidR="009F7A78" w:rsidRDefault="009F7A78" w:rsidP="009F7A78">
      <w:pPr>
        <w:pStyle w:val="NormalWeb"/>
        <w:ind w:left="360"/>
        <w:jc w:val="center"/>
        <w:rPr>
          <w:b/>
          <w:bCs/>
          <w:lang w:val="en-PK"/>
        </w:rPr>
      </w:pPr>
      <w:r w:rsidRPr="009F7A78">
        <w:rPr>
          <w:b/>
          <w:bCs/>
          <w:noProof/>
        </w:rPr>
        <w:drawing>
          <wp:inline distT="0" distB="0" distL="0" distR="0" wp14:anchorId="36CD505A" wp14:editId="39B77BA8">
            <wp:extent cx="2853378" cy="6120000"/>
            <wp:effectExtent l="0" t="0" r="4445" b="0"/>
            <wp:docPr id="8481611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53378" cy="6120000"/>
                    </a:xfrm>
                    <a:prstGeom prst="rect">
                      <a:avLst/>
                    </a:prstGeom>
                    <a:noFill/>
                    <a:ln>
                      <a:noFill/>
                    </a:ln>
                  </pic:spPr>
                </pic:pic>
              </a:graphicData>
            </a:graphic>
          </wp:inline>
        </w:drawing>
      </w:r>
    </w:p>
    <w:p w14:paraId="020FD839" w14:textId="11FD453F" w:rsidR="00BA3539" w:rsidRPr="002667B1" w:rsidRDefault="00BA3539" w:rsidP="002667B1">
      <w:pPr>
        <w:pStyle w:val="Caption"/>
        <w:jc w:val="center"/>
        <w:rPr>
          <w:b/>
          <w:lang w:val="en-PK"/>
        </w:rPr>
      </w:pPr>
      <w:bookmarkStart w:id="155" w:name="_Toc184396000"/>
      <w:r w:rsidRPr="002667B1">
        <w:rPr>
          <w:b/>
        </w:rPr>
        <w:t xml:space="preserve">Figure </w:t>
      </w:r>
      <w:r w:rsidR="00DB4C63">
        <w:rPr>
          <w:b/>
        </w:rPr>
        <w:fldChar w:fldCharType="begin"/>
      </w:r>
      <w:r w:rsidR="00DB4C63">
        <w:rPr>
          <w:b/>
        </w:rPr>
        <w:instrText xml:space="preserve"> STYLEREF 1 \s </w:instrText>
      </w:r>
      <w:r w:rsidR="00DB4C63">
        <w:rPr>
          <w:b/>
        </w:rPr>
        <w:fldChar w:fldCharType="separate"/>
      </w:r>
      <w:r w:rsidR="00DB4C63">
        <w:rPr>
          <w:b/>
          <w:noProof/>
        </w:rPr>
        <w:t>5</w:t>
      </w:r>
      <w:r w:rsidR="00DB4C63">
        <w:rPr>
          <w:b/>
        </w:rPr>
        <w:fldChar w:fldCharType="end"/>
      </w:r>
      <w:r w:rsidR="00DB4C63">
        <w:rPr>
          <w:b/>
        </w:rPr>
        <w:t>.</w:t>
      </w:r>
      <w:r w:rsidR="00DB4C63">
        <w:rPr>
          <w:b/>
        </w:rPr>
        <w:fldChar w:fldCharType="begin"/>
      </w:r>
      <w:r w:rsidR="00DB4C63">
        <w:rPr>
          <w:b/>
        </w:rPr>
        <w:instrText xml:space="preserve"> SEQ Figure \* ARABIC \s 1 </w:instrText>
      </w:r>
      <w:r w:rsidR="00DB4C63">
        <w:rPr>
          <w:b/>
        </w:rPr>
        <w:fldChar w:fldCharType="separate"/>
      </w:r>
      <w:r w:rsidR="00DB4C63">
        <w:rPr>
          <w:b/>
          <w:noProof/>
        </w:rPr>
        <w:t>14</w:t>
      </w:r>
      <w:r w:rsidR="00DB4C63">
        <w:rPr>
          <w:b/>
        </w:rPr>
        <w:fldChar w:fldCharType="end"/>
      </w:r>
      <w:r w:rsidR="00447351" w:rsidRPr="002667B1">
        <w:rPr>
          <w:b/>
        </w:rPr>
        <w:t xml:space="preserve"> Usage Screen</w:t>
      </w:r>
      <w:bookmarkEnd w:id="155"/>
    </w:p>
    <w:p w14:paraId="445F56F8" w14:textId="77777777" w:rsidR="009F7A78" w:rsidRPr="009F7A78" w:rsidRDefault="009F7A78" w:rsidP="009F7A78">
      <w:pPr>
        <w:pStyle w:val="NormalWeb"/>
        <w:ind w:left="360"/>
        <w:jc w:val="center"/>
        <w:rPr>
          <w:b/>
          <w:bCs/>
          <w:lang w:val="en-PK"/>
        </w:rPr>
      </w:pPr>
    </w:p>
    <w:p w14:paraId="189848D4" w14:textId="77777777" w:rsidR="009F7A78" w:rsidRPr="009F7A78" w:rsidRDefault="009F7A78" w:rsidP="009F7A78">
      <w:pPr>
        <w:pStyle w:val="NormalWeb"/>
        <w:rPr>
          <w:b/>
          <w:bCs/>
          <w:lang w:val="en-PK"/>
        </w:rPr>
      </w:pPr>
    </w:p>
    <w:p w14:paraId="252EB39A" w14:textId="77777777" w:rsidR="009F7A78" w:rsidRPr="009F7A78" w:rsidRDefault="009F7A78" w:rsidP="009F7A78">
      <w:pPr>
        <w:pStyle w:val="NormalWeb"/>
        <w:rPr>
          <w:b/>
          <w:bCs/>
          <w:lang w:val="en-PK"/>
        </w:rPr>
      </w:pPr>
    </w:p>
    <w:p w14:paraId="4C947047" w14:textId="644FA91F" w:rsidR="002667B1" w:rsidRPr="00EF1506" w:rsidRDefault="002667B1" w:rsidP="00EF1506">
      <w:pPr>
        <w:pStyle w:val="NormalWeb"/>
        <w:jc w:val="both"/>
      </w:pPr>
      <w:r w:rsidRPr="00EF1506">
        <w:lastRenderedPageBreak/>
        <w:t>Below figure 5.15 simply shows that the User can update his name in the update settings</w:t>
      </w:r>
      <w:r w:rsidR="00EF1506" w:rsidRPr="00EF1506">
        <w:t xml:space="preserve"> this will allow user to update his name.</w:t>
      </w:r>
    </w:p>
    <w:p w14:paraId="00D15BED" w14:textId="77777777" w:rsidR="002667B1" w:rsidRDefault="002667B1" w:rsidP="009F7A78">
      <w:pPr>
        <w:pStyle w:val="NormalWeb"/>
        <w:ind w:left="360"/>
        <w:jc w:val="center"/>
        <w:rPr>
          <w:b/>
          <w:bCs/>
          <w:lang w:val="en-PK"/>
        </w:rPr>
      </w:pPr>
    </w:p>
    <w:p w14:paraId="0BACD278" w14:textId="75A4350C" w:rsidR="009F7A78" w:rsidRDefault="009F7A78" w:rsidP="009F7A78">
      <w:pPr>
        <w:pStyle w:val="NormalWeb"/>
        <w:ind w:left="360"/>
        <w:jc w:val="center"/>
        <w:rPr>
          <w:b/>
          <w:bCs/>
          <w:lang w:val="en-PK"/>
        </w:rPr>
      </w:pPr>
      <w:r w:rsidRPr="009F7A78">
        <w:rPr>
          <w:b/>
          <w:bCs/>
          <w:noProof/>
        </w:rPr>
        <w:drawing>
          <wp:inline distT="0" distB="0" distL="0" distR="0" wp14:anchorId="247E8CB0" wp14:editId="6B9C09F5">
            <wp:extent cx="2853378" cy="6120000"/>
            <wp:effectExtent l="0" t="0" r="4445" b="0"/>
            <wp:docPr id="6660385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53378" cy="6120000"/>
                    </a:xfrm>
                    <a:prstGeom prst="rect">
                      <a:avLst/>
                    </a:prstGeom>
                    <a:noFill/>
                    <a:ln>
                      <a:noFill/>
                    </a:ln>
                  </pic:spPr>
                </pic:pic>
              </a:graphicData>
            </a:graphic>
          </wp:inline>
        </w:drawing>
      </w:r>
    </w:p>
    <w:p w14:paraId="154C1531" w14:textId="302A3ACC" w:rsidR="00BA3539" w:rsidRPr="002667B1" w:rsidRDefault="00BA3539" w:rsidP="002667B1">
      <w:pPr>
        <w:pStyle w:val="Caption"/>
        <w:jc w:val="center"/>
        <w:rPr>
          <w:b/>
          <w:lang w:val="en-PK"/>
        </w:rPr>
      </w:pPr>
      <w:bookmarkStart w:id="156" w:name="_Toc184396001"/>
      <w:r w:rsidRPr="002667B1">
        <w:rPr>
          <w:b/>
        </w:rPr>
        <w:t xml:space="preserve">Figure </w:t>
      </w:r>
      <w:r w:rsidR="00DB4C63">
        <w:rPr>
          <w:b/>
        </w:rPr>
        <w:fldChar w:fldCharType="begin"/>
      </w:r>
      <w:r w:rsidR="00DB4C63">
        <w:rPr>
          <w:b/>
        </w:rPr>
        <w:instrText xml:space="preserve"> STYLEREF 1 \s </w:instrText>
      </w:r>
      <w:r w:rsidR="00DB4C63">
        <w:rPr>
          <w:b/>
        </w:rPr>
        <w:fldChar w:fldCharType="separate"/>
      </w:r>
      <w:r w:rsidR="00DB4C63">
        <w:rPr>
          <w:b/>
          <w:noProof/>
        </w:rPr>
        <w:t>5</w:t>
      </w:r>
      <w:r w:rsidR="00DB4C63">
        <w:rPr>
          <w:b/>
        </w:rPr>
        <w:fldChar w:fldCharType="end"/>
      </w:r>
      <w:r w:rsidR="00DB4C63">
        <w:rPr>
          <w:b/>
        </w:rPr>
        <w:t>.</w:t>
      </w:r>
      <w:r w:rsidR="00DB4C63">
        <w:rPr>
          <w:b/>
        </w:rPr>
        <w:fldChar w:fldCharType="begin"/>
      </w:r>
      <w:r w:rsidR="00DB4C63">
        <w:rPr>
          <w:b/>
        </w:rPr>
        <w:instrText xml:space="preserve"> SEQ Figure \* ARABIC \s 1 </w:instrText>
      </w:r>
      <w:r w:rsidR="00DB4C63">
        <w:rPr>
          <w:b/>
        </w:rPr>
        <w:fldChar w:fldCharType="separate"/>
      </w:r>
      <w:r w:rsidR="00DB4C63">
        <w:rPr>
          <w:b/>
          <w:noProof/>
        </w:rPr>
        <w:t>15</w:t>
      </w:r>
      <w:r w:rsidR="00DB4C63">
        <w:rPr>
          <w:b/>
        </w:rPr>
        <w:fldChar w:fldCharType="end"/>
      </w:r>
      <w:r w:rsidR="00447351" w:rsidRPr="002667B1">
        <w:rPr>
          <w:b/>
        </w:rPr>
        <w:t xml:space="preserve"> Profile Setting’s Screen</w:t>
      </w:r>
      <w:bookmarkEnd w:id="156"/>
    </w:p>
    <w:p w14:paraId="7656B1C3" w14:textId="77777777" w:rsidR="009F7A78" w:rsidRPr="009F7A78" w:rsidRDefault="009F7A78" w:rsidP="009F7A78">
      <w:pPr>
        <w:pStyle w:val="NormalWeb"/>
        <w:jc w:val="center"/>
        <w:rPr>
          <w:b/>
          <w:bCs/>
        </w:rPr>
      </w:pPr>
    </w:p>
    <w:p w14:paraId="76EE8EA8" w14:textId="77777777" w:rsidR="009F7A78" w:rsidRPr="009F7A78" w:rsidRDefault="009F7A78" w:rsidP="009F7A78">
      <w:pPr>
        <w:pStyle w:val="NormalWeb"/>
        <w:rPr>
          <w:b/>
          <w:bCs/>
        </w:rPr>
      </w:pPr>
    </w:p>
    <w:p w14:paraId="38E3C495" w14:textId="77777777" w:rsidR="009F7A78" w:rsidRPr="009F7A78" w:rsidRDefault="009F7A78" w:rsidP="009F7A78">
      <w:pPr>
        <w:pStyle w:val="NormalWeb"/>
        <w:jc w:val="center"/>
        <w:rPr>
          <w:b/>
          <w:bCs/>
        </w:rPr>
      </w:pPr>
    </w:p>
    <w:p w14:paraId="3255DB5F" w14:textId="6763BFF9" w:rsidR="00EF1506" w:rsidRPr="00EF1506" w:rsidRDefault="00EF1506" w:rsidP="00EF1506">
      <w:pPr>
        <w:pStyle w:val="NormalWeb"/>
        <w:ind w:left="360"/>
        <w:jc w:val="both"/>
        <w:rPr>
          <w:lang w:val="en-PK"/>
        </w:rPr>
      </w:pPr>
      <w:r w:rsidRPr="00EF1506">
        <w:rPr>
          <w:lang w:val="en-PK"/>
        </w:rPr>
        <w:lastRenderedPageBreak/>
        <w:t>We can see in figure 5.16 that the user can find assistance with any issues encountered with the app.</w:t>
      </w:r>
    </w:p>
    <w:p w14:paraId="619F2B88" w14:textId="77777777" w:rsidR="00EF1506" w:rsidRDefault="00EF1506" w:rsidP="00EF1506">
      <w:pPr>
        <w:pStyle w:val="NormalWeb"/>
      </w:pPr>
    </w:p>
    <w:p w14:paraId="02423C65" w14:textId="126FAF27" w:rsidR="00447351" w:rsidRDefault="009F7A78" w:rsidP="00447351">
      <w:pPr>
        <w:pStyle w:val="NormalWeb"/>
        <w:jc w:val="center"/>
      </w:pPr>
      <w:r w:rsidRPr="009F7A78">
        <w:rPr>
          <w:b/>
          <w:bCs/>
          <w:noProof/>
        </w:rPr>
        <w:drawing>
          <wp:inline distT="0" distB="0" distL="0" distR="0" wp14:anchorId="5330C99F" wp14:editId="0B8E2E55">
            <wp:extent cx="2853378" cy="6120000"/>
            <wp:effectExtent l="0" t="0" r="4445" b="0"/>
            <wp:docPr id="18689252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53378" cy="6120000"/>
                    </a:xfrm>
                    <a:prstGeom prst="rect">
                      <a:avLst/>
                    </a:prstGeom>
                    <a:noFill/>
                    <a:ln>
                      <a:noFill/>
                    </a:ln>
                  </pic:spPr>
                </pic:pic>
              </a:graphicData>
            </a:graphic>
          </wp:inline>
        </w:drawing>
      </w:r>
    </w:p>
    <w:p w14:paraId="4400D0B3" w14:textId="6C31E7BB" w:rsidR="00BA3539" w:rsidRPr="002667B1" w:rsidRDefault="00BA3539" w:rsidP="002667B1">
      <w:pPr>
        <w:pStyle w:val="NormalWeb"/>
        <w:jc w:val="center"/>
        <w:rPr>
          <w:b/>
          <w:bCs/>
        </w:rPr>
      </w:pPr>
      <w:bookmarkStart w:id="157" w:name="_Toc184396002"/>
      <w:r w:rsidRPr="002667B1">
        <w:rPr>
          <w:b/>
          <w:bCs/>
        </w:rPr>
        <w:t xml:space="preserve">Figure </w:t>
      </w:r>
      <w:r w:rsidR="00DB4C63">
        <w:rPr>
          <w:b/>
          <w:bCs/>
        </w:rPr>
        <w:fldChar w:fldCharType="begin"/>
      </w:r>
      <w:r w:rsidR="00DB4C63">
        <w:rPr>
          <w:b/>
          <w:bCs/>
        </w:rPr>
        <w:instrText xml:space="preserve"> STYLEREF 1 \s </w:instrText>
      </w:r>
      <w:r w:rsidR="00DB4C63">
        <w:rPr>
          <w:b/>
          <w:bCs/>
        </w:rPr>
        <w:fldChar w:fldCharType="separate"/>
      </w:r>
      <w:r w:rsidR="00DB4C63">
        <w:rPr>
          <w:b/>
          <w:bCs/>
          <w:noProof/>
        </w:rPr>
        <w:t>5</w:t>
      </w:r>
      <w:r w:rsidR="00DB4C63">
        <w:rPr>
          <w:b/>
          <w:bCs/>
        </w:rPr>
        <w:fldChar w:fldCharType="end"/>
      </w:r>
      <w:r w:rsidR="00DB4C63">
        <w:rPr>
          <w:b/>
          <w:bCs/>
        </w:rPr>
        <w:t>.</w:t>
      </w:r>
      <w:r w:rsidR="00DB4C63">
        <w:rPr>
          <w:b/>
          <w:bCs/>
        </w:rPr>
        <w:fldChar w:fldCharType="begin"/>
      </w:r>
      <w:r w:rsidR="00DB4C63">
        <w:rPr>
          <w:b/>
          <w:bCs/>
        </w:rPr>
        <w:instrText xml:space="preserve"> SEQ Figure \* ARABIC \s 1 </w:instrText>
      </w:r>
      <w:r w:rsidR="00DB4C63">
        <w:rPr>
          <w:b/>
          <w:bCs/>
        </w:rPr>
        <w:fldChar w:fldCharType="separate"/>
      </w:r>
      <w:r w:rsidR="00DB4C63">
        <w:rPr>
          <w:b/>
          <w:bCs/>
          <w:noProof/>
        </w:rPr>
        <w:t>16</w:t>
      </w:r>
      <w:r w:rsidR="00DB4C63">
        <w:rPr>
          <w:b/>
          <w:bCs/>
        </w:rPr>
        <w:fldChar w:fldCharType="end"/>
      </w:r>
      <w:r w:rsidR="00447351" w:rsidRPr="002667B1">
        <w:rPr>
          <w:b/>
          <w:bCs/>
        </w:rPr>
        <w:t xml:space="preserve"> Help Screen</w:t>
      </w:r>
      <w:bookmarkEnd w:id="157"/>
    </w:p>
    <w:p w14:paraId="473EF950" w14:textId="77777777" w:rsidR="009F7A78" w:rsidRPr="009F7A78" w:rsidRDefault="009F7A78" w:rsidP="009F7A78">
      <w:pPr>
        <w:pStyle w:val="NormalWeb"/>
        <w:ind w:left="360"/>
        <w:jc w:val="center"/>
        <w:rPr>
          <w:b/>
          <w:bCs/>
          <w:lang w:val="en-PK"/>
        </w:rPr>
      </w:pPr>
    </w:p>
    <w:p w14:paraId="58314F3C" w14:textId="77777777" w:rsidR="009F7A78" w:rsidRPr="009F7A78" w:rsidRDefault="009F7A78" w:rsidP="00EF1506">
      <w:pPr>
        <w:pStyle w:val="NormalWeb"/>
        <w:rPr>
          <w:b/>
          <w:bCs/>
          <w:lang w:val="en-PK"/>
        </w:rPr>
      </w:pPr>
    </w:p>
    <w:p w14:paraId="1F47366E" w14:textId="77777777" w:rsidR="00EF1506" w:rsidRDefault="00EF1506" w:rsidP="009F7A78">
      <w:pPr>
        <w:pStyle w:val="NormalWeb"/>
        <w:ind w:left="360"/>
        <w:jc w:val="center"/>
        <w:rPr>
          <w:b/>
          <w:bCs/>
          <w:lang w:val="en-PK"/>
        </w:rPr>
      </w:pPr>
    </w:p>
    <w:p w14:paraId="1631ADD6" w14:textId="269AD1CE" w:rsidR="00EF1506" w:rsidRPr="00EF1506" w:rsidRDefault="00EF1506" w:rsidP="00EF1506">
      <w:pPr>
        <w:pStyle w:val="NormalWeb"/>
        <w:ind w:left="360"/>
        <w:jc w:val="both"/>
        <w:rPr>
          <w:lang w:val="en-PK"/>
        </w:rPr>
      </w:pPr>
      <w:r w:rsidRPr="00EF1506">
        <w:rPr>
          <w:lang w:val="en-PK"/>
        </w:rPr>
        <w:lastRenderedPageBreak/>
        <w:t xml:space="preserve">We can see that </w:t>
      </w:r>
      <w:proofErr w:type="gramStart"/>
      <w:r w:rsidRPr="00EF1506">
        <w:rPr>
          <w:lang w:val="en-PK"/>
        </w:rPr>
        <w:t>he</w:t>
      </w:r>
      <w:proofErr w:type="gramEnd"/>
      <w:r w:rsidRPr="00EF1506">
        <w:rPr>
          <w:lang w:val="en-PK"/>
        </w:rPr>
        <w:t xml:space="preserve"> user can learn more about the application's features and mission is shown in figure 5.17.</w:t>
      </w:r>
    </w:p>
    <w:p w14:paraId="37BAD95E" w14:textId="77777777" w:rsidR="00EF1506" w:rsidRDefault="00EF1506" w:rsidP="009F7A78">
      <w:pPr>
        <w:pStyle w:val="NormalWeb"/>
        <w:ind w:left="360"/>
        <w:jc w:val="center"/>
        <w:rPr>
          <w:b/>
          <w:bCs/>
          <w:lang w:val="en-PK"/>
        </w:rPr>
      </w:pPr>
    </w:p>
    <w:p w14:paraId="76B99ECA" w14:textId="0467DAF2" w:rsidR="009F7A78" w:rsidRDefault="009F7A78" w:rsidP="009F7A78">
      <w:pPr>
        <w:pStyle w:val="NormalWeb"/>
        <w:ind w:left="360"/>
        <w:jc w:val="center"/>
        <w:rPr>
          <w:b/>
          <w:bCs/>
          <w:lang w:val="en-PK"/>
        </w:rPr>
      </w:pPr>
      <w:r w:rsidRPr="009F7A78">
        <w:rPr>
          <w:b/>
          <w:bCs/>
          <w:noProof/>
        </w:rPr>
        <w:drawing>
          <wp:inline distT="0" distB="0" distL="0" distR="0" wp14:anchorId="3502D930" wp14:editId="59F0F259">
            <wp:extent cx="2853378" cy="6120000"/>
            <wp:effectExtent l="0" t="0" r="4445" b="0"/>
            <wp:docPr id="172137658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53378" cy="6120000"/>
                    </a:xfrm>
                    <a:prstGeom prst="rect">
                      <a:avLst/>
                    </a:prstGeom>
                    <a:noFill/>
                    <a:ln>
                      <a:noFill/>
                    </a:ln>
                  </pic:spPr>
                </pic:pic>
              </a:graphicData>
            </a:graphic>
          </wp:inline>
        </w:drawing>
      </w:r>
    </w:p>
    <w:p w14:paraId="75408B64" w14:textId="610DE3DA" w:rsidR="00BA3539" w:rsidRPr="00EF1506" w:rsidRDefault="00BA3539" w:rsidP="00EF1506">
      <w:pPr>
        <w:pStyle w:val="Caption"/>
        <w:jc w:val="center"/>
        <w:rPr>
          <w:b/>
          <w:bCs w:val="0"/>
          <w:lang w:val="en-PK"/>
        </w:rPr>
      </w:pPr>
      <w:bookmarkStart w:id="158" w:name="_Toc184396003"/>
      <w:r w:rsidRPr="00EF1506">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17</w:t>
      </w:r>
      <w:r w:rsidR="00DB4C63">
        <w:rPr>
          <w:b/>
          <w:bCs w:val="0"/>
        </w:rPr>
        <w:fldChar w:fldCharType="end"/>
      </w:r>
      <w:r w:rsidR="00447351" w:rsidRPr="00EF1506">
        <w:rPr>
          <w:b/>
          <w:bCs w:val="0"/>
        </w:rPr>
        <w:t xml:space="preserve"> About Us Screen</w:t>
      </w:r>
      <w:bookmarkEnd w:id="158"/>
    </w:p>
    <w:p w14:paraId="57767414" w14:textId="77777777" w:rsidR="00BA3539" w:rsidRPr="009F7A78" w:rsidRDefault="00BA3539" w:rsidP="009F7A78">
      <w:pPr>
        <w:pStyle w:val="NormalWeb"/>
        <w:ind w:left="360"/>
        <w:jc w:val="center"/>
        <w:rPr>
          <w:b/>
          <w:bCs/>
          <w:lang w:val="en-PK"/>
        </w:rPr>
      </w:pPr>
    </w:p>
    <w:p w14:paraId="07770285" w14:textId="77777777" w:rsidR="009F7A78" w:rsidRPr="009F7A78" w:rsidRDefault="009F7A78" w:rsidP="009F7A78">
      <w:pPr>
        <w:pStyle w:val="NormalWeb"/>
        <w:ind w:left="360"/>
        <w:jc w:val="center"/>
        <w:rPr>
          <w:b/>
          <w:bCs/>
          <w:lang w:val="en-PK"/>
        </w:rPr>
      </w:pPr>
    </w:p>
    <w:p w14:paraId="7BA86F32" w14:textId="77777777" w:rsidR="009F7A78" w:rsidRPr="009F7A78" w:rsidRDefault="009F7A78" w:rsidP="009F7A78">
      <w:pPr>
        <w:pStyle w:val="NormalWeb"/>
        <w:ind w:left="360"/>
        <w:jc w:val="center"/>
        <w:rPr>
          <w:b/>
          <w:bCs/>
          <w:lang w:val="en-PK"/>
        </w:rPr>
      </w:pPr>
    </w:p>
    <w:p w14:paraId="334DF82F" w14:textId="035F518B" w:rsidR="00EF1506" w:rsidRPr="00EF1506" w:rsidRDefault="00EF1506" w:rsidP="00EF1506">
      <w:pPr>
        <w:pStyle w:val="NormalWeb"/>
        <w:ind w:left="360"/>
        <w:jc w:val="both"/>
        <w:rPr>
          <w:lang w:val="en-PK"/>
        </w:rPr>
      </w:pPr>
      <w:r w:rsidRPr="00EF1506">
        <w:rPr>
          <w:lang w:val="en-PK"/>
        </w:rPr>
        <w:lastRenderedPageBreak/>
        <w:t xml:space="preserve">Below we can see that </w:t>
      </w:r>
      <w:proofErr w:type="gramStart"/>
      <w:r w:rsidRPr="00EF1506">
        <w:rPr>
          <w:lang w:val="en-PK"/>
        </w:rPr>
        <w:t>The</w:t>
      </w:r>
      <w:proofErr w:type="gramEnd"/>
      <w:r w:rsidRPr="00EF1506">
        <w:rPr>
          <w:lang w:val="en-PK"/>
        </w:rPr>
        <w:t xml:space="preserve"> user can read and agree to the application's terms and conditions is shown in figure 5.18.</w:t>
      </w:r>
    </w:p>
    <w:p w14:paraId="0EC8400D" w14:textId="77777777" w:rsidR="00EF1506" w:rsidRDefault="00EF1506" w:rsidP="00EF1506">
      <w:pPr>
        <w:pStyle w:val="NormalWeb"/>
        <w:rPr>
          <w:b/>
          <w:bCs/>
          <w:lang w:val="en-PK"/>
        </w:rPr>
      </w:pPr>
    </w:p>
    <w:p w14:paraId="3D7BA005" w14:textId="7D570784" w:rsidR="009F7A78" w:rsidRDefault="009F7A78" w:rsidP="009F7A78">
      <w:pPr>
        <w:pStyle w:val="NormalWeb"/>
        <w:ind w:left="360"/>
        <w:jc w:val="center"/>
        <w:rPr>
          <w:b/>
          <w:bCs/>
          <w:lang w:val="en-PK"/>
        </w:rPr>
      </w:pPr>
      <w:r w:rsidRPr="009F7A78">
        <w:rPr>
          <w:b/>
          <w:bCs/>
          <w:noProof/>
        </w:rPr>
        <w:drawing>
          <wp:inline distT="0" distB="0" distL="0" distR="0" wp14:anchorId="0B16D99B" wp14:editId="35A36F48">
            <wp:extent cx="2853377" cy="6120000"/>
            <wp:effectExtent l="0" t="0" r="4445" b="0"/>
            <wp:docPr id="33733000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53377" cy="6120000"/>
                    </a:xfrm>
                    <a:prstGeom prst="rect">
                      <a:avLst/>
                    </a:prstGeom>
                    <a:noFill/>
                    <a:ln>
                      <a:noFill/>
                    </a:ln>
                  </pic:spPr>
                </pic:pic>
              </a:graphicData>
            </a:graphic>
          </wp:inline>
        </w:drawing>
      </w:r>
    </w:p>
    <w:p w14:paraId="2E295E63" w14:textId="2A9DC111" w:rsidR="00BA3539" w:rsidRPr="00EF1506" w:rsidRDefault="00BA3539" w:rsidP="00EF1506">
      <w:pPr>
        <w:pStyle w:val="Caption"/>
        <w:jc w:val="center"/>
        <w:rPr>
          <w:b/>
          <w:bCs w:val="0"/>
          <w:lang w:val="en-PK"/>
        </w:rPr>
      </w:pPr>
      <w:bookmarkStart w:id="159" w:name="_Toc184396004"/>
      <w:r w:rsidRPr="00EF1506">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18</w:t>
      </w:r>
      <w:r w:rsidR="00DB4C63">
        <w:rPr>
          <w:b/>
          <w:bCs w:val="0"/>
        </w:rPr>
        <w:fldChar w:fldCharType="end"/>
      </w:r>
      <w:r w:rsidR="00447351" w:rsidRPr="00EF1506">
        <w:rPr>
          <w:b/>
          <w:bCs w:val="0"/>
        </w:rPr>
        <w:t xml:space="preserve"> Term of Service Page</w:t>
      </w:r>
      <w:bookmarkEnd w:id="159"/>
    </w:p>
    <w:p w14:paraId="5B963AE3" w14:textId="77777777" w:rsidR="009F7A78" w:rsidRPr="009F7A78" w:rsidRDefault="009F7A78" w:rsidP="009F7A78">
      <w:pPr>
        <w:pStyle w:val="NormalWeb"/>
        <w:ind w:left="360"/>
        <w:jc w:val="center"/>
        <w:rPr>
          <w:b/>
          <w:bCs/>
          <w:lang w:val="en-PK"/>
        </w:rPr>
      </w:pPr>
    </w:p>
    <w:p w14:paraId="0AEF2E72" w14:textId="77777777" w:rsidR="009F7A78" w:rsidRPr="009F7A78" w:rsidRDefault="009F7A78" w:rsidP="00EF1506">
      <w:pPr>
        <w:pStyle w:val="NormalWeb"/>
        <w:rPr>
          <w:b/>
          <w:bCs/>
          <w:lang w:val="en-PK"/>
        </w:rPr>
      </w:pPr>
    </w:p>
    <w:p w14:paraId="57F78AF7" w14:textId="77777777" w:rsidR="00EF1506" w:rsidRPr="00EF1506" w:rsidRDefault="00EF1506" w:rsidP="00EF1506">
      <w:pPr>
        <w:pStyle w:val="NormalWeb"/>
        <w:ind w:left="360"/>
        <w:jc w:val="both"/>
        <w:rPr>
          <w:lang w:val="en-PK"/>
        </w:rPr>
      </w:pPr>
    </w:p>
    <w:p w14:paraId="192EEA52" w14:textId="36BB1E3D" w:rsidR="00EF1506" w:rsidRPr="00EF1506" w:rsidRDefault="00EF1506" w:rsidP="00EF1506">
      <w:pPr>
        <w:pStyle w:val="NormalWeb"/>
        <w:ind w:left="360"/>
        <w:jc w:val="both"/>
        <w:rPr>
          <w:lang w:val="en-PK"/>
        </w:rPr>
      </w:pPr>
      <w:r w:rsidRPr="00EF1506">
        <w:rPr>
          <w:lang w:val="en-PK"/>
        </w:rPr>
        <w:lastRenderedPageBreak/>
        <w:t>We can see in figure 5.19 that the user can read about the application's privacy policy.</w:t>
      </w:r>
    </w:p>
    <w:p w14:paraId="2F02CAE8" w14:textId="77777777" w:rsidR="00EF1506" w:rsidRDefault="00EF1506" w:rsidP="009F7A78">
      <w:pPr>
        <w:pStyle w:val="NormalWeb"/>
        <w:ind w:left="360"/>
        <w:jc w:val="center"/>
        <w:rPr>
          <w:b/>
          <w:bCs/>
          <w:lang w:val="en-PK"/>
        </w:rPr>
      </w:pPr>
    </w:p>
    <w:p w14:paraId="14D5900D" w14:textId="64BA3E5E" w:rsidR="009F7A78" w:rsidRDefault="009F7A78" w:rsidP="009F7A78">
      <w:pPr>
        <w:pStyle w:val="NormalWeb"/>
        <w:ind w:left="360"/>
        <w:jc w:val="center"/>
        <w:rPr>
          <w:b/>
          <w:bCs/>
          <w:lang w:val="en-PK"/>
        </w:rPr>
      </w:pPr>
      <w:r w:rsidRPr="009F7A78">
        <w:rPr>
          <w:b/>
          <w:bCs/>
          <w:noProof/>
        </w:rPr>
        <w:drawing>
          <wp:inline distT="0" distB="0" distL="0" distR="0" wp14:anchorId="48FE0E80" wp14:editId="6123CE05">
            <wp:extent cx="2853378" cy="6120000"/>
            <wp:effectExtent l="0" t="0" r="4445" b="0"/>
            <wp:docPr id="182488477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53378" cy="6120000"/>
                    </a:xfrm>
                    <a:prstGeom prst="rect">
                      <a:avLst/>
                    </a:prstGeom>
                    <a:noFill/>
                    <a:ln>
                      <a:noFill/>
                    </a:ln>
                  </pic:spPr>
                </pic:pic>
              </a:graphicData>
            </a:graphic>
          </wp:inline>
        </w:drawing>
      </w:r>
    </w:p>
    <w:p w14:paraId="15714A60" w14:textId="6F58C6F5" w:rsidR="00BA3539" w:rsidRPr="00EF1506" w:rsidRDefault="00BA3539" w:rsidP="00EF1506">
      <w:pPr>
        <w:pStyle w:val="Caption"/>
        <w:jc w:val="center"/>
        <w:rPr>
          <w:b/>
          <w:bCs w:val="0"/>
          <w:lang w:val="en-PK"/>
        </w:rPr>
      </w:pPr>
      <w:bookmarkStart w:id="160" w:name="_Toc184396005"/>
      <w:r w:rsidRPr="00EF1506">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19</w:t>
      </w:r>
      <w:r w:rsidR="00DB4C63">
        <w:rPr>
          <w:b/>
          <w:bCs w:val="0"/>
        </w:rPr>
        <w:fldChar w:fldCharType="end"/>
      </w:r>
      <w:r w:rsidR="00447351" w:rsidRPr="00EF1506">
        <w:rPr>
          <w:b/>
          <w:bCs w:val="0"/>
        </w:rPr>
        <w:t xml:space="preserve"> Privacy Policy Page</w:t>
      </w:r>
      <w:bookmarkEnd w:id="160"/>
    </w:p>
    <w:p w14:paraId="153C3ADB" w14:textId="77777777" w:rsidR="009F7A78" w:rsidRPr="009F7A78" w:rsidRDefault="009F7A78" w:rsidP="009F7A78">
      <w:pPr>
        <w:pStyle w:val="NormalWeb"/>
        <w:ind w:left="360"/>
        <w:jc w:val="center"/>
        <w:rPr>
          <w:b/>
          <w:bCs/>
          <w:lang w:val="en-PK"/>
        </w:rPr>
      </w:pPr>
    </w:p>
    <w:p w14:paraId="5EFEA0CA" w14:textId="77777777" w:rsidR="00EF1506" w:rsidRDefault="00EF1506" w:rsidP="009F7A78">
      <w:pPr>
        <w:pStyle w:val="NormalWeb"/>
        <w:ind w:left="360"/>
        <w:jc w:val="center"/>
        <w:rPr>
          <w:b/>
          <w:bCs/>
          <w:lang w:val="en-PK"/>
        </w:rPr>
      </w:pPr>
    </w:p>
    <w:p w14:paraId="1B14422C" w14:textId="77777777" w:rsidR="00EF1506" w:rsidRDefault="00EF1506" w:rsidP="00EF1506">
      <w:pPr>
        <w:pStyle w:val="NormalWeb"/>
        <w:ind w:left="360"/>
        <w:jc w:val="center"/>
        <w:rPr>
          <w:b/>
          <w:bCs/>
          <w:lang w:val="en-PK"/>
        </w:rPr>
      </w:pPr>
    </w:p>
    <w:p w14:paraId="3FDB9004" w14:textId="2602D372" w:rsidR="00EF1506" w:rsidRPr="00EF1506" w:rsidRDefault="00EF1506" w:rsidP="00EF1506">
      <w:pPr>
        <w:pStyle w:val="NormalWeb"/>
        <w:ind w:left="360"/>
        <w:jc w:val="both"/>
        <w:rPr>
          <w:lang w:val="en-PK"/>
        </w:rPr>
      </w:pPr>
      <w:r w:rsidRPr="00EF1506">
        <w:rPr>
          <w:lang w:val="en-PK"/>
        </w:rPr>
        <w:lastRenderedPageBreak/>
        <w:t xml:space="preserve">We can see the Demo Bill Format Generated </w:t>
      </w:r>
      <w:proofErr w:type="gramStart"/>
      <w:r w:rsidRPr="00EF1506">
        <w:rPr>
          <w:lang w:val="en-PK"/>
        </w:rPr>
        <w:t>By</w:t>
      </w:r>
      <w:proofErr w:type="gramEnd"/>
      <w:r w:rsidRPr="00EF1506">
        <w:rPr>
          <w:lang w:val="en-PK"/>
        </w:rPr>
        <w:t xml:space="preserve"> Application in figure 5.20.</w:t>
      </w:r>
    </w:p>
    <w:p w14:paraId="564212E4" w14:textId="77777777" w:rsidR="00EF1506" w:rsidRDefault="00EF1506" w:rsidP="009F7A78">
      <w:pPr>
        <w:pStyle w:val="NormalWeb"/>
        <w:ind w:left="360"/>
        <w:jc w:val="center"/>
        <w:rPr>
          <w:b/>
          <w:bCs/>
          <w:lang w:val="en-PK"/>
        </w:rPr>
      </w:pPr>
    </w:p>
    <w:p w14:paraId="42AA947D" w14:textId="696B58FF" w:rsidR="009F7A78" w:rsidRDefault="009F7A78" w:rsidP="009F7A78">
      <w:pPr>
        <w:pStyle w:val="NormalWeb"/>
        <w:ind w:left="360"/>
        <w:jc w:val="center"/>
        <w:rPr>
          <w:b/>
          <w:bCs/>
          <w:lang w:val="en-PK"/>
        </w:rPr>
      </w:pPr>
      <w:r w:rsidRPr="009F7A78">
        <w:rPr>
          <w:noProof/>
        </w:rPr>
        <w:drawing>
          <wp:inline distT="0" distB="0" distL="0" distR="0" wp14:anchorId="06435DBC" wp14:editId="616F9A3C">
            <wp:extent cx="4893350" cy="3547872"/>
            <wp:effectExtent l="0" t="0" r="2540" b="0"/>
            <wp:docPr id="502318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318192" name=""/>
                    <pic:cNvPicPr/>
                  </pic:nvPicPr>
                  <pic:blipFill>
                    <a:blip r:embed="rId40"/>
                    <a:stretch>
                      <a:fillRect/>
                    </a:stretch>
                  </pic:blipFill>
                  <pic:spPr>
                    <a:xfrm>
                      <a:off x="0" y="0"/>
                      <a:ext cx="4899848" cy="3552583"/>
                    </a:xfrm>
                    <a:prstGeom prst="rect">
                      <a:avLst/>
                    </a:prstGeom>
                  </pic:spPr>
                </pic:pic>
              </a:graphicData>
            </a:graphic>
          </wp:inline>
        </w:drawing>
      </w:r>
    </w:p>
    <w:p w14:paraId="162E3ACF" w14:textId="076B3CB3" w:rsidR="00BA3539" w:rsidRPr="00EF1506" w:rsidRDefault="00BA3539" w:rsidP="00EF1506">
      <w:pPr>
        <w:pStyle w:val="Caption"/>
        <w:jc w:val="center"/>
        <w:rPr>
          <w:b/>
          <w:bCs w:val="0"/>
          <w:lang w:val="en-PK"/>
        </w:rPr>
      </w:pPr>
      <w:bookmarkStart w:id="161" w:name="_Toc184396006"/>
      <w:r w:rsidRPr="00EF1506">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20</w:t>
      </w:r>
      <w:r w:rsidR="00DB4C63">
        <w:rPr>
          <w:b/>
          <w:bCs w:val="0"/>
        </w:rPr>
        <w:fldChar w:fldCharType="end"/>
      </w:r>
      <w:r w:rsidR="00447351" w:rsidRPr="00EF1506">
        <w:rPr>
          <w:b/>
          <w:bCs w:val="0"/>
        </w:rPr>
        <w:t xml:space="preserve"> Electricity Page</w:t>
      </w:r>
      <w:bookmarkEnd w:id="161"/>
    </w:p>
    <w:p w14:paraId="56A3B7A8" w14:textId="77777777" w:rsidR="009F7A78" w:rsidRPr="009F7A78" w:rsidRDefault="009F7A78" w:rsidP="009F7A78">
      <w:pPr>
        <w:spacing w:line="240" w:lineRule="auto"/>
        <w:jc w:val="left"/>
        <w:rPr>
          <w:rFonts w:eastAsia="Times New Roman"/>
          <w:b/>
          <w:bCs/>
        </w:rPr>
      </w:pPr>
      <w:r w:rsidRPr="009F7A78">
        <w:rPr>
          <w:b/>
          <w:bCs/>
        </w:rPr>
        <w:br w:type="page"/>
      </w:r>
    </w:p>
    <w:p w14:paraId="61C98FE1" w14:textId="77777777" w:rsidR="009F7A78" w:rsidRPr="009F7A78" w:rsidRDefault="009F7A78" w:rsidP="009F7A78">
      <w:pPr>
        <w:pStyle w:val="NormalWeb"/>
        <w:rPr>
          <w:b/>
          <w:bCs/>
        </w:rPr>
      </w:pPr>
    </w:p>
    <w:p w14:paraId="0CA1A181" w14:textId="77777777" w:rsidR="009F7A78" w:rsidRPr="00D7101A" w:rsidRDefault="009F7A78" w:rsidP="00D7101A">
      <w:pPr>
        <w:pStyle w:val="Heading3"/>
      </w:pPr>
      <w:r w:rsidRPr="00D7101A">
        <w:rPr>
          <w:rStyle w:val="Strong"/>
          <w:b/>
          <w:bCs/>
        </w:rPr>
        <w:t xml:space="preserve"> </w:t>
      </w:r>
      <w:bookmarkStart w:id="162" w:name="_Toc184293591"/>
      <w:bookmarkStart w:id="163" w:name="_Toc186538070"/>
      <w:r w:rsidRPr="00D7101A">
        <w:rPr>
          <w:rStyle w:val="Strong"/>
          <w:b/>
          <w:bCs/>
        </w:rPr>
        <w:t>Backend</w:t>
      </w:r>
      <w:bookmarkEnd w:id="162"/>
      <w:bookmarkEnd w:id="163"/>
    </w:p>
    <w:p w14:paraId="2FBD8185" w14:textId="77777777" w:rsidR="009F7A78" w:rsidRDefault="009F7A78" w:rsidP="009F7A78">
      <w:pPr>
        <w:pStyle w:val="NormalWeb"/>
        <w:jc w:val="both"/>
        <w:rPr>
          <w:noProof/>
        </w:rPr>
      </w:pPr>
    </w:p>
    <w:p w14:paraId="41524E94" w14:textId="726E4050" w:rsidR="00EF1506" w:rsidRPr="00EF1506" w:rsidRDefault="00EF1506" w:rsidP="00EF1506">
      <w:pPr>
        <w:pStyle w:val="NormalWeb"/>
      </w:pPr>
      <w:r w:rsidRPr="00EF1506">
        <w:t xml:space="preserve">We created a local server and tunnel was connected using </w:t>
      </w:r>
      <w:proofErr w:type="spellStart"/>
      <w:r w:rsidRPr="00EF1506">
        <w:t>nGROK</w:t>
      </w:r>
      <w:proofErr w:type="spellEnd"/>
      <w:r w:rsidRPr="00EF1506">
        <w:t xml:space="preserve"> so to start server instructions was shown in figure 5.21</w:t>
      </w:r>
    </w:p>
    <w:p w14:paraId="5D8CFCE0" w14:textId="77777777" w:rsidR="00BA3539" w:rsidRDefault="009F7A78" w:rsidP="00EF1506">
      <w:pPr>
        <w:pStyle w:val="NormalWeb"/>
        <w:jc w:val="center"/>
      </w:pPr>
      <w:r w:rsidRPr="009F7A78">
        <w:rPr>
          <w:noProof/>
        </w:rPr>
        <w:drawing>
          <wp:inline distT="0" distB="0" distL="0" distR="0" wp14:anchorId="117CDEB2" wp14:editId="6A92807A">
            <wp:extent cx="5060509" cy="3166281"/>
            <wp:effectExtent l="0" t="0" r="6985" b="0"/>
            <wp:docPr id="1163719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19817" name=""/>
                    <pic:cNvPicPr/>
                  </pic:nvPicPr>
                  <pic:blipFill rotWithShape="1">
                    <a:blip r:embed="rId41"/>
                    <a:srcRect b="2979"/>
                    <a:stretch/>
                  </pic:blipFill>
                  <pic:spPr bwMode="auto">
                    <a:xfrm>
                      <a:off x="0" y="0"/>
                      <a:ext cx="5075241" cy="3175498"/>
                    </a:xfrm>
                    <a:prstGeom prst="rect">
                      <a:avLst/>
                    </a:prstGeom>
                    <a:ln>
                      <a:noFill/>
                    </a:ln>
                    <a:extLst>
                      <a:ext uri="{53640926-AAD7-44D8-BBD7-CCE9431645EC}">
                        <a14:shadowObscured xmlns:a14="http://schemas.microsoft.com/office/drawing/2010/main"/>
                      </a:ext>
                    </a:extLst>
                  </pic:spPr>
                </pic:pic>
              </a:graphicData>
            </a:graphic>
          </wp:inline>
        </w:drawing>
      </w:r>
    </w:p>
    <w:p w14:paraId="141E92E0" w14:textId="58C372F5" w:rsidR="009F7A78" w:rsidRPr="00EF1506" w:rsidRDefault="009F7A78" w:rsidP="00EF1506">
      <w:pPr>
        <w:pStyle w:val="Caption"/>
        <w:jc w:val="center"/>
        <w:rPr>
          <w:b/>
          <w:bCs w:val="0"/>
        </w:rPr>
      </w:pPr>
      <w:r w:rsidRPr="00EF1506">
        <w:rPr>
          <w:b/>
          <w:bCs w:val="0"/>
        </w:rPr>
        <w:br/>
      </w:r>
      <w:bookmarkStart w:id="164" w:name="_Toc184396007"/>
      <w:r w:rsidR="00BA3539" w:rsidRPr="00EF1506">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21</w:t>
      </w:r>
      <w:r w:rsidR="00DB4C63">
        <w:rPr>
          <w:b/>
          <w:bCs w:val="0"/>
        </w:rPr>
        <w:fldChar w:fldCharType="end"/>
      </w:r>
      <w:r w:rsidR="00447351" w:rsidRPr="00EF1506">
        <w:rPr>
          <w:b/>
          <w:bCs w:val="0"/>
        </w:rPr>
        <w:t xml:space="preserve"> Backend NodeJS</w:t>
      </w:r>
      <w:bookmarkEnd w:id="164"/>
    </w:p>
    <w:p w14:paraId="278DD3F6" w14:textId="77777777" w:rsidR="009F7A78" w:rsidRDefault="009F7A78" w:rsidP="009F7A78">
      <w:pPr>
        <w:pStyle w:val="NormalWeb"/>
        <w:jc w:val="center"/>
        <w:rPr>
          <w:b/>
          <w:bCs/>
        </w:rPr>
      </w:pPr>
    </w:p>
    <w:p w14:paraId="4CB2AF86" w14:textId="4230A2B4" w:rsidR="00EF1506" w:rsidRDefault="00EF1506" w:rsidP="00EF1506">
      <w:pPr>
        <w:pStyle w:val="NormalWeb"/>
      </w:pPr>
      <w:proofErr w:type="spellStart"/>
      <w:r>
        <w:t>n</w:t>
      </w:r>
      <w:r w:rsidRPr="00EF1506">
        <w:t>pm</w:t>
      </w:r>
      <w:proofErr w:type="spellEnd"/>
      <w:r w:rsidRPr="00EF1506">
        <w:t xml:space="preserve"> start instructions are given to start the server</w:t>
      </w:r>
      <w:r>
        <w:t xml:space="preserve"> </w:t>
      </w:r>
    </w:p>
    <w:p w14:paraId="5D13F6FA" w14:textId="77777777" w:rsidR="00EF1506" w:rsidRDefault="00EF1506" w:rsidP="00EF1506">
      <w:pPr>
        <w:pStyle w:val="NormalWeb"/>
      </w:pPr>
      <w:r>
        <w:t>then CMD is used to attach tunnel to local server with the following command:</w:t>
      </w:r>
    </w:p>
    <w:p w14:paraId="5C6AF289" w14:textId="75BD858A" w:rsidR="00EF1506" w:rsidRDefault="00EF1506" w:rsidP="00EF1506">
      <w:pPr>
        <w:pStyle w:val="NormalWeb"/>
      </w:pPr>
      <w:r>
        <w:t xml:space="preserve"> </w:t>
      </w:r>
      <w:r>
        <w:br/>
      </w:r>
      <w:proofErr w:type="spellStart"/>
      <w:r w:rsidRPr="00EF1506">
        <w:t>ngrok</w:t>
      </w:r>
      <w:proofErr w:type="spellEnd"/>
      <w:r w:rsidRPr="00EF1506">
        <w:t xml:space="preserve"> tunnel --label edge=edghts_2pOpduqaT1PMsxBKtHF0E7hQ0ck </w:t>
      </w:r>
      <w:hyperlink r:id="rId42" w:history="1">
        <w:r w:rsidRPr="000950F2">
          <w:rPr>
            <w:rStyle w:val="Hyperlink"/>
          </w:rPr>
          <w:t>http://localhost:1122</w:t>
        </w:r>
      </w:hyperlink>
    </w:p>
    <w:p w14:paraId="1D9799E7" w14:textId="55A277F0" w:rsidR="00EF1506" w:rsidRPr="00EF1506" w:rsidRDefault="00EF1506" w:rsidP="00EF1506">
      <w:pPr>
        <w:pStyle w:val="NormalWeb"/>
      </w:pPr>
      <w:r>
        <w:t>T</w:t>
      </w:r>
      <w:r w:rsidRPr="00EF1506">
        <w:t>hen the link below can show that the server is working or not</w:t>
      </w:r>
      <w:r>
        <w:t>:</w:t>
      </w:r>
    </w:p>
    <w:p w14:paraId="1A5BBBAF" w14:textId="7E0495F8" w:rsidR="00EF1506" w:rsidRPr="00EF1506" w:rsidRDefault="00EF1506" w:rsidP="00EF1506">
      <w:pPr>
        <w:pStyle w:val="NormalWeb"/>
      </w:pPr>
      <w:r w:rsidRPr="00EF1506">
        <w:t>https://just-sloth-real.ngrok-free.app/</w:t>
      </w:r>
    </w:p>
    <w:p w14:paraId="36536B03" w14:textId="77777777" w:rsidR="00EF1506" w:rsidRDefault="00EF1506" w:rsidP="00BA3539">
      <w:pPr>
        <w:pStyle w:val="Caption"/>
      </w:pPr>
    </w:p>
    <w:p w14:paraId="798649BE" w14:textId="77777777" w:rsidR="00EF1506" w:rsidRDefault="00EF1506" w:rsidP="00BA3539">
      <w:pPr>
        <w:pStyle w:val="Caption"/>
      </w:pPr>
    </w:p>
    <w:p w14:paraId="57D2090E" w14:textId="77777777" w:rsidR="00EF1506" w:rsidRDefault="00EF1506" w:rsidP="00BA3539">
      <w:pPr>
        <w:pStyle w:val="Caption"/>
      </w:pPr>
    </w:p>
    <w:p w14:paraId="272BA056" w14:textId="586FE5DC" w:rsidR="00EF1506" w:rsidRDefault="00EF1506" w:rsidP="00BA3539">
      <w:pPr>
        <w:pStyle w:val="Caption"/>
      </w:pPr>
      <w:r>
        <w:t xml:space="preserve">Below figure 5.22 shows that the mongo </w:t>
      </w:r>
      <w:proofErr w:type="spellStart"/>
      <w:r>
        <w:t>databse</w:t>
      </w:r>
      <w:proofErr w:type="spellEnd"/>
      <w:r>
        <w:t xml:space="preserve"> is collecting all the data of users as we have implemented the node </w:t>
      </w:r>
      <w:proofErr w:type="spellStart"/>
      <w:r>
        <w:t>js</w:t>
      </w:r>
      <w:proofErr w:type="spellEnd"/>
      <w:r>
        <w:t xml:space="preserve"> technology for the backend using MONGO DB.</w:t>
      </w:r>
    </w:p>
    <w:p w14:paraId="1BE0DFEA" w14:textId="77777777" w:rsidR="00EF1506" w:rsidRDefault="00EF1506" w:rsidP="00BA3539">
      <w:pPr>
        <w:pStyle w:val="Caption"/>
      </w:pPr>
    </w:p>
    <w:p w14:paraId="260F7266" w14:textId="4FB2DD4E" w:rsidR="00773A83" w:rsidRDefault="009F7A78" w:rsidP="00BA3539">
      <w:pPr>
        <w:pStyle w:val="Caption"/>
      </w:pPr>
      <w:r w:rsidRPr="009F7A78">
        <w:rPr>
          <w:noProof/>
        </w:rPr>
        <w:drawing>
          <wp:inline distT="0" distB="0" distL="0" distR="0" wp14:anchorId="5C937021" wp14:editId="56218E7A">
            <wp:extent cx="5082363" cy="2985881"/>
            <wp:effectExtent l="0" t="0" r="4445" b="5080"/>
            <wp:docPr id="692772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772710" name=""/>
                    <pic:cNvPicPr/>
                  </pic:nvPicPr>
                  <pic:blipFill>
                    <a:blip r:embed="rId43"/>
                    <a:stretch>
                      <a:fillRect/>
                    </a:stretch>
                  </pic:blipFill>
                  <pic:spPr>
                    <a:xfrm>
                      <a:off x="0" y="0"/>
                      <a:ext cx="5083735" cy="2986687"/>
                    </a:xfrm>
                    <a:prstGeom prst="rect">
                      <a:avLst/>
                    </a:prstGeom>
                  </pic:spPr>
                </pic:pic>
              </a:graphicData>
            </a:graphic>
          </wp:inline>
        </w:drawing>
      </w:r>
    </w:p>
    <w:p w14:paraId="46CD0297" w14:textId="740CF44E" w:rsidR="00234435" w:rsidRDefault="00BA3539" w:rsidP="00EF1506">
      <w:pPr>
        <w:pStyle w:val="Caption"/>
        <w:jc w:val="center"/>
        <w:rPr>
          <w:b/>
          <w:bCs w:val="0"/>
        </w:rPr>
      </w:pPr>
      <w:bookmarkStart w:id="165" w:name="_Toc184396008"/>
      <w:r w:rsidRPr="00EF1506">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22</w:t>
      </w:r>
      <w:r w:rsidR="00DB4C63">
        <w:rPr>
          <w:b/>
          <w:bCs w:val="0"/>
        </w:rPr>
        <w:fldChar w:fldCharType="end"/>
      </w:r>
      <w:r w:rsidR="00447351" w:rsidRPr="00EF1506">
        <w:rPr>
          <w:b/>
          <w:bCs w:val="0"/>
        </w:rPr>
        <w:t xml:space="preserve"> MongoDB Database</w:t>
      </w:r>
      <w:bookmarkEnd w:id="165"/>
    </w:p>
    <w:p w14:paraId="29864EA0" w14:textId="77777777" w:rsidR="00234435" w:rsidRDefault="00234435" w:rsidP="00EF1506">
      <w:pPr>
        <w:pStyle w:val="Caption"/>
        <w:jc w:val="center"/>
        <w:rPr>
          <w:b/>
          <w:bCs w:val="0"/>
        </w:rPr>
      </w:pPr>
    </w:p>
    <w:p w14:paraId="49FDA1AE" w14:textId="77777777" w:rsidR="00234435" w:rsidRDefault="00234435" w:rsidP="00234435"/>
    <w:p w14:paraId="3986222F" w14:textId="77777777" w:rsidR="00234435" w:rsidRDefault="00234435" w:rsidP="00234435"/>
    <w:p w14:paraId="0DE1D8F2" w14:textId="77777777" w:rsidR="00234435" w:rsidRDefault="00234435" w:rsidP="00234435"/>
    <w:p w14:paraId="0BCFFBB3" w14:textId="77777777" w:rsidR="00234435" w:rsidRDefault="00234435" w:rsidP="00234435"/>
    <w:p w14:paraId="715660DD" w14:textId="77777777" w:rsidR="00234435" w:rsidRDefault="00234435" w:rsidP="00234435"/>
    <w:p w14:paraId="34453BBF" w14:textId="77777777" w:rsidR="00234435" w:rsidRDefault="00234435" w:rsidP="00234435"/>
    <w:p w14:paraId="4E17DE75" w14:textId="77777777" w:rsidR="00234435" w:rsidRDefault="00234435" w:rsidP="00234435"/>
    <w:p w14:paraId="0813D800" w14:textId="77777777" w:rsidR="00234435" w:rsidRDefault="00234435" w:rsidP="00234435"/>
    <w:p w14:paraId="76D95ECF" w14:textId="77777777" w:rsidR="00234435" w:rsidRDefault="00234435" w:rsidP="00234435"/>
    <w:p w14:paraId="6EE62BCD" w14:textId="77777777" w:rsidR="00234435" w:rsidRDefault="00234435" w:rsidP="00234435"/>
    <w:p w14:paraId="0BE0C442" w14:textId="77777777" w:rsidR="00234435" w:rsidRDefault="00234435" w:rsidP="00234435"/>
    <w:p w14:paraId="2DF7B0FB" w14:textId="77777777" w:rsidR="00234435" w:rsidRDefault="00234435" w:rsidP="00234435"/>
    <w:p w14:paraId="3D4290B1" w14:textId="77777777" w:rsidR="00234435" w:rsidRDefault="00234435" w:rsidP="00234435"/>
    <w:p w14:paraId="7B396905" w14:textId="77777777" w:rsidR="00234435" w:rsidRDefault="00234435" w:rsidP="00234435"/>
    <w:p w14:paraId="23BEDCEC" w14:textId="77777777" w:rsidR="00234435" w:rsidRPr="00234435" w:rsidRDefault="00234435" w:rsidP="00234435"/>
    <w:p w14:paraId="5E4A8FD0" w14:textId="77777777" w:rsidR="00234435" w:rsidRDefault="00234435" w:rsidP="00EF1506">
      <w:pPr>
        <w:pStyle w:val="Caption"/>
        <w:jc w:val="center"/>
        <w:rPr>
          <w:b/>
          <w:bCs w:val="0"/>
        </w:rPr>
      </w:pPr>
    </w:p>
    <w:p w14:paraId="70DFAB0B" w14:textId="77777777" w:rsidR="00234435" w:rsidRDefault="00234435" w:rsidP="00234435">
      <w:pPr>
        <w:pStyle w:val="Heading3"/>
        <w:numPr>
          <w:ilvl w:val="0"/>
          <w:numId w:val="0"/>
        </w:numPr>
      </w:pPr>
    </w:p>
    <w:p w14:paraId="0981D632" w14:textId="3728C239" w:rsidR="009F7A78" w:rsidRPr="00234435" w:rsidRDefault="009F41FB" w:rsidP="00234435">
      <w:pPr>
        <w:pStyle w:val="Heading3"/>
        <w:rPr>
          <w:rStyle w:val="Strong"/>
          <w:b/>
          <w:bCs/>
        </w:rPr>
      </w:pPr>
      <w:bookmarkStart w:id="166" w:name="_Toc186538071"/>
      <w:r>
        <w:rPr>
          <w:rStyle w:val="Strong"/>
          <w:b/>
          <w:bCs/>
        </w:rPr>
        <w:t>Results</w:t>
      </w:r>
      <w:bookmarkEnd w:id="166"/>
      <w:r>
        <w:rPr>
          <w:rStyle w:val="Strong"/>
          <w:b/>
          <w:bCs/>
        </w:rPr>
        <w:t xml:space="preserve"> </w:t>
      </w:r>
    </w:p>
    <w:p w14:paraId="5A48D17E" w14:textId="77777777" w:rsidR="00EF1506" w:rsidRDefault="00EF1506" w:rsidP="009F7A78"/>
    <w:p w14:paraId="440B10FC" w14:textId="48B11048" w:rsidR="00EF1506" w:rsidRPr="009F7A78" w:rsidRDefault="00EF1506" w:rsidP="009F7A78">
      <w:r>
        <w:t>Below figure 5.23 is showing that that we have obtained confusion matrix from our training of data.</w:t>
      </w:r>
    </w:p>
    <w:p w14:paraId="6A4ED3AA" w14:textId="77777777" w:rsidR="009F7A78" w:rsidRDefault="009F7A78" w:rsidP="009F7A78">
      <w:pPr>
        <w:jc w:val="center"/>
      </w:pPr>
      <w:r w:rsidRPr="009F7A78">
        <w:rPr>
          <w:noProof/>
          <w:lang w:val="en-US" w:eastAsia="en-US"/>
        </w:rPr>
        <w:drawing>
          <wp:inline distT="0" distB="0" distL="0" distR="0" wp14:anchorId="30C7A834" wp14:editId="768C9965">
            <wp:extent cx="5238750" cy="3926670"/>
            <wp:effectExtent l="0" t="0" r="0" b="0"/>
            <wp:docPr id="122893416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38750" cy="3926670"/>
                    </a:xfrm>
                    <a:prstGeom prst="rect">
                      <a:avLst/>
                    </a:prstGeom>
                    <a:noFill/>
                    <a:ln>
                      <a:noFill/>
                    </a:ln>
                  </pic:spPr>
                </pic:pic>
              </a:graphicData>
            </a:graphic>
          </wp:inline>
        </w:drawing>
      </w:r>
    </w:p>
    <w:p w14:paraId="1F6C0474" w14:textId="77777777" w:rsidR="00773A83" w:rsidRDefault="00773A83" w:rsidP="00BA3539">
      <w:pPr>
        <w:pStyle w:val="Caption"/>
      </w:pPr>
    </w:p>
    <w:p w14:paraId="2FD05BCE" w14:textId="579BC799" w:rsidR="00BA3539" w:rsidRDefault="00BA3539" w:rsidP="00EF1506">
      <w:pPr>
        <w:pStyle w:val="Caption"/>
        <w:jc w:val="center"/>
        <w:rPr>
          <w:b/>
          <w:bCs w:val="0"/>
        </w:rPr>
      </w:pPr>
      <w:bookmarkStart w:id="167" w:name="_Toc184396009"/>
      <w:r w:rsidRPr="00EF1506">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23</w:t>
      </w:r>
      <w:r w:rsidR="00DB4C63">
        <w:rPr>
          <w:b/>
          <w:bCs w:val="0"/>
        </w:rPr>
        <w:fldChar w:fldCharType="end"/>
      </w:r>
      <w:r w:rsidR="00447351" w:rsidRPr="00EF1506">
        <w:rPr>
          <w:b/>
          <w:bCs w:val="0"/>
        </w:rPr>
        <w:t xml:space="preserve"> Dataset Training</w:t>
      </w:r>
      <w:bookmarkEnd w:id="167"/>
    </w:p>
    <w:p w14:paraId="09E7ABAD" w14:textId="77777777" w:rsidR="00EF1506" w:rsidRDefault="00EF1506" w:rsidP="00EF1506"/>
    <w:p w14:paraId="1AA95D72" w14:textId="77777777" w:rsidR="00EF1506" w:rsidRPr="00EF1506" w:rsidRDefault="00EF1506" w:rsidP="00EF1506"/>
    <w:p w14:paraId="6D1B17D1" w14:textId="77777777" w:rsidR="009F7A78" w:rsidRPr="009F7A78" w:rsidRDefault="009F7A78" w:rsidP="009F7A78">
      <w:pPr>
        <w:jc w:val="center"/>
        <w:rPr>
          <w:b/>
          <w:bCs/>
        </w:rPr>
      </w:pPr>
      <w:r w:rsidRPr="009F7A78">
        <w:rPr>
          <w:b/>
          <w:bCs/>
        </w:rPr>
        <w:t>Confusion Matrix</w:t>
      </w:r>
    </w:p>
    <w:p w14:paraId="436D9ED1" w14:textId="77777777" w:rsidR="009F7A78" w:rsidRPr="009F7A78" w:rsidRDefault="009F7A78" w:rsidP="009F7A78">
      <w:pPr>
        <w:jc w:val="center"/>
        <w:rPr>
          <w:b/>
          <w:bCs/>
        </w:rPr>
      </w:pPr>
    </w:p>
    <w:p w14:paraId="30D68F0D" w14:textId="77777777" w:rsidR="00EF1506" w:rsidRDefault="00EF1506" w:rsidP="009F7A78">
      <w:pPr>
        <w:jc w:val="center"/>
        <w:rPr>
          <w:b/>
          <w:bCs/>
        </w:rPr>
      </w:pPr>
    </w:p>
    <w:p w14:paraId="118657FD" w14:textId="77777777" w:rsidR="00EF1506" w:rsidRDefault="00EF1506" w:rsidP="009F7A78">
      <w:pPr>
        <w:jc w:val="center"/>
        <w:rPr>
          <w:b/>
          <w:bCs/>
        </w:rPr>
      </w:pPr>
    </w:p>
    <w:p w14:paraId="5C1721E4" w14:textId="77777777" w:rsidR="00EF1506" w:rsidRDefault="00EF1506" w:rsidP="009F7A78">
      <w:pPr>
        <w:jc w:val="center"/>
        <w:rPr>
          <w:b/>
          <w:bCs/>
        </w:rPr>
      </w:pPr>
    </w:p>
    <w:p w14:paraId="77F6BC2B" w14:textId="77777777" w:rsidR="00EF1506" w:rsidRDefault="00EF1506" w:rsidP="009F7A78">
      <w:pPr>
        <w:jc w:val="center"/>
        <w:rPr>
          <w:b/>
          <w:bCs/>
        </w:rPr>
      </w:pPr>
    </w:p>
    <w:p w14:paraId="6ECAB8F4" w14:textId="77777777" w:rsidR="00EF1506" w:rsidRDefault="00EF1506" w:rsidP="009F7A78">
      <w:pPr>
        <w:jc w:val="center"/>
        <w:rPr>
          <w:b/>
          <w:bCs/>
        </w:rPr>
      </w:pPr>
    </w:p>
    <w:p w14:paraId="4301C149" w14:textId="77777777" w:rsidR="00EF1506" w:rsidRDefault="00EF1506" w:rsidP="009F7A78">
      <w:pPr>
        <w:jc w:val="center"/>
        <w:rPr>
          <w:b/>
          <w:bCs/>
        </w:rPr>
      </w:pPr>
    </w:p>
    <w:p w14:paraId="63EE6B31" w14:textId="77777777" w:rsidR="00EF1506" w:rsidRDefault="00EF1506" w:rsidP="009F7A78">
      <w:pPr>
        <w:jc w:val="center"/>
        <w:rPr>
          <w:b/>
          <w:bCs/>
        </w:rPr>
      </w:pPr>
    </w:p>
    <w:p w14:paraId="44A6CA93" w14:textId="117804AC" w:rsidR="00EF1506" w:rsidRPr="00B13675" w:rsidRDefault="00B13675" w:rsidP="00B13675">
      <w:r>
        <w:t>Below figure 5.24 is showing that the graph data for the trained results.</w:t>
      </w:r>
    </w:p>
    <w:p w14:paraId="619811B7" w14:textId="77777777" w:rsidR="00EF1506" w:rsidRDefault="00EF1506" w:rsidP="009F7A78">
      <w:pPr>
        <w:jc w:val="center"/>
        <w:rPr>
          <w:b/>
          <w:bCs/>
        </w:rPr>
      </w:pPr>
    </w:p>
    <w:p w14:paraId="5F72955C" w14:textId="4DB6318F" w:rsidR="009F7A78" w:rsidRDefault="009F7A78" w:rsidP="009F7A78">
      <w:pPr>
        <w:jc w:val="center"/>
        <w:rPr>
          <w:b/>
          <w:bCs/>
        </w:rPr>
      </w:pPr>
      <w:r w:rsidRPr="009F7A78">
        <w:rPr>
          <w:b/>
          <w:bCs/>
          <w:noProof/>
          <w:lang w:val="en-US" w:eastAsia="en-US"/>
        </w:rPr>
        <w:drawing>
          <wp:inline distT="0" distB="0" distL="0" distR="0" wp14:anchorId="0AE5B4FA" wp14:editId="295C82E9">
            <wp:extent cx="5460959" cy="2735470"/>
            <wp:effectExtent l="0" t="0" r="6985" b="8255"/>
            <wp:docPr id="169629741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99795" cy="2754924"/>
                    </a:xfrm>
                    <a:prstGeom prst="rect">
                      <a:avLst/>
                    </a:prstGeom>
                    <a:noFill/>
                    <a:ln>
                      <a:noFill/>
                    </a:ln>
                  </pic:spPr>
                </pic:pic>
              </a:graphicData>
            </a:graphic>
          </wp:inline>
        </w:drawing>
      </w:r>
    </w:p>
    <w:p w14:paraId="449592CC" w14:textId="77777777" w:rsidR="00773A83" w:rsidRDefault="00773A83" w:rsidP="00BA3539">
      <w:pPr>
        <w:pStyle w:val="Caption"/>
      </w:pPr>
    </w:p>
    <w:p w14:paraId="7C58D101" w14:textId="32E400A2" w:rsidR="00BA3539" w:rsidRPr="00EF1506" w:rsidRDefault="00BA3539" w:rsidP="00EF1506">
      <w:pPr>
        <w:pStyle w:val="Caption"/>
        <w:jc w:val="center"/>
        <w:rPr>
          <w:b/>
          <w:bCs w:val="0"/>
        </w:rPr>
      </w:pPr>
      <w:bookmarkStart w:id="168" w:name="_Toc184396010"/>
      <w:r w:rsidRPr="00EF1506">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24</w:t>
      </w:r>
      <w:r w:rsidR="00DB4C63">
        <w:rPr>
          <w:b/>
          <w:bCs w:val="0"/>
        </w:rPr>
        <w:fldChar w:fldCharType="end"/>
      </w:r>
      <w:r w:rsidR="00447351" w:rsidRPr="00EF1506">
        <w:rPr>
          <w:b/>
          <w:bCs w:val="0"/>
        </w:rPr>
        <w:t xml:space="preserve">  Training Results</w:t>
      </w:r>
      <w:bookmarkEnd w:id="168"/>
    </w:p>
    <w:p w14:paraId="49D8D7AB" w14:textId="77777777" w:rsidR="009F7A78" w:rsidRPr="009F7A78" w:rsidRDefault="009F7A78" w:rsidP="009F7A78">
      <w:pPr>
        <w:jc w:val="center"/>
        <w:rPr>
          <w:b/>
          <w:bCs/>
        </w:rPr>
      </w:pPr>
      <w:r w:rsidRPr="009F7A78">
        <w:rPr>
          <w:b/>
          <w:bCs/>
        </w:rPr>
        <w:t>Training Results.</w:t>
      </w:r>
    </w:p>
    <w:p w14:paraId="1ED68E85" w14:textId="77777777" w:rsidR="009F7A78" w:rsidRPr="009F7A78" w:rsidRDefault="009F7A78" w:rsidP="009F7A78">
      <w:pPr>
        <w:jc w:val="center"/>
        <w:rPr>
          <w:b/>
          <w:bCs/>
        </w:rPr>
      </w:pPr>
    </w:p>
    <w:p w14:paraId="28263E2A" w14:textId="77777777" w:rsidR="009F7A78" w:rsidRPr="009F7A78" w:rsidRDefault="009F7A78" w:rsidP="009F7A78">
      <w:pPr>
        <w:rPr>
          <w:b/>
          <w:bCs/>
        </w:rPr>
      </w:pPr>
    </w:p>
    <w:p w14:paraId="68DB80F0" w14:textId="1158DDE1" w:rsidR="00B13675" w:rsidRPr="00B13675" w:rsidRDefault="00B13675" w:rsidP="00B13675">
      <w:r>
        <w:t xml:space="preserve">Figure 5.25 is simply showing that what classes are made and what is the accuracy </w:t>
      </w:r>
      <w:r w:rsidRPr="00B13675">
        <w:t xml:space="preserve">Classes </w:t>
      </w:r>
      <w:r w:rsidR="00234435" w:rsidRPr="00B13675">
        <w:t>of</w:t>
      </w:r>
      <w:r w:rsidRPr="00B13675">
        <w:t xml:space="preserve"> Numbers.</w:t>
      </w:r>
    </w:p>
    <w:p w14:paraId="47DD62F7" w14:textId="77777777" w:rsidR="009F7A78" w:rsidRPr="009F7A78" w:rsidRDefault="009F7A78" w:rsidP="009F7A78">
      <w:pPr>
        <w:rPr>
          <w:b/>
          <w:bCs/>
        </w:rPr>
      </w:pPr>
    </w:p>
    <w:p w14:paraId="132A8BCE" w14:textId="77777777" w:rsidR="009F7A78" w:rsidRDefault="009F7A78" w:rsidP="009F7A78">
      <w:pPr>
        <w:rPr>
          <w:b/>
          <w:bCs/>
        </w:rPr>
      </w:pPr>
      <w:r w:rsidRPr="009F7A78">
        <w:rPr>
          <w:noProof/>
          <w:lang w:val="en-US" w:eastAsia="en-US"/>
        </w:rPr>
        <w:drawing>
          <wp:inline distT="0" distB="0" distL="0" distR="0" wp14:anchorId="5D16DEF0" wp14:editId="5173832A">
            <wp:extent cx="5437822" cy="1653235"/>
            <wp:effectExtent l="0" t="0" r="0" b="4445"/>
            <wp:docPr id="629493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493971" name=""/>
                    <pic:cNvPicPr/>
                  </pic:nvPicPr>
                  <pic:blipFill>
                    <a:blip r:embed="rId46"/>
                    <a:stretch>
                      <a:fillRect/>
                    </a:stretch>
                  </pic:blipFill>
                  <pic:spPr>
                    <a:xfrm>
                      <a:off x="0" y="0"/>
                      <a:ext cx="5449185" cy="1656690"/>
                    </a:xfrm>
                    <a:prstGeom prst="rect">
                      <a:avLst/>
                    </a:prstGeom>
                  </pic:spPr>
                </pic:pic>
              </a:graphicData>
            </a:graphic>
          </wp:inline>
        </w:drawing>
      </w:r>
    </w:p>
    <w:p w14:paraId="54353596" w14:textId="77777777" w:rsidR="00773A83" w:rsidRDefault="00773A83" w:rsidP="00BA3539">
      <w:pPr>
        <w:pStyle w:val="Caption"/>
      </w:pPr>
    </w:p>
    <w:p w14:paraId="706604E1" w14:textId="75401832" w:rsidR="00BA3539" w:rsidRPr="00EF1506" w:rsidRDefault="00BA3539" w:rsidP="00EF1506">
      <w:pPr>
        <w:pStyle w:val="Caption"/>
        <w:jc w:val="center"/>
        <w:rPr>
          <w:b/>
          <w:bCs w:val="0"/>
        </w:rPr>
      </w:pPr>
      <w:bookmarkStart w:id="169" w:name="_Toc184396011"/>
      <w:r w:rsidRPr="00EF1506">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25</w:t>
      </w:r>
      <w:r w:rsidR="00DB4C63">
        <w:rPr>
          <w:b/>
          <w:bCs w:val="0"/>
        </w:rPr>
        <w:fldChar w:fldCharType="end"/>
      </w:r>
      <w:r w:rsidR="00447351" w:rsidRPr="00EF1506">
        <w:rPr>
          <w:b/>
          <w:bCs w:val="0"/>
        </w:rPr>
        <w:t xml:space="preserve"> Results</w:t>
      </w:r>
      <w:bookmarkEnd w:id="169"/>
    </w:p>
    <w:p w14:paraId="1AA4E6FD" w14:textId="77777777" w:rsidR="009F7A78" w:rsidRPr="009F7A78" w:rsidRDefault="009F7A78" w:rsidP="009F7A78">
      <w:pPr>
        <w:jc w:val="center"/>
        <w:rPr>
          <w:b/>
          <w:bCs/>
        </w:rPr>
      </w:pPr>
    </w:p>
    <w:p w14:paraId="433E3833" w14:textId="77777777" w:rsidR="009F7A78" w:rsidRPr="009F7A78" w:rsidRDefault="009F7A78" w:rsidP="009F7A78">
      <w:pPr>
        <w:jc w:val="center"/>
        <w:rPr>
          <w:b/>
          <w:bCs/>
        </w:rPr>
      </w:pPr>
    </w:p>
    <w:p w14:paraId="44FED086" w14:textId="77777777" w:rsidR="009F7A78" w:rsidRDefault="009F7A78" w:rsidP="009F7A78">
      <w:pPr>
        <w:jc w:val="center"/>
        <w:rPr>
          <w:b/>
          <w:bCs/>
        </w:rPr>
      </w:pPr>
      <w:r w:rsidRPr="009F7A78">
        <w:rPr>
          <w:noProof/>
          <w:lang w:val="en-US" w:eastAsia="en-US"/>
        </w:rPr>
        <w:lastRenderedPageBreak/>
        <w:drawing>
          <wp:inline distT="0" distB="0" distL="0" distR="0" wp14:anchorId="577BC443" wp14:editId="42252EA8">
            <wp:extent cx="5221605" cy="5173345"/>
            <wp:effectExtent l="0" t="0" r="0" b="8255"/>
            <wp:docPr id="783672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672732" name=""/>
                    <pic:cNvPicPr/>
                  </pic:nvPicPr>
                  <pic:blipFill>
                    <a:blip r:embed="rId47"/>
                    <a:stretch>
                      <a:fillRect/>
                    </a:stretch>
                  </pic:blipFill>
                  <pic:spPr>
                    <a:xfrm>
                      <a:off x="0" y="0"/>
                      <a:ext cx="5221605" cy="5173345"/>
                    </a:xfrm>
                    <a:prstGeom prst="rect">
                      <a:avLst/>
                    </a:prstGeom>
                  </pic:spPr>
                </pic:pic>
              </a:graphicData>
            </a:graphic>
          </wp:inline>
        </w:drawing>
      </w:r>
    </w:p>
    <w:p w14:paraId="1661F659" w14:textId="77777777" w:rsidR="00773A83" w:rsidRDefault="00773A83" w:rsidP="00BA3539">
      <w:pPr>
        <w:pStyle w:val="Caption"/>
      </w:pPr>
    </w:p>
    <w:p w14:paraId="3059C91F" w14:textId="5FA45705" w:rsidR="00BA3539" w:rsidRPr="00B13675" w:rsidRDefault="00BA3539" w:rsidP="00B13675">
      <w:pPr>
        <w:pStyle w:val="Caption"/>
        <w:jc w:val="center"/>
        <w:rPr>
          <w:b/>
          <w:bCs w:val="0"/>
        </w:rPr>
      </w:pPr>
      <w:bookmarkStart w:id="170" w:name="_Toc184396012"/>
      <w:r w:rsidRPr="00B13675">
        <w:rPr>
          <w:b/>
          <w:bCs w:val="0"/>
        </w:rPr>
        <w:t xml:space="preserve">Figure </w:t>
      </w:r>
      <w:r w:rsidR="00DB4C63">
        <w:rPr>
          <w:b/>
          <w:bCs w:val="0"/>
        </w:rPr>
        <w:fldChar w:fldCharType="begin"/>
      </w:r>
      <w:r w:rsidR="00DB4C63">
        <w:rPr>
          <w:b/>
          <w:bCs w:val="0"/>
        </w:rPr>
        <w:instrText xml:space="preserve"> STYLEREF 1 \s </w:instrText>
      </w:r>
      <w:r w:rsidR="00DB4C63">
        <w:rPr>
          <w:b/>
          <w:bCs w:val="0"/>
        </w:rPr>
        <w:fldChar w:fldCharType="separate"/>
      </w:r>
      <w:r w:rsidR="00DB4C63">
        <w:rPr>
          <w:b/>
          <w:bCs w:val="0"/>
          <w:noProof/>
        </w:rPr>
        <w:t>5</w:t>
      </w:r>
      <w:r w:rsidR="00DB4C63">
        <w:rPr>
          <w:b/>
          <w:bCs w:val="0"/>
        </w:rPr>
        <w:fldChar w:fldCharType="end"/>
      </w:r>
      <w:r w:rsidR="00DB4C63">
        <w:rPr>
          <w:b/>
          <w:bCs w:val="0"/>
        </w:rPr>
        <w:t>.</w:t>
      </w:r>
      <w:r w:rsidR="00DB4C63">
        <w:rPr>
          <w:b/>
          <w:bCs w:val="0"/>
        </w:rPr>
        <w:fldChar w:fldCharType="begin"/>
      </w:r>
      <w:r w:rsidR="00DB4C63">
        <w:rPr>
          <w:b/>
          <w:bCs w:val="0"/>
        </w:rPr>
        <w:instrText xml:space="preserve"> SEQ Figure \* ARABIC \s 1 </w:instrText>
      </w:r>
      <w:r w:rsidR="00DB4C63">
        <w:rPr>
          <w:b/>
          <w:bCs w:val="0"/>
        </w:rPr>
        <w:fldChar w:fldCharType="separate"/>
      </w:r>
      <w:r w:rsidR="00DB4C63">
        <w:rPr>
          <w:b/>
          <w:bCs w:val="0"/>
          <w:noProof/>
        </w:rPr>
        <w:t>26</w:t>
      </w:r>
      <w:r w:rsidR="00DB4C63">
        <w:rPr>
          <w:b/>
          <w:bCs w:val="0"/>
        </w:rPr>
        <w:fldChar w:fldCharType="end"/>
      </w:r>
      <w:r w:rsidR="00447351" w:rsidRPr="00B13675">
        <w:rPr>
          <w:b/>
          <w:bCs w:val="0"/>
        </w:rPr>
        <w:t xml:space="preserve"> Data Set Images</w:t>
      </w:r>
      <w:bookmarkEnd w:id="170"/>
    </w:p>
    <w:p w14:paraId="7E926FE7" w14:textId="77777777" w:rsidR="009F7A78" w:rsidRPr="009F7A78" w:rsidRDefault="009F7A78" w:rsidP="009F7A78">
      <w:pPr>
        <w:jc w:val="center"/>
        <w:rPr>
          <w:b/>
          <w:bCs/>
        </w:rPr>
      </w:pPr>
      <w:r w:rsidRPr="009F7A78">
        <w:rPr>
          <w:b/>
          <w:bCs/>
        </w:rPr>
        <w:t>Accuracy Results.</w:t>
      </w:r>
    </w:p>
    <w:p w14:paraId="52DBFF35" w14:textId="77777777" w:rsidR="009F7A78" w:rsidRPr="009F7A78" w:rsidRDefault="009F7A78" w:rsidP="009F7A78">
      <w:pPr>
        <w:jc w:val="center"/>
        <w:rPr>
          <w:b/>
          <w:bCs/>
        </w:rPr>
      </w:pPr>
      <w:r w:rsidRPr="009F7A78">
        <w:rPr>
          <w:b/>
          <w:bCs/>
        </w:rPr>
        <w:t xml:space="preserve"> </w:t>
      </w:r>
    </w:p>
    <w:p w14:paraId="5CDA6BB2" w14:textId="6DECDE74" w:rsidR="00B13675" w:rsidRDefault="00B13675">
      <w:pPr>
        <w:spacing w:line="240" w:lineRule="auto"/>
        <w:jc w:val="left"/>
        <w:rPr>
          <w:b/>
          <w:bCs/>
        </w:rPr>
      </w:pPr>
      <w:r>
        <w:rPr>
          <w:b/>
          <w:bCs/>
        </w:rPr>
        <w:br w:type="page"/>
      </w:r>
    </w:p>
    <w:p w14:paraId="331EFD68" w14:textId="77777777" w:rsidR="009F7A78" w:rsidRPr="009F7A78" w:rsidRDefault="009F7A78" w:rsidP="009F7A78">
      <w:pPr>
        <w:jc w:val="center"/>
        <w:rPr>
          <w:b/>
          <w:bCs/>
        </w:rPr>
      </w:pPr>
    </w:p>
    <w:p w14:paraId="40B21B95" w14:textId="77777777" w:rsidR="009F7A78" w:rsidRDefault="009F7A78" w:rsidP="00B65268">
      <w:pPr>
        <w:pStyle w:val="Heading1"/>
      </w:pPr>
    </w:p>
    <w:p w14:paraId="0C040134" w14:textId="77777777" w:rsidR="00B65268" w:rsidRPr="00B65268" w:rsidRDefault="00B65268" w:rsidP="00B65268"/>
    <w:p w14:paraId="0BD8EC7D" w14:textId="714C39D7" w:rsidR="009F7A78" w:rsidRPr="009F7A78" w:rsidRDefault="00D7101A" w:rsidP="00B65268">
      <w:pPr>
        <w:pStyle w:val="Heading2"/>
      </w:pPr>
      <w:bookmarkStart w:id="171" w:name="_Toc186538072"/>
      <w:r>
        <w:t>CONCLUSION AND FUTURE WORK</w:t>
      </w:r>
      <w:bookmarkEnd w:id="171"/>
    </w:p>
    <w:p w14:paraId="1BF52438" w14:textId="77777777" w:rsidR="009F7A78" w:rsidRPr="009F7A78" w:rsidRDefault="009F7A78" w:rsidP="009F7A78"/>
    <w:p w14:paraId="267B43A6" w14:textId="312B5D92" w:rsidR="009F7A78" w:rsidRPr="00B65268" w:rsidRDefault="009F7A78" w:rsidP="00D7101A">
      <w:pPr>
        <w:pStyle w:val="Heading3"/>
        <w:rPr>
          <w:szCs w:val="24"/>
          <w:lang w:val="en-US" w:eastAsia="en-US"/>
        </w:rPr>
      </w:pPr>
      <w:r w:rsidRPr="00B65268">
        <w:rPr>
          <w:rStyle w:val="Strong"/>
          <w:rFonts w:cs="Times New Roman"/>
          <w:b/>
          <w:bCs/>
        </w:rPr>
        <w:t xml:space="preserve"> </w:t>
      </w:r>
      <w:r w:rsidRPr="00B65268">
        <w:rPr>
          <w:rStyle w:val="Strong"/>
          <w:rFonts w:cs="Times New Roman"/>
          <w:b/>
          <w:bCs/>
        </w:rPr>
        <w:tab/>
      </w:r>
      <w:bookmarkStart w:id="172" w:name="_Toc184293594"/>
      <w:bookmarkStart w:id="173" w:name="_Toc186538073"/>
      <w:r w:rsidRPr="00B65268">
        <w:rPr>
          <w:rStyle w:val="Strong"/>
          <w:rFonts w:cs="Times New Roman"/>
          <w:b/>
          <w:bCs/>
        </w:rPr>
        <w:t>Conclusion</w:t>
      </w:r>
      <w:bookmarkEnd w:id="172"/>
      <w:bookmarkEnd w:id="173"/>
      <w:r w:rsidR="00D7101A">
        <w:rPr>
          <w:rStyle w:val="Strong"/>
          <w:rFonts w:cs="Times New Roman"/>
          <w:b/>
          <w:bCs/>
        </w:rPr>
        <w:t xml:space="preserve"> </w:t>
      </w:r>
    </w:p>
    <w:p w14:paraId="61DEFFD5" w14:textId="77777777" w:rsidR="009F7A78" w:rsidRPr="009F7A78" w:rsidRDefault="009F7A78" w:rsidP="00D7101A">
      <w:pPr>
        <w:pStyle w:val="NormalWeb"/>
        <w:spacing w:line="360" w:lineRule="auto"/>
      </w:pPr>
      <w:r w:rsidRPr="009F7A78">
        <w:t>The Automatic Electricity Meter Reading system based on image processing and machine learning presents a significant advancement over traditional manual methods. By integrating cutting-edge technologies such as YOLO V8 for real-time object detection and OCR (Optical Character Recognition) for digit recognition, the system addresses several key issues inherent in manual reading systems—namely, inaccuracies, inefficiencies, and the challenge of accessing meters in hard-to-reach locations.</w:t>
      </w:r>
    </w:p>
    <w:p w14:paraId="430987FD" w14:textId="77777777" w:rsidR="009F7A78" w:rsidRPr="009F7A78" w:rsidRDefault="009F7A78" w:rsidP="00D7101A">
      <w:pPr>
        <w:pStyle w:val="NormalWeb"/>
        <w:spacing w:line="360" w:lineRule="auto"/>
      </w:pPr>
      <w:r w:rsidRPr="009F7A78">
        <w:t>The results of the evaluation indicate that the system achieves 91% accuracy, a substantial improvement over conventional method. By automating the meter reading process, this solution ensures fair billing, enhances operational efficiency for utility providers, and significantly reduces human errors. Moreover, the system's ability to operate under diverse environmental conditions, such as varying lighting and different meter designs, highlights its robustness and adaptability.</w:t>
      </w:r>
    </w:p>
    <w:p w14:paraId="68901A7B" w14:textId="6F535F67" w:rsidR="009F7A78" w:rsidRDefault="009F7A78" w:rsidP="00D7101A">
      <w:pPr>
        <w:pStyle w:val="NormalWeb"/>
        <w:spacing w:line="360" w:lineRule="auto"/>
        <w:jc w:val="both"/>
      </w:pPr>
      <w:r w:rsidRPr="009F7A78">
        <w:t>Overall, this automated solution not only modernizes the utility management system but also enhances transparency and reliability in electricity billing, benefiting both utility providers and consumers alike.</w:t>
      </w:r>
    </w:p>
    <w:p w14:paraId="19612B31" w14:textId="77777777" w:rsidR="00B65268" w:rsidRPr="009F7A78" w:rsidRDefault="00B65268" w:rsidP="00D7101A">
      <w:pPr>
        <w:pStyle w:val="NormalWeb"/>
        <w:spacing w:line="360" w:lineRule="auto"/>
        <w:jc w:val="both"/>
      </w:pPr>
    </w:p>
    <w:p w14:paraId="7B54DAAA" w14:textId="2A4F0313" w:rsidR="009F7A78" w:rsidRPr="00B65268" w:rsidRDefault="009F7A78" w:rsidP="00D7101A">
      <w:pPr>
        <w:pStyle w:val="Heading3"/>
      </w:pPr>
      <w:bookmarkStart w:id="174" w:name="_Toc184293595"/>
      <w:bookmarkStart w:id="175" w:name="_Toc186538074"/>
      <w:r w:rsidRPr="00B65268">
        <w:rPr>
          <w:rStyle w:val="Strong"/>
          <w:b/>
          <w:bCs/>
        </w:rPr>
        <w:t>Recommendations</w:t>
      </w:r>
      <w:bookmarkEnd w:id="174"/>
      <w:bookmarkEnd w:id="175"/>
    </w:p>
    <w:p w14:paraId="0155A0E0" w14:textId="77777777" w:rsidR="009F7A78" w:rsidRPr="009F7A78" w:rsidRDefault="009F7A78" w:rsidP="00D7101A">
      <w:pPr>
        <w:pStyle w:val="NormalWeb"/>
        <w:spacing w:line="360" w:lineRule="auto"/>
        <w:rPr>
          <w:lang w:val="en-PK" w:eastAsia="en-PK"/>
        </w:rPr>
      </w:pPr>
      <w:r w:rsidRPr="009F7A78">
        <w:t xml:space="preserve">While the </w:t>
      </w:r>
      <w:r w:rsidRPr="009F7A78">
        <w:rPr>
          <w:rStyle w:val="Strong"/>
        </w:rPr>
        <w:t>Automatic Electricity Meter Reading</w:t>
      </w:r>
      <w:r w:rsidRPr="009F7A78">
        <w:t xml:space="preserve"> system demonstrates impressive accuracy and reliability, there are several areas that could benefit from future improvements and refinements:</w:t>
      </w:r>
    </w:p>
    <w:p w14:paraId="4D096141" w14:textId="77777777" w:rsidR="009F7A78" w:rsidRPr="009F7A78" w:rsidRDefault="009F7A78" w:rsidP="00C82C54">
      <w:pPr>
        <w:pStyle w:val="NormalWeb"/>
        <w:numPr>
          <w:ilvl w:val="0"/>
          <w:numId w:val="31"/>
        </w:numPr>
        <w:spacing w:line="360" w:lineRule="auto"/>
      </w:pPr>
      <w:r w:rsidRPr="009F7A78">
        <w:rPr>
          <w:rStyle w:val="Strong"/>
        </w:rPr>
        <w:lastRenderedPageBreak/>
        <w:t>Integration with Smart Grids</w:t>
      </w:r>
      <w:r w:rsidRPr="009F7A78">
        <w:t xml:space="preserve">: To maximize the system’s potential, integration with existing </w:t>
      </w:r>
      <w:r w:rsidRPr="009F7A78">
        <w:rPr>
          <w:rStyle w:val="Strong"/>
        </w:rPr>
        <w:t>smart grid</w:t>
      </w:r>
      <w:r w:rsidRPr="009F7A78">
        <w:t xml:space="preserve"> infrastructure can provide real-time updates and allow for seamless communication between meters and utility providers. This would enhance data accuracy and enable utilities to respond more quickly to fluctuations in energy consumption.</w:t>
      </w:r>
    </w:p>
    <w:p w14:paraId="7BE4D713" w14:textId="77777777" w:rsidR="009F7A78" w:rsidRPr="009F7A78" w:rsidRDefault="009F7A78" w:rsidP="00C82C54">
      <w:pPr>
        <w:pStyle w:val="NormalWeb"/>
        <w:numPr>
          <w:ilvl w:val="0"/>
          <w:numId w:val="31"/>
        </w:numPr>
        <w:spacing w:line="360" w:lineRule="auto"/>
      </w:pPr>
      <w:r w:rsidRPr="009F7A78">
        <w:rPr>
          <w:rStyle w:val="Strong"/>
        </w:rPr>
        <w:t>Enhancement of Image Processing Algorithms</w:t>
      </w:r>
      <w:r w:rsidRPr="009F7A78">
        <w:t xml:space="preserve">: Although the current system achieves an impressive accuracy rate, incorporating </w:t>
      </w:r>
      <w:r w:rsidRPr="009F7A78">
        <w:rPr>
          <w:rStyle w:val="Strong"/>
        </w:rPr>
        <w:t>advanced deep learning models</w:t>
      </w:r>
      <w:r w:rsidRPr="009F7A78">
        <w:t xml:space="preserve"> for image processing could further improve recognition, especially in more challenging conditions like severe lighting issues or extreme weather conditions.</w:t>
      </w:r>
    </w:p>
    <w:p w14:paraId="151BDEC1" w14:textId="77777777" w:rsidR="009F7A78" w:rsidRPr="009F7A78" w:rsidRDefault="009F7A78" w:rsidP="00C82C54">
      <w:pPr>
        <w:pStyle w:val="NormalWeb"/>
        <w:numPr>
          <w:ilvl w:val="0"/>
          <w:numId w:val="31"/>
        </w:numPr>
        <w:spacing w:line="360" w:lineRule="auto"/>
      </w:pPr>
      <w:r w:rsidRPr="009F7A78">
        <w:rPr>
          <w:rStyle w:val="Strong"/>
        </w:rPr>
        <w:t>Support for Multiple Meter Types</w:t>
      </w:r>
      <w:r w:rsidRPr="009F7A78">
        <w:t>: Expanding the system’s capability to support a wider variety of meter designs—such as digital meters, smart meters, and different manufacturer models—would make the solution more versatile and applicable across different regions and utility providers.</w:t>
      </w:r>
    </w:p>
    <w:p w14:paraId="693D467C" w14:textId="77777777" w:rsidR="009F7A78" w:rsidRPr="009F7A78" w:rsidRDefault="009F7A78" w:rsidP="00C82C54">
      <w:pPr>
        <w:pStyle w:val="NormalWeb"/>
        <w:numPr>
          <w:ilvl w:val="0"/>
          <w:numId w:val="31"/>
        </w:numPr>
        <w:spacing w:line="360" w:lineRule="auto"/>
      </w:pPr>
      <w:r w:rsidRPr="009F7A78">
        <w:rPr>
          <w:rStyle w:val="Strong"/>
        </w:rPr>
        <w:t>Data Analytics Integration</w:t>
      </w:r>
      <w:r w:rsidRPr="009F7A78">
        <w:t xml:space="preserve">: Integrating </w:t>
      </w:r>
      <w:r w:rsidRPr="009F7A78">
        <w:rPr>
          <w:rStyle w:val="Strong"/>
        </w:rPr>
        <w:t>data analytics</w:t>
      </w:r>
      <w:r w:rsidRPr="009F7A78">
        <w:t xml:space="preserve"> tools could provide utilities with valuable insights from meter readings. This could include </w:t>
      </w:r>
      <w:r w:rsidRPr="009F7A78">
        <w:rPr>
          <w:rStyle w:val="Strong"/>
        </w:rPr>
        <w:t>usage patterns</w:t>
      </w:r>
      <w:r w:rsidRPr="009F7A78">
        <w:t xml:space="preserve">, </w:t>
      </w:r>
      <w:r w:rsidRPr="009F7A78">
        <w:rPr>
          <w:rStyle w:val="Strong"/>
        </w:rPr>
        <w:t>predictive maintenance</w:t>
      </w:r>
      <w:r w:rsidRPr="009F7A78">
        <w:t xml:space="preserve">, and </w:t>
      </w:r>
      <w:r w:rsidRPr="009F7A78">
        <w:rPr>
          <w:rStyle w:val="Strong"/>
        </w:rPr>
        <w:t>energy consumption trends</w:t>
      </w:r>
      <w:r w:rsidRPr="009F7A78">
        <w:t xml:space="preserve">, offering utility providers a deeper understanding of customer </w:t>
      </w:r>
      <w:proofErr w:type="spellStart"/>
      <w:r w:rsidRPr="009F7A78">
        <w:t>behaviour</w:t>
      </w:r>
      <w:proofErr w:type="spellEnd"/>
      <w:r w:rsidRPr="009F7A78">
        <w:t xml:space="preserve"> and infrastructure needs.</w:t>
      </w:r>
    </w:p>
    <w:p w14:paraId="6EC601F9" w14:textId="77777777" w:rsidR="009F7A78" w:rsidRPr="009F7A78" w:rsidRDefault="009F7A78" w:rsidP="00D7101A">
      <w:pPr>
        <w:pStyle w:val="NormalWeb"/>
        <w:spacing w:line="360" w:lineRule="auto"/>
        <w:jc w:val="both"/>
      </w:pPr>
    </w:p>
    <w:p w14:paraId="3D46A21F" w14:textId="486F46C3" w:rsidR="009F7A78" w:rsidRPr="00B65268" w:rsidRDefault="009F7A78" w:rsidP="00D7101A">
      <w:pPr>
        <w:pStyle w:val="Heading3"/>
        <w:rPr>
          <w:b w:val="0"/>
          <w:bCs w:val="0"/>
        </w:rPr>
      </w:pPr>
      <w:bookmarkStart w:id="176" w:name="_Toc184293596"/>
      <w:bookmarkStart w:id="177" w:name="_Toc186538075"/>
      <w:r w:rsidRPr="00B65268">
        <w:rPr>
          <w:rStyle w:val="Strong"/>
          <w:rFonts w:cs="Times New Roman"/>
          <w:b/>
          <w:bCs/>
        </w:rPr>
        <w:t>Final Thoughts</w:t>
      </w:r>
      <w:bookmarkEnd w:id="176"/>
      <w:bookmarkEnd w:id="177"/>
    </w:p>
    <w:p w14:paraId="59C6520E" w14:textId="77777777" w:rsidR="009F7A78" w:rsidRPr="009F7A78" w:rsidRDefault="009F7A78" w:rsidP="00D7101A">
      <w:pPr>
        <w:pStyle w:val="NormalWeb"/>
        <w:spacing w:line="360" w:lineRule="auto"/>
        <w:rPr>
          <w:lang w:val="en-PK" w:eastAsia="en-PK"/>
        </w:rPr>
      </w:pPr>
      <w:r w:rsidRPr="009F7A78">
        <w:t xml:space="preserve">The shift towards automation in electricity meter reading is not only necessary but inevitable, as the demand for </w:t>
      </w:r>
      <w:r w:rsidRPr="009F7A78">
        <w:rPr>
          <w:rStyle w:val="Strong"/>
        </w:rPr>
        <w:t>efficiency</w:t>
      </w:r>
      <w:r w:rsidRPr="009F7A78">
        <w:t xml:space="preserve">, </w:t>
      </w:r>
      <w:r w:rsidRPr="009F7A78">
        <w:rPr>
          <w:rStyle w:val="Strong"/>
        </w:rPr>
        <w:t>accuracy</w:t>
      </w:r>
      <w:r w:rsidRPr="009F7A78">
        <w:t xml:space="preserve">, and </w:t>
      </w:r>
      <w:r w:rsidRPr="009F7A78">
        <w:rPr>
          <w:rStyle w:val="Strong"/>
        </w:rPr>
        <w:t>reliability</w:t>
      </w:r>
      <w:r w:rsidRPr="009F7A78">
        <w:t xml:space="preserve"> in utility management continues to grow. The </w:t>
      </w:r>
      <w:r w:rsidRPr="009F7A78">
        <w:rPr>
          <w:rStyle w:val="Strong"/>
        </w:rPr>
        <w:t>Automatic Electricity Meter Reading</w:t>
      </w:r>
      <w:r w:rsidRPr="009F7A78">
        <w:t xml:space="preserve"> system developed in this research stands as a critical step toward overcoming the limitations of manual systems. By leveraging advanced </w:t>
      </w:r>
      <w:r w:rsidRPr="009F7A78">
        <w:rPr>
          <w:rStyle w:val="Strong"/>
        </w:rPr>
        <w:t>image processing</w:t>
      </w:r>
      <w:r w:rsidRPr="009F7A78">
        <w:t xml:space="preserve"> techniques and </w:t>
      </w:r>
      <w:r w:rsidRPr="009F7A78">
        <w:rPr>
          <w:rStyle w:val="Strong"/>
        </w:rPr>
        <w:t>machine learning</w:t>
      </w:r>
      <w:r w:rsidRPr="009F7A78">
        <w:t>, this system has the potential to revolutionize the way utility companies approach meter readings.</w:t>
      </w:r>
    </w:p>
    <w:p w14:paraId="2846D847" w14:textId="77777777" w:rsidR="009F7A78" w:rsidRPr="009F7A78" w:rsidRDefault="009F7A78" w:rsidP="00D7101A">
      <w:pPr>
        <w:pStyle w:val="NormalWeb"/>
        <w:spacing w:line="360" w:lineRule="auto"/>
      </w:pPr>
      <w:r w:rsidRPr="009F7A78">
        <w:t xml:space="preserve">In addition to improving the accuracy and speed of meter readings, this solution also fosters a </w:t>
      </w:r>
      <w:r w:rsidRPr="009F7A78">
        <w:rPr>
          <w:rStyle w:val="Strong"/>
        </w:rPr>
        <w:t>transparent</w:t>
      </w:r>
      <w:r w:rsidRPr="009F7A78">
        <w:t xml:space="preserve"> and </w:t>
      </w:r>
      <w:r w:rsidRPr="009F7A78">
        <w:rPr>
          <w:rStyle w:val="Strong"/>
        </w:rPr>
        <w:t>fairer</w:t>
      </w:r>
      <w:r w:rsidRPr="009F7A78">
        <w:t xml:space="preserve"> billing system, enhancing consumer trust. The </w:t>
      </w:r>
      <w:r w:rsidRPr="009F7A78">
        <w:lastRenderedPageBreak/>
        <w:t>proposed system's ability to handle various environmental conditions further underscores its practical application in real-world settings, making it a valuable tool for utilities and consumers alike.</w:t>
      </w:r>
    </w:p>
    <w:p w14:paraId="40E3D291" w14:textId="77777777" w:rsidR="009F7A78" w:rsidRPr="00B65268" w:rsidRDefault="009F7A78" w:rsidP="00D7101A">
      <w:pPr>
        <w:pStyle w:val="Heading3"/>
        <w:rPr>
          <w:b w:val="0"/>
          <w:bCs w:val="0"/>
        </w:rPr>
      </w:pPr>
      <w:bookmarkStart w:id="178" w:name="_Toc186538076"/>
      <w:r w:rsidRPr="00B65268">
        <w:rPr>
          <w:rStyle w:val="Strong"/>
          <w:rFonts w:cs="Times New Roman"/>
          <w:b/>
          <w:bCs/>
        </w:rPr>
        <w:t>Future Prospects</w:t>
      </w:r>
      <w:bookmarkEnd w:id="178"/>
    </w:p>
    <w:p w14:paraId="7F11D60B" w14:textId="77777777" w:rsidR="009F7A78" w:rsidRPr="009F7A78" w:rsidRDefault="009F7A78" w:rsidP="00D7101A">
      <w:pPr>
        <w:pStyle w:val="NormalWeb"/>
        <w:spacing w:line="360" w:lineRule="auto"/>
        <w:rPr>
          <w:lang w:val="en-PK" w:eastAsia="en-PK"/>
        </w:rPr>
      </w:pPr>
      <w:r w:rsidRPr="009F7A78">
        <w:t xml:space="preserve">Looking ahead, the future prospects for the </w:t>
      </w:r>
      <w:r w:rsidRPr="009F7A78">
        <w:rPr>
          <w:rStyle w:val="Strong"/>
        </w:rPr>
        <w:t>Automatic Electricity Meter Reading</w:t>
      </w:r>
      <w:r w:rsidRPr="009F7A78">
        <w:t xml:space="preserve"> system are promising, with numerous opportunities for further development. As the technology evolves, there are several exciting avenues to explore:</w:t>
      </w:r>
    </w:p>
    <w:p w14:paraId="6A4D6E3D" w14:textId="77777777" w:rsidR="009F7A78" w:rsidRPr="009F7A78" w:rsidRDefault="009F7A78" w:rsidP="00C82C54">
      <w:pPr>
        <w:pStyle w:val="NormalWeb"/>
        <w:numPr>
          <w:ilvl w:val="0"/>
          <w:numId w:val="32"/>
        </w:numPr>
        <w:spacing w:line="360" w:lineRule="auto"/>
      </w:pPr>
      <w:r w:rsidRPr="009F7A78">
        <w:rPr>
          <w:rStyle w:val="Strong"/>
        </w:rPr>
        <w:t>Real-Time Billing and Monitoring</w:t>
      </w:r>
      <w:r w:rsidRPr="009F7A78">
        <w:t xml:space="preserve">: With the potential integration into </w:t>
      </w:r>
      <w:r w:rsidRPr="009F7A78">
        <w:rPr>
          <w:rStyle w:val="Strong"/>
        </w:rPr>
        <w:t>smart grids</w:t>
      </w:r>
      <w:r w:rsidRPr="009F7A78">
        <w:t xml:space="preserve">, this system could facilitate </w:t>
      </w:r>
      <w:r w:rsidRPr="009F7A78">
        <w:rPr>
          <w:rStyle w:val="Strong"/>
        </w:rPr>
        <w:t>real-time billing</w:t>
      </w:r>
      <w:r w:rsidRPr="009F7A78">
        <w:t xml:space="preserve"> and allow consumers to monitor their electricity usage instantaneously. This would empower consumers to better manage their energy consumption and make informed decisions.</w:t>
      </w:r>
    </w:p>
    <w:p w14:paraId="378AF8F2" w14:textId="77777777" w:rsidR="009F7A78" w:rsidRPr="009F7A78" w:rsidRDefault="009F7A78" w:rsidP="00C82C54">
      <w:pPr>
        <w:pStyle w:val="NormalWeb"/>
        <w:numPr>
          <w:ilvl w:val="0"/>
          <w:numId w:val="32"/>
        </w:numPr>
        <w:spacing w:line="360" w:lineRule="auto"/>
      </w:pPr>
      <w:r w:rsidRPr="009F7A78">
        <w:rPr>
          <w:rStyle w:val="Strong"/>
        </w:rPr>
        <w:t>Wider Adoption Globally</w:t>
      </w:r>
      <w:r w:rsidRPr="009F7A78">
        <w:t>: The core technology of image-based meter reading is adaptable to different regions and market conditions. As energy companies worldwide continue to prioritize automation and smart technologies, the adoption of systems like this could expand globally, especially in regions facing challenges with manual reading or infrastructure issues.</w:t>
      </w:r>
    </w:p>
    <w:p w14:paraId="697D2D22" w14:textId="77777777" w:rsidR="009F7A78" w:rsidRPr="009F7A78" w:rsidRDefault="009F7A78" w:rsidP="00C82C54">
      <w:pPr>
        <w:pStyle w:val="NormalWeb"/>
        <w:numPr>
          <w:ilvl w:val="0"/>
          <w:numId w:val="32"/>
        </w:numPr>
        <w:spacing w:line="360" w:lineRule="auto"/>
      </w:pPr>
      <w:r w:rsidRPr="009F7A78">
        <w:rPr>
          <w:rStyle w:val="Strong"/>
        </w:rPr>
        <w:t>AI-Driven Predictive Maintenance</w:t>
      </w:r>
      <w:r w:rsidRPr="009F7A78">
        <w:t xml:space="preserve">: By incorporating </w:t>
      </w:r>
      <w:r w:rsidRPr="009F7A78">
        <w:rPr>
          <w:rStyle w:val="Strong"/>
        </w:rPr>
        <w:t>predictive maintenance algorithms</w:t>
      </w:r>
      <w:r w:rsidRPr="009F7A78">
        <w:t xml:space="preserve">, the system could identify potential issues in the meter infrastructure before they become problems, offering </w:t>
      </w:r>
      <w:r w:rsidRPr="009F7A78">
        <w:rPr>
          <w:rStyle w:val="Strong"/>
        </w:rPr>
        <w:t>proactive solutions</w:t>
      </w:r>
      <w:r w:rsidRPr="009F7A78">
        <w:t xml:space="preserve"> to utility companies. This would lead to </w:t>
      </w:r>
      <w:r w:rsidRPr="009F7A78">
        <w:rPr>
          <w:rStyle w:val="Strong"/>
        </w:rPr>
        <w:t>cost savings</w:t>
      </w:r>
      <w:r w:rsidRPr="009F7A78">
        <w:t xml:space="preserve">, </w:t>
      </w:r>
      <w:r w:rsidRPr="009F7A78">
        <w:rPr>
          <w:rStyle w:val="Strong"/>
        </w:rPr>
        <w:t>increased reliability</w:t>
      </w:r>
      <w:r w:rsidRPr="009F7A78">
        <w:t xml:space="preserve">, and </w:t>
      </w:r>
      <w:r w:rsidRPr="009F7A78">
        <w:rPr>
          <w:rStyle w:val="Strong"/>
        </w:rPr>
        <w:t>reduced downtime</w:t>
      </w:r>
      <w:r w:rsidRPr="009F7A78">
        <w:t>.</w:t>
      </w:r>
    </w:p>
    <w:p w14:paraId="02396DA9" w14:textId="77777777" w:rsidR="009F7A78" w:rsidRPr="009F7A78" w:rsidRDefault="009F7A78" w:rsidP="00C82C54">
      <w:pPr>
        <w:pStyle w:val="NormalWeb"/>
        <w:numPr>
          <w:ilvl w:val="0"/>
          <w:numId w:val="32"/>
        </w:numPr>
        <w:spacing w:line="360" w:lineRule="auto"/>
      </w:pPr>
      <w:r w:rsidRPr="009F7A78">
        <w:rPr>
          <w:rStyle w:val="Strong"/>
        </w:rPr>
        <w:t>Collaborative Smart Meter Networks</w:t>
      </w:r>
      <w:r w:rsidRPr="009F7A78">
        <w:t xml:space="preserve">: Future versions of the system could operate within a </w:t>
      </w:r>
      <w:r w:rsidRPr="009F7A78">
        <w:rPr>
          <w:rStyle w:val="Strong"/>
        </w:rPr>
        <w:t>collaborative network</w:t>
      </w:r>
      <w:r w:rsidRPr="009F7A78">
        <w:t xml:space="preserve"> of smart meters, allowing real-time data exchange between different utility providers. This would create an interconnected network of meters capable of sharing data for </w:t>
      </w:r>
      <w:r w:rsidRPr="009F7A78">
        <w:rPr>
          <w:rStyle w:val="Strong"/>
        </w:rPr>
        <w:t>faster decision-making</w:t>
      </w:r>
      <w:r w:rsidRPr="009F7A78">
        <w:t xml:space="preserve">, </w:t>
      </w:r>
      <w:r w:rsidRPr="009F7A78">
        <w:rPr>
          <w:rStyle w:val="Strong"/>
        </w:rPr>
        <w:t>optimization of resources</w:t>
      </w:r>
      <w:r w:rsidRPr="009F7A78">
        <w:t xml:space="preserve">, and </w:t>
      </w:r>
      <w:r w:rsidRPr="009F7A78">
        <w:rPr>
          <w:rStyle w:val="Strong"/>
        </w:rPr>
        <w:t>improved energy distribution</w:t>
      </w:r>
      <w:r w:rsidRPr="009F7A78">
        <w:t>.</w:t>
      </w:r>
    </w:p>
    <w:p w14:paraId="7030ACFB" w14:textId="77777777" w:rsidR="009F7A78" w:rsidRPr="009F7A78" w:rsidRDefault="009F7A78" w:rsidP="00D7101A">
      <w:pPr>
        <w:pStyle w:val="NormalWeb"/>
        <w:spacing w:line="360" w:lineRule="auto"/>
      </w:pPr>
      <w:r w:rsidRPr="009F7A78">
        <w:lastRenderedPageBreak/>
        <w:t xml:space="preserve">As technology continues to advance, the </w:t>
      </w:r>
      <w:r w:rsidRPr="009F7A78">
        <w:rPr>
          <w:rStyle w:val="Strong"/>
        </w:rPr>
        <w:t>Automatic Electricity Meter Reading</w:t>
      </w:r>
      <w:r w:rsidRPr="009F7A78">
        <w:t xml:space="preserve"> system has the potential to become a foundational component in the future of </w:t>
      </w:r>
      <w:r w:rsidRPr="009F7A78">
        <w:rPr>
          <w:rStyle w:val="Strong"/>
        </w:rPr>
        <w:t>smart cities</w:t>
      </w:r>
      <w:r w:rsidRPr="009F7A78">
        <w:t xml:space="preserve">, </w:t>
      </w:r>
      <w:r w:rsidRPr="009F7A78">
        <w:rPr>
          <w:rStyle w:val="Strong"/>
        </w:rPr>
        <w:t>sustainable energy management</w:t>
      </w:r>
      <w:r w:rsidRPr="009F7A78">
        <w:t xml:space="preserve">, and </w:t>
      </w:r>
      <w:r w:rsidRPr="009F7A78">
        <w:rPr>
          <w:rStyle w:val="Strong"/>
        </w:rPr>
        <w:t>automated utility services</w:t>
      </w:r>
      <w:r w:rsidRPr="009F7A78">
        <w:t>.</w:t>
      </w:r>
    </w:p>
    <w:p w14:paraId="1669090F" w14:textId="77777777" w:rsidR="009F7A78" w:rsidRPr="009F7A78" w:rsidRDefault="009F7A78" w:rsidP="00D7101A"/>
    <w:p w14:paraId="568D2FD5" w14:textId="77777777" w:rsidR="009F7A78" w:rsidRPr="009F7A78" w:rsidRDefault="009F7A78" w:rsidP="00D7101A">
      <w:pPr>
        <w:jc w:val="left"/>
      </w:pPr>
      <w:r w:rsidRPr="009F7A78">
        <w:br w:type="page"/>
      </w:r>
    </w:p>
    <w:p w14:paraId="0170DEBE" w14:textId="77777777" w:rsidR="009F7A78" w:rsidRPr="009F7A78" w:rsidRDefault="009F7A78" w:rsidP="00D7101A"/>
    <w:p w14:paraId="621DC2C3" w14:textId="77777777" w:rsidR="009F7A78" w:rsidRPr="009F7A78" w:rsidRDefault="009F7A78" w:rsidP="00D7101A"/>
    <w:p w14:paraId="2AC5A555" w14:textId="77777777" w:rsidR="009F7A78" w:rsidRPr="009F7A78" w:rsidRDefault="009F7A78" w:rsidP="00D7101A">
      <w:pPr>
        <w:pStyle w:val="Heading2"/>
        <w:numPr>
          <w:ilvl w:val="0"/>
          <w:numId w:val="0"/>
        </w:numPr>
        <w:jc w:val="both"/>
      </w:pPr>
      <w:bookmarkStart w:id="179" w:name="_Toc183908112"/>
      <w:bookmarkStart w:id="180" w:name="_Toc184293597"/>
      <w:bookmarkStart w:id="181" w:name="_Toc186538077"/>
      <w:r w:rsidRPr="009F7A78">
        <w:t>REFERENCES</w:t>
      </w:r>
      <w:bookmarkEnd w:id="179"/>
      <w:bookmarkEnd w:id="180"/>
      <w:bookmarkEnd w:id="181"/>
    </w:p>
    <w:p w14:paraId="7B6481CC" w14:textId="77777777" w:rsidR="009F7A78" w:rsidRPr="009F7A78" w:rsidRDefault="009F7A78" w:rsidP="00D7101A"/>
    <w:p w14:paraId="27F9728E" w14:textId="77777777" w:rsidR="005E02B9" w:rsidRPr="005E02B9" w:rsidRDefault="005E02B9" w:rsidP="005E02B9">
      <w:pPr>
        <w:jc w:val="left"/>
        <w:rPr>
          <w:b/>
          <w:bCs/>
          <w:lang w:val="en-PK"/>
        </w:rPr>
      </w:pPr>
      <w:r w:rsidRPr="005E02B9">
        <w:rPr>
          <w:b/>
          <w:bCs/>
          <w:lang w:val="en-PK"/>
        </w:rPr>
        <w:t>Books:</w:t>
      </w:r>
    </w:p>
    <w:p w14:paraId="27AC8429" w14:textId="77777777" w:rsidR="005E02B9" w:rsidRPr="005E02B9" w:rsidRDefault="005E02B9" w:rsidP="009F41FB">
      <w:pPr>
        <w:numPr>
          <w:ilvl w:val="0"/>
          <w:numId w:val="46"/>
        </w:numPr>
        <w:rPr>
          <w:lang w:val="en-PK"/>
        </w:rPr>
      </w:pPr>
      <w:r w:rsidRPr="005E02B9">
        <w:rPr>
          <w:lang w:val="en-PK"/>
        </w:rPr>
        <w:t xml:space="preserve">Rajendra Akerkar, </w:t>
      </w:r>
      <w:r w:rsidRPr="005E02B9">
        <w:rPr>
          <w:i/>
          <w:iCs/>
          <w:lang w:val="en-PK"/>
        </w:rPr>
        <w:t>Introduction to Machine Learning and Image Processing</w:t>
      </w:r>
      <w:r w:rsidRPr="005E02B9">
        <w:rPr>
          <w:lang w:val="en-PK"/>
        </w:rPr>
        <w:t>, Wiley, 2020.</w:t>
      </w:r>
    </w:p>
    <w:p w14:paraId="2056D2D1" w14:textId="77777777" w:rsidR="005E02B9" w:rsidRPr="005E02B9" w:rsidRDefault="005E02B9" w:rsidP="009F41FB">
      <w:pPr>
        <w:numPr>
          <w:ilvl w:val="0"/>
          <w:numId w:val="46"/>
        </w:numPr>
        <w:rPr>
          <w:lang w:val="en-PK"/>
        </w:rPr>
      </w:pPr>
      <w:r w:rsidRPr="005E02B9">
        <w:rPr>
          <w:lang w:val="en-PK"/>
        </w:rPr>
        <w:t xml:space="preserve">Rafael C. Gonzalez, Richard E. Woods, </w:t>
      </w:r>
      <w:r w:rsidRPr="005E02B9">
        <w:rPr>
          <w:i/>
          <w:iCs/>
          <w:lang w:val="en-PK"/>
        </w:rPr>
        <w:t>Digital Image Processing</w:t>
      </w:r>
      <w:r w:rsidRPr="005E02B9">
        <w:rPr>
          <w:lang w:val="en-PK"/>
        </w:rPr>
        <w:t>, 4th Edition, Pearson, 2018.</w:t>
      </w:r>
    </w:p>
    <w:p w14:paraId="4159A5B6" w14:textId="77777777" w:rsidR="009F41FB" w:rsidRDefault="009F41FB" w:rsidP="009F41FB">
      <w:pPr>
        <w:rPr>
          <w:b/>
          <w:bCs/>
          <w:lang w:val="en-PK"/>
        </w:rPr>
      </w:pPr>
    </w:p>
    <w:p w14:paraId="3DE25F10" w14:textId="0FAB7FFC" w:rsidR="005E02B9" w:rsidRPr="009F41FB" w:rsidRDefault="005E02B9" w:rsidP="009F41FB">
      <w:pPr>
        <w:rPr>
          <w:b/>
          <w:bCs/>
          <w:lang w:val="en-PK"/>
        </w:rPr>
      </w:pPr>
      <w:r w:rsidRPr="009F41FB">
        <w:rPr>
          <w:b/>
          <w:bCs/>
          <w:lang w:val="en-PK"/>
        </w:rPr>
        <w:t>Journal Papers:</w:t>
      </w:r>
    </w:p>
    <w:p w14:paraId="3065B910" w14:textId="77777777" w:rsidR="005E02B9" w:rsidRPr="005E02B9" w:rsidRDefault="005E02B9" w:rsidP="009F41FB">
      <w:pPr>
        <w:numPr>
          <w:ilvl w:val="0"/>
          <w:numId w:val="46"/>
        </w:numPr>
        <w:rPr>
          <w:lang w:val="en-PK"/>
        </w:rPr>
      </w:pPr>
      <w:r w:rsidRPr="005E02B9">
        <w:rPr>
          <w:lang w:val="en-PK"/>
        </w:rPr>
        <w:t xml:space="preserve">Ahmed, I., &amp; Mahmoud, A. H. (2017). "Automated Meter Reading Using Image Processing and Machine Learning Techniques." </w:t>
      </w:r>
      <w:r w:rsidRPr="005E02B9">
        <w:rPr>
          <w:i/>
          <w:iCs/>
          <w:lang w:val="en-PK"/>
        </w:rPr>
        <w:t>Journal of Electrical Engineering &amp; Technology</w:t>
      </w:r>
      <w:r w:rsidRPr="005E02B9">
        <w:rPr>
          <w:lang w:val="en-PK"/>
        </w:rPr>
        <w:t>, 12(3), 738-745.</w:t>
      </w:r>
    </w:p>
    <w:p w14:paraId="497962E5" w14:textId="77777777" w:rsidR="005E02B9" w:rsidRPr="005E02B9" w:rsidRDefault="005E02B9" w:rsidP="009F41FB">
      <w:pPr>
        <w:numPr>
          <w:ilvl w:val="0"/>
          <w:numId w:val="46"/>
        </w:numPr>
        <w:rPr>
          <w:lang w:val="en-PK"/>
        </w:rPr>
      </w:pPr>
      <w:r w:rsidRPr="005E02B9">
        <w:rPr>
          <w:lang w:val="en-PK"/>
        </w:rPr>
        <w:t xml:space="preserve">Verma, A., &amp; Patel, N. (2019). "Improved OCR Algorithms for Meter Reading Automation in Smart Grids." </w:t>
      </w:r>
      <w:r w:rsidRPr="005E02B9">
        <w:rPr>
          <w:i/>
          <w:iCs/>
          <w:lang w:val="en-PK"/>
        </w:rPr>
        <w:t>IEEE Transactions on Industrial Informatics</w:t>
      </w:r>
      <w:r w:rsidRPr="005E02B9">
        <w:rPr>
          <w:lang w:val="en-PK"/>
        </w:rPr>
        <w:t>, 15(8), 5609-5617.</w:t>
      </w:r>
    </w:p>
    <w:p w14:paraId="50D3BAFD" w14:textId="77777777" w:rsidR="005E02B9" w:rsidRPr="005E02B9" w:rsidRDefault="005E02B9" w:rsidP="009F41FB">
      <w:pPr>
        <w:numPr>
          <w:ilvl w:val="0"/>
          <w:numId w:val="46"/>
        </w:numPr>
        <w:rPr>
          <w:lang w:val="en-PK"/>
        </w:rPr>
      </w:pPr>
      <w:r w:rsidRPr="005E02B9">
        <w:rPr>
          <w:lang w:val="en-PK"/>
        </w:rPr>
        <w:t xml:space="preserve">Kim, Y., &amp; Park, S. (2021). "A Review of Machine Learning Approaches for Meter Reading Using Image Analysis." </w:t>
      </w:r>
      <w:r w:rsidRPr="005E02B9">
        <w:rPr>
          <w:i/>
          <w:iCs/>
          <w:lang w:val="en-PK"/>
        </w:rPr>
        <w:t>Journal of Electrical Power &amp; Energy Systems</w:t>
      </w:r>
      <w:r w:rsidRPr="005E02B9">
        <w:rPr>
          <w:lang w:val="en-PK"/>
        </w:rPr>
        <w:t>, 58, 107312.</w:t>
      </w:r>
    </w:p>
    <w:p w14:paraId="65B966E8" w14:textId="77777777" w:rsidR="005E02B9" w:rsidRPr="005E02B9" w:rsidRDefault="005E02B9" w:rsidP="009F41FB">
      <w:pPr>
        <w:numPr>
          <w:ilvl w:val="0"/>
          <w:numId w:val="46"/>
        </w:numPr>
        <w:rPr>
          <w:lang w:val="en-PK"/>
        </w:rPr>
      </w:pPr>
      <w:r w:rsidRPr="005E02B9">
        <w:rPr>
          <w:lang w:val="en-PK"/>
        </w:rPr>
        <w:t xml:space="preserve">Gong, J., &amp; Li, W. (2016). "Automatic Meter Reading System Based on Image Processing and Machine Learning." </w:t>
      </w:r>
      <w:r w:rsidRPr="005E02B9">
        <w:rPr>
          <w:i/>
          <w:iCs/>
          <w:lang w:val="en-PK"/>
        </w:rPr>
        <w:t>Journal of Electrical and Computer Engineering</w:t>
      </w:r>
      <w:r w:rsidRPr="005E02B9">
        <w:rPr>
          <w:lang w:val="en-PK"/>
        </w:rPr>
        <w:t>, 2016, Article ID 9384652.</w:t>
      </w:r>
    </w:p>
    <w:p w14:paraId="14ADBACF" w14:textId="77777777" w:rsidR="005E02B9" w:rsidRPr="005E02B9" w:rsidRDefault="005E02B9" w:rsidP="009F41FB">
      <w:pPr>
        <w:numPr>
          <w:ilvl w:val="0"/>
          <w:numId w:val="46"/>
        </w:numPr>
        <w:rPr>
          <w:lang w:val="en-PK"/>
        </w:rPr>
      </w:pPr>
      <w:r w:rsidRPr="005E02B9">
        <w:rPr>
          <w:lang w:val="en-PK"/>
        </w:rPr>
        <w:t>Gourav, A., &amp; Sharma, S. (2017). "Real-Time Electricity Meter Reading System Using Optical Character Recognition (OCR) and Image..."</w:t>
      </w:r>
    </w:p>
    <w:p w14:paraId="400E9A88" w14:textId="77777777" w:rsidR="009F41FB" w:rsidRDefault="009F41FB" w:rsidP="009F41FB">
      <w:pPr>
        <w:rPr>
          <w:b/>
          <w:bCs/>
          <w:lang w:val="en-PK"/>
        </w:rPr>
      </w:pPr>
    </w:p>
    <w:p w14:paraId="5BBDB675" w14:textId="77777777" w:rsidR="009F41FB" w:rsidRDefault="009F41FB">
      <w:pPr>
        <w:spacing w:line="240" w:lineRule="auto"/>
        <w:jc w:val="left"/>
        <w:rPr>
          <w:b/>
          <w:bCs/>
          <w:lang w:val="en-PK"/>
        </w:rPr>
      </w:pPr>
      <w:r>
        <w:rPr>
          <w:b/>
          <w:bCs/>
          <w:lang w:val="en-PK"/>
        </w:rPr>
        <w:br w:type="page"/>
      </w:r>
    </w:p>
    <w:p w14:paraId="67E45995" w14:textId="0B4B1DAA" w:rsidR="005E02B9" w:rsidRPr="009F41FB" w:rsidRDefault="005E02B9" w:rsidP="009F41FB">
      <w:pPr>
        <w:rPr>
          <w:b/>
          <w:bCs/>
          <w:lang w:val="en-PK"/>
        </w:rPr>
      </w:pPr>
      <w:r w:rsidRPr="009F41FB">
        <w:rPr>
          <w:b/>
          <w:bCs/>
          <w:lang w:val="en-PK"/>
        </w:rPr>
        <w:lastRenderedPageBreak/>
        <w:t>Conference Papers:</w:t>
      </w:r>
    </w:p>
    <w:p w14:paraId="3E4DA6C9" w14:textId="77777777" w:rsidR="005E02B9" w:rsidRPr="005E02B9" w:rsidRDefault="005E02B9" w:rsidP="009F41FB">
      <w:pPr>
        <w:numPr>
          <w:ilvl w:val="0"/>
          <w:numId w:val="46"/>
        </w:numPr>
        <w:rPr>
          <w:lang w:val="en-PK"/>
        </w:rPr>
      </w:pPr>
      <w:r w:rsidRPr="005E02B9">
        <w:rPr>
          <w:lang w:val="en-PK"/>
        </w:rPr>
        <w:t xml:space="preserve">Zhang, X., &amp; Liu, H. (2020). "Real-Time Meter Reading Using YOLO and OCR for Smart Metering Systems." in </w:t>
      </w:r>
      <w:r w:rsidRPr="005E02B9">
        <w:rPr>
          <w:i/>
          <w:iCs/>
          <w:lang w:val="en-PK"/>
        </w:rPr>
        <w:t>Proceedings of the IEEE International Conference on Smart Grid Communications (</w:t>
      </w:r>
      <w:proofErr w:type="spellStart"/>
      <w:r w:rsidRPr="005E02B9">
        <w:rPr>
          <w:i/>
          <w:iCs/>
          <w:lang w:val="en-PK"/>
        </w:rPr>
        <w:t>SmartGridComm</w:t>
      </w:r>
      <w:proofErr w:type="spellEnd"/>
      <w:r w:rsidRPr="005E02B9">
        <w:rPr>
          <w:i/>
          <w:iCs/>
          <w:lang w:val="en-PK"/>
        </w:rPr>
        <w:t>)</w:t>
      </w:r>
      <w:r w:rsidRPr="005E02B9">
        <w:rPr>
          <w:lang w:val="en-PK"/>
        </w:rPr>
        <w:t>, 2020, pp. 89-95.</w:t>
      </w:r>
    </w:p>
    <w:p w14:paraId="440437F3" w14:textId="77777777" w:rsidR="005E02B9" w:rsidRPr="005E02B9" w:rsidRDefault="005E02B9" w:rsidP="009F41FB">
      <w:pPr>
        <w:numPr>
          <w:ilvl w:val="0"/>
          <w:numId w:val="46"/>
        </w:numPr>
        <w:rPr>
          <w:lang w:val="en-PK"/>
        </w:rPr>
      </w:pPr>
      <w:r w:rsidRPr="005E02B9">
        <w:rPr>
          <w:lang w:val="en-PK"/>
        </w:rPr>
        <w:t xml:space="preserve">Zhao, F., &amp; Wang, M. (2021). "Image-Based Meter Reading Using Deep Learning Algorithms," in </w:t>
      </w:r>
      <w:r w:rsidRPr="005E02B9">
        <w:rPr>
          <w:i/>
          <w:iCs/>
          <w:lang w:val="en-PK"/>
        </w:rPr>
        <w:t>Proceedings of the International Conference on Machine Learning and Image Processing</w:t>
      </w:r>
      <w:r w:rsidRPr="005E02B9">
        <w:rPr>
          <w:lang w:val="en-PK"/>
        </w:rPr>
        <w:t>, 2021, pp. 145-150.</w:t>
      </w:r>
    </w:p>
    <w:p w14:paraId="70E33154" w14:textId="77777777" w:rsidR="005E02B9" w:rsidRPr="005E02B9" w:rsidRDefault="005E02B9" w:rsidP="009F41FB">
      <w:pPr>
        <w:numPr>
          <w:ilvl w:val="0"/>
          <w:numId w:val="46"/>
        </w:numPr>
        <w:rPr>
          <w:lang w:val="en-PK"/>
        </w:rPr>
      </w:pPr>
      <w:r w:rsidRPr="005E02B9">
        <w:rPr>
          <w:lang w:val="en-PK"/>
        </w:rPr>
        <w:t xml:space="preserve">Hassan, A., &amp; Ali, R. (2018). "Meter Reading Automation in Smart Grids Using YOLO Object Detection and OCR Techniques." in </w:t>
      </w:r>
      <w:r w:rsidRPr="005E02B9">
        <w:rPr>
          <w:i/>
          <w:iCs/>
          <w:lang w:val="en-PK"/>
        </w:rPr>
        <w:t>Proceedings of the 2018 IEEE Global Smart Energy Conference</w:t>
      </w:r>
      <w:r w:rsidRPr="005E02B9">
        <w:rPr>
          <w:lang w:val="en-PK"/>
        </w:rPr>
        <w:t>, San Francisco, CA, USA, pp. 205-210.</w:t>
      </w:r>
    </w:p>
    <w:p w14:paraId="56E84B5D" w14:textId="77777777" w:rsidR="005E02B9" w:rsidRPr="005E02B9" w:rsidRDefault="005E02B9" w:rsidP="009F41FB">
      <w:pPr>
        <w:numPr>
          <w:ilvl w:val="0"/>
          <w:numId w:val="46"/>
        </w:numPr>
        <w:rPr>
          <w:lang w:val="en-PK"/>
        </w:rPr>
      </w:pPr>
      <w:r w:rsidRPr="005E02B9">
        <w:rPr>
          <w:lang w:val="en-PK"/>
        </w:rPr>
        <w:t xml:space="preserve">Roy, M., &amp; Choudhury, M. (2019). "Deep Learning and Image Processing Techniques for Automatic Meter Reading in Remote Areas." in </w:t>
      </w:r>
      <w:r w:rsidRPr="005E02B9">
        <w:rPr>
          <w:i/>
          <w:iCs/>
          <w:lang w:val="en-PK"/>
        </w:rPr>
        <w:t>Proceedings of the International Conference on Smart Systems and Technologies</w:t>
      </w:r>
      <w:r w:rsidRPr="005E02B9">
        <w:rPr>
          <w:lang w:val="en-PK"/>
        </w:rPr>
        <w:t>, Zagreb, Croatia, pp. 142-147.</w:t>
      </w:r>
    </w:p>
    <w:p w14:paraId="28A025B3" w14:textId="77777777" w:rsidR="005E02B9" w:rsidRPr="005E02B9" w:rsidRDefault="005E02B9" w:rsidP="009F41FB">
      <w:pPr>
        <w:numPr>
          <w:ilvl w:val="0"/>
          <w:numId w:val="46"/>
        </w:numPr>
        <w:rPr>
          <w:lang w:val="en-PK"/>
        </w:rPr>
      </w:pPr>
      <w:r w:rsidRPr="005E02B9">
        <w:rPr>
          <w:lang w:val="en-PK"/>
        </w:rPr>
        <w:t xml:space="preserve">Zhou, L., &amp; Lee, K. (2020). "Smart Metering System Based on Image Processing for Automated Billings." in </w:t>
      </w:r>
      <w:r w:rsidRPr="005E02B9">
        <w:rPr>
          <w:i/>
          <w:iCs/>
          <w:lang w:val="en-PK"/>
        </w:rPr>
        <w:t>Proceedings of the IEEE International Conference on Smart City and Green Computing</w:t>
      </w:r>
      <w:r w:rsidRPr="005E02B9">
        <w:rPr>
          <w:lang w:val="en-PK"/>
        </w:rPr>
        <w:t>, Shenzhen, China, pp. 56-62.</w:t>
      </w:r>
    </w:p>
    <w:p w14:paraId="5C10B544" w14:textId="60738934" w:rsidR="009F7A78" w:rsidRPr="00071DC9" w:rsidRDefault="009F7A78" w:rsidP="009F41FB">
      <w:pPr>
        <w:rPr>
          <w:b/>
          <w:bCs/>
          <w:lang w:val="en-PK"/>
        </w:rPr>
      </w:pPr>
    </w:p>
    <w:p w14:paraId="0806CB3F" w14:textId="77777777" w:rsidR="009F7A78" w:rsidRPr="005E02B9" w:rsidRDefault="009F7A78" w:rsidP="009F41FB">
      <w:pPr>
        <w:numPr>
          <w:ilvl w:val="0"/>
          <w:numId w:val="46"/>
        </w:numPr>
        <w:rPr>
          <w:lang w:val="en-PK"/>
        </w:rPr>
      </w:pPr>
      <w:r w:rsidRPr="005E02B9">
        <w:rPr>
          <w:lang w:val="en-PK"/>
        </w:rPr>
        <w:t xml:space="preserve">Zhang, X., &amp; Liu, H. (2020). "Real-Time Meter Reading Using YOLO and OCR for Smart Metering Systems." in </w:t>
      </w:r>
      <w:r w:rsidRPr="005E02B9">
        <w:rPr>
          <w:i/>
          <w:iCs/>
          <w:lang w:val="en-PK"/>
        </w:rPr>
        <w:t>Proceedings of the IEEE International Conference on Smart Grid Communications (SmartGridComm)</w:t>
      </w:r>
      <w:r w:rsidRPr="005E02B9">
        <w:rPr>
          <w:lang w:val="en-PK"/>
        </w:rPr>
        <w:t>, 2020, pp. 89-95.</w:t>
      </w:r>
      <w:r w:rsidRPr="005E02B9">
        <w:rPr>
          <w:lang w:val="en-PK"/>
        </w:rPr>
        <w:br/>
      </w:r>
    </w:p>
    <w:p w14:paraId="07AFE5B0" w14:textId="77777777" w:rsidR="009F7A78" w:rsidRPr="005E02B9" w:rsidRDefault="009F7A78" w:rsidP="009F41FB">
      <w:pPr>
        <w:numPr>
          <w:ilvl w:val="0"/>
          <w:numId w:val="46"/>
        </w:numPr>
        <w:rPr>
          <w:lang w:val="en-PK"/>
        </w:rPr>
      </w:pPr>
      <w:r w:rsidRPr="005E02B9">
        <w:rPr>
          <w:lang w:val="en-PK"/>
        </w:rPr>
        <w:t xml:space="preserve">Zhao, F., &amp; Wang, M. (2021). "Image-Based Meter Reading Using Deep Learning Algorithms," in </w:t>
      </w:r>
      <w:r w:rsidRPr="005E02B9">
        <w:rPr>
          <w:i/>
          <w:iCs/>
          <w:lang w:val="en-PK"/>
        </w:rPr>
        <w:t>Proceedings of the International Conference on Machine Learning and Image Processing</w:t>
      </w:r>
      <w:r w:rsidRPr="005E02B9">
        <w:rPr>
          <w:lang w:val="en-PK"/>
        </w:rPr>
        <w:t>, 2021, pp. 145-150.</w:t>
      </w:r>
      <w:r w:rsidRPr="005E02B9">
        <w:rPr>
          <w:lang w:val="en-PK"/>
        </w:rPr>
        <w:br/>
      </w:r>
    </w:p>
    <w:p w14:paraId="020B5474" w14:textId="77777777" w:rsidR="009F7A78" w:rsidRPr="005E02B9" w:rsidRDefault="009F7A78" w:rsidP="009F41FB">
      <w:pPr>
        <w:numPr>
          <w:ilvl w:val="0"/>
          <w:numId w:val="46"/>
        </w:numPr>
        <w:rPr>
          <w:lang w:val="en-PK"/>
        </w:rPr>
      </w:pPr>
      <w:r w:rsidRPr="005E02B9">
        <w:t xml:space="preserve">Hassan, A., &amp; Ali, R. (2018). "Meter Reading Automation in Smart Grids Using YOLO Object Detection and OCR Techniques." in </w:t>
      </w:r>
      <w:r w:rsidRPr="005E02B9">
        <w:rPr>
          <w:i/>
          <w:iCs/>
        </w:rPr>
        <w:t>Proceedings of the 2018 IEEE Global Smart Energy Conference</w:t>
      </w:r>
      <w:r w:rsidRPr="005E02B9">
        <w:t xml:space="preserve">, San Francisco, CA, USA, </w:t>
      </w:r>
      <w:r w:rsidRPr="005E02B9">
        <w:lastRenderedPageBreak/>
        <w:t>pp. 205-210.</w:t>
      </w:r>
      <w:r w:rsidRPr="005E02B9">
        <w:br/>
      </w:r>
    </w:p>
    <w:p w14:paraId="07B38C82" w14:textId="77777777" w:rsidR="009F7A78" w:rsidRPr="005E02B9" w:rsidRDefault="009F7A78" w:rsidP="009F41FB">
      <w:pPr>
        <w:numPr>
          <w:ilvl w:val="0"/>
          <w:numId w:val="46"/>
        </w:numPr>
        <w:rPr>
          <w:lang w:val="en-PK"/>
        </w:rPr>
      </w:pPr>
      <w:r w:rsidRPr="005E02B9">
        <w:t xml:space="preserve">Roy, M., &amp; Choudhury, M. (2019). "Deep Learning and Image Processing Techniques for Automatic Meter Reading in Remote Areas." in </w:t>
      </w:r>
      <w:r w:rsidRPr="005E02B9">
        <w:rPr>
          <w:i/>
          <w:iCs/>
        </w:rPr>
        <w:t>Proceedings of the International Conference on Smart Systems and Technologies</w:t>
      </w:r>
      <w:r w:rsidRPr="005E02B9">
        <w:t>, Zagreb, Croatia, pp. 142-147.</w:t>
      </w:r>
      <w:r w:rsidRPr="005E02B9">
        <w:br/>
      </w:r>
    </w:p>
    <w:p w14:paraId="0E220AB5" w14:textId="77777777" w:rsidR="009F7A78" w:rsidRPr="005E02B9" w:rsidRDefault="009F7A78" w:rsidP="009F41FB">
      <w:pPr>
        <w:numPr>
          <w:ilvl w:val="0"/>
          <w:numId w:val="46"/>
        </w:numPr>
        <w:rPr>
          <w:lang w:val="en-PK"/>
        </w:rPr>
      </w:pPr>
      <w:r w:rsidRPr="005E02B9">
        <w:t xml:space="preserve">Zhou, L., &amp; Lee, K. (2020). "Smart Metering System Based on Image Processing for Automated Billings." in </w:t>
      </w:r>
      <w:r w:rsidRPr="005E02B9">
        <w:rPr>
          <w:i/>
          <w:iCs/>
        </w:rPr>
        <w:t>Proceedings of the IEEE International Conference on Smart City and Green Computing</w:t>
      </w:r>
      <w:r w:rsidRPr="005E02B9">
        <w:t>, Shenzhen, China, pp. 56-62.</w:t>
      </w:r>
    </w:p>
    <w:p w14:paraId="4B01840E" w14:textId="77777777" w:rsidR="009F7A78" w:rsidRPr="009F7A78" w:rsidRDefault="009F7A78" w:rsidP="009F41FB">
      <w:pPr>
        <w:rPr>
          <w:lang w:val="en-PK"/>
        </w:rPr>
      </w:pPr>
    </w:p>
    <w:p w14:paraId="28389C56" w14:textId="65480A84" w:rsidR="009F7A78" w:rsidRPr="007C4C87" w:rsidRDefault="009F7A78" w:rsidP="009F41FB">
      <w:pPr>
        <w:pStyle w:val="ListParagraph"/>
        <w:jc w:val="both"/>
        <w:rPr>
          <w:b/>
          <w:bCs/>
          <w:lang w:val="en-PK"/>
        </w:rPr>
      </w:pPr>
      <w:r w:rsidRPr="007C4C87">
        <w:rPr>
          <w:b/>
          <w:bCs/>
          <w:lang w:val="en-PK"/>
        </w:rPr>
        <w:t>Technical Reports and Theses:</w:t>
      </w:r>
    </w:p>
    <w:p w14:paraId="1ED2590D" w14:textId="77777777" w:rsidR="009F7A78" w:rsidRPr="009F7A78" w:rsidRDefault="009F7A78" w:rsidP="009F41FB">
      <w:pPr>
        <w:numPr>
          <w:ilvl w:val="0"/>
          <w:numId w:val="46"/>
        </w:numPr>
        <w:rPr>
          <w:lang w:val="en-PK"/>
        </w:rPr>
      </w:pPr>
      <w:r w:rsidRPr="009F7A78">
        <w:rPr>
          <w:lang w:val="en-PK"/>
        </w:rPr>
        <w:t xml:space="preserve">Smith, J. (2018). </w:t>
      </w:r>
      <w:r w:rsidRPr="009F7A78">
        <w:rPr>
          <w:i/>
          <w:iCs/>
          <w:lang w:val="en-PK"/>
        </w:rPr>
        <w:t>Automating Meter Reading through Optical Character Recognition and Deep Learning Techniques</w:t>
      </w:r>
      <w:r w:rsidRPr="009F7A78">
        <w:rPr>
          <w:lang w:val="en-PK"/>
        </w:rPr>
        <w:t>. Master's Thesis, University of Technology, 2018.</w:t>
      </w:r>
      <w:r w:rsidRPr="009F7A78">
        <w:rPr>
          <w:lang w:val="en-PK"/>
        </w:rPr>
        <w:br/>
      </w:r>
    </w:p>
    <w:p w14:paraId="06AEF7FB" w14:textId="77777777" w:rsidR="009F7A78" w:rsidRPr="009F7A78" w:rsidRDefault="009F7A78" w:rsidP="009F41FB">
      <w:pPr>
        <w:numPr>
          <w:ilvl w:val="0"/>
          <w:numId w:val="46"/>
        </w:numPr>
        <w:rPr>
          <w:lang w:val="en-PK"/>
        </w:rPr>
      </w:pPr>
      <w:r w:rsidRPr="009F7A78">
        <w:rPr>
          <w:lang w:val="en-PK"/>
        </w:rPr>
        <w:t xml:space="preserve">Rahman, M. (2020). </w:t>
      </w:r>
      <w:r w:rsidRPr="009F7A78">
        <w:rPr>
          <w:i/>
          <w:iCs/>
          <w:lang w:val="en-PK"/>
        </w:rPr>
        <w:t>Development of an Image Processing System for Automated Meter Reading</w:t>
      </w:r>
      <w:r w:rsidRPr="009F7A78">
        <w:rPr>
          <w:lang w:val="en-PK"/>
        </w:rPr>
        <w:t>. Technical Report, Institute of Electrical Engineers, 2020.</w:t>
      </w:r>
      <w:r w:rsidRPr="009F7A78">
        <w:rPr>
          <w:lang w:val="en-PK"/>
        </w:rPr>
        <w:br/>
      </w:r>
    </w:p>
    <w:p w14:paraId="016C0AC4" w14:textId="77777777" w:rsidR="009F7A78" w:rsidRPr="009F7A78" w:rsidRDefault="009F7A78" w:rsidP="009F41FB">
      <w:pPr>
        <w:numPr>
          <w:ilvl w:val="0"/>
          <w:numId w:val="46"/>
        </w:numPr>
        <w:rPr>
          <w:lang w:val="en-PK"/>
        </w:rPr>
      </w:pPr>
      <w:r w:rsidRPr="009F7A78">
        <w:t xml:space="preserve">Huang, X. (2017). </w:t>
      </w:r>
      <w:r w:rsidRPr="009F7A78">
        <w:rPr>
          <w:i/>
          <w:iCs/>
        </w:rPr>
        <w:t>Design of an Automatic Meter Reading System Using Image Processing Techniques</w:t>
      </w:r>
      <w:r w:rsidRPr="009F7A78">
        <w:t>. Master's Thesis, University of California, Los Angeles.</w:t>
      </w:r>
    </w:p>
    <w:p w14:paraId="2050BD7C" w14:textId="6CCB58F8" w:rsidR="00FC7512" w:rsidRPr="009F7A78" w:rsidRDefault="009F41FB" w:rsidP="009F41FB">
      <w:pPr>
        <w:rPr>
          <w:rFonts w:eastAsia="Times New Roman"/>
          <w:szCs w:val="22"/>
        </w:rPr>
      </w:pPr>
      <w:r>
        <w:rPr>
          <w:lang w:val="en-PK"/>
        </w:rPr>
        <w:br/>
      </w:r>
    </w:p>
    <w:sectPr w:rsidR="00FC7512" w:rsidRPr="009F7A78" w:rsidSect="00B2693F">
      <w:pgSz w:w="11909" w:h="16834" w:code="9"/>
      <w:pgMar w:top="1418" w:right="1418" w:bottom="1418"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91432" w14:textId="77777777" w:rsidR="00B53506" w:rsidRDefault="00B53506">
      <w:r>
        <w:separator/>
      </w:r>
    </w:p>
    <w:p w14:paraId="70F86E98" w14:textId="77777777" w:rsidR="00B53506" w:rsidRDefault="00B53506"/>
    <w:p w14:paraId="05B7B269" w14:textId="77777777" w:rsidR="00B53506" w:rsidRDefault="00B53506" w:rsidP="00F33D21"/>
  </w:endnote>
  <w:endnote w:type="continuationSeparator" w:id="0">
    <w:p w14:paraId="171634BF" w14:textId="77777777" w:rsidR="00B53506" w:rsidRDefault="00B53506">
      <w:r>
        <w:continuationSeparator/>
      </w:r>
    </w:p>
    <w:p w14:paraId="49F2410D" w14:textId="77777777" w:rsidR="00B53506" w:rsidRDefault="00B53506"/>
    <w:p w14:paraId="6DB67C5E" w14:textId="77777777" w:rsidR="00B53506" w:rsidRDefault="00B53506"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
    <w:altName w:val="Cambria"/>
    <w:panose1 w:val="00000000000000000000"/>
    <w:charset w:val="00"/>
    <w:family w:val="roman"/>
    <w:notTrueType/>
    <w:pitch w:val="default"/>
  </w:font>
  <w:font w:name="NimbusRomNo9L-Medi">
    <w:altName w:val="Cambria"/>
    <w:panose1 w:val="00000000000000000000"/>
    <w:charset w:val="00"/>
    <w:family w:val="roman"/>
    <w:notTrueType/>
    <w:pitch w:val="default"/>
  </w:font>
  <w:font w:name="NimbusRomNo9L-ReguItal">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928907" w14:textId="77777777" w:rsidR="00B53506" w:rsidRDefault="00B53506">
      <w:r>
        <w:separator/>
      </w:r>
    </w:p>
    <w:p w14:paraId="409FB4E6" w14:textId="77777777" w:rsidR="00B53506" w:rsidRDefault="00B53506"/>
    <w:p w14:paraId="49EBB000" w14:textId="77777777" w:rsidR="00B53506" w:rsidRDefault="00B53506" w:rsidP="00F33D21"/>
  </w:footnote>
  <w:footnote w:type="continuationSeparator" w:id="0">
    <w:p w14:paraId="305EC20C" w14:textId="77777777" w:rsidR="00B53506" w:rsidRDefault="00B53506">
      <w:r>
        <w:continuationSeparator/>
      </w:r>
    </w:p>
    <w:p w14:paraId="3E47200D" w14:textId="77777777" w:rsidR="00B53506" w:rsidRDefault="00B53506"/>
    <w:p w14:paraId="49A55675" w14:textId="77777777" w:rsidR="00B53506" w:rsidRDefault="00B53506" w:rsidP="00F33D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FB573" w14:textId="7889F6EB" w:rsidR="00C82A00" w:rsidRDefault="00C82A00">
    <w:pPr>
      <w:pStyle w:val="Header"/>
    </w:pPr>
  </w:p>
  <w:p w14:paraId="68F2C15E" w14:textId="77777777" w:rsidR="00C82A00" w:rsidRDefault="00C82A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1833369"/>
      <w:docPartObj>
        <w:docPartGallery w:val="Page Numbers (Top of Page)"/>
        <w:docPartUnique/>
      </w:docPartObj>
    </w:sdtPr>
    <w:sdtEndPr>
      <w:rPr>
        <w:noProof/>
      </w:rPr>
    </w:sdtEndPr>
    <w:sdtContent>
      <w:p w14:paraId="1227DB7C" w14:textId="2F34B626" w:rsidR="00C82A00" w:rsidRDefault="00C82A00">
        <w:pPr>
          <w:pStyle w:val="Header"/>
        </w:pPr>
        <w:r>
          <w:fldChar w:fldCharType="begin"/>
        </w:r>
        <w:r>
          <w:instrText xml:space="preserve"> PAGE   \* MERGEFORMAT </w:instrText>
        </w:r>
        <w:r>
          <w:fldChar w:fldCharType="separate"/>
        </w:r>
        <w:r w:rsidR="00991C33">
          <w:rPr>
            <w:noProof/>
          </w:rPr>
          <w:t>72</w:t>
        </w:r>
        <w:r>
          <w:rPr>
            <w:noProof/>
          </w:rPr>
          <w:fldChar w:fldCharType="end"/>
        </w:r>
      </w:p>
    </w:sdtContent>
  </w:sdt>
  <w:p w14:paraId="53F29CD1" w14:textId="70B3468D" w:rsidR="00C82A00" w:rsidRDefault="00C82A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9761A62"/>
    <w:lvl w:ilvl="0">
      <w:start w:val="1"/>
      <w:numFmt w:val="bullet"/>
      <w:pStyle w:val="ListBullet"/>
      <w:lvlText w:val=""/>
      <w:lvlJc w:val="left"/>
      <w:pPr>
        <w:tabs>
          <w:tab w:val="num" w:pos="0"/>
        </w:tabs>
        <w:ind w:left="0" w:hanging="360"/>
      </w:pPr>
      <w:rPr>
        <w:rFonts w:ascii="Symbol" w:hAnsi="Symbol" w:hint="default"/>
      </w:rPr>
    </w:lvl>
  </w:abstractNum>
  <w:abstractNum w:abstractNumId="1" w15:restartNumberingAfterBreak="0">
    <w:nsid w:val="01FF5365"/>
    <w:multiLevelType w:val="multilevel"/>
    <w:tmpl w:val="FC362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B76B8"/>
    <w:multiLevelType w:val="multilevel"/>
    <w:tmpl w:val="66181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101EFC"/>
    <w:multiLevelType w:val="multilevel"/>
    <w:tmpl w:val="820A4AD4"/>
    <w:lvl w:ilvl="0">
      <w:start w:val="1"/>
      <w:numFmt w:val="decimal"/>
      <w:pStyle w:val="Heading1"/>
      <w:suff w:val="nothing"/>
      <w:lvlText w:val="CHAPTER %1"/>
      <w:lvlJc w:val="left"/>
      <w:pPr>
        <w:ind w:left="0" w:firstLine="0"/>
      </w:pPr>
      <w:rPr>
        <w:rFonts w:ascii="Times New Roman" w:hAnsi="Times New Roman" w:cs="Times New Roman" w:hint="default"/>
        <w:b/>
        <w:bCs/>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specVanish w:val="0"/>
      </w:rPr>
    </w:lvl>
    <w:lvl w:ilvl="3">
      <w:start w:val="1"/>
      <w:numFmt w:val="decimal"/>
      <w:pStyle w:val="Heading4"/>
      <w:lvlText w:val="%1.%3.%4"/>
      <w:lvlJc w:val="left"/>
      <w:pPr>
        <w:tabs>
          <w:tab w:val="num" w:pos="851"/>
        </w:tabs>
        <w:ind w:left="851" w:hanging="851"/>
      </w:pPr>
      <w:rPr>
        <w:rFonts w:ascii="Times New Roman" w:hAnsi="Times New Roman" w:cs="Times New Roman"/>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851"/>
        </w:tabs>
        <w:ind w:left="851" w:hanging="851"/>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4" w15:restartNumberingAfterBreak="0">
    <w:nsid w:val="074501F2"/>
    <w:multiLevelType w:val="multilevel"/>
    <w:tmpl w:val="C02E2A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D4B1D4A"/>
    <w:multiLevelType w:val="multilevel"/>
    <w:tmpl w:val="AC8293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090244F"/>
    <w:multiLevelType w:val="multilevel"/>
    <w:tmpl w:val="66424D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AB507B"/>
    <w:multiLevelType w:val="multilevel"/>
    <w:tmpl w:val="9552EF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C86200"/>
    <w:multiLevelType w:val="multilevel"/>
    <w:tmpl w:val="CF30F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F22C3E"/>
    <w:multiLevelType w:val="multilevel"/>
    <w:tmpl w:val="E00E3D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485265"/>
    <w:multiLevelType w:val="multilevel"/>
    <w:tmpl w:val="79923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7D4908"/>
    <w:multiLevelType w:val="hybridMultilevel"/>
    <w:tmpl w:val="9518516E"/>
    <w:lvl w:ilvl="0" w:tplc="44A6FEB4">
      <w:start w:val="1"/>
      <w:numFmt w:val="decimal"/>
      <w:pStyle w:val="Subheading"/>
      <w:lvlText w:val="3.%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26F3A87"/>
    <w:multiLevelType w:val="multilevel"/>
    <w:tmpl w:val="3B361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457286"/>
    <w:multiLevelType w:val="hybridMultilevel"/>
    <w:tmpl w:val="59F8E762"/>
    <w:lvl w:ilvl="0" w:tplc="2FAC272E">
      <w:start w:val="1"/>
      <w:numFmt w:val="lowerRoman"/>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6BF2A5B"/>
    <w:multiLevelType w:val="multilevel"/>
    <w:tmpl w:val="4E163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4F104A"/>
    <w:multiLevelType w:val="multilevel"/>
    <w:tmpl w:val="4D041C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E91936"/>
    <w:multiLevelType w:val="multilevel"/>
    <w:tmpl w:val="E9EA32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2453946"/>
    <w:multiLevelType w:val="multilevel"/>
    <w:tmpl w:val="E8325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3D2DEB"/>
    <w:multiLevelType w:val="hybridMultilevel"/>
    <w:tmpl w:val="6C06BC38"/>
    <w:lvl w:ilvl="0" w:tplc="6158FC84">
      <w:start w:val="1"/>
      <w:numFmt w:val="lowerRoman"/>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CC34BF4"/>
    <w:multiLevelType w:val="multilevel"/>
    <w:tmpl w:val="391A1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1332AC"/>
    <w:multiLevelType w:val="multilevel"/>
    <w:tmpl w:val="889C318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565F74"/>
    <w:multiLevelType w:val="hybridMultilevel"/>
    <w:tmpl w:val="C2EED3F4"/>
    <w:lvl w:ilvl="0" w:tplc="BAEEBE38">
      <w:start w:val="1"/>
      <w:numFmt w:val="lowerRoman"/>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E055F6A"/>
    <w:multiLevelType w:val="multilevel"/>
    <w:tmpl w:val="889C318A"/>
    <w:lvl w:ilvl="0">
      <w:start w:val="8"/>
      <w:numFmt w:val="decimal"/>
      <w:lvlText w:val="%1."/>
      <w:lvlJc w:val="left"/>
      <w:pPr>
        <w:tabs>
          <w:tab w:val="num" w:pos="720"/>
        </w:tabs>
        <w:ind w:left="720" w:hanging="360"/>
      </w:pPr>
      <w:rPr>
        <w:rFonts w:hint="default"/>
        <w:sz w:val="20"/>
      </w:rPr>
    </w:lvl>
    <w:lvl w:ilvl="1" w:tentative="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24" w15:restartNumberingAfterBreak="0">
    <w:nsid w:val="501D1D5B"/>
    <w:multiLevelType w:val="hybridMultilevel"/>
    <w:tmpl w:val="A3244554"/>
    <w:lvl w:ilvl="0" w:tplc="474C838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08A01AC"/>
    <w:multiLevelType w:val="multilevel"/>
    <w:tmpl w:val="889C318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914005"/>
    <w:multiLevelType w:val="multilevel"/>
    <w:tmpl w:val="A816CB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88C498C"/>
    <w:multiLevelType w:val="multilevel"/>
    <w:tmpl w:val="99585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782C00"/>
    <w:multiLevelType w:val="multilevel"/>
    <w:tmpl w:val="71A43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BE2950"/>
    <w:multiLevelType w:val="multilevel"/>
    <w:tmpl w:val="368A9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321C7B"/>
    <w:multiLevelType w:val="multilevel"/>
    <w:tmpl w:val="B0EAA8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5D9B4EC2"/>
    <w:multiLevelType w:val="multilevel"/>
    <w:tmpl w:val="6794FD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6253497A"/>
    <w:multiLevelType w:val="multilevel"/>
    <w:tmpl w:val="100AB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6509D6"/>
    <w:multiLevelType w:val="multilevel"/>
    <w:tmpl w:val="FDF06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730689C"/>
    <w:multiLevelType w:val="multilevel"/>
    <w:tmpl w:val="FA821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9E775D"/>
    <w:multiLevelType w:val="multilevel"/>
    <w:tmpl w:val="1018E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A65C4D"/>
    <w:multiLevelType w:val="multilevel"/>
    <w:tmpl w:val="8CEEF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613829"/>
    <w:multiLevelType w:val="multilevel"/>
    <w:tmpl w:val="5AF4D2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9F20F4"/>
    <w:multiLevelType w:val="multilevel"/>
    <w:tmpl w:val="ABF68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F04F30"/>
    <w:multiLevelType w:val="multilevel"/>
    <w:tmpl w:val="38E070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72F73A71"/>
    <w:multiLevelType w:val="multilevel"/>
    <w:tmpl w:val="6980C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4F3C05"/>
    <w:multiLevelType w:val="multilevel"/>
    <w:tmpl w:val="BE1E1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685138"/>
    <w:multiLevelType w:val="multilevel"/>
    <w:tmpl w:val="435A6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783030"/>
    <w:multiLevelType w:val="multilevel"/>
    <w:tmpl w:val="0ABE8A38"/>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9813D4"/>
    <w:multiLevelType w:val="multilevel"/>
    <w:tmpl w:val="E53E04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51629050">
    <w:abstractNumId w:val="3"/>
  </w:num>
  <w:num w:numId="2" w16cid:durableId="2017805543">
    <w:abstractNumId w:val="17"/>
  </w:num>
  <w:num w:numId="3" w16cid:durableId="958025675">
    <w:abstractNumId w:val="34"/>
  </w:num>
  <w:num w:numId="4" w16cid:durableId="487941544">
    <w:abstractNumId w:val="0"/>
  </w:num>
  <w:num w:numId="5" w16cid:durableId="1027675363">
    <w:abstractNumId w:val="10"/>
  </w:num>
  <w:num w:numId="6" w16cid:durableId="393548315">
    <w:abstractNumId w:val="6"/>
  </w:num>
  <w:num w:numId="7" w16cid:durableId="1631323874">
    <w:abstractNumId w:val="41"/>
  </w:num>
  <w:num w:numId="8" w16cid:durableId="1797482377">
    <w:abstractNumId w:val="39"/>
  </w:num>
  <w:num w:numId="9" w16cid:durableId="1410619779">
    <w:abstractNumId w:val="38"/>
  </w:num>
  <w:num w:numId="10" w16cid:durableId="407843560">
    <w:abstractNumId w:val="7"/>
  </w:num>
  <w:num w:numId="11" w16cid:durableId="2132899554">
    <w:abstractNumId w:val="20"/>
  </w:num>
  <w:num w:numId="12" w16cid:durableId="1598513878">
    <w:abstractNumId w:val="18"/>
  </w:num>
  <w:num w:numId="13" w16cid:durableId="933822795">
    <w:abstractNumId w:val="15"/>
  </w:num>
  <w:num w:numId="14" w16cid:durableId="153492596">
    <w:abstractNumId w:val="27"/>
  </w:num>
  <w:num w:numId="15" w16cid:durableId="901256454">
    <w:abstractNumId w:val="32"/>
  </w:num>
  <w:num w:numId="16" w16cid:durableId="1759061161">
    <w:abstractNumId w:val="43"/>
  </w:num>
  <w:num w:numId="17" w16cid:durableId="1473715941">
    <w:abstractNumId w:val="45"/>
  </w:num>
  <w:num w:numId="18" w16cid:durableId="955677649">
    <w:abstractNumId w:val="35"/>
  </w:num>
  <w:num w:numId="19" w16cid:durableId="973216753">
    <w:abstractNumId w:val="40"/>
  </w:num>
  <w:num w:numId="20" w16cid:durableId="470099775">
    <w:abstractNumId w:val="4"/>
  </w:num>
  <w:num w:numId="21" w16cid:durableId="1655643907">
    <w:abstractNumId w:val="26"/>
  </w:num>
  <w:num w:numId="22" w16cid:durableId="1723362400">
    <w:abstractNumId w:val="30"/>
  </w:num>
  <w:num w:numId="23" w16cid:durableId="1751611096">
    <w:abstractNumId w:val="16"/>
  </w:num>
  <w:num w:numId="24" w16cid:durableId="637340745">
    <w:abstractNumId w:val="31"/>
  </w:num>
  <w:num w:numId="25" w16cid:durableId="579213809">
    <w:abstractNumId w:val="5"/>
  </w:num>
  <w:num w:numId="26" w16cid:durableId="794182881">
    <w:abstractNumId w:val="29"/>
  </w:num>
  <w:num w:numId="27" w16cid:durableId="1707637150">
    <w:abstractNumId w:val="8"/>
  </w:num>
  <w:num w:numId="28" w16cid:durableId="1244492983">
    <w:abstractNumId w:val="12"/>
  </w:num>
  <w:num w:numId="29" w16cid:durableId="1525825532">
    <w:abstractNumId w:val="37"/>
  </w:num>
  <w:num w:numId="30" w16cid:durableId="1380473804">
    <w:abstractNumId w:val="28"/>
  </w:num>
  <w:num w:numId="31" w16cid:durableId="809640463">
    <w:abstractNumId w:val="33"/>
  </w:num>
  <w:num w:numId="32" w16cid:durableId="381292983">
    <w:abstractNumId w:val="1"/>
  </w:num>
  <w:num w:numId="33" w16cid:durableId="317540687">
    <w:abstractNumId w:val="42"/>
  </w:num>
  <w:num w:numId="34" w16cid:durableId="422454225">
    <w:abstractNumId w:val="36"/>
  </w:num>
  <w:num w:numId="35" w16cid:durableId="1741051248">
    <w:abstractNumId w:val="23"/>
  </w:num>
  <w:num w:numId="36" w16cid:durableId="242954287">
    <w:abstractNumId w:val="14"/>
  </w:num>
  <w:num w:numId="37" w16cid:durableId="1812600831">
    <w:abstractNumId w:val="2"/>
  </w:num>
  <w:num w:numId="38" w16cid:durableId="1582368334">
    <w:abstractNumId w:val="11"/>
  </w:num>
  <w:num w:numId="39" w16cid:durableId="347492266">
    <w:abstractNumId w:val="22"/>
  </w:num>
  <w:num w:numId="40" w16cid:durableId="354695482">
    <w:abstractNumId w:val="19"/>
  </w:num>
  <w:num w:numId="41" w16cid:durableId="1533298141">
    <w:abstractNumId w:val="13"/>
  </w:num>
  <w:num w:numId="42" w16cid:durableId="794446612">
    <w:abstractNumId w:val="44"/>
  </w:num>
  <w:num w:numId="43" w16cid:durableId="1756591450">
    <w:abstractNumId w:val="9"/>
  </w:num>
  <w:num w:numId="44" w16cid:durableId="15468300">
    <w:abstractNumId w:val="25"/>
  </w:num>
  <w:num w:numId="45" w16cid:durableId="850945942">
    <w:abstractNumId w:val="21"/>
  </w:num>
  <w:num w:numId="46" w16cid:durableId="791096244">
    <w:abstractNumId w:val="24"/>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PK" w:vendorID="64" w:dllVersion="4096" w:nlCheck="1" w:checkStyle="0"/>
  <w:proofState w:spelling="clean" w:grammar="clean"/>
  <w:stylePaneFormatFilter w:val="3021" w:allStyles="1" w:customStyles="0" w:latentStyles="0" w:stylesInUse="0" w:headingStyles="1"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zKzMDUCkkZGFko6SsGpxcWZ+XkgBUa1ADld4dYsAAAA"/>
    <w:docVar w:name="EN.InstantFormat" w:val="&lt;ENInstantFormat&gt;&lt;Enabled&gt;1&lt;/Enabled&gt;&lt;ScanUnformatted&gt;1&lt;/ScanUnformatted&gt;&lt;ScanChanges&gt;1&lt;/ScanChanges&gt;&lt;Suspended&gt;1&lt;/Suspended&gt;&lt;/ENInstantFormat&gt;"/>
  </w:docVars>
  <w:rsids>
    <w:rsidRoot w:val="00472434"/>
    <w:rsid w:val="000008F5"/>
    <w:rsid w:val="000016DB"/>
    <w:rsid w:val="00001D89"/>
    <w:rsid w:val="00003FFC"/>
    <w:rsid w:val="00007D2F"/>
    <w:rsid w:val="000135DC"/>
    <w:rsid w:val="000145D5"/>
    <w:rsid w:val="000152CF"/>
    <w:rsid w:val="000203D2"/>
    <w:rsid w:val="0002223D"/>
    <w:rsid w:val="00023B0B"/>
    <w:rsid w:val="00025E47"/>
    <w:rsid w:val="00030F1E"/>
    <w:rsid w:val="00032C2E"/>
    <w:rsid w:val="0003327A"/>
    <w:rsid w:val="00034F4C"/>
    <w:rsid w:val="00035BCF"/>
    <w:rsid w:val="00036CF4"/>
    <w:rsid w:val="00040E4A"/>
    <w:rsid w:val="00041B91"/>
    <w:rsid w:val="00042FE9"/>
    <w:rsid w:val="00043A73"/>
    <w:rsid w:val="000440BE"/>
    <w:rsid w:val="00047A8D"/>
    <w:rsid w:val="00047C17"/>
    <w:rsid w:val="00052F57"/>
    <w:rsid w:val="00053825"/>
    <w:rsid w:val="00056E0E"/>
    <w:rsid w:val="00063064"/>
    <w:rsid w:val="00064101"/>
    <w:rsid w:val="00064E50"/>
    <w:rsid w:val="00065519"/>
    <w:rsid w:val="00066A23"/>
    <w:rsid w:val="000679B6"/>
    <w:rsid w:val="00071DC9"/>
    <w:rsid w:val="00072AFF"/>
    <w:rsid w:val="00072DF0"/>
    <w:rsid w:val="0007307A"/>
    <w:rsid w:val="00073157"/>
    <w:rsid w:val="000751F2"/>
    <w:rsid w:val="00076A2D"/>
    <w:rsid w:val="00094DEB"/>
    <w:rsid w:val="00094E80"/>
    <w:rsid w:val="000A030B"/>
    <w:rsid w:val="000A3F43"/>
    <w:rsid w:val="000A74AA"/>
    <w:rsid w:val="000B039D"/>
    <w:rsid w:val="000B3AA0"/>
    <w:rsid w:val="000B5B70"/>
    <w:rsid w:val="000B6540"/>
    <w:rsid w:val="000C19E1"/>
    <w:rsid w:val="000C6DDA"/>
    <w:rsid w:val="000C7827"/>
    <w:rsid w:val="000E1B88"/>
    <w:rsid w:val="000E4EE5"/>
    <w:rsid w:val="000E5E24"/>
    <w:rsid w:val="000E7A55"/>
    <w:rsid w:val="000F0514"/>
    <w:rsid w:val="000F26FB"/>
    <w:rsid w:val="000F5CBD"/>
    <w:rsid w:val="00101D05"/>
    <w:rsid w:val="001125CE"/>
    <w:rsid w:val="00113438"/>
    <w:rsid w:val="00117CEC"/>
    <w:rsid w:val="001217B5"/>
    <w:rsid w:val="00131DCC"/>
    <w:rsid w:val="00136478"/>
    <w:rsid w:val="00141699"/>
    <w:rsid w:val="00143C8D"/>
    <w:rsid w:val="00145ECA"/>
    <w:rsid w:val="0015173E"/>
    <w:rsid w:val="00152E4E"/>
    <w:rsid w:val="00156100"/>
    <w:rsid w:val="00156589"/>
    <w:rsid w:val="00162D52"/>
    <w:rsid w:val="00170C57"/>
    <w:rsid w:val="00181F81"/>
    <w:rsid w:val="00182954"/>
    <w:rsid w:val="0018445D"/>
    <w:rsid w:val="00186212"/>
    <w:rsid w:val="00187406"/>
    <w:rsid w:val="00192FF6"/>
    <w:rsid w:val="0019741B"/>
    <w:rsid w:val="001A0959"/>
    <w:rsid w:val="001A5B0E"/>
    <w:rsid w:val="001B0431"/>
    <w:rsid w:val="001B13A5"/>
    <w:rsid w:val="001C5AF3"/>
    <w:rsid w:val="001C7BB8"/>
    <w:rsid w:val="001D1768"/>
    <w:rsid w:val="001D17C6"/>
    <w:rsid w:val="001D37D4"/>
    <w:rsid w:val="001D59F5"/>
    <w:rsid w:val="001E39E1"/>
    <w:rsid w:val="001E3D28"/>
    <w:rsid w:val="0020089D"/>
    <w:rsid w:val="0020227E"/>
    <w:rsid w:val="0020499F"/>
    <w:rsid w:val="00205953"/>
    <w:rsid w:val="002131C1"/>
    <w:rsid w:val="00216567"/>
    <w:rsid w:val="0022279F"/>
    <w:rsid w:val="00225288"/>
    <w:rsid w:val="00226927"/>
    <w:rsid w:val="00233E24"/>
    <w:rsid w:val="00234435"/>
    <w:rsid w:val="00234C7E"/>
    <w:rsid w:val="00235C0F"/>
    <w:rsid w:val="002424A7"/>
    <w:rsid w:val="0024497B"/>
    <w:rsid w:val="0024704C"/>
    <w:rsid w:val="002504F7"/>
    <w:rsid w:val="0025286F"/>
    <w:rsid w:val="00254344"/>
    <w:rsid w:val="00254959"/>
    <w:rsid w:val="00262BFC"/>
    <w:rsid w:val="00263B77"/>
    <w:rsid w:val="00265E43"/>
    <w:rsid w:val="002667B1"/>
    <w:rsid w:val="00272B12"/>
    <w:rsid w:val="00272B65"/>
    <w:rsid w:val="00274AF6"/>
    <w:rsid w:val="00274C89"/>
    <w:rsid w:val="002825C5"/>
    <w:rsid w:val="00282B81"/>
    <w:rsid w:val="00283D8C"/>
    <w:rsid w:val="00293C13"/>
    <w:rsid w:val="002A3BE8"/>
    <w:rsid w:val="002A4BD4"/>
    <w:rsid w:val="002A613C"/>
    <w:rsid w:val="002A6A78"/>
    <w:rsid w:val="002B554A"/>
    <w:rsid w:val="002C063C"/>
    <w:rsid w:val="002C08FE"/>
    <w:rsid w:val="002C2D62"/>
    <w:rsid w:val="002C319F"/>
    <w:rsid w:val="002C32FE"/>
    <w:rsid w:val="002C420D"/>
    <w:rsid w:val="002C6DFE"/>
    <w:rsid w:val="002C7EFD"/>
    <w:rsid w:val="002D700B"/>
    <w:rsid w:val="002D79AE"/>
    <w:rsid w:val="002E4A5B"/>
    <w:rsid w:val="002E71FA"/>
    <w:rsid w:val="002F40DD"/>
    <w:rsid w:val="00303BCE"/>
    <w:rsid w:val="003139A9"/>
    <w:rsid w:val="00320A3C"/>
    <w:rsid w:val="00326330"/>
    <w:rsid w:val="00330754"/>
    <w:rsid w:val="0033368A"/>
    <w:rsid w:val="003342C6"/>
    <w:rsid w:val="00334E2E"/>
    <w:rsid w:val="0034092F"/>
    <w:rsid w:val="003422AF"/>
    <w:rsid w:val="00342670"/>
    <w:rsid w:val="00344D45"/>
    <w:rsid w:val="00345E05"/>
    <w:rsid w:val="003460B1"/>
    <w:rsid w:val="00346E6F"/>
    <w:rsid w:val="00352523"/>
    <w:rsid w:val="00353904"/>
    <w:rsid w:val="003539BC"/>
    <w:rsid w:val="00360354"/>
    <w:rsid w:val="0036192F"/>
    <w:rsid w:val="00365D2A"/>
    <w:rsid w:val="00366F70"/>
    <w:rsid w:val="00367518"/>
    <w:rsid w:val="003730BB"/>
    <w:rsid w:val="00374780"/>
    <w:rsid w:val="00374EB1"/>
    <w:rsid w:val="00375844"/>
    <w:rsid w:val="00377801"/>
    <w:rsid w:val="003813A6"/>
    <w:rsid w:val="00384DC0"/>
    <w:rsid w:val="0039059B"/>
    <w:rsid w:val="00390E5C"/>
    <w:rsid w:val="003A0347"/>
    <w:rsid w:val="003A0507"/>
    <w:rsid w:val="003A268A"/>
    <w:rsid w:val="003A26D8"/>
    <w:rsid w:val="003A5992"/>
    <w:rsid w:val="003A608E"/>
    <w:rsid w:val="003B215D"/>
    <w:rsid w:val="003B269E"/>
    <w:rsid w:val="003B2C1A"/>
    <w:rsid w:val="003C0069"/>
    <w:rsid w:val="003C115E"/>
    <w:rsid w:val="003C33BA"/>
    <w:rsid w:val="003C419A"/>
    <w:rsid w:val="003C729C"/>
    <w:rsid w:val="003C7A50"/>
    <w:rsid w:val="003C7BA7"/>
    <w:rsid w:val="003D1043"/>
    <w:rsid w:val="003D229F"/>
    <w:rsid w:val="003D25E0"/>
    <w:rsid w:val="003D5D59"/>
    <w:rsid w:val="003D7A31"/>
    <w:rsid w:val="003F3A42"/>
    <w:rsid w:val="003F70DD"/>
    <w:rsid w:val="003F7796"/>
    <w:rsid w:val="00401CC0"/>
    <w:rsid w:val="00403A05"/>
    <w:rsid w:val="004056C8"/>
    <w:rsid w:val="00406738"/>
    <w:rsid w:val="00407F07"/>
    <w:rsid w:val="00415580"/>
    <w:rsid w:val="00415C71"/>
    <w:rsid w:val="00416BA1"/>
    <w:rsid w:val="004213AA"/>
    <w:rsid w:val="004219E6"/>
    <w:rsid w:val="00423749"/>
    <w:rsid w:val="00431383"/>
    <w:rsid w:val="004357A3"/>
    <w:rsid w:val="00435F6D"/>
    <w:rsid w:val="004377AC"/>
    <w:rsid w:val="004378F4"/>
    <w:rsid w:val="00443D48"/>
    <w:rsid w:val="00443E71"/>
    <w:rsid w:val="0044413C"/>
    <w:rsid w:val="004442D2"/>
    <w:rsid w:val="00446B2E"/>
    <w:rsid w:val="00447351"/>
    <w:rsid w:val="00450899"/>
    <w:rsid w:val="004522D6"/>
    <w:rsid w:val="004540AB"/>
    <w:rsid w:val="004708F1"/>
    <w:rsid w:val="00472434"/>
    <w:rsid w:val="00475C0E"/>
    <w:rsid w:val="00480EBD"/>
    <w:rsid w:val="00481118"/>
    <w:rsid w:val="00485F2A"/>
    <w:rsid w:val="004906A1"/>
    <w:rsid w:val="004A0A62"/>
    <w:rsid w:val="004B6069"/>
    <w:rsid w:val="004B6EC7"/>
    <w:rsid w:val="004C3BFD"/>
    <w:rsid w:val="004D3D19"/>
    <w:rsid w:val="004D470B"/>
    <w:rsid w:val="004D7A50"/>
    <w:rsid w:val="004E038A"/>
    <w:rsid w:val="004E0744"/>
    <w:rsid w:val="004E1236"/>
    <w:rsid w:val="004E16F3"/>
    <w:rsid w:val="004E2EB7"/>
    <w:rsid w:val="004E3C50"/>
    <w:rsid w:val="004E5DC7"/>
    <w:rsid w:val="004E756D"/>
    <w:rsid w:val="004E7EA6"/>
    <w:rsid w:val="004F0294"/>
    <w:rsid w:val="004F25AD"/>
    <w:rsid w:val="004F316E"/>
    <w:rsid w:val="004F71E4"/>
    <w:rsid w:val="00500682"/>
    <w:rsid w:val="00505430"/>
    <w:rsid w:val="0050552B"/>
    <w:rsid w:val="00513764"/>
    <w:rsid w:val="00517C12"/>
    <w:rsid w:val="00520BCA"/>
    <w:rsid w:val="00521375"/>
    <w:rsid w:val="00524A3B"/>
    <w:rsid w:val="00525F7C"/>
    <w:rsid w:val="00526711"/>
    <w:rsid w:val="00527209"/>
    <w:rsid w:val="0053102A"/>
    <w:rsid w:val="00535240"/>
    <w:rsid w:val="00535472"/>
    <w:rsid w:val="00536A47"/>
    <w:rsid w:val="00536BC3"/>
    <w:rsid w:val="0054032F"/>
    <w:rsid w:val="00540657"/>
    <w:rsid w:val="00551524"/>
    <w:rsid w:val="0055303D"/>
    <w:rsid w:val="00555284"/>
    <w:rsid w:val="005563C0"/>
    <w:rsid w:val="00556F45"/>
    <w:rsid w:val="00565C99"/>
    <w:rsid w:val="00567E08"/>
    <w:rsid w:val="00571097"/>
    <w:rsid w:val="00576878"/>
    <w:rsid w:val="00580702"/>
    <w:rsid w:val="00586D95"/>
    <w:rsid w:val="005878A0"/>
    <w:rsid w:val="005902F2"/>
    <w:rsid w:val="00592E5C"/>
    <w:rsid w:val="005930D1"/>
    <w:rsid w:val="0059696D"/>
    <w:rsid w:val="005A2986"/>
    <w:rsid w:val="005A2DFB"/>
    <w:rsid w:val="005A2FF1"/>
    <w:rsid w:val="005B10F3"/>
    <w:rsid w:val="005B1CF4"/>
    <w:rsid w:val="005B2B9F"/>
    <w:rsid w:val="005B54DB"/>
    <w:rsid w:val="005B6AF5"/>
    <w:rsid w:val="005C1806"/>
    <w:rsid w:val="005C4A95"/>
    <w:rsid w:val="005C53F3"/>
    <w:rsid w:val="005C59B6"/>
    <w:rsid w:val="005C7A7C"/>
    <w:rsid w:val="005D0CB2"/>
    <w:rsid w:val="005D0D43"/>
    <w:rsid w:val="005D1721"/>
    <w:rsid w:val="005D2E1F"/>
    <w:rsid w:val="005D4F7D"/>
    <w:rsid w:val="005D672A"/>
    <w:rsid w:val="005E02B9"/>
    <w:rsid w:val="005E0F72"/>
    <w:rsid w:val="005E5C70"/>
    <w:rsid w:val="005E6C03"/>
    <w:rsid w:val="005F0320"/>
    <w:rsid w:val="005F3A12"/>
    <w:rsid w:val="005F5ECD"/>
    <w:rsid w:val="005F6B02"/>
    <w:rsid w:val="005F7D85"/>
    <w:rsid w:val="00602816"/>
    <w:rsid w:val="00611DDF"/>
    <w:rsid w:val="0061694B"/>
    <w:rsid w:val="0062454F"/>
    <w:rsid w:val="0062529C"/>
    <w:rsid w:val="0062544E"/>
    <w:rsid w:val="00626B49"/>
    <w:rsid w:val="00632D6F"/>
    <w:rsid w:val="00634DCB"/>
    <w:rsid w:val="00641E3D"/>
    <w:rsid w:val="00643047"/>
    <w:rsid w:val="00643EAC"/>
    <w:rsid w:val="006447CA"/>
    <w:rsid w:val="00645130"/>
    <w:rsid w:val="0064605F"/>
    <w:rsid w:val="00655650"/>
    <w:rsid w:val="00655E19"/>
    <w:rsid w:val="00657FAB"/>
    <w:rsid w:val="00661BEC"/>
    <w:rsid w:val="006629F6"/>
    <w:rsid w:val="00666ABB"/>
    <w:rsid w:val="00666EA4"/>
    <w:rsid w:val="00670287"/>
    <w:rsid w:val="0067299A"/>
    <w:rsid w:val="00672E97"/>
    <w:rsid w:val="00674327"/>
    <w:rsid w:val="006769E8"/>
    <w:rsid w:val="00677329"/>
    <w:rsid w:val="0068226D"/>
    <w:rsid w:val="006839A1"/>
    <w:rsid w:val="0068620B"/>
    <w:rsid w:val="00687517"/>
    <w:rsid w:val="006927EC"/>
    <w:rsid w:val="006A1084"/>
    <w:rsid w:val="006A6103"/>
    <w:rsid w:val="006A7A36"/>
    <w:rsid w:val="006B1A2E"/>
    <w:rsid w:val="006B37A3"/>
    <w:rsid w:val="006C0295"/>
    <w:rsid w:val="006D1EB0"/>
    <w:rsid w:val="006E42BD"/>
    <w:rsid w:val="006E63BB"/>
    <w:rsid w:val="00702BBA"/>
    <w:rsid w:val="00702EAA"/>
    <w:rsid w:val="00703427"/>
    <w:rsid w:val="00704193"/>
    <w:rsid w:val="00705D07"/>
    <w:rsid w:val="00705E4D"/>
    <w:rsid w:val="0070746E"/>
    <w:rsid w:val="00707651"/>
    <w:rsid w:val="00707FEA"/>
    <w:rsid w:val="00710872"/>
    <w:rsid w:val="00711A19"/>
    <w:rsid w:val="0071250E"/>
    <w:rsid w:val="00713AEF"/>
    <w:rsid w:val="00715842"/>
    <w:rsid w:val="00716556"/>
    <w:rsid w:val="00720A64"/>
    <w:rsid w:val="00722084"/>
    <w:rsid w:val="007224AE"/>
    <w:rsid w:val="0072614E"/>
    <w:rsid w:val="00726B27"/>
    <w:rsid w:val="00731870"/>
    <w:rsid w:val="00731D76"/>
    <w:rsid w:val="00731F82"/>
    <w:rsid w:val="00732354"/>
    <w:rsid w:val="00734919"/>
    <w:rsid w:val="0074059C"/>
    <w:rsid w:val="00741BA8"/>
    <w:rsid w:val="00742621"/>
    <w:rsid w:val="007432C0"/>
    <w:rsid w:val="007548FF"/>
    <w:rsid w:val="0075519A"/>
    <w:rsid w:val="00757193"/>
    <w:rsid w:val="00763B9E"/>
    <w:rsid w:val="00765B1C"/>
    <w:rsid w:val="00766520"/>
    <w:rsid w:val="00767EBE"/>
    <w:rsid w:val="00773A83"/>
    <w:rsid w:val="00773F3A"/>
    <w:rsid w:val="00774033"/>
    <w:rsid w:val="00775E16"/>
    <w:rsid w:val="0078375E"/>
    <w:rsid w:val="0078482E"/>
    <w:rsid w:val="0078526E"/>
    <w:rsid w:val="00790BD6"/>
    <w:rsid w:val="0079282A"/>
    <w:rsid w:val="00795D25"/>
    <w:rsid w:val="007A4789"/>
    <w:rsid w:val="007B502A"/>
    <w:rsid w:val="007B705D"/>
    <w:rsid w:val="007C0D9D"/>
    <w:rsid w:val="007C4C87"/>
    <w:rsid w:val="007C71A9"/>
    <w:rsid w:val="007D05AB"/>
    <w:rsid w:val="007D316D"/>
    <w:rsid w:val="007D3BBB"/>
    <w:rsid w:val="007D6CAC"/>
    <w:rsid w:val="007E1AEF"/>
    <w:rsid w:val="007E1F5B"/>
    <w:rsid w:val="007E43C9"/>
    <w:rsid w:val="007E4AD3"/>
    <w:rsid w:val="007F02D7"/>
    <w:rsid w:val="007F17D6"/>
    <w:rsid w:val="007F46F6"/>
    <w:rsid w:val="007F7A63"/>
    <w:rsid w:val="00811797"/>
    <w:rsid w:val="008119A8"/>
    <w:rsid w:val="00817B13"/>
    <w:rsid w:val="008302B7"/>
    <w:rsid w:val="00832AA2"/>
    <w:rsid w:val="00832D73"/>
    <w:rsid w:val="0083593B"/>
    <w:rsid w:val="00845724"/>
    <w:rsid w:val="008464BA"/>
    <w:rsid w:val="00853D95"/>
    <w:rsid w:val="00857152"/>
    <w:rsid w:val="008578AC"/>
    <w:rsid w:val="0086141C"/>
    <w:rsid w:val="00865106"/>
    <w:rsid w:val="00870099"/>
    <w:rsid w:val="00870C10"/>
    <w:rsid w:val="0088395C"/>
    <w:rsid w:val="00886908"/>
    <w:rsid w:val="008908F4"/>
    <w:rsid w:val="00891E83"/>
    <w:rsid w:val="008924D5"/>
    <w:rsid w:val="00892BF2"/>
    <w:rsid w:val="00893F40"/>
    <w:rsid w:val="00895BEF"/>
    <w:rsid w:val="00896612"/>
    <w:rsid w:val="00896DEE"/>
    <w:rsid w:val="008A30CA"/>
    <w:rsid w:val="008A4A2A"/>
    <w:rsid w:val="008B42FA"/>
    <w:rsid w:val="008B443E"/>
    <w:rsid w:val="008B45D2"/>
    <w:rsid w:val="008B57A5"/>
    <w:rsid w:val="008B5C8C"/>
    <w:rsid w:val="008B61B6"/>
    <w:rsid w:val="008B71B9"/>
    <w:rsid w:val="008B7374"/>
    <w:rsid w:val="008C0E49"/>
    <w:rsid w:val="008C5729"/>
    <w:rsid w:val="008C6850"/>
    <w:rsid w:val="008D00D7"/>
    <w:rsid w:val="008D0D57"/>
    <w:rsid w:val="008D330A"/>
    <w:rsid w:val="008D5180"/>
    <w:rsid w:val="008D5FF8"/>
    <w:rsid w:val="008E09C7"/>
    <w:rsid w:val="008E74E6"/>
    <w:rsid w:val="008F03DD"/>
    <w:rsid w:val="008F11AA"/>
    <w:rsid w:val="008F252B"/>
    <w:rsid w:val="008F66E4"/>
    <w:rsid w:val="00901A5B"/>
    <w:rsid w:val="009028AD"/>
    <w:rsid w:val="00904D35"/>
    <w:rsid w:val="009056DF"/>
    <w:rsid w:val="00912DA4"/>
    <w:rsid w:val="00917A77"/>
    <w:rsid w:val="00921508"/>
    <w:rsid w:val="00922243"/>
    <w:rsid w:val="00922BE4"/>
    <w:rsid w:val="0092390C"/>
    <w:rsid w:val="00925744"/>
    <w:rsid w:val="00925A05"/>
    <w:rsid w:val="00934244"/>
    <w:rsid w:val="00940B84"/>
    <w:rsid w:val="00943882"/>
    <w:rsid w:val="00954392"/>
    <w:rsid w:val="00954F34"/>
    <w:rsid w:val="00965CF0"/>
    <w:rsid w:val="00966DCC"/>
    <w:rsid w:val="00967F12"/>
    <w:rsid w:val="00970BB2"/>
    <w:rsid w:val="009722F7"/>
    <w:rsid w:val="0097295F"/>
    <w:rsid w:val="0097625A"/>
    <w:rsid w:val="00976AD0"/>
    <w:rsid w:val="00982820"/>
    <w:rsid w:val="00991C33"/>
    <w:rsid w:val="009A2154"/>
    <w:rsid w:val="009A60F1"/>
    <w:rsid w:val="009A7025"/>
    <w:rsid w:val="009A7FA7"/>
    <w:rsid w:val="009B1144"/>
    <w:rsid w:val="009B2148"/>
    <w:rsid w:val="009B2B3C"/>
    <w:rsid w:val="009C2A92"/>
    <w:rsid w:val="009C69BD"/>
    <w:rsid w:val="009D73CD"/>
    <w:rsid w:val="009E1AF3"/>
    <w:rsid w:val="009E1C3C"/>
    <w:rsid w:val="009E337D"/>
    <w:rsid w:val="009F16BF"/>
    <w:rsid w:val="009F285C"/>
    <w:rsid w:val="009F41FB"/>
    <w:rsid w:val="009F6D37"/>
    <w:rsid w:val="009F7963"/>
    <w:rsid w:val="009F7A78"/>
    <w:rsid w:val="00A01930"/>
    <w:rsid w:val="00A0285E"/>
    <w:rsid w:val="00A03155"/>
    <w:rsid w:val="00A04758"/>
    <w:rsid w:val="00A12271"/>
    <w:rsid w:val="00A14E7F"/>
    <w:rsid w:val="00A15581"/>
    <w:rsid w:val="00A16B40"/>
    <w:rsid w:val="00A20057"/>
    <w:rsid w:val="00A207B3"/>
    <w:rsid w:val="00A24D4F"/>
    <w:rsid w:val="00A25AA6"/>
    <w:rsid w:val="00A27BF1"/>
    <w:rsid w:val="00A34B4B"/>
    <w:rsid w:val="00A34D7D"/>
    <w:rsid w:val="00A36F5F"/>
    <w:rsid w:val="00A370C5"/>
    <w:rsid w:val="00A372F4"/>
    <w:rsid w:val="00A46F38"/>
    <w:rsid w:val="00A507B7"/>
    <w:rsid w:val="00A63E71"/>
    <w:rsid w:val="00A63F65"/>
    <w:rsid w:val="00A669E4"/>
    <w:rsid w:val="00A67A2F"/>
    <w:rsid w:val="00A718CC"/>
    <w:rsid w:val="00A7373E"/>
    <w:rsid w:val="00A74029"/>
    <w:rsid w:val="00A81AD0"/>
    <w:rsid w:val="00A8395F"/>
    <w:rsid w:val="00A83AD2"/>
    <w:rsid w:val="00A86F38"/>
    <w:rsid w:val="00A9125D"/>
    <w:rsid w:val="00A938E7"/>
    <w:rsid w:val="00A9700A"/>
    <w:rsid w:val="00AA06C1"/>
    <w:rsid w:val="00AA3215"/>
    <w:rsid w:val="00AA3995"/>
    <w:rsid w:val="00AA54E5"/>
    <w:rsid w:val="00AA75AA"/>
    <w:rsid w:val="00AB132E"/>
    <w:rsid w:val="00AB34CC"/>
    <w:rsid w:val="00AB6903"/>
    <w:rsid w:val="00AC19EF"/>
    <w:rsid w:val="00AC26E0"/>
    <w:rsid w:val="00AC3101"/>
    <w:rsid w:val="00AC6142"/>
    <w:rsid w:val="00AD1B19"/>
    <w:rsid w:val="00AD47DF"/>
    <w:rsid w:val="00AD4FFB"/>
    <w:rsid w:val="00AD68F2"/>
    <w:rsid w:val="00AE0939"/>
    <w:rsid w:val="00AE112F"/>
    <w:rsid w:val="00AE2C1D"/>
    <w:rsid w:val="00AE3CAC"/>
    <w:rsid w:val="00AE741D"/>
    <w:rsid w:val="00AE7C10"/>
    <w:rsid w:val="00AF31C5"/>
    <w:rsid w:val="00AF5298"/>
    <w:rsid w:val="00AF5693"/>
    <w:rsid w:val="00AF575F"/>
    <w:rsid w:val="00B01FF6"/>
    <w:rsid w:val="00B034FA"/>
    <w:rsid w:val="00B037BF"/>
    <w:rsid w:val="00B03ED9"/>
    <w:rsid w:val="00B043D2"/>
    <w:rsid w:val="00B059EB"/>
    <w:rsid w:val="00B13343"/>
    <w:rsid w:val="00B13675"/>
    <w:rsid w:val="00B145AA"/>
    <w:rsid w:val="00B16C0C"/>
    <w:rsid w:val="00B16D7B"/>
    <w:rsid w:val="00B20D1F"/>
    <w:rsid w:val="00B21906"/>
    <w:rsid w:val="00B22E4B"/>
    <w:rsid w:val="00B24B22"/>
    <w:rsid w:val="00B25167"/>
    <w:rsid w:val="00B2693F"/>
    <w:rsid w:val="00B3170D"/>
    <w:rsid w:val="00B32951"/>
    <w:rsid w:val="00B3648F"/>
    <w:rsid w:val="00B37A3B"/>
    <w:rsid w:val="00B43650"/>
    <w:rsid w:val="00B515A2"/>
    <w:rsid w:val="00B53506"/>
    <w:rsid w:val="00B65268"/>
    <w:rsid w:val="00B737C0"/>
    <w:rsid w:val="00B75AE9"/>
    <w:rsid w:val="00B76F4B"/>
    <w:rsid w:val="00B77E98"/>
    <w:rsid w:val="00B809B7"/>
    <w:rsid w:val="00B870A7"/>
    <w:rsid w:val="00BA3539"/>
    <w:rsid w:val="00BA3A82"/>
    <w:rsid w:val="00BA4954"/>
    <w:rsid w:val="00BB5BA0"/>
    <w:rsid w:val="00BC02B8"/>
    <w:rsid w:val="00BC0BCA"/>
    <w:rsid w:val="00BC562F"/>
    <w:rsid w:val="00BC5A92"/>
    <w:rsid w:val="00BD0253"/>
    <w:rsid w:val="00BD4D23"/>
    <w:rsid w:val="00BE118E"/>
    <w:rsid w:val="00BE3964"/>
    <w:rsid w:val="00C01B65"/>
    <w:rsid w:val="00C04B83"/>
    <w:rsid w:val="00C12FA3"/>
    <w:rsid w:val="00C134A0"/>
    <w:rsid w:val="00C33034"/>
    <w:rsid w:val="00C34F0B"/>
    <w:rsid w:val="00C35D76"/>
    <w:rsid w:val="00C44FF4"/>
    <w:rsid w:val="00C450DC"/>
    <w:rsid w:val="00C45F40"/>
    <w:rsid w:val="00C53308"/>
    <w:rsid w:val="00C544E5"/>
    <w:rsid w:val="00C64391"/>
    <w:rsid w:val="00C64C3E"/>
    <w:rsid w:val="00C662AE"/>
    <w:rsid w:val="00C66CFC"/>
    <w:rsid w:val="00C74B1B"/>
    <w:rsid w:val="00C80C6E"/>
    <w:rsid w:val="00C82A00"/>
    <w:rsid w:val="00C82C54"/>
    <w:rsid w:val="00C85302"/>
    <w:rsid w:val="00CA333C"/>
    <w:rsid w:val="00CA7788"/>
    <w:rsid w:val="00CC15DE"/>
    <w:rsid w:val="00CC22F1"/>
    <w:rsid w:val="00CC5E67"/>
    <w:rsid w:val="00CC6483"/>
    <w:rsid w:val="00CC6E28"/>
    <w:rsid w:val="00CD1D87"/>
    <w:rsid w:val="00CD38AB"/>
    <w:rsid w:val="00CD42A7"/>
    <w:rsid w:val="00CD43C3"/>
    <w:rsid w:val="00CD5DB9"/>
    <w:rsid w:val="00CE0224"/>
    <w:rsid w:val="00CE53E8"/>
    <w:rsid w:val="00CE66AE"/>
    <w:rsid w:val="00CE6F71"/>
    <w:rsid w:val="00CF17A2"/>
    <w:rsid w:val="00CF1CA2"/>
    <w:rsid w:val="00D01C56"/>
    <w:rsid w:val="00D07B5D"/>
    <w:rsid w:val="00D12ABF"/>
    <w:rsid w:val="00D1764E"/>
    <w:rsid w:val="00D21468"/>
    <w:rsid w:val="00D22461"/>
    <w:rsid w:val="00D23730"/>
    <w:rsid w:val="00D25BDE"/>
    <w:rsid w:val="00D26301"/>
    <w:rsid w:val="00D32F39"/>
    <w:rsid w:val="00D3716E"/>
    <w:rsid w:val="00D41DB1"/>
    <w:rsid w:val="00D43707"/>
    <w:rsid w:val="00D502C0"/>
    <w:rsid w:val="00D5647B"/>
    <w:rsid w:val="00D57869"/>
    <w:rsid w:val="00D62CEA"/>
    <w:rsid w:val="00D63BF9"/>
    <w:rsid w:val="00D641AF"/>
    <w:rsid w:val="00D678E8"/>
    <w:rsid w:val="00D7101A"/>
    <w:rsid w:val="00D72589"/>
    <w:rsid w:val="00D74623"/>
    <w:rsid w:val="00D7665B"/>
    <w:rsid w:val="00D767E9"/>
    <w:rsid w:val="00D774FA"/>
    <w:rsid w:val="00D830CE"/>
    <w:rsid w:val="00D843A0"/>
    <w:rsid w:val="00D95559"/>
    <w:rsid w:val="00DA15C4"/>
    <w:rsid w:val="00DA29CE"/>
    <w:rsid w:val="00DA3935"/>
    <w:rsid w:val="00DA3C52"/>
    <w:rsid w:val="00DA665E"/>
    <w:rsid w:val="00DA71F2"/>
    <w:rsid w:val="00DA7E38"/>
    <w:rsid w:val="00DB2900"/>
    <w:rsid w:val="00DB378C"/>
    <w:rsid w:val="00DB3F0D"/>
    <w:rsid w:val="00DB4C63"/>
    <w:rsid w:val="00DB6EC2"/>
    <w:rsid w:val="00DB709E"/>
    <w:rsid w:val="00DB7C5A"/>
    <w:rsid w:val="00DC4EA9"/>
    <w:rsid w:val="00DD0CD0"/>
    <w:rsid w:val="00DD522E"/>
    <w:rsid w:val="00DD538E"/>
    <w:rsid w:val="00DD6A19"/>
    <w:rsid w:val="00DE0E63"/>
    <w:rsid w:val="00DE1971"/>
    <w:rsid w:val="00DE7BDA"/>
    <w:rsid w:val="00DF25A1"/>
    <w:rsid w:val="00DF6111"/>
    <w:rsid w:val="00E009C1"/>
    <w:rsid w:val="00E00BD9"/>
    <w:rsid w:val="00E014C1"/>
    <w:rsid w:val="00E016AA"/>
    <w:rsid w:val="00E0792B"/>
    <w:rsid w:val="00E10D16"/>
    <w:rsid w:val="00E1305A"/>
    <w:rsid w:val="00E14383"/>
    <w:rsid w:val="00E22440"/>
    <w:rsid w:val="00E269BE"/>
    <w:rsid w:val="00E27958"/>
    <w:rsid w:val="00E27BBE"/>
    <w:rsid w:val="00E33B93"/>
    <w:rsid w:val="00E33C4A"/>
    <w:rsid w:val="00E35C6A"/>
    <w:rsid w:val="00E41F9D"/>
    <w:rsid w:val="00E422E9"/>
    <w:rsid w:val="00E43A6D"/>
    <w:rsid w:val="00E4435D"/>
    <w:rsid w:val="00E46A31"/>
    <w:rsid w:val="00E52F69"/>
    <w:rsid w:val="00E55F6C"/>
    <w:rsid w:val="00E65DF5"/>
    <w:rsid w:val="00E671F4"/>
    <w:rsid w:val="00E73B35"/>
    <w:rsid w:val="00E74ECE"/>
    <w:rsid w:val="00E762D3"/>
    <w:rsid w:val="00E8058B"/>
    <w:rsid w:val="00E8244A"/>
    <w:rsid w:val="00E82531"/>
    <w:rsid w:val="00E8256A"/>
    <w:rsid w:val="00E83829"/>
    <w:rsid w:val="00E8397D"/>
    <w:rsid w:val="00E9295A"/>
    <w:rsid w:val="00E939B2"/>
    <w:rsid w:val="00E97F10"/>
    <w:rsid w:val="00EA54E4"/>
    <w:rsid w:val="00EA61D7"/>
    <w:rsid w:val="00EA657D"/>
    <w:rsid w:val="00EB21CE"/>
    <w:rsid w:val="00EB52C0"/>
    <w:rsid w:val="00EB55CD"/>
    <w:rsid w:val="00EB5D5B"/>
    <w:rsid w:val="00EC0D7C"/>
    <w:rsid w:val="00EC42F1"/>
    <w:rsid w:val="00EC447B"/>
    <w:rsid w:val="00EC5DF4"/>
    <w:rsid w:val="00EC606B"/>
    <w:rsid w:val="00EC62C5"/>
    <w:rsid w:val="00ED032F"/>
    <w:rsid w:val="00ED192B"/>
    <w:rsid w:val="00ED4293"/>
    <w:rsid w:val="00EE23E1"/>
    <w:rsid w:val="00EE4D99"/>
    <w:rsid w:val="00EE5E46"/>
    <w:rsid w:val="00EE74FE"/>
    <w:rsid w:val="00EE775D"/>
    <w:rsid w:val="00EE7A87"/>
    <w:rsid w:val="00EF1506"/>
    <w:rsid w:val="00EF5C07"/>
    <w:rsid w:val="00EF5E1C"/>
    <w:rsid w:val="00F01CC9"/>
    <w:rsid w:val="00F02C10"/>
    <w:rsid w:val="00F058B7"/>
    <w:rsid w:val="00F10DDA"/>
    <w:rsid w:val="00F156CF"/>
    <w:rsid w:val="00F16D41"/>
    <w:rsid w:val="00F26BEE"/>
    <w:rsid w:val="00F27C13"/>
    <w:rsid w:val="00F300DB"/>
    <w:rsid w:val="00F31C5F"/>
    <w:rsid w:val="00F32342"/>
    <w:rsid w:val="00F33D21"/>
    <w:rsid w:val="00F377BC"/>
    <w:rsid w:val="00F44940"/>
    <w:rsid w:val="00F51F36"/>
    <w:rsid w:val="00F531AD"/>
    <w:rsid w:val="00F60C0E"/>
    <w:rsid w:val="00F62869"/>
    <w:rsid w:val="00F72AC7"/>
    <w:rsid w:val="00F733FB"/>
    <w:rsid w:val="00F8311C"/>
    <w:rsid w:val="00F857A3"/>
    <w:rsid w:val="00F8671C"/>
    <w:rsid w:val="00F901B1"/>
    <w:rsid w:val="00F93520"/>
    <w:rsid w:val="00F935C6"/>
    <w:rsid w:val="00F97709"/>
    <w:rsid w:val="00FA0E9C"/>
    <w:rsid w:val="00FB1FA7"/>
    <w:rsid w:val="00FC00C9"/>
    <w:rsid w:val="00FC7512"/>
    <w:rsid w:val="00FD08D3"/>
    <w:rsid w:val="00FD7ACC"/>
    <w:rsid w:val="00FF0C03"/>
    <w:rsid w:val="00FF2365"/>
    <w:rsid w:val="00FF3B47"/>
    <w:rsid w:val="00FF558D"/>
    <w:rsid w:val="00FF56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872D1"/>
  <w15:docId w15:val="{965AE20C-B65C-41D8-99CD-6B204D6AA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22F1"/>
    <w:pPr>
      <w:spacing w:line="360" w:lineRule="auto"/>
      <w:jc w:val="both"/>
    </w:pPr>
    <w:rPr>
      <w:sz w:val="24"/>
      <w:szCs w:val="24"/>
      <w:lang w:val="en-GB" w:eastAsia="zh-CN"/>
    </w:rPr>
  </w:style>
  <w:style w:type="paragraph" w:styleId="Heading1">
    <w:name w:val="heading 1"/>
    <w:basedOn w:val="Normal"/>
    <w:next w:val="Normal"/>
    <w:link w:val="Heading1Char"/>
    <w:qFormat/>
    <w:rsid w:val="0097625A"/>
    <w:pPr>
      <w:numPr>
        <w:numId w:val="1"/>
      </w:numPr>
      <w:jc w:val="center"/>
      <w:outlineLvl w:val="0"/>
    </w:pPr>
    <w:rPr>
      <w:b/>
    </w:rPr>
  </w:style>
  <w:style w:type="paragraph" w:styleId="Heading2">
    <w:name w:val="heading 2"/>
    <w:basedOn w:val="Heading1"/>
    <w:next w:val="Normal"/>
    <w:link w:val="Heading2Char"/>
    <w:qFormat/>
    <w:rsid w:val="00655E19"/>
    <w:pPr>
      <w:numPr>
        <w:ilvl w:val="1"/>
      </w:numPr>
      <w:tabs>
        <w:tab w:val="left" w:pos="130"/>
      </w:tabs>
      <w:outlineLvl w:val="1"/>
    </w:pPr>
  </w:style>
  <w:style w:type="paragraph" w:styleId="Heading3">
    <w:name w:val="heading 3"/>
    <w:basedOn w:val="Normal"/>
    <w:next w:val="Normal"/>
    <w:link w:val="Heading3Char"/>
    <w:qFormat/>
    <w:rsid w:val="00A372F4"/>
    <w:pPr>
      <w:keepNext/>
      <w:numPr>
        <w:ilvl w:val="2"/>
        <w:numId w:val="1"/>
      </w:numPr>
      <w:outlineLvl w:val="2"/>
    </w:pPr>
    <w:rPr>
      <w:rFonts w:cs="Arial"/>
      <w:b/>
      <w:bCs/>
      <w:szCs w:val="26"/>
    </w:rPr>
  </w:style>
  <w:style w:type="paragraph" w:styleId="Heading4">
    <w:name w:val="heading 4"/>
    <w:basedOn w:val="Normal"/>
    <w:next w:val="Normal"/>
    <w:link w:val="Heading4Char"/>
    <w:qFormat/>
    <w:rsid w:val="00A372F4"/>
    <w:pPr>
      <w:keepNext/>
      <w:numPr>
        <w:ilvl w:val="3"/>
        <w:numId w:val="1"/>
      </w:numPr>
      <w:outlineLvl w:val="3"/>
    </w:pPr>
    <w:rPr>
      <w:b/>
      <w:bCs/>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qFormat/>
    <w:rsid w:val="003C0069"/>
    <w:pPr>
      <w:numPr>
        <w:ilvl w:val="6"/>
        <w:numId w:val="1"/>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link w:val="Heading9Char"/>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uiPriority w:val="39"/>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unhideWhenUsed/>
    <w:qFormat/>
    <w:rsid w:val="008908F4"/>
    <w:pPr>
      <w:keepNext/>
      <w:keepLines/>
      <w:numPr>
        <w:numId w:val="0"/>
      </w:numPr>
      <w:spacing w:before="480" w:line="276" w:lineRule="auto"/>
      <w:jc w:val="left"/>
      <w:outlineLvl w:val="9"/>
    </w:pPr>
    <w:rPr>
      <w:rFonts w:ascii="Cambria" w:eastAsia="Times New Roman" w:hAnsi="Cambria"/>
      <w:bCs/>
      <w:color w:val="365F91"/>
      <w:sz w:val="28"/>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3"/>
      </w:numPr>
      <w:tabs>
        <w:tab w:val="left" w:pos="720"/>
      </w:tabs>
      <w:spacing w:after="240" w:line="240" w:lineRule="auto"/>
      <w:jc w:val="left"/>
    </w:pPr>
    <w:rPr>
      <w:rFonts w:eastAsia="Times New Roman"/>
      <w:sz w:val="22"/>
      <w:szCs w:val="22"/>
      <w:lang w:val="en-US" w:eastAsia="en-US"/>
    </w:rPr>
  </w:style>
  <w:style w:type="character" w:customStyle="1" w:styleId="fontstyle01">
    <w:name w:val="fontstyle01"/>
    <w:basedOn w:val="DefaultParagraphFont"/>
    <w:rsid w:val="0024704C"/>
    <w:rPr>
      <w:rFonts w:ascii="NimbusRomNo9L-Regu" w:hAnsi="NimbusRomNo9L-Regu" w:hint="default"/>
      <w:b w:val="0"/>
      <w:bCs w:val="0"/>
      <w:i w:val="0"/>
      <w:iCs w:val="0"/>
      <w:color w:val="000000"/>
      <w:sz w:val="30"/>
      <w:szCs w:val="30"/>
    </w:rPr>
  </w:style>
  <w:style w:type="character" w:customStyle="1" w:styleId="fontstyle21">
    <w:name w:val="fontstyle21"/>
    <w:basedOn w:val="DefaultParagraphFont"/>
    <w:rsid w:val="0024704C"/>
    <w:rPr>
      <w:rFonts w:ascii="NimbusRomNo9L-Medi" w:hAnsi="NimbusRomNo9L-Medi" w:hint="default"/>
      <w:b/>
      <w:bCs/>
      <w:i w:val="0"/>
      <w:iCs w:val="0"/>
      <w:color w:val="000000"/>
      <w:sz w:val="30"/>
      <w:szCs w:val="30"/>
    </w:rPr>
  </w:style>
  <w:style w:type="character" w:customStyle="1" w:styleId="fontstyle31">
    <w:name w:val="fontstyle31"/>
    <w:basedOn w:val="DefaultParagraphFont"/>
    <w:rsid w:val="0024704C"/>
    <w:rPr>
      <w:rFonts w:ascii="NimbusRomNo9L-ReguItal" w:hAnsi="NimbusRomNo9L-ReguItal" w:hint="default"/>
      <w:b w:val="0"/>
      <w:bCs w:val="0"/>
      <w:i/>
      <w:iCs/>
      <w:color w:val="000000"/>
      <w:sz w:val="18"/>
      <w:szCs w:val="18"/>
    </w:rPr>
  </w:style>
  <w:style w:type="character" w:customStyle="1" w:styleId="FooterChar">
    <w:name w:val="Footer Char"/>
    <w:basedOn w:val="DefaultParagraphFont"/>
    <w:link w:val="Footer"/>
    <w:uiPriority w:val="99"/>
    <w:rsid w:val="00D74623"/>
    <w:rPr>
      <w:sz w:val="24"/>
      <w:szCs w:val="24"/>
      <w:lang w:val="en-GB" w:eastAsia="zh-CN"/>
    </w:rPr>
  </w:style>
  <w:style w:type="character" w:customStyle="1" w:styleId="HeaderChar">
    <w:name w:val="Header Char"/>
    <w:basedOn w:val="DefaultParagraphFont"/>
    <w:link w:val="Header"/>
    <w:uiPriority w:val="99"/>
    <w:rsid w:val="00F02C10"/>
    <w:rPr>
      <w:sz w:val="24"/>
      <w:szCs w:val="24"/>
      <w:lang w:val="en-GB" w:eastAsia="zh-CN"/>
    </w:rPr>
  </w:style>
  <w:style w:type="paragraph" w:styleId="BodyText">
    <w:name w:val="Body Text"/>
    <w:basedOn w:val="Normal"/>
    <w:link w:val="BodyTextChar"/>
    <w:uiPriority w:val="1"/>
    <w:qFormat/>
    <w:rsid w:val="00365D2A"/>
    <w:pPr>
      <w:widowControl w:val="0"/>
      <w:autoSpaceDE w:val="0"/>
      <w:autoSpaceDN w:val="0"/>
      <w:spacing w:line="240" w:lineRule="auto"/>
      <w:jc w:val="left"/>
    </w:pPr>
    <w:rPr>
      <w:rFonts w:eastAsia="Times New Roman"/>
      <w:lang w:val="en-US" w:eastAsia="en-US"/>
    </w:rPr>
  </w:style>
  <w:style w:type="character" w:customStyle="1" w:styleId="BodyTextChar">
    <w:name w:val="Body Text Char"/>
    <w:basedOn w:val="DefaultParagraphFont"/>
    <w:link w:val="BodyText"/>
    <w:uiPriority w:val="1"/>
    <w:rsid w:val="00365D2A"/>
    <w:rPr>
      <w:rFonts w:eastAsia="Times New Roman"/>
      <w:sz w:val="24"/>
      <w:szCs w:val="24"/>
    </w:rPr>
  </w:style>
  <w:style w:type="paragraph" w:customStyle="1" w:styleId="TableParagraph">
    <w:name w:val="Table Paragraph"/>
    <w:basedOn w:val="Normal"/>
    <w:uiPriority w:val="1"/>
    <w:qFormat/>
    <w:rsid w:val="00EB52C0"/>
    <w:pPr>
      <w:widowControl w:val="0"/>
      <w:autoSpaceDE w:val="0"/>
      <w:autoSpaceDN w:val="0"/>
      <w:spacing w:line="268" w:lineRule="exact"/>
      <w:ind w:left="105"/>
      <w:jc w:val="center"/>
    </w:pPr>
    <w:rPr>
      <w:rFonts w:eastAsia="Times New Roman"/>
      <w:sz w:val="22"/>
      <w:szCs w:val="22"/>
      <w:lang w:val="en-US" w:eastAsia="en-US"/>
    </w:rPr>
  </w:style>
  <w:style w:type="paragraph" w:styleId="ListParagraph">
    <w:name w:val="List Paragraph"/>
    <w:basedOn w:val="Normal"/>
    <w:uiPriority w:val="1"/>
    <w:qFormat/>
    <w:rsid w:val="00EB52C0"/>
    <w:pPr>
      <w:spacing w:after="160" w:line="259" w:lineRule="auto"/>
      <w:ind w:left="720"/>
      <w:contextualSpacing/>
      <w:jc w:val="left"/>
    </w:pPr>
    <w:rPr>
      <w:rFonts w:asciiTheme="minorHAnsi" w:eastAsiaTheme="minorHAnsi" w:hAnsiTheme="minorHAnsi" w:cstheme="minorBidi"/>
      <w:kern w:val="2"/>
      <w:sz w:val="22"/>
      <w:szCs w:val="22"/>
      <w:lang w:eastAsia="en-US"/>
    </w:rPr>
  </w:style>
  <w:style w:type="paragraph" w:styleId="NormalWeb">
    <w:name w:val="Normal (Web)"/>
    <w:basedOn w:val="Normal"/>
    <w:uiPriority w:val="99"/>
    <w:unhideWhenUsed/>
    <w:rsid w:val="00B76F4B"/>
    <w:pPr>
      <w:spacing w:before="100" w:beforeAutospacing="1" w:after="100" w:afterAutospacing="1" w:line="240" w:lineRule="auto"/>
      <w:jc w:val="left"/>
    </w:pPr>
    <w:rPr>
      <w:rFonts w:eastAsia="Times New Roman"/>
      <w:lang w:val="en-US" w:eastAsia="en-US"/>
    </w:rPr>
  </w:style>
  <w:style w:type="character" w:customStyle="1" w:styleId="Heading1Char">
    <w:name w:val="Heading 1 Char"/>
    <w:basedOn w:val="DefaultParagraphFont"/>
    <w:link w:val="Heading1"/>
    <w:rsid w:val="00611DDF"/>
    <w:rPr>
      <w:b/>
      <w:sz w:val="24"/>
      <w:szCs w:val="24"/>
      <w:lang w:val="en-GB" w:eastAsia="zh-CN"/>
    </w:rPr>
  </w:style>
  <w:style w:type="character" w:customStyle="1" w:styleId="Heading2Char">
    <w:name w:val="Heading 2 Char"/>
    <w:basedOn w:val="DefaultParagraphFont"/>
    <w:link w:val="Heading2"/>
    <w:rsid w:val="00611DDF"/>
    <w:rPr>
      <w:b/>
      <w:sz w:val="24"/>
      <w:szCs w:val="24"/>
      <w:lang w:val="en-GB" w:eastAsia="zh-CN"/>
    </w:rPr>
  </w:style>
  <w:style w:type="character" w:customStyle="1" w:styleId="Heading3Char">
    <w:name w:val="Heading 3 Char"/>
    <w:basedOn w:val="DefaultParagraphFont"/>
    <w:link w:val="Heading3"/>
    <w:rsid w:val="00611DDF"/>
    <w:rPr>
      <w:rFonts w:cs="Arial"/>
      <w:b/>
      <w:bCs/>
      <w:sz w:val="24"/>
      <w:szCs w:val="26"/>
      <w:lang w:val="en-GB" w:eastAsia="zh-CN"/>
    </w:rPr>
  </w:style>
  <w:style w:type="character" w:styleId="FollowedHyperlink">
    <w:name w:val="FollowedHyperlink"/>
    <w:basedOn w:val="DefaultParagraphFont"/>
    <w:semiHidden/>
    <w:unhideWhenUsed/>
    <w:rsid w:val="00475C0E"/>
    <w:rPr>
      <w:color w:val="800080" w:themeColor="followedHyperlink"/>
      <w:u w:val="single"/>
    </w:rPr>
  </w:style>
  <w:style w:type="character" w:styleId="Strong">
    <w:name w:val="Strong"/>
    <w:basedOn w:val="DefaultParagraphFont"/>
    <w:uiPriority w:val="22"/>
    <w:qFormat/>
    <w:rsid w:val="00375844"/>
    <w:rPr>
      <w:b/>
      <w:bCs/>
    </w:rPr>
  </w:style>
  <w:style w:type="character" w:styleId="HTMLCode">
    <w:name w:val="HTML Code"/>
    <w:basedOn w:val="DefaultParagraphFont"/>
    <w:uiPriority w:val="99"/>
    <w:semiHidden/>
    <w:unhideWhenUsed/>
    <w:rsid w:val="00555284"/>
    <w:rPr>
      <w:rFonts w:ascii="Courier New" w:eastAsia="Times New Roman" w:hAnsi="Courier New" w:cs="Courier New"/>
      <w:sz w:val="20"/>
      <w:szCs w:val="20"/>
    </w:rPr>
  </w:style>
  <w:style w:type="character" w:styleId="Emphasis">
    <w:name w:val="Emphasis"/>
    <w:basedOn w:val="DefaultParagraphFont"/>
    <w:qFormat/>
    <w:rsid w:val="002C6DFE"/>
    <w:rPr>
      <w:i/>
      <w:iCs/>
    </w:rPr>
  </w:style>
  <w:style w:type="paragraph" w:styleId="TOC5">
    <w:name w:val="toc 5"/>
    <w:basedOn w:val="Normal"/>
    <w:next w:val="Normal"/>
    <w:autoRedefine/>
    <w:uiPriority w:val="39"/>
    <w:unhideWhenUsed/>
    <w:rsid w:val="00925744"/>
    <w:pPr>
      <w:spacing w:after="100" w:line="259" w:lineRule="auto"/>
      <w:ind w:left="880"/>
      <w:jc w:val="left"/>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925744"/>
    <w:pPr>
      <w:spacing w:after="100" w:line="259" w:lineRule="auto"/>
      <w:ind w:left="1100"/>
      <w:jc w:val="left"/>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925744"/>
    <w:pPr>
      <w:spacing w:after="100" w:line="259" w:lineRule="auto"/>
      <w:ind w:left="1320"/>
      <w:jc w:val="left"/>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925744"/>
    <w:pPr>
      <w:spacing w:after="100" w:line="259" w:lineRule="auto"/>
      <w:ind w:left="1540"/>
      <w:jc w:val="left"/>
    </w:pPr>
    <w:rPr>
      <w:rFonts w:asciiTheme="minorHAnsi" w:eastAsiaTheme="minorEastAsia" w:hAnsiTheme="minorHAnsi" w:cstheme="minorBidi"/>
      <w:sz w:val="22"/>
      <w:szCs w:val="22"/>
      <w:lang w:val="en-US" w:eastAsia="en-US"/>
    </w:rPr>
  </w:style>
  <w:style w:type="character" w:customStyle="1" w:styleId="UnresolvedMention1">
    <w:name w:val="Unresolved Mention1"/>
    <w:basedOn w:val="DefaultParagraphFont"/>
    <w:uiPriority w:val="99"/>
    <w:semiHidden/>
    <w:unhideWhenUsed/>
    <w:rsid w:val="009F285C"/>
    <w:rPr>
      <w:color w:val="605E5C"/>
      <w:shd w:val="clear" w:color="auto" w:fill="E1DFDD"/>
    </w:rPr>
  </w:style>
  <w:style w:type="character" w:customStyle="1" w:styleId="UnresolvedMention2">
    <w:name w:val="Unresolved Mention2"/>
    <w:basedOn w:val="DefaultParagraphFont"/>
    <w:uiPriority w:val="99"/>
    <w:semiHidden/>
    <w:unhideWhenUsed/>
    <w:rsid w:val="008E74E6"/>
    <w:rPr>
      <w:color w:val="605E5C"/>
      <w:shd w:val="clear" w:color="auto" w:fill="E1DFDD"/>
    </w:rPr>
  </w:style>
  <w:style w:type="character" w:customStyle="1" w:styleId="Heading4Char">
    <w:name w:val="Heading 4 Char"/>
    <w:basedOn w:val="DefaultParagraphFont"/>
    <w:link w:val="Heading4"/>
    <w:rsid w:val="009F7A78"/>
    <w:rPr>
      <w:b/>
      <w:bCs/>
      <w:sz w:val="24"/>
      <w:szCs w:val="28"/>
      <w:lang w:val="en-GB" w:eastAsia="zh-CN"/>
    </w:rPr>
  </w:style>
  <w:style w:type="character" w:customStyle="1" w:styleId="Heading9Char">
    <w:name w:val="Heading 9 Char"/>
    <w:basedOn w:val="DefaultParagraphFont"/>
    <w:link w:val="Heading9"/>
    <w:rsid w:val="009F7A78"/>
    <w:rPr>
      <w:b/>
      <w:sz w:val="24"/>
      <w:szCs w:val="24"/>
      <w:lang w:val="en-GB" w:eastAsia="zh-CN"/>
    </w:rPr>
  </w:style>
  <w:style w:type="paragraph" w:styleId="BalloonText">
    <w:name w:val="Balloon Text"/>
    <w:basedOn w:val="Normal"/>
    <w:link w:val="BalloonTextChar"/>
    <w:semiHidden/>
    <w:unhideWhenUsed/>
    <w:rsid w:val="009F7A7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F7A78"/>
    <w:rPr>
      <w:rFonts w:ascii="Segoe UI" w:hAnsi="Segoe UI" w:cs="Segoe UI"/>
      <w:sz w:val="18"/>
      <w:szCs w:val="18"/>
      <w:lang w:val="en-GB" w:eastAsia="zh-CN"/>
    </w:rPr>
  </w:style>
  <w:style w:type="table" w:styleId="PlainTable4">
    <w:name w:val="Plain Table 4"/>
    <w:basedOn w:val="TableNormal"/>
    <w:uiPriority w:val="44"/>
    <w:rsid w:val="009F7A78"/>
    <w:rPr>
      <w:rFonts w:asciiTheme="minorHAnsi" w:eastAsiaTheme="minorEastAsia" w:hAnsiTheme="minorHAnsi" w:cstheme="minorBidi"/>
      <w:sz w:val="22"/>
      <w:szCs w:val="22"/>
      <w:lang w:val="en-PK" w:eastAsia="en-P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Bullet">
    <w:name w:val="List Bullet"/>
    <w:basedOn w:val="Normal"/>
    <w:uiPriority w:val="99"/>
    <w:unhideWhenUsed/>
    <w:rsid w:val="009F7A78"/>
    <w:pPr>
      <w:numPr>
        <w:numId w:val="4"/>
      </w:numPr>
      <w:spacing w:after="200" w:line="276" w:lineRule="auto"/>
      <w:contextualSpacing/>
      <w:jc w:val="left"/>
    </w:pPr>
    <w:rPr>
      <w:rFonts w:eastAsiaTheme="minorEastAsia" w:cstheme="minorBidi"/>
      <w:szCs w:val="22"/>
      <w:lang w:val="en-US" w:eastAsia="en-US"/>
    </w:rPr>
  </w:style>
  <w:style w:type="paragraph" w:customStyle="1" w:styleId="Subheading">
    <w:name w:val="Subheading"/>
    <w:basedOn w:val="Heading3"/>
    <w:link w:val="SubheadingChar"/>
    <w:autoRedefine/>
    <w:qFormat/>
    <w:rsid w:val="009F7A78"/>
    <w:pPr>
      <w:numPr>
        <w:ilvl w:val="0"/>
        <w:numId w:val="38"/>
      </w:numPr>
    </w:pPr>
    <w:rPr>
      <w:color w:val="000000" w:themeColor="text1"/>
    </w:rPr>
  </w:style>
  <w:style w:type="character" w:customStyle="1" w:styleId="SubheadingChar">
    <w:name w:val="Subheading Char"/>
    <w:basedOn w:val="Heading3Char"/>
    <w:link w:val="Subheading"/>
    <w:rsid w:val="009F7A78"/>
    <w:rPr>
      <w:rFonts w:cs="Arial"/>
      <w:b/>
      <w:bCs/>
      <w:color w:val="000000" w:themeColor="text1"/>
      <w:sz w:val="24"/>
      <w:szCs w:val="26"/>
      <w:lang w:val="en-GB" w:eastAsia="zh-CN"/>
    </w:rPr>
  </w:style>
  <w:style w:type="paragraph" w:customStyle="1" w:styleId="tables">
    <w:name w:val="tables"/>
    <w:basedOn w:val="Normal"/>
    <w:link w:val="tablesChar"/>
    <w:qFormat/>
    <w:rsid w:val="009F7A78"/>
    <w:pPr>
      <w:jc w:val="center"/>
    </w:pPr>
    <w:rPr>
      <w:rFonts w:eastAsia="Times New Roman"/>
      <w:b/>
      <w:color w:val="000000" w:themeColor="text1"/>
    </w:rPr>
  </w:style>
  <w:style w:type="character" w:customStyle="1" w:styleId="tablesChar">
    <w:name w:val="tables Char"/>
    <w:basedOn w:val="DefaultParagraphFont"/>
    <w:link w:val="tables"/>
    <w:rsid w:val="009F7A78"/>
    <w:rPr>
      <w:rFonts w:eastAsia="Times New Roman"/>
      <w:b/>
      <w:color w:val="000000" w:themeColor="text1"/>
      <w:sz w:val="24"/>
      <w:szCs w:val="24"/>
      <w:lang w:val="en-GB" w:eastAsia="zh-CN"/>
    </w:rPr>
  </w:style>
  <w:style w:type="paragraph" w:customStyle="1" w:styleId="Figures">
    <w:name w:val="Figures"/>
    <w:basedOn w:val="TableofFigures"/>
    <w:link w:val="FiguresChar"/>
    <w:autoRedefine/>
    <w:qFormat/>
    <w:rsid w:val="009F7A78"/>
    <w:pPr>
      <w:jc w:val="center"/>
    </w:pPr>
    <w:rPr>
      <w:rFonts w:eastAsia="Times New Roman"/>
      <w:b/>
      <w:bCs/>
      <w:color w:val="000000" w:themeColor="text1"/>
    </w:rPr>
  </w:style>
  <w:style w:type="character" w:customStyle="1" w:styleId="FiguresChar">
    <w:name w:val="Figures Char"/>
    <w:basedOn w:val="DefaultParagraphFont"/>
    <w:link w:val="Figures"/>
    <w:rsid w:val="009F7A78"/>
    <w:rPr>
      <w:rFonts w:eastAsia="Times New Roman"/>
      <w:b/>
      <w:bCs/>
      <w:color w:val="000000" w:themeColor="text1"/>
      <w:sz w:val="24"/>
      <w:szCs w:val="24"/>
      <w:lang w:val="en-GB" w:eastAsia="zh-CN"/>
    </w:rPr>
  </w:style>
  <w:style w:type="character" w:customStyle="1" w:styleId="katex-mathml">
    <w:name w:val="katex-mathml"/>
    <w:basedOn w:val="DefaultParagraphFont"/>
    <w:rsid w:val="00A718CC"/>
  </w:style>
  <w:style w:type="character" w:customStyle="1" w:styleId="mord">
    <w:name w:val="mord"/>
    <w:basedOn w:val="DefaultParagraphFont"/>
    <w:rsid w:val="00A718CC"/>
  </w:style>
  <w:style w:type="character" w:customStyle="1" w:styleId="mrel">
    <w:name w:val="mrel"/>
    <w:basedOn w:val="DefaultParagraphFont"/>
    <w:rsid w:val="00A718CC"/>
  </w:style>
  <w:style w:type="character" w:customStyle="1" w:styleId="mbin">
    <w:name w:val="mbin"/>
    <w:basedOn w:val="DefaultParagraphFont"/>
    <w:rsid w:val="00A718CC"/>
  </w:style>
  <w:style w:type="character" w:customStyle="1" w:styleId="vlist-s">
    <w:name w:val="vlist-s"/>
    <w:basedOn w:val="DefaultParagraphFont"/>
    <w:rsid w:val="00A718CC"/>
  </w:style>
  <w:style w:type="character" w:styleId="UnresolvedMention">
    <w:name w:val="Unresolved Mention"/>
    <w:basedOn w:val="DefaultParagraphFont"/>
    <w:uiPriority w:val="99"/>
    <w:semiHidden/>
    <w:unhideWhenUsed/>
    <w:rsid w:val="00EF15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7555">
      <w:bodyDiv w:val="1"/>
      <w:marLeft w:val="0"/>
      <w:marRight w:val="0"/>
      <w:marTop w:val="0"/>
      <w:marBottom w:val="0"/>
      <w:divBdr>
        <w:top w:val="none" w:sz="0" w:space="0" w:color="auto"/>
        <w:left w:val="none" w:sz="0" w:space="0" w:color="auto"/>
        <w:bottom w:val="none" w:sz="0" w:space="0" w:color="auto"/>
        <w:right w:val="none" w:sz="0" w:space="0" w:color="auto"/>
      </w:divBdr>
    </w:div>
    <w:div w:id="30419648">
      <w:bodyDiv w:val="1"/>
      <w:marLeft w:val="0"/>
      <w:marRight w:val="0"/>
      <w:marTop w:val="0"/>
      <w:marBottom w:val="0"/>
      <w:divBdr>
        <w:top w:val="none" w:sz="0" w:space="0" w:color="auto"/>
        <w:left w:val="none" w:sz="0" w:space="0" w:color="auto"/>
        <w:bottom w:val="none" w:sz="0" w:space="0" w:color="auto"/>
        <w:right w:val="none" w:sz="0" w:space="0" w:color="auto"/>
      </w:divBdr>
    </w:div>
    <w:div w:id="34233242">
      <w:bodyDiv w:val="1"/>
      <w:marLeft w:val="0"/>
      <w:marRight w:val="0"/>
      <w:marTop w:val="0"/>
      <w:marBottom w:val="0"/>
      <w:divBdr>
        <w:top w:val="none" w:sz="0" w:space="0" w:color="auto"/>
        <w:left w:val="none" w:sz="0" w:space="0" w:color="auto"/>
        <w:bottom w:val="none" w:sz="0" w:space="0" w:color="auto"/>
        <w:right w:val="none" w:sz="0" w:space="0" w:color="auto"/>
      </w:divBdr>
    </w:div>
    <w:div w:id="59603248">
      <w:bodyDiv w:val="1"/>
      <w:marLeft w:val="0"/>
      <w:marRight w:val="0"/>
      <w:marTop w:val="0"/>
      <w:marBottom w:val="0"/>
      <w:divBdr>
        <w:top w:val="none" w:sz="0" w:space="0" w:color="auto"/>
        <w:left w:val="none" w:sz="0" w:space="0" w:color="auto"/>
        <w:bottom w:val="none" w:sz="0" w:space="0" w:color="auto"/>
        <w:right w:val="none" w:sz="0" w:space="0" w:color="auto"/>
      </w:divBdr>
    </w:div>
    <w:div w:id="59839088">
      <w:bodyDiv w:val="1"/>
      <w:marLeft w:val="0"/>
      <w:marRight w:val="0"/>
      <w:marTop w:val="0"/>
      <w:marBottom w:val="0"/>
      <w:divBdr>
        <w:top w:val="none" w:sz="0" w:space="0" w:color="auto"/>
        <w:left w:val="none" w:sz="0" w:space="0" w:color="auto"/>
        <w:bottom w:val="none" w:sz="0" w:space="0" w:color="auto"/>
        <w:right w:val="none" w:sz="0" w:space="0" w:color="auto"/>
      </w:divBdr>
    </w:div>
    <w:div w:id="63795439">
      <w:bodyDiv w:val="1"/>
      <w:marLeft w:val="0"/>
      <w:marRight w:val="0"/>
      <w:marTop w:val="0"/>
      <w:marBottom w:val="0"/>
      <w:divBdr>
        <w:top w:val="none" w:sz="0" w:space="0" w:color="auto"/>
        <w:left w:val="none" w:sz="0" w:space="0" w:color="auto"/>
        <w:bottom w:val="none" w:sz="0" w:space="0" w:color="auto"/>
        <w:right w:val="none" w:sz="0" w:space="0" w:color="auto"/>
      </w:divBdr>
    </w:div>
    <w:div w:id="105464502">
      <w:bodyDiv w:val="1"/>
      <w:marLeft w:val="0"/>
      <w:marRight w:val="0"/>
      <w:marTop w:val="0"/>
      <w:marBottom w:val="0"/>
      <w:divBdr>
        <w:top w:val="none" w:sz="0" w:space="0" w:color="auto"/>
        <w:left w:val="none" w:sz="0" w:space="0" w:color="auto"/>
        <w:bottom w:val="none" w:sz="0" w:space="0" w:color="auto"/>
        <w:right w:val="none" w:sz="0" w:space="0" w:color="auto"/>
      </w:divBdr>
    </w:div>
    <w:div w:id="135267407">
      <w:bodyDiv w:val="1"/>
      <w:marLeft w:val="0"/>
      <w:marRight w:val="0"/>
      <w:marTop w:val="0"/>
      <w:marBottom w:val="0"/>
      <w:divBdr>
        <w:top w:val="none" w:sz="0" w:space="0" w:color="auto"/>
        <w:left w:val="none" w:sz="0" w:space="0" w:color="auto"/>
        <w:bottom w:val="none" w:sz="0" w:space="0" w:color="auto"/>
        <w:right w:val="none" w:sz="0" w:space="0" w:color="auto"/>
      </w:divBdr>
      <w:divsChild>
        <w:div w:id="1971471254">
          <w:marLeft w:val="0"/>
          <w:marRight w:val="0"/>
          <w:marTop w:val="0"/>
          <w:marBottom w:val="0"/>
          <w:divBdr>
            <w:top w:val="none" w:sz="0" w:space="0" w:color="auto"/>
            <w:left w:val="none" w:sz="0" w:space="0" w:color="auto"/>
            <w:bottom w:val="none" w:sz="0" w:space="0" w:color="auto"/>
            <w:right w:val="none" w:sz="0" w:space="0" w:color="auto"/>
          </w:divBdr>
          <w:divsChild>
            <w:div w:id="605618533">
              <w:marLeft w:val="0"/>
              <w:marRight w:val="0"/>
              <w:marTop w:val="0"/>
              <w:marBottom w:val="0"/>
              <w:divBdr>
                <w:top w:val="none" w:sz="0" w:space="0" w:color="auto"/>
                <w:left w:val="none" w:sz="0" w:space="0" w:color="auto"/>
                <w:bottom w:val="none" w:sz="0" w:space="0" w:color="auto"/>
                <w:right w:val="none" w:sz="0" w:space="0" w:color="auto"/>
              </w:divBdr>
            </w:div>
          </w:divsChild>
        </w:div>
        <w:div w:id="2074817884">
          <w:marLeft w:val="0"/>
          <w:marRight w:val="0"/>
          <w:marTop w:val="0"/>
          <w:marBottom w:val="0"/>
          <w:divBdr>
            <w:top w:val="none" w:sz="0" w:space="0" w:color="auto"/>
            <w:left w:val="none" w:sz="0" w:space="0" w:color="auto"/>
            <w:bottom w:val="none" w:sz="0" w:space="0" w:color="auto"/>
            <w:right w:val="none" w:sz="0" w:space="0" w:color="auto"/>
          </w:divBdr>
          <w:divsChild>
            <w:div w:id="1937909092">
              <w:marLeft w:val="0"/>
              <w:marRight w:val="0"/>
              <w:marTop w:val="0"/>
              <w:marBottom w:val="0"/>
              <w:divBdr>
                <w:top w:val="none" w:sz="0" w:space="0" w:color="auto"/>
                <w:left w:val="none" w:sz="0" w:space="0" w:color="auto"/>
                <w:bottom w:val="none" w:sz="0" w:space="0" w:color="auto"/>
                <w:right w:val="none" w:sz="0" w:space="0" w:color="auto"/>
              </w:divBdr>
            </w:div>
          </w:divsChild>
        </w:div>
        <w:div w:id="715589940">
          <w:marLeft w:val="0"/>
          <w:marRight w:val="0"/>
          <w:marTop w:val="0"/>
          <w:marBottom w:val="0"/>
          <w:divBdr>
            <w:top w:val="none" w:sz="0" w:space="0" w:color="auto"/>
            <w:left w:val="none" w:sz="0" w:space="0" w:color="auto"/>
            <w:bottom w:val="none" w:sz="0" w:space="0" w:color="auto"/>
            <w:right w:val="none" w:sz="0" w:space="0" w:color="auto"/>
          </w:divBdr>
          <w:divsChild>
            <w:div w:id="705177097">
              <w:marLeft w:val="0"/>
              <w:marRight w:val="0"/>
              <w:marTop w:val="0"/>
              <w:marBottom w:val="0"/>
              <w:divBdr>
                <w:top w:val="none" w:sz="0" w:space="0" w:color="auto"/>
                <w:left w:val="none" w:sz="0" w:space="0" w:color="auto"/>
                <w:bottom w:val="none" w:sz="0" w:space="0" w:color="auto"/>
                <w:right w:val="none" w:sz="0" w:space="0" w:color="auto"/>
              </w:divBdr>
            </w:div>
          </w:divsChild>
        </w:div>
        <w:div w:id="1935936023">
          <w:marLeft w:val="0"/>
          <w:marRight w:val="0"/>
          <w:marTop w:val="0"/>
          <w:marBottom w:val="0"/>
          <w:divBdr>
            <w:top w:val="none" w:sz="0" w:space="0" w:color="auto"/>
            <w:left w:val="none" w:sz="0" w:space="0" w:color="auto"/>
            <w:bottom w:val="none" w:sz="0" w:space="0" w:color="auto"/>
            <w:right w:val="none" w:sz="0" w:space="0" w:color="auto"/>
          </w:divBdr>
          <w:divsChild>
            <w:div w:id="387143629">
              <w:marLeft w:val="0"/>
              <w:marRight w:val="0"/>
              <w:marTop w:val="0"/>
              <w:marBottom w:val="0"/>
              <w:divBdr>
                <w:top w:val="none" w:sz="0" w:space="0" w:color="auto"/>
                <w:left w:val="none" w:sz="0" w:space="0" w:color="auto"/>
                <w:bottom w:val="none" w:sz="0" w:space="0" w:color="auto"/>
                <w:right w:val="none" w:sz="0" w:space="0" w:color="auto"/>
              </w:divBdr>
            </w:div>
          </w:divsChild>
        </w:div>
        <w:div w:id="1371807952">
          <w:marLeft w:val="0"/>
          <w:marRight w:val="0"/>
          <w:marTop w:val="0"/>
          <w:marBottom w:val="0"/>
          <w:divBdr>
            <w:top w:val="none" w:sz="0" w:space="0" w:color="auto"/>
            <w:left w:val="none" w:sz="0" w:space="0" w:color="auto"/>
            <w:bottom w:val="none" w:sz="0" w:space="0" w:color="auto"/>
            <w:right w:val="none" w:sz="0" w:space="0" w:color="auto"/>
          </w:divBdr>
          <w:divsChild>
            <w:div w:id="348799753">
              <w:marLeft w:val="0"/>
              <w:marRight w:val="0"/>
              <w:marTop w:val="0"/>
              <w:marBottom w:val="0"/>
              <w:divBdr>
                <w:top w:val="none" w:sz="0" w:space="0" w:color="auto"/>
                <w:left w:val="none" w:sz="0" w:space="0" w:color="auto"/>
                <w:bottom w:val="none" w:sz="0" w:space="0" w:color="auto"/>
                <w:right w:val="none" w:sz="0" w:space="0" w:color="auto"/>
              </w:divBdr>
            </w:div>
          </w:divsChild>
        </w:div>
        <w:div w:id="586036594">
          <w:marLeft w:val="0"/>
          <w:marRight w:val="0"/>
          <w:marTop w:val="0"/>
          <w:marBottom w:val="0"/>
          <w:divBdr>
            <w:top w:val="none" w:sz="0" w:space="0" w:color="auto"/>
            <w:left w:val="none" w:sz="0" w:space="0" w:color="auto"/>
            <w:bottom w:val="none" w:sz="0" w:space="0" w:color="auto"/>
            <w:right w:val="none" w:sz="0" w:space="0" w:color="auto"/>
          </w:divBdr>
          <w:divsChild>
            <w:div w:id="164489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31154">
      <w:bodyDiv w:val="1"/>
      <w:marLeft w:val="0"/>
      <w:marRight w:val="0"/>
      <w:marTop w:val="0"/>
      <w:marBottom w:val="0"/>
      <w:divBdr>
        <w:top w:val="none" w:sz="0" w:space="0" w:color="auto"/>
        <w:left w:val="none" w:sz="0" w:space="0" w:color="auto"/>
        <w:bottom w:val="none" w:sz="0" w:space="0" w:color="auto"/>
        <w:right w:val="none" w:sz="0" w:space="0" w:color="auto"/>
      </w:divBdr>
    </w:div>
    <w:div w:id="187108230">
      <w:bodyDiv w:val="1"/>
      <w:marLeft w:val="0"/>
      <w:marRight w:val="0"/>
      <w:marTop w:val="0"/>
      <w:marBottom w:val="0"/>
      <w:divBdr>
        <w:top w:val="none" w:sz="0" w:space="0" w:color="auto"/>
        <w:left w:val="none" w:sz="0" w:space="0" w:color="auto"/>
        <w:bottom w:val="none" w:sz="0" w:space="0" w:color="auto"/>
        <w:right w:val="none" w:sz="0" w:space="0" w:color="auto"/>
      </w:divBdr>
    </w:div>
    <w:div w:id="206334650">
      <w:bodyDiv w:val="1"/>
      <w:marLeft w:val="0"/>
      <w:marRight w:val="0"/>
      <w:marTop w:val="0"/>
      <w:marBottom w:val="0"/>
      <w:divBdr>
        <w:top w:val="none" w:sz="0" w:space="0" w:color="auto"/>
        <w:left w:val="none" w:sz="0" w:space="0" w:color="auto"/>
        <w:bottom w:val="none" w:sz="0" w:space="0" w:color="auto"/>
        <w:right w:val="none" w:sz="0" w:space="0" w:color="auto"/>
      </w:divBdr>
      <w:divsChild>
        <w:div w:id="2111048324">
          <w:marLeft w:val="0"/>
          <w:marRight w:val="0"/>
          <w:marTop w:val="0"/>
          <w:marBottom w:val="0"/>
          <w:divBdr>
            <w:top w:val="none" w:sz="0" w:space="0" w:color="auto"/>
            <w:left w:val="none" w:sz="0" w:space="0" w:color="auto"/>
            <w:bottom w:val="none" w:sz="0" w:space="0" w:color="auto"/>
            <w:right w:val="none" w:sz="0" w:space="0" w:color="auto"/>
          </w:divBdr>
          <w:divsChild>
            <w:div w:id="1460027073">
              <w:marLeft w:val="0"/>
              <w:marRight w:val="0"/>
              <w:marTop w:val="0"/>
              <w:marBottom w:val="0"/>
              <w:divBdr>
                <w:top w:val="none" w:sz="0" w:space="0" w:color="auto"/>
                <w:left w:val="none" w:sz="0" w:space="0" w:color="auto"/>
                <w:bottom w:val="none" w:sz="0" w:space="0" w:color="auto"/>
                <w:right w:val="none" w:sz="0" w:space="0" w:color="auto"/>
              </w:divBdr>
            </w:div>
          </w:divsChild>
        </w:div>
        <w:div w:id="1126050488">
          <w:marLeft w:val="0"/>
          <w:marRight w:val="0"/>
          <w:marTop w:val="0"/>
          <w:marBottom w:val="0"/>
          <w:divBdr>
            <w:top w:val="none" w:sz="0" w:space="0" w:color="auto"/>
            <w:left w:val="none" w:sz="0" w:space="0" w:color="auto"/>
            <w:bottom w:val="none" w:sz="0" w:space="0" w:color="auto"/>
            <w:right w:val="none" w:sz="0" w:space="0" w:color="auto"/>
          </w:divBdr>
          <w:divsChild>
            <w:div w:id="1781487814">
              <w:marLeft w:val="0"/>
              <w:marRight w:val="0"/>
              <w:marTop w:val="0"/>
              <w:marBottom w:val="0"/>
              <w:divBdr>
                <w:top w:val="none" w:sz="0" w:space="0" w:color="auto"/>
                <w:left w:val="none" w:sz="0" w:space="0" w:color="auto"/>
                <w:bottom w:val="none" w:sz="0" w:space="0" w:color="auto"/>
                <w:right w:val="none" w:sz="0" w:space="0" w:color="auto"/>
              </w:divBdr>
            </w:div>
          </w:divsChild>
        </w:div>
        <w:div w:id="676031922">
          <w:marLeft w:val="0"/>
          <w:marRight w:val="0"/>
          <w:marTop w:val="0"/>
          <w:marBottom w:val="0"/>
          <w:divBdr>
            <w:top w:val="none" w:sz="0" w:space="0" w:color="auto"/>
            <w:left w:val="none" w:sz="0" w:space="0" w:color="auto"/>
            <w:bottom w:val="none" w:sz="0" w:space="0" w:color="auto"/>
            <w:right w:val="none" w:sz="0" w:space="0" w:color="auto"/>
          </w:divBdr>
          <w:divsChild>
            <w:div w:id="1835220487">
              <w:marLeft w:val="0"/>
              <w:marRight w:val="0"/>
              <w:marTop w:val="0"/>
              <w:marBottom w:val="0"/>
              <w:divBdr>
                <w:top w:val="none" w:sz="0" w:space="0" w:color="auto"/>
                <w:left w:val="none" w:sz="0" w:space="0" w:color="auto"/>
                <w:bottom w:val="none" w:sz="0" w:space="0" w:color="auto"/>
                <w:right w:val="none" w:sz="0" w:space="0" w:color="auto"/>
              </w:divBdr>
            </w:div>
          </w:divsChild>
        </w:div>
        <w:div w:id="1102340296">
          <w:marLeft w:val="0"/>
          <w:marRight w:val="0"/>
          <w:marTop w:val="0"/>
          <w:marBottom w:val="0"/>
          <w:divBdr>
            <w:top w:val="none" w:sz="0" w:space="0" w:color="auto"/>
            <w:left w:val="none" w:sz="0" w:space="0" w:color="auto"/>
            <w:bottom w:val="none" w:sz="0" w:space="0" w:color="auto"/>
            <w:right w:val="none" w:sz="0" w:space="0" w:color="auto"/>
          </w:divBdr>
          <w:divsChild>
            <w:div w:id="1742025907">
              <w:marLeft w:val="0"/>
              <w:marRight w:val="0"/>
              <w:marTop w:val="0"/>
              <w:marBottom w:val="0"/>
              <w:divBdr>
                <w:top w:val="none" w:sz="0" w:space="0" w:color="auto"/>
                <w:left w:val="none" w:sz="0" w:space="0" w:color="auto"/>
                <w:bottom w:val="none" w:sz="0" w:space="0" w:color="auto"/>
                <w:right w:val="none" w:sz="0" w:space="0" w:color="auto"/>
              </w:divBdr>
            </w:div>
          </w:divsChild>
        </w:div>
        <w:div w:id="746147310">
          <w:marLeft w:val="0"/>
          <w:marRight w:val="0"/>
          <w:marTop w:val="0"/>
          <w:marBottom w:val="0"/>
          <w:divBdr>
            <w:top w:val="none" w:sz="0" w:space="0" w:color="auto"/>
            <w:left w:val="none" w:sz="0" w:space="0" w:color="auto"/>
            <w:bottom w:val="none" w:sz="0" w:space="0" w:color="auto"/>
            <w:right w:val="none" w:sz="0" w:space="0" w:color="auto"/>
          </w:divBdr>
          <w:divsChild>
            <w:div w:id="263735255">
              <w:marLeft w:val="0"/>
              <w:marRight w:val="0"/>
              <w:marTop w:val="0"/>
              <w:marBottom w:val="0"/>
              <w:divBdr>
                <w:top w:val="none" w:sz="0" w:space="0" w:color="auto"/>
                <w:left w:val="none" w:sz="0" w:space="0" w:color="auto"/>
                <w:bottom w:val="none" w:sz="0" w:space="0" w:color="auto"/>
                <w:right w:val="none" w:sz="0" w:space="0" w:color="auto"/>
              </w:divBdr>
            </w:div>
          </w:divsChild>
        </w:div>
        <w:div w:id="1257517463">
          <w:marLeft w:val="0"/>
          <w:marRight w:val="0"/>
          <w:marTop w:val="0"/>
          <w:marBottom w:val="0"/>
          <w:divBdr>
            <w:top w:val="none" w:sz="0" w:space="0" w:color="auto"/>
            <w:left w:val="none" w:sz="0" w:space="0" w:color="auto"/>
            <w:bottom w:val="none" w:sz="0" w:space="0" w:color="auto"/>
            <w:right w:val="none" w:sz="0" w:space="0" w:color="auto"/>
          </w:divBdr>
          <w:divsChild>
            <w:div w:id="122487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570338">
      <w:bodyDiv w:val="1"/>
      <w:marLeft w:val="0"/>
      <w:marRight w:val="0"/>
      <w:marTop w:val="0"/>
      <w:marBottom w:val="0"/>
      <w:divBdr>
        <w:top w:val="none" w:sz="0" w:space="0" w:color="auto"/>
        <w:left w:val="none" w:sz="0" w:space="0" w:color="auto"/>
        <w:bottom w:val="none" w:sz="0" w:space="0" w:color="auto"/>
        <w:right w:val="none" w:sz="0" w:space="0" w:color="auto"/>
      </w:divBdr>
    </w:div>
    <w:div w:id="239871285">
      <w:bodyDiv w:val="1"/>
      <w:marLeft w:val="0"/>
      <w:marRight w:val="0"/>
      <w:marTop w:val="0"/>
      <w:marBottom w:val="0"/>
      <w:divBdr>
        <w:top w:val="none" w:sz="0" w:space="0" w:color="auto"/>
        <w:left w:val="none" w:sz="0" w:space="0" w:color="auto"/>
        <w:bottom w:val="none" w:sz="0" w:space="0" w:color="auto"/>
        <w:right w:val="none" w:sz="0" w:space="0" w:color="auto"/>
      </w:divBdr>
    </w:div>
    <w:div w:id="247424078">
      <w:bodyDiv w:val="1"/>
      <w:marLeft w:val="0"/>
      <w:marRight w:val="0"/>
      <w:marTop w:val="0"/>
      <w:marBottom w:val="0"/>
      <w:divBdr>
        <w:top w:val="none" w:sz="0" w:space="0" w:color="auto"/>
        <w:left w:val="none" w:sz="0" w:space="0" w:color="auto"/>
        <w:bottom w:val="none" w:sz="0" w:space="0" w:color="auto"/>
        <w:right w:val="none" w:sz="0" w:space="0" w:color="auto"/>
      </w:divBdr>
    </w:div>
    <w:div w:id="253828155">
      <w:bodyDiv w:val="1"/>
      <w:marLeft w:val="0"/>
      <w:marRight w:val="0"/>
      <w:marTop w:val="0"/>
      <w:marBottom w:val="0"/>
      <w:divBdr>
        <w:top w:val="none" w:sz="0" w:space="0" w:color="auto"/>
        <w:left w:val="none" w:sz="0" w:space="0" w:color="auto"/>
        <w:bottom w:val="none" w:sz="0" w:space="0" w:color="auto"/>
        <w:right w:val="none" w:sz="0" w:space="0" w:color="auto"/>
      </w:divBdr>
    </w:div>
    <w:div w:id="274365875">
      <w:bodyDiv w:val="1"/>
      <w:marLeft w:val="0"/>
      <w:marRight w:val="0"/>
      <w:marTop w:val="0"/>
      <w:marBottom w:val="0"/>
      <w:divBdr>
        <w:top w:val="none" w:sz="0" w:space="0" w:color="auto"/>
        <w:left w:val="none" w:sz="0" w:space="0" w:color="auto"/>
        <w:bottom w:val="none" w:sz="0" w:space="0" w:color="auto"/>
        <w:right w:val="none" w:sz="0" w:space="0" w:color="auto"/>
      </w:divBdr>
    </w:div>
    <w:div w:id="275217025">
      <w:bodyDiv w:val="1"/>
      <w:marLeft w:val="0"/>
      <w:marRight w:val="0"/>
      <w:marTop w:val="0"/>
      <w:marBottom w:val="0"/>
      <w:divBdr>
        <w:top w:val="none" w:sz="0" w:space="0" w:color="auto"/>
        <w:left w:val="none" w:sz="0" w:space="0" w:color="auto"/>
        <w:bottom w:val="none" w:sz="0" w:space="0" w:color="auto"/>
        <w:right w:val="none" w:sz="0" w:space="0" w:color="auto"/>
      </w:divBdr>
    </w:div>
    <w:div w:id="319888323">
      <w:bodyDiv w:val="1"/>
      <w:marLeft w:val="0"/>
      <w:marRight w:val="0"/>
      <w:marTop w:val="0"/>
      <w:marBottom w:val="0"/>
      <w:divBdr>
        <w:top w:val="none" w:sz="0" w:space="0" w:color="auto"/>
        <w:left w:val="none" w:sz="0" w:space="0" w:color="auto"/>
        <w:bottom w:val="none" w:sz="0" w:space="0" w:color="auto"/>
        <w:right w:val="none" w:sz="0" w:space="0" w:color="auto"/>
      </w:divBdr>
    </w:div>
    <w:div w:id="335958750">
      <w:bodyDiv w:val="1"/>
      <w:marLeft w:val="0"/>
      <w:marRight w:val="0"/>
      <w:marTop w:val="0"/>
      <w:marBottom w:val="0"/>
      <w:divBdr>
        <w:top w:val="none" w:sz="0" w:space="0" w:color="auto"/>
        <w:left w:val="none" w:sz="0" w:space="0" w:color="auto"/>
        <w:bottom w:val="none" w:sz="0" w:space="0" w:color="auto"/>
        <w:right w:val="none" w:sz="0" w:space="0" w:color="auto"/>
      </w:divBdr>
    </w:div>
    <w:div w:id="357049351">
      <w:bodyDiv w:val="1"/>
      <w:marLeft w:val="0"/>
      <w:marRight w:val="0"/>
      <w:marTop w:val="0"/>
      <w:marBottom w:val="0"/>
      <w:divBdr>
        <w:top w:val="none" w:sz="0" w:space="0" w:color="auto"/>
        <w:left w:val="none" w:sz="0" w:space="0" w:color="auto"/>
        <w:bottom w:val="none" w:sz="0" w:space="0" w:color="auto"/>
        <w:right w:val="none" w:sz="0" w:space="0" w:color="auto"/>
      </w:divBdr>
    </w:div>
    <w:div w:id="362629525">
      <w:bodyDiv w:val="1"/>
      <w:marLeft w:val="0"/>
      <w:marRight w:val="0"/>
      <w:marTop w:val="0"/>
      <w:marBottom w:val="0"/>
      <w:divBdr>
        <w:top w:val="none" w:sz="0" w:space="0" w:color="auto"/>
        <w:left w:val="none" w:sz="0" w:space="0" w:color="auto"/>
        <w:bottom w:val="none" w:sz="0" w:space="0" w:color="auto"/>
        <w:right w:val="none" w:sz="0" w:space="0" w:color="auto"/>
      </w:divBdr>
    </w:div>
    <w:div w:id="420377462">
      <w:bodyDiv w:val="1"/>
      <w:marLeft w:val="0"/>
      <w:marRight w:val="0"/>
      <w:marTop w:val="0"/>
      <w:marBottom w:val="0"/>
      <w:divBdr>
        <w:top w:val="none" w:sz="0" w:space="0" w:color="auto"/>
        <w:left w:val="none" w:sz="0" w:space="0" w:color="auto"/>
        <w:bottom w:val="none" w:sz="0" w:space="0" w:color="auto"/>
        <w:right w:val="none" w:sz="0" w:space="0" w:color="auto"/>
      </w:divBdr>
    </w:div>
    <w:div w:id="468208234">
      <w:bodyDiv w:val="1"/>
      <w:marLeft w:val="0"/>
      <w:marRight w:val="0"/>
      <w:marTop w:val="0"/>
      <w:marBottom w:val="0"/>
      <w:divBdr>
        <w:top w:val="none" w:sz="0" w:space="0" w:color="auto"/>
        <w:left w:val="none" w:sz="0" w:space="0" w:color="auto"/>
        <w:bottom w:val="none" w:sz="0" w:space="0" w:color="auto"/>
        <w:right w:val="none" w:sz="0" w:space="0" w:color="auto"/>
      </w:divBdr>
    </w:div>
    <w:div w:id="483199406">
      <w:bodyDiv w:val="1"/>
      <w:marLeft w:val="0"/>
      <w:marRight w:val="0"/>
      <w:marTop w:val="0"/>
      <w:marBottom w:val="0"/>
      <w:divBdr>
        <w:top w:val="none" w:sz="0" w:space="0" w:color="auto"/>
        <w:left w:val="none" w:sz="0" w:space="0" w:color="auto"/>
        <w:bottom w:val="none" w:sz="0" w:space="0" w:color="auto"/>
        <w:right w:val="none" w:sz="0" w:space="0" w:color="auto"/>
      </w:divBdr>
    </w:div>
    <w:div w:id="492987950">
      <w:bodyDiv w:val="1"/>
      <w:marLeft w:val="0"/>
      <w:marRight w:val="0"/>
      <w:marTop w:val="0"/>
      <w:marBottom w:val="0"/>
      <w:divBdr>
        <w:top w:val="none" w:sz="0" w:space="0" w:color="auto"/>
        <w:left w:val="none" w:sz="0" w:space="0" w:color="auto"/>
        <w:bottom w:val="none" w:sz="0" w:space="0" w:color="auto"/>
        <w:right w:val="none" w:sz="0" w:space="0" w:color="auto"/>
      </w:divBdr>
      <w:divsChild>
        <w:div w:id="685862135">
          <w:marLeft w:val="0"/>
          <w:marRight w:val="0"/>
          <w:marTop w:val="0"/>
          <w:marBottom w:val="0"/>
          <w:divBdr>
            <w:top w:val="none" w:sz="0" w:space="0" w:color="auto"/>
            <w:left w:val="none" w:sz="0" w:space="0" w:color="auto"/>
            <w:bottom w:val="none" w:sz="0" w:space="0" w:color="auto"/>
            <w:right w:val="none" w:sz="0" w:space="0" w:color="auto"/>
          </w:divBdr>
          <w:divsChild>
            <w:div w:id="1568372348">
              <w:marLeft w:val="0"/>
              <w:marRight w:val="0"/>
              <w:marTop w:val="0"/>
              <w:marBottom w:val="0"/>
              <w:divBdr>
                <w:top w:val="none" w:sz="0" w:space="0" w:color="auto"/>
                <w:left w:val="none" w:sz="0" w:space="0" w:color="auto"/>
                <w:bottom w:val="none" w:sz="0" w:space="0" w:color="auto"/>
                <w:right w:val="none" w:sz="0" w:space="0" w:color="auto"/>
              </w:divBdr>
            </w:div>
          </w:divsChild>
        </w:div>
        <w:div w:id="1002204470">
          <w:marLeft w:val="0"/>
          <w:marRight w:val="0"/>
          <w:marTop w:val="0"/>
          <w:marBottom w:val="0"/>
          <w:divBdr>
            <w:top w:val="none" w:sz="0" w:space="0" w:color="auto"/>
            <w:left w:val="none" w:sz="0" w:space="0" w:color="auto"/>
            <w:bottom w:val="none" w:sz="0" w:space="0" w:color="auto"/>
            <w:right w:val="none" w:sz="0" w:space="0" w:color="auto"/>
          </w:divBdr>
          <w:divsChild>
            <w:div w:id="1440367899">
              <w:marLeft w:val="0"/>
              <w:marRight w:val="0"/>
              <w:marTop w:val="0"/>
              <w:marBottom w:val="0"/>
              <w:divBdr>
                <w:top w:val="none" w:sz="0" w:space="0" w:color="auto"/>
                <w:left w:val="none" w:sz="0" w:space="0" w:color="auto"/>
                <w:bottom w:val="none" w:sz="0" w:space="0" w:color="auto"/>
                <w:right w:val="none" w:sz="0" w:space="0" w:color="auto"/>
              </w:divBdr>
            </w:div>
          </w:divsChild>
        </w:div>
        <w:div w:id="1006444977">
          <w:marLeft w:val="0"/>
          <w:marRight w:val="0"/>
          <w:marTop w:val="0"/>
          <w:marBottom w:val="0"/>
          <w:divBdr>
            <w:top w:val="none" w:sz="0" w:space="0" w:color="auto"/>
            <w:left w:val="none" w:sz="0" w:space="0" w:color="auto"/>
            <w:bottom w:val="none" w:sz="0" w:space="0" w:color="auto"/>
            <w:right w:val="none" w:sz="0" w:space="0" w:color="auto"/>
          </w:divBdr>
          <w:divsChild>
            <w:div w:id="1322347986">
              <w:marLeft w:val="0"/>
              <w:marRight w:val="0"/>
              <w:marTop w:val="0"/>
              <w:marBottom w:val="0"/>
              <w:divBdr>
                <w:top w:val="none" w:sz="0" w:space="0" w:color="auto"/>
                <w:left w:val="none" w:sz="0" w:space="0" w:color="auto"/>
                <w:bottom w:val="none" w:sz="0" w:space="0" w:color="auto"/>
                <w:right w:val="none" w:sz="0" w:space="0" w:color="auto"/>
              </w:divBdr>
            </w:div>
          </w:divsChild>
        </w:div>
        <w:div w:id="1990359085">
          <w:marLeft w:val="0"/>
          <w:marRight w:val="0"/>
          <w:marTop w:val="0"/>
          <w:marBottom w:val="0"/>
          <w:divBdr>
            <w:top w:val="none" w:sz="0" w:space="0" w:color="auto"/>
            <w:left w:val="none" w:sz="0" w:space="0" w:color="auto"/>
            <w:bottom w:val="none" w:sz="0" w:space="0" w:color="auto"/>
            <w:right w:val="none" w:sz="0" w:space="0" w:color="auto"/>
          </w:divBdr>
          <w:divsChild>
            <w:div w:id="408625774">
              <w:marLeft w:val="0"/>
              <w:marRight w:val="0"/>
              <w:marTop w:val="0"/>
              <w:marBottom w:val="0"/>
              <w:divBdr>
                <w:top w:val="none" w:sz="0" w:space="0" w:color="auto"/>
                <w:left w:val="none" w:sz="0" w:space="0" w:color="auto"/>
                <w:bottom w:val="none" w:sz="0" w:space="0" w:color="auto"/>
                <w:right w:val="none" w:sz="0" w:space="0" w:color="auto"/>
              </w:divBdr>
            </w:div>
          </w:divsChild>
        </w:div>
        <w:div w:id="715354006">
          <w:marLeft w:val="0"/>
          <w:marRight w:val="0"/>
          <w:marTop w:val="0"/>
          <w:marBottom w:val="0"/>
          <w:divBdr>
            <w:top w:val="none" w:sz="0" w:space="0" w:color="auto"/>
            <w:left w:val="none" w:sz="0" w:space="0" w:color="auto"/>
            <w:bottom w:val="none" w:sz="0" w:space="0" w:color="auto"/>
            <w:right w:val="none" w:sz="0" w:space="0" w:color="auto"/>
          </w:divBdr>
          <w:divsChild>
            <w:div w:id="2062556570">
              <w:marLeft w:val="0"/>
              <w:marRight w:val="0"/>
              <w:marTop w:val="0"/>
              <w:marBottom w:val="0"/>
              <w:divBdr>
                <w:top w:val="none" w:sz="0" w:space="0" w:color="auto"/>
                <w:left w:val="none" w:sz="0" w:space="0" w:color="auto"/>
                <w:bottom w:val="none" w:sz="0" w:space="0" w:color="auto"/>
                <w:right w:val="none" w:sz="0" w:space="0" w:color="auto"/>
              </w:divBdr>
            </w:div>
          </w:divsChild>
        </w:div>
        <w:div w:id="1228034037">
          <w:marLeft w:val="0"/>
          <w:marRight w:val="0"/>
          <w:marTop w:val="0"/>
          <w:marBottom w:val="0"/>
          <w:divBdr>
            <w:top w:val="none" w:sz="0" w:space="0" w:color="auto"/>
            <w:left w:val="none" w:sz="0" w:space="0" w:color="auto"/>
            <w:bottom w:val="none" w:sz="0" w:space="0" w:color="auto"/>
            <w:right w:val="none" w:sz="0" w:space="0" w:color="auto"/>
          </w:divBdr>
          <w:divsChild>
            <w:div w:id="197127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613607">
      <w:bodyDiv w:val="1"/>
      <w:marLeft w:val="0"/>
      <w:marRight w:val="0"/>
      <w:marTop w:val="0"/>
      <w:marBottom w:val="0"/>
      <w:divBdr>
        <w:top w:val="none" w:sz="0" w:space="0" w:color="auto"/>
        <w:left w:val="none" w:sz="0" w:space="0" w:color="auto"/>
        <w:bottom w:val="none" w:sz="0" w:space="0" w:color="auto"/>
        <w:right w:val="none" w:sz="0" w:space="0" w:color="auto"/>
      </w:divBdr>
    </w:div>
    <w:div w:id="558440647">
      <w:bodyDiv w:val="1"/>
      <w:marLeft w:val="0"/>
      <w:marRight w:val="0"/>
      <w:marTop w:val="0"/>
      <w:marBottom w:val="0"/>
      <w:divBdr>
        <w:top w:val="none" w:sz="0" w:space="0" w:color="auto"/>
        <w:left w:val="none" w:sz="0" w:space="0" w:color="auto"/>
        <w:bottom w:val="none" w:sz="0" w:space="0" w:color="auto"/>
        <w:right w:val="none" w:sz="0" w:space="0" w:color="auto"/>
      </w:divBdr>
    </w:div>
    <w:div w:id="567695014">
      <w:bodyDiv w:val="1"/>
      <w:marLeft w:val="0"/>
      <w:marRight w:val="0"/>
      <w:marTop w:val="0"/>
      <w:marBottom w:val="0"/>
      <w:divBdr>
        <w:top w:val="none" w:sz="0" w:space="0" w:color="auto"/>
        <w:left w:val="none" w:sz="0" w:space="0" w:color="auto"/>
        <w:bottom w:val="none" w:sz="0" w:space="0" w:color="auto"/>
        <w:right w:val="none" w:sz="0" w:space="0" w:color="auto"/>
      </w:divBdr>
    </w:div>
    <w:div w:id="606813338">
      <w:bodyDiv w:val="1"/>
      <w:marLeft w:val="0"/>
      <w:marRight w:val="0"/>
      <w:marTop w:val="0"/>
      <w:marBottom w:val="0"/>
      <w:divBdr>
        <w:top w:val="none" w:sz="0" w:space="0" w:color="auto"/>
        <w:left w:val="none" w:sz="0" w:space="0" w:color="auto"/>
        <w:bottom w:val="none" w:sz="0" w:space="0" w:color="auto"/>
        <w:right w:val="none" w:sz="0" w:space="0" w:color="auto"/>
      </w:divBdr>
    </w:div>
    <w:div w:id="628435867">
      <w:bodyDiv w:val="1"/>
      <w:marLeft w:val="0"/>
      <w:marRight w:val="0"/>
      <w:marTop w:val="0"/>
      <w:marBottom w:val="0"/>
      <w:divBdr>
        <w:top w:val="none" w:sz="0" w:space="0" w:color="auto"/>
        <w:left w:val="none" w:sz="0" w:space="0" w:color="auto"/>
        <w:bottom w:val="none" w:sz="0" w:space="0" w:color="auto"/>
        <w:right w:val="none" w:sz="0" w:space="0" w:color="auto"/>
      </w:divBdr>
    </w:div>
    <w:div w:id="794833402">
      <w:bodyDiv w:val="1"/>
      <w:marLeft w:val="0"/>
      <w:marRight w:val="0"/>
      <w:marTop w:val="0"/>
      <w:marBottom w:val="0"/>
      <w:divBdr>
        <w:top w:val="none" w:sz="0" w:space="0" w:color="auto"/>
        <w:left w:val="none" w:sz="0" w:space="0" w:color="auto"/>
        <w:bottom w:val="none" w:sz="0" w:space="0" w:color="auto"/>
        <w:right w:val="none" w:sz="0" w:space="0" w:color="auto"/>
      </w:divBdr>
    </w:div>
    <w:div w:id="808743653">
      <w:bodyDiv w:val="1"/>
      <w:marLeft w:val="0"/>
      <w:marRight w:val="0"/>
      <w:marTop w:val="0"/>
      <w:marBottom w:val="0"/>
      <w:divBdr>
        <w:top w:val="none" w:sz="0" w:space="0" w:color="auto"/>
        <w:left w:val="none" w:sz="0" w:space="0" w:color="auto"/>
        <w:bottom w:val="none" w:sz="0" w:space="0" w:color="auto"/>
        <w:right w:val="none" w:sz="0" w:space="0" w:color="auto"/>
      </w:divBdr>
      <w:divsChild>
        <w:div w:id="1628272206">
          <w:marLeft w:val="0"/>
          <w:marRight w:val="0"/>
          <w:marTop w:val="0"/>
          <w:marBottom w:val="0"/>
          <w:divBdr>
            <w:top w:val="none" w:sz="0" w:space="0" w:color="auto"/>
            <w:left w:val="none" w:sz="0" w:space="0" w:color="auto"/>
            <w:bottom w:val="none" w:sz="0" w:space="0" w:color="auto"/>
            <w:right w:val="none" w:sz="0" w:space="0" w:color="auto"/>
          </w:divBdr>
          <w:divsChild>
            <w:div w:id="1026326516">
              <w:marLeft w:val="0"/>
              <w:marRight w:val="0"/>
              <w:marTop w:val="0"/>
              <w:marBottom w:val="0"/>
              <w:divBdr>
                <w:top w:val="none" w:sz="0" w:space="0" w:color="auto"/>
                <w:left w:val="none" w:sz="0" w:space="0" w:color="auto"/>
                <w:bottom w:val="none" w:sz="0" w:space="0" w:color="auto"/>
                <w:right w:val="none" w:sz="0" w:space="0" w:color="auto"/>
              </w:divBdr>
              <w:divsChild>
                <w:div w:id="1660427818">
                  <w:marLeft w:val="0"/>
                  <w:marRight w:val="0"/>
                  <w:marTop w:val="0"/>
                  <w:marBottom w:val="0"/>
                  <w:divBdr>
                    <w:top w:val="none" w:sz="0" w:space="0" w:color="auto"/>
                    <w:left w:val="none" w:sz="0" w:space="0" w:color="auto"/>
                    <w:bottom w:val="none" w:sz="0" w:space="0" w:color="auto"/>
                    <w:right w:val="none" w:sz="0" w:space="0" w:color="auto"/>
                  </w:divBdr>
                  <w:divsChild>
                    <w:div w:id="115140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256932">
          <w:marLeft w:val="0"/>
          <w:marRight w:val="0"/>
          <w:marTop w:val="0"/>
          <w:marBottom w:val="0"/>
          <w:divBdr>
            <w:top w:val="none" w:sz="0" w:space="0" w:color="auto"/>
            <w:left w:val="none" w:sz="0" w:space="0" w:color="auto"/>
            <w:bottom w:val="none" w:sz="0" w:space="0" w:color="auto"/>
            <w:right w:val="none" w:sz="0" w:space="0" w:color="auto"/>
          </w:divBdr>
          <w:divsChild>
            <w:div w:id="1192841075">
              <w:marLeft w:val="0"/>
              <w:marRight w:val="0"/>
              <w:marTop w:val="0"/>
              <w:marBottom w:val="0"/>
              <w:divBdr>
                <w:top w:val="none" w:sz="0" w:space="0" w:color="auto"/>
                <w:left w:val="none" w:sz="0" w:space="0" w:color="auto"/>
                <w:bottom w:val="none" w:sz="0" w:space="0" w:color="auto"/>
                <w:right w:val="none" w:sz="0" w:space="0" w:color="auto"/>
              </w:divBdr>
              <w:divsChild>
                <w:div w:id="376858970">
                  <w:marLeft w:val="0"/>
                  <w:marRight w:val="0"/>
                  <w:marTop w:val="0"/>
                  <w:marBottom w:val="0"/>
                  <w:divBdr>
                    <w:top w:val="none" w:sz="0" w:space="0" w:color="auto"/>
                    <w:left w:val="none" w:sz="0" w:space="0" w:color="auto"/>
                    <w:bottom w:val="none" w:sz="0" w:space="0" w:color="auto"/>
                    <w:right w:val="none" w:sz="0" w:space="0" w:color="auto"/>
                  </w:divBdr>
                  <w:divsChild>
                    <w:div w:id="100108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3327187">
      <w:bodyDiv w:val="1"/>
      <w:marLeft w:val="0"/>
      <w:marRight w:val="0"/>
      <w:marTop w:val="0"/>
      <w:marBottom w:val="0"/>
      <w:divBdr>
        <w:top w:val="none" w:sz="0" w:space="0" w:color="auto"/>
        <w:left w:val="none" w:sz="0" w:space="0" w:color="auto"/>
        <w:bottom w:val="none" w:sz="0" w:space="0" w:color="auto"/>
        <w:right w:val="none" w:sz="0" w:space="0" w:color="auto"/>
      </w:divBdr>
    </w:div>
    <w:div w:id="892303141">
      <w:bodyDiv w:val="1"/>
      <w:marLeft w:val="0"/>
      <w:marRight w:val="0"/>
      <w:marTop w:val="0"/>
      <w:marBottom w:val="0"/>
      <w:divBdr>
        <w:top w:val="none" w:sz="0" w:space="0" w:color="auto"/>
        <w:left w:val="none" w:sz="0" w:space="0" w:color="auto"/>
        <w:bottom w:val="none" w:sz="0" w:space="0" w:color="auto"/>
        <w:right w:val="none" w:sz="0" w:space="0" w:color="auto"/>
      </w:divBdr>
    </w:div>
    <w:div w:id="897326572">
      <w:bodyDiv w:val="1"/>
      <w:marLeft w:val="0"/>
      <w:marRight w:val="0"/>
      <w:marTop w:val="0"/>
      <w:marBottom w:val="0"/>
      <w:divBdr>
        <w:top w:val="none" w:sz="0" w:space="0" w:color="auto"/>
        <w:left w:val="none" w:sz="0" w:space="0" w:color="auto"/>
        <w:bottom w:val="none" w:sz="0" w:space="0" w:color="auto"/>
        <w:right w:val="none" w:sz="0" w:space="0" w:color="auto"/>
      </w:divBdr>
    </w:div>
    <w:div w:id="901602620">
      <w:bodyDiv w:val="1"/>
      <w:marLeft w:val="0"/>
      <w:marRight w:val="0"/>
      <w:marTop w:val="0"/>
      <w:marBottom w:val="0"/>
      <w:divBdr>
        <w:top w:val="none" w:sz="0" w:space="0" w:color="auto"/>
        <w:left w:val="none" w:sz="0" w:space="0" w:color="auto"/>
        <w:bottom w:val="none" w:sz="0" w:space="0" w:color="auto"/>
        <w:right w:val="none" w:sz="0" w:space="0" w:color="auto"/>
      </w:divBdr>
    </w:div>
    <w:div w:id="913708505">
      <w:bodyDiv w:val="1"/>
      <w:marLeft w:val="0"/>
      <w:marRight w:val="0"/>
      <w:marTop w:val="0"/>
      <w:marBottom w:val="0"/>
      <w:divBdr>
        <w:top w:val="none" w:sz="0" w:space="0" w:color="auto"/>
        <w:left w:val="none" w:sz="0" w:space="0" w:color="auto"/>
        <w:bottom w:val="none" w:sz="0" w:space="0" w:color="auto"/>
        <w:right w:val="none" w:sz="0" w:space="0" w:color="auto"/>
      </w:divBdr>
    </w:div>
    <w:div w:id="917517390">
      <w:bodyDiv w:val="1"/>
      <w:marLeft w:val="0"/>
      <w:marRight w:val="0"/>
      <w:marTop w:val="0"/>
      <w:marBottom w:val="0"/>
      <w:divBdr>
        <w:top w:val="none" w:sz="0" w:space="0" w:color="auto"/>
        <w:left w:val="none" w:sz="0" w:space="0" w:color="auto"/>
        <w:bottom w:val="none" w:sz="0" w:space="0" w:color="auto"/>
        <w:right w:val="none" w:sz="0" w:space="0" w:color="auto"/>
      </w:divBdr>
    </w:div>
    <w:div w:id="959066007">
      <w:bodyDiv w:val="1"/>
      <w:marLeft w:val="0"/>
      <w:marRight w:val="0"/>
      <w:marTop w:val="0"/>
      <w:marBottom w:val="0"/>
      <w:divBdr>
        <w:top w:val="none" w:sz="0" w:space="0" w:color="auto"/>
        <w:left w:val="none" w:sz="0" w:space="0" w:color="auto"/>
        <w:bottom w:val="none" w:sz="0" w:space="0" w:color="auto"/>
        <w:right w:val="none" w:sz="0" w:space="0" w:color="auto"/>
      </w:divBdr>
    </w:div>
    <w:div w:id="963194644">
      <w:bodyDiv w:val="1"/>
      <w:marLeft w:val="0"/>
      <w:marRight w:val="0"/>
      <w:marTop w:val="0"/>
      <w:marBottom w:val="0"/>
      <w:divBdr>
        <w:top w:val="none" w:sz="0" w:space="0" w:color="auto"/>
        <w:left w:val="none" w:sz="0" w:space="0" w:color="auto"/>
        <w:bottom w:val="none" w:sz="0" w:space="0" w:color="auto"/>
        <w:right w:val="none" w:sz="0" w:space="0" w:color="auto"/>
      </w:divBdr>
    </w:div>
    <w:div w:id="1028145014">
      <w:bodyDiv w:val="1"/>
      <w:marLeft w:val="0"/>
      <w:marRight w:val="0"/>
      <w:marTop w:val="0"/>
      <w:marBottom w:val="0"/>
      <w:divBdr>
        <w:top w:val="none" w:sz="0" w:space="0" w:color="auto"/>
        <w:left w:val="none" w:sz="0" w:space="0" w:color="auto"/>
        <w:bottom w:val="none" w:sz="0" w:space="0" w:color="auto"/>
        <w:right w:val="none" w:sz="0" w:space="0" w:color="auto"/>
      </w:divBdr>
    </w:div>
    <w:div w:id="1042284586">
      <w:bodyDiv w:val="1"/>
      <w:marLeft w:val="0"/>
      <w:marRight w:val="0"/>
      <w:marTop w:val="0"/>
      <w:marBottom w:val="0"/>
      <w:divBdr>
        <w:top w:val="none" w:sz="0" w:space="0" w:color="auto"/>
        <w:left w:val="none" w:sz="0" w:space="0" w:color="auto"/>
        <w:bottom w:val="none" w:sz="0" w:space="0" w:color="auto"/>
        <w:right w:val="none" w:sz="0" w:space="0" w:color="auto"/>
      </w:divBdr>
      <w:divsChild>
        <w:div w:id="597056234">
          <w:marLeft w:val="0"/>
          <w:marRight w:val="0"/>
          <w:marTop w:val="0"/>
          <w:marBottom w:val="0"/>
          <w:divBdr>
            <w:top w:val="single" w:sz="2" w:space="0" w:color="E3E3E3"/>
            <w:left w:val="single" w:sz="2" w:space="0" w:color="E3E3E3"/>
            <w:bottom w:val="single" w:sz="2" w:space="0" w:color="E3E3E3"/>
            <w:right w:val="single" w:sz="2" w:space="0" w:color="E3E3E3"/>
          </w:divBdr>
        </w:div>
        <w:div w:id="1154881607">
          <w:marLeft w:val="0"/>
          <w:marRight w:val="0"/>
          <w:marTop w:val="0"/>
          <w:marBottom w:val="0"/>
          <w:divBdr>
            <w:top w:val="single" w:sz="2" w:space="0" w:color="E3E3E3"/>
            <w:left w:val="single" w:sz="2" w:space="0" w:color="E3E3E3"/>
            <w:bottom w:val="single" w:sz="2" w:space="0" w:color="E3E3E3"/>
            <w:right w:val="single" w:sz="2" w:space="0" w:color="E3E3E3"/>
          </w:divBdr>
        </w:div>
        <w:div w:id="1588685397">
          <w:marLeft w:val="0"/>
          <w:marRight w:val="0"/>
          <w:marTop w:val="0"/>
          <w:marBottom w:val="0"/>
          <w:divBdr>
            <w:top w:val="single" w:sz="2" w:space="0" w:color="E3E3E3"/>
            <w:left w:val="single" w:sz="2" w:space="0" w:color="E3E3E3"/>
            <w:bottom w:val="single" w:sz="2" w:space="0" w:color="E3E3E3"/>
            <w:right w:val="single" w:sz="2" w:space="0" w:color="E3E3E3"/>
          </w:divBdr>
        </w:div>
        <w:div w:id="1595285241">
          <w:marLeft w:val="0"/>
          <w:marRight w:val="0"/>
          <w:marTop w:val="0"/>
          <w:marBottom w:val="0"/>
          <w:divBdr>
            <w:top w:val="single" w:sz="2" w:space="0" w:color="E3E3E3"/>
            <w:left w:val="single" w:sz="2" w:space="0" w:color="E3E3E3"/>
            <w:bottom w:val="single" w:sz="2" w:space="0" w:color="E3E3E3"/>
            <w:right w:val="single" w:sz="2" w:space="0" w:color="E3E3E3"/>
          </w:divBdr>
        </w:div>
        <w:div w:id="17740919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701863">
      <w:bodyDiv w:val="1"/>
      <w:marLeft w:val="0"/>
      <w:marRight w:val="0"/>
      <w:marTop w:val="0"/>
      <w:marBottom w:val="0"/>
      <w:divBdr>
        <w:top w:val="none" w:sz="0" w:space="0" w:color="auto"/>
        <w:left w:val="none" w:sz="0" w:space="0" w:color="auto"/>
        <w:bottom w:val="none" w:sz="0" w:space="0" w:color="auto"/>
        <w:right w:val="none" w:sz="0" w:space="0" w:color="auto"/>
      </w:divBdr>
    </w:div>
    <w:div w:id="1171064817">
      <w:bodyDiv w:val="1"/>
      <w:marLeft w:val="0"/>
      <w:marRight w:val="0"/>
      <w:marTop w:val="0"/>
      <w:marBottom w:val="0"/>
      <w:divBdr>
        <w:top w:val="none" w:sz="0" w:space="0" w:color="auto"/>
        <w:left w:val="none" w:sz="0" w:space="0" w:color="auto"/>
        <w:bottom w:val="none" w:sz="0" w:space="0" w:color="auto"/>
        <w:right w:val="none" w:sz="0" w:space="0" w:color="auto"/>
      </w:divBdr>
    </w:div>
    <w:div w:id="1200124577">
      <w:bodyDiv w:val="1"/>
      <w:marLeft w:val="0"/>
      <w:marRight w:val="0"/>
      <w:marTop w:val="0"/>
      <w:marBottom w:val="0"/>
      <w:divBdr>
        <w:top w:val="none" w:sz="0" w:space="0" w:color="auto"/>
        <w:left w:val="none" w:sz="0" w:space="0" w:color="auto"/>
        <w:bottom w:val="none" w:sz="0" w:space="0" w:color="auto"/>
        <w:right w:val="none" w:sz="0" w:space="0" w:color="auto"/>
      </w:divBdr>
    </w:div>
    <w:div w:id="1207647334">
      <w:bodyDiv w:val="1"/>
      <w:marLeft w:val="0"/>
      <w:marRight w:val="0"/>
      <w:marTop w:val="0"/>
      <w:marBottom w:val="0"/>
      <w:divBdr>
        <w:top w:val="none" w:sz="0" w:space="0" w:color="auto"/>
        <w:left w:val="none" w:sz="0" w:space="0" w:color="auto"/>
        <w:bottom w:val="none" w:sz="0" w:space="0" w:color="auto"/>
        <w:right w:val="none" w:sz="0" w:space="0" w:color="auto"/>
      </w:divBdr>
    </w:div>
    <w:div w:id="1228102325">
      <w:bodyDiv w:val="1"/>
      <w:marLeft w:val="0"/>
      <w:marRight w:val="0"/>
      <w:marTop w:val="0"/>
      <w:marBottom w:val="0"/>
      <w:divBdr>
        <w:top w:val="none" w:sz="0" w:space="0" w:color="auto"/>
        <w:left w:val="none" w:sz="0" w:space="0" w:color="auto"/>
        <w:bottom w:val="none" w:sz="0" w:space="0" w:color="auto"/>
        <w:right w:val="none" w:sz="0" w:space="0" w:color="auto"/>
      </w:divBdr>
    </w:div>
    <w:div w:id="1352991329">
      <w:bodyDiv w:val="1"/>
      <w:marLeft w:val="0"/>
      <w:marRight w:val="0"/>
      <w:marTop w:val="0"/>
      <w:marBottom w:val="0"/>
      <w:divBdr>
        <w:top w:val="none" w:sz="0" w:space="0" w:color="auto"/>
        <w:left w:val="none" w:sz="0" w:space="0" w:color="auto"/>
        <w:bottom w:val="none" w:sz="0" w:space="0" w:color="auto"/>
        <w:right w:val="none" w:sz="0" w:space="0" w:color="auto"/>
      </w:divBdr>
    </w:div>
    <w:div w:id="1396664345">
      <w:bodyDiv w:val="1"/>
      <w:marLeft w:val="0"/>
      <w:marRight w:val="0"/>
      <w:marTop w:val="0"/>
      <w:marBottom w:val="0"/>
      <w:divBdr>
        <w:top w:val="none" w:sz="0" w:space="0" w:color="auto"/>
        <w:left w:val="none" w:sz="0" w:space="0" w:color="auto"/>
        <w:bottom w:val="none" w:sz="0" w:space="0" w:color="auto"/>
        <w:right w:val="none" w:sz="0" w:space="0" w:color="auto"/>
      </w:divBdr>
    </w:div>
    <w:div w:id="1397706445">
      <w:bodyDiv w:val="1"/>
      <w:marLeft w:val="0"/>
      <w:marRight w:val="0"/>
      <w:marTop w:val="0"/>
      <w:marBottom w:val="0"/>
      <w:divBdr>
        <w:top w:val="none" w:sz="0" w:space="0" w:color="auto"/>
        <w:left w:val="none" w:sz="0" w:space="0" w:color="auto"/>
        <w:bottom w:val="none" w:sz="0" w:space="0" w:color="auto"/>
        <w:right w:val="none" w:sz="0" w:space="0" w:color="auto"/>
      </w:divBdr>
    </w:div>
    <w:div w:id="1407873076">
      <w:bodyDiv w:val="1"/>
      <w:marLeft w:val="0"/>
      <w:marRight w:val="0"/>
      <w:marTop w:val="0"/>
      <w:marBottom w:val="0"/>
      <w:divBdr>
        <w:top w:val="none" w:sz="0" w:space="0" w:color="auto"/>
        <w:left w:val="none" w:sz="0" w:space="0" w:color="auto"/>
        <w:bottom w:val="none" w:sz="0" w:space="0" w:color="auto"/>
        <w:right w:val="none" w:sz="0" w:space="0" w:color="auto"/>
      </w:divBdr>
    </w:div>
    <w:div w:id="1422726985">
      <w:bodyDiv w:val="1"/>
      <w:marLeft w:val="0"/>
      <w:marRight w:val="0"/>
      <w:marTop w:val="0"/>
      <w:marBottom w:val="0"/>
      <w:divBdr>
        <w:top w:val="none" w:sz="0" w:space="0" w:color="auto"/>
        <w:left w:val="none" w:sz="0" w:space="0" w:color="auto"/>
        <w:bottom w:val="none" w:sz="0" w:space="0" w:color="auto"/>
        <w:right w:val="none" w:sz="0" w:space="0" w:color="auto"/>
      </w:divBdr>
    </w:div>
    <w:div w:id="1486703219">
      <w:bodyDiv w:val="1"/>
      <w:marLeft w:val="0"/>
      <w:marRight w:val="0"/>
      <w:marTop w:val="0"/>
      <w:marBottom w:val="0"/>
      <w:divBdr>
        <w:top w:val="none" w:sz="0" w:space="0" w:color="auto"/>
        <w:left w:val="none" w:sz="0" w:space="0" w:color="auto"/>
        <w:bottom w:val="none" w:sz="0" w:space="0" w:color="auto"/>
        <w:right w:val="none" w:sz="0" w:space="0" w:color="auto"/>
      </w:divBdr>
    </w:div>
    <w:div w:id="1496847483">
      <w:bodyDiv w:val="1"/>
      <w:marLeft w:val="0"/>
      <w:marRight w:val="0"/>
      <w:marTop w:val="0"/>
      <w:marBottom w:val="0"/>
      <w:divBdr>
        <w:top w:val="none" w:sz="0" w:space="0" w:color="auto"/>
        <w:left w:val="none" w:sz="0" w:space="0" w:color="auto"/>
        <w:bottom w:val="none" w:sz="0" w:space="0" w:color="auto"/>
        <w:right w:val="none" w:sz="0" w:space="0" w:color="auto"/>
      </w:divBdr>
      <w:divsChild>
        <w:div w:id="76833840">
          <w:marLeft w:val="0"/>
          <w:marRight w:val="0"/>
          <w:marTop w:val="0"/>
          <w:marBottom w:val="0"/>
          <w:divBdr>
            <w:top w:val="single" w:sz="2" w:space="0" w:color="E3E3E3"/>
            <w:left w:val="single" w:sz="2" w:space="0" w:color="E3E3E3"/>
            <w:bottom w:val="single" w:sz="2" w:space="0" w:color="E3E3E3"/>
            <w:right w:val="single" w:sz="2" w:space="0" w:color="E3E3E3"/>
          </w:divBdr>
        </w:div>
        <w:div w:id="268781078">
          <w:marLeft w:val="0"/>
          <w:marRight w:val="0"/>
          <w:marTop w:val="0"/>
          <w:marBottom w:val="0"/>
          <w:divBdr>
            <w:top w:val="single" w:sz="2" w:space="0" w:color="E3E3E3"/>
            <w:left w:val="single" w:sz="2" w:space="0" w:color="E3E3E3"/>
            <w:bottom w:val="single" w:sz="2" w:space="0" w:color="E3E3E3"/>
            <w:right w:val="single" w:sz="2" w:space="0" w:color="E3E3E3"/>
          </w:divBdr>
        </w:div>
        <w:div w:id="637489949">
          <w:marLeft w:val="0"/>
          <w:marRight w:val="0"/>
          <w:marTop w:val="0"/>
          <w:marBottom w:val="0"/>
          <w:divBdr>
            <w:top w:val="single" w:sz="2" w:space="0" w:color="E3E3E3"/>
            <w:left w:val="single" w:sz="2" w:space="0" w:color="E3E3E3"/>
            <w:bottom w:val="single" w:sz="2" w:space="0" w:color="E3E3E3"/>
            <w:right w:val="single" w:sz="2" w:space="0" w:color="E3E3E3"/>
          </w:divBdr>
        </w:div>
        <w:div w:id="822309049">
          <w:marLeft w:val="0"/>
          <w:marRight w:val="0"/>
          <w:marTop w:val="0"/>
          <w:marBottom w:val="0"/>
          <w:divBdr>
            <w:top w:val="single" w:sz="2" w:space="0" w:color="E3E3E3"/>
            <w:left w:val="single" w:sz="2" w:space="0" w:color="E3E3E3"/>
            <w:bottom w:val="single" w:sz="2" w:space="0" w:color="E3E3E3"/>
            <w:right w:val="single" w:sz="2" w:space="0" w:color="E3E3E3"/>
          </w:divBdr>
        </w:div>
        <w:div w:id="12925132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0358293">
      <w:bodyDiv w:val="1"/>
      <w:marLeft w:val="0"/>
      <w:marRight w:val="0"/>
      <w:marTop w:val="0"/>
      <w:marBottom w:val="0"/>
      <w:divBdr>
        <w:top w:val="none" w:sz="0" w:space="0" w:color="auto"/>
        <w:left w:val="none" w:sz="0" w:space="0" w:color="auto"/>
        <w:bottom w:val="none" w:sz="0" w:space="0" w:color="auto"/>
        <w:right w:val="none" w:sz="0" w:space="0" w:color="auto"/>
      </w:divBdr>
      <w:divsChild>
        <w:div w:id="1491674384">
          <w:marLeft w:val="0"/>
          <w:marRight w:val="0"/>
          <w:marTop w:val="0"/>
          <w:marBottom w:val="0"/>
          <w:divBdr>
            <w:top w:val="none" w:sz="0" w:space="0" w:color="auto"/>
            <w:left w:val="none" w:sz="0" w:space="0" w:color="auto"/>
            <w:bottom w:val="none" w:sz="0" w:space="0" w:color="auto"/>
            <w:right w:val="none" w:sz="0" w:space="0" w:color="auto"/>
          </w:divBdr>
          <w:divsChild>
            <w:div w:id="38938372">
              <w:marLeft w:val="0"/>
              <w:marRight w:val="0"/>
              <w:marTop w:val="0"/>
              <w:marBottom w:val="0"/>
              <w:divBdr>
                <w:top w:val="none" w:sz="0" w:space="0" w:color="auto"/>
                <w:left w:val="none" w:sz="0" w:space="0" w:color="auto"/>
                <w:bottom w:val="none" w:sz="0" w:space="0" w:color="auto"/>
                <w:right w:val="none" w:sz="0" w:space="0" w:color="auto"/>
              </w:divBdr>
              <w:divsChild>
                <w:div w:id="1421100844">
                  <w:marLeft w:val="0"/>
                  <w:marRight w:val="0"/>
                  <w:marTop w:val="0"/>
                  <w:marBottom w:val="0"/>
                  <w:divBdr>
                    <w:top w:val="none" w:sz="0" w:space="0" w:color="auto"/>
                    <w:left w:val="none" w:sz="0" w:space="0" w:color="auto"/>
                    <w:bottom w:val="none" w:sz="0" w:space="0" w:color="auto"/>
                    <w:right w:val="none" w:sz="0" w:space="0" w:color="auto"/>
                  </w:divBdr>
                  <w:divsChild>
                    <w:div w:id="211840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251144">
          <w:marLeft w:val="0"/>
          <w:marRight w:val="0"/>
          <w:marTop w:val="0"/>
          <w:marBottom w:val="0"/>
          <w:divBdr>
            <w:top w:val="none" w:sz="0" w:space="0" w:color="auto"/>
            <w:left w:val="none" w:sz="0" w:space="0" w:color="auto"/>
            <w:bottom w:val="none" w:sz="0" w:space="0" w:color="auto"/>
            <w:right w:val="none" w:sz="0" w:space="0" w:color="auto"/>
          </w:divBdr>
          <w:divsChild>
            <w:div w:id="1133521353">
              <w:marLeft w:val="0"/>
              <w:marRight w:val="0"/>
              <w:marTop w:val="0"/>
              <w:marBottom w:val="0"/>
              <w:divBdr>
                <w:top w:val="none" w:sz="0" w:space="0" w:color="auto"/>
                <w:left w:val="none" w:sz="0" w:space="0" w:color="auto"/>
                <w:bottom w:val="none" w:sz="0" w:space="0" w:color="auto"/>
                <w:right w:val="none" w:sz="0" w:space="0" w:color="auto"/>
              </w:divBdr>
              <w:divsChild>
                <w:div w:id="1071317130">
                  <w:marLeft w:val="0"/>
                  <w:marRight w:val="0"/>
                  <w:marTop w:val="0"/>
                  <w:marBottom w:val="0"/>
                  <w:divBdr>
                    <w:top w:val="none" w:sz="0" w:space="0" w:color="auto"/>
                    <w:left w:val="none" w:sz="0" w:space="0" w:color="auto"/>
                    <w:bottom w:val="none" w:sz="0" w:space="0" w:color="auto"/>
                    <w:right w:val="none" w:sz="0" w:space="0" w:color="auto"/>
                  </w:divBdr>
                  <w:divsChild>
                    <w:div w:id="201426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446033">
      <w:bodyDiv w:val="1"/>
      <w:marLeft w:val="0"/>
      <w:marRight w:val="0"/>
      <w:marTop w:val="0"/>
      <w:marBottom w:val="0"/>
      <w:divBdr>
        <w:top w:val="none" w:sz="0" w:space="0" w:color="auto"/>
        <w:left w:val="none" w:sz="0" w:space="0" w:color="auto"/>
        <w:bottom w:val="none" w:sz="0" w:space="0" w:color="auto"/>
        <w:right w:val="none" w:sz="0" w:space="0" w:color="auto"/>
      </w:divBdr>
    </w:div>
    <w:div w:id="1587879571">
      <w:bodyDiv w:val="1"/>
      <w:marLeft w:val="0"/>
      <w:marRight w:val="0"/>
      <w:marTop w:val="0"/>
      <w:marBottom w:val="0"/>
      <w:divBdr>
        <w:top w:val="none" w:sz="0" w:space="0" w:color="auto"/>
        <w:left w:val="none" w:sz="0" w:space="0" w:color="auto"/>
        <w:bottom w:val="none" w:sz="0" w:space="0" w:color="auto"/>
        <w:right w:val="none" w:sz="0" w:space="0" w:color="auto"/>
      </w:divBdr>
    </w:div>
    <w:div w:id="1660963320">
      <w:bodyDiv w:val="1"/>
      <w:marLeft w:val="0"/>
      <w:marRight w:val="0"/>
      <w:marTop w:val="0"/>
      <w:marBottom w:val="0"/>
      <w:divBdr>
        <w:top w:val="none" w:sz="0" w:space="0" w:color="auto"/>
        <w:left w:val="none" w:sz="0" w:space="0" w:color="auto"/>
        <w:bottom w:val="none" w:sz="0" w:space="0" w:color="auto"/>
        <w:right w:val="none" w:sz="0" w:space="0" w:color="auto"/>
      </w:divBdr>
    </w:div>
    <w:div w:id="1664091623">
      <w:bodyDiv w:val="1"/>
      <w:marLeft w:val="0"/>
      <w:marRight w:val="0"/>
      <w:marTop w:val="0"/>
      <w:marBottom w:val="0"/>
      <w:divBdr>
        <w:top w:val="none" w:sz="0" w:space="0" w:color="auto"/>
        <w:left w:val="none" w:sz="0" w:space="0" w:color="auto"/>
        <w:bottom w:val="none" w:sz="0" w:space="0" w:color="auto"/>
        <w:right w:val="none" w:sz="0" w:space="0" w:color="auto"/>
      </w:divBdr>
    </w:div>
    <w:div w:id="1693919382">
      <w:bodyDiv w:val="1"/>
      <w:marLeft w:val="0"/>
      <w:marRight w:val="0"/>
      <w:marTop w:val="0"/>
      <w:marBottom w:val="0"/>
      <w:divBdr>
        <w:top w:val="none" w:sz="0" w:space="0" w:color="auto"/>
        <w:left w:val="none" w:sz="0" w:space="0" w:color="auto"/>
        <w:bottom w:val="none" w:sz="0" w:space="0" w:color="auto"/>
        <w:right w:val="none" w:sz="0" w:space="0" w:color="auto"/>
      </w:divBdr>
    </w:div>
    <w:div w:id="1781146421">
      <w:bodyDiv w:val="1"/>
      <w:marLeft w:val="0"/>
      <w:marRight w:val="0"/>
      <w:marTop w:val="0"/>
      <w:marBottom w:val="0"/>
      <w:divBdr>
        <w:top w:val="none" w:sz="0" w:space="0" w:color="auto"/>
        <w:left w:val="none" w:sz="0" w:space="0" w:color="auto"/>
        <w:bottom w:val="none" w:sz="0" w:space="0" w:color="auto"/>
        <w:right w:val="none" w:sz="0" w:space="0" w:color="auto"/>
      </w:divBdr>
    </w:div>
    <w:div w:id="1783529271">
      <w:bodyDiv w:val="1"/>
      <w:marLeft w:val="0"/>
      <w:marRight w:val="0"/>
      <w:marTop w:val="0"/>
      <w:marBottom w:val="0"/>
      <w:divBdr>
        <w:top w:val="none" w:sz="0" w:space="0" w:color="auto"/>
        <w:left w:val="none" w:sz="0" w:space="0" w:color="auto"/>
        <w:bottom w:val="none" w:sz="0" w:space="0" w:color="auto"/>
        <w:right w:val="none" w:sz="0" w:space="0" w:color="auto"/>
      </w:divBdr>
    </w:div>
    <w:div w:id="1788158315">
      <w:bodyDiv w:val="1"/>
      <w:marLeft w:val="0"/>
      <w:marRight w:val="0"/>
      <w:marTop w:val="0"/>
      <w:marBottom w:val="0"/>
      <w:divBdr>
        <w:top w:val="none" w:sz="0" w:space="0" w:color="auto"/>
        <w:left w:val="none" w:sz="0" w:space="0" w:color="auto"/>
        <w:bottom w:val="none" w:sz="0" w:space="0" w:color="auto"/>
        <w:right w:val="none" w:sz="0" w:space="0" w:color="auto"/>
      </w:divBdr>
    </w:div>
    <w:div w:id="1803618856">
      <w:bodyDiv w:val="1"/>
      <w:marLeft w:val="0"/>
      <w:marRight w:val="0"/>
      <w:marTop w:val="0"/>
      <w:marBottom w:val="0"/>
      <w:divBdr>
        <w:top w:val="none" w:sz="0" w:space="0" w:color="auto"/>
        <w:left w:val="none" w:sz="0" w:space="0" w:color="auto"/>
        <w:bottom w:val="none" w:sz="0" w:space="0" w:color="auto"/>
        <w:right w:val="none" w:sz="0" w:space="0" w:color="auto"/>
      </w:divBdr>
    </w:div>
    <w:div w:id="1856074696">
      <w:bodyDiv w:val="1"/>
      <w:marLeft w:val="0"/>
      <w:marRight w:val="0"/>
      <w:marTop w:val="0"/>
      <w:marBottom w:val="0"/>
      <w:divBdr>
        <w:top w:val="none" w:sz="0" w:space="0" w:color="auto"/>
        <w:left w:val="none" w:sz="0" w:space="0" w:color="auto"/>
        <w:bottom w:val="none" w:sz="0" w:space="0" w:color="auto"/>
        <w:right w:val="none" w:sz="0" w:space="0" w:color="auto"/>
      </w:divBdr>
    </w:div>
    <w:div w:id="1858344873">
      <w:bodyDiv w:val="1"/>
      <w:marLeft w:val="0"/>
      <w:marRight w:val="0"/>
      <w:marTop w:val="0"/>
      <w:marBottom w:val="0"/>
      <w:divBdr>
        <w:top w:val="none" w:sz="0" w:space="0" w:color="auto"/>
        <w:left w:val="none" w:sz="0" w:space="0" w:color="auto"/>
        <w:bottom w:val="none" w:sz="0" w:space="0" w:color="auto"/>
        <w:right w:val="none" w:sz="0" w:space="0" w:color="auto"/>
      </w:divBdr>
    </w:div>
    <w:div w:id="1900558844">
      <w:bodyDiv w:val="1"/>
      <w:marLeft w:val="0"/>
      <w:marRight w:val="0"/>
      <w:marTop w:val="0"/>
      <w:marBottom w:val="0"/>
      <w:divBdr>
        <w:top w:val="none" w:sz="0" w:space="0" w:color="auto"/>
        <w:left w:val="none" w:sz="0" w:space="0" w:color="auto"/>
        <w:bottom w:val="none" w:sz="0" w:space="0" w:color="auto"/>
        <w:right w:val="none" w:sz="0" w:space="0" w:color="auto"/>
      </w:divBdr>
    </w:div>
    <w:div w:id="1916893725">
      <w:bodyDiv w:val="1"/>
      <w:marLeft w:val="0"/>
      <w:marRight w:val="0"/>
      <w:marTop w:val="0"/>
      <w:marBottom w:val="0"/>
      <w:divBdr>
        <w:top w:val="none" w:sz="0" w:space="0" w:color="auto"/>
        <w:left w:val="none" w:sz="0" w:space="0" w:color="auto"/>
        <w:bottom w:val="none" w:sz="0" w:space="0" w:color="auto"/>
        <w:right w:val="none" w:sz="0" w:space="0" w:color="auto"/>
      </w:divBdr>
    </w:div>
    <w:div w:id="1921404518">
      <w:bodyDiv w:val="1"/>
      <w:marLeft w:val="0"/>
      <w:marRight w:val="0"/>
      <w:marTop w:val="0"/>
      <w:marBottom w:val="0"/>
      <w:divBdr>
        <w:top w:val="none" w:sz="0" w:space="0" w:color="auto"/>
        <w:left w:val="none" w:sz="0" w:space="0" w:color="auto"/>
        <w:bottom w:val="none" w:sz="0" w:space="0" w:color="auto"/>
        <w:right w:val="none" w:sz="0" w:space="0" w:color="auto"/>
      </w:divBdr>
    </w:div>
    <w:div w:id="1922836136">
      <w:bodyDiv w:val="1"/>
      <w:marLeft w:val="0"/>
      <w:marRight w:val="0"/>
      <w:marTop w:val="0"/>
      <w:marBottom w:val="0"/>
      <w:divBdr>
        <w:top w:val="none" w:sz="0" w:space="0" w:color="auto"/>
        <w:left w:val="none" w:sz="0" w:space="0" w:color="auto"/>
        <w:bottom w:val="none" w:sz="0" w:space="0" w:color="auto"/>
        <w:right w:val="none" w:sz="0" w:space="0" w:color="auto"/>
      </w:divBdr>
      <w:divsChild>
        <w:div w:id="258755828">
          <w:marLeft w:val="0"/>
          <w:marRight w:val="0"/>
          <w:marTop w:val="0"/>
          <w:marBottom w:val="0"/>
          <w:divBdr>
            <w:top w:val="none" w:sz="0" w:space="0" w:color="auto"/>
            <w:left w:val="none" w:sz="0" w:space="0" w:color="auto"/>
            <w:bottom w:val="none" w:sz="0" w:space="0" w:color="auto"/>
            <w:right w:val="none" w:sz="0" w:space="0" w:color="auto"/>
          </w:divBdr>
          <w:divsChild>
            <w:div w:id="228808590">
              <w:marLeft w:val="0"/>
              <w:marRight w:val="0"/>
              <w:marTop w:val="0"/>
              <w:marBottom w:val="0"/>
              <w:divBdr>
                <w:top w:val="none" w:sz="0" w:space="0" w:color="auto"/>
                <w:left w:val="none" w:sz="0" w:space="0" w:color="auto"/>
                <w:bottom w:val="none" w:sz="0" w:space="0" w:color="auto"/>
                <w:right w:val="none" w:sz="0" w:space="0" w:color="auto"/>
              </w:divBdr>
            </w:div>
          </w:divsChild>
        </w:div>
        <w:div w:id="583996612">
          <w:marLeft w:val="0"/>
          <w:marRight w:val="0"/>
          <w:marTop w:val="0"/>
          <w:marBottom w:val="0"/>
          <w:divBdr>
            <w:top w:val="none" w:sz="0" w:space="0" w:color="auto"/>
            <w:left w:val="none" w:sz="0" w:space="0" w:color="auto"/>
            <w:bottom w:val="none" w:sz="0" w:space="0" w:color="auto"/>
            <w:right w:val="none" w:sz="0" w:space="0" w:color="auto"/>
          </w:divBdr>
          <w:divsChild>
            <w:div w:id="1010525756">
              <w:marLeft w:val="0"/>
              <w:marRight w:val="0"/>
              <w:marTop w:val="0"/>
              <w:marBottom w:val="0"/>
              <w:divBdr>
                <w:top w:val="none" w:sz="0" w:space="0" w:color="auto"/>
                <w:left w:val="none" w:sz="0" w:space="0" w:color="auto"/>
                <w:bottom w:val="none" w:sz="0" w:space="0" w:color="auto"/>
                <w:right w:val="none" w:sz="0" w:space="0" w:color="auto"/>
              </w:divBdr>
            </w:div>
          </w:divsChild>
        </w:div>
        <w:div w:id="1232276833">
          <w:marLeft w:val="0"/>
          <w:marRight w:val="0"/>
          <w:marTop w:val="0"/>
          <w:marBottom w:val="0"/>
          <w:divBdr>
            <w:top w:val="none" w:sz="0" w:space="0" w:color="auto"/>
            <w:left w:val="none" w:sz="0" w:space="0" w:color="auto"/>
            <w:bottom w:val="none" w:sz="0" w:space="0" w:color="auto"/>
            <w:right w:val="none" w:sz="0" w:space="0" w:color="auto"/>
          </w:divBdr>
          <w:divsChild>
            <w:div w:id="947277735">
              <w:marLeft w:val="0"/>
              <w:marRight w:val="0"/>
              <w:marTop w:val="0"/>
              <w:marBottom w:val="0"/>
              <w:divBdr>
                <w:top w:val="none" w:sz="0" w:space="0" w:color="auto"/>
                <w:left w:val="none" w:sz="0" w:space="0" w:color="auto"/>
                <w:bottom w:val="none" w:sz="0" w:space="0" w:color="auto"/>
                <w:right w:val="none" w:sz="0" w:space="0" w:color="auto"/>
              </w:divBdr>
            </w:div>
          </w:divsChild>
        </w:div>
        <w:div w:id="1677003364">
          <w:marLeft w:val="0"/>
          <w:marRight w:val="0"/>
          <w:marTop w:val="0"/>
          <w:marBottom w:val="0"/>
          <w:divBdr>
            <w:top w:val="none" w:sz="0" w:space="0" w:color="auto"/>
            <w:left w:val="none" w:sz="0" w:space="0" w:color="auto"/>
            <w:bottom w:val="none" w:sz="0" w:space="0" w:color="auto"/>
            <w:right w:val="none" w:sz="0" w:space="0" w:color="auto"/>
          </w:divBdr>
          <w:divsChild>
            <w:div w:id="1005280705">
              <w:marLeft w:val="0"/>
              <w:marRight w:val="0"/>
              <w:marTop w:val="0"/>
              <w:marBottom w:val="0"/>
              <w:divBdr>
                <w:top w:val="none" w:sz="0" w:space="0" w:color="auto"/>
                <w:left w:val="none" w:sz="0" w:space="0" w:color="auto"/>
                <w:bottom w:val="none" w:sz="0" w:space="0" w:color="auto"/>
                <w:right w:val="none" w:sz="0" w:space="0" w:color="auto"/>
              </w:divBdr>
            </w:div>
          </w:divsChild>
        </w:div>
        <w:div w:id="825173158">
          <w:marLeft w:val="0"/>
          <w:marRight w:val="0"/>
          <w:marTop w:val="0"/>
          <w:marBottom w:val="0"/>
          <w:divBdr>
            <w:top w:val="none" w:sz="0" w:space="0" w:color="auto"/>
            <w:left w:val="none" w:sz="0" w:space="0" w:color="auto"/>
            <w:bottom w:val="none" w:sz="0" w:space="0" w:color="auto"/>
            <w:right w:val="none" w:sz="0" w:space="0" w:color="auto"/>
          </w:divBdr>
          <w:divsChild>
            <w:div w:id="837161599">
              <w:marLeft w:val="0"/>
              <w:marRight w:val="0"/>
              <w:marTop w:val="0"/>
              <w:marBottom w:val="0"/>
              <w:divBdr>
                <w:top w:val="none" w:sz="0" w:space="0" w:color="auto"/>
                <w:left w:val="none" w:sz="0" w:space="0" w:color="auto"/>
                <w:bottom w:val="none" w:sz="0" w:space="0" w:color="auto"/>
                <w:right w:val="none" w:sz="0" w:space="0" w:color="auto"/>
              </w:divBdr>
            </w:div>
          </w:divsChild>
        </w:div>
        <w:div w:id="1366372084">
          <w:marLeft w:val="0"/>
          <w:marRight w:val="0"/>
          <w:marTop w:val="0"/>
          <w:marBottom w:val="0"/>
          <w:divBdr>
            <w:top w:val="none" w:sz="0" w:space="0" w:color="auto"/>
            <w:left w:val="none" w:sz="0" w:space="0" w:color="auto"/>
            <w:bottom w:val="none" w:sz="0" w:space="0" w:color="auto"/>
            <w:right w:val="none" w:sz="0" w:space="0" w:color="auto"/>
          </w:divBdr>
          <w:divsChild>
            <w:div w:id="22001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2447">
      <w:bodyDiv w:val="1"/>
      <w:marLeft w:val="0"/>
      <w:marRight w:val="0"/>
      <w:marTop w:val="0"/>
      <w:marBottom w:val="0"/>
      <w:divBdr>
        <w:top w:val="none" w:sz="0" w:space="0" w:color="auto"/>
        <w:left w:val="none" w:sz="0" w:space="0" w:color="auto"/>
        <w:bottom w:val="none" w:sz="0" w:space="0" w:color="auto"/>
        <w:right w:val="none" w:sz="0" w:space="0" w:color="auto"/>
      </w:divBdr>
    </w:div>
    <w:div w:id="1986927873">
      <w:bodyDiv w:val="1"/>
      <w:marLeft w:val="0"/>
      <w:marRight w:val="0"/>
      <w:marTop w:val="0"/>
      <w:marBottom w:val="0"/>
      <w:divBdr>
        <w:top w:val="none" w:sz="0" w:space="0" w:color="auto"/>
        <w:left w:val="none" w:sz="0" w:space="0" w:color="auto"/>
        <w:bottom w:val="none" w:sz="0" w:space="0" w:color="auto"/>
        <w:right w:val="none" w:sz="0" w:space="0" w:color="auto"/>
      </w:divBdr>
    </w:div>
    <w:div w:id="2046521243">
      <w:bodyDiv w:val="1"/>
      <w:marLeft w:val="0"/>
      <w:marRight w:val="0"/>
      <w:marTop w:val="0"/>
      <w:marBottom w:val="0"/>
      <w:divBdr>
        <w:top w:val="none" w:sz="0" w:space="0" w:color="auto"/>
        <w:left w:val="none" w:sz="0" w:space="0" w:color="auto"/>
        <w:bottom w:val="none" w:sz="0" w:space="0" w:color="auto"/>
        <w:right w:val="none" w:sz="0" w:space="0" w:color="auto"/>
      </w:divBdr>
    </w:div>
    <w:div w:id="2051147100">
      <w:bodyDiv w:val="1"/>
      <w:marLeft w:val="0"/>
      <w:marRight w:val="0"/>
      <w:marTop w:val="0"/>
      <w:marBottom w:val="0"/>
      <w:divBdr>
        <w:top w:val="none" w:sz="0" w:space="0" w:color="auto"/>
        <w:left w:val="none" w:sz="0" w:space="0" w:color="auto"/>
        <w:bottom w:val="none" w:sz="0" w:space="0" w:color="auto"/>
        <w:right w:val="none" w:sz="0" w:space="0" w:color="auto"/>
      </w:divBdr>
    </w:div>
    <w:div w:id="2090496992">
      <w:bodyDiv w:val="1"/>
      <w:marLeft w:val="0"/>
      <w:marRight w:val="0"/>
      <w:marTop w:val="0"/>
      <w:marBottom w:val="0"/>
      <w:divBdr>
        <w:top w:val="none" w:sz="0" w:space="0" w:color="auto"/>
        <w:left w:val="none" w:sz="0" w:space="0" w:color="auto"/>
        <w:bottom w:val="none" w:sz="0" w:space="0" w:color="auto"/>
        <w:right w:val="none" w:sz="0" w:space="0" w:color="auto"/>
      </w:divBdr>
    </w:div>
    <w:div w:id="2115443664">
      <w:bodyDiv w:val="1"/>
      <w:marLeft w:val="0"/>
      <w:marRight w:val="0"/>
      <w:marTop w:val="0"/>
      <w:marBottom w:val="0"/>
      <w:divBdr>
        <w:top w:val="none" w:sz="0" w:space="0" w:color="auto"/>
        <w:left w:val="none" w:sz="0" w:space="0" w:color="auto"/>
        <w:bottom w:val="none" w:sz="0" w:space="0" w:color="auto"/>
        <w:right w:val="none" w:sz="0" w:space="0" w:color="auto"/>
      </w:divBdr>
    </w:div>
    <w:div w:id="212403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image" Target="media/image13.jpeg"/><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hyperlink" Target="http://localhost:1122" TargetMode="External"/><Relationship Id="rId47" Type="http://schemas.openxmlformats.org/officeDocument/2006/relationships/image" Target="media/image33.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6.jpe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8.jpe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EAB1F-6348-4A0A-916A-45F17BAA0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Pages>
  <Words>16883</Words>
  <Characters>96239</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112897</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subject/>
  <dc:creator>Aasim Ali</dc:creator>
  <cp:keywords/>
  <dc:description/>
  <cp:lastModifiedBy>Maysam Ali</cp:lastModifiedBy>
  <cp:revision>48</cp:revision>
  <cp:lastPrinted>2024-12-04T08:43:00Z</cp:lastPrinted>
  <dcterms:created xsi:type="dcterms:W3CDTF">2024-12-05T21:51:00Z</dcterms:created>
  <dcterms:modified xsi:type="dcterms:W3CDTF">2024-12-3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589a5bccc50b62398af33368f5e9df65602bc827a7f55915abe940901be1ad</vt:lpwstr>
  </property>
</Properties>
</file>